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9241B" w14:textId="2936383D" w:rsidR="006E4797" w:rsidRPr="005146A6" w:rsidRDefault="00551D82" w:rsidP="005146A6">
      <w:pPr>
        <w:pBdr>
          <w:top w:val="nil"/>
          <w:left w:val="nil"/>
          <w:bottom w:val="nil"/>
          <w:right w:val="nil"/>
          <w:between w:val="nil"/>
        </w:pBdr>
        <w:rPr>
          <w:color w:val="000000"/>
        </w:rPr>
      </w:pPr>
      <w:r w:rsidRPr="005146A6">
        <w:rPr>
          <w:b/>
          <w:color w:val="000000"/>
        </w:rPr>
        <w:t>TITLE</w:t>
      </w:r>
      <w:r w:rsidR="00CF0D89" w:rsidRPr="005146A6">
        <w:rPr>
          <w:b/>
          <w:color w:val="000000"/>
        </w:rPr>
        <w:t>:</w:t>
      </w:r>
    </w:p>
    <w:p w14:paraId="59AAC127" w14:textId="1844F4BD" w:rsidR="006E4797" w:rsidRPr="005146A6" w:rsidRDefault="009F2D90" w:rsidP="005146A6">
      <w:pPr>
        <w:tabs>
          <w:tab w:val="left" w:pos="180"/>
          <w:tab w:val="left" w:pos="540"/>
        </w:tabs>
        <w:rPr>
          <w:bCs/>
        </w:rPr>
      </w:pPr>
      <w:r w:rsidRPr="00AC2AAF">
        <w:rPr>
          <w:bCs/>
          <w:i/>
          <w:iCs/>
        </w:rPr>
        <w:t>In</w:t>
      </w:r>
      <w:r w:rsidR="00DF722C" w:rsidRPr="00AC2AAF">
        <w:rPr>
          <w:bCs/>
          <w:i/>
          <w:iCs/>
        </w:rPr>
        <w:t xml:space="preserve"> </w:t>
      </w:r>
      <w:r w:rsidR="00935A92" w:rsidRPr="00AC2AAF">
        <w:rPr>
          <w:bCs/>
          <w:i/>
          <w:iCs/>
        </w:rPr>
        <w:t>V</w:t>
      </w:r>
      <w:r w:rsidR="000E2F98" w:rsidRPr="00AC2AAF">
        <w:rPr>
          <w:bCs/>
          <w:i/>
          <w:iCs/>
        </w:rPr>
        <w:t>ivo</w:t>
      </w:r>
      <w:r w:rsidR="000E2F98" w:rsidRPr="005146A6">
        <w:rPr>
          <w:bCs/>
        </w:rPr>
        <w:t xml:space="preserve"> Telemetry to Record Long-Term Cardiovascular Parameters</w:t>
      </w:r>
      <w:r w:rsidR="004A43C2" w:rsidRPr="005146A6">
        <w:rPr>
          <w:bCs/>
        </w:rPr>
        <w:t>,</w:t>
      </w:r>
      <w:r w:rsidR="00517941" w:rsidRPr="005146A6">
        <w:rPr>
          <w:bCs/>
        </w:rPr>
        <w:t xml:space="preserve"> Temperature, and Activity </w:t>
      </w:r>
      <w:r w:rsidR="000E2F98" w:rsidRPr="005146A6">
        <w:rPr>
          <w:bCs/>
        </w:rPr>
        <w:t>in Spinal Cord Injury Rat Models</w:t>
      </w:r>
    </w:p>
    <w:p w14:paraId="06C0C87E" w14:textId="77777777" w:rsidR="006E4797" w:rsidRPr="005146A6" w:rsidRDefault="006E4797" w:rsidP="005146A6">
      <w:pPr>
        <w:rPr>
          <w:b/>
        </w:rPr>
      </w:pPr>
    </w:p>
    <w:p w14:paraId="2CD8481E" w14:textId="1497B8E3" w:rsidR="006E4797" w:rsidRPr="005146A6" w:rsidRDefault="00551D82" w:rsidP="005146A6">
      <w:pPr>
        <w:rPr>
          <w:color w:val="808080"/>
        </w:rPr>
      </w:pPr>
      <w:r w:rsidRPr="005146A6">
        <w:rPr>
          <w:b/>
        </w:rPr>
        <w:t xml:space="preserve">AUTHORS AND AFFILIATIONS: </w:t>
      </w:r>
    </w:p>
    <w:p w14:paraId="2BDE79C3" w14:textId="7C60E8D5" w:rsidR="000F3B25" w:rsidRPr="005146A6" w:rsidRDefault="000F3B25" w:rsidP="005146A6">
      <w:r w:rsidRPr="005146A6">
        <w:t>Sajeev Kaur</w:t>
      </w:r>
      <w:r w:rsidRPr="005146A6">
        <w:rPr>
          <w:vertAlign w:val="superscript"/>
        </w:rPr>
        <w:t>1</w:t>
      </w:r>
      <w:r w:rsidR="00FD05C7" w:rsidRPr="005146A6">
        <w:rPr>
          <w:vertAlign w:val="superscript"/>
        </w:rPr>
        <w:t>,2</w:t>
      </w:r>
      <w:r w:rsidRPr="005146A6">
        <w:t>*, Anna M Baur</w:t>
      </w:r>
      <w:r w:rsidRPr="005146A6">
        <w:rPr>
          <w:vertAlign w:val="superscript"/>
        </w:rPr>
        <w:t>1,</w:t>
      </w:r>
      <w:r w:rsidR="00283292">
        <w:rPr>
          <w:vertAlign w:val="superscript"/>
        </w:rPr>
        <w:t>3</w:t>
      </w:r>
      <w:r w:rsidRPr="005146A6">
        <w:t>, Jillian A Condrey</w:t>
      </w:r>
      <w:r w:rsidR="00283292">
        <w:rPr>
          <w:vertAlign w:val="superscript"/>
        </w:rPr>
        <w:t>4</w:t>
      </w:r>
      <w:r w:rsidRPr="005146A6">
        <w:t>, Dorottya P Gal</w:t>
      </w:r>
      <w:r w:rsidRPr="005146A6">
        <w:rPr>
          <w:vertAlign w:val="superscript"/>
        </w:rPr>
        <w:t>1</w:t>
      </w:r>
      <w:r w:rsidR="00FD05C7" w:rsidRPr="005146A6">
        <w:rPr>
          <w:vertAlign w:val="superscript"/>
        </w:rPr>
        <w:t>,2</w:t>
      </w:r>
      <w:r w:rsidRPr="005146A6">
        <w:t>, Samir P Patel</w:t>
      </w:r>
      <w:r w:rsidRPr="005146A6">
        <w:rPr>
          <w:vertAlign w:val="superscript"/>
        </w:rPr>
        <w:t>1</w:t>
      </w:r>
      <w:r w:rsidR="00FD05C7" w:rsidRPr="005146A6">
        <w:rPr>
          <w:vertAlign w:val="superscript"/>
        </w:rPr>
        <w:t>,2</w:t>
      </w:r>
      <w:r w:rsidR="00AD0DD0" w:rsidRPr="005146A6">
        <w:t xml:space="preserve">, </w:t>
      </w:r>
      <w:r w:rsidRPr="005146A6">
        <w:t>John C Gensel</w:t>
      </w:r>
      <w:r w:rsidRPr="005146A6">
        <w:rPr>
          <w:vertAlign w:val="superscript"/>
        </w:rPr>
        <w:t>1</w:t>
      </w:r>
      <w:r w:rsidR="00FD05C7" w:rsidRPr="005146A6">
        <w:rPr>
          <w:vertAlign w:val="superscript"/>
        </w:rPr>
        <w:t>,2</w:t>
      </w:r>
      <w:r w:rsidRPr="005146A6">
        <w:t>*</w:t>
      </w:r>
    </w:p>
    <w:p w14:paraId="4CAEEFA0" w14:textId="77777777" w:rsidR="000F3B25" w:rsidRPr="005146A6" w:rsidRDefault="000F3B25" w:rsidP="005146A6">
      <w:pPr>
        <w:pStyle w:val="Default"/>
        <w:jc w:val="both"/>
        <w:rPr>
          <w:rFonts w:ascii="Calibri" w:hAnsi="Calibri" w:cs="Calibri"/>
          <w:vertAlign w:val="superscript"/>
        </w:rPr>
      </w:pPr>
    </w:p>
    <w:p w14:paraId="2C3ADCA2" w14:textId="72E0CACF" w:rsidR="000F3B25" w:rsidRPr="005146A6" w:rsidRDefault="000F3B25" w:rsidP="005146A6">
      <w:pPr>
        <w:pStyle w:val="Default"/>
        <w:jc w:val="both"/>
        <w:rPr>
          <w:rFonts w:ascii="Calibri" w:hAnsi="Calibri" w:cs="Calibri"/>
        </w:rPr>
      </w:pPr>
      <w:r w:rsidRPr="005146A6">
        <w:rPr>
          <w:rFonts w:ascii="Calibri" w:hAnsi="Calibri" w:cs="Calibri"/>
          <w:vertAlign w:val="superscript"/>
        </w:rPr>
        <w:t>1</w:t>
      </w:r>
      <w:r w:rsidR="0047536A" w:rsidRPr="005146A6">
        <w:rPr>
          <w:rFonts w:ascii="Calibri" w:hAnsi="Calibri" w:cs="Calibri"/>
        </w:rPr>
        <w:t xml:space="preserve">Spinal Cord &amp; Brain </w:t>
      </w:r>
      <w:r w:rsidR="0047536A" w:rsidRPr="005146A6">
        <w:rPr>
          <w:rFonts w:ascii="Calibri" w:hAnsi="Calibri" w:cs="Calibri"/>
          <w:color w:val="auto"/>
        </w:rPr>
        <w:t xml:space="preserve">Injury </w:t>
      </w:r>
      <w:r w:rsidR="0047536A" w:rsidRPr="005146A6">
        <w:rPr>
          <w:rFonts w:ascii="Calibri" w:hAnsi="Calibri" w:cs="Calibri"/>
        </w:rPr>
        <w:t>Research Center,</w:t>
      </w:r>
      <w:r w:rsidR="00517941" w:rsidRPr="005146A6">
        <w:rPr>
          <w:rFonts w:ascii="Calibri" w:hAnsi="Calibri" w:cs="Calibri"/>
        </w:rPr>
        <w:t xml:space="preserve"> </w:t>
      </w:r>
      <w:r w:rsidRPr="005146A6">
        <w:rPr>
          <w:rFonts w:ascii="Calibri" w:hAnsi="Calibri" w:cs="Calibri"/>
        </w:rPr>
        <w:t xml:space="preserve">University of Kentucky, </w:t>
      </w:r>
      <w:r w:rsidR="002E4443" w:rsidRPr="005146A6">
        <w:rPr>
          <w:rFonts w:ascii="Calibri" w:hAnsi="Calibri" w:cs="Calibri"/>
        </w:rPr>
        <w:t>College of Medicine</w:t>
      </w:r>
      <w:r w:rsidRPr="005146A6">
        <w:rPr>
          <w:rFonts w:ascii="Calibri" w:hAnsi="Calibri" w:cs="Calibri"/>
        </w:rPr>
        <w:t xml:space="preserve">, </w:t>
      </w:r>
    </w:p>
    <w:p w14:paraId="692EEC52" w14:textId="1EE0AF4D" w:rsidR="000F3B25" w:rsidRPr="005146A6" w:rsidRDefault="000F3B25" w:rsidP="005146A6">
      <w:pPr>
        <w:pStyle w:val="Default"/>
        <w:tabs>
          <w:tab w:val="left" w:pos="90"/>
        </w:tabs>
        <w:jc w:val="both"/>
        <w:rPr>
          <w:rFonts w:ascii="Calibri" w:hAnsi="Calibri" w:cs="Calibri"/>
        </w:rPr>
      </w:pPr>
      <w:r w:rsidRPr="005146A6">
        <w:rPr>
          <w:rFonts w:ascii="Calibri" w:hAnsi="Calibri" w:cs="Calibri"/>
        </w:rPr>
        <w:t xml:space="preserve"> Lexington, </w:t>
      </w:r>
      <w:r w:rsidR="008844A2" w:rsidRPr="005146A6">
        <w:rPr>
          <w:rFonts w:ascii="Calibri" w:hAnsi="Calibri" w:cs="Calibri"/>
        </w:rPr>
        <w:t>KY</w:t>
      </w:r>
      <w:r w:rsidR="00EE132D" w:rsidRPr="005146A6">
        <w:rPr>
          <w:rFonts w:ascii="Calibri" w:hAnsi="Calibri" w:cs="Calibri"/>
        </w:rPr>
        <w:t>, United States</w:t>
      </w:r>
    </w:p>
    <w:p w14:paraId="16C0E002" w14:textId="77777777" w:rsidR="00B3163C" w:rsidRPr="005146A6" w:rsidRDefault="00D447B1" w:rsidP="005146A6">
      <w:pPr>
        <w:contextualSpacing/>
      </w:pPr>
      <w:r w:rsidRPr="005146A6">
        <w:rPr>
          <w:vertAlign w:val="superscript"/>
        </w:rPr>
        <w:t>2</w:t>
      </w:r>
      <w:r w:rsidR="0065058F" w:rsidRPr="005146A6">
        <w:t>Department of Physiology, University of Kentucky, College of Medicine, Lexington, KY</w:t>
      </w:r>
      <w:r w:rsidR="00EE132D" w:rsidRPr="005146A6">
        <w:t xml:space="preserve">, United </w:t>
      </w:r>
      <w:r w:rsidR="00B3163C" w:rsidRPr="005146A6">
        <w:t xml:space="preserve">  </w:t>
      </w:r>
    </w:p>
    <w:p w14:paraId="4BB33F7D" w14:textId="65DD5331" w:rsidR="00D447B1" w:rsidRPr="005146A6" w:rsidRDefault="00B3163C" w:rsidP="005146A6">
      <w:pPr>
        <w:contextualSpacing/>
      </w:pPr>
      <w:r w:rsidRPr="005146A6">
        <w:t xml:space="preserve">  </w:t>
      </w:r>
      <w:r w:rsidR="00EE132D" w:rsidRPr="005146A6">
        <w:t>States</w:t>
      </w:r>
    </w:p>
    <w:p w14:paraId="4A84C370" w14:textId="6C2E77B1" w:rsidR="00FD05C7" w:rsidRPr="005146A6" w:rsidRDefault="000845DA" w:rsidP="005146A6">
      <w:pPr>
        <w:pStyle w:val="Default"/>
        <w:jc w:val="both"/>
        <w:rPr>
          <w:rFonts w:ascii="Calibri" w:hAnsi="Calibri" w:cs="Calibri"/>
        </w:rPr>
      </w:pPr>
      <w:r>
        <w:rPr>
          <w:rFonts w:ascii="Calibri" w:hAnsi="Calibri" w:cs="Calibri"/>
          <w:vertAlign w:val="superscript"/>
        </w:rPr>
        <w:t>3</w:t>
      </w:r>
      <w:r w:rsidR="00FD05C7" w:rsidRPr="005146A6">
        <w:rPr>
          <w:rFonts w:ascii="Calibri" w:hAnsi="Calibri" w:cs="Calibri"/>
        </w:rPr>
        <w:t>Department of Biomedical Engineering, Northwestern University, Evanston, IL</w:t>
      </w:r>
      <w:r w:rsidR="009E443B" w:rsidRPr="005146A6">
        <w:rPr>
          <w:rFonts w:ascii="Calibri" w:hAnsi="Calibri" w:cs="Calibri"/>
        </w:rPr>
        <w:t>, United States</w:t>
      </w:r>
    </w:p>
    <w:p w14:paraId="0590BB2F" w14:textId="16DBC351" w:rsidR="000845DA" w:rsidRPr="005146A6" w:rsidRDefault="000845DA" w:rsidP="000845DA">
      <w:pPr>
        <w:contextualSpacing/>
      </w:pPr>
      <w:r>
        <w:rPr>
          <w:vertAlign w:val="superscript"/>
        </w:rPr>
        <w:t>4</w:t>
      </w:r>
      <w:r w:rsidRPr="005146A6">
        <w:t>Division of Laboratory Animal Resources, University of Kentucky, Lexington, KY, United States</w:t>
      </w:r>
    </w:p>
    <w:p w14:paraId="0B8BE362" w14:textId="77777777" w:rsidR="000F3B25" w:rsidRPr="005146A6" w:rsidRDefault="000F3B25" w:rsidP="005146A6">
      <w:pPr>
        <w:pStyle w:val="Default"/>
        <w:jc w:val="both"/>
        <w:rPr>
          <w:rFonts w:ascii="Calibri" w:hAnsi="Calibri" w:cs="Calibri"/>
          <w:b/>
        </w:rPr>
      </w:pPr>
    </w:p>
    <w:p w14:paraId="347E773C" w14:textId="76978D2B" w:rsidR="0060340D" w:rsidRPr="005146A6" w:rsidRDefault="0060340D" w:rsidP="005146A6">
      <w:pPr>
        <w:pStyle w:val="Default"/>
        <w:jc w:val="both"/>
        <w:rPr>
          <w:rFonts w:ascii="Calibri" w:hAnsi="Calibri" w:cs="Calibri"/>
          <w:bCs/>
        </w:rPr>
      </w:pPr>
      <w:r w:rsidRPr="005146A6">
        <w:rPr>
          <w:rFonts w:ascii="Calibri" w:hAnsi="Calibri" w:cs="Calibri"/>
          <w:bCs/>
        </w:rPr>
        <w:t>Email addresses of the co-authors:</w:t>
      </w:r>
    </w:p>
    <w:p w14:paraId="467E4A04" w14:textId="6E2B47D3" w:rsidR="00907913" w:rsidRDefault="0060340D" w:rsidP="005146A6">
      <w:pPr>
        <w:pStyle w:val="Default"/>
        <w:jc w:val="both"/>
        <w:rPr>
          <w:rFonts w:ascii="Calibri" w:hAnsi="Calibri" w:cs="Calibri"/>
        </w:rPr>
      </w:pPr>
      <w:r w:rsidRPr="005146A6">
        <w:rPr>
          <w:rFonts w:ascii="Calibri" w:hAnsi="Calibri" w:cs="Calibri"/>
        </w:rPr>
        <w:t>Anna M Bau</w:t>
      </w:r>
      <w:r w:rsidR="00657264" w:rsidRPr="005146A6">
        <w:rPr>
          <w:rFonts w:ascii="Calibri" w:hAnsi="Calibri" w:cs="Calibri"/>
        </w:rPr>
        <w:t>r</w:t>
      </w:r>
      <w:r w:rsidR="00907913">
        <w:rPr>
          <w:rFonts w:ascii="Calibri" w:hAnsi="Calibri" w:cs="Calibri"/>
        </w:rPr>
        <w:tab/>
      </w:r>
      <w:r w:rsidR="00907913">
        <w:rPr>
          <w:rFonts w:ascii="Calibri" w:hAnsi="Calibri" w:cs="Calibri"/>
        </w:rPr>
        <w:tab/>
        <w:t>(</w:t>
      </w:r>
      <w:hyperlink r:id="rId11" w:history="1">
        <w:r w:rsidR="00907913" w:rsidRPr="007248D3">
          <w:rPr>
            <w:rStyle w:val="Hyperlink"/>
            <w:rFonts w:ascii="Calibri" w:hAnsi="Calibri" w:cs="Calibri"/>
          </w:rPr>
          <w:t>annabaur2030@u.northwestern.edu</w:t>
        </w:r>
      </w:hyperlink>
      <w:r w:rsidR="00907913">
        <w:rPr>
          <w:rFonts w:ascii="Calibri" w:hAnsi="Calibri" w:cs="Calibri"/>
        </w:rPr>
        <w:t>)</w:t>
      </w:r>
    </w:p>
    <w:p w14:paraId="7B25FE5D" w14:textId="3B4AB6F8" w:rsidR="0060340D" w:rsidRDefault="0060340D" w:rsidP="005146A6">
      <w:pPr>
        <w:pStyle w:val="Default"/>
        <w:jc w:val="both"/>
        <w:rPr>
          <w:rFonts w:ascii="Calibri" w:hAnsi="Calibri" w:cs="Calibri"/>
        </w:rPr>
      </w:pPr>
      <w:r w:rsidRPr="005146A6">
        <w:rPr>
          <w:rFonts w:ascii="Calibri" w:hAnsi="Calibri" w:cs="Calibri"/>
        </w:rPr>
        <w:t>Jillian A Condrey</w:t>
      </w:r>
      <w:r w:rsidR="00907913">
        <w:rPr>
          <w:rFonts w:ascii="Calibri" w:hAnsi="Calibri" w:cs="Calibri"/>
        </w:rPr>
        <w:tab/>
        <w:t>(</w:t>
      </w:r>
      <w:hyperlink r:id="rId12" w:history="1">
        <w:r w:rsidR="00907913" w:rsidRPr="007248D3">
          <w:rPr>
            <w:rStyle w:val="Hyperlink"/>
            <w:rFonts w:ascii="Calibri" w:hAnsi="Calibri" w:cs="Calibri"/>
          </w:rPr>
          <w:t>jillian.condrey@uky.edu</w:t>
        </w:r>
      </w:hyperlink>
      <w:r w:rsidR="00907913">
        <w:rPr>
          <w:rFonts w:ascii="Calibri" w:hAnsi="Calibri" w:cs="Calibri"/>
        </w:rPr>
        <w:t>)</w:t>
      </w:r>
    </w:p>
    <w:p w14:paraId="1FEB4494" w14:textId="5A3DA9B1" w:rsidR="0060340D" w:rsidRDefault="0060340D" w:rsidP="005146A6">
      <w:pPr>
        <w:pStyle w:val="Default"/>
        <w:jc w:val="both"/>
        <w:rPr>
          <w:rFonts w:ascii="Calibri" w:hAnsi="Calibri" w:cs="Calibri"/>
        </w:rPr>
      </w:pPr>
      <w:r w:rsidRPr="005146A6">
        <w:rPr>
          <w:rFonts w:ascii="Calibri" w:hAnsi="Calibri" w:cs="Calibri"/>
        </w:rPr>
        <w:t>Dorottya P Gal</w:t>
      </w:r>
      <w:r w:rsidR="00907913">
        <w:rPr>
          <w:rFonts w:ascii="Calibri" w:hAnsi="Calibri" w:cs="Calibri"/>
        </w:rPr>
        <w:tab/>
      </w:r>
      <w:r w:rsidR="00907913">
        <w:rPr>
          <w:rFonts w:ascii="Calibri" w:hAnsi="Calibri" w:cs="Calibri"/>
        </w:rPr>
        <w:tab/>
        <w:t>(</w:t>
      </w:r>
      <w:hyperlink r:id="rId13" w:history="1">
        <w:r w:rsidR="00907913" w:rsidRPr="007248D3">
          <w:rPr>
            <w:rStyle w:val="Hyperlink"/>
            <w:rFonts w:ascii="Calibri" w:hAnsi="Calibri" w:cs="Calibri"/>
          </w:rPr>
          <w:t>dorottya.gal@uky.edu</w:t>
        </w:r>
      </w:hyperlink>
      <w:r w:rsidR="00907913">
        <w:rPr>
          <w:rFonts w:ascii="Calibri" w:hAnsi="Calibri" w:cs="Calibri"/>
        </w:rPr>
        <w:t>)</w:t>
      </w:r>
    </w:p>
    <w:p w14:paraId="51AF2757" w14:textId="502372DA" w:rsidR="00907913" w:rsidRDefault="0060340D" w:rsidP="005146A6">
      <w:pPr>
        <w:pStyle w:val="Default"/>
        <w:jc w:val="both"/>
        <w:rPr>
          <w:rFonts w:ascii="Calibri" w:hAnsi="Calibri" w:cs="Calibri"/>
        </w:rPr>
      </w:pPr>
      <w:r w:rsidRPr="005146A6">
        <w:rPr>
          <w:rFonts w:ascii="Calibri" w:hAnsi="Calibri" w:cs="Calibri"/>
        </w:rPr>
        <w:t>Samir P Patel</w:t>
      </w:r>
      <w:r w:rsidR="00907913">
        <w:rPr>
          <w:rFonts w:ascii="Calibri" w:hAnsi="Calibri" w:cs="Calibri"/>
        </w:rPr>
        <w:tab/>
      </w:r>
      <w:r w:rsidR="00907913">
        <w:rPr>
          <w:rFonts w:ascii="Calibri" w:hAnsi="Calibri" w:cs="Calibri"/>
        </w:rPr>
        <w:tab/>
        <w:t>(</w:t>
      </w:r>
      <w:hyperlink r:id="rId14" w:history="1">
        <w:r w:rsidR="00907913" w:rsidRPr="007248D3">
          <w:rPr>
            <w:rStyle w:val="Hyperlink"/>
            <w:rFonts w:ascii="Calibri" w:hAnsi="Calibri" w:cs="Calibri"/>
          </w:rPr>
          <w:t>samir.patel@uky.edu</w:t>
        </w:r>
      </w:hyperlink>
      <w:r w:rsidR="00907913">
        <w:rPr>
          <w:rFonts w:ascii="Calibri" w:hAnsi="Calibri" w:cs="Calibri"/>
        </w:rPr>
        <w:t>)</w:t>
      </w:r>
    </w:p>
    <w:p w14:paraId="1806AC2A" w14:textId="77777777" w:rsidR="00685546" w:rsidRPr="005146A6" w:rsidRDefault="00685546" w:rsidP="005146A6">
      <w:pPr>
        <w:pStyle w:val="Default"/>
        <w:jc w:val="both"/>
        <w:rPr>
          <w:rFonts w:ascii="Calibri" w:hAnsi="Calibri" w:cs="Calibri"/>
          <w:bCs/>
        </w:rPr>
      </w:pPr>
    </w:p>
    <w:p w14:paraId="2FF9C949" w14:textId="70A8D52A" w:rsidR="000F3B25" w:rsidRPr="005146A6" w:rsidRDefault="000F3B25" w:rsidP="005146A6">
      <w:pPr>
        <w:pStyle w:val="Default"/>
        <w:jc w:val="both"/>
        <w:rPr>
          <w:rFonts w:ascii="Calibri" w:hAnsi="Calibri" w:cs="Calibri"/>
          <w:bCs/>
        </w:rPr>
      </w:pPr>
      <w:r w:rsidRPr="005146A6">
        <w:rPr>
          <w:rFonts w:ascii="Calibri" w:hAnsi="Calibri" w:cs="Calibri"/>
          <w:bCs/>
        </w:rPr>
        <w:t>*</w:t>
      </w:r>
      <w:r w:rsidR="0060340D" w:rsidRPr="005146A6">
        <w:rPr>
          <w:rFonts w:ascii="Calibri" w:hAnsi="Calibri" w:cs="Calibri"/>
          <w:bCs/>
        </w:rPr>
        <w:t>Email addresses of the corresponding authors:</w:t>
      </w:r>
    </w:p>
    <w:p w14:paraId="06C30826" w14:textId="1726B1BA" w:rsidR="000F3B25" w:rsidRPr="005146A6" w:rsidRDefault="000F3B25" w:rsidP="005146A6">
      <w:pPr>
        <w:pStyle w:val="Default"/>
        <w:jc w:val="both"/>
        <w:rPr>
          <w:rFonts w:ascii="Calibri" w:hAnsi="Calibri" w:cs="Calibri"/>
        </w:rPr>
      </w:pPr>
      <w:r w:rsidRPr="005146A6">
        <w:rPr>
          <w:rFonts w:ascii="Calibri" w:hAnsi="Calibri" w:cs="Calibri"/>
        </w:rPr>
        <w:t>Sajeev Kaur</w:t>
      </w:r>
      <w:r w:rsidR="0060340D" w:rsidRPr="005146A6">
        <w:rPr>
          <w:rFonts w:ascii="Calibri" w:hAnsi="Calibri" w:cs="Calibri"/>
        </w:rPr>
        <w:tab/>
      </w:r>
      <w:r w:rsidR="00907913">
        <w:rPr>
          <w:rFonts w:ascii="Calibri" w:hAnsi="Calibri" w:cs="Calibri"/>
        </w:rPr>
        <w:tab/>
      </w:r>
      <w:r w:rsidR="0060340D" w:rsidRPr="005146A6">
        <w:rPr>
          <w:rFonts w:ascii="Calibri" w:hAnsi="Calibri" w:cs="Calibri"/>
        </w:rPr>
        <w:t>(</w:t>
      </w:r>
      <w:hyperlink r:id="rId15" w:history="1">
        <w:r w:rsidR="0060340D" w:rsidRPr="005146A6">
          <w:rPr>
            <w:rStyle w:val="Hyperlink"/>
            <w:rFonts w:ascii="Calibri" w:hAnsi="Calibri" w:cs="Calibri"/>
          </w:rPr>
          <w:t>ska316@uky.edu</w:t>
        </w:r>
      </w:hyperlink>
      <w:r w:rsidR="0060340D" w:rsidRPr="005146A6">
        <w:rPr>
          <w:rFonts w:ascii="Calibri" w:hAnsi="Calibri" w:cs="Calibri"/>
        </w:rPr>
        <w:t>)</w:t>
      </w:r>
    </w:p>
    <w:p w14:paraId="136D4FC9" w14:textId="1F0F8F44" w:rsidR="000F3B25" w:rsidRPr="005146A6" w:rsidRDefault="000F3B25" w:rsidP="005146A6">
      <w:pPr>
        <w:pStyle w:val="Default"/>
        <w:jc w:val="both"/>
        <w:rPr>
          <w:rFonts w:ascii="Calibri" w:hAnsi="Calibri" w:cs="Calibri"/>
        </w:rPr>
      </w:pPr>
      <w:r w:rsidRPr="005146A6">
        <w:rPr>
          <w:rFonts w:ascii="Calibri" w:hAnsi="Calibri" w:cs="Calibri"/>
        </w:rPr>
        <w:t>John C Gensel</w:t>
      </w:r>
      <w:r w:rsidR="0060340D" w:rsidRPr="005146A6">
        <w:rPr>
          <w:rFonts w:ascii="Calibri" w:hAnsi="Calibri" w:cs="Calibri"/>
        </w:rPr>
        <w:tab/>
      </w:r>
      <w:r w:rsidR="00907913">
        <w:rPr>
          <w:rFonts w:ascii="Calibri" w:hAnsi="Calibri" w:cs="Calibri"/>
        </w:rPr>
        <w:tab/>
      </w:r>
      <w:r w:rsidR="0060340D" w:rsidRPr="005146A6">
        <w:rPr>
          <w:rFonts w:ascii="Calibri" w:hAnsi="Calibri" w:cs="Calibri"/>
        </w:rPr>
        <w:t>(</w:t>
      </w:r>
      <w:hyperlink r:id="rId16" w:history="1">
        <w:r w:rsidR="0060340D" w:rsidRPr="005146A6">
          <w:rPr>
            <w:rStyle w:val="Hyperlink"/>
            <w:rFonts w:ascii="Calibri" w:hAnsi="Calibri" w:cs="Calibri"/>
          </w:rPr>
          <w:t>gensel.1@uky.edu</w:t>
        </w:r>
      </w:hyperlink>
      <w:r w:rsidR="0060340D" w:rsidRPr="005146A6">
        <w:rPr>
          <w:rFonts w:ascii="Calibri" w:hAnsi="Calibri" w:cs="Calibri"/>
        </w:rPr>
        <w:t>)</w:t>
      </w:r>
    </w:p>
    <w:p w14:paraId="141ABDE5" w14:textId="77777777" w:rsidR="006E4797" w:rsidRPr="005146A6" w:rsidRDefault="006E4797" w:rsidP="005146A6">
      <w:pPr>
        <w:pBdr>
          <w:top w:val="nil"/>
          <w:left w:val="nil"/>
          <w:bottom w:val="nil"/>
          <w:right w:val="nil"/>
          <w:between w:val="nil"/>
        </w:pBdr>
        <w:rPr>
          <w:color w:val="000000"/>
        </w:rPr>
      </w:pPr>
    </w:p>
    <w:p w14:paraId="60F3B8D4" w14:textId="6CBE97E8" w:rsidR="006E4797" w:rsidRPr="005146A6" w:rsidRDefault="00551D82" w:rsidP="005146A6">
      <w:r w:rsidRPr="005146A6">
        <w:rPr>
          <w:b/>
        </w:rPr>
        <w:t>SUMMARY:</w:t>
      </w:r>
      <w:r w:rsidRPr="005146A6">
        <w:t xml:space="preserve"> </w:t>
      </w:r>
    </w:p>
    <w:p w14:paraId="01069787" w14:textId="226AEB88" w:rsidR="006E4797" w:rsidRPr="005146A6" w:rsidRDefault="009E443B" w:rsidP="005146A6">
      <w:r w:rsidRPr="005146A6">
        <w:t>This article</w:t>
      </w:r>
      <w:r w:rsidR="006E55D2" w:rsidRPr="005146A6">
        <w:t xml:space="preserve"> present</w:t>
      </w:r>
      <w:r w:rsidRPr="005146A6">
        <w:t>s</w:t>
      </w:r>
      <w:r w:rsidR="006E55D2" w:rsidRPr="005146A6">
        <w:t xml:space="preserve"> a step-by-step protocol for the placement of an </w:t>
      </w:r>
      <w:r w:rsidR="006E55D2" w:rsidRPr="004B288F">
        <w:rPr>
          <w:i/>
          <w:iCs/>
        </w:rPr>
        <w:t>in vivo</w:t>
      </w:r>
      <w:r w:rsidR="006E55D2" w:rsidRPr="005146A6">
        <w:t xml:space="preserve"> telemetric implant in the descending aorta of rats, allowing continuous and long-term monitoring of cardiovascular parameters, core body temperature</w:t>
      </w:r>
      <w:r w:rsidR="00130D63" w:rsidRPr="005146A6">
        <w:t>,</w:t>
      </w:r>
      <w:r w:rsidR="006E55D2" w:rsidRPr="005146A6">
        <w:t xml:space="preserve"> and animal activity before and after severe high</w:t>
      </w:r>
      <w:r w:rsidR="0064439E" w:rsidRPr="005146A6">
        <w:t>-</w:t>
      </w:r>
      <w:r w:rsidR="006E55D2" w:rsidRPr="005146A6">
        <w:t>thoracic spinal cord injury.</w:t>
      </w:r>
    </w:p>
    <w:p w14:paraId="74EFC8D7" w14:textId="77777777" w:rsidR="006E4797" w:rsidRPr="005146A6" w:rsidRDefault="006E4797" w:rsidP="005146A6"/>
    <w:p w14:paraId="2DF8E628" w14:textId="5B26943D" w:rsidR="006E4797" w:rsidRPr="005146A6" w:rsidRDefault="00551D82" w:rsidP="005146A6">
      <w:r w:rsidRPr="005146A6">
        <w:rPr>
          <w:b/>
        </w:rPr>
        <w:t>ABSTRACT:</w:t>
      </w:r>
      <w:r w:rsidRPr="005146A6">
        <w:t xml:space="preserve"> </w:t>
      </w:r>
    </w:p>
    <w:p w14:paraId="6C17644B" w14:textId="13B5EDC0" w:rsidR="00675868" w:rsidRPr="005146A6" w:rsidRDefault="00675868" w:rsidP="005146A6">
      <w:r w:rsidRPr="005146A6">
        <w:t xml:space="preserve">Higher-level spinal cord injury </w:t>
      </w:r>
      <w:r w:rsidR="00747EEF" w:rsidRPr="005146A6">
        <w:t xml:space="preserve">(SCI) </w:t>
      </w:r>
      <w:r w:rsidRPr="005146A6">
        <w:t xml:space="preserve">above thoracic level 6 (T6) disrupts </w:t>
      </w:r>
      <w:r w:rsidR="000629E9" w:rsidRPr="005146A6">
        <w:t>autonomic</w:t>
      </w:r>
      <w:r w:rsidRPr="005146A6">
        <w:t xml:space="preserve"> function and contributes to secondary complications, including fluctuations in blood pressure</w:t>
      </w:r>
      <w:r w:rsidR="000629E9" w:rsidRPr="005146A6">
        <w:t xml:space="preserve">, </w:t>
      </w:r>
      <w:r w:rsidRPr="005146A6">
        <w:t>heart rate</w:t>
      </w:r>
      <w:r w:rsidR="000629E9" w:rsidRPr="005146A6">
        <w:t>, and temperature</w:t>
      </w:r>
      <w:r w:rsidRPr="005146A6">
        <w:t xml:space="preserve">. In rats, the placement of telemetric implants in the descending aorta offers a robust methodology for assessing various cardiovascular parameters, such as systolic and diastolic pressure, mean arterial pressure, and heart rate. Core body temperature and animal activity </w:t>
      </w:r>
      <w:r w:rsidR="00BB0819" w:rsidRPr="005146A6">
        <w:t xml:space="preserve">can </w:t>
      </w:r>
      <w:r w:rsidRPr="005146A6">
        <w:t>also be recorded following telemetric implant placement. A rat with a telemetric implant is kept on the receiver plate connected to a computer system for recording various parameters. Continuous long-term recordings at defined time intervals allow for the quantification of injury-induced physiological disruptions, including day-night variations in cardiovascular function.</w:t>
      </w:r>
      <w:r w:rsidR="00B54ABF" w:rsidRPr="005146A6">
        <w:t xml:space="preserve"> </w:t>
      </w:r>
      <w:r w:rsidR="003639CC" w:rsidRPr="005146A6">
        <w:t xml:space="preserve">Comparing </w:t>
      </w:r>
      <w:r w:rsidRPr="005146A6">
        <w:t>pre-injury (baseline)</w:t>
      </w:r>
      <w:r w:rsidR="009B22D2" w:rsidRPr="005146A6">
        <w:t xml:space="preserve"> and </w:t>
      </w:r>
      <w:r w:rsidRPr="005146A6">
        <w:t>post-</w:t>
      </w:r>
      <w:r w:rsidR="002F1983" w:rsidRPr="005146A6">
        <w:t>injury</w:t>
      </w:r>
      <w:r w:rsidRPr="005146A6">
        <w:t xml:space="preserve"> recordings</w:t>
      </w:r>
      <w:r w:rsidR="00315C7A" w:rsidRPr="005146A6">
        <w:t xml:space="preserve"> enables</w:t>
      </w:r>
      <w:r w:rsidRPr="005146A6">
        <w:t xml:space="preserve"> researchers </w:t>
      </w:r>
      <w:r w:rsidR="00461B93" w:rsidRPr="005146A6">
        <w:t>to assess</w:t>
      </w:r>
      <w:r w:rsidRPr="005146A6">
        <w:t xml:space="preserve"> the impact of SCI on these physiological metrics. This methodology paper outlines a detailed, step-by-step procedure for telemetric implant placement in the descending </w:t>
      </w:r>
      <w:r w:rsidRPr="005146A6">
        <w:lastRenderedPageBreak/>
        <w:t>aorta (using mono-occ</w:t>
      </w:r>
      <w:r w:rsidR="00805AF3">
        <w:t>lu</w:t>
      </w:r>
      <w:r w:rsidRPr="005146A6">
        <w:t>sion of the artery) of the rat, as well as continuous telemetry recording following severe</w:t>
      </w:r>
      <w:r w:rsidR="00997004" w:rsidRPr="005146A6">
        <w:t>-</w:t>
      </w:r>
      <w:r w:rsidRPr="005146A6">
        <w:t xml:space="preserve">high thoracic (T3) </w:t>
      </w:r>
      <w:r w:rsidR="00130D63" w:rsidRPr="005146A6">
        <w:t>SCI</w:t>
      </w:r>
      <w:r w:rsidRPr="005146A6">
        <w:t xml:space="preserve">. We discuss the challenges typically encountered while performing this procedure, as well as a dedicated troubleshooting section. The data acquisition process using </w:t>
      </w:r>
      <w:proofErr w:type="spellStart"/>
      <w:r w:rsidRPr="005146A6">
        <w:t>Ponemah</w:t>
      </w:r>
      <w:proofErr w:type="spellEnd"/>
      <w:r w:rsidRPr="005146A6">
        <w:t xml:space="preserve"> software and its various applications </w:t>
      </w:r>
      <w:r w:rsidR="003912AA" w:rsidRPr="005146A6">
        <w:t xml:space="preserve">are </w:t>
      </w:r>
      <w:r w:rsidRPr="005146A6">
        <w:t>also discussed.</w:t>
      </w:r>
      <w:r w:rsidR="00F95896" w:rsidRPr="005146A6">
        <w:t xml:space="preserve"> Rats display</w:t>
      </w:r>
      <w:r w:rsidR="00E96751" w:rsidRPr="005146A6">
        <w:t xml:space="preserve"> SCI-associated cardiovascular, temperature, and activity </w:t>
      </w:r>
      <w:r w:rsidR="00C52C49" w:rsidRPr="005146A6">
        <w:t>abnorma</w:t>
      </w:r>
      <w:r w:rsidR="00BA7C4D" w:rsidRPr="005146A6">
        <w:t xml:space="preserve">lities, and telemetric implants </w:t>
      </w:r>
      <w:r w:rsidR="00563B03" w:rsidRPr="005146A6">
        <w:t>are</w:t>
      </w:r>
      <w:r w:rsidR="00BA7C4D" w:rsidRPr="005146A6">
        <w:t xml:space="preserve"> effective </w:t>
      </w:r>
      <w:r w:rsidR="00563B03" w:rsidRPr="005146A6">
        <w:t xml:space="preserve">devices </w:t>
      </w:r>
      <w:r w:rsidR="00BA7C4D" w:rsidRPr="005146A6">
        <w:t>for studying these</w:t>
      </w:r>
      <w:r w:rsidR="00EC0F1B" w:rsidRPr="005146A6">
        <w:t xml:space="preserve"> </w:t>
      </w:r>
      <w:r w:rsidRPr="005146A6">
        <w:t>post</w:t>
      </w:r>
      <w:r w:rsidR="00D43B05" w:rsidRPr="005146A6">
        <w:t>-</w:t>
      </w:r>
      <w:r w:rsidRPr="005146A6">
        <w:t>injury complications and evaluating potential treatments.</w:t>
      </w:r>
    </w:p>
    <w:p w14:paraId="59F724C6" w14:textId="77777777" w:rsidR="00D040FD" w:rsidRPr="005146A6" w:rsidRDefault="00D040FD" w:rsidP="005146A6"/>
    <w:p w14:paraId="0646E204" w14:textId="69BEDB7C" w:rsidR="006E4797" w:rsidRPr="005146A6" w:rsidRDefault="00551D82" w:rsidP="005146A6">
      <w:r w:rsidRPr="005146A6">
        <w:rPr>
          <w:b/>
        </w:rPr>
        <w:t>INTRODUCTION:</w:t>
      </w:r>
      <w:r w:rsidRPr="005146A6">
        <w:t xml:space="preserve"> </w:t>
      </w:r>
    </w:p>
    <w:p w14:paraId="279A92BB" w14:textId="63932948" w:rsidR="00B135FC" w:rsidRPr="005146A6" w:rsidRDefault="00BC7EB4" w:rsidP="005146A6">
      <w:pPr>
        <w:rPr>
          <w:iCs/>
          <w:strike/>
        </w:rPr>
      </w:pPr>
      <w:bookmarkStart w:id="0" w:name="_Hlk212317983"/>
      <w:r w:rsidRPr="005146A6">
        <w:rPr>
          <w:iCs/>
        </w:rPr>
        <w:t>Traumatic Spinal cord injury (SCI) impairs sensory and motor function</w:t>
      </w:r>
      <w:r w:rsidR="000445A3" w:rsidRPr="005146A6">
        <w:rPr>
          <w:iCs/>
        </w:rPr>
        <w:t>s</w:t>
      </w:r>
      <w:r w:rsidR="00130D63" w:rsidRPr="005146A6">
        <w:rPr>
          <w:iCs/>
        </w:rPr>
        <w:t xml:space="preserve"> and</w:t>
      </w:r>
      <w:r w:rsidRPr="005146A6">
        <w:rPr>
          <w:iCs/>
        </w:rPr>
        <w:t xml:space="preserve"> </w:t>
      </w:r>
      <w:r w:rsidR="00777759" w:rsidRPr="005146A6">
        <w:rPr>
          <w:iCs/>
        </w:rPr>
        <w:t xml:space="preserve">disrupts </w:t>
      </w:r>
      <w:r w:rsidRPr="005146A6">
        <w:rPr>
          <w:iCs/>
        </w:rPr>
        <w:t>cardiovascular</w:t>
      </w:r>
      <w:r w:rsidR="00777759" w:rsidRPr="005146A6">
        <w:rPr>
          <w:iCs/>
        </w:rPr>
        <w:t xml:space="preserve"> </w:t>
      </w:r>
      <w:r w:rsidRPr="005146A6">
        <w:rPr>
          <w:iCs/>
        </w:rPr>
        <w:t>and therm</w:t>
      </w:r>
      <w:r w:rsidR="00777759" w:rsidRPr="005146A6">
        <w:rPr>
          <w:iCs/>
        </w:rPr>
        <w:t>al regulation</w:t>
      </w:r>
      <w:r w:rsidRPr="005146A6">
        <w:rPr>
          <w:iCs/>
        </w:rPr>
        <w:fldChar w:fldCharType="begin">
          <w:fldData xml:space="preserve">PEVuZE5vdGU+PENpdGU+PEF1dGhvcj5CaGF0dGFjaGFyeXlhPC9BdXRob3I+PFllYXI+MjAyMDwv
WWVhcj48UmVjTnVtPjQyNjwvUmVjTnVtPjxEaXNwbGF5VGV4dD48c3R5bGUgZmFjZT0ic3VwZXJz
Y3JpcHQiPjEtNDwvc3R5bGU+PC9EaXNwbGF5VGV4dD48cmVjb3JkPjxyZWMtbnVtYmVyPjQyNjwv
cmVjLW51bWJlcj48Zm9yZWlnbi1rZXlzPjxrZXkgYXBwPSJFTiIgZGItaWQ9IjlwNXZ4YTV6dGV4
cGFkZTlmdDN4MjVhdWVkeDI1cHYwZGVwMiIgdGltZXN0YW1wPSIxNzU5NTI5MjQ0Ij40MjY8L2tl
eT48L2ZvcmVpZ24ta2V5cz48cmVmLXR5cGUgbmFtZT0iSm91cm5hbCBBcnRpY2xlIj4xNzwvcmVm
LXR5cGU+PGNvbnRyaWJ1dG9ycz48YXV0aG9ycz48YXV0aG9yPkJoYXR0YWNoYXJ5eWEsIFMuPC9h
dXRob3I+PGF1dGhvcj5TYWh1LCBTLjwvYXV0aG9yPjxhdXRob3I+S2F1ciwgUy48L2F1dGhvcj48
YXV0aG9yPkphaW4sIFMuPC9hdXRob3I+PC9hdXRob3JzPjwvY29udHJpYnV0b3JzPjxhdXRoLWFk
ZHJlc3M+RmFjdWx0eSBvZiBCaW9sb2dpY2FsIFNjaWVuY2VzLCBVbml2ZXJzaXR5IG9mIExlZWRz
LCBXb29kaG91c2UsIExlZWRzLCBVSy4mI3hEO0luc3RpdHV0ZSBvZiBNaWNyb2JpYWwgVGVjaG5v
bG9neSwgQ2hhbmRpZ2FyaCwgSW5kaWEuJiN4RDtEZXBhcnRtZW50IG9mIFBoeXNpb2xvZ3ksIEFs
bCBJbmRpYSBJbnN0aXR1dGUgb2YgTWVkaWNhbCBTY2llbmNlcywgTmV3IERlbGhpLCBJbmRpYS48
L2F1dGgtYWRkcmVzcz48dGl0bGVzPjx0aXRsZT5FZmZlY3Qgb2YgTG93IEludGVuc2l0eSBNYWdu
ZXRpYyBGaWVsZCBTdGltdWxhdGlvbiBvbiBDYWxjaXVtLU1lZGlhdGVkIEN5dG90b3hpY2l0eSBB
ZnRlciBNaWxkIFNwaW5hbCBDb3JkIENvbnR1c2lvbiBJbmp1cnkgaW4gUmF0czwvdGl0bGU+PHNl
Y29uZGFyeS10aXRsZT5Bbm4gTmV1cm9zY2k8L3NlY29uZGFyeS10aXRsZT48L3RpdGxlcz48cGVy
aW9kaWNhbD48ZnVsbC10aXRsZT5Bbm4gTmV1cm9zY2k8L2Z1bGwtdGl0bGU+PC9wZXJpb2RpY2Fs
PjxwYWdlcz40OS01NjwvcGFnZXM+PHZvbHVtZT4yNzwvdm9sdW1lPjxudW1iZXI+MjwvbnVtYmVy
PjxlZGl0aW9uPjIwMjAxMDA3PC9lZGl0aW9uPjxrZXl3b3Jkcz48a2V5d29yZD5TcGluYWwgY29y
ZCBpbmp1cnk8L2tleXdvcmQ+PGtleXdvcmQ+Y2FsY2l1bTwva2V5d29yZD48a2V5d29yZD5jb250
dXNpb248L2tleXdvcmQ+PGtleXdvcmQ+bG9jb21vdGlvbjwva2V5d29yZD48a2V5d29yZD5tYWdu
ZXRpYyBmaWVsZCBzdGltdWxhdGlvbjwva2V5d29yZD48a2V5d29yZD5wYWluPC9rZXl3b3JkPjwv
a2V5d29yZHM+PGRhdGVzPjx5ZWFyPjIwMjA8L3llYXI+PHB1Yi1kYXRlcz48ZGF0ZT5BcHI8L2Rh
dGU+PC9wdWItZGF0ZXM+PC9kYXRlcz48aXNibj4wOTcyLTc1MzEgKFByaW50KSYjeEQ7MDk3Ni0z
MjYwIChFbGVjdHJvbmljKSYjeEQ7MDk3Mi03NTMxIChMaW5raW5nKTwvaXNibj48YWNjZXNzaW9u
LW51bT4zMzMzNTM1NjwvYWNjZXNzaW9uLW51bT48dXJscz48cmVsYXRlZC11cmxzPjx1cmw+aHR0
cHM6Ly93d3cubmNiaS5ubG0ubmloLmdvdi9wdWJtZWQvMzMzMzUzNTY8L3VybD48L3JlbGF0ZWQt
dXJscz48L3VybHM+PGN1c3RvbTE+VGhlIGF1dGhvcnMgZGVjbGFyZWQgbm8gcG90ZW50aWFsIGNv
bmZsaWN0cyBvZiBpbnRlcmVzdCB3aXRoIHJlc3BlY3QgdG8gdGhlIHJlc2VhcmNoLCBhdXRob3Jz
aGlwLCBhbmQvb3IgcHVibGljYXRpb24gb2YgdGhpcyBhcnRpY2xlLjwvY3VzdG9tMT48Y3VzdG9t
Mj5QTUM3NzI0NDMyPC9jdXN0b20yPjxlbGVjdHJvbmljLXJlc291cmNlLW51bT4xMC4xMTc3LzA5
NzI3NTMxMjA5NTAwNzI8L2VsZWN0cm9uaWMtcmVzb3VyY2UtbnVtPjxyZW1vdGUtZGF0YWJhc2Ut
bmFtZT5QdWJNZWQtbm90LU1FRExJTkU8L3JlbW90ZS1kYXRhYmFzZS1uYW1lPjxyZW1vdGUtZGF0
YWJhc2UtcHJvdmlkZXI+TkxNPC9yZW1vdGUtZGF0YWJhc2UtcHJvdmlkZXI+PC9yZWNvcmQ+PC9D
aXRlPjxDaXRlPjxBdXRob3I+SGFnZW48L0F1dGhvcj48WWVhcj4yMDE1PC9ZZWFyPjxSZWNOdW0+
MzA2PC9SZWNOdW0+PHJlY29yZD48cmVjLW51bWJlcj4zMDY8L3JlYy1udW1iZXI+PGZvcmVpZ24t
a2V5cz48a2V5IGFwcD0iRU4iIGRiLWlkPSI5cDV2eGE1enRleHBhZGU5ZnQzeDI1YXVlZHgyNXB2
MGRlcDIiIHRpbWVzdGFtcD0iMTczNjczNjAyMSI+MzA2PC9rZXk+PC9mb3JlaWduLWtleXM+PHJl
Zi10eXBlIG5hbWU9IkpvdXJuYWwgQXJ0aWNsZSI+MTc8L3JlZi10eXBlPjxjb250cmlidXRvcnM+
PGF1dGhvcnM+PGF1dGhvcj5IYWdlbiwgRS4gTS48L2F1dGhvcj48L2F1dGhvcnM+PC9jb250cmli
dXRvcnM+PGF1dGgtYWRkcmVzcz5FbGxlbiBNZXJldGUgSGFnZW4sIFNwaW5hbCBDb3JkIEluanVy
eSBDZW50cmUgb2YgV2VzdGVybiBEZW5tYXJrLCBEZXBhcnRtZW50IG9mIE5ldXJvbG9neSwgUmVn
aW9uYWwgSG9zcGl0YWwgb2YgVmlib3JnLCA4ODAwIFZpYm9yZywgRGVubWFyay48L2F1dGgtYWRk
cmVzcz48dGl0bGVzPjx0aXRsZT5BY3V0ZSBjb21wbGljYXRpb25zIG9mIHNwaW5hbCBjb3JkIGlu
anVyaWVzPC90aXRsZT48c2Vjb25kYXJ5LXRpdGxlPldvcmxkIEogT3J0aG9wPC9zZWNvbmRhcnkt
dGl0bGU+PC90aXRsZXM+PHBlcmlvZGljYWw+PGZ1bGwtdGl0bGU+V29ybGQgSiBPcnRob3A8L2Z1
bGwtdGl0bGU+PC9wZXJpb2RpY2FsPjxwYWdlcz4xNy0yMzwvcGFnZXM+PHZvbHVtZT42PC92b2x1
bWU+PG51bWJlcj4xPC9udW1iZXI+PGVkaXRpb24+MjAxNTAxMTg8L2VkaXRpb24+PGtleXdvcmRz
PjxrZXl3b3JkPkF1dG9ub21pYyBkeXNyZWZsZXhpYTwva2V5d29yZD48a2V5d29yZD5CcmFkeWNh
cmRpYTwva2V5d29yZD48a2V5d29yZD5DYXJkaW92YXNjdWxhciBkaXNlYXNlPC9rZXl3b3JkPjxr
ZXl3b3JkPk9ydGhvc3RhdGljIGh5cG90ZW5zaW9uPC9rZXl3b3JkPjxrZXl3b3JkPlJlc3BpcmF0
b3J5IGluc3VmZmljaWVuY3k8L2tleXdvcmQ+PGtleXdvcmQ+U3BpbmFsIGNvcmQgaW5qdXJpZXM8
L2tleXdvcmQ+PGtleXdvcmQ+VGhyb21ib2VtYm9saXNtPC9rZXl3b3JkPjwva2V5d29yZHM+PGRh
dGVzPjx5ZWFyPjIwMTU8L3llYXI+PHB1Yi1kYXRlcz48ZGF0ZT5KYW4gMTg8L2RhdGU+PC9wdWIt
ZGF0ZXM+PC9kYXRlcz48aXNibj4yMjE4LTU4MzYgKFByaW50KSYjeEQ7MjIxOC01ODM2IChFbGVj
dHJvbmljKSYjeEQ7MjIxOC01ODM2IChMaW5raW5nKTwvaXNibj48YWNjZXNzaW9uLW51bT4yNTYy
MTIwNzwvYWNjZXNzaW9uLW51bT48dXJscz48cmVsYXRlZC11cmxzPjx1cmw+aHR0cHM6Ly93d3cu
bmNiaS5ubG0ubmloLmdvdi9wdWJtZWQvMjU2MjEyMDc8L3VybD48L3JlbGF0ZWQtdXJscz48L3Vy
bHM+PGN1c3RvbTI+UE1DNDMwMzc4NjwvY3VzdG9tMj48ZWxlY3Ryb25pYy1yZXNvdXJjZS1udW0+
MTAuNTMxMi93am8udjYuaTEuMTc8L2VsZWN0cm9uaWMtcmVzb3VyY2UtbnVtPjxyZW1vdGUtZGF0
YWJhc2UtbmFtZT5QdWJNZWQtbm90LU1FRExJTkU8L3JlbW90ZS1kYXRhYmFzZS1uYW1lPjxyZW1v
dGUtZGF0YWJhc2UtcHJvdmlkZXI+TkxNPC9yZW1vdGUtZGF0YWJhc2UtcHJvdmlkZXI+PC9yZWNv
cmQ+PC9DaXRlPjxDaXRlPjxBdXRob3I+SGFnZW48L0F1dGhvcj48WWVhcj4yMDEyPC9ZZWFyPjxS
ZWNOdW0+MzIyPC9SZWNOdW0+PHJlY29yZD48cmVjLW51bWJlcj4zMjI8L3JlYy1udW1iZXI+PGZv
cmVpZ24ta2V5cz48a2V5IGFwcD0iRU4iIGRiLWlkPSI5cDV2eGE1enRleHBhZGU5ZnQzeDI1YXVl
ZHgyNXB2MGRlcDIiIHRpbWVzdGFtcD0iMTczNjczODUwMSI+MzIyPC9rZXk+PC9mb3JlaWduLWtl
eXM+PHJlZi10eXBlIG5hbWU9IkpvdXJuYWwgQXJ0aWNsZSI+MTc8L3JlZi10eXBlPjxjb250cmli
dXRvcnM+PGF1dGhvcnM+PGF1dGhvcj5IYWdlbiwgRS4gTS48L2F1dGhvcj48YXV0aG9yPlJla2Fu
ZCwgVC48L2F1dGhvcj48YXV0aG9yPkdyb25uaW5nLCBNLjwvYXV0aG9yPjxhdXRob3I+RmFlcmVz
dHJhbmQsIFMuPC9hdXRob3I+PC9hdXRob3JzPjwvY29udHJpYnV0b3JzPjxhdXRoLWFkZHJlc3M+
TmV2cm9sb2dpc2sgYXZkZWxpbmcsIEhhdWtlbGFuZCB1bml2ZXJzaXRldHNzeWtlaHVzLCBvZ0lu
c3RpdHV0dCBmb3Iga2xpbmlzayBtZWRpc2luLCBVbml2ZXJzaXRldCBpIEJlcmdlbi4gZWxsZW4u
bWVyZXRlLmhhZ2VuQGhlbHNlLWJlcmdlbi5ubzwvYXV0aC1hZGRyZXNzPjx0aXRsZXM+PHRpdGxl
PkNhcmRpb3Zhc2N1bGFyIGNvbXBsaWNhdGlvbnMgb2Ygc3BpbmFsIGNvcmQgaW5qdXJ5PC90aXRs
ZT48c2Vjb25kYXJ5LXRpdGxlPlRpZHNza3IgTm9yIExhZWdlZm9yZW48L3NlY29uZGFyeS10aXRs
ZT48L3RpdGxlcz48cGVyaW9kaWNhbD48ZnVsbC10aXRsZT5UaWRzc2tyIE5vciBMYWVnZWZvcmVu
PC9mdWxsLXRpdGxlPjwvcGVyaW9kaWNhbD48cGFnZXM+MTExNS0yMDwvcGFnZXM+PHZvbHVtZT4x
MzI8L3ZvbHVtZT48bnVtYmVyPjk8L251bWJlcj48a2V5d29yZHM+PGtleXdvcmQ+QXJyaHl0aG1p
YXMsIENhcmRpYWMvZXRpb2xvZ3k8L2tleXdvcmQ+PGtleXdvcmQ+QXV0b25vbWljIER5c3JlZmxl
eGlhL2V0aW9sb2d5PC9rZXl3b3JkPjxrZXl3b3JkPkF1dG9ub21pYyBOZXJ2b3VzIFN5c3RlbSBE
aXNlYXNlcy9kaWFnbm9zaXMvZXRpb2xvZ3kvbW9ydGFsaXR5LypwaHlzaW9wYXRob2xvZ3k8L2tl
eXdvcmQ+PGtleXdvcmQ+KkNhcmRpb3Zhc2N1bGFyIERpc2Vhc2VzL2RpYWdub3Npcy9ldGlvbG9n
eS9tb3J0YWxpdHkvcGh5c2lvcGF0aG9sb2d5PC9rZXl3b3JkPjxrZXl3b3JkPkh1bWFuczwva2V5
d29yZD48a2V5d29yZD5IeXBvdGVuc2lvbi9ldGlvbG9neTwva2V5d29yZD48a2V5d29yZD5SZWZs
ZXgvcGh5c2lvbG9neTwva2V5d29yZD48a2V5d29yZD5SaXNrIEZhY3RvcnM8L2tleXdvcmQ+PGtl
eXdvcmQ+U2V2ZXJpdHkgb2YgSWxsbmVzcyBJbmRleDwva2V5d29yZD48a2V5d29yZD5TcGluYWwg
Q29yZCBJbmp1cmllcy9jbGFzc2lmaWNhdGlvbi8qY29tcGxpY2F0aW9ucy9tb3J0YWxpdHkvcGh5
c2lvcGF0aG9sb2d5PC9rZXl3b3JkPjxrZXl3b3JkPlRocm9tYm9lbWJvbGlzbS9ldGlvbG9neTwv
a2V5d29yZD48L2tleXdvcmRzPjxkYXRlcz48eWVhcj4yMDEyPC95ZWFyPjxwdWItZGF0ZXM+PGRh
dGU+TWF5IDE1PC9kYXRlPjwvcHViLWRhdGVzPjwvZGF0ZXM+PGlzYm4+MDgwNy03MDk2IChFbGVj
dHJvbmljKSYjeEQ7MDAyOS0yMDAxIChMaW5raW5nKTwvaXNibj48YWNjZXNzaW9uLW51bT4yMjYx
NDMxNTwvYWNjZXNzaW9uLW51bT48dXJscz48cmVsYXRlZC11cmxzPjx1cmw+aHR0cHM6Ly93d3cu
bmNiaS5ubG0ubmloLmdvdi9wdWJtZWQvMjI2MTQzMTU8L3VybD48L3JlbGF0ZWQtdXJscz48L3Vy
bHM+PGVsZWN0cm9uaWMtcmVzb3VyY2UtbnVtPjEwLjQwNDUvdGlkc3Nrci4xMS4wNTUxPC9lbGVj
dHJvbmljLXJlc291cmNlLW51bT48cmVtb3RlLWRhdGFiYXNlLW5hbWU+TWVkbGluZTwvcmVtb3Rl
LWRhdGFiYXNlLW5hbWU+PHJlbW90ZS1kYXRhYmFzZS1wcm92aWRlcj5OTE08L3JlbW90ZS1kYXRh
YmFzZS1wcm92aWRlcj48L3JlY29yZD48L0NpdGU+PENpdGU+PEF1dGhvcj5LYXVyPC9BdXRob3I+
PFllYXI+MjAyNTwvWWVhcj48UmVjTnVtPjQyNzwvUmVjTnVtPjxyZWNvcmQ+PHJlYy1udW1iZXI+
NDI3PC9yZWMtbnVtYmVyPjxmb3JlaWduLWtleXM+PGtleSBhcHA9IkVOIiBkYi1pZD0iOXA1dnhh
NXp0ZXhwYWRlOWZ0M3gyNWF1ZWR4MjVwdjBkZXAyIiB0aW1lc3RhbXA9IjE3NTk1MjkzNTIiPjQy
Nzwva2V5PjwvZm9yZWlnbi1rZXlzPjxyZWYtdHlwZSBuYW1lPSJKb3VybmFsIEFydGljbGUiPjE3
PC9yZWYtdHlwZT48Y29udHJpYnV0b3JzPjxhdXRob3JzPjxhdXRob3I+S2F1ciwgUy48L2F1dGhv
cj48YXV0aG9yPkphaW4sIFMuPC9hdXRob3I+PGF1dGhvcj5CaGFyZHdhaiwgUi48L2F1dGhvcj48
YXV0aG9yPkt1bWFyYW4sIFMuIFMuPC9hdXRob3I+PGF1dGhvcj5Lb2NoaGFyLCBLLiBQLjwvYXV0
aG9yPjwvYXV0aG9ycz48L2NvbnRyaWJ1dG9ycz48YXV0aC1hZGRyZXNzPkRlcGFydG1lbnQgb2Yg
UGh5c2lvbG9neSwgQWxsIEluZGlhIEluc3RpdHV0ZSBvZiBNZWRpY2FsIFNjaWVuY2VzLCBBbnNh
cmkgTmFnYXIgRWFzdCwgTmV3IERlbGhpIDExMDAyOSwgSW5kaWEuJiN4RDtOdWNsZWFyIE1hZ25l
dGljIFJlc29uYW5jZSwgQWxsIEluZGlhIEluc3RpdHV0ZSBvZiBNZWRpY2FsIFNjaWVuY2VzLCBB
bnNhcmkgTmFnYXIgRWFzdCwgTmV3IERlbGhpIDExMDAyOSwgSW5kaWEuPC9hdXRoLWFkZHJlc3M+
PHRpdGxlcz48dGl0bGU+TW9kdWxhdGlvbiBvZiB0aGUgYmlwaGFzaWMgcGF0dGVybiBvZiBjb3J0
aWNhbCByZW9yZ2FuaXphdGlvbiBpbiBzcGluYWwgY29yZC10cmFuc2VjdGVkIHJhdHMgYnkgZXh0
ZXJuYWwgbWFnbmV0aWMgZmllbGRzPC90aXRsZT48c2Vjb25kYXJ5LXRpdGxlPkogQmlvc2NpPC9z
ZWNvbmRhcnktdGl0bGU+PC90aXRsZXM+PHBlcmlvZGljYWw+PGZ1bGwtdGl0bGU+SiBCaW9zY2k8
L2Z1bGwtdGl0bGU+PC9wZXJpb2RpY2FsPjx2b2x1bWU+NTA8L3ZvbHVtZT48a2V5d29yZHM+PGtl
eXdvcmQ+QW5pbWFsczwva2V5d29yZD48a2V5d29yZD5CcmFpbi1EZXJpdmVkIE5ldXJvdHJvcGhp
YyBGYWN0b3IvZ2VuZXRpY3MvbWV0YWJvbGlzbTwva2V5d29yZD48a2V5d29yZD5SYXRzPC9rZXl3
b3JkPjxrZXl3b3JkPipTcGluYWwgQ29yZCBJbmp1cmllcy9waHlzaW9wYXRob2xvZ3kvdGhlcmFw
eS9nZW5ldGljcy9tZXRhYm9saXNtPC9rZXl3b3JkPjxrZXl3b3JkPk1hbGU8L2tleXdvcmQ+PGtl
eXdvcmQ+UmF0cywgV2lzdGFyPC9rZXl3b3JkPjxrZXl3b3JkPipOZXVyb25hbCBQbGFzdGljaXR5
L3JhZGlhdGlvbiBlZmZlY3RzPC9rZXl3b3JkPjxrZXl3b3JkPipNYWduZXRpYyBGaWVsZHM8L2tl
eXdvcmQ+PGtleXdvcmQ+RWxlY3Ryb2VuY2VwaGFsb2dyYXBoeTwva2V5d29yZD48a2V5d29yZD5S
ZWNvdmVyeSBvZiBGdW5jdGlvbjwva2V5d29yZD48a2V5d29yZD4qU29tYXRvc2Vuc29yeSBDb3J0
ZXgvcGh5c2lvcGF0aG9sb2d5L3JhZGlhdGlvbiBlZmZlY3RzL21ldGFib2xpc208L2tleXdvcmQ+
PGtleXdvcmQ+Tm9nbyBQcm90ZWlucy9nZW5ldGljcy9tZXRhYm9saXNtPC9rZXl3b3JkPjxrZXl3
b3JkPlNwaW5hbCBDb3JkL3BoeXNpb3BhdGhvbG9neS9tZXRhYm9saXNtPC9rZXl3b3JkPjxrZXl3
b3JkPipNYWduZXRpYyBGaWVsZCBUaGVyYXB5PC9rZXl3b3JkPjwva2V5d29yZHM+PGRhdGVzPjx5
ZWFyPjIwMjU8L3llYXI+PC9kYXRlcz48aXNibj4wOTczLTcxMzggKEVsZWN0cm9uaWMpJiN4RDsw
MjUwLTU5OTEgKExpbmtpbmcpPC9pc2JuPjxhY2Nlc3Npb24tbnVtPjQwOTk0MDE3PC9hY2Nlc3Np
b24tbnVtPjx1cmxzPjxyZWxhdGVkLXVybHM+PHVybD5odHRwczovL3d3dy5uY2JpLm5sbS5uaWgu
Z292L3B1Ym1lZC80MDk5NDAxNzwvdXJsPjwvcmVsYXRlZC11cmxzPjwvdXJscz48cmVtb3RlLWRh
dGFiYXNlLW5hbWU+TWVkbGluZTwvcmVtb3RlLWRhdGFiYXNlLW5hbWU+PHJlbW90ZS1kYXRhYmFz
ZS1wcm92aWRlcj5OTE08L3JlbW90ZS1kYXRhYmFzZS1wcm92aWRlcj48L3JlY29yZD48L0NpdGU+
PC9FbmROb3RlPgB=
</w:fldData>
        </w:fldChar>
      </w:r>
      <w:r w:rsidR="009E1A35" w:rsidRPr="005146A6">
        <w:rPr>
          <w:iCs/>
        </w:rPr>
        <w:instrText xml:space="preserve"> ADDIN EN.CITE </w:instrText>
      </w:r>
      <w:r w:rsidR="009E1A35" w:rsidRPr="005146A6">
        <w:rPr>
          <w:iCs/>
        </w:rPr>
        <w:fldChar w:fldCharType="begin">
          <w:fldData xml:space="preserve">PEVuZE5vdGU+PENpdGU+PEF1dGhvcj5CaGF0dGFjaGFyeXlhPC9BdXRob3I+PFllYXI+MjAyMDwv
WWVhcj48UmVjTnVtPjQyNjwvUmVjTnVtPjxEaXNwbGF5VGV4dD48c3R5bGUgZmFjZT0ic3VwZXJz
Y3JpcHQiPjEtNDwvc3R5bGU+PC9EaXNwbGF5VGV4dD48cmVjb3JkPjxyZWMtbnVtYmVyPjQyNjwv
cmVjLW51bWJlcj48Zm9yZWlnbi1rZXlzPjxrZXkgYXBwPSJFTiIgZGItaWQ9IjlwNXZ4YTV6dGV4
cGFkZTlmdDN4MjVhdWVkeDI1cHYwZGVwMiIgdGltZXN0YW1wPSIxNzU5NTI5MjQ0Ij40MjY8L2tl
eT48L2ZvcmVpZ24ta2V5cz48cmVmLXR5cGUgbmFtZT0iSm91cm5hbCBBcnRpY2xlIj4xNzwvcmVm
LXR5cGU+PGNvbnRyaWJ1dG9ycz48YXV0aG9ycz48YXV0aG9yPkJoYXR0YWNoYXJ5eWEsIFMuPC9h
dXRob3I+PGF1dGhvcj5TYWh1LCBTLjwvYXV0aG9yPjxhdXRob3I+S2F1ciwgUy48L2F1dGhvcj48
YXV0aG9yPkphaW4sIFMuPC9hdXRob3I+PC9hdXRob3JzPjwvY29udHJpYnV0b3JzPjxhdXRoLWFk
ZHJlc3M+RmFjdWx0eSBvZiBCaW9sb2dpY2FsIFNjaWVuY2VzLCBVbml2ZXJzaXR5IG9mIExlZWRz
LCBXb29kaG91c2UsIExlZWRzLCBVSy4mI3hEO0luc3RpdHV0ZSBvZiBNaWNyb2JpYWwgVGVjaG5v
bG9neSwgQ2hhbmRpZ2FyaCwgSW5kaWEuJiN4RDtEZXBhcnRtZW50IG9mIFBoeXNpb2xvZ3ksIEFs
bCBJbmRpYSBJbnN0aXR1dGUgb2YgTWVkaWNhbCBTY2llbmNlcywgTmV3IERlbGhpLCBJbmRpYS48
L2F1dGgtYWRkcmVzcz48dGl0bGVzPjx0aXRsZT5FZmZlY3Qgb2YgTG93IEludGVuc2l0eSBNYWdu
ZXRpYyBGaWVsZCBTdGltdWxhdGlvbiBvbiBDYWxjaXVtLU1lZGlhdGVkIEN5dG90b3hpY2l0eSBB
ZnRlciBNaWxkIFNwaW5hbCBDb3JkIENvbnR1c2lvbiBJbmp1cnkgaW4gUmF0czwvdGl0bGU+PHNl
Y29uZGFyeS10aXRsZT5Bbm4gTmV1cm9zY2k8L3NlY29uZGFyeS10aXRsZT48L3RpdGxlcz48cGVy
aW9kaWNhbD48ZnVsbC10aXRsZT5Bbm4gTmV1cm9zY2k8L2Z1bGwtdGl0bGU+PC9wZXJpb2RpY2Fs
PjxwYWdlcz40OS01NjwvcGFnZXM+PHZvbHVtZT4yNzwvdm9sdW1lPjxudW1iZXI+MjwvbnVtYmVy
PjxlZGl0aW9uPjIwMjAxMDA3PC9lZGl0aW9uPjxrZXl3b3Jkcz48a2V5d29yZD5TcGluYWwgY29y
ZCBpbmp1cnk8L2tleXdvcmQ+PGtleXdvcmQ+Y2FsY2l1bTwva2V5d29yZD48a2V5d29yZD5jb250
dXNpb248L2tleXdvcmQ+PGtleXdvcmQ+bG9jb21vdGlvbjwva2V5d29yZD48a2V5d29yZD5tYWdu
ZXRpYyBmaWVsZCBzdGltdWxhdGlvbjwva2V5d29yZD48a2V5d29yZD5wYWluPC9rZXl3b3JkPjwv
a2V5d29yZHM+PGRhdGVzPjx5ZWFyPjIwMjA8L3llYXI+PHB1Yi1kYXRlcz48ZGF0ZT5BcHI8L2Rh
dGU+PC9wdWItZGF0ZXM+PC9kYXRlcz48aXNibj4wOTcyLTc1MzEgKFByaW50KSYjeEQ7MDk3Ni0z
MjYwIChFbGVjdHJvbmljKSYjeEQ7MDk3Mi03NTMxIChMaW5raW5nKTwvaXNibj48YWNjZXNzaW9u
LW51bT4zMzMzNTM1NjwvYWNjZXNzaW9uLW51bT48dXJscz48cmVsYXRlZC11cmxzPjx1cmw+aHR0
cHM6Ly93d3cubmNiaS5ubG0ubmloLmdvdi9wdWJtZWQvMzMzMzUzNTY8L3VybD48L3JlbGF0ZWQt
dXJscz48L3VybHM+PGN1c3RvbTE+VGhlIGF1dGhvcnMgZGVjbGFyZWQgbm8gcG90ZW50aWFsIGNv
bmZsaWN0cyBvZiBpbnRlcmVzdCB3aXRoIHJlc3BlY3QgdG8gdGhlIHJlc2VhcmNoLCBhdXRob3Jz
aGlwLCBhbmQvb3IgcHVibGljYXRpb24gb2YgdGhpcyBhcnRpY2xlLjwvY3VzdG9tMT48Y3VzdG9t
Mj5QTUM3NzI0NDMyPC9jdXN0b20yPjxlbGVjdHJvbmljLXJlc291cmNlLW51bT4xMC4xMTc3LzA5
NzI3NTMxMjA5NTAwNzI8L2VsZWN0cm9uaWMtcmVzb3VyY2UtbnVtPjxyZW1vdGUtZGF0YWJhc2Ut
bmFtZT5QdWJNZWQtbm90LU1FRExJTkU8L3JlbW90ZS1kYXRhYmFzZS1uYW1lPjxyZW1vdGUtZGF0
YWJhc2UtcHJvdmlkZXI+TkxNPC9yZW1vdGUtZGF0YWJhc2UtcHJvdmlkZXI+PC9yZWNvcmQ+PC9D
aXRlPjxDaXRlPjxBdXRob3I+SGFnZW48L0F1dGhvcj48WWVhcj4yMDE1PC9ZZWFyPjxSZWNOdW0+
MzA2PC9SZWNOdW0+PHJlY29yZD48cmVjLW51bWJlcj4zMDY8L3JlYy1udW1iZXI+PGZvcmVpZ24t
a2V5cz48a2V5IGFwcD0iRU4iIGRiLWlkPSI5cDV2eGE1enRleHBhZGU5ZnQzeDI1YXVlZHgyNXB2
MGRlcDIiIHRpbWVzdGFtcD0iMTczNjczNjAyMSI+MzA2PC9rZXk+PC9mb3JlaWduLWtleXM+PHJl
Zi10eXBlIG5hbWU9IkpvdXJuYWwgQXJ0aWNsZSI+MTc8L3JlZi10eXBlPjxjb250cmlidXRvcnM+
PGF1dGhvcnM+PGF1dGhvcj5IYWdlbiwgRS4gTS48L2F1dGhvcj48L2F1dGhvcnM+PC9jb250cmli
dXRvcnM+PGF1dGgtYWRkcmVzcz5FbGxlbiBNZXJldGUgSGFnZW4sIFNwaW5hbCBDb3JkIEluanVy
eSBDZW50cmUgb2YgV2VzdGVybiBEZW5tYXJrLCBEZXBhcnRtZW50IG9mIE5ldXJvbG9neSwgUmVn
aW9uYWwgSG9zcGl0YWwgb2YgVmlib3JnLCA4ODAwIFZpYm9yZywgRGVubWFyay48L2F1dGgtYWRk
cmVzcz48dGl0bGVzPjx0aXRsZT5BY3V0ZSBjb21wbGljYXRpb25zIG9mIHNwaW5hbCBjb3JkIGlu
anVyaWVzPC90aXRsZT48c2Vjb25kYXJ5LXRpdGxlPldvcmxkIEogT3J0aG9wPC9zZWNvbmRhcnkt
dGl0bGU+PC90aXRsZXM+PHBlcmlvZGljYWw+PGZ1bGwtdGl0bGU+V29ybGQgSiBPcnRob3A8L2Z1
bGwtdGl0bGU+PC9wZXJpb2RpY2FsPjxwYWdlcz4xNy0yMzwvcGFnZXM+PHZvbHVtZT42PC92b2x1
bWU+PG51bWJlcj4xPC9udW1iZXI+PGVkaXRpb24+MjAxNTAxMTg8L2VkaXRpb24+PGtleXdvcmRz
PjxrZXl3b3JkPkF1dG9ub21pYyBkeXNyZWZsZXhpYTwva2V5d29yZD48a2V5d29yZD5CcmFkeWNh
cmRpYTwva2V5d29yZD48a2V5d29yZD5DYXJkaW92YXNjdWxhciBkaXNlYXNlPC9rZXl3b3JkPjxr
ZXl3b3JkPk9ydGhvc3RhdGljIGh5cG90ZW5zaW9uPC9rZXl3b3JkPjxrZXl3b3JkPlJlc3BpcmF0
b3J5IGluc3VmZmljaWVuY3k8L2tleXdvcmQ+PGtleXdvcmQ+U3BpbmFsIGNvcmQgaW5qdXJpZXM8
L2tleXdvcmQ+PGtleXdvcmQ+VGhyb21ib2VtYm9saXNtPC9rZXl3b3JkPjwva2V5d29yZHM+PGRh
dGVzPjx5ZWFyPjIwMTU8L3llYXI+PHB1Yi1kYXRlcz48ZGF0ZT5KYW4gMTg8L2RhdGU+PC9wdWIt
ZGF0ZXM+PC9kYXRlcz48aXNibj4yMjE4LTU4MzYgKFByaW50KSYjeEQ7MjIxOC01ODM2IChFbGVj
dHJvbmljKSYjeEQ7MjIxOC01ODM2IChMaW5raW5nKTwvaXNibj48YWNjZXNzaW9uLW51bT4yNTYy
MTIwNzwvYWNjZXNzaW9uLW51bT48dXJscz48cmVsYXRlZC11cmxzPjx1cmw+aHR0cHM6Ly93d3cu
bmNiaS5ubG0ubmloLmdvdi9wdWJtZWQvMjU2MjEyMDc8L3VybD48L3JlbGF0ZWQtdXJscz48L3Vy
bHM+PGN1c3RvbTI+UE1DNDMwMzc4NjwvY3VzdG9tMj48ZWxlY3Ryb25pYy1yZXNvdXJjZS1udW0+
MTAuNTMxMi93am8udjYuaTEuMTc8L2VsZWN0cm9uaWMtcmVzb3VyY2UtbnVtPjxyZW1vdGUtZGF0
YWJhc2UtbmFtZT5QdWJNZWQtbm90LU1FRExJTkU8L3JlbW90ZS1kYXRhYmFzZS1uYW1lPjxyZW1v
dGUtZGF0YWJhc2UtcHJvdmlkZXI+TkxNPC9yZW1vdGUtZGF0YWJhc2UtcHJvdmlkZXI+PC9yZWNv
cmQ+PC9DaXRlPjxDaXRlPjxBdXRob3I+SGFnZW48L0F1dGhvcj48WWVhcj4yMDEyPC9ZZWFyPjxS
ZWNOdW0+MzIyPC9SZWNOdW0+PHJlY29yZD48cmVjLW51bWJlcj4zMjI8L3JlYy1udW1iZXI+PGZv
cmVpZ24ta2V5cz48a2V5IGFwcD0iRU4iIGRiLWlkPSI5cDV2eGE1enRleHBhZGU5ZnQzeDI1YXVl
ZHgyNXB2MGRlcDIiIHRpbWVzdGFtcD0iMTczNjczODUwMSI+MzIyPC9rZXk+PC9mb3JlaWduLWtl
eXM+PHJlZi10eXBlIG5hbWU9IkpvdXJuYWwgQXJ0aWNsZSI+MTc8L3JlZi10eXBlPjxjb250cmli
dXRvcnM+PGF1dGhvcnM+PGF1dGhvcj5IYWdlbiwgRS4gTS48L2F1dGhvcj48YXV0aG9yPlJla2Fu
ZCwgVC48L2F1dGhvcj48YXV0aG9yPkdyb25uaW5nLCBNLjwvYXV0aG9yPjxhdXRob3I+RmFlcmVz
dHJhbmQsIFMuPC9hdXRob3I+PC9hdXRob3JzPjwvY29udHJpYnV0b3JzPjxhdXRoLWFkZHJlc3M+
TmV2cm9sb2dpc2sgYXZkZWxpbmcsIEhhdWtlbGFuZCB1bml2ZXJzaXRldHNzeWtlaHVzLCBvZ0lu
c3RpdHV0dCBmb3Iga2xpbmlzayBtZWRpc2luLCBVbml2ZXJzaXRldCBpIEJlcmdlbi4gZWxsZW4u
bWVyZXRlLmhhZ2VuQGhlbHNlLWJlcmdlbi5ubzwvYXV0aC1hZGRyZXNzPjx0aXRsZXM+PHRpdGxl
PkNhcmRpb3Zhc2N1bGFyIGNvbXBsaWNhdGlvbnMgb2Ygc3BpbmFsIGNvcmQgaW5qdXJ5PC90aXRs
ZT48c2Vjb25kYXJ5LXRpdGxlPlRpZHNza3IgTm9yIExhZWdlZm9yZW48L3NlY29uZGFyeS10aXRs
ZT48L3RpdGxlcz48cGVyaW9kaWNhbD48ZnVsbC10aXRsZT5UaWRzc2tyIE5vciBMYWVnZWZvcmVu
PC9mdWxsLXRpdGxlPjwvcGVyaW9kaWNhbD48cGFnZXM+MTExNS0yMDwvcGFnZXM+PHZvbHVtZT4x
MzI8L3ZvbHVtZT48bnVtYmVyPjk8L251bWJlcj48a2V5d29yZHM+PGtleXdvcmQ+QXJyaHl0aG1p
YXMsIENhcmRpYWMvZXRpb2xvZ3k8L2tleXdvcmQ+PGtleXdvcmQ+QXV0b25vbWljIER5c3JlZmxl
eGlhL2V0aW9sb2d5PC9rZXl3b3JkPjxrZXl3b3JkPkF1dG9ub21pYyBOZXJ2b3VzIFN5c3RlbSBE
aXNlYXNlcy9kaWFnbm9zaXMvZXRpb2xvZ3kvbW9ydGFsaXR5LypwaHlzaW9wYXRob2xvZ3k8L2tl
eXdvcmQ+PGtleXdvcmQ+KkNhcmRpb3Zhc2N1bGFyIERpc2Vhc2VzL2RpYWdub3Npcy9ldGlvbG9n
eS9tb3J0YWxpdHkvcGh5c2lvcGF0aG9sb2d5PC9rZXl3b3JkPjxrZXl3b3JkPkh1bWFuczwva2V5
d29yZD48a2V5d29yZD5IeXBvdGVuc2lvbi9ldGlvbG9neTwva2V5d29yZD48a2V5d29yZD5SZWZs
ZXgvcGh5c2lvbG9neTwva2V5d29yZD48a2V5d29yZD5SaXNrIEZhY3RvcnM8L2tleXdvcmQ+PGtl
eXdvcmQ+U2V2ZXJpdHkgb2YgSWxsbmVzcyBJbmRleDwva2V5d29yZD48a2V5d29yZD5TcGluYWwg
Q29yZCBJbmp1cmllcy9jbGFzc2lmaWNhdGlvbi8qY29tcGxpY2F0aW9ucy9tb3J0YWxpdHkvcGh5
c2lvcGF0aG9sb2d5PC9rZXl3b3JkPjxrZXl3b3JkPlRocm9tYm9lbWJvbGlzbS9ldGlvbG9neTwv
a2V5d29yZD48L2tleXdvcmRzPjxkYXRlcz48eWVhcj4yMDEyPC95ZWFyPjxwdWItZGF0ZXM+PGRh
dGU+TWF5IDE1PC9kYXRlPjwvcHViLWRhdGVzPjwvZGF0ZXM+PGlzYm4+MDgwNy03MDk2IChFbGVj
dHJvbmljKSYjeEQ7MDAyOS0yMDAxIChMaW5raW5nKTwvaXNibj48YWNjZXNzaW9uLW51bT4yMjYx
NDMxNTwvYWNjZXNzaW9uLW51bT48dXJscz48cmVsYXRlZC11cmxzPjx1cmw+aHR0cHM6Ly93d3cu
bmNiaS5ubG0ubmloLmdvdi9wdWJtZWQvMjI2MTQzMTU8L3VybD48L3JlbGF0ZWQtdXJscz48L3Vy
bHM+PGVsZWN0cm9uaWMtcmVzb3VyY2UtbnVtPjEwLjQwNDUvdGlkc3Nrci4xMS4wNTUxPC9lbGVj
dHJvbmljLXJlc291cmNlLW51bT48cmVtb3RlLWRhdGFiYXNlLW5hbWU+TWVkbGluZTwvcmVtb3Rl
LWRhdGFiYXNlLW5hbWU+PHJlbW90ZS1kYXRhYmFzZS1wcm92aWRlcj5OTE08L3JlbW90ZS1kYXRh
YmFzZS1wcm92aWRlcj48L3JlY29yZD48L0NpdGU+PENpdGU+PEF1dGhvcj5LYXVyPC9BdXRob3I+
PFllYXI+MjAyNTwvWWVhcj48UmVjTnVtPjQyNzwvUmVjTnVtPjxyZWNvcmQ+PHJlYy1udW1iZXI+
NDI3PC9yZWMtbnVtYmVyPjxmb3JlaWduLWtleXM+PGtleSBhcHA9IkVOIiBkYi1pZD0iOXA1dnhh
NXp0ZXhwYWRlOWZ0M3gyNWF1ZWR4MjVwdjBkZXAyIiB0aW1lc3RhbXA9IjE3NTk1MjkzNTIiPjQy
Nzwva2V5PjwvZm9yZWlnbi1rZXlzPjxyZWYtdHlwZSBuYW1lPSJKb3VybmFsIEFydGljbGUiPjE3
PC9yZWYtdHlwZT48Y29udHJpYnV0b3JzPjxhdXRob3JzPjxhdXRob3I+S2F1ciwgUy48L2F1dGhv
cj48YXV0aG9yPkphaW4sIFMuPC9hdXRob3I+PGF1dGhvcj5CaGFyZHdhaiwgUi48L2F1dGhvcj48
YXV0aG9yPkt1bWFyYW4sIFMuIFMuPC9hdXRob3I+PGF1dGhvcj5Lb2NoaGFyLCBLLiBQLjwvYXV0
aG9yPjwvYXV0aG9ycz48L2NvbnRyaWJ1dG9ycz48YXV0aC1hZGRyZXNzPkRlcGFydG1lbnQgb2Yg
UGh5c2lvbG9neSwgQWxsIEluZGlhIEluc3RpdHV0ZSBvZiBNZWRpY2FsIFNjaWVuY2VzLCBBbnNh
cmkgTmFnYXIgRWFzdCwgTmV3IERlbGhpIDExMDAyOSwgSW5kaWEuJiN4RDtOdWNsZWFyIE1hZ25l
dGljIFJlc29uYW5jZSwgQWxsIEluZGlhIEluc3RpdHV0ZSBvZiBNZWRpY2FsIFNjaWVuY2VzLCBB
bnNhcmkgTmFnYXIgRWFzdCwgTmV3IERlbGhpIDExMDAyOSwgSW5kaWEuPC9hdXRoLWFkZHJlc3M+
PHRpdGxlcz48dGl0bGU+TW9kdWxhdGlvbiBvZiB0aGUgYmlwaGFzaWMgcGF0dGVybiBvZiBjb3J0
aWNhbCByZW9yZ2FuaXphdGlvbiBpbiBzcGluYWwgY29yZC10cmFuc2VjdGVkIHJhdHMgYnkgZXh0
ZXJuYWwgbWFnbmV0aWMgZmllbGRzPC90aXRsZT48c2Vjb25kYXJ5LXRpdGxlPkogQmlvc2NpPC9z
ZWNvbmRhcnktdGl0bGU+PC90aXRsZXM+PHBlcmlvZGljYWw+PGZ1bGwtdGl0bGU+SiBCaW9zY2k8
L2Z1bGwtdGl0bGU+PC9wZXJpb2RpY2FsPjx2b2x1bWU+NTA8L3ZvbHVtZT48a2V5d29yZHM+PGtl
eXdvcmQ+QW5pbWFsczwva2V5d29yZD48a2V5d29yZD5CcmFpbi1EZXJpdmVkIE5ldXJvdHJvcGhp
YyBGYWN0b3IvZ2VuZXRpY3MvbWV0YWJvbGlzbTwva2V5d29yZD48a2V5d29yZD5SYXRzPC9rZXl3
b3JkPjxrZXl3b3JkPipTcGluYWwgQ29yZCBJbmp1cmllcy9waHlzaW9wYXRob2xvZ3kvdGhlcmFw
eS9nZW5ldGljcy9tZXRhYm9saXNtPC9rZXl3b3JkPjxrZXl3b3JkPk1hbGU8L2tleXdvcmQ+PGtl
eXdvcmQ+UmF0cywgV2lzdGFyPC9rZXl3b3JkPjxrZXl3b3JkPipOZXVyb25hbCBQbGFzdGljaXR5
L3JhZGlhdGlvbiBlZmZlY3RzPC9rZXl3b3JkPjxrZXl3b3JkPipNYWduZXRpYyBGaWVsZHM8L2tl
eXdvcmQ+PGtleXdvcmQ+RWxlY3Ryb2VuY2VwaGFsb2dyYXBoeTwva2V5d29yZD48a2V5d29yZD5S
ZWNvdmVyeSBvZiBGdW5jdGlvbjwva2V5d29yZD48a2V5d29yZD4qU29tYXRvc2Vuc29yeSBDb3J0
ZXgvcGh5c2lvcGF0aG9sb2d5L3JhZGlhdGlvbiBlZmZlY3RzL21ldGFib2xpc208L2tleXdvcmQ+
PGtleXdvcmQ+Tm9nbyBQcm90ZWlucy9nZW5ldGljcy9tZXRhYm9saXNtPC9rZXl3b3JkPjxrZXl3
b3JkPlNwaW5hbCBDb3JkL3BoeXNpb3BhdGhvbG9neS9tZXRhYm9saXNtPC9rZXl3b3JkPjxrZXl3
b3JkPipNYWduZXRpYyBGaWVsZCBUaGVyYXB5PC9rZXl3b3JkPjwva2V5d29yZHM+PGRhdGVzPjx5
ZWFyPjIwMjU8L3llYXI+PC9kYXRlcz48aXNibj4wOTczLTcxMzggKEVsZWN0cm9uaWMpJiN4RDsw
MjUwLTU5OTEgKExpbmtpbmcpPC9pc2JuPjxhY2Nlc3Npb24tbnVtPjQwOTk0MDE3PC9hY2Nlc3Np
b24tbnVtPjx1cmxzPjxyZWxhdGVkLXVybHM+PHVybD5odHRwczovL3d3dy5uY2JpLm5sbS5uaWgu
Z292L3B1Ym1lZC80MDk5NDAxNzwvdXJsPjwvcmVsYXRlZC11cmxzPjwvdXJscz48cmVtb3RlLWRh
dGFiYXNlLW5hbWU+TWVkbGluZTwvcmVtb3RlLWRhdGFiYXNlLW5hbWU+PHJlbW90ZS1kYXRhYmFz
ZS1wcm92aWRlcj5OTE08L3JlbW90ZS1kYXRhYmFzZS1wcm92aWRlcj48L3JlY29yZD48L0NpdGU+
PC9FbmROb3RlPgB=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1</w:t>
      </w:r>
      <w:r w:rsidR="00805AF3">
        <w:rPr>
          <w:iCs/>
          <w:noProof/>
          <w:vertAlign w:val="superscript"/>
        </w:rPr>
        <w:t>–</w:t>
      </w:r>
      <w:r w:rsidR="009E1A35" w:rsidRPr="005146A6">
        <w:rPr>
          <w:iCs/>
          <w:noProof/>
          <w:vertAlign w:val="superscript"/>
        </w:rPr>
        <w:t>4</w:t>
      </w:r>
      <w:r w:rsidRPr="005146A6">
        <w:rPr>
          <w:iCs/>
        </w:rPr>
        <w:fldChar w:fldCharType="end"/>
      </w:r>
      <w:r w:rsidRPr="005146A6">
        <w:rPr>
          <w:iCs/>
        </w:rPr>
        <w:t>. Injuries at or above the T6 level disrupt supraspinal control of autonomic function</w:t>
      </w:r>
      <w:r w:rsidR="008B70EE" w:rsidRPr="005146A6">
        <w:rPr>
          <w:iCs/>
        </w:rPr>
        <w:t>,</w:t>
      </w:r>
      <w:r w:rsidRPr="005146A6">
        <w:rPr>
          <w:iCs/>
        </w:rPr>
        <w:t xml:space="preserve"> leading to severe alterations in various cardiovascular</w:t>
      </w:r>
      <w:r w:rsidR="00C85F20" w:rsidRPr="005146A6">
        <w:rPr>
          <w:iCs/>
        </w:rPr>
        <w:t xml:space="preserve"> responses</w:t>
      </w:r>
      <w:r w:rsidR="008B70EE" w:rsidRPr="005146A6">
        <w:rPr>
          <w:iCs/>
        </w:rPr>
        <w:t>,</w:t>
      </w:r>
      <w:r w:rsidRPr="005146A6">
        <w:rPr>
          <w:iCs/>
        </w:rPr>
        <w:t xml:space="preserve"> </w:t>
      </w:r>
      <w:r w:rsidR="000445A3" w:rsidRPr="005146A6">
        <w:rPr>
          <w:iCs/>
        </w:rPr>
        <w:t xml:space="preserve">including </w:t>
      </w:r>
      <w:r w:rsidRPr="005146A6">
        <w:rPr>
          <w:iCs/>
        </w:rPr>
        <w:t xml:space="preserve">impaired baroreceptor reflexes, </w:t>
      </w:r>
      <w:r w:rsidR="00836F17" w:rsidRPr="005146A6">
        <w:rPr>
          <w:iCs/>
        </w:rPr>
        <w:t xml:space="preserve">blood </w:t>
      </w:r>
      <w:r w:rsidR="00E5422A" w:rsidRPr="005146A6">
        <w:rPr>
          <w:iCs/>
        </w:rPr>
        <w:t>pressure</w:t>
      </w:r>
      <w:r w:rsidR="00FC2413" w:rsidRPr="005146A6">
        <w:rPr>
          <w:iCs/>
        </w:rPr>
        <w:t xml:space="preserve"> dysregulation</w:t>
      </w:r>
      <w:r w:rsidRPr="005146A6">
        <w:rPr>
          <w:iCs/>
        </w:rPr>
        <w:t xml:space="preserve">, heart rate variability </w:t>
      </w:r>
      <w:r w:rsidR="000445A3" w:rsidRPr="005146A6">
        <w:rPr>
          <w:iCs/>
        </w:rPr>
        <w:t>(</w:t>
      </w:r>
      <w:r w:rsidRPr="005146A6">
        <w:rPr>
          <w:iCs/>
        </w:rPr>
        <w:t>bradycardia</w:t>
      </w:r>
      <w:r w:rsidR="00414A6E" w:rsidRPr="005146A6">
        <w:rPr>
          <w:iCs/>
        </w:rPr>
        <w:t xml:space="preserve"> </w:t>
      </w:r>
      <w:r w:rsidR="00FF33E9" w:rsidRPr="005146A6">
        <w:rPr>
          <w:iCs/>
        </w:rPr>
        <w:t>and/</w:t>
      </w:r>
      <w:r w:rsidR="00414A6E" w:rsidRPr="005146A6">
        <w:rPr>
          <w:iCs/>
        </w:rPr>
        <w:t>or</w:t>
      </w:r>
      <w:r w:rsidRPr="005146A6">
        <w:rPr>
          <w:iCs/>
        </w:rPr>
        <w:t xml:space="preserve"> tachycardia</w:t>
      </w:r>
      <w:r w:rsidR="000445A3" w:rsidRPr="005146A6">
        <w:rPr>
          <w:iCs/>
        </w:rPr>
        <w:t>)</w:t>
      </w:r>
      <w:r w:rsidRPr="005146A6">
        <w:rPr>
          <w:iCs/>
        </w:rPr>
        <w:t>,</w:t>
      </w:r>
      <w:r w:rsidR="00C113F4" w:rsidRPr="005146A6">
        <w:rPr>
          <w:iCs/>
        </w:rPr>
        <w:t xml:space="preserve"> </w:t>
      </w:r>
      <w:proofErr w:type="spellStart"/>
      <w:r w:rsidRPr="005146A6">
        <w:rPr>
          <w:iCs/>
        </w:rPr>
        <w:t>thermo</w:t>
      </w:r>
      <w:r w:rsidR="00F80BB4" w:rsidRPr="005146A6">
        <w:rPr>
          <w:iCs/>
        </w:rPr>
        <w:t>dysregulation</w:t>
      </w:r>
      <w:proofErr w:type="spellEnd"/>
      <w:r w:rsidRPr="005146A6">
        <w:rPr>
          <w:iCs/>
        </w:rPr>
        <w:t xml:space="preserve">, and </w:t>
      </w:r>
      <w:r w:rsidR="00130D63" w:rsidRPr="005146A6">
        <w:rPr>
          <w:iCs/>
        </w:rPr>
        <w:t xml:space="preserve">decreased </w:t>
      </w:r>
      <w:r w:rsidRPr="005146A6">
        <w:rPr>
          <w:iCs/>
        </w:rPr>
        <w:t>motor activity</w:t>
      </w:r>
      <w:r w:rsidRPr="005146A6">
        <w:rPr>
          <w:iCs/>
        </w:rPr>
        <w:fldChar w:fldCharType="begin">
          <w:fldData xml:space="preserve">PEVuZE5vdGU+PENpdGU+PEF1dGhvcj5IYWdlbjwvQXV0aG9yPjxZZWFyPjIwMTI8L1llYXI+PFJl
Y051bT4zMjI8L1JlY051bT48RGlzcGxheVRleHQ+PHN0eWxlIGZhY2U9InN1cGVyc2NyaXB0Ij4z
LCA1LTEwPC9zdHlsZT48L0Rpc3BsYXlUZXh0PjxyZWNvcmQ+PHJlYy1udW1iZXI+MzIyPC9yZWMt
bnVtYmVyPjxmb3JlaWduLWtleXM+PGtleSBhcHA9IkVOIiBkYi1pZD0iOXA1dnhhNXp0ZXhwYWRl
OWZ0M3gyNWF1ZWR4MjVwdjBkZXAyIiB0aW1lc3RhbXA9IjE3MzY3Mzg1MDEiPjMyMjwva2V5Pjwv
Zm9yZWlnbi1rZXlzPjxyZWYtdHlwZSBuYW1lPSJKb3VybmFsIEFydGljbGUiPjE3PC9yZWYtdHlw
ZT48Y29udHJpYnV0b3JzPjxhdXRob3JzPjxhdXRob3I+SGFnZW4sIEUuIE0uPC9hdXRob3I+PGF1
dGhvcj5SZWthbmQsIFQuPC9hdXRob3I+PGF1dGhvcj5Hcm9ubmluZywgTS48L2F1dGhvcj48YXV0
aG9yPkZhZXJlc3RyYW5kLCBTLjwvYXV0aG9yPjwvYXV0aG9ycz48L2NvbnRyaWJ1dG9ycz48YXV0
aC1hZGRyZXNzPk5ldnJvbG9naXNrIGF2ZGVsaW5nLCBIYXVrZWxhbmQgdW5pdmVyc2l0ZXRzc3lr
ZWh1cywgb2dJbnN0aXR1dHQgZm9yIGtsaW5pc2sgbWVkaXNpbiwgVW5pdmVyc2l0ZXQgaSBCZXJn
ZW4uIGVsbGVuLm1lcmV0ZS5oYWdlbkBoZWxzZS1iZXJnZW4ubm88L2F1dGgtYWRkcmVzcz48dGl0
bGVzPjx0aXRsZT5DYXJkaW92YXNjdWxhciBjb21wbGljYXRpb25zIG9mIHNwaW5hbCBjb3JkIGlu
anVyeTwvdGl0bGU+PHNlY29uZGFyeS10aXRsZT5UaWRzc2tyIE5vciBMYWVnZWZvcmVuPC9zZWNv
bmRhcnktdGl0bGU+PC90aXRsZXM+PHBlcmlvZGljYWw+PGZ1bGwtdGl0bGU+VGlkc3NrciBOb3Ig
TGFlZ2Vmb3JlbjwvZnVsbC10aXRsZT48L3BlcmlvZGljYWw+PHBhZ2VzPjExMTUtMjA8L3BhZ2Vz
Pjx2b2x1bWU+MTMyPC92b2x1bWU+PG51bWJlcj45PC9udW1iZXI+PGtleXdvcmRzPjxrZXl3b3Jk
PkFycmh5dGhtaWFzLCBDYXJkaWFjL2V0aW9sb2d5PC9rZXl3b3JkPjxrZXl3b3JkPkF1dG9ub21p
YyBEeXNyZWZsZXhpYS9ldGlvbG9neTwva2V5d29yZD48a2V5d29yZD5BdXRvbm9taWMgTmVydm91
cyBTeXN0ZW0gRGlzZWFzZXMvZGlhZ25vc2lzL2V0aW9sb2d5L21vcnRhbGl0eS8qcGh5c2lvcGF0
aG9sb2d5PC9rZXl3b3JkPjxrZXl3b3JkPipDYXJkaW92YXNjdWxhciBEaXNlYXNlcy9kaWFnbm9z
aXMvZXRpb2xvZ3kvbW9ydGFsaXR5L3BoeXNpb3BhdGhvbG9neTwva2V5d29yZD48a2V5d29yZD5I
dW1hbnM8L2tleXdvcmQ+PGtleXdvcmQ+SHlwb3RlbnNpb24vZXRpb2xvZ3k8L2tleXdvcmQ+PGtl
eXdvcmQ+UmVmbGV4L3BoeXNpb2xvZ3k8L2tleXdvcmQ+PGtleXdvcmQ+UmlzayBGYWN0b3JzPC9r
ZXl3b3JkPjxrZXl3b3JkPlNldmVyaXR5IG9mIElsbG5lc3MgSW5kZXg8L2tleXdvcmQ+PGtleXdv
cmQ+U3BpbmFsIENvcmQgSW5qdXJpZXMvY2xhc3NpZmljYXRpb24vKmNvbXBsaWNhdGlvbnMvbW9y
dGFsaXR5L3BoeXNpb3BhdGhvbG9neTwva2V5d29yZD48a2V5d29yZD5UaHJvbWJvZW1ib2xpc20v
ZXRpb2xvZ3k8L2tleXdvcmQ+PC9rZXl3b3Jkcz48ZGF0ZXM+PHllYXI+MjAxMjwveWVhcj48cHVi
LWRhdGVzPjxkYXRlPk1heSAxNTwvZGF0ZT48L3B1Yi1kYXRlcz48L2RhdGVzPjxpc2JuPjA4MDct
NzA5NiAoRWxlY3Ryb25pYykmI3hEOzAwMjktMjAwMSAoTGlua2luZyk8L2lzYm4+PGFjY2Vzc2lv
bi1udW0+MjI2MTQzMTU8L2FjY2Vzc2lvbi1udW0+PHVybHM+PHJlbGF0ZWQtdXJscz48dXJsPmh0
dHBzOi8vd3d3Lm5jYmkubmxtLm5paC5nb3YvcHVibWVkLzIyNjE0MzE1PC91cmw+PC9yZWxhdGVk
LXVybHM+PC91cmxzPjxlbGVjdHJvbmljLXJlc291cmNlLW51bT4xMC40MDQ1L3RpZHNza3IuMTEu
MDU1MTwvZWxlY3Ryb25pYy1yZXNvdXJjZS1udW0+PHJlbW90ZS1kYXRhYmFzZS1uYW1lPk1lZGxp
bmU8L3JlbW90ZS1kYXRhYmFzZS1uYW1lPjxyZW1vdGUtZGF0YWJhc2UtcHJvdmlkZXI+TkxNPC9y
ZW1vdGUtZGF0YWJhc2UtcHJvdmlkZXI+PC9yZWNvcmQ+PC9DaXRlPjxDaXRlPjxBdXRob3I+RnVy
bGFuPC9BdXRob3I+PFllYXI+MjAwODwvWWVhcj48UmVjTnVtPjQwNTwvUmVjTnVtPjxyZWNvcmQ+
PHJlYy1udW1iZXI+NDA1PC9yZWMtbnVtYmVyPjxmb3JlaWduLWtleXM+PGtleSBhcHA9IkVOIiBk
Yi1pZD0iOXA1dnhhNXp0ZXhwYWRlOWZ0M3gyNWF1ZWR4MjVwdjBkZXAyIiB0aW1lc3RhbXA9IjE3
NTQwNTM3NjkiPjQwNTwva2V5PjwvZm9yZWlnbi1rZXlzPjxyZWYtdHlwZSBuYW1lPSJKb3VybmFs
IEFydGljbGUiPjE3PC9yZWYtdHlwZT48Y29udHJpYnV0b3JzPjxhdXRob3JzPjxhdXRob3I+RnVy
bGFuLCBKLiBDLjwvYXV0aG9yPjxhdXRob3I+RmVobGluZ3MsIE0uIEcuPC9hdXRob3I+PC9hdXRo
b3JzPjwvY29udHJpYnV0b3JzPjxhdXRoLWFkZHJlc3M+RGl2aXNpb24gb2YgR2VuZXRpY3MgYW5k
IERldmVsb3BtZW50LCBUb3JvbnRvIFdlc3Rlcm4gUmVzZWFyY2ggSW5zdGl0dXRlLCBVbml2ZXJz
aXR5IEhlYWx0aCBOZXR3b3JrLCBPbnRhcmlvLCBDYW5hZGEuPC9hdXRoLWFkZHJlc3M+PHRpdGxl
cz48dGl0bGU+Q2FyZGlvdmFzY3VsYXIgY29tcGxpY2F0aW9ucyBhZnRlciBhY3V0ZSBzcGluYWwg
Y29yZCBpbmp1cnk6IHBhdGhvcGh5c2lvbG9neSwgZGlhZ25vc2lzLCBhbmQgbWFuYWdlbWVudDwv
dGl0bGU+PHNlY29uZGFyeS10aXRsZT5OZXVyb3N1cmcgRm9jdXM8L3NlY29uZGFyeS10aXRsZT48
L3RpdGxlcz48cGVyaW9kaWNhbD48ZnVsbC10aXRsZT5OZXVyb3N1cmcgRm9jdXM8L2Z1bGwtdGl0
bGU+PC9wZXJpb2RpY2FsPjxwYWdlcz5FMTM8L3BhZ2VzPjx2b2x1bWU+MjU8L3ZvbHVtZT48bnVt
YmVyPjU8L251bWJlcj48a2V5d29yZHM+PGtleXdvcmQ+QW5pbWFsczwva2V5d29yZD48a2V5d29y
ZD5BdXRvbm9taWMgTmVydm91cyBTeXN0ZW0gRGlzZWFzZXMvZXRpb2xvZ3k8L2tleXdvcmQ+PGtl
eXdvcmQ+QXV0b25vbWljIFBhdGh3YXlzL3BoeXNpb3BhdGhvbG9neTwva2V5d29yZD48a2V5d29y
ZD5DYXJkaW92YXNjdWxhciBEaXNlYXNlcy8qZXRpb2xvZ3k8L2tleXdvcmQ+PGtleXdvcmQ+Q2Fy
ZGlvdmFzY3VsYXIgU3lzdGVtLypwaHlzaW9wYXRob2xvZ3k8L2tleXdvcmQ+PGtleXdvcmQ+RXZp
ZGVuY2UtQmFzZWQgTWVkaWNpbmU8L2tleXdvcmQ+PGtleXdvcmQ+SHVtYW5zPC9rZXl3b3JkPjxr
ZXl3b3JkPlNwaW5hbCBDb3JkL3BoeXNpb3BhdGhvbG9neTwva2V5d29yZD48a2V5d29yZD4qU3Bp
bmFsIENvcmQgSW5qdXJpZXMvY29tcGxpY2F0aW9ucy9kaWFnbm9zaXMvdGhlcmFweTwva2V5d29y
ZD48a2V5d29yZD5UaHJvbWJvZW1ib2xpc20vZXRpb2xvZ3k8L2tleXdvcmQ+PC9rZXl3b3Jkcz48
ZGF0ZXM+PHllYXI+MjAwODwveWVhcj48L2RhdGVzPjxpc2JuPjEwOTItMDY4NCAoRWxlY3Ryb25p
YykmI3hEOzEwOTItMDY4NCAoTGlua2luZyk8L2lzYm4+PGFjY2Vzc2lvbi1udW0+MTg5ODA0NzM8
L2FjY2Vzc2lvbi1udW0+PHVybHM+PHJlbGF0ZWQtdXJscz48dXJsPmh0dHBzOi8vd3d3Lm5jYmku
bmxtLm5paC5nb3YvcHVibWVkLzE4OTgwNDczPC91cmw+PC9yZWxhdGVkLXVybHM+PC91cmxzPjxl
bGVjdHJvbmljLXJlc291cmNlLW51bT4xMC4zMTcxL0ZPQy4yMDA4LjI1LjExLkUxMzwvZWxlY3Ry
b25pYy1yZXNvdXJjZS1udW0+PHJlbW90ZS1kYXRhYmFzZS1uYW1lPk1lZGxpbmU8L3JlbW90ZS1k
YXRhYmFzZS1uYW1lPjxyZW1vdGUtZGF0YWJhc2UtcHJvdmlkZXI+TkxNPC9yZW1vdGUtZGF0YWJh
c2UtcHJvdmlkZXI+PC9yZWNvcmQ+PC9DaXRlPjxDaXRlPjxBdXRob3I+Q3JhZ2c8L0F1dGhvcj48
WWVhcj4yMDEzPC9ZZWFyPjxSZWNOdW0+NDAzPC9SZWNOdW0+PHJlY29yZD48cmVjLW51bWJlcj40
MDM8L3JlYy1udW1iZXI+PGZvcmVpZ24ta2V5cz48a2V5IGFwcD0iRU4iIGRiLWlkPSI5cDV2eGE1
enRleHBhZGU5ZnQzeDI1YXVlZHgyNXB2MGRlcDIiIHRpbWVzdGFtcD0iMTc1NDA1Mzc2OSI+NDAz
PC9rZXk+PC9mb3JlaWduLWtleXM+PHJlZi10eXBlIG5hbWU9IkpvdXJuYWwgQXJ0aWNsZSI+MTc8
L3JlZi10eXBlPjxjb250cmlidXRvcnM+PGF1dGhvcnM+PGF1dGhvcj5DcmFnZywgSi4gSi48L2F1
dGhvcj48YXV0aG9yPk5vb25hbiwgVi4gSy48L2F1dGhvcj48YXV0aG9yPktyYXNzaW91a292LCBB
LjwvYXV0aG9yPjxhdXRob3I+Qm9yaXNvZmYsIEouPC9hdXRob3I+PC9hdXRob3JzPjwvY29udHJp
YnV0b3JzPjxhdXRoLWFkZHJlc3M+U2Nob29sIG9mIFBvcHVsYXRpb24gYW5kIFB1YmxpYyBIZWFs
dGgsIEZhY3VsdHkgb2YgTWVkaWNpbmUsIEludGVybmF0aW9uYWwgQ29sbGFib3JhdGlvbiBvbiBS
ZXBhaXIgRGlzY292ZXJpZXMgKElDT1JEKSwgVW5pdmVyc2l0eSBvZiBCcml0aXNoIENvbHVtYmlh
LCBWYW5jb3V2ZXIgQ2FuYWRhLiBjcmFnZ2pAaW50ZXJjaGFuZ2UudWJjLmNhPC9hdXRoLWFkZHJl
c3M+PHRpdGxlcz48dGl0bGU+Q2FyZGlvdmFzY3VsYXIgZGlzZWFzZSBhbmQgc3BpbmFsIGNvcmQg
aW5qdXJ5OiByZXN1bHRzIGZyb20gYSBuYXRpb25hbCBwb3B1bGF0aW9uIGhlYWx0aCBzdXJ2ZXk8
L3RpdGxlPjxzZWNvbmRhcnktdGl0bGU+TmV1cm9sb2d5PC9zZWNvbmRhcnktdGl0bGU+PC90aXRs
ZXM+PHBlcmlvZGljYWw+PGZ1bGwtdGl0bGU+TmV1cm9sb2d5PC9mdWxsLXRpdGxlPjwvcGVyaW9k
aWNhbD48cGFnZXM+NzIzLTg8L3BhZ2VzPjx2b2x1bWU+ODE8L3ZvbHVtZT48bnVtYmVyPjg8L251
bWJlcj48ZWRpdGlvbj4yMDEzMDcyNDwvZWRpdGlvbj48a2V5d29yZHM+PGtleXdvcmQ+QWR1bHQ8
L2tleXdvcmQ+PGtleXdvcmQ+QWdlZDwva2V5d29yZD48a2V5d29yZD5DYW5hZGEvZXBpZGVtaW9s
b2d5PC9rZXl3b3JkPjxrZXl3b3JkPkNhcmRpb3Zhc2N1bGFyIERpc2Vhc2VzLyplcGlkZW1pb2xv
Z3k8L2tleXdvcmQ+PGtleXdvcmQ+Q2F1c2FsaXR5PC9rZXl3b3JkPjxrZXl3b3JkPkNvbW9yYmlk
aXR5PC9rZXl3b3JkPjxrZXl3b3JkPkZlbWFsZTwva2V5d29yZD48a2V5d29yZD5IZWFsdGggQ2Fy
ZSBTdXJ2ZXlzPC9rZXl3b3JkPjxrZXl3b3JkPkh1bWFuczwva2V5d29yZD48a2V5d29yZD5NYWxl
PC9rZXl3b3JkPjxrZXl3b3JkPk1pZGRsZSBBZ2VkPC9rZXl3b3JkPjxrZXl3b3JkPlByZXZhbGVu
Y2U8L2tleXdvcmQ+PGtleXdvcmQ+UHJvcG9ydGlvbmFsIEhhemFyZHMgTW9kZWxzPC9rZXl3b3Jk
PjxrZXl3b3JkPlJpc2sgRmFjdG9yczwva2V5d29yZD48a2V5d29yZD5TcGluYWwgQ29yZCBJbmp1
cmllcy8qZXBpZGVtaW9sb2d5PC9rZXl3b3JkPjxrZXl3b3JkPlN0cm9rZTwva2V5d29yZD48L2tl
eXdvcmRzPjxkYXRlcz48eWVhcj4yMDEzPC95ZWFyPjxwdWItZGF0ZXM+PGRhdGU+QXVnIDIwPC9k
YXRlPjwvcHViLWRhdGVzPjwvZGF0ZXM+PGlzYm4+MTUyNi02MzJYIChFbGVjdHJvbmljKSYjeEQ7
MDAyOC0zODc4IChQcmludCkmI3hEOzAwMjgtMzg3OCAoTGlua2luZyk8L2lzYm4+PGFjY2Vzc2lv
bi1udW0+MjM4ODQwMzQ8L2FjY2Vzc2lvbi1udW0+PHVybHM+PHJlbGF0ZWQtdXJscz48dXJsPmh0
dHBzOi8vd3d3Lm5jYmkubmxtLm5paC5nb3YvcHVibWVkLzIzODg0MDM0PC91cmw+PC9yZWxhdGVk
LXVybHM+PC91cmxzPjxjdXN0b20yPlBNQzM3NzY0NjM8L2N1c3RvbTI+PGVsZWN0cm9uaWMtcmVz
b3VyY2UtbnVtPjEwLjEyMTIvV05MLjBiMDEzZTMxODJhMWFhNjg8L2VsZWN0cm9uaWMtcmVzb3Vy
Y2UtbnVtPjxyZW1vdGUtZGF0YWJhc2UtbmFtZT5NZWRsaW5lPC9yZW1vdGUtZGF0YWJhc2UtbmFt
ZT48cmVtb3RlLWRhdGFiYXNlLXByb3ZpZGVyPk5MTTwvcmVtb3RlLWRhdGFiYXNlLXByb3ZpZGVy
PjwvcmVjb3JkPjwvQ2l0ZT48Q2l0ZT48QXV0aG9yPkdyb3NzbWFubjwvQXV0aG9yPjxZZWFyPjIw
MjE8L1llYXI+PFJlY051bT40MDc8L1JlY051bT48cmVjb3JkPjxyZWMtbnVtYmVyPjQwNzwvcmVj
LW51bWJlcj48Zm9yZWlnbi1rZXlzPjxrZXkgYXBwPSJFTiIgZGItaWQ9IjlwNXZ4YTV6dGV4cGFk
ZTlmdDN4MjVhdWVkeDI1cHYwZGVwMiIgdGltZXN0YW1wPSIxNzU0MDUzNzY5Ij40MDc8L2tleT48
L2ZvcmVpZ24ta2V5cz48cmVmLXR5cGUgbmFtZT0iSm91cm5hbCBBcnRpY2xlIj4xNzwvcmVmLXR5
cGU+PGNvbnRyaWJ1dG9ycz48YXV0aG9ycz48YXV0aG9yPkdyb3NzbWFubiwgRi48L2F1dGhvcj48
YXV0aG9yPkZsdWVjaywgSi4gTC48L2F1dGhvcj48YXV0aG9yPlBlcnJldCwgQy48L2F1dGhvcj48
YXV0aG9yPk1lZXVzZW4sIFIuPC9hdXRob3I+PGF1dGhvcj5Sb2VsYW5kcywgQi48L2F1dGhvcj48
L2F1dGhvcnM+PC9jb250cmlidXRvcnM+PGF1dGgtYWRkcmVzcz5IdW1hbiBQaHlzaW9sb2d5IGFu
ZCBTcG9ydHMgUGh5c2lvdGhlcmFweSBSZXNlYXJjaCBHcm91cCwgVnJpamUgVW5pdmVyc2l0ZWl0
IEJydXNzZWwsIEJydXNzZWxzLCBCZWxnaXVtLiYjeEQ7U3BvcnRzIE1lZGljaW5lLCBTd2lzcyBQ
YXJhcGxlZ2ljIENlbnRyZSwgTm90dHdpbCwgU3dpdHplcmxhbmQuJiN4RDtTY2hvb2wgb2YgUHN5
Y2hvbG9neSBhbmQgTGlmZSBTY2llbmNlcywgQ2FudGVyYnVyeSBDaHJpc3QgQ2h1cmNoIFVuaXZl
cnNpdHksIENhbnRlcmJ1cnksIFVuaXRlZCBLaW5nZG9tLjwvYXV0aC1hZGRyZXNzPjx0aXRsZXM+
PHRpdGxlPlRoZSBUaGVybW9yZWd1bGF0b3J5IGFuZCBUaGVybWFsIFJlc3BvbnNlcyBvZiBJbmRp
dmlkdWFscyBXaXRoIGEgU3BpbmFsIENvcmQgSW5qdXJ5IER1cmluZyBFeGVyY2lzZSwgQWNjbGlt
YXRpb24gYW5kIGJ5IFVzaW5nIENvb2xpbmcgU3RyYXRlZ2llcy1BIFN5c3RlbWF0aWMgUmV2aWV3
PC90aXRsZT48c2Vjb25kYXJ5LXRpdGxlPkZyb250IFBoeXNpb2w8L3NlY29uZGFyeS10aXRsZT48
L3RpdGxlcz48cGVyaW9kaWNhbD48ZnVsbC10aXRsZT5Gcm9udGllcnMgaW4gUGh5c2lvbG9neTwv
ZnVsbC10aXRsZT48YWJici0xPkZyb250IFBoeXNpb2w8L2FiYnItMT48L3BlcmlvZGljYWw+PHBh
Z2VzPjYzNjk5NzwvcGFnZXM+PHZvbHVtZT4xMjwvdm9sdW1lPjxlZGl0aW9uPjIwMjEwNDAxPC9l
ZGl0aW9uPjxrZXl3b3Jkcz48a2V5d29yZD5hY2NsaW1hdGlvbjwva2V5d29yZD48a2V5d29yZD5j
b29saW5nPC9rZXl3b3JkPjxrZXl3b3JkPmhlYXQgc3RyYWluPC9rZXl3b3JkPjxrZXl3b3JkPnBh
cmFseW1waWNzPC9rZXl3b3JkPjxrZXl3b3JkPnRoZXJtYWwgcGh5c2lvbG9neTwva2V5d29yZD48
a2V5d29yZD50aGVybW9yZWd1bGF0aW9uPC9rZXl3b3JkPjwva2V5d29yZHM+PGRhdGVzPjx5ZWFy
PjIwMjE8L3llYXI+PC9kYXRlcz48aXNibj4xNjY0LTA0MlggKFByaW50KSYjeEQ7MTY2NC0wNDJY
IChFbGVjdHJvbmljKSYjeEQ7MTY2NC0wNDJYIChMaW5raW5nKTwvaXNibj48YWNjZXNzaW9uLW51
bT4zMzg2ODAwMjwvYWNjZXNzaW9uLW51bT48dXJscz48cmVsYXRlZC11cmxzPjx1cmw+aHR0cHM6
Ly93d3cubmNiaS5ubG0ubmloLmdvdi9wdWJtZWQvMzM4NjgwMDI8L3VybD48L3JlbGF0ZWQtdXJs
cz48L3VybHM+PGN1c3RvbTE+VGhlIGF1dGhvcnMgZGVjbGFyZSB0aGF0IHRoZSByZXNlYXJjaCB3
YXMgY29uZHVjdGVkIGluIHRoZSBhYnNlbmNlIG9mIGFueSBjb21tZXJjaWFsIG9yIGZpbmFuY2lh
bCByZWxhdGlvbnNoaXBzIHRoYXQgY291bGQgYmUgY29uc3RydWVkIGFzIGEgcG90ZW50aWFsIGNv
bmZsaWN0IG9mIGludGVyZXN0LjwvY3VzdG9tMT48Y3VzdG9tMj5QTUM4MDQ5MTQxPC9jdXN0b20y
PjxlbGVjdHJvbmljLXJlc291cmNlLW51bT4xMC4zMzg5L2ZwaHlzLjIwMjEuNjM2OTk3PC9lbGVj
dHJvbmljLXJlc291cmNlLW51bT48cmVtb3RlLWRhdGFiYXNlLW5hbWU+UHViTWVkLW5vdC1NRURM
SU5FPC9yZW1vdGUtZGF0YWJhc2UtbmFtZT48cmVtb3RlLWRhdGFiYXNlLXByb3ZpZGVyPk5MTTwv
cmVtb3RlLWRhdGFiYXNlLXByb3ZpZGVyPjwvcmVjb3JkPjwvQ2l0ZT48Q2l0ZT48QXV0aG9yPkdy
aWdvcmVhbjwvQXV0aG9yPjxZZWFyPjIwMDk8L1llYXI+PFJlY051bT40MzI8L1JlY051bT48cmVj
b3JkPjxyZWMtbnVtYmVyPjQzMjwvcmVjLW51bWJlcj48Zm9yZWlnbi1rZXlzPjxrZXkgYXBwPSJF
TiIgZGItaWQ9IjlwNXZ4YTV6dGV4cGFkZTlmdDN4MjVhdWVkeDI1cHYwZGVwMiIgdGltZXN0YW1w
PSIxNzYxMzE2MzczIj40MzI8L2tleT48L2ZvcmVpZ24ta2V5cz48cmVmLXR5cGUgbmFtZT0iSm91
cm5hbCBBcnRpY2xlIj4xNzwvcmVmLXR5cGU+PGNvbnRyaWJ1dG9ycz48YXV0aG9ycz48YXV0aG9y
PkdyaWdvcmVhbiwgVi4gVC48L2F1dGhvcj48YXV0aG9yPlNhbmR1LCBBLiBNLjwvYXV0aG9yPjxh
dXRob3I+UG9wZXNjdSwgTS48L2F1dGhvcj48YXV0aG9yPklhY29iaW5pLCBNLiBBLjwvYXV0aG9y
PjxhdXRob3I+U3RvaWFuLCBSLjwvYXV0aG9yPjxhdXRob3I+TmVhc2N1LCBDLjwvYXV0aG9yPjxh
dXRob3I+U3RyYW1idSwgVi48L2F1dGhvcj48YXV0aG9yPlBvcGEsIEYuPC9hdXRob3I+PC9hdXRo
b3JzPjwvY29udHJpYnV0b3JzPjxhdXRoLWFkZHJlc3M+JnF1b3Q7QmFnZGFzYXItQXJzZW5pJnF1
b3Q7IENsaW5pY2FsIEVtZXJnZW5jeSBIb3NwaXRhbCwgRGVwYXJ0bWVudCBvZiBHZW5lcmFsIFN1
cmdlcnksIEJ1Y2hhcmVzdCwgUm9tYW5pYS48L2F1dGgtYWRkcmVzcz48dGl0bGVzPjx0aXRsZT5D
YXJkaWFjIGR5c2Z1bmN0aW9ucyBmb2xsb3dpbmcgc3BpbmFsIGNvcmQgaW5qdXJ5PC90aXRsZT48
c2Vjb25kYXJ5LXRpdGxlPkogTWVkIExpZmU8L3NlY29uZGFyeS10aXRsZT48L3RpdGxlcz48cGVy
aW9kaWNhbD48ZnVsbC10aXRsZT5KIE1lZCBMaWZlPC9mdWxsLXRpdGxlPjwvcGVyaW9kaWNhbD48
cGFnZXM+MTMzLTQ1PC9wYWdlcz48dm9sdW1lPjI8L3ZvbHVtZT48bnVtYmVyPjI8L251bWJlcj48
a2V5d29yZHM+PGtleXdvcmQ+QXRyaWFsIEZpYnJpbGxhdGlvbi9ldGlvbG9neS9waHlzaW9wYXRo
b2xvZ3k8L2tleXdvcmQ+PGtleXdvcmQ+QXRyaWFsIEZsdXR0ZXIvZXRpb2xvZ3kvcGh5c2lvcGF0
aG9sb2d5PC9rZXl3b3JkPjxrZXl3b3JkPkJyYWR5Y2FyZGlhL2V0aW9sb2d5L3BoeXNpb3BhdGhv
bG9neTwva2V5d29yZD48a2V5d29yZD5Db3JvbmFyeSBEaXNlYXNlL2V0aW9sb2d5L3BoeXNpb3Bh
dGhvbG9neS90aGVyYXB5PC9rZXl3b3JkPjxrZXl3b3JkPkhlYXJ0IERpc2Vhc2VzL2VwaWRlbWlv
bG9neS8qZXRpb2xvZ3k8L2tleXdvcmQ+PGtleXdvcmQ+SHVtYW5zPC9rZXl3b3JkPjxrZXl3b3Jk
PkluY2lkZW5jZTwva2V5d29yZD48a2V5d29yZD5OZXJ2b3VzIFN5c3RlbS9waHlzaW9wYXRob2xv
Z3k8L2tleXdvcmQ+PGtleXdvcmQ+U3BpbmFsIENvcmQgSW5qdXJpZXMvY29tcGxpY2F0aW9ucy8q
ZXBpZGVtaW9sb2d5PC9rZXl3b3JkPjxrZXl3b3JkPlN5bXBhdGhldGljIE5lcnZvdXMgU3lzdGVt
L3BoeXNpb3BhdGhvbG9neTwva2V5d29yZD48a2V5d29yZD5UYWNoeWNhcmRpYS9ldGlvbG9neS9w
aHlzaW9wYXRob2xvZ3k8L2tleXdvcmQ+PGtleXdvcmQ+VmVub3VzIFRocm9tYm9zaXMvZXRpb2xv
Z3kvcHJldmVudGlvbiAmYW1wOyBjb250cm9sPC9rZXl3b3JkPjwva2V5d29yZHM+PGRhdGVzPjx5
ZWFyPjIwMDk8L3llYXI+PHB1Yi1kYXRlcz48ZGF0ZT5BcHItSnVuPC9kYXRlPjwvcHViLWRhdGVz
PjwvZGF0ZXM+PGlzYm4+MTg0NC0xMjJYIChQcmludCkmI3hEOzE4NDQtMzExNyAoRWxlY3Ryb25p
YykmI3hEOzE4NDQtMTIyWCAoTGlua2luZyk8L2lzYm4+PGFjY2Vzc2lvbi1udW0+MjAxMDg1MzI8
L2FjY2Vzc2lvbi1udW0+PHVybHM+PHJlbGF0ZWQtdXJscz48dXJsPmh0dHBzOi8vd3d3Lm5jYmku
bmxtLm5paC5nb3YvcHVibWVkLzIwMTA4NTMyPC91cmw+PC9yZWxhdGVkLXVybHM+PC91cmxzPjxj
dXN0b20yPlBNQzMwMTg5ODU8L2N1c3RvbTI+PHJlbW90ZS1kYXRhYmFzZS1uYW1lPk1lZGxpbmU8
L3JlbW90ZS1kYXRhYmFzZS1uYW1lPjxyZW1vdGUtZGF0YWJhc2UtcHJvdmlkZXI+TkxNPC9yZW1v
dGUtZGF0YWJhc2UtcHJvdmlkZXI+PC9yZWNvcmQ+PC9DaXRlPjxDaXRlPjxBdXRob3I+V2VhdmVy
PC9BdXRob3I+PFllYXI+MjAxMjwvWWVhcj48UmVjTnVtPjEwNzwvUmVjTnVtPjxyZWNvcmQ+PHJl
Yy1udW1iZXI+MTA3PC9yZWMtbnVtYmVyPjxmb3JlaWduLWtleXM+PGtleSBhcHA9IkVOIiBkYi1p
ZD0iOXA1dnhhNXp0ZXhwYWRlOWZ0M3gyNWF1ZWR4MjVwdjBkZXAyIiB0aW1lc3RhbXA9IjE3MzA5
OTU2NTAiPjEwNzwva2V5PjwvZm9yZWlnbi1rZXlzPjxyZWYtdHlwZSBuYW1lPSJKb3VybmFsIEFy
dGljbGUiPjE3PC9yZWYtdHlwZT48Y29udHJpYnV0b3JzPjxhdXRob3JzPjxhdXRob3I+V2VhdmVy
LCBMLiBDLjwvYXV0aG9yPjxhdXRob3I+RmxlbWluZywgSi4gQy48L2F1dGhvcj48YXV0aG9yPk1h
dGhpYXMsIEMuIEouPC9hdXRob3I+PGF1dGhvcj5LcmFzc2lvdWtvdiwgQS4gVi48L2F1dGhvcj48
L2F1dGhvcnM+PC9jb250cmlidXRvcnM+PGF1dGgtYWRkcmVzcz5Vbml2ZXJzaXR5IG9mIFdlc3Rl
cm4gT250YXJpbywgTG9uZG9uLCBPbnRhcmlvLCBDYW5hZGEuIGxjd2VhdmVyQHJvYmFydHMuY2E8
L2F1dGgtYWRkcmVzcz48dGl0bGVzPjx0aXRsZT5EaXNvcmRlcmVkIGNhcmRpb3Zhc2N1bGFyIGNv
bnRyb2wgYWZ0ZXIgc3BpbmFsIGNvcmQgaW5qdXJ5PC90aXRsZT48c2Vjb25kYXJ5LXRpdGxlPkhh
bmRiIENsaW4gTmV1cm9sPC9zZWNvbmRhcnktdGl0bGU+PC90aXRsZXM+PHBlcmlvZGljYWw+PGZ1
bGwtdGl0bGU+SGFuZGIgQ2xpbiBOZXVyb2w8L2Z1bGwtdGl0bGU+PC9wZXJpb2RpY2FsPjxwYWdl
cz4yMTMtMzM8L3BhZ2VzPjx2b2x1bWU+MTA5PC92b2x1bWU+PGtleXdvcmRzPjxrZXl3b3JkPkF1
dG9ub21pYyBOZXJ2b3VzIFN5c3RlbSBEaXNlYXNlcy9ldGlvbG9neTwva2V5d29yZD48a2V5d29y
ZD5CbG9vZCBQcmVzc3VyZS9waHlzaW9sb2d5PC9rZXl3b3JkPjxrZXl3b3JkPkJvZHkgVGVtcGVy
YXR1cmUgUmVndWxhdGlvbjwva2V5d29yZD48a2V5d29yZD5DYXJkaW92YXNjdWxhciBEaXNlYXNl
cy8qZXRpb2xvZ3k8L2tleXdvcmQ+PGtleXdvcmQ+SGVhcnQgUmF0ZS9waHlzaW9sb2d5PC9rZXl3
b3JkPjxrZXl3b3JkPkh1bWFuczwva2V5d29yZD48a2V5d29yZD5TcGluYWwgQ29yZCBJbmp1cmll
cy8qY29tcGxpY2F0aW9uczwva2V5d29yZD48L2tleXdvcmRzPjxkYXRlcz48eWVhcj4yMDEyPC95
ZWFyPjwvZGF0ZXM+PGlzYm4+MDA3Mi05NzUyIChQcmludCkmI3hEOzAwNzItOTc1MiAoTGlua2lu
Zyk8L2lzYm4+PGFjY2Vzc2lvbi1udW0+MjMwOTg3MTU8L2FjY2Vzc2lvbi1udW0+PHVybHM+PHJl
bGF0ZWQtdXJscz48dXJsPmh0dHBzOi8vd3d3Lm5jYmkubmxtLm5paC5nb3YvcHVibWVkLzIzMDk4
NzE1PC91cmw+PC9yZWxhdGVkLXVybHM+PC91cmxzPjxlbGVjdHJvbmljLXJlc291cmNlLW51bT4x
MC4xMDE2L0I5NzgtMC00NDQtNTIxMzctOC4wMDAxMy05PC9lbGVjdHJvbmljLXJlc291cmNlLW51
bT48cmVtb3RlLWRhdGFiYXNlLW5hbWU+TWVkbGluZTwvcmVtb3RlLWRhdGFiYXNlLW5hbWU+PHJl
bW90ZS1kYXRhYmFzZS1wcm92aWRlcj5OTE08L3JlbW90ZS1kYXRhYmFzZS1wcm92aWRlcj48L3Jl
Y29yZD48L0NpdGU+PENpdGU+PEF1dGhvcj5QYXJ0aWRhPC9BdXRob3I+PFllYXI+MjAxNjwvWWVh
cj48UmVjTnVtPjQzMzwvUmVjTnVtPjxyZWNvcmQ+PHJlYy1udW1iZXI+NDMzPC9yZWMtbnVtYmVy
Pjxmb3JlaWduLWtleXM+PGtleSBhcHA9IkVOIiBkYi1pZD0iOXA1dnhhNXp0ZXhwYWRlOWZ0M3gy
NWF1ZWR4MjVwdjBkZXAyIiB0aW1lc3RhbXA9IjE3NjEzMTY0ODMiPjQzMzwva2V5PjwvZm9yZWln
bi1rZXlzPjxyZWYtdHlwZSBuYW1lPSJKb3VybmFsIEFydGljbGUiPjE3PC9yZWYtdHlwZT48Y29u
dHJpYnV0b3JzPjxhdXRob3JzPjxhdXRob3I+UGFydGlkYSwgRS48L2F1dGhvcj48YXV0aG9yPk1p
cm9uZXRzLCBFLjwvYXV0aG9yPjxhdXRob3I+SG91LCBTLjwvYXV0aG9yPjxhdXRob3I+VG9tLCBW
LiBKLjwvYXV0aG9yPjwvYXV0aG9ycz48L2NvbnRyaWJ1dG9ycz48YXV0aC1hZGRyZXNzPlNwaW5h
bCBDb3JkIFJlc2VhcmNoIENlbnRlciwgRGVwYXJ0bWVudCBvZiBOZXVyb2Jpb2xvZ3kgJmFtcDsg
QW5hdG9teSwgRHJleGVsIFVuaXZlcnNpdHkgQ29sbGVnZSBvZiBNZWRpY2luZSwgUGhpbGFkZWxw
aGlhLCBQQSwgVVNBLjwvYXV0aC1hZGRyZXNzPjx0aXRsZXM+PHRpdGxlPkNhcmRpb3Zhc2N1bGFy
IGR5c2Z1bmN0aW9uIGZvbGxvd2luZyBzcGluYWwgY29yZCBpbmp1cnk8L3RpdGxlPjxzZWNvbmRh
cnktdGl0bGU+TmV1cmFsIFJlZ2VuIFJlczwvc2Vjb25kYXJ5LXRpdGxlPjwvdGl0bGVzPjxwZXJp
b2RpY2FsPjxmdWxsLXRpdGxlPk5ldXJhbCBSZWdlbiBSZXM8L2Z1bGwtdGl0bGU+PC9wZXJpb2Rp
Y2FsPjxwYWdlcz4xODktOTQ8L3BhZ2VzPjx2b2x1bWU+MTE8L3ZvbHVtZT48bnVtYmVyPjI8L251
bWJlcj48a2V5d29yZHM+PGtleXdvcmQ+YXV0b25vbWljIGR5c3JlZmxleGlhPC9rZXl3b3JkPjxr
ZXl3b3JkPmJsYWRkZXIgZGlzdGVuc2lvbjwva2V5d29yZD48a2V5d29yZD5ibG9vZCBwcmVzc3Vy
ZTwva2V5d29yZD48a2V5d29yZD5icmFkeWNhcmRpYTwva2V5d29yZD48a2V5d29yZD5oZWFydCBy
YXRlPC9rZXl3b3JkPjxrZXl3b3JkPmh5cGVydGVuc2lvbjwva2V5d29yZD48a2V5d29yZD5wbGFz
dGljaXR5PC9rZXl3b3JkPjxrZXl3b3JkPnJlbGF5PC9rZXl3b3JkPjxrZXl3b3JkPnNwaW5hbCBj
b3JkIGxlc2lvbjwva2V5d29yZD48a2V5d29yZD5zcHJvdXRpbmc8L2tleXdvcmQ+PGtleXdvcmQ+
c3ltcGF0aGV0aWMgYWN0aXZpdHk8L2tleXdvcmQ+PC9rZXl3b3Jkcz48ZGF0ZXM+PHllYXI+MjAx
NjwveWVhcj48cHViLWRhdGVzPjxkYXRlPkZlYjwvZGF0ZT48L3B1Yi1kYXRlcz48L2RhdGVzPjxp
c2JuPjE2NzMtNTM3NCAoUHJpbnQpJiN4RDsxODc2LTc5NTggKEVsZWN0cm9uaWMpJiN4RDsxNjcz
LTUzNzQgKExpbmtpbmcpPC9pc2JuPjxhY2Nlc3Npb24tbnVtPjI3MDczMzUzPC9hY2Nlc3Npb24t
bnVtPjx1cmxzPjxyZWxhdGVkLXVybHM+PHVybD5odHRwczovL3d3dy5uY2JpLm5sbS5uaWguZ292
L3B1Ym1lZC8yNzA3MzM1MzwvdXJsPjwvcmVsYXRlZC11cmxzPjwvdXJscz48Y3VzdG9tMT5Db25m
bGljdHMgb2YgaW50ZXJlc3Q6IE5vbmUgZGVjbGFyZWQuPC9jdXN0b20xPjxjdXN0b20yPlBNQzQ4
MTA5NjQ8L2N1c3RvbTI+PGVsZWN0cm9uaWMtcmVzb3VyY2UtbnVtPjEwLjQxMDMvMTY3My01Mzc0
LjE3NzcwNzwvZWxlY3Ryb25pYy1yZXNvdXJjZS1udW0+PHJlbW90ZS1kYXRhYmFzZS1uYW1lPlB1
Yk1lZC1ub3QtTUVETElORTwvcmVtb3RlLWRhdGFiYXNlLW5hbWU+PHJlbW90ZS1kYXRhYmFzZS1w
cm92aWRlcj5OTE08L3JlbW90ZS1kYXRhYmFzZS1wcm92aWRlcj48L3JlY29yZD48L0NpdGU+PC9F
bmROb3RlPgB=
</w:fldData>
        </w:fldChar>
      </w:r>
      <w:r w:rsidR="009E1A35" w:rsidRPr="005146A6">
        <w:rPr>
          <w:iCs/>
        </w:rPr>
        <w:instrText xml:space="preserve"> ADDIN EN.CITE </w:instrText>
      </w:r>
      <w:r w:rsidR="009E1A35" w:rsidRPr="005146A6">
        <w:rPr>
          <w:iCs/>
        </w:rPr>
        <w:fldChar w:fldCharType="begin">
          <w:fldData xml:space="preserve">PEVuZE5vdGU+PENpdGU+PEF1dGhvcj5IYWdlbjwvQXV0aG9yPjxZZWFyPjIwMTI8L1llYXI+PFJl
Y051bT4zMjI8L1JlY051bT48RGlzcGxheVRleHQ+PHN0eWxlIGZhY2U9InN1cGVyc2NyaXB0Ij4z
LCA1LTEwPC9zdHlsZT48L0Rpc3BsYXlUZXh0PjxyZWNvcmQ+PHJlYy1udW1iZXI+MzIyPC9yZWMt
bnVtYmVyPjxmb3JlaWduLWtleXM+PGtleSBhcHA9IkVOIiBkYi1pZD0iOXA1dnhhNXp0ZXhwYWRl
OWZ0M3gyNWF1ZWR4MjVwdjBkZXAyIiB0aW1lc3RhbXA9IjE3MzY3Mzg1MDEiPjMyMjwva2V5Pjwv
Zm9yZWlnbi1rZXlzPjxyZWYtdHlwZSBuYW1lPSJKb3VybmFsIEFydGljbGUiPjE3PC9yZWYtdHlw
ZT48Y29udHJpYnV0b3JzPjxhdXRob3JzPjxhdXRob3I+SGFnZW4sIEUuIE0uPC9hdXRob3I+PGF1
dGhvcj5SZWthbmQsIFQuPC9hdXRob3I+PGF1dGhvcj5Hcm9ubmluZywgTS48L2F1dGhvcj48YXV0
aG9yPkZhZXJlc3RyYW5kLCBTLjwvYXV0aG9yPjwvYXV0aG9ycz48L2NvbnRyaWJ1dG9ycz48YXV0
aC1hZGRyZXNzPk5ldnJvbG9naXNrIGF2ZGVsaW5nLCBIYXVrZWxhbmQgdW5pdmVyc2l0ZXRzc3lr
ZWh1cywgb2dJbnN0aXR1dHQgZm9yIGtsaW5pc2sgbWVkaXNpbiwgVW5pdmVyc2l0ZXQgaSBCZXJn
ZW4uIGVsbGVuLm1lcmV0ZS5oYWdlbkBoZWxzZS1iZXJnZW4ubm88L2F1dGgtYWRkcmVzcz48dGl0
bGVzPjx0aXRsZT5DYXJkaW92YXNjdWxhciBjb21wbGljYXRpb25zIG9mIHNwaW5hbCBjb3JkIGlu
anVyeTwvdGl0bGU+PHNlY29uZGFyeS10aXRsZT5UaWRzc2tyIE5vciBMYWVnZWZvcmVuPC9zZWNv
bmRhcnktdGl0bGU+PC90aXRsZXM+PHBlcmlvZGljYWw+PGZ1bGwtdGl0bGU+VGlkc3NrciBOb3Ig
TGFlZ2Vmb3JlbjwvZnVsbC10aXRsZT48L3BlcmlvZGljYWw+PHBhZ2VzPjExMTUtMjA8L3BhZ2Vz
Pjx2b2x1bWU+MTMyPC92b2x1bWU+PG51bWJlcj45PC9udW1iZXI+PGtleXdvcmRzPjxrZXl3b3Jk
PkFycmh5dGhtaWFzLCBDYXJkaWFjL2V0aW9sb2d5PC9rZXl3b3JkPjxrZXl3b3JkPkF1dG9ub21p
YyBEeXNyZWZsZXhpYS9ldGlvbG9neTwva2V5d29yZD48a2V5d29yZD5BdXRvbm9taWMgTmVydm91
cyBTeXN0ZW0gRGlzZWFzZXMvZGlhZ25vc2lzL2V0aW9sb2d5L21vcnRhbGl0eS8qcGh5c2lvcGF0
aG9sb2d5PC9rZXl3b3JkPjxrZXl3b3JkPipDYXJkaW92YXNjdWxhciBEaXNlYXNlcy9kaWFnbm9z
aXMvZXRpb2xvZ3kvbW9ydGFsaXR5L3BoeXNpb3BhdGhvbG9neTwva2V5d29yZD48a2V5d29yZD5I
dW1hbnM8L2tleXdvcmQ+PGtleXdvcmQ+SHlwb3RlbnNpb24vZXRpb2xvZ3k8L2tleXdvcmQ+PGtl
eXdvcmQ+UmVmbGV4L3BoeXNpb2xvZ3k8L2tleXdvcmQ+PGtleXdvcmQ+UmlzayBGYWN0b3JzPC9r
ZXl3b3JkPjxrZXl3b3JkPlNldmVyaXR5IG9mIElsbG5lc3MgSW5kZXg8L2tleXdvcmQ+PGtleXdv
cmQ+U3BpbmFsIENvcmQgSW5qdXJpZXMvY2xhc3NpZmljYXRpb24vKmNvbXBsaWNhdGlvbnMvbW9y
dGFsaXR5L3BoeXNpb3BhdGhvbG9neTwva2V5d29yZD48a2V5d29yZD5UaHJvbWJvZW1ib2xpc20v
ZXRpb2xvZ3k8L2tleXdvcmQ+PC9rZXl3b3Jkcz48ZGF0ZXM+PHllYXI+MjAxMjwveWVhcj48cHVi
LWRhdGVzPjxkYXRlPk1heSAxNTwvZGF0ZT48L3B1Yi1kYXRlcz48L2RhdGVzPjxpc2JuPjA4MDct
NzA5NiAoRWxlY3Ryb25pYykmI3hEOzAwMjktMjAwMSAoTGlua2luZyk8L2lzYm4+PGFjY2Vzc2lv
bi1udW0+MjI2MTQzMTU8L2FjY2Vzc2lvbi1udW0+PHVybHM+PHJlbGF0ZWQtdXJscz48dXJsPmh0
dHBzOi8vd3d3Lm5jYmkubmxtLm5paC5nb3YvcHVibWVkLzIyNjE0MzE1PC91cmw+PC9yZWxhdGVk
LXVybHM+PC91cmxzPjxlbGVjdHJvbmljLXJlc291cmNlLW51bT4xMC40MDQ1L3RpZHNza3IuMTEu
MDU1MTwvZWxlY3Ryb25pYy1yZXNvdXJjZS1udW0+PHJlbW90ZS1kYXRhYmFzZS1uYW1lPk1lZGxp
bmU8L3JlbW90ZS1kYXRhYmFzZS1uYW1lPjxyZW1vdGUtZGF0YWJhc2UtcHJvdmlkZXI+TkxNPC9y
ZW1vdGUtZGF0YWJhc2UtcHJvdmlkZXI+PC9yZWNvcmQ+PC9DaXRlPjxDaXRlPjxBdXRob3I+RnVy
bGFuPC9BdXRob3I+PFllYXI+MjAwODwvWWVhcj48UmVjTnVtPjQwNTwvUmVjTnVtPjxyZWNvcmQ+
PHJlYy1udW1iZXI+NDA1PC9yZWMtbnVtYmVyPjxmb3JlaWduLWtleXM+PGtleSBhcHA9IkVOIiBk
Yi1pZD0iOXA1dnhhNXp0ZXhwYWRlOWZ0M3gyNWF1ZWR4MjVwdjBkZXAyIiB0aW1lc3RhbXA9IjE3
NTQwNTM3NjkiPjQwNTwva2V5PjwvZm9yZWlnbi1rZXlzPjxyZWYtdHlwZSBuYW1lPSJKb3VybmFs
IEFydGljbGUiPjE3PC9yZWYtdHlwZT48Y29udHJpYnV0b3JzPjxhdXRob3JzPjxhdXRob3I+RnVy
bGFuLCBKLiBDLjwvYXV0aG9yPjxhdXRob3I+RmVobGluZ3MsIE0uIEcuPC9hdXRob3I+PC9hdXRo
b3JzPjwvY29udHJpYnV0b3JzPjxhdXRoLWFkZHJlc3M+RGl2aXNpb24gb2YgR2VuZXRpY3MgYW5k
IERldmVsb3BtZW50LCBUb3JvbnRvIFdlc3Rlcm4gUmVzZWFyY2ggSW5zdGl0dXRlLCBVbml2ZXJz
aXR5IEhlYWx0aCBOZXR3b3JrLCBPbnRhcmlvLCBDYW5hZGEuPC9hdXRoLWFkZHJlc3M+PHRpdGxl
cz48dGl0bGU+Q2FyZGlvdmFzY3VsYXIgY29tcGxpY2F0aW9ucyBhZnRlciBhY3V0ZSBzcGluYWwg
Y29yZCBpbmp1cnk6IHBhdGhvcGh5c2lvbG9neSwgZGlhZ25vc2lzLCBhbmQgbWFuYWdlbWVudDwv
dGl0bGU+PHNlY29uZGFyeS10aXRsZT5OZXVyb3N1cmcgRm9jdXM8L3NlY29uZGFyeS10aXRsZT48
L3RpdGxlcz48cGVyaW9kaWNhbD48ZnVsbC10aXRsZT5OZXVyb3N1cmcgRm9jdXM8L2Z1bGwtdGl0
bGU+PC9wZXJpb2RpY2FsPjxwYWdlcz5FMTM8L3BhZ2VzPjx2b2x1bWU+MjU8L3ZvbHVtZT48bnVt
YmVyPjU8L251bWJlcj48a2V5d29yZHM+PGtleXdvcmQ+QW5pbWFsczwva2V5d29yZD48a2V5d29y
ZD5BdXRvbm9taWMgTmVydm91cyBTeXN0ZW0gRGlzZWFzZXMvZXRpb2xvZ3k8L2tleXdvcmQ+PGtl
eXdvcmQ+QXV0b25vbWljIFBhdGh3YXlzL3BoeXNpb3BhdGhvbG9neTwva2V5d29yZD48a2V5d29y
ZD5DYXJkaW92YXNjdWxhciBEaXNlYXNlcy8qZXRpb2xvZ3k8L2tleXdvcmQ+PGtleXdvcmQ+Q2Fy
ZGlvdmFzY3VsYXIgU3lzdGVtLypwaHlzaW9wYXRob2xvZ3k8L2tleXdvcmQ+PGtleXdvcmQ+RXZp
ZGVuY2UtQmFzZWQgTWVkaWNpbmU8L2tleXdvcmQ+PGtleXdvcmQ+SHVtYW5zPC9rZXl3b3JkPjxr
ZXl3b3JkPlNwaW5hbCBDb3JkL3BoeXNpb3BhdGhvbG9neTwva2V5d29yZD48a2V5d29yZD4qU3Bp
bmFsIENvcmQgSW5qdXJpZXMvY29tcGxpY2F0aW9ucy9kaWFnbm9zaXMvdGhlcmFweTwva2V5d29y
ZD48a2V5d29yZD5UaHJvbWJvZW1ib2xpc20vZXRpb2xvZ3k8L2tleXdvcmQ+PC9rZXl3b3Jkcz48
ZGF0ZXM+PHllYXI+MjAwODwveWVhcj48L2RhdGVzPjxpc2JuPjEwOTItMDY4NCAoRWxlY3Ryb25p
YykmI3hEOzEwOTItMDY4NCAoTGlua2luZyk8L2lzYm4+PGFjY2Vzc2lvbi1udW0+MTg5ODA0NzM8
L2FjY2Vzc2lvbi1udW0+PHVybHM+PHJlbGF0ZWQtdXJscz48dXJsPmh0dHBzOi8vd3d3Lm5jYmku
bmxtLm5paC5nb3YvcHVibWVkLzE4OTgwNDczPC91cmw+PC9yZWxhdGVkLXVybHM+PC91cmxzPjxl
bGVjdHJvbmljLXJlc291cmNlLW51bT4xMC4zMTcxL0ZPQy4yMDA4LjI1LjExLkUxMzwvZWxlY3Ry
b25pYy1yZXNvdXJjZS1udW0+PHJlbW90ZS1kYXRhYmFzZS1uYW1lPk1lZGxpbmU8L3JlbW90ZS1k
YXRhYmFzZS1uYW1lPjxyZW1vdGUtZGF0YWJhc2UtcHJvdmlkZXI+TkxNPC9yZW1vdGUtZGF0YWJh
c2UtcHJvdmlkZXI+PC9yZWNvcmQ+PC9DaXRlPjxDaXRlPjxBdXRob3I+Q3JhZ2c8L0F1dGhvcj48
WWVhcj4yMDEzPC9ZZWFyPjxSZWNOdW0+NDAzPC9SZWNOdW0+PHJlY29yZD48cmVjLW51bWJlcj40
MDM8L3JlYy1udW1iZXI+PGZvcmVpZ24ta2V5cz48a2V5IGFwcD0iRU4iIGRiLWlkPSI5cDV2eGE1
enRleHBhZGU5ZnQzeDI1YXVlZHgyNXB2MGRlcDIiIHRpbWVzdGFtcD0iMTc1NDA1Mzc2OSI+NDAz
PC9rZXk+PC9mb3JlaWduLWtleXM+PHJlZi10eXBlIG5hbWU9IkpvdXJuYWwgQXJ0aWNsZSI+MTc8
L3JlZi10eXBlPjxjb250cmlidXRvcnM+PGF1dGhvcnM+PGF1dGhvcj5DcmFnZywgSi4gSi48L2F1
dGhvcj48YXV0aG9yPk5vb25hbiwgVi4gSy48L2F1dGhvcj48YXV0aG9yPktyYXNzaW91a292LCBB
LjwvYXV0aG9yPjxhdXRob3I+Qm9yaXNvZmYsIEouPC9hdXRob3I+PC9hdXRob3JzPjwvY29udHJp
YnV0b3JzPjxhdXRoLWFkZHJlc3M+U2Nob29sIG9mIFBvcHVsYXRpb24gYW5kIFB1YmxpYyBIZWFs
dGgsIEZhY3VsdHkgb2YgTWVkaWNpbmUsIEludGVybmF0aW9uYWwgQ29sbGFib3JhdGlvbiBvbiBS
ZXBhaXIgRGlzY292ZXJpZXMgKElDT1JEKSwgVW5pdmVyc2l0eSBvZiBCcml0aXNoIENvbHVtYmlh
LCBWYW5jb3V2ZXIgQ2FuYWRhLiBjcmFnZ2pAaW50ZXJjaGFuZ2UudWJjLmNhPC9hdXRoLWFkZHJl
c3M+PHRpdGxlcz48dGl0bGU+Q2FyZGlvdmFzY3VsYXIgZGlzZWFzZSBhbmQgc3BpbmFsIGNvcmQg
aW5qdXJ5OiByZXN1bHRzIGZyb20gYSBuYXRpb25hbCBwb3B1bGF0aW9uIGhlYWx0aCBzdXJ2ZXk8
L3RpdGxlPjxzZWNvbmRhcnktdGl0bGU+TmV1cm9sb2d5PC9zZWNvbmRhcnktdGl0bGU+PC90aXRs
ZXM+PHBlcmlvZGljYWw+PGZ1bGwtdGl0bGU+TmV1cm9sb2d5PC9mdWxsLXRpdGxlPjwvcGVyaW9k
aWNhbD48cGFnZXM+NzIzLTg8L3BhZ2VzPjx2b2x1bWU+ODE8L3ZvbHVtZT48bnVtYmVyPjg8L251
bWJlcj48ZWRpdGlvbj4yMDEzMDcyNDwvZWRpdGlvbj48a2V5d29yZHM+PGtleXdvcmQ+QWR1bHQ8
L2tleXdvcmQ+PGtleXdvcmQ+QWdlZDwva2V5d29yZD48a2V5d29yZD5DYW5hZGEvZXBpZGVtaW9s
b2d5PC9rZXl3b3JkPjxrZXl3b3JkPkNhcmRpb3Zhc2N1bGFyIERpc2Vhc2VzLyplcGlkZW1pb2xv
Z3k8L2tleXdvcmQ+PGtleXdvcmQ+Q2F1c2FsaXR5PC9rZXl3b3JkPjxrZXl3b3JkPkNvbW9yYmlk
aXR5PC9rZXl3b3JkPjxrZXl3b3JkPkZlbWFsZTwva2V5d29yZD48a2V5d29yZD5IZWFsdGggQ2Fy
ZSBTdXJ2ZXlzPC9rZXl3b3JkPjxrZXl3b3JkPkh1bWFuczwva2V5d29yZD48a2V5d29yZD5NYWxl
PC9rZXl3b3JkPjxrZXl3b3JkPk1pZGRsZSBBZ2VkPC9rZXl3b3JkPjxrZXl3b3JkPlByZXZhbGVu
Y2U8L2tleXdvcmQ+PGtleXdvcmQ+UHJvcG9ydGlvbmFsIEhhemFyZHMgTW9kZWxzPC9rZXl3b3Jk
PjxrZXl3b3JkPlJpc2sgRmFjdG9yczwva2V5d29yZD48a2V5d29yZD5TcGluYWwgQ29yZCBJbmp1
cmllcy8qZXBpZGVtaW9sb2d5PC9rZXl3b3JkPjxrZXl3b3JkPlN0cm9rZTwva2V5d29yZD48L2tl
eXdvcmRzPjxkYXRlcz48eWVhcj4yMDEzPC95ZWFyPjxwdWItZGF0ZXM+PGRhdGU+QXVnIDIwPC9k
YXRlPjwvcHViLWRhdGVzPjwvZGF0ZXM+PGlzYm4+MTUyNi02MzJYIChFbGVjdHJvbmljKSYjeEQ7
MDAyOC0zODc4IChQcmludCkmI3hEOzAwMjgtMzg3OCAoTGlua2luZyk8L2lzYm4+PGFjY2Vzc2lv
bi1udW0+MjM4ODQwMzQ8L2FjY2Vzc2lvbi1udW0+PHVybHM+PHJlbGF0ZWQtdXJscz48dXJsPmh0
dHBzOi8vd3d3Lm5jYmkubmxtLm5paC5nb3YvcHVibWVkLzIzODg0MDM0PC91cmw+PC9yZWxhdGVk
LXVybHM+PC91cmxzPjxjdXN0b20yPlBNQzM3NzY0NjM8L2N1c3RvbTI+PGVsZWN0cm9uaWMtcmVz
b3VyY2UtbnVtPjEwLjEyMTIvV05MLjBiMDEzZTMxODJhMWFhNjg8L2VsZWN0cm9uaWMtcmVzb3Vy
Y2UtbnVtPjxyZW1vdGUtZGF0YWJhc2UtbmFtZT5NZWRsaW5lPC9yZW1vdGUtZGF0YWJhc2UtbmFt
ZT48cmVtb3RlLWRhdGFiYXNlLXByb3ZpZGVyPk5MTTwvcmVtb3RlLWRhdGFiYXNlLXByb3ZpZGVy
PjwvcmVjb3JkPjwvQ2l0ZT48Q2l0ZT48QXV0aG9yPkdyb3NzbWFubjwvQXV0aG9yPjxZZWFyPjIw
MjE8L1llYXI+PFJlY051bT40MDc8L1JlY051bT48cmVjb3JkPjxyZWMtbnVtYmVyPjQwNzwvcmVj
LW51bWJlcj48Zm9yZWlnbi1rZXlzPjxrZXkgYXBwPSJFTiIgZGItaWQ9IjlwNXZ4YTV6dGV4cGFk
ZTlmdDN4MjVhdWVkeDI1cHYwZGVwMiIgdGltZXN0YW1wPSIxNzU0MDUzNzY5Ij40MDc8L2tleT48
L2ZvcmVpZ24ta2V5cz48cmVmLXR5cGUgbmFtZT0iSm91cm5hbCBBcnRpY2xlIj4xNzwvcmVmLXR5
cGU+PGNvbnRyaWJ1dG9ycz48YXV0aG9ycz48YXV0aG9yPkdyb3NzbWFubiwgRi48L2F1dGhvcj48
YXV0aG9yPkZsdWVjaywgSi4gTC48L2F1dGhvcj48YXV0aG9yPlBlcnJldCwgQy48L2F1dGhvcj48
YXV0aG9yPk1lZXVzZW4sIFIuPC9hdXRob3I+PGF1dGhvcj5Sb2VsYW5kcywgQi48L2F1dGhvcj48
L2F1dGhvcnM+PC9jb250cmlidXRvcnM+PGF1dGgtYWRkcmVzcz5IdW1hbiBQaHlzaW9sb2d5IGFu
ZCBTcG9ydHMgUGh5c2lvdGhlcmFweSBSZXNlYXJjaCBHcm91cCwgVnJpamUgVW5pdmVyc2l0ZWl0
IEJydXNzZWwsIEJydXNzZWxzLCBCZWxnaXVtLiYjeEQ7U3BvcnRzIE1lZGljaW5lLCBTd2lzcyBQ
YXJhcGxlZ2ljIENlbnRyZSwgTm90dHdpbCwgU3dpdHplcmxhbmQuJiN4RDtTY2hvb2wgb2YgUHN5
Y2hvbG9neSBhbmQgTGlmZSBTY2llbmNlcywgQ2FudGVyYnVyeSBDaHJpc3QgQ2h1cmNoIFVuaXZl
cnNpdHksIENhbnRlcmJ1cnksIFVuaXRlZCBLaW5nZG9tLjwvYXV0aC1hZGRyZXNzPjx0aXRsZXM+
PHRpdGxlPlRoZSBUaGVybW9yZWd1bGF0b3J5IGFuZCBUaGVybWFsIFJlc3BvbnNlcyBvZiBJbmRp
dmlkdWFscyBXaXRoIGEgU3BpbmFsIENvcmQgSW5qdXJ5IER1cmluZyBFeGVyY2lzZSwgQWNjbGlt
YXRpb24gYW5kIGJ5IFVzaW5nIENvb2xpbmcgU3RyYXRlZ2llcy1BIFN5c3RlbWF0aWMgUmV2aWV3
PC90aXRsZT48c2Vjb25kYXJ5LXRpdGxlPkZyb250IFBoeXNpb2w8L3NlY29uZGFyeS10aXRsZT48
L3RpdGxlcz48cGVyaW9kaWNhbD48ZnVsbC10aXRsZT5Gcm9udGllcnMgaW4gUGh5c2lvbG9neTwv
ZnVsbC10aXRsZT48YWJici0xPkZyb250IFBoeXNpb2w8L2FiYnItMT48L3BlcmlvZGljYWw+PHBh
Z2VzPjYzNjk5NzwvcGFnZXM+PHZvbHVtZT4xMjwvdm9sdW1lPjxlZGl0aW9uPjIwMjEwNDAxPC9l
ZGl0aW9uPjxrZXl3b3Jkcz48a2V5d29yZD5hY2NsaW1hdGlvbjwva2V5d29yZD48a2V5d29yZD5j
b29saW5nPC9rZXl3b3JkPjxrZXl3b3JkPmhlYXQgc3RyYWluPC9rZXl3b3JkPjxrZXl3b3JkPnBh
cmFseW1waWNzPC9rZXl3b3JkPjxrZXl3b3JkPnRoZXJtYWwgcGh5c2lvbG9neTwva2V5d29yZD48
a2V5d29yZD50aGVybW9yZWd1bGF0aW9uPC9rZXl3b3JkPjwva2V5d29yZHM+PGRhdGVzPjx5ZWFy
PjIwMjE8L3llYXI+PC9kYXRlcz48aXNibj4xNjY0LTA0MlggKFByaW50KSYjeEQ7MTY2NC0wNDJY
IChFbGVjdHJvbmljKSYjeEQ7MTY2NC0wNDJYIChMaW5raW5nKTwvaXNibj48YWNjZXNzaW9uLW51
bT4zMzg2ODAwMjwvYWNjZXNzaW9uLW51bT48dXJscz48cmVsYXRlZC11cmxzPjx1cmw+aHR0cHM6
Ly93d3cubmNiaS5ubG0ubmloLmdvdi9wdWJtZWQvMzM4NjgwMDI8L3VybD48L3JlbGF0ZWQtdXJs
cz48L3VybHM+PGN1c3RvbTE+VGhlIGF1dGhvcnMgZGVjbGFyZSB0aGF0IHRoZSByZXNlYXJjaCB3
YXMgY29uZHVjdGVkIGluIHRoZSBhYnNlbmNlIG9mIGFueSBjb21tZXJjaWFsIG9yIGZpbmFuY2lh
bCByZWxhdGlvbnNoaXBzIHRoYXQgY291bGQgYmUgY29uc3RydWVkIGFzIGEgcG90ZW50aWFsIGNv
bmZsaWN0IG9mIGludGVyZXN0LjwvY3VzdG9tMT48Y3VzdG9tMj5QTUM4MDQ5MTQxPC9jdXN0b20y
PjxlbGVjdHJvbmljLXJlc291cmNlLW51bT4xMC4zMzg5L2ZwaHlzLjIwMjEuNjM2OTk3PC9lbGVj
dHJvbmljLXJlc291cmNlLW51bT48cmVtb3RlLWRhdGFiYXNlLW5hbWU+UHViTWVkLW5vdC1NRURM
SU5FPC9yZW1vdGUtZGF0YWJhc2UtbmFtZT48cmVtb3RlLWRhdGFiYXNlLXByb3ZpZGVyPk5MTTwv
cmVtb3RlLWRhdGFiYXNlLXByb3ZpZGVyPjwvcmVjb3JkPjwvQ2l0ZT48Q2l0ZT48QXV0aG9yPkdy
aWdvcmVhbjwvQXV0aG9yPjxZZWFyPjIwMDk8L1llYXI+PFJlY051bT40MzI8L1JlY051bT48cmVj
b3JkPjxyZWMtbnVtYmVyPjQzMjwvcmVjLW51bWJlcj48Zm9yZWlnbi1rZXlzPjxrZXkgYXBwPSJF
TiIgZGItaWQ9IjlwNXZ4YTV6dGV4cGFkZTlmdDN4MjVhdWVkeDI1cHYwZGVwMiIgdGltZXN0YW1w
PSIxNzYxMzE2MzczIj40MzI8L2tleT48L2ZvcmVpZ24ta2V5cz48cmVmLXR5cGUgbmFtZT0iSm91
cm5hbCBBcnRpY2xlIj4xNzwvcmVmLXR5cGU+PGNvbnRyaWJ1dG9ycz48YXV0aG9ycz48YXV0aG9y
PkdyaWdvcmVhbiwgVi4gVC48L2F1dGhvcj48YXV0aG9yPlNhbmR1LCBBLiBNLjwvYXV0aG9yPjxh
dXRob3I+UG9wZXNjdSwgTS48L2F1dGhvcj48YXV0aG9yPklhY29iaW5pLCBNLiBBLjwvYXV0aG9y
PjxhdXRob3I+U3RvaWFuLCBSLjwvYXV0aG9yPjxhdXRob3I+TmVhc2N1LCBDLjwvYXV0aG9yPjxh
dXRob3I+U3RyYW1idSwgVi48L2F1dGhvcj48YXV0aG9yPlBvcGEsIEYuPC9hdXRob3I+PC9hdXRo
b3JzPjwvY29udHJpYnV0b3JzPjxhdXRoLWFkZHJlc3M+JnF1b3Q7QmFnZGFzYXItQXJzZW5pJnF1
b3Q7IENsaW5pY2FsIEVtZXJnZW5jeSBIb3NwaXRhbCwgRGVwYXJ0bWVudCBvZiBHZW5lcmFsIFN1
cmdlcnksIEJ1Y2hhcmVzdCwgUm9tYW5pYS48L2F1dGgtYWRkcmVzcz48dGl0bGVzPjx0aXRsZT5D
YXJkaWFjIGR5c2Z1bmN0aW9ucyBmb2xsb3dpbmcgc3BpbmFsIGNvcmQgaW5qdXJ5PC90aXRsZT48
c2Vjb25kYXJ5LXRpdGxlPkogTWVkIExpZmU8L3NlY29uZGFyeS10aXRsZT48L3RpdGxlcz48cGVy
aW9kaWNhbD48ZnVsbC10aXRsZT5KIE1lZCBMaWZlPC9mdWxsLXRpdGxlPjwvcGVyaW9kaWNhbD48
cGFnZXM+MTMzLTQ1PC9wYWdlcz48dm9sdW1lPjI8L3ZvbHVtZT48bnVtYmVyPjI8L251bWJlcj48
a2V5d29yZHM+PGtleXdvcmQ+QXRyaWFsIEZpYnJpbGxhdGlvbi9ldGlvbG9neS9waHlzaW9wYXRo
b2xvZ3k8L2tleXdvcmQ+PGtleXdvcmQ+QXRyaWFsIEZsdXR0ZXIvZXRpb2xvZ3kvcGh5c2lvcGF0
aG9sb2d5PC9rZXl3b3JkPjxrZXl3b3JkPkJyYWR5Y2FyZGlhL2V0aW9sb2d5L3BoeXNpb3BhdGhv
bG9neTwva2V5d29yZD48a2V5d29yZD5Db3JvbmFyeSBEaXNlYXNlL2V0aW9sb2d5L3BoeXNpb3Bh
dGhvbG9neS90aGVyYXB5PC9rZXl3b3JkPjxrZXl3b3JkPkhlYXJ0IERpc2Vhc2VzL2VwaWRlbWlv
bG9neS8qZXRpb2xvZ3k8L2tleXdvcmQ+PGtleXdvcmQ+SHVtYW5zPC9rZXl3b3JkPjxrZXl3b3Jk
PkluY2lkZW5jZTwva2V5d29yZD48a2V5d29yZD5OZXJ2b3VzIFN5c3RlbS9waHlzaW9wYXRob2xv
Z3k8L2tleXdvcmQ+PGtleXdvcmQ+U3BpbmFsIENvcmQgSW5qdXJpZXMvY29tcGxpY2F0aW9ucy8q
ZXBpZGVtaW9sb2d5PC9rZXl3b3JkPjxrZXl3b3JkPlN5bXBhdGhldGljIE5lcnZvdXMgU3lzdGVt
L3BoeXNpb3BhdGhvbG9neTwva2V5d29yZD48a2V5d29yZD5UYWNoeWNhcmRpYS9ldGlvbG9neS9w
aHlzaW9wYXRob2xvZ3k8L2tleXdvcmQ+PGtleXdvcmQ+VmVub3VzIFRocm9tYm9zaXMvZXRpb2xv
Z3kvcHJldmVudGlvbiAmYW1wOyBjb250cm9sPC9rZXl3b3JkPjwva2V5d29yZHM+PGRhdGVzPjx5
ZWFyPjIwMDk8L3llYXI+PHB1Yi1kYXRlcz48ZGF0ZT5BcHItSnVuPC9kYXRlPjwvcHViLWRhdGVz
PjwvZGF0ZXM+PGlzYm4+MTg0NC0xMjJYIChQcmludCkmI3hEOzE4NDQtMzExNyAoRWxlY3Ryb25p
YykmI3hEOzE4NDQtMTIyWCAoTGlua2luZyk8L2lzYm4+PGFjY2Vzc2lvbi1udW0+MjAxMDg1MzI8
L2FjY2Vzc2lvbi1udW0+PHVybHM+PHJlbGF0ZWQtdXJscz48dXJsPmh0dHBzOi8vd3d3Lm5jYmku
bmxtLm5paC5nb3YvcHVibWVkLzIwMTA4NTMyPC91cmw+PC9yZWxhdGVkLXVybHM+PC91cmxzPjxj
dXN0b20yPlBNQzMwMTg5ODU8L2N1c3RvbTI+PHJlbW90ZS1kYXRhYmFzZS1uYW1lPk1lZGxpbmU8
L3JlbW90ZS1kYXRhYmFzZS1uYW1lPjxyZW1vdGUtZGF0YWJhc2UtcHJvdmlkZXI+TkxNPC9yZW1v
dGUtZGF0YWJhc2UtcHJvdmlkZXI+PC9yZWNvcmQ+PC9DaXRlPjxDaXRlPjxBdXRob3I+V2VhdmVy
PC9BdXRob3I+PFllYXI+MjAxMjwvWWVhcj48UmVjTnVtPjEwNzwvUmVjTnVtPjxyZWNvcmQ+PHJl
Yy1udW1iZXI+MTA3PC9yZWMtbnVtYmVyPjxmb3JlaWduLWtleXM+PGtleSBhcHA9IkVOIiBkYi1p
ZD0iOXA1dnhhNXp0ZXhwYWRlOWZ0M3gyNWF1ZWR4MjVwdjBkZXAyIiB0aW1lc3RhbXA9IjE3MzA5
OTU2NTAiPjEwNzwva2V5PjwvZm9yZWlnbi1rZXlzPjxyZWYtdHlwZSBuYW1lPSJKb3VybmFsIEFy
dGljbGUiPjE3PC9yZWYtdHlwZT48Y29udHJpYnV0b3JzPjxhdXRob3JzPjxhdXRob3I+V2VhdmVy
LCBMLiBDLjwvYXV0aG9yPjxhdXRob3I+RmxlbWluZywgSi4gQy48L2F1dGhvcj48YXV0aG9yPk1h
dGhpYXMsIEMuIEouPC9hdXRob3I+PGF1dGhvcj5LcmFzc2lvdWtvdiwgQS4gVi48L2F1dGhvcj48
L2F1dGhvcnM+PC9jb250cmlidXRvcnM+PGF1dGgtYWRkcmVzcz5Vbml2ZXJzaXR5IG9mIFdlc3Rl
cm4gT250YXJpbywgTG9uZG9uLCBPbnRhcmlvLCBDYW5hZGEuIGxjd2VhdmVyQHJvYmFydHMuY2E8
L2F1dGgtYWRkcmVzcz48dGl0bGVzPjx0aXRsZT5EaXNvcmRlcmVkIGNhcmRpb3Zhc2N1bGFyIGNv
bnRyb2wgYWZ0ZXIgc3BpbmFsIGNvcmQgaW5qdXJ5PC90aXRsZT48c2Vjb25kYXJ5LXRpdGxlPkhh
bmRiIENsaW4gTmV1cm9sPC9zZWNvbmRhcnktdGl0bGU+PC90aXRsZXM+PHBlcmlvZGljYWw+PGZ1
bGwtdGl0bGU+SGFuZGIgQ2xpbiBOZXVyb2w8L2Z1bGwtdGl0bGU+PC9wZXJpb2RpY2FsPjxwYWdl
cz4yMTMtMzM8L3BhZ2VzPjx2b2x1bWU+MTA5PC92b2x1bWU+PGtleXdvcmRzPjxrZXl3b3JkPkF1
dG9ub21pYyBOZXJ2b3VzIFN5c3RlbSBEaXNlYXNlcy9ldGlvbG9neTwva2V5d29yZD48a2V5d29y
ZD5CbG9vZCBQcmVzc3VyZS9waHlzaW9sb2d5PC9rZXl3b3JkPjxrZXl3b3JkPkJvZHkgVGVtcGVy
YXR1cmUgUmVndWxhdGlvbjwva2V5d29yZD48a2V5d29yZD5DYXJkaW92YXNjdWxhciBEaXNlYXNl
cy8qZXRpb2xvZ3k8L2tleXdvcmQ+PGtleXdvcmQ+SGVhcnQgUmF0ZS9waHlzaW9sb2d5PC9rZXl3
b3JkPjxrZXl3b3JkPkh1bWFuczwva2V5d29yZD48a2V5d29yZD5TcGluYWwgQ29yZCBJbmp1cmll
cy8qY29tcGxpY2F0aW9uczwva2V5d29yZD48L2tleXdvcmRzPjxkYXRlcz48eWVhcj4yMDEyPC95
ZWFyPjwvZGF0ZXM+PGlzYm4+MDA3Mi05NzUyIChQcmludCkmI3hEOzAwNzItOTc1MiAoTGlua2lu
Zyk8L2lzYm4+PGFjY2Vzc2lvbi1udW0+MjMwOTg3MTU8L2FjY2Vzc2lvbi1udW0+PHVybHM+PHJl
bGF0ZWQtdXJscz48dXJsPmh0dHBzOi8vd3d3Lm5jYmkubmxtLm5paC5nb3YvcHVibWVkLzIzMDk4
NzE1PC91cmw+PC9yZWxhdGVkLXVybHM+PC91cmxzPjxlbGVjdHJvbmljLXJlc291cmNlLW51bT4x
MC4xMDE2L0I5NzgtMC00NDQtNTIxMzctOC4wMDAxMy05PC9lbGVjdHJvbmljLXJlc291cmNlLW51
bT48cmVtb3RlLWRhdGFiYXNlLW5hbWU+TWVkbGluZTwvcmVtb3RlLWRhdGFiYXNlLW5hbWU+PHJl
bW90ZS1kYXRhYmFzZS1wcm92aWRlcj5OTE08L3JlbW90ZS1kYXRhYmFzZS1wcm92aWRlcj48L3Jl
Y29yZD48L0NpdGU+PENpdGU+PEF1dGhvcj5QYXJ0aWRhPC9BdXRob3I+PFllYXI+MjAxNjwvWWVh
cj48UmVjTnVtPjQzMzwvUmVjTnVtPjxyZWNvcmQ+PHJlYy1udW1iZXI+NDMzPC9yZWMtbnVtYmVy
Pjxmb3JlaWduLWtleXM+PGtleSBhcHA9IkVOIiBkYi1pZD0iOXA1dnhhNXp0ZXhwYWRlOWZ0M3gy
NWF1ZWR4MjVwdjBkZXAyIiB0aW1lc3RhbXA9IjE3NjEzMTY0ODMiPjQzMzwva2V5PjwvZm9yZWln
bi1rZXlzPjxyZWYtdHlwZSBuYW1lPSJKb3VybmFsIEFydGljbGUiPjE3PC9yZWYtdHlwZT48Y29u
dHJpYnV0b3JzPjxhdXRob3JzPjxhdXRob3I+UGFydGlkYSwgRS48L2F1dGhvcj48YXV0aG9yPk1p
cm9uZXRzLCBFLjwvYXV0aG9yPjxhdXRob3I+SG91LCBTLjwvYXV0aG9yPjxhdXRob3I+VG9tLCBW
LiBKLjwvYXV0aG9yPjwvYXV0aG9ycz48L2NvbnRyaWJ1dG9ycz48YXV0aC1hZGRyZXNzPlNwaW5h
bCBDb3JkIFJlc2VhcmNoIENlbnRlciwgRGVwYXJ0bWVudCBvZiBOZXVyb2Jpb2xvZ3kgJmFtcDsg
QW5hdG9teSwgRHJleGVsIFVuaXZlcnNpdHkgQ29sbGVnZSBvZiBNZWRpY2luZSwgUGhpbGFkZWxw
aGlhLCBQQSwgVVNBLjwvYXV0aC1hZGRyZXNzPjx0aXRsZXM+PHRpdGxlPkNhcmRpb3Zhc2N1bGFy
IGR5c2Z1bmN0aW9uIGZvbGxvd2luZyBzcGluYWwgY29yZCBpbmp1cnk8L3RpdGxlPjxzZWNvbmRh
cnktdGl0bGU+TmV1cmFsIFJlZ2VuIFJlczwvc2Vjb25kYXJ5LXRpdGxlPjwvdGl0bGVzPjxwZXJp
b2RpY2FsPjxmdWxsLXRpdGxlPk5ldXJhbCBSZWdlbiBSZXM8L2Z1bGwtdGl0bGU+PC9wZXJpb2Rp
Y2FsPjxwYWdlcz4xODktOTQ8L3BhZ2VzPjx2b2x1bWU+MTE8L3ZvbHVtZT48bnVtYmVyPjI8L251
bWJlcj48a2V5d29yZHM+PGtleXdvcmQ+YXV0b25vbWljIGR5c3JlZmxleGlhPC9rZXl3b3JkPjxr
ZXl3b3JkPmJsYWRkZXIgZGlzdGVuc2lvbjwva2V5d29yZD48a2V5d29yZD5ibG9vZCBwcmVzc3Vy
ZTwva2V5d29yZD48a2V5d29yZD5icmFkeWNhcmRpYTwva2V5d29yZD48a2V5d29yZD5oZWFydCBy
YXRlPC9rZXl3b3JkPjxrZXl3b3JkPmh5cGVydGVuc2lvbjwva2V5d29yZD48a2V5d29yZD5wbGFz
dGljaXR5PC9rZXl3b3JkPjxrZXl3b3JkPnJlbGF5PC9rZXl3b3JkPjxrZXl3b3JkPnNwaW5hbCBj
b3JkIGxlc2lvbjwva2V5d29yZD48a2V5d29yZD5zcHJvdXRpbmc8L2tleXdvcmQ+PGtleXdvcmQ+
c3ltcGF0aGV0aWMgYWN0aXZpdHk8L2tleXdvcmQ+PC9rZXl3b3Jkcz48ZGF0ZXM+PHllYXI+MjAx
NjwveWVhcj48cHViLWRhdGVzPjxkYXRlPkZlYjwvZGF0ZT48L3B1Yi1kYXRlcz48L2RhdGVzPjxp
c2JuPjE2NzMtNTM3NCAoUHJpbnQpJiN4RDsxODc2LTc5NTggKEVsZWN0cm9uaWMpJiN4RDsxNjcz
LTUzNzQgKExpbmtpbmcpPC9pc2JuPjxhY2Nlc3Npb24tbnVtPjI3MDczMzUzPC9hY2Nlc3Npb24t
bnVtPjx1cmxzPjxyZWxhdGVkLXVybHM+PHVybD5odHRwczovL3d3dy5uY2JpLm5sbS5uaWguZ292
L3B1Ym1lZC8yNzA3MzM1MzwvdXJsPjwvcmVsYXRlZC11cmxzPjwvdXJscz48Y3VzdG9tMT5Db25m
bGljdHMgb2YgaW50ZXJlc3Q6IE5vbmUgZGVjbGFyZWQuPC9jdXN0b20xPjxjdXN0b20yPlBNQzQ4
MTA5NjQ8L2N1c3RvbTI+PGVsZWN0cm9uaWMtcmVzb3VyY2UtbnVtPjEwLjQxMDMvMTY3My01Mzc0
LjE3NzcwNzwvZWxlY3Ryb25pYy1yZXNvdXJjZS1udW0+PHJlbW90ZS1kYXRhYmFzZS1uYW1lPlB1
Yk1lZC1ub3QtTUVETElORTwvcmVtb3RlLWRhdGFiYXNlLW5hbWU+PHJlbW90ZS1kYXRhYmFzZS1w
cm92aWRlcj5OTE08L3JlbW90ZS1kYXRhYmFzZS1wcm92aWRlcj48L3JlY29yZD48L0NpdGU+PC9F
bmROb3RlPgB=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3,5</w:t>
      </w:r>
      <w:r w:rsidR="00805AF3">
        <w:rPr>
          <w:iCs/>
          <w:noProof/>
          <w:vertAlign w:val="superscript"/>
        </w:rPr>
        <w:t>–</w:t>
      </w:r>
      <w:r w:rsidR="009E1A35" w:rsidRPr="005146A6">
        <w:rPr>
          <w:iCs/>
          <w:noProof/>
          <w:vertAlign w:val="superscript"/>
        </w:rPr>
        <w:t>10</w:t>
      </w:r>
      <w:r w:rsidRPr="005146A6">
        <w:rPr>
          <w:iCs/>
        </w:rPr>
        <w:fldChar w:fldCharType="end"/>
      </w:r>
      <w:r w:rsidRPr="005146A6">
        <w:rPr>
          <w:iCs/>
        </w:rPr>
        <w:t>.</w:t>
      </w:r>
      <w:r w:rsidR="00B17705" w:rsidRPr="005146A6">
        <w:rPr>
          <w:iCs/>
        </w:rPr>
        <w:t xml:space="preserve"> </w:t>
      </w:r>
      <w:r w:rsidRPr="005146A6">
        <w:rPr>
          <w:iCs/>
        </w:rPr>
        <w:t xml:space="preserve">These abnormalities </w:t>
      </w:r>
      <w:r w:rsidR="00641E5F" w:rsidRPr="005146A6">
        <w:rPr>
          <w:iCs/>
        </w:rPr>
        <w:t xml:space="preserve">are observed </w:t>
      </w:r>
      <w:r w:rsidRPr="005146A6">
        <w:rPr>
          <w:iCs/>
        </w:rPr>
        <w:t xml:space="preserve">during </w:t>
      </w:r>
      <w:r w:rsidR="000445A3" w:rsidRPr="005146A6">
        <w:rPr>
          <w:iCs/>
        </w:rPr>
        <w:t xml:space="preserve">both </w:t>
      </w:r>
      <w:r w:rsidR="008B70EE" w:rsidRPr="005146A6">
        <w:rPr>
          <w:iCs/>
        </w:rPr>
        <w:t xml:space="preserve">the </w:t>
      </w:r>
      <w:r w:rsidRPr="005146A6">
        <w:rPr>
          <w:iCs/>
        </w:rPr>
        <w:t>acute and chronic phase</w:t>
      </w:r>
      <w:r w:rsidR="008B70EE" w:rsidRPr="005146A6">
        <w:rPr>
          <w:iCs/>
        </w:rPr>
        <w:t>s</w:t>
      </w:r>
      <w:r w:rsidRPr="005146A6">
        <w:rPr>
          <w:iCs/>
        </w:rPr>
        <w:t xml:space="preserve"> of injury</w:t>
      </w:r>
      <w:r w:rsidRPr="005146A6">
        <w:rPr>
          <w:iCs/>
        </w:rPr>
        <w:fldChar w:fldCharType="begin">
          <w:fldData xml:space="preserve">PEVuZE5vdGU+PENpdGU+PEF1dGhvcj5IYWdlbjwvQXV0aG9yPjxZZWFyPjIwMTU8L1llYXI+PFJl
Y051bT4zMDY8L1JlY051bT48RGlzcGxheVRleHQ+PHN0eWxlIGZhY2U9InN1cGVyc2NyaXB0Ij4y
LCAzPC9zdHlsZT48L0Rpc3BsYXlUZXh0PjxyZWNvcmQ+PHJlYy1udW1iZXI+MzA2PC9yZWMtbnVt
YmVyPjxmb3JlaWduLWtleXM+PGtleSBhcHA9IkVOIiBkYi1pZD0iOXA1dnhhNXp0ZXhwYWRlOWZ0
M3gyNWF1ZWR4MjVwdjBkZXAyIiB0aW1lc3RhbXA9IjE3MzY3MzYwMjEiPjMwNjwva2V5PjwvZm9y
ZWlnbi1rZXlzPjxyZWYtdHlwZSBuYW1lPSJKb3VybmFsIEFydGljbGUiPjE3PC9yZWYtdHlwZT48
Y29udHJpYnV0b3JzPjxhdXRob3JzPjxhdXRob3I+SGFnZW4sIEUuIE0uPC9hdXRob3I+PC9hdXRo
b3JzPjwvY29udHJpYnV0b3JzPjxhdXRoLWFkZHJlc3M+RWxsZW4gTWVyZXRlIEhhZ2VuLCBTcGlu
YWwgQ29yZCBJbmp1cnkgQ2VudHJlIG9mIFdlc3Rlcm4gRGVubWFyaywgRGVwYXJ0bWVudCBvZiBO
ZXVyb2xvZ3ksIFJlZ2lvbmFsIEhvc3BpdGFsIG9mIFZpYm9yZywgODgwMCBWaWJvcmcsIERlbm1h
cmsuPC9hdXRoLWFkZHJlc3M+PHRpdGxlcz48dGl0bGU+QWN1dGUgY29tcGxpY2F0aW9ucyBvZiBz
cGluYWwgY29yZCBpbmp1cmllczwvdGl0bGU+PHNlY29uZGFyeS10aXRsZT5Xb3JsZCBKIE9ydGhv
cDwvc2Vjb25kYXJ5LXRpdGxlPjwvdGl0bGVzPjxwZXJpb2RpY2FsPjxmdWxsLXRpdGxlPldvcmxk
IEogT3J0aG9wPC9mdWxsLXRpdGxlPjwvcGVyaW9kaWNhbD48cGFnZXM+MTctMjM8L3BhZ2VzPjx2
b2x1bWU+Njwvdm9sdW1lPjxudW1iZXI+MTwvbnVtYmVyPjxlZGl0aW9uPjIwMTUwMTE4PC9lZGl0
aW9uPjxrZXl3b3Jkcz48a2V5d29yZD5BdXRvbm9taWMgZHlzcmVmbGV4aWE8L2tleXdvcmQ+PGtl
eXdvcmQ+QnJhZHljYXJkaWE8L2tleXdvcmQ+PGtleXdvcmQ+Q2FyZGlvdmFzY3VsYXIgZGlzZWFz
ZTwva2V5d29yZD48a2V5d29yZD5PcnRob3N0YXRpYyBoeXBvdGVuc2lvbjwva2V5d29yZD48a2V5
d29yZD5SZXNwaXJhdG9yeSBpbnN1ZmZpY2llbmN5PC9rZXl3b3JkPjxrZXl3b3JkPlNwaW5hbCBj
b3JkIGluanVyaWVzPC9rZXl3b3JkPjxrZXl3b3JkPlRocm9tYm9lbWJvbGlzbTwva2V5d29yZD48
L2tleXdvcmRzPjxkYXRlcz48eWVhcj4yMDE1PC95ZWFyPjxwdWItZGF0ZXM+PGRhdGU+SmFuIDE4
PC9kYXRlPjwvcHViLWRhdGVzPjwvZGF0ZXM+PGlzYm4+MjIxOC01ODM2IChQcmludCkmI3hEOzIy
MTgtNTgzNiAoRWxlY3Ryb25pYykmI3hEOzIyMTgtNTgzNiAoTGlua2luZyk8L2lzYm4+PGFjY2Vz
c2lvbi1udW0+MjU2MjEyMDc8L2FjY2Vzc2lvbi1udW0+PHVybHM+PHJlbGF0ZWQtdXJscz48dXJs
Pmh0dHBzOi8vd3d3Lm5jYmkubmxtLm5paC5nb3YvcHVibWVkLzI1NjIxMjA3PC91cmw+PC9yZWxh
dGVkLXVybHM+PC91cmxzPjxjdXN0b20yPlBNQzQzMDM3ODY8L2N1c3RvbTI+PGVsZWN0cm9uaWMt
cmVzb3VyY2UtbnVtPjEwLjUzMTIvd2pvLnY2LmkxLjE3PC9lbGVjdHJvbmljLXJlc291cmNlLW51
bT48cmVtb3RlLWRhdGFiYXNlLW5hbWU+UHViTWVkLW5vdC1NRURMSU5FPC9yZW1vdGUtZGF0YWJh
c2UtbmFtZT48cmVtb3RlLWRhdGFiYXNlLXByb3ZpZGVyPk5MTTwvcmVtb3RlLWRhdGFiYXNlLXBy
b3ZpZGVyPjwvcmVjb3JkPjwvQ2l0ZT48Q2l0ZT48QXV0aG9yPkhhZ2VuPC9BdXRob3I+PFllYXI+
MjAxMjwvWWVhcj48UmVjTnVtPjMyMjwvUmVjTnVtPjxyZWNvcmQ+PHJlYy1udW1iZXI+MzIyPC9y
ZWMtbnVtYmVyPjxmb3JlaWduLWtleXM+PGtleSBhcHA9IkVOIiBkYi1pZD0iOXA1dnhhNXp0ZXhw
YWRlOWZ0M3gyNWF1ZWR4MjVwdjBkZXAyIiB0aW1lc3RhbXA9IjE3MzY3Mzg1MDEiPjMyMjwva2V5
PjwvZm9yZWlnbi1rZXlzPjxyZWYtdHlwZSBuYW1lPSJKb3VybmFsIEFydGljbGUiPjE3PC9yZWYt
dHlwZT48Y29udHJpYnV0b3JzPjxhdXRob3JzPjxhdXRob3I+SGFnZW4sIEUuIE0uPC9hdXRob3I+
PGF1dGhvcj5SZWthbmQsIFQuPC9hdXRob3I+PGF1dGhvcj5Hcm9ubmluZywgTS48L2F1dGhvcj48
YXV0aG9yPkZhZXJlc3RyYW5kLCBTLjwvYXV0aG9yPjwvYXV0aG9ycz48L2NvbnRyaWJ1dG9ycz48
YXV0aC1hZGRyZXNzPk5ldnJvbG9naXNrIGF2ZGVsaW5nLCBIYXVrZWxhbmQgdW5pdmVyc2l0ZXRz
c3lrZWh1cywgb2dJbnN0aXR1dHQgZm9yIGtsaW5pc2sgbWVkaXNpbiwgVW5pdmVyc2l0ZXQgaSBC
ZXJnZW4uIGVsbGVuLm1lcmV0ZS5oYWdlbkBoZWxzZS1iZXJnZW4ubm88L2F1dGgtYWRkcmVzcz48
dGl0bGVzPjx0aXRsZT5DYXJkaW92YXNjdWxhciBjb21wbGljYXRpb25zIG9mIHNwaW5hbCBjb3Jk
IGluanVyeTwvdGl0bGU+PHNlY29uZGFyeS10aXRsZT5UaWRzc2tyIE5vciBMYWVnZWZvcmVuPC9z
ZWNvbmRhcnktdGl0bGU+PC90aXRsZXM+PHBlcmlvZGljYWw+PGZ1bGwtdGl0bGU+VGlkc3NrciBO
b3IgTGFlZ2Vmb3JlbjwvZnVsbC10aXRsZT48L3BlcmlvZGljYWw+PHBhZ2VzPjExMTUtMjA8L3Bh
Z2VzPjx2b2x1bWU+MTMyPC92b2x1bWU+PG51bWJlcj45PC9udW1iZXI+PGtleXdvcmRzPjxrZXl3
b3JkPkFycmh5dGhtaWFzLCBDYXJkaWFjL2V0aW9sb2d5PC9rZXl3b3JkPjxrZXl3b3JkPkF1dG9u
b21pYyBEeXNyZWZsZXhpYS9ldGlvbG9neTwva2V5d29yZD48a2V5d29yZD5BdXRvbm9taWMgTmVy
dm91cyBTeXN0ZW0gRGlzZWFzZXMvZGlhZ25vc2lzL2V0aW9sb2d5L21vcnRhbGl0eS8qcGh5c2lv
cGF0aG9sb2d5PC9rZXl3b3JkPjxrZXl3b3JkPipDYXJkaW92YXNjdWxhciBEaXNlYXNlcy9kaWFn
bm9zaXMvZXRpb2xvZ3kvbW9ydGFsaXR5L3BoeXNpb3BhdGhvbG9neTwva2V5d29yZD48a2V5d29y
ZD5IdW1hbnM8L2tleXdvcmQ+PGtleXdvcmQ+SHlwb3RlbnNpb24vZXRpb2xvZ3k8L2tleXdvcmQ+
PGtleXdvcmQ+UmVmbGV4L3BoeXNpb2xvZ3k8L2tleXdvcmQ+PGtleXdvcmQ+UmlzayBGYWN0b3Jz
PC9rZXl3b3JkPjxrZXl3b3JkPlNldmVyaXR5IG9mIElsbG5lc3MgSW5kZXg8L2tleXdvcmQ+PGtl
eXdvcmQ+U3BpbmFsIENvcmQgSW5qdXJpZXMvY2xhc3NpZmljYXRpb24vKmNvbXBsaWNhdGlvbnMv
bW9ydGFsaXR5L3BoeXNpb3BhdGhvbG9neTwva2V5d29yZD48a2V5d29yZD5UaHJvbWJvZW1ib2xp
c20vZXRpb2xvZ3k8L2tleXdvcmQ+PC9rZXl3b3Jkcz48ZGF0ZXM+PHllYXI+MjAxMjwveWVhcj48
cHViLWRhdGVzPjxkYXRlPk1heSAxNTwvZGF0ZT48L3B1Yi1kYXRlcz48L2RhdGVzPjxpc2JuPjA4
MDctNzA5NiAoRWxlY3Ryb25pYykmI3hEOzAwMjktMjAwMSAoTGlua2luZyk8L2lzYm4+PGFjY2Vz
c2lvbi1udW0+MjI2MTQzMTU8L2FjY2Vzc2lvbi1udW0+PHVybHM+PHJlbGF0ZWQtdXJscz48dXJs
Pmh0dHBzOi8vd3d3Lm5jYmkubmxtLm5paC5nb3YvcHVibWVkLzIyNjE0MzE1PC91cmw+PC9yZWxh
dGVkLXVybHM+PC91cmxzPjxlbGVjdHJvbmljLXJlc291cmNlLW51bT4xMC40MDQ1L3RpZHNza3Iu
MTEuMDU1MTwvZWxlY3Ryb25pYy1yZXNvdXJjZS1udW0+PHJlbW90ZS1kYXRhYmFzZS1uYW1lPk1l
ZGxpbmU8L3JlbW90ZS1kYXRhYmFzZS1uYW1lPjxyZW1vdGUtZGF0YWJhc2UtcHJvdmlkZXI+TkxN
PC9yZW1vdGUtZGF0YWJhc2UtcHJvdmlkZXI+PC9yZWNvcmQ+PC9DaXRlPjwvRW5kTm90ZT5=
</w:fldData>
        </w:fldChar>
      </w:r>
      <w:r w:rsidR="009E1A35" w:rsidRPr="005146A6">
        <w:rPr>
          <w:iCs/>
        </w:rPr>
        <w:instrText xml:space="preserve"> ADDIN EN.CITE </w:instrText>
      </w:r>
      <w:r w:rsidR="009E1A35" w:rsidRPr="005146A6">
        <w:rPr>
          <w:iCs/>
        </w:rPr>
        <w:fldChar w:fldCharType="begin">
          <w:fldData xml:space="preserve">PEVuZE5vdGU+PENpdGU+PEF1dGhvcj5IYWdlbjwvQXV0aG9yPjxZZWFyPjIwMTU8L1llYXI+PFJl
Y051bT4zMDY8L1JlY051bT48RGlzcGxheVRleHQ+PHN0eWxlIGZhY2U9InN1cGVyc2NyaXB0Ij4y
LCAzPC9zdHlsZT48L0Rpc3BsYXlUZXh0PjxyZWNvcmQ+PHJlYy1udW1iZXI+MzA2PC9yZWMtbnVt
YmVyPjxmb3JlaWduLWtleXM+PGtleSBhcHA9IkVOIiBkYi1pZD0iOXA1dnhhNXp0ZXhwYWRlOWZ0
M3gyNWF1ZWR4MjVwdjBkZXAyIiB0aW1lc3RhbXA9IjE3MzY3MzYwMjEiPjMwNjwva2V5PjwvZm9y
ZWlnbi1rZXlzPjxyZWYtdHlwZSBuYW1lPSJKb3VybmFsIEFydGljbGUiPjE3PC9yZWYtdHlwZT48
Y29udHJpYnV0b3JzPjxhdXRob3JzPjxhdXRob3I+SGFnZW4sIEUuIE0uPC9hdXRob3I+PC9hdXRo
b3JzPjwvY29udHJpYnV0b3JzPjxhdXRoLWFkZHJlc3M+RWxsZW4gTWVyZXRlIEhhZ2VuLCBTcGlu
YWwgQ29yZCBJbmp1cnkgQ2VudHJlIG9mIFdlc3Rlcm4gRGVubWFyaywgRGVwYXJ0bWVudCBvZiBO
ZXVyb2xvZ3ksIFJlZ2lvbmFsIEhvc3BpdGFsIG9mIFZpYm9yZywgODgwMCBWaWJvcmcsIERlbm1h
cmsuPC9hdXRoLWFkZHJlc3M+PHRpdGxlcz48dGl0bGU+QWN1dGUgY29tcGxpY2F0aW9ucyBvZiBz
cGluYWwgY29yZCBpbmp1cmllczwvdGl0bGU+PHNlY29uZGFyeS10aXRsZT5Xb3JsZCBKIE9ydGhv
cDwvc2Vjb25kYXJ5LXRpdGxlPjwvdGl0bGVzPjxwZXJpb2RpY2FsPjxmdWxsLXRpdGxlPldvcmxk
IEogT3J0aG9wPC9mdWxsLXRpdGxlPjwvcGVyaW9kaWNhbD48cGFnZXM+MTctMjM8L3BhZ2VzPjx2
b2x1bWU+Njwvdm9sdW1lPjxudW1iZXI+MTwvbnVtYmVyPjxlZGl0aW9uPjIwMTUwMTE4PC9lZGl0
aW9uPjxrZXl3b3Jkcz48a2V5d29yZD5BdXRvbm9taWMgZHlzcmVmbGV4aWE8L2tleXdvcmQ+PGtl
eXdvcmQ+QnJhZHljYXJkaWE8L2tleXdvcmQ+PGtleXdvcmQ+Q2FyZGlvdmFzY3VsYXIgZGlzZWFz
ZTwva2V5d29yZD48a2V5d29yZD5PcnRob3N0YXRpYyBoeXBvdGVuc2lvbjwva2V5d29yZD48a2V5
d29yZD5SZXNwaXJhdG9yeSBpbnN1ZmZpY2llbmN5PC9rZXl3b3JkPjxrZXl3b3JkPlNwaW5hbCBj
b3JkIGluanVyaWVzPC9rZXl3b3JkPjxrZXl3b3JkPlRocm9tYm9lbWJvbGlzbTwva2V5d29yZD48
L2tleXdvcmRzPjxkYXRlcz48eWVhcj4yMDE1PC95ZWFyPjxwdWItZGF0ZXM+PGRhdGU+SmFuIDE4
PC9kYXRlPjwvcHViLWRhdGVzPjwvZGF0ZXM+PGlzYm4+MjIxOC01ODM2IChQcmludCkmI3hEOzIy
MTgtNTgzNiAoRWxlY3Ryb25pYykmI3hEOzIyMTgtNTgzNiAoTGlua2luZyk8L2lzYm4+PGFjY2Vz
c2lvbi1udW0+MjU2MjEyMDc8L2FjY2Vzc2lvbi1udW0+PHVybHM+PHJlbGF0ZWQtdXJscz48dXJs
Pmh0dHBzOi8vd3d3Lm5jYmkubmxtLm5paC5nb3YvcHVibWVkLzI1NjIxMjA3PC91cmw+PC9yZWxh
dGVkLXVybHM+PC91cmxzPjxjdXN0b20yPlBNQzQzMDM3ODY8L2N1c3RvbTI+PGVsZWN0cm9uaWMt
cmVzb3VyY2UtbnVtPjEwLjUzMTIvd2pvLnY2LmkxLjE3PC9lbGVjdHJvbmljLXJlc291cmNlLW51
bT48cmVtb3RlLWRhdGFiYXNlLW5hbWU+UHViTWVkLW5vdC1NRURMSU5FPC9yZW1vdGUtZGF0YWJh
c2UtbmFtZT48cmVtb3RlLWRhdGFiYXNlLXByb3ZpZGVyPk5MTTwvcmVtb3RlLWRhdGFiYXNlLXBy
b3ZpZGVyPjwvcmVjb3JkPjwvQ2l0ZT48Q2l0ZT48QXV0aG9yPkhhZ2VuPC9BdXRob3I+PFllYXI+
MjAxMjwvWWVhcj48UmVjTnVtPjMyMjwvUmVjTnVtPjxyZWNvcmQ+PHJlYy1udW1iZXI+MzIyPC9y
ZWMtbnVtYmVyPjxmb3JlaWduLWtleXM+PGtleSBhcHA9IkVOIiBkYi1pZD0iOXA1dnhhNXp0ZXhw
YWRlOWZ0M3gyNWF1ZWR4MjVwdjBkZXAyIiB0aW1lc3RhbXA9IjE3MzY3Mzg1MDEiPjMyMjwva2V5
PjwvZm9yZWlnbi1rZXlzPjxyZWYtdHlwZSBuYW1lPSJKb3VybmFsIEFydGljbGUiPjE3PC9yZWYt
dHlwZT48Y29udHJpYnV0b3JzPjxhdXRob3JzPjxhdXRob3I+SGFnZW4sIEUuIE0uPC9hdXRob3I+
PGF1dGhvcj5SZWthbmQsIFQuPC9hdXRob3I+PGF1dGhvcj5Hcm9ubmluZywgTS48L2F1dGhvcj48
YXV0aG9yPkZhZXJlc3RyYW5kLCBTLjwvYXV0aG9yPjwvYXV0aG9ycz48L2NvbnRyaWJ1dG9ycz48
YXV0aC1hZGRyZXNzPk5ldnJvbG9naXNrIGF2ZGVsaW5nLCBIYXVrZWxhbmQgdW5pdmVyc2l0ZXRz
c3lrZWh1cywgb2dJbnN0aXR1dHQgZm9yIGtsaW5pc2sgbWVkaXNpbiwgVW5pdmVyc2l0ZXQgaSBC
ZXJnZW4uIGVsbGVuLm1lcmV0ZS5oYWdlbkBoZWxzZS1iZXJnZW4ubm88L2F1dGgtYWRkcmVzcz48
dGl0bGVzPjx0aXRsZT5DYXJkaW92YXNjdWxhciBjb21wbGljYXRpb25zIG9mIHNwaW5hbCBjb3Jk
IGluanVyeTwvdGl0bGU+PHNlY29uZGFyeS10aXRsZT5UaWRzc2tyIE5vciBMYWVnZWZvcmVuPC9z
ZWNvbmRhcnktdGl0bGU+PC90aXRsZXM+PHBlcmlvZGljYWw+PGZ1bGwtdGl0bGU+VGlkc3NrciBO
b3IgTGFlZ2Vmb3JlbjwvZnVsbC10aXRsZT48L3BlcmlvZGljYWw+PHBhZ2VzPjExMTUtMjA8L3Bh
Z2VzPjx2b2x1bWU+MTMyPC92b2x1bWU+PG51bWJlcj45PC9udW1iZXI+PGtleXdvcmRzPjxrZXl3
b3JkPkFycmh5dGhtaWFzLCBDYXJkaWFjL2V0aW9sb2d5PC9rZXl3b3JkPjxrZXl3b3JkPkF1dG9u
b21pYyBEeXNyZWZsZXhpYS9ldGlvbG9neTwva2V5d29yZD48a2V5d29yZD5BdXRvbm9taWMgTmVy
dm91cyBTeXN0ZW0gRGlzZWFzZXMvZGlhZ25vc2lzL2V0aW9sb2d5L21vcnRhbGl0eS8qcGh5c2lv
cGF0aG9sb2d5PC9rZXl3b3JkPjxrZXl3b3JkPipDYXJkaW92YXNjdWxhciBEaXNlYXNlcy9kaWFn
bm9zaXMvZXRpb2xvZ3kvbW9ydGFsaXR5L3BoeXNpb3BhdGhvbG9neTwva2V5d29yZD48a2V5d29y
ZD5IdW1hbnM8L2tleXdvcmQ+PGtleXdvcmQ+SHlwb3RlbnNpb24vZXRpb2xvZ3k8L2tleXdvcmQ+
PGtleXdvcmQ+UmVmbGV4L3BoeXNpb2xvZ3k8L2tleXdvcmQ+PGtleXdvcmQ+UmlzayBGYWN0b3Jz
PC9rZXl3b3JkPjxrZXl3b3JkPlNldmVyaXR5IG9mIElsbG5lc3MgSW5kZXg8L2tleXdvcmQ+PGtl
eXdvcmQ+U3BpbmFsIENvcmQgSW5qdXJpZXMvY2xhc3NpZmljYXRpb24vKmNvbXBsaWNhdGlvbnMv
bW9ydGFsaXR5L3BoeXNpb3BhdGhvbG9neTwva2V5d29yZD48a2V5d29yZD5UaHJvbWJvZW1ib2xp
c20vZXRpb2xvZ3k8L2tleXdvcmQ+PC9rZXl3b3Jkcz48ZGF0ZXM+PHllYXI+MjAxMjwveWVhcj48
cHViLWRhdGVzPjxkYXRlPk1heSAxNTwvZGF0ZT48L3B1Yi1kYXRlcz48L2RhdGVzPjxpc2JuPjA4
MDctNzA5NiAoRWxlY3Ryb25pYykmI3hEOzAwMjktMjAwMSAoTGlua2luZyk8L2lzYm4+PGFjY2Vz
c2lvbi1udW0+MjI2MTQzMTU8L2FjY2Vzc2lvbi1udW0+PHVybHM+PHJlbGF0ZWQtdXJscz48dXJs
Pmh0dHBzOi8vd3d3Lm5jYmkubmxtLm5paC5nb3YvcHVibWVkLzIyNjE0MzE1PC91cmw+PC9yZWxh
dGVkLXVybHM+PC91cmxzPjxlbGVjdHJvbmljLXJlc291cmNlLW51bT4xMC40MDQ1L3RpZHNza3Iu
MTEuMDU1MTwvZWxlY3Ryb25pYy1yZXNvdXJjZS1udW0+PHJlbW90ZS1kYXRhYmFzZS1uYW1lPk1l
ZGxpbmU8L3JlbW90ZS1kYXRhYmFzZS1uYW1lPjxyZW1vdGUtZGF0YWJhc2UtcHJvdmlkZXI+TkxN
PC9yZW1vdGUtZGF0YWJhc2UtcHJvdmlkZXI+PC9yZWNvcmQ+PC9DaXRlPjwvRW5kTm90ZT5=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2,3</w:t>
      </w:r>
      <w:r w:rsidRPr="005146A6">
        <w:rPr>
          <w:iCs/>
        </w:rPr>
        <w:fldChar w:fldCharType="end"/>
      </w:r>
      <w:r w:rsidRPr="005146A6">
        <w:rPr>
          <w:iCs/>
        </w:rPr>
        <w:t xml:space="preserve">. Due to age-related changes in demographics over the years, cardiovascular </w:t>
      </w:r>
      <w:r w:rsidR="006848FE" w:rsidRPr="005146A6">
        <w:rPr>
          <w:iCs/>
        </w:rPr>
        <w:t xml:space="preserve">dysfunction </w:t>
      </w:r>
      <w:r w:rsidRPr="005146A6">
        <w:rPr>
          <w:iCs/>
        </w:rPr>
        <w:t>ha</w:t>
      </w:r>
      <w:r w:rsidR="006848FE" w:rsidRPr="005146A6">
        <w:rPr>
          <w:iCs/>
        </w:rPr>
        <w:t>s</w:t>
      </w:r>
      <w:r w:rsidRPr="005146A6">
        <w:rPr>
          <w:iCs/>
        </w:rPr>
        <w:t xml:space="preserve"> become one of the leading causes of mortality and long-term morbidity in individuals with SCI</w:t>
      </w:r>
      <w:r w:rsidRPr="005146A6">
        <w:rPr>
          <w:iCs/>
          <w:vertAlign w:val="superscript"/>
        </w:rPr>
        <w:fldChar w:fldCharType="begin">
          <w:fldData xml:space="preserve">PEVuZE5vdGU+PENpdGU+PEF1dGhvcj5HYXJzaGljazwvQXV0aG9yPjxZZWFyPjIwMDU8L1llYXI+
PFJlY051bT41NDwvUmVjTnVtPjxEaXNwbGF5VGV4dD48c3R5bGUgZmFjZT0ic3VwZXJzY3JpcHQi
PjksIDExPC9zdHlsZT48L0Rpc3BsYXlUZXh0PjxyZWNvcmQ+PHJlYy1udW1iZXI+NTQ8L3JlYy1u
dW1iZXI+PGZvcmVpZ24ta2V5cz48a2V5IGFwcD0iRU4iIGRiLWlkPSJlZHA1dmQ1YWN2cGF4cWV0
ZGFxcGZ2czc1ZHgwOWR6ZXYwc3QiIHRpbWVzdGFtcD0iMTcyMDQ3MDYwNyIgZ3VpZD0iYWFlNzc1
Y2ItODBmMS00YzlkLThmODktNDAwMTYwZjA1Y2NiIj41NDwva2V5PjwvZm9yZWlnbi1rZXlzPjxy
ZWYtdHlwZSBuYW1lPSJKb3VybmFsIEFydGljbGUiPjE3PC9yZWYtdHlwZT48Y29udHJpYnV0b3Jz
PjxhdXRob3JzPjxhdXRob3I+R2Fyc2hpY2ssIEUuPC9hdXRob3I+PGF1dGhvcj5LZWxsZXksIEEu
PC9hdXRob3I+PGF1dGhvcj5Db2hlbiwgUy4gQS48L2F1dGhvcj48YXV0aG9yPkdhcnJpc29uLCBB
LjwvYXV0aG9yPjxhdXRob3I+VHVuLCBDLiBHLjwvYXV0aG9yPjxhdXRob3I+R2Fnbm9uLCBELjwv
YXV0aG9yPjxhdXRob3I+QnJvd24sIFIuPC9hdXRob3I+PC9hdXRob3JzPjwvY29udHJpYnV0b3Jz
PjxhdXRoLWFkZHJlc3M+UHVsbW9uYXJ5IGFuZCBDcml0aWNhbCBDYXJlIE1lZGljaW5lIFNlY3Rp
b24sIFZBIEJvc3RvbiBIZWFsdGhjYXJlIFN5c3RlbSwgQ2hhbm5pbmcgTGFib3JhdG9yeSwgQnJp
Z2hhbSBhbmQgV29tZW4mYXBvcztzIEhvc3BpdGFsLCBIYXJ2YXJkIE1lZGljYWwgU2Nob29sLCBC
b3N0b24sIE1BLCBVU0EuPC9hdXRoLWFkZHJlc3M+PHRpdGxlcz48dGl0bGU+QSBwcm9zcGVjdGl2
ZSBhc3Nlc3NtZW50IG9mIG1vcnRhbGl0eSBpbiBjaHJvbmljIHNwaW5hbCBjb3JkIGluanVyeTwv
dGl0bGU+PHNlY29uZGFyeS10aXRsZT5TcGluYWwgQ29yZDwvc2Vjb25kYXJ5LXRpdGxlPjwvdGl0
bGVzPjxwZXJpb2RpY2FsPjxmdWxsLXRpdGxlPlNwaW5hbCBDb3JkPC9mdWxsLXRpdGxlPjwvcGVy
aW9kaWNhbD48cGFnZXM+NDA4LTE2PC9wYWdlcz48dm9sdW1lPjQzPC92b2x1bWU+PG51bWJlcj43
PC9udW1iZXI+PGtleXdvcmRzPjxrZXl3b3JkPkFkdWx0PC9rZXl3b3JkPjxrZXl3b3JkPkFnZSBE
aXN0cmlidXRpb248L2tleXdvcmQ+PGtleXdvcmQ+QWdlZDwva2V5d29yZD48a2V5d29yZD5DYXVz
ZSBvZiBEZWF0aDwva2V5d29yZD48a2V5d29yZD5DaHJvbmljIERpc2Vhc2U8L2tleXdvcmQ+PGtl
eXdvcmQ+Q29tb3JiaWRpdHk8L2tleXdvcmQ+PGtleXdvcmQ+RmVtYWxlPC9rZXl3b3JkPjxrZXl3
b3JkPkh1bWFuczwva2V5d29yZD48a2V5d29yZD5JbmNpZGVuY2U8L2tleXdvcmQ+PGtleXdvcmQ+
TWFsZTwva2V5d29yZD48a2V5d29yZD5NaWRkbGUgQWdlZDwva2V5d29yZD48a2V5d29yZD5OZXcg
RW5nbGFuZC9lcGlkZW1pb2xvZ3k8L2tleXdvcmQ+PGtleXdvcmQ+UHJldmFsZW5jZTwva2V5d29y
ZD48a2V5d29yZD5Qcm9zcGVjdGl2ZSBTdHVkaWVzPC9rZXl3b3JkPjxrZXl3b3JkPlJlc3BpcmF0
aW9uIERpc29yZGVycy8qbW9ydGFsaXR5PC9rZXl3b3JkPjxrZXl3b3JkPlJpc2sgQXNzZXNzbWVu
dC8qbWV0aG9kczwva2V5d29yZD48a2V5d29yZD5SaXNrIEZhY3RvcnM8L2tleXdvcmQ+PGtleXdv
cmQ+U21va2luZy8qbW9ydGFsaXR5PC9rZXl3b3JkPjxrZXl3b3JkPlNwaW5hbCBDb3JkIEluanVy
aWVzLyptb3J0YWxpdHk8L2tleXdvcmQ+PGtleXdvcmQ+U3Vydml2YWwgQW5hbHlzaXM8L2tleXdv
cmQ+PC9rZXl3b3Jkcz48ZGF0ZXM+PHllYXI+MjAwNTwveWVhcj48cHViLWRhdGVzPjxkYXRlPkp1
bDwvZGF0ZT48L3B1Yi1kYXRlcz48L2RhdGVzPjxpc2JuPjEzNjItNDM5MyAoUHJpbnQpJiN4RDsx
NDc2LTU2MjQgKEVsZWN0cm9uaWMpJiN4RDsxMzYyLTQzOTMgKExpbmtpbmcpPC9pc2JuPjxhY2Nl
c3Npb24tbnVtPjE1NzExNjA5PC9hY2Nlc3Npb24tbnVtPjx1cmxzPjxyZWxhdGVkLXVybHM+PHVy
bD5odHRwczovL3d3dy5uY2JpLm5sbS5uaWguZ292L3B1Ym1lZC8xNTcxMTYwOTwvdXJsPjwvcmVs
YXRlZC11cmxzPjwvdXJscz48Y3VzdG9tMj5QTUMxMjk4MTgyPC9jdXN0b20yPjxlbGVjdHJvbmlj
LXJlc291cmNlLW51bT4xMC4xMDM4L3NqLnNjLjMxMDE3Mjk8L2VsZWN0cm9uaWMtcmVzb3VyY2Ut
bnVtPjxyZW1vdGUtZGF0YWJhc2UtbmFtZT5NZWRsaW5lPC9yZW1vdGUtZGF0YWJhc2UtbmFtZT48
cmVtb3RlLWRhdGFiYXNlLXByb3ZpZGVyPk5MTTwvcmVtb3RlLWRhdGFiYXNlLXByb3ZpZGVyPjwv
cmVjb3JkPjwvQ2l0ZT48Q2l0ZT48QXV0aG9yPldlYXZlcjwvQXV0aG9yPjxZZWFyPjIwMTI8L1ll
YXI+PFJlY051bT4xMDc8L1JlY051bT48cmVjb3JkPjxyZWMtbnVtYmVyPjEwNzwvcmVjLW51bWJl
cj48Zm9yZWlnbi1rZXlzPjxrZXkgYXBwPSJFTiIgZGItaWQ9IjlwNXZ4YTV6dGV4cGFkZTlmdDN4
MjVhdWVkeDI1cHYwZGVwMiIgdGltZXN0YW1wPSIxNzMwOTk1NjUwIj4xMDc8L2tleT48L2ZvcmVp
Z24ta2V5cz48cmVmLXR5cGUgbmFtZT0iSm91cm5hbCBBcnRpY2xlIj4xNzwvcmVmLXR5cGU+PGNv
bnRyaWJ1dG9ycz48YXV0aG9ycz48YXV0aG9yPldlYXZlciwgTC4gQy48L2F1dGhvcj48YXV0aG9y
PkZsZW1pbmcsIEouIEMuPC9hdXRob3I+PGF1dGhvcj5NYXRoaWFzLCBDLiBKLjwvYXV0aG9yPjxh
dXRob3I+S3Jhc3Npb3Vrb3YsIEEuIFYuPC9hdXRob3I+PC9hdXRob3JzPjwvY29udHJpYnV0b3Jz
PjxhdXRoLWFkZHJlc3M+VW5pdmVyc2l0eSBvZiBXZXN0ZXJuIE9udGFyaW8sIExvbmRvbiwgT250
YXJpbywgQ2FuYWRhLiBsY3dlYXZlckByb2JhcnRzLmNhPC9hdXRoLWFkZHJlc3M+PHRpdGxlcz48
dGl0bGU+RGlzb3JkZXJlZCBjYXJkaW92YXNjdWxhciBjb250cm9sIGFmdGVyIHNwaW5hbCBjb3Jk
IGluanVyeTwvdGl0bGU+PHNlY29uZGFyeS10aXRsZT5IYW5kYiBDbGluIE5ldXJvbDwvc2Vjb25k
YXJ5LXRpdGxlPjwvdGl0bGVzPjxwZXJpb2RpY2FsPjxmdWxsLXRpdGxlPkhhbmRiIENsaW4gTmV1
cm9sPC9mdWxsLXRpdGxlPjwvcGVyaW9kaWNhbD48cGFnZXM+MjEzLTMzPC9wYWdlcz48dm9sdW1l
PjEwOTwvdm9sdW1lPjxrZXl3b3Jkcz48a2V5d29yZD5BdXRvbm9taWMgTmVydm91cyBTeXN0ZW0g
RGlzZWFzZXMvZXRpb2xvZ3k8L2tleXdvcmQ+PGtleXdvcmQ+Qmxvb2QgUHJlc3N1cmUvcGh5c2lv
bG9neTwva2V5d29yZD48a2V5d29yZD5Cb2R5IFRlbXBlcmF0dXJlIFJlZ3VsYXRpb248L2tleXdv
cmQ+PGtleXdvcmQ+Q2FyZGlvdmFzY3VsYXIgRGlzZWFzZXMvKmV0aW9sb2d5PC9rZXl3b3JkPjxr
ZXl3b3JkPkhlYXJ0IFJhdGUvcGh5c2lvbG9neTwva2V5d29yZD48a2V5d29yZD5IdW1hbnM8L2tl
eXdvcmQ+PGtleXdvcmQ+U3BpbmFsIENvcmQgSW5qdXJpZXMvKmNvbXBsaWNhdGlvbnM8L2tleXdv
cmQ+PC9rZXl3b3Jkcz48ZGF0ZXM+PHllYXI+MjAxMjwveWVhcj48L2RhdGVzPjxpc2JuPjAwNzIt
OTc1MiAoUHJpbnQpJiN4RDswMDcyLTk3NTIgKExpbmtpbmcpPC9pc2JuPjxhY2Nlc3Npb24tbnVt
PjIzMDk4NzE1PC9hY2Nlc3Npb24tbnVtPjx1cmxzPjxyZWxhdGVkLXVybHM+PHVybD5odHRwczov
L3d3dy5uY2JpLm5sbS5uaWguZ292L3B1Ym1lZC8yMzA5ODcxNTwvdXJsPjwvcmVsYXRlZC11cmxz
PjwvdXJscz48ZWxlY3Ryb25pYy1yZXNvdXJjZS1udW0+MTAuMTAxNi9COTc4LTAtNDQ0LTUyMTM3
LTguMDAwMTMtOTwvZWxlY3Ryb25pYy1yZXNvdXJjZS1udW0+PHJlbW90ZS1kYXRhYmFzZS1uYW1l
Pk1lZGxpbmU8L3JlbW90ZS1kYXRhYmFzZS1uYW1lPjxyZW1vdGUtZGF0YWJhc2UtcHJvdmlkZXI+
TkxNPC9yZW1vdGUtZGF0YWJhc2UtcHJvdmlkZXI+PC9yZWNvcmQ+PC9DaXRlPjwvRW5kTm90ZT4A
</w:fldData>
        </w:fldChar>
      </w:r>
      <w:r w:rsidR="009E1A35" w:rsidRPr="005146A6">
        <w:rPr>
          <w:iCs/>
          <w:vertAlign w:val="superscript"/>
        </w:rPr>
        <w:instrText xml:space="preserve"> ADDIN EN.CITE </w:instrText>
      </w:r>
      <w:r w:rsidR="009E1A35" w:rsidRPr="005146A6">
        <w:rPr>
          <w:iCs/>
          <w:vertAlign w:val="superscript"/>
        </w:rPr>
        <w:fldChar w:fldCharType="begin">
          <w:fldData xml:space="preserve">PEVuZE5vdGU+PENpdGU+PEF1dGhvcj5HYXJzaGljazwvQXV0aG9yPjxZZWFyPjIwMDU8L1llYXI+
PFJlY051bT41NDwvUmVjTnVtPjxEaXNwbGF5VGV4dD48c3R5bGUgZmFjZT0ic3VwZXJzY3JpcHQi
PjksIDExPC9zdHlsZT48L0Rpc3BsYXlUZXh0PjxyZWNvcmQ+PHJlYy1udW1iZXI+NTQ8L3JlYy1u
dW1iZXI+PGZvcmVpZ24ta2V5cz48a2V5IGFwcD0iRU4iIGRiLWlkPSJlZHA1dmQ1YWN2cGF4cWV0
ZGFxcGZ2czc1ZHgwOWR6ZXYwc3QiIHRpbWVzdGFtcD0iMTcyMDQ3MDYwNyIgZ3VpZD0iYWFlNzc1
Y2ItODBmMS00YzlkLThmODktNDAwMTYwZjA1Y2NiIj41NDwva2V5PjwvZm9yZWlnbi1rZXlzPjxy
ZWYtdHlwZSBuYW1lPSJKb3VybmFsIEFydGljbGUiPjE3PC9yZWYtdHlwZT48Y29udHJpYnV0b3Jz
PjxhdXRob3JzPjxhdXRob3I+R2Fyc2hpY2ssIEUuPC9hdXRob3I+PGF1dGhvcj5LZWxsZXksIEEu
PC9hdXRob3I+PGF1dGhvcj5Db2hlbiwgUy4gQS48L2F1dGhvcj48YXV0aG9yPkdhcnJpc29uLCBB
LjwvYXV0aG9yPjxhdXRob3I+VHVuLCBDLiBHLjwvYXV0aG9yPjxhdXRob3I+R2Fnbm9uLCBELjwv
YXV0aG9yPjxhdXRob3I+QnJvd24sIFIuPC9hdXRob3I+PC9hdXRob3JzPjwvY29udHJpYnV0b3Jz
PjxhdXRoLWFkZHJlc3M+UHVsbW9uYXJ5IGFuZCBDcml0aWNhbCBDYXJlIE1lZGljaW5lIFNlY3Rp
b24sIFZBIEJvc3RvbiBIZWFsdGhjYXJlIFN5c3RlbSwgQ2hhbm5pbmcgTGFib3JhdG9yeSwgQnJp
Z2hhbSBhbmQgV29tZW4mYXBvcztzIEhvc3BpdGFsLCBIYXJ2YXJkIE1lZGljYWwgU2Nob29sLCBC
b3N0b24sIE1BLCBVU0EuPC9hdXRoLWFkZHJlc3M+PHRpdGxlcz48dGl0bGU+QSBwcm9zcGVjdGl2
ZSBhc3Nlc3NtZW50IG9mIG1vcnRhbGl0eSBpbiBjaHJvbmljIHNwaW5hbCBjb3JkIGluanVyeTwv
dGl0bGU+PHNlY29uZGFyeS10aXRsZT5TcGluYWwgQ29yZDwvc2Vjb25kYXJ5LXRpdGxlPjwvdGl0
bGVzPjxwZXJpb2RpY2FsPjxmdWxsLXRpdGxlPlNwaW5hbCBDb3JkPC9mdWxsLXRpdGxlPjwvcGVy
aW9kaWNhbD48cGFnZXM+NDA4LTE2PC9wYWdlcz48dm9sdW1lPjQzPC92b2x1bWU+PG51bWJlcj43
PC9udW1iZXI+PGtleXdvcmRzPjxrZXl3b3JkPkFkdWx0PC9rZXl3b3JkPjxrZXl3b3JkPkFnZSBE
aXN0cmlidXRpb248L2tleXdvcmQ+PGtleXdvcmQ+QWdlZDwva2V5d29yZD48a2V5d29yZD5DYXVz
ZSBvZiBEZWF0aDwva2V5d29yZD48a2V5d29yZD5DaHJvbmljIERpc2Vhc2U8L2tleXdvcmQ+PGtl
eXdvcmQ+Q29tb3JiaWRpdHk8L2tleXdvcmQ+PGtleXdvcmQ+RmVtYWxlPC9rZXl3b3JkPjxrZXl3
b3JkPkh1bWFuczwva2V5d29yZD48a2V5d29yZD5JbmNpZGVuY2U8L2tleXdvcmQ+PGtleXdvcmQ+
TWFsZTwva2V5d29yZD48a2V5d29yZD5NaWRkbGUgQWdlZDwva2V5d29yZD48a2V5d29yZD5OZXcg
RW5nbGFuZC9lcGlkZW1pb2xvZ3k8L2tleXdvcmQ+PGtleXdvcmQ+UHJldmFsZW5jZTwva2V5d29y
ZD48a2V5d29yZD5Qcm9zcGVjdGl2ZSBTdHVkaWVzPC9rZXl3b3JkPjxrZXl3b3JkPlJlc3BpcmF0
aW9uIERpc29yZGVycy8qbW9ydGFsaXR5PC9rZXl3b3JkPjxrZXl3b3JkPlJpc2sgQXNzZXNzbWVu
dC8qbWV0aG9kczwva2V5d29yZD48a2V5d29yZD5SaXNrIEZhY3RvcnM8L2tleXdvcmQ+PGtleXdv
cmQ+U21va2luZy8qbW9ydGFsaXR5PC9rZXl3b3JkPjxrZXl3b3JkPlNwaW5hbCBDb3JkIEluanVy
aWVzLyptb3J0YWxpdHk8L2tleXdvcmQ+PGtleXdvcmQ+U3Vydml2YWwgQW5hbHlzaXM8L2tleXdv
cmQ+PC9rZXl3b3Jkcz48ZGF0ZXM+PHllYXI+MjAwNTwveWVhcj48cHViLWRhdGVzPjxkYXRlPkp1
bDwvZGF0ZT48L3B1Yi1kYXRlcz48L2RhdGVzPjxpc2JuPjEzNjItNDM5MyAoUHJpbnQpJiN4RDsx
NDc2LTU2MjQgKEVsZWN0cm9uaWMpJiN4RDsxMzYyLTQzOTMgKExpbmtpbmcpPC9pc2JuPjxhY2Nl
c3Npb24tbnVtPjE1NzExNjA5PC9hY2Nlc3Npb24tbnVtPjx1cmxzPjxyZWxhdGVkLXVybHM+PHVy
bD5odHRwczovL3d3dy5uY2JpLm5sbS5uaWguZ292L3B1Ym1lZC8xNTcxMTYwOTwvdXJsPjwvcmVs
YXRlZC11cmxzPjwvdXJscz48Y3VzdG9tMj5QTUMxMjk4MTgyPC9jdXN0b20yPjxlbGVjdHJvbmlj
LXJlc291cmNlLW51bT4xMC4xMDM4L3NqLnNjLjMxMDE3Mjk8L2VsZWN0cm9uaWMtcmVzb3VyY2Ut
bnVtPjxyZW1vdGUtZGF0YWJhc2UtbmFtZT5NZWRsaW5lPC9yZW1vdGUtZGF0YWJhc2UtbmFtZT48
cmVtb3RlLWRhdGFiYXNlLXByb3ZpZGVyPk5MTTwvcmVtb3RlLWRhdGFiYXNlLXByb3ZpZGVyPjwv
cmVjb3JkPjwvQ2l0ZT48Q2l0ZT48QXV0aG9yPldlYXZlcjwvQXV0aG9yPjxZZWFyPjIwMTI8L1ll
YXI+PFJlY051bT4xMDc8L1JlY051bT48cmVjb3JkPjxyZWMtbnVtYmVyPjEwNzwvcmVjLW51bWJl
cj48Zm9yZWlnbi1rZXlzPjxrZXkgYXBwPSJFTiIgZGItaWQ9IjlwNXZ4YTV6dGV4cGFkZTlmdDN4
MjVhdWVkeDI1cHYwZGVwMiIgdGltZXN0YW1wPSIxNzMwOTk1NjUwIj4xMDc8L2tleT48L2ZvcmVp
Z24ta2V5cz48cmVmLXR5cGUgbmFtZT0iSm91cm5hbCBBcnRpY2xlIj4xNzwvcmVmLXR5cGU+PGNv
bnRyaWJ1dG9ycz48YXV0aG9ycz48YXV0aG9yPldlYXZlciwgTC4gQy48L2F1dGhvcj48YXV0aG9y
PkZsZW1pbmcsIEouIEMuPC9hdXRob3I+PGF1dGhvcj5NYXRoaWFzLCBDLiBKLjwvYXV0aG9yPjxh
dXRob3I+S3Jhc3Npb3Vrb3YsIEEuIFYuPC9hdXRob3I+PC9hdXRob3JzPjwvY29udHJpYnV0b3Jz
PjxhdXRoLWFkZHJlc3M+VW5pdmVyc2l0eSBvZiBXZXN0ZXJuIE9udGFyaW8sIExvbmRvbiwgT250
YXJpbywgQ2FuYWRhLiBsY3dlYXZlckByb2JhcnRzLmNhPC9hdXRoLWFkZHJlc3M+PHRpdGxlcz48
dGl0bGU+RGlzb3JkZXJlZCBjYXJkaW92YXNjdWxhciBjb250cm9sIGFmdGVyIHNwaW5hbCBjb3Jk
IGluanVyeTwvdGl0bGU+PHNlY29uZGFyeS10aXRsZT5IYW5kYiBDbGluIE5ldXJvbDwvc2Vjb25k
YXJ5LXRpdGxlPjwvdGl0bGVzPjxwZXJpb2RpY2FsPjxmdWxsLXRpdGxlPkhhbmRiIENsaW4gTmV1
cm9sPC9mdWxsLXRpdGxlPjwvcGVyaW9kaWNhbD48cGFnZXM+MjEzLTMzPC9wYWdlcz48dm9sdW1l
PjEwOTwvdm9sdW1lPjxrZXl3b3Jkcz48a2V5d29yZD5BdXRvbm9taWMgTmVydm91cyBTeXN0ZW0g
RGlzZWFzZXMvZXRpb2xvZ3k8L2tleXdvcmQ+PGtleXdvcmQ+Qmxvb2QgUHJlc3N1cmUvcGh5c2lv
bG9neTwva2V5d29yZD48a2V5d29yZD5Cb2R5IFRlbXBlcmF0dXJlIFJlZ3VsYXRpb248L2tleXdv
cmQ+PGtleXdvcmQ+Q2FyZGlvdmFzY3VsYXIgRGlzZWFzZXMvKmV0aW9sb2d5PC9rZXl3b3JkPjxr
ZXl3b3JkPkhlYXJ0IFJhdGUvcGh5c2lvbG9neTwva2V5d29yZD48a2V5d29yZD5IdW1hbnM8L2tl
eXdvcmQ+PGtleXdvcmQ+U3BpbmFsIENvcmQgSW5qdXJpZXMvKmNvbXBsaWNhdGlvbnM8L2tleXdv
cmQ+PC9rZXl3b3Jkcz48ZGF0ZXM+PHllYXI+MjAxMjwveWVhcj48L2RhdGVzPjxpc2JuPjAwNzIt
OTc1MiAoUHJpbnQpJiN4RDswMDcyLTk3NTIgKExpbmtpbmcpPC9pc2JuPjxhY2Nlc3Npb24tbnVt
PjIzMDk4NzE1PC9hY2Nlc3Npb24tbnVtPjx1cmxzPjxyZWxhdGVkLXVybHM+PHVybD5odHRwczov
L3d3dy5uY2JpLm5sbS5uaWguZ292L3B1Ym1lZC8yMzA5ODcxNTwvdXJsPjwvcmVsYXRlZC11cmxz
PjwvdXJscz48ZWxlY3Ryb25pYy1yZXNvdXJjZS1udW0+MTAuMTAxNi9COTc4LTAtNDQ0LTUyMTM3
LTguMDAwMTMtOTwvZWxlY3Ryb25pYy1yZXNvdXJjZS1udW0+PHJlbW90ZS1kYXRhYmFzZS1uYW1l
Pk1lZGxpbmU8L3JlbW90ZS1kYXRhYmFzZS1uYW1lPjxyZW1vdGUtZGF0YWJhc2UtcHJvdmlkZXI+
TkxNPC9yZW1vdGUtZGF0YWJhc2UtcHJvdmlkZXI+PC9yZWNvcmQ+PC9DaXRlPjwvRW5kTm90ZT4A
</w:fldData>
        </w:fldChar>
      </w:r>
      <w:r w:rsidR="009E1A35" w:rsidRPr="005146A6">
        <w:rPr>
          <w:iCs/>
          <w:vertAlign w:val="superscript"/>
        </w:rPr>
        <w:instrText xml:space="preserve"> ADDIN EN.CITE.DATA </w:instrText>
      </w:r>
      <w:r w:rsidR="009E1A35" w:rsidRPr="005146A6">
        <w:rPr>
          <w:iCs/>
          <w:vertAlign w:val="superscript"/>
        </w:rPr>
      </w:r>
      <w:r w:rsidR="009E1A35" w:rsidRPr="005146A6">
        <w:rPr>
          <w:iCs/>
          <w:vertAlign w:val="superscript"/>
        </w:rPr>
        <w:fldChar w:fldCharType="end"/>
      </w:r>
      <w:r w:rsidRPr="005146A6">
        <w:rPr>
          <w:iCs/>
          <w:vertAlign w:val="superscript"/>
        </w:rPr>
      </w:r>
      <w:r w:rsidRPr="005146A6">
        <w:rPr>
          <w:iCs/>
          <w:vertAlign w:val="superscript"/>
        </w:rPr>
        <w:fldChar w:fldCharType="separate"/>
      </w:r>
      <w:r w:rsidR="009E1A35" w:rsidRPr="005146A6">
        <w:rPr>
          <w:iCs/>
          <w:noProof/>
          <w:vertAlign w:val="superscript"/>
        </w:rPr>
        <w:t>9,11</w:t>
      </w:r>
      <w:r w:rsidRPr="005146A6">
        <w:rPr>
          <w:iCs/>
          <w:vertAlign w:val="superscript"/>
        </w:rPr>
        <w:fldChar w:fldCharType="end"/>
      </w:r>
      <w:r w:rsidR="006D0F29" w:rsidRPr="005146A6">
        <w:rPr>
          <w:iCs/>
        </w:rPr>
        <w:t>.</w:t>
      </w:r>
      <w:r w:rsidR="00805AF3">
        <w:rPr>
          <w:iCs/>
        </w:rPr>
        <w:t xml:space="preserve"> </w:t>
      </w:r>
      <w:r w:rsidRPr="005146A6">
        <w:rPr>
          <w:iCs/>
        </w:rPr>
        <w:t>The acute phase of injury causes neurogenic shock</w:t>
      </w:r>
      <w:r w:rsidR="006848FE" w:rsidRPr="005146A6">
        <w:rPr>
          <w:iCs/>
        </w:rPr>
        <w:t>,</w:t>
      </w:r>
      <w:r w:rsidRPr="005146A6">
        <w:rPr>
          <w:iCs/>
        </w:rPr>
        <w:t xml:space="preserve"> which is often characterized by hypotension and bradycardia </w:t>
      </w:r>
      <w:r w:rsidR="00130D63" w:rsidRPr="005146A6">
        <w:rPr>
          <w:iCs/>
        </w:rPr>
        <w:t>due to</w:t>
      </w:r>
      <w:r w:rsidRPr="005146A6">
        <w:rPr>
          <w:iCs/>
        </w:rPr>
        <w:t xml:space="preserve"> sympathetic disruption</w:t>
      </w:r>
      <w:r w:rsidRPr="005146A6">
        <w:rPr>
          <w:iCs/>
        </w:rPr>
        <w:fldChar w:fldCharType="begin"/>
      </w:r>
      <w:r w:rsidR="009E1A35" w:rsidRPr="005146A6">
        <w:rPr>
          <w:iCs/>
        </w:rPr>
        <w:instrText xml:space="preserve"> ADDIN EN.CITE &lt;EndNote&gt;&lt;Cite&gt;&lt;Author&gt;Weaver&lt;/Author&gt;&lt;Year&gt;2012&lt;/Year&gt;&lt;RecNum&gt;107&lt;/RecNum&gt;&lt;DisplayText&gt;&lt;style face="superscript"&gt;9&lt;/style&gt;&lt;/DisplayText&gt;&lt;record&gt;&lt;rec-number&gt;107&lt;/rec-number&gt;&lt;foreign-keys&gt;&lt;key app="EN" db-id="9p5vxa5ztexpade9ft3x25auedx25pv0dep2" timestamp="1730995650"&gt;107&lt;/key&gt;&lt;/foreign-keys&gt;&lt;ref-type name="Journal Article"&gt;17&lt;/ref-type&gt;&lt;contributors&gt;&lt;authors&gt;&lt;author&gt;Weaver, L. C.&lt;/author&gt;&lt;author&gt;Fleming, J. C.&lt;/author&gt;&lt;author&gt;Mathias, C. J.&lt;/author&gt;&lt;author&gt;Krassioukov, A. V.&lt;/author&gt;&lt;/authors&gt;&lt;/contributors&gt;&lt;auth-address&gt;University of Western Ontario, London, Ontario, Canada. lcweaver@robarts.ca&lt;/auth-address&gt;&lt;titles&gt;&lt;title&gt;Disordered cardiovascular control after spinal cord injury&lt;/title&gt;&lt;secondary-title&gt;Handb Clin Neurol&lt;/secondary-title&gt;&lt;/titles&gt;&lt;periodical&gt;&lt;full-title&gt;Handb Clin Neurol&lt;/full-title&gt;&lt;/periodical&gt;&lt;pages&gt;213-33&lt;/pages&gt;&lt;volume&gt;109&lt;/volume&gt;&lt;keywords&gt;&lt;keyword&gt;Autonomic Nervous System Diseases/etiology&lt;/keyword&gt;&lt;keyword&gt;Blood Pressure/physiology&lt;/keyword&gt;&lt;keyword&gt;Body Temperature Regulation&lt;/keyword&gt;&lt;keyword&gt;Cardiovascular Diseases/*etiology&lt;/keyword&gt;&lt;keyword&gt;Heart Rate/physiology&lt;/keyword&gt;&lt;keyword&gt;Humans&lt;/keyword&gt;&lt;keyword&gt;Spinal Cord Injuries/*complications&lt;/keyword&gt;&lt;/keywords&gt;&lt;dates&gt;&lt;year&gt;2012&lt;/year&gt;&lt;/dates&gt;&lt;isbn&gt;0072-9752 (Print)&amp;#xD;0072-9752 (Linking)&lt;/isbn&gt;&lt;accession-num&gt;23098715&lt;/accession-num&gt;&lt;urls&gt;&lt;related-urls&gt;&lt;url&gt;https://www.ncbi.nlm.nih.gov/pubmed/23098715&lt;/url&gt;&lt;/related-urls&gt;&lt;/urls&gt;&lt;electronic-resource-num&gt;10.1016/B978-0-444-52137-8.00013-9&lt;/electronic-resource-num&gt;&lt;remote-database-name&gt;Medline&lt;/remote-database-name&gt;&lt;remote-database-provider&gt;NLM&lt;/remote-database-provider&gt;&lt;/record&gt;&lt;/Cite&gt;&lt;/EndNote&gt;</w:instrText>
      </w:r>
      <w:r w:rsidRPr="005146A6">
        <w:rPr>
          <w:iCs/>
        </w:rPr>
        <w:fldChar w:fldCharType="separate"/>
      </w:r>
      <w:r w:rsidR="009E1A35" w:rsidRPr="005146A6">
        <w:rPr>
          <w:iCs/>
          <w:noProof/>
          <w:vertAlign w:val="superscript"/>
        </w:rPr>
        <w:t>9</w:t>
      </w:r>
      <w:r w:rsidRPr="005146A6">
        <w:rPr>
          <w:iCs/>
        </w:rPr>
        <w:fldChar w:fldCharType="end"/>
      </w:r>
      <w:r w:rsidR="0099767A" w:rsidRPr="005146A6">
        <w:rPr>
          <w:iCs/>
        </w:rPr>
        <w:t xml:space="preserve"> but </w:t>
      </w:r>
      <w:r w:rsidR="004E705D" w:rsidRPr="005146A6">
        <w:rPr>
          <w:iCs/>
        </w:rPr>
        <w:t xml:space="preserve">can </w:t>
      </w:r>
      <w:r w:rsidR="003B0208" w:rsidRPr="005146A6">
        <w:rPr>
          <w:iCs/>
        </w:rPr>
        <w:t xml:space="preserve">also </w:t>
      </w:r>
      <w:r w:rsidR="004E705D" w:rsidRPr="005146A6">
        <w:rPr>
          <w:iCs/>
        </w:rPr>
        <w:t>l</w:t>
      </w:r>
      <w:r w:rsidR="0099767A" w:rsidRPr="005146A6">
        <w:rPr>
          <w:iCs/>
        </w:rPr>
        <w:t>ead</w:t>
      </w:r>
      <w:r w:rsidR="004E705D" w:rsidRPr="005146A6">
        <w:rPr>
          <w:iCs/>
        </w:rPr>
        <w:t xml:space="preserve"> to hypertension in </w:t>
      </w:r>
      <w:r w:rsidR="00585A3C" w:rsidRPr="005146A6">
        <w:rPr>
          <w:iCs/>
        </w:rPr>
        <w:t>individuals</w:t>
      </w:r>
      <w:r w:rsidR="003B0208" w:rsidRPr="005146A6">
        <w:rPr>
          <w:iCs/>
        </w:rPr>
        <w:t xml:space="preserve"> with</w:t>
      </w:r>
      <w:r w:rsidR="004E705D" w:rsidRPr="005146A6">
        <w:rPr>
          <w:iCs/>
        </w:rPr>
        <w:t xml:space="preserve"> injury above </w:t>
      </w:r>
      <w:r w:rsidR="003B0208" w:rsidRPr="005146A6">
        <w:rPr>
          <w:iCs/>
        </w:rPr>
        <w:t>T6 level</w:t>
      </w:r>
      <w:r w:rsidR="00117383" w:rsidRPr="005146A6">
        <w:rPr>
          <w:iCs/>
        </w:rPr>
        <w:fldChar w:fldCharType="begin">
          <w:fldData xml:space="preserve">PEVuZE5vdGU+PENpdGU+PEF1dGhvcj5LcmFzc2lvdWtvdjwvQXV0aG9yPjxZZWFyPjIwMDM8L1ll
YXI+PFJlY051bT4zNjE8L1JlY051bT48RGlzcGxheVRleHQ+PHN0eWxlIGZhY2U9InN1cGVyc2Ny
aXB0Ij4xMiwgMTM8L3N0eWxlPjwvRGlzcGxheVRleHQ+PHJlY29yZD48cmVjLW51bWJlcj4zNjE8
L3JlYy1udW1iZXI+PGZvcmVpZ24ta2V5cz48a2V5IGFwcD0iRU4iIGRiLWlkPSI5cDV2eGE1enRl
eHBhZGU5ZnQzeDI1YXVlZHgyNXB2MGRlcDIiIHRpbWVzdGFtcD0iMTczNjgwMzEyOSI+MzYxPC9r
ZXk+PC9mb3JlaWduLWtleXM+PHJlZi10eXBlIG5hbWU9IkpvdXJuYWwgQXJ0aWNsZSI+MTc8L3Jl
Zi10eXBlPjxjb250cmlidXRvcnM+PGF1dGhvcnM+PGF1dGhvcj5LcmFzc2lvdWtvdiwgQS4gVi48
L2F1dGhvcj48YXV0aG9yPkZ1cmxhbiwgSi4gQy48L2F1dGhvcj48YXV0aG9yPkZlaGxpbmdzLCBN
LiBHLjwvYXV0aG9yPjwvYXV0aG9ycz48L2NvbnRyaWJ1dG9ycz48YXV0aC1hZGRyZXNzPkRlcGFy
dG1lbnQgb2YgU3VyZ2VyeSwgRGl2aXNpb24gb2YgTmV1cm9zdXJnZXJ5LCBVbml2ZXJzaXR5IG9m
IFRvcm9udG8sIFRvcm9udG8sIE9udGFyaW8sIENhbmFkYS48L2F1dGgtYWRkcmVzcz48dGl0bGVz
Pjx0aXRsZT5BdXRvbm9taWMgZHlzcmVmbGV4aWEgaW4gYWN1dGUgc3BpbmFsIGNvcmQgaW5qdXJ5
OiBhbiB1bmRlci1yZWNvZ25pemVkIGNsaW5pY2FsIGVudGl0eTwvdGl0bGU+PHNlY29uZGFyeS10
aXRsZT5KIE5ldXJvdHJhdW1hPC9zZWNvbmRhcnktdGl0bGU+PC90aXRsZXM+PHBlcmlvZGljYWw+
PGZ1bGwtdGl0bGU+SiBOZXVyb3RyYXVtYTwvZnVsbC10aXRsZT48L3BlcmlvZGljYWw+PHBhZ2Vz
PjcwNy0xNjwvcGFnZXM+PHZvbHVtZT4yMDwvdm9sdW1lPjxudW1iZXI+ODwvbnVtYmVyPjxrZXl3
b3Jkcz48a2V5d29yZD5BZG9sZXNjZW50PC9rZXl3b3JkPjxrZXl3b3JkPkFkdWx0PC9rZXl3b3Jk
PjxrZXl3b3JkPkFnZWQ8L2tleXdvcmQ+PGtleXdvcmQ+QWdlZCwgODAgYW5kIG92ZXI8L2tleXdv
cmQ+PGtleXdvcmQ+QXV0b25vbWljIER5c3JlZmxleGlhLyplcGlkZW1pb2xvZ3kvKmV0aW9sb2d5
L3BoeXNpb3BhdGhvbG9neTwva2V5d29yZD48a2V5d29yZD5CbG9vZCBQcmVzc3VyZS9waHlzaW9s
b2d5PC9rZXl3b3JkPjxrZXl3b3JkPkNlcnZpY2FsIFZlcnRlYnJhZTwva2V5d29yZD48a2V5d29y
ZD5GZW1hbGU8L2tleXdvcmQ+PGtleXdvcmQ+SGVhcnQgUmF0ZS9waHlzaW9sb2d5PC9rZXl3b3Jk
PjxrZXl3b3JkPkh1bWFuczwva2V5d29yZD48a2V5d29yZD5IeXBlcnRlbnNpb24vZXRpb2xvZ3k8
L2tleXdvcmQ+PGtleXdvcmQ+TWFsZTwva2V5d29yZD48a2V5d29yZD5NaWRkbGUgQWdlZDwva2V5
d29yZD48a2V5d29yZD5RdWFkcmlwbGVnaWEvZXRpb2xvZ3k8L2tleXdvcmQ+PGtleXdvcmQ+UmV0
cm9zcGVjdGl2ZSBTdHVkaWVzPC9rZXl3b3JkPjxrZXl3b3JkPlNwaW5hbCBDb3JkIEluanVyaWVz
Lypjb21wbGljYXRpb25zL3BoeXNpb3BhdGhvbG9neTwva2V5d29yZD48a2V5d29yZD5UaG9yYWNp
YyBWZXJ0ZWJyYWU8L2tleXdvcmQ+PC9rZXl3b3Jkcz48ZGF0ZXM+PHllYXI+MjAwMzwveWVhcj48
cHViLWRhdGVzPjxkYXRlPkF1ZzwvZGF0ZT48L3B1Yi1kYXRlcz48L2RhdGVzPjxpc2JuPjA4OTct
NzE1MSAoUHJpbnQpJiN4RDswODk3LTcxNTEgKExpbmtpbmcpPC9pc2JuPjxhY2Nlc3Npb24tbnVt
PjEyOTY1MDUwPC9hY2Nlc3Npb24tbnVtPjx1cmxzPjxyZWxhdGVkLXVybHM+PHVybD5odHRwczov
L3d3dy5uY2JpLm5sbS5uaWguZ292L3B1Ym1lZC8xMjk2NTA1MDwvdXJsPjwvcmVsYXRlZC11cmxz
PjwvdXJscz48ZWxlY3Ryb25pYy1yZXNvdXJjZS1udW0+MTAuMTA4OS8wODk3NzE1MDM3Njc4Njk5
NDQ8L2VsZWN0cm9uaWMtcmVzb3VyY2UtbnVtPjxyZW1vdGUtZGF0YWJhc2UtbmFtZT5NZWRsaW5l
PC9yZW1vdGUtZGF0YWJhc2UtbmFtZT48cmVtb3RlLWRhdGFiYXNlLXByb3ZpZGVyPk5MTTwvcmVt
b3RlLWRhdGFiYXNlLXByb3ZpZGVyPjwvcmVjb3JkPjwvQ2l0ZT48Q2l0ZT48QXV0aG9yPkVsZGFo
YW48L0F1dGhvcj48WWVhcj4yMDE4PC9ZZWFyPjxSZWNOdW0+MzIxPC9SZWNOdW0+PHJlY29yZD48
cmVjLW51bWJlcj4zMjE8L3JlYy1udW1iZXI+PGZvcmVpZ24ta2V5cz48a2V5IGFwcD0iRU4iIGRi
LWlkPSI5cDV2eGE1enRleHBhZGU5ZnQzeDI1YXVlZHgyNXB2MGRlcDIiIHRpbWVzdGFtcD0iMTcz
NjczODM3NyI+MzIxPC9rZXk+PC9mb3JlaWduLWtleXM+PHJlZi10eXBlIG5hbWU9IkpvdXJuYWwg
QXJ0aWNsZSI+MTc8L3JlZi10eXBlPjxjb250cmlidXRvcnM+PGF1dGhvcnM+PGF1dGhvcj5FbGRh
aGFuLCBLLiBDLjwvYXV0aG9yPjxhdXRob3I+UmFiY2hldnNreSwgQS4gRy48L2F1dGhvcj48L2F1
dGhvcnM+PC9jb250cmlidXRvcnM+PGF1dGgtYWRkcmVzcz5EZXBhcnRtZW50IG9mIFBoeXNpb2xv
Z3ksIFVuaXZlcnNpdHkgb2YgS2VudHVja3ksIExleGluZ3RvbiwgS1kgNDA1MzYsIFVuaXRlZCBT
dGF0ZXM7IFNwaW5hbCBDb3JkIGFuZCBCcmFpbiBJbmp1cnkgUmVzZWFyY2ggQ2VudGVyLCBVbml2
ZXJzaXR5IG9mIEtlbnR1Y2t5LCBMZXhpbmd0b24sIEtZIDQwNTM2LCBVbml0ZWQgU3RhdGVzLiYj
eEQ7RGVwYXJ0bWVudCBvZiBQaHlzaW9sb2d5LCBVbml2ZXJzaXR5IG9mIEtlbnR1Y2t5LCBMZXhp
bmd0b24sIEtZIDQwNTM2LCBVbml0ZWQgU3RhdGVzOyBTcGluYWwgQ29yZCBhbmQgQnJhaW4gSW5q
dXJ5IFJlc2VhcmNoIENlbnRlciwgVW5pdmVyc2l0eSBvZiBLZW50dWNreSwgTGV4aW5ndG9uLCBL
WSA0MDUzNiwgVW5pdGVkIFN0YXRlcy4gRWxlY3Ryb25pYyBhZGRyZXNzOiBhZ3JhYkB1a3kuZWR1
LjwvYXV0aC1hZGRyZXNzPjx0aXRsZXM+PHRpdGxlPkF1dG9ub21pYyBkeXNyZWZsZXhpYSBhZnRl
ciBzcGluYWwgY29yZCBpbmp1cnk6IFN5c3RlbWljIHBhdGhvcGh5c2lvbG9neSBhbmQgbWV0aG9k
cyBvZiBtYW5hZ2VtZW50PC90aXRsZT48c2Vjb25kYXJ5LXRpdGxlPkF1dG9uIE5ldXJvc2NpPC9z
ZWNvbmRhcnktdGl0bGU+PC90aXRsZXM+PHBlcmlvZGljYWw+PGZ1bGwtdGl0bGU+QXV0b24gTmV1
cm9zY2k8L2Z1bGwtdGl0bGU+PC9wZXJpb2RpY2FsPjxwYWdlcz41OS03MDwvcGFnZXM+PHZvbHVt
ZT4yMDk8L3ZvbHVtZT48ZWRpdGlvbj4yMDE3MDUwODwvZWRpdGlvbj48a2V5d29yZHM+PGtleXdv
cmQ+QW5pbWFsczwva2V5d29yZD48a2V5d29yZD5BdXRvbm9taWMgRHlzcmVmbGV4aWEvKnBoeXNp
b3BhdGhvbG9neTwva2V5d29yZD48a2V5d29yZD5BdXRvbm9taWMgTmVydm91cyBTeXN0ZW0vKnBo
eXNpb3BhdGhvbG9neTwva2V5d29yZD48a2V5d29yZD5CbG9vZCBQcmVzc3VyZS9waHlzaW9sb2d5
PC9rZXl3b3JkPjxrZXl3b3JkPkNhbGNpdG9uaW4gR2VuZS1SZWxhdGVkIFBlcHRpZGUvbWV0YWJv
bGlzbTwva2V5d29yZD48a2V5d29yZD5IdW1hbnM8L2tleXdvcmQ+PGtleXdvcmQ+SHlwZXJ0ZW5z
aW9uL2NvbXBsaWNhdGlvbnMvKnBoeXNpb3BhdGhvbG9neTwva2V5d29yZD48a2V5d29yZD5TcGlu
YWwgQ29yZCBJbmp1cmllcy8qcGh5c2lvcGF0aG9sb2d5PC9rZXl3b3JkPjxrZXl3b3JkPkh5cGVy
dGVuc2lvbjwva2V5d29yZD48a2V5d29yZD5NYWxhZGFwdGl2ZSBwbGFzdGljaXR5PC9rZXl3b3Jk
PjxrZXl3b3JkPlByaW1hcnkgYWZmZXJlbnQ8L2tleXdvcmQ+PGtleXdvcmQ+UHJvcHJpb3NwaW5h
bDwva2V5d29yZD48a2V5d29yZD5TcHJvdXRpbmc8L2tleXdvcmQ+PGtleXdvcmQ+U3ltcGF0aGV0
aWM8L2tleXdvcmQ+PC9rZXl3b3Jkcz48ZGF0ZXM+PHllYXI+MjAxODwveWVhcj48cHViLWRhdGVz
PjxkYXRlPkphbjwvZGF0ZT48L3B1Yi1kYXRlcz48L2RhdGVzPjxpc2JuPjE4NzItNzQ4NCAoRWxl
Y3Ryb25pYykmI3hEOzE1NjYtMDcwMiAoUHJpbnQpJiN4RDsxNTY2LTA3MDIgKExpbmtpbmcpPC9p
c2JuPjxhY2Nlc3Npb24tbnVtPjI4NTA2NTAyPC9hY2Nlc3Npb24tbnVtPjx1cmxzPjxyZWxhdGVk
LXVybHM+PHVybD5odHRwczovL3d3dy5uY2JpLm5sbS5uaWguZ292L3B1Ym1lZC8yODUwNjUwMjwv
dXJsPjwvcmVsYXRlZC11cmxzPjwvdXJscz48Y3VzdG9tMT5Db25mbGljdHMgb2YgaW50ZXJlc3Q6
IG5vbmUuPC9jdXN0b20xPjxjdXN0b20yPlBNQzU2Nzc1OTQ8L2N1c3RvbTI+PGVsZWN0cm9uaWMt
cmVzb3VyY2UtbnVtPjEwLjEwMTYvai5hdXRuZXUuMjAxNy4wNS4wMDI8L2VsZWN0cm9uaWMtcmVz
b3VyY2UtbnVtPjxyZW1vdGUtZGF0YWJhc2UtbmFtZT5NZWRsaW5lPC9yZW1vdGUtZGF0YWJhc2Ut
bmFtZT48cmVtb3RlLWRhdGFiYXNlLXByb3ZpZGVyPk5MTTwvcmVtb3RlLWRhdGFiYXNlLXByb3Zp
ZGVyPjwvcmVjb3JkPjwvQ2l0ZT48L0VuZE5vdGU+
</w:fldData>
        </w:fldChar>
      </w:r>
      <w:r w:rsidR="009E1A35" w:rsidRPr="005146A6">
        <w:rPr>
          <w:iCs/>
        </w:rPr>
        <w:instrText xml:space="preserve"> ADDIN EN.CITE </w:instrText>
      </w:r>
      <w:r w:rsidR="009E1A35" w:rsidRPr="005146A6">
        <w:rPr>
          <w:iCs/>
        </w:rPr>
        <w:fldChar w:fldCharType="begin">
          <w:fldData xml:space="preserve">PEVuZE5vdGU+PENpdGU+PEF1dGhvcj5LcmFzc2lvdWtvdjwvQXV0aG9yPjxZZWFyPjIwMDM8L1ll
YXI+PFJlY051bT4zNjE8L1JlY051bT48RGlzcGxheVRleHQ+PHN0eWxlIGZhY2U9InN1cGVyc2Ny
aXB0Ij4xMiwgMTM8L3N0eWxlPjwvRGlzcGxheVRleHQ+PHJlY29yZD48cmVjLW51bWJlcj4zNjE8
L3JlYy1udW1iZXI+PGZvcmVpZ24ta2V5cz48a2V5IGFwcD0iRU4iIGRiLWlkPSI5cDV2eGE1enRl
eHBhZGU5ZnQzeDI1YXVlZHgyNXB2MGRlcDIiIHRpbWVzdGFtcD0iMTczNjgwMzEyOSI+MzYxPC9r
ZXk+PC9mb3JlaWduLWtleXM+PHJlZi10eXBlIG5hbWU9IkpvdXJuYWwgQXJ0aWNsZSI+MTc8L3Jl
Zi10eXBlPjxjb250cmlidXRvcnM+PGF1dGhvcnM+PGF1dGhvcj5LcmFzc2lvdWtvdiwgQS4gVi48
L2F1dGhvcj48YXV0aG9yPkZ1cmxhbiwgSi4gQy48L2F1dGhvcj48YXV0aG9yPkZlaGxpbmdzLCBN
LiBHLjwvYXV0aG9yPjwvYXV0aG9ycz48L2NvbnRyaWJ1dG9ycz48YXV0aC1hZGRyZXNzPkRlcGFy
dG1lbnQgb2YgU3VyZ2VyeSwgRGl2aXNpb24gb2YgTmV1cm9zdXJnZXJ5LCBVbml2ZXJzaXR5IG9m
IFRvcm9udG8sIFRvcm9udG8sIE9udGFyaW8sIENhbmFkYS48L2F1dGgtYWRkcmVzcz48dGl0bGVz
Pjx0aXRsZT5BdXRvbm9taWMgZHlzcmVmbGV4aWEgaW4gYWN1dGUgc3BpbmFsIGNvcmQgaW5qdXJ5
OiBhbiB1bmRlci1yZWNvZ25pemVkIGNsaW5pY2FsIGVudGl0eTwvdGl0bGU+PHNlY29uZGFyeS10
aXRsZT5KIE5ldXJvdHJhdW1hPC9zZWNvbmRhcnktdGl0bGU+PC90aXRsZXM+PHBlcmlvZGljYWw+
PGZ1bGwtdGl0bGU+SiBOZXVyb3RyYXVtYTwvZnVsbC10aXRsZT48L3BlcmlvZGljYWw+PHBhZ2Vz
PjcwNy0xNjwvcGFnZXM+PHZvbHVtZT4yMDwvdm9sdW1lPjxudW1iZXI+ODwvbnVtYmVyPjxrZXl3
b3Jkcz48a2V5d29yZD5BZG9sZXNjZW50PC9rZXl3b3JkPjxrZXl3b3JkPkFkdWx0PC9rZXl3b3Jk
PjxrZXl3b3JkPkFnZWQ8L2tleXdvcmQ+PGtleXdvcmQ+QWdlZCwgODAgYW5kIG92ZXI8L2tleXdv
cmQ+PGtleXdvcmQ+QXV0b25vbWljIER5c3JlZmxleGlhLyplcGlkZW1pb2xvZ3kvKmV0aW9sb2d5
L3BoeXNpb3BhdGhvbG9neTwva2V5d29yZD48a2V5d29yZD5CbG9vZCBQcmVzc3VyZS9waHlzaW9s
b2d5PC9rZXl3b3JkPjxrZXl3b3JkPkNlcnZpY2FsIFZlcnRlYnJhZTwva2V5d29yZD48a2V5d29y
ZD5GZW1hbGU8L2tleXdvcmQ+PGtleXdvcmQ+SGVhcnQgUmF0ZS9waHlzaW9sb2d5PC9rZXl3b3Jk
PjxrZXl3b3JkPkh1bWFuczwva2V5d29yZD48a2V5d29yZD5IeXBlcnRlbnNpb24vZXRpb2xvZ3k8
L2tleXdvcmQ+PGtleXdvcmQ+TWFsZTwva2V5d29yZD48a2V5d29yZD5NaWRkbGUgQWdlZDwva2V5
d29yZD48a2V5d29yZD5RdWFkcmlwbGVnaWEvZXRpb2xvZ3k8L2tleXdvcmQ+PGtleXdvcmQ+UmV0
cm9zcGVjdGl2ZSBTdHVkaWVzPC9rZXl3b3JkPjxrZXl3b3JkPlNwaW5hbCBDb3JkIEluanVyaWVz
Lypjb21wbGljYXRpb25zL3BoeXNpb3BhdGhvbG9neTwva2V5d29yZD48a2V5d29yZD5UaG9yYWNp
YyBWZXJ0ZWJyYWU8L2tleXdvcmQ+PC9rZXl3b3Jkcz48ZGF0ZXM+PHllYXI+MjAwMzwveWVhcj48
cHViLWRhdGVzPjxkYXRlPkF1ZzwvZGF0ZT48L3B1Yi1kYXRlcz48L2RhdGVzPjxpc2JuPjA4OTct
NzE1MSAoUHJpbnQpJiN4RDswODk3LTcxNTEgKExpbmtpbmcpPC9pc2JuPjxhY2Nlc3Npb24tbnVt
PjEyOTY1MDUwPC9hY2Nlc3Npb24tbnVtPjx1cmxzPjxyZWxhdGVkLXVybHM+PHVybD5odHRwczov
L3d3dy5uY2JpLm5sbS5uaWguZ292L3B1Ym1lZC8xMjk2NTA1MDwvdXJsPjwvcmVsYXRlZC11cmxz
PjwvdXJscz48ZWxlY3Ryb25pYy1yZXNvdXJjZS1udW0+MTAuMTA4OS8wODk3NzE1MDM3Njc4Njk5
NDQ8L2VsZWN0cm9uaWMtcmVzb3VyY2UtbnVtPjxyZW1vdGUtZGF0YWJhc2UtbmFtZT5NZWRsaW5l
PC9yZW1vdGUtZGF0YWJhc2UtbmFtZT48cmVtb3RlLWRhdGFiYXNlLXByb3ZpZGVyPk5MTTwvcmVt
b3RlLWRhdGFiYXNlLXByb3ZpZGVyPjwvcmVjb3JkPjwvQ2l0ZT48Q2l0ZT48QXV0aG9yPkVsZGFo
YW48L0F1dGhvcj48WWVhcj4yMDE4PC9ZZWFyPjxSZWNOdW0+MzIxPC9SZWNOdW0+PHJlY29yZD48
cmVjLW51bWJlcj4zMjE8L3JlYy1udW1iZXI+PGZvcmVpZ24ta2V5cz48a2V5IGFwcD0iRU4iIGRi
LWlkPSI5cDV2eGE1enRleHBhZGU5ZnQzeDI1YXVlZHgyNXB2MGRlcDIiIHRpbWVzdGFtcD0iMTcz
NjczODM3NyI+MzIxPC9rZXk+PC9mb3JlaWduLWtleXM+PHJlZi10eXBlIG5hbWU9IkpvdXJuYWwg
QXJ0aWNsZSI+MTc8L3JlZi10eXBlPjxjb250cmlidXRvcnM+PGF1dGhvcnM+PGF1dGhvcj5FbGRh
aGFuLCBLLiBDLjwvYXV0aG9yPjxhdXRob3I+UmFiY2hldnNreSwgQS4gRy48L2F1dGhvcj48L2F1
dGhvcnM+PC9jb250cmlidXRvcnM+PGF1dGgtYWRkcmVzcz5EZXBhcnRtZW50IG9mIFBoeXNpb2xv
Z3ksIFVuaXZlcnNpdHkgb2YgS2VudHVja3ksIExleGluZ3RvbiwgS1kgNDA1MzYsIFVuaXRlZCBT
dGF0ZXM7IFNwaW5hbCBDb3JkIGFuZCBCcmFpbiBJbmp1cnkgUmVzZWFyY2ggQ2VudGVyLCBVbml2
ZXJzaXR5IG9mIEtlbnR1Y2t5LCBMZXhpbmd0b24sIEtZIDQwNTM2LCBVbml0ZWQgU3RhdGVzLiYj
eEQ7RGVwYXJ0bWVudCBvZiBQaHlzaW9sb2d5LCBVbml2ZXJzaXR5IG9mIEtlbnR1Y2t5LCBMZXhp
bmd0b24sIEtZIDQwNTM2LCBVbml0ZWQgU3RhdGVzOyBTcGluYWwgQ29yZCBhbmQgQnJhaW4gSW5q
dXJ5IFJlc2VhcmNoIENlbnRlciwgVW5pdmVyc2l0eSBvZiBLZW50dWNreSwgTGV4aW5ndG9uLCBL
WSA0MDUzNiwgVW5pdGVkIFN0YXRlcy4gRWxlY3Ryb25pYyBhZGRyZXNzOiBhZ3JhYkB1a3kuZWR1
LjwvYXV0aC1hZGRyZXNzPjx0aXRsZXM+PHRpdGxlPkF1dG9ub21pYyBkeXNyZWZsZXhpYSBhZnRl
ciBzcGluYWwgY29yZCBpbmp1cnk6IFN5c3RlbWljIHBhdGhvcGh5c2lvbG9neSBhbmQgbWV0aG9k
cyBvZiBtYW5hZ2VtZW50PC90aXRsZT48c2Vjb25kYXJ5LXRpdGxlPkF1dG9uIE5ldXJvc2NpPC9z
ZWNvbmRhcnktdGl0bGU+PC90aXRsZXM+PHBlcmlvZGljYWw+PGZ1bGwtdGl0bGU+QXV0b24gTmV1
cm9zY2k8L2Z1bGwtdGl0bGU+PC9wZXJpb2RpY2FsPjxwYWdlcz41OS03MDwvcGFnZXM+PHZvbHVt
ZT4yMDk8L3ZvbHVtZT48ZWRpdGlvbj4yMDE3MDUwODwvZWRpdGlvbj48a2V5d29yZHM+PGtleXdv
cmQ+QW5pbWFsczwva2V5d29yZD48a2V5d29yZD5BdXRvbm9taWMgRHlzcmVmbGV4aWEvKnBoeXNp
b3BhdGhvbG9neTwva2V5d29yZD48a2V5d29yZD5BdXRvbm9taWMgTmVydm91cyBTeXN0ZW0vKnBo
eXNpb3BhdGhvbG9neTwva2V5d29yZD48a2V5d29yZD5CbG9vZCBQcmVzc3VyZS9waHlzaW9sb2d5
PC9rZXl3b3JkPjxrZXl3b3JkPkNhbGNpdG9uaW4gR2VuZS1SZWxhdGVkIFBlcHRpZGUvbWV0YWJv
bGlzbTwva2V5d29yZD48a2V5d29yZD5IdW1hbnM8L2tleXdvcmQ+PGtleXdvcmQ+SHlwZXJ0ZW5z
aW9uL2NvbXBsaWNhdGlvbnMvKnBoeXNpb3BhdGhvbG9neTwva2V5d29yZD48a2V5d29yZD5TcGlu
YWwgQ29yZCBJbmp1cmllcy8qcGh5c2lvcGF0aG9sb2d5PC9rZXl3b3JkPjxrZXl3b3JkPkh5cGVy
dGVuc2lvbjwva2V5d29yZD48a2V5d29yZD5NYWxhZGFwdGl2ZSBwbGFzdGljaXR5PC9rZXl3b3Jk
PjxrZXl3b3JkPlByaW1hcnkgYWZmZXJlbnQ8L2tleXdvcmQ+PGtleXdvcmQ+UHJvcHJpb3NwaW5h
bDwva2V5d29yZD48a2V5d29yZD5TcHJvdXRpbmc8L2tleXdvcmQ+PGtleXdvcmQ+U3ltcGF0aGV0
aWM8L2tleXdvcmQ+PC9rZXl3b3Jkcz48ZGF0ZXM+PHllYXI+MjAxODwveWVhcj48cHViLWRhdGVz
PjxkYXRlPkphbjwvZGF0ZT48L3B1Yi1kYXRlcz48L2RhdGVzPjxpc2JuPjE4NzItNzQ4NCAoRWxl
Y3Ryb25pYykmI3hEOzE1NjYtMDcwMiAoUHJpbnQpJiN4RDsxNTY2LTA3MDIgKExpbmtpbmcpPC9p
c2JuPjxhY2Nlc3Npb24tbnVtPjI4NTA2NTAyPC9hY2Nlc3Npb24tbnVtPjx1cmxzPjxyZWxhdGVk
LXVybHM+PHVybD5odHRwczovL3d3dy5uY2JpLm5sbS5uaWguZ292L3B1Ym1lZC8yODUwNjUwMjwv
dXJsPjwvcmVsYXRlZC11cmxzPjwvdXJscz48Y3VzdG9tMT5Db25mbGljdHMgb2YgaW50ZXJlc3Q6
IG5vbmUuPC9jdXN0b20xPjxjdXN0b20yPlBNQzU2Nzc1OTQ8L2N1c3RvbTI+PGVsZWN0cm9uaWMt
cmVzb3VyY2UtbnVtPjEwLjEwMTYvai5hdXRuZXUuMjAxNy4wNS4wMDI8L2VsZWN0cm9uaWMtcmVz
b3VyY2UtbnVtPjxyZW1vdGUtZGF0YWJhc2UtbmFtZT5NZWRsaW5lPC9yZW1vdGUtZGF0YWJhc2Ut
bmFtZT48cmVtb3RlLWRhdGFiYXNlLXByb3ZpZGVyPk5MTTwvcmVtb3RlLWRhdGFiYXNlLXByb3Zp
ZGVyPjwvcmVjb3JkPjwvQ2l0ZT48L0VuZE5vdGU+
</w:fldData>
        </w:fldChar>
      </w:r>
      <w:r w:rsidR="009E1A35" w:rsidRPr="005146A6">
        <w:rPr>
          <w:iCs/>
        </w:rPr>
        <w:instrText xml:space="preserve"> ADDIN EN.CITE.DATA </w:instrText>
      </w:r>
      <w:r w:rsidR="009E1A35" w:rsidRPr="005146A6">
        <w:rPr>
          <w:iCs/>
        </w:rPr>
      </w:r>
      <w:r w:rsidR="009E1A35" w:rsidRPr="005146A6">
        <w:rPr>
          <w:iCs/>
        </w:rPr>
        <w:fldChar w:fldCharType="end"/>
      </w:r>
      <w:r w:rsidR="00117383" w:rsidRPr="005146A6">
        <w:rPr>
          <w:iCs/>
        </w:rPr>
      </w:r>
      <w:r w:rsidR="00117383" w:rsidRPr="005146A6">
        <w:rPr>
          <w:iCs/>
        </w:rPr>
        <w:fldChar w:fldCharType="separate"/>
      </w:r>
      <w:r w:rsidR="009E1A35" w:rsidRPr="005146A6">
        <w:rPr>
          <w:iCs/>
          <w:noProof/>
          <w:vertAlign w:val="superscript"/>
        </w:rPr>
        <w:t>12,13</w:t>
      </w:r>
      <w:r w:rsidR="00117383" w:rsidRPr="005146A6">
        <w:rPr>
          <w:iCs/>
        </w:rPr>
        <w:fldChar w:fldCharType="end"/>
      </w:r>
      <w:r w:rsidRPr="005146A6">
        <w:rPr>
          <w:iCs/>
        </w:rPr>
        <w:t>.</w:t>
      </w:r>
      <w:r w:rsidR="003E64B7" w:rsidRPr="005146A6">
        <w:rPr>
          <w:iCs/>
        </w:rPr>
        <w:t xml:space="preserve"> </w:t>
      </w:r>
      <w:r w:rsidR="006848FE" w:rsidRPr="005146A6">
        <w:rPr>
          <w:iCs/>
        </w:rPr>
        <w:t>During</w:t>
      </w:r>
      <w:r w:rsidRPr="005146A6">
        <w:rPr>
          <w:iCs/>
        </w:rPr>
        <w:t xml:space="preserve"> the chronic phase,</w:t>
      </w:r>
      <w:r w:rsidR="003E64B7" w:rsidRPr="005146A6">
        <w:rPr>
          <w:iCs/>
        </w:rPr>
        <w:t xml:space="preserve"> </w:t>
      </w:r>
      <w:r w:rsidR="00C01E01" w:rsidRPr="005146A6">
        <w:rPr>
          <w:iCs/>
        </w:rPr>
        <w:t>these individuals often</w:t>
      </w:r>
      <w:r w:rsidR="006848FE" w:rsidRPr="005146A6">
        <w:rPr>
          <w:iCs/>
        </w:rPr>
        <w:t xml:space="preserve"> </w:t>
      </w:r>
      <w:r w:rsidRPr="005146A6">
        <w:rPr>
          <w:iCs/>
        </w:rPr>
        <w:t>experience autonomic dysreflexia (AD</w:t>
      </w:r>
      <w:r w:rsidR="00156CFE" w:rsidRPr="005146A6">
        <w:rPr>
          <w:iCs/>
        </w:rPr>
        <w:t>)</w:t>
      </w:r>
      <w:r w:rsidRPr="005146A6">
        <w:rPr>
          <w:iCs/>
        </w:rPr>
        <w:t xml:space="preserve"> and orthostatic hypotension(OH)</w:t>
      </w:r>
      <w:r w:rsidRPr="005146A6">
        <w:rPr>
          <w:iCs/>
        </w:rPr>
        <w:fldChar w:fldCharType="begin"/>
      </w:r>
      <w:r w:rsidR="009E1A35" w:rsidRPr="005146A6">
        <w:rPr>
          <w:iCs/>
        </w:rPr>
        <w:instrText xml:space="preserve"> ADDIN EN.CITE &lt;EndNote&gt;&lt;Cite&gt;&lt;Author&gt;Furlan&lt;/Author&gt;&lt;Year&gt;2008&lt;/Year&gt;&lt;RecNum&gt;405&lt;/RecNum&gt;&lt;DisplayText&gt;&lt;style face="superscript"&gt;5&lt;/style&gt;&lt;/DisplayText&gt;&lt;record&gt;&lt;rec-number&gt;405&lt;/rec-number&gt;&lt;foreign-keys&gt;&lt;key app="EN" db-id="9p5vxa5ztexpade9ft3x25auedx25pv0dep2" timestamp="1754053769"&gt;405&lt;/key&gt;&lt;/foreign-keys&gt;&lt;ref-type name="Journal Article"&gt;17&lt;/ref-type&gt;&lt;contributors&gt;&lt;authors&gt;&lt;author&gt;Furlan, J. C.&lt;/author&gt;&lt;author&gt;Fehlings, M. G.&lt;/author&gt;&lt;/authors&gt;&lt;/contributors&gt;&lt;auth-address&gt;Division of Genetics and Development, Toronto Western Research Institute, University Health Network, Ontario, Canada.&lt;/auth-address&gt;&lt;titles&gt;&lt;title&gt;Cardiovascular complications after acute spinal cord injury: pathophysiology, diagnosis, and management&lt;/title&gt;&lt;secondary-title&gt;Neurosurg Focus&lt;/secondary-title&gt;&lt;/titles&gt;&lt;periodical&gt;&lt;full-title&gt;Neurosurg Focus&lt;/full-title&gt;&lt;/periodical&gt;&lt;pages&gt;E13&lt;/pages&gt;&lt;volume&gt;25&lt;/volume&gt;&lt;number&gt;5&lt;/number&gt;&lt;keywords&gt;&lt;keyword&gt;Animals&lt;/keyword&gt;&lt;keyword&gt;Autonomic Nervous System Diseases/etiology&lt;/keyword&gt;&lt;keyword&gt;Autonomic Pathways/physiopathology&lt;/keyword&gt;&lt;keyword&gt;Cardiovascular Diseases/*etiology&lt;/keyword&gt;&lt;keyword&gt;Cardiovascular System/*physiopathology&lt;/keyword&gt;&lt;keyword&gt;Evidence-Based Medicine&lt;/keyword&gt;&lt;keyword&gt;Humans&lt;/keyword&gt;&lt;keyword&gt;Spinal Cord/physiopathology&lt;/keyword&gt;&lt;keyword&gt;*Spinal Cord Injuries/complications/diagnosis/therapy&lt;/keyword&gt;&lt;keyword&gt;Thromboembolism/etiology&lt;/keyword&gt;&lt;/keywords&gt;&lt;dates&gt;&lt;year&gt;2008&lt;/year&gt;&lt;/dates&gt;&lt;isbn&gt;1092-0684 (Electronic)&amp;#xD;1092-0684 (Linking)&lt;/isbn&gt;&lt;accession-num&gt;18980473&lt;/accession-num&gt;&lt;urls&gt;&lt;related-urls&gt;&lt;url&gt;https://www.ncbi.nlm.nih.gov/pubmed/18980473&lt;/url&gt;&lt;/related-urls&gt;&lt;/urls&gt;&lt;electronic-resource-num&gt;10.3171/FOC.2008.25.11.E13&lt;/electronic-resource-num&gt;&lt;remote-database-name&gt;Medline&lt;/remote-database-name&gt;&lt;remote-database-provider&gt;NLM&lt;/remote-database-provider&gt;&lt;/record&gt;&lt;/Cite&gt;&lt;/EndNote&gt;</w:instrText>
      </w:r>
      <w:r w:rsidRPr="005146A6">
        <w:rPr>
          <w:iCs/>
        </w:rPr>
        <w:fldChar w:fldCharType="separate"/>
      </w:r>
      <w:r w:rsidR="009E1A35" w:rsidRPr="005146A6">
        <w:rPr>
          <w:iCs/>
          <w:noProof/>
          <w:vertAlign w:val="superscript"/>
        </w:rPr>
        <w:t>5</w:t>
      </w:r>
      <w:r w:rsidRPr="005146A6">
        <w:rPr>
          <w:iCs/>
        </w:rPr>
        <w:fldChar w:fldCharType="end"/>
      </w:r>
      <w:r w:rsidRPr="005146A6">
        <w:rPr>
          <w:iCs/>
        </w:rPr>
        <w:t>.</w:t>
      </w:r>
      <w:r w:rsidR="00F833BB" w:rsidRPr="005146A6">
        <w:rPr>
          <w:iCs/>
        </w:rPr>
        <w:t xml:space="preserve"> </w:t>
      </w:r>
      <w:r w:rsidRPr="005146A6">
        <w:rPr>
          <w:iCs/>
        </w:rPr>
        <w:t xml:space="preserve">AD is a life-threatening condition defined as </w:t>
      </w:r>
      <w:r w:rsidR="008B70EE" w:rsidRPr="005146A6">
        <w:rPr>
          <w:iCs/>
        </w:rPr>
        <w:t xml:space="preserve">a </w:t>
      </w:r>
      <w:r w:rsidR="00156CFE" w:rsidRPr="005146A6">
        <w:rPr>
          <w:iCs/>
        </w:rPr>
        <w:t xml:space="preserve">sudden episodic increase in systolic blood pressure (SBP) of </w:t>
      </w:r>
      <w:r w:rsidRPr="005146A6">
        <w:t>20</w:t>
      </w:r>
      <w:r w:rsidR="00805AF3">
        <w:t>–</w:t>
      </w:r>
      <w:r w:rsidRPr="005146A6">
        <w:t>40</w:t>
      </w:r>
      <w:r w:rsidR="00805AF3">
        <w:t xml:space="preserve"> </w:t>
      </w:r>
      <w:r w:rsidRPr="005146A6">
        <w:t>mmHg above baseline</w:t>
      </w:r>
      <w:r w:rsidRPr="005146A6">
        <w:fldChar w:fldCharType="begin">
          <w:fldData xml:space="preserve">PEVuZE5vdGU+PENpdGU+PEF1dGhvcj5LYXJsc3NvbjwvQXV0aG9yPjxZZWFyPjE5OTk8L1llYXI+
PFJlY051bT4zNDQ8L1JlY051bT48RGlzcGxheVRleHQ+PHN0eWxlIGZhY2U9InN1cGVyc2NyaXB0
Ij4xNCwgMTU8L3N0eWxlPjwvRGlzcGxheVRleHQ+PHJlY29yZD48cmVjLW51bWJlcj4zNDQ8L3Jl
Yy1udW1iZXI+PGZvcmVpZ24ta2V5cz48a2V5IGFwcD0iRU4iIGRiLWlkPSJlZHA1dmQ1YWN2cGF4
cWV0ZGFxcGZ2czc1ZHgwOWR6ZXYwc3QiIHRpbWVzdGFtcD0iMTc0MzY5MjI1MyIgZ3VpZD0iOWFj
MjAzMWYtZTFkZC00MDc0LTliOGUtOTc3ZDRhMzgyODBiIj4zNDQ8L2tleT48L2ZvcmVpZ24ta2V5
cz48cmVmLXR5cGUgbmFtZT0iSm91cm5hbCBBcnRpY2xlIj4xNzwvcmVmLXR5cGU+PGNvbnRyaWJ1
dG9ycz48YXV0aG9ycz48YXV0aG9yPkthcmxzc29uLCBBLiBLLjwvYXV0aG9yPjwvYXV0aG9ycz48
L2NvbnRyaWJ1dG9ycz48YXV0aC1hZGRyZXNzPlNwaW5hbCBJbmp1cmllcyBVbml0LCBJbnN0aXR1
dGlvbiBvZiBDbGluaWNhbCBOZXVyb3NjaWVuY2UsIFVuaXZlcnNpdHkgb2YgR290ZWJvcmcsIFN3
ZWRlbi48L2F1dGgtYWRkcmVzcz48dGl0bGVzPjx0aXRsZT5BdXRvbm9taWMgZHlzcmVmbGV4aWE8
L3RpdGxlPjxzZWNvbmRhcnktdGl0bGU+U3BpbmFsIENvcmQ8L3NlY29uZGFyeS10aXRsZT48L3Rp
dGxlcz48cGVyaW9kaWNhbD48ZnVsbC10aXRsZT5TcGluYWwgQ29yZDwvZnVsbC10aXRsZT48L3Bl
cmlvZGljYWw+PHBhZ2VzPjM4My05MTwvcGFnZXM+PHZvbHVtZT4zNzwvdm9sdW1lPjxudW1iZXI+
NjwvbnVtYmVyPjxrZXl3b3Jkcz48a2V5d29yZD5BdXRvbm9taWMgTmVydm91cyBTeXN0ZW0gRGlz
ZWFzZXMvZGlhZ25vc2lzLypldGlvbG9neS9waHlzaW9wYXRob2xvZ3kvdGhlcmFweTwva2V5d29y
ZD48a2V5d29yZD5IdW1hbnM8L2tleXdvcmQ+PGtleXdvcmQ+UGFyYXBsZWdpYS9jb21wbGljYXRp
b25zL3BoeXNpb3BhdGhvbG9neTwva2V5d29yZD48a2V5d29yZD5TcGluYWwgQ29yZCBJbmp1cmll
cy8qY29tcGxpY2F0aW9ucy9waHlzaW9wYXRob2xvZ3k8L2tleXdvcmQ+PGtleXdvcmQ+U3luZHJv
bWU8L2tleXdvcmQ+PC9rZXl3b3Jkcz48ZGF0ZXM+PHllYXI+MTk5OTwveWVhcj48cHViLWRhdGVz
PjxkYXRlPkp1bjwvZGF0ZT48L3B1Yi1kYXRlcz48L2RhdGVzPjxpc2JuPjEzNjItNDM5MyAoUHJp
bnQpJiN4RDsxMzYyLTQzOTMgKExpbmtpbmcpPC9pc2JuPjxhY2Nlc3Npb24tbnVtPjEwNDMyMjU3
PC9hY2Nlc3Npb24tbnVtPjx1cmxzPjxyZWxhdGVkLXVybHM+PHVybD5odHRwczovL3d3dy5uY2Jp
Lm5sbS5uaWguZ292L3B1Ym1lZC8xMDQzMjI1NzwvdXJsPjwvcmVsYXRlZC11cmxzPjwvdXJscz48
ZWxlY3Ryb25pYy1yZXNvdXJjZS1udW0+MTAuMTAzOC9zai5zYy4zMTAwODY3PC9lbGVjdHJvbmlj
LXJlc291cmNlLW51bT48cmVtb3RlLWRhdGFiYXNlLW5hbWU+TWVkbGluZTwvcmVtb3RlLWRhdGFi
YXNlLW5hbWU+PHJlbW90ZS1kYXRhYmFzZS1wcm92aWRlcj5OTE08L3JlbW90ZS1kYXRhYmFzZS1w
cm92aWRlcj48L3JlY29yZD48L0NpdGU+PENpdGU+PEF1dGhvcj5DYW5vbjwvQXV0aG9yPjxZZWFy
PjIwMTU8L1llYXI+PFJlY051bT4yOTg8L1JlY051bT48cmVjb3JkPjxyZWMtbnVtYmVyPjI5ODwv
cmVjLW51bWJlcj48Zm9yZWlnbi1rZXlzPjxrZXkgYXBwPSJFTiIgZGItaWQ9IjlwNXZ4YTV6dGV4
cGFkZTlmdDN4MjVhdWVkeDI1cHYwZGVwMiIgdGltZXN0YW1wPSIxNzM2NzExMTY0Ij4yOTg8L2tl
eT48L2ZvcmVpZ24ta2V5cz48cmVmLXR5cGUgbmFtZT0iSm91cm5hbCBBcnRpY2xlIj4xNzwvcmVm
LXR5cGU+PGNvbnRyaWJ1dG9ycz48YXV0aG9ycz48YXV0aG9yPkNhbm9uLCBTLjwvYXV0aG9yPjxh
dXRob3I+U2hlcmEsIEEuPC9hdXRob3I+PGF1dGhvcj5QaGFuLCBOLiBNLjwvYXV0aG9yPjxhdXRo
b3I+TGFwaWN6LCBMLjwvYXV0aG9yPjxhdXRob3I+U2NoZWlkd2VpbGVyLCBULjwvYXV0aG9yPjxh
dXRob3I+QmF0Y2hlbG9yLCBMLjwvYXV0aG9yPjxhdXRob3I+U3dlYXJpbmdlbiwgQy48L2F1dGhv
cj48L2F1dGhvcnM+PC9jb250cmlidXRvcnM+PGF1dGgtYWRkcmVzcz5QZWRpYXRyaWMgVXJvbG9n
eSBEaXZpc2lvbiwgQXJrYW5zYXMgQ2hpbGRyZW4mYXBvcztzIEhvc3BpdGFsLCAxIENoaWxkcmVu
JmFwb3M7cyBXYXksIFNsb3QgODQwLCBMaXR0bGUgUm9jaywgQVIgNzIyMDIsIFVuaXRlZCBTdGF0
ZXM7IFVuaXZlcnNpdHkgb2YgQXJrYW5zYXMgZm9yIE1lZGljYWwgU2NpZW5jZXMsIDQzMDEgVy4g
TWFya2hhbSBTdC4sICM1NDAsIExpdHRsZSBSb2NrLCBBUiA3MjIwNSwgVW5pdGVkIFN0YXRlcy4g
RWxlY3Ryb25pYyBhZGRyZXNzOiBTQ2Fub25AdWFtcy5lZHUuJiN4RDtQZWRpYXRyaWMgVXJvbG9n
eSBEaXZpc2lvbiwgQXJrYW5zYXMgQ2hpbGRyZW4mYXBvcztzIEhvc3BpdGFsLCAxIENoaWxkcmVu
JmFwb3M7cyBXYXksIFNsb3QgODQwLCBMaXR0bGUgUm9jaywgQVIgNzIyMDIsIFVuaXRlZCBTdGF0
ZXM7IFVuaXZlcnNpdHkgb2YgQXJrYW5zYXMgZm9yIE1lZGljYWwgU2NpZW5jZXMsIDQzMDEgVy4g
TWFya2hhbSBTdC4sICM1NDAsIExpdHRsZSBSb2NrLCBBUiA3MjIwNSwgVW5pdGVkIFN0YXRlcy4g
RWxlY3Ryb25pYyBhZGRyZXNzOiBBc2hlcmFAdWFtcy5lZHUuJiN4RDtQZWRpYXRyaWMgVXJvbG9n
eSBEaXZpc2lvbiwgQXJrYW5zYXMgQ2hpbGRyZW4mYXBvcztzIEhvc3BpdGFsLCAxIENoaWxkcmVu
JmFwb3M7cyBXYXksIFNsb3QgODQwLCBMaXR0bGUgUm9jaywgQVIgNzIyMDIsIFVuaXRlZCBTdGF0
ZXM7IFVuaXZlcnNpdHkgb2YgQXJrYW5zYXMgZm9yIE1lZGljYWwgU2NpZW5jZXMsIDQzMDEgVy4g
TWFya2hhbSBTdC4sICM1NDAsIExpdHRsZSBSb2NrLCBBUiA3MjIwNSwgVW5pdGVkIFN0YXRlcy4g
RWxlY3Ryb25pYyBhZGRyZXNzOiBOUEhBTkB1YW1zLmVkdS4mI3hEO1BlZGlhdHJpYyBVcm9sb2d5
IERpdmlzaW9uLCBBcmthbnNhcyBDaGlsZHJlbiZhcG9zO3MgSG9zcGl0YWwsIDEgQ2hpbGRyZW4m
YXBvcztzIFdheSwgU2xvdCA4NDAsIExpdHRsZSBSb2NrLCBBUiA3MjIwMiwgVW5pdGVkIFN0YXRl
cy4gRWxlY3Ryb25pYyBhZGRyZXNzOiBMYXBpY3pMVEBhcmNoaWxkcmVucy5vcmcuJiN4RDtQZWRp
YXRyaWMgVXJvbG9neSBEaXZpc2lvbiwgQXJrYW5zYXMgQ2hpbGRyZW4mYXBvcztzIEhvc3BpdGFs
LCAxIENoaWxkcmVuJmFwb3M7cyBXYXksIFNsb3QgODQwLCBMaXR0bGUgUm9jaywgQVIgNzIyMDIs
IFVuaXRlZCBTdGF0ZXMuIEVsZWN0cm9uaWMgYWRkcmVzczogU2NoZWlkd2VpbGVyVFdAYXJjaGls
ZHJlbnMub3JnLiYjeEQ7UGVkaWF0cmljIFVyb2xvZ3kgRGl2aXNpb24sIEFya2Fuc2FzIENoaWxk
cmVuJmFwb3M7cyBIb3NwaXRhbCwgMSBDaGlsZHJlbiZhcG9zO3MgV2F5LCBTbG90IDg0MCwgTGl0
dGxlIFJvY2ssIEFSIDcyMjAyLCBVbml0ZWQgU3RhdGVzLiBFbGVjdHJvbmljIGFkZHJlc3M6IEJh
dGNoZWxvckxAYXJjaGlsZHJlbnMub3JnLiYjeEQ7UGVkaWF0cmljIFVyb2xvZ3kgRGl2aXNpb24s
IEFya2Fuc2FzIENoaWxkcmVuJmFwb3M7cyBIb3NwaXRhbCwgMSBDaGlsZHJlbiZhcG9zO3MgV2F5
LCBTbG90IDg0MCwgTGl0dGxlIFJvY2ssIEFSIDcyMjAyLCBVbml0ZWQgU3RhdGVzLiBFbGVjdHJv
bmljIGFkZHJlc3M6IENTd2VhcmluZ2VuQHVhbXMuZWR1LjwvYXV0aC1hZGRyZXNzPjx0aXRsZXM+
PHRpdGxlPkF1dG9ub21pYyBkeXNyZWZsZXhpYSBkdXJpbmcgdXJvZHluYW1pY3MgaW4gY2hpbGRy
ZW4gYW5kIGFkb2xlc2NlbnRzIHdpdGggc3BpbmFsIGNvcmQgaW5qdXJ5IG9yIHNldmVyZSBuZXVy
b2xvZ2ljIGRpc2Vhc2U8L3RpdGxlPjxzZWNvbmRhcnktdGl0bGU+SiBQZWRpYXRyIFVyb2w8L3Nl
Y29uZGFyeS10aXRsZT48L3RpdGxlcz48cGVyaW9kaWNhbD48ZnVsbC10aXRsZT5KIFBlZGlhdHIg
VXJvbDwvZnVsbC10aXRsZT48L3BlcmlvZGljYWw+PHBhZ2VzPjMyIGUxLTQ8L3BhZ2VzPjx2b2x1
bWU+MTE8L3ZvbHVtZT48bnVtYmVyPjE8L251bWJlcj48ZWRpdGlvbj4yMDE0MTAwODwvZWRpdGlv
bj48a2V5d29yZHM+PGtleXdvcmQ+QWRvbGVzY2VudDwva2V5d29yZD48a2V5d29yZD5BdXRvbm9t
aWMgRHlzcmVmbGV4aWEvKmVwaWRlbWlvbG9neS8qcGh5c2lvcGF0aG9sb2d5PC9rZXl3b3JkPjxr
ZXl3b3JkPkJsb29kIFByZXNzdXJlL3BoeXNpb2xvZ3k8L2tleXdvcmQ+PGtleXdvcmQ+Q2Vydmlj
YWwgVmVydGVicmFlPC9rZXl3b3JkPjxrZXl3b3JkPkNoaWxkPC9rZXl3b3JkPjxrZXl3b3JkPkZl
bWFsZTwva2V5d29yZD48a2V5d29yZD5IdW1hbnM8L2tleXdvcmQ+PGtleXdvcmQ+TWFsZTwva2V5
d29yZD48a2V5d29yZD5QcmV2YWxlbmNlPC9rZXl3b3JkPjxrZXl3b3JkPlJldHJvc3BlY3RpdmUg
U3R1ZGllczwva2V5d29yZD48a2V5d29yZD5SaXNrIEZhY3RvcnM8L2tleXdvcmQ+PGtleXdvcmQ+
U3BpbmFsIENvcmQgSW5qdXJpZXMvKmNvbXBsaWNhdGlvbnMvcGh5c2lvcGF0aG9sb2d5PC9rZXl3
b3JkPjxrZXl3b3JkPlRob3JhY2ljIFZlcnRlYnJhZTwva2V5d29yZD48a2V5d29yZD5Vcm9keW5h
bWljcy9waHlzaW9sb2d5PC9rZXl3b3JkPjxrZXl3b3JkPkF1dG9ub21pYyBkeXNyZWZsZXhpYTwv
a2V5d29yZD48a2V5d29yZD5NeWVsaXRpczwva2V5d29yZD48a2V5d29yZD5QZWRpYXRyaWNzPC9r
ZXl3b3JkPjxrZXl3b3JkPlNwaW5hbCBjb3JkIGluanVyaWVzPC9rZXl3b3JkPjxrZXl3b3JkPlVy
b2R5bmFtaWMgc3R1ZHk8L2tleXdvcmQ+PC9rZXl3b3Jkcz48ZGF0ZXM+PHllYXI+MjAxNTwveWVh
cj48cHViLWRhdGVzPjxkYXRlPkZlYjwvZGF0ZT48L3B1Yi1kYXRlcz48L2RhdGVzPjxpc2JuPjE4
NzMtNDg5OCAoRWxlY3Ryb25pYykmI3hEOzE0NzctNTEzMSAoTGlua2luZyk8L2lzYm4+PGFjY2Vz
c2lvbi1udW0+MjU2OTc5Nzk8L2FjY2Vzc2lvbi1udW0+PHVybHM+PHJlbGF0ZWQtdXJscz48dXJs
Pmh0dHBzOi8vd3d3Lm5jYmkubmxtLm5paC5nb3YvcHVibWVkLzI1Njk3OTc5PC91cmw+PC9yZWxh
dGVkLXVybHM+PC91cmxzPjxlbGVjdHJvbmljLXJlc291cmNlLW51bT4xMC4xMDE2L2ouanB1cm9s
LjIwMTQuMDguMDExPC9lbGVjdHJvbmljLXJlc291cmNlLW51bT48cmVtb3RlLWRhdGFiYXNlLW5h
bWU+TWVkbGluZTwvcmVtb3RlLWRhdGFiYXNlLW5hbWU+PHJlbW90ZS1kYXRhYmFzZS1wcm92aWRl
cj5OTE08L3JlbW90ZS1kYXRhYmFzZS1wcm92aWRlcj48L3JlY29yZD48L0NpdGU+PC9FbmROb3Rl
PgB=
</w:fldData>
        </w:fldChar>
      </w:r>
      <w:r w:rsidR="009E1A35" w:rsidRPr="005146A6">
        <w:instrText xml:space="preserve"> ADDIN EN.CITE </w:instrText>
      </w:r>
      <w:r w:rsidR="009E1A35" w:rsidRPr="005146A6">
        <w:fldChar w:fldCharType="begin">
          <w:fldData xml:space="preserve">PEVuZE5vdGU+PENpdGU+PEF1dGhvcj5LYXJsc3NvbjwvQXV0aG9yPjxZZWFyPjE5OTk8L1llYXI+
PFJlY051bT4zNDQ8L1JlY051bT48RGlzcGxheVRleHQ+PHN0eWxlIGZhY2U9InN1cGVyc2NyaXB0
Ij4xNCwgMTU8L3N0eWxlPjwvRGlzcGxheVRleHQ+PHJlY29yZD48cmVjLW51bWJlcj4zNDQ8L3Jl
Yy1udW1iZXI+PGZvcmVpZ24ta2V5cz48a2V5IGFwcD0iRU4iIGRiLWlkPSJlZHA1dmQ1YWN2cGF4
cWV0ZGFxcGZ2czc1ZHgwOWR6ZXYwc3QiIHRpbWVzdGFtcD0iMTc0MzY5MjI1MyIgZ3VpZD0iOWFj
MjAzMWYtZTFkZC00MDc0LTliOGUtOTc3ZDRhMzgyODBiIj4zNDQ8L2tleT48L2ZvcmVpZ24ta2V5
cz48cmVmLXR5cGUgbmFtZT0iSm91cm5hbCBBcnRpY2xlIj4xNzwvcmVmLXR5cGU+PGNvbnRyaWJ1
dG9ycz48YXV0aG9ycz48YXV0aG9yPkthcmxzc29uLCBBLiBLLjwvYXV0aG9yPjwvYXV0aG9ycz48
L2NvbnRyaWJ1dG9ycz48YXV0aC1hZGRyZXNzPlNwaW5hbCBJbmp1cmllcyBVbml0LCBJbnN0aXR1
dGlvbiBvZiBDbGluaWNhbCBOZXVyb3NjaWVuY2UsIFVuaXZlcnNpdHkgb2YgR290ZWJvcmcsIFN3
ZWRlbi48L2F1dGgtYWRkcmVzcz48dGl0bGVzPjx0aXRsZT5BdXRvbm9taWMgZHlzcmVmbGV4aWE8
L3RpdGxlPjxzZWNvbmRhcnktdGl0bGU+U3BpbmFsIENvcmQ8L3NlY29uZGFyeS10aXRsZT48L3Rp
dGxlcz48cGVyaW9kaWNhbD48ZnVsbC10aXRsZT5TcGluYWwgQ29yZDwvZnVsbC10aXRsZT48L3Bl
cmlvZGljYWw+PHBhZ2VzPjM4My05MTwvcGFnZXM+PHZvbHVtZT4zNzwvdm9sdW1lPjxudW1iZXI+
NjwvbnVtYmVyPjxrZXl3b3Jkcz48a2V5d29yZD5BdXRvbm9taWMgTmVydm91cyBTeXN0ZW0gRGlz
ZWFzZXMvZGlhZ25vc2lzLypldGlvbG9neS9waHlzaW9wYXRob2xvZ3kvdGhlcmFweTwva2V5d29y
ZD48a2V5d29yZD5IdW1hbnM8L2tleXdvcmQ+PGtleXdvcmQ+UGFyYXBsZWdpYS9jb21wbGljYXRp
b25zL3BoeXNpb3BhdGhvbG9neTwva2V5d29yZD48a2V5d29yZD5TcGluYWwgQ29yZCBJbmp1cmll
cy8qY29tcGxpY2F0aW9ucy9waHlzaW9wYXRob2xvZ3k8L2tleXdvcmQ+PGtleXdvcmQ+U3luZHJv
bWU8L2tleXdvcmQ+PC9rZXl3b3Jkcz48ZGF0ZXM+PHllYXI+MTk5OTwveWVhcj48cHViLWRhdGVz
PjxkYXRlPkp1bjwvZGF0ZT48L3B1Yi1kYXRlcz48L2RhdGVzPjxpc2JuPjEzNjItNDM5MyAoUHJp
bnQpJiN4RDsxMzYyLTQzOTMgKExpbmtpbmcpPC9pc2JuPjxhY2Nlc3Npb24tbnVtPjEwNDMyMjU3
PC9hY2Nlc3Npb24tbnVtPjx1cmxzPjxyZWxhdGVkLXVybHM+PHVybD5odHRwczovL3d3dy5uY2Jp
Lm5sbS5uaWguZ292L3B1Ym1lZC8xMDQzMjI1NzwvdXJsPjwvcmVsYXRlZC11cmxzPjwvdXJscz48
ZWxlY3Ryb25pYy1yZXNvdXJjZS1udW0+MTAuMTAzOC9zai5zYy4zMTAwODY3PC9lbGVjdHJvbmlj
LXJlc291cmNlLW51bT48cmVtb3RlLWRhdGFiYXNlLW5hbWU+TWVkbGluZTwvcmVtb3RlLWRhdGFi
YXNlLW5hbWU+PHJlbW90ZS1kYXRhYmFzZS1wcm92aWRlcj5OTE08L3JlbW90ZS1kYXRhYmFzZS1w
cm92aWRlcj48L3JlY29yZD48L0NpdGU+PENpdGU+PEF1dGhvcj5DYW5vbjwvQXV0aG9yPjxZZWFy
PjIwMTU8L1llYXI+PFJlY051bT4yOTg8L1JlY051bT48cmVjb3JkPjxyZWMtbnVtYmVyPjI5ODwv
cmVjLW51bWJlcj48Zm9yZWlnbi1rZXlzPjxrZXkgYXBwPSJFTiIgZGItaWQ9IjlwNXZ4YTV6dGV4
cGFkZTlmdDN4MjVhdWVkeDI1cHYwZGVwMiIgdGltZXN0YW1wPSIxNzM2NzExMTY0Ij4yOTg8L2tl
eT48L2ZvcmVpZ24ta2V5cz48cmVmLXR5cGUgbmFtZT0iSm91cm5hbCBBcnRpY2xlIj4xNzwvcmVm
LXR5cGU+PGNvbnRyaWJ1dG9ycz48YXV0aG9ycz48YXV0aG9yPkNhbm9uLCBTLjwvYXV0aG9yPjxh
dXRob3I+U2hlcmEsIEEuPC9hdXRob3I+PGF1dGhvcj5QaGFuLCBOLiBNLjwvYXV0aG9yPjxhdXRo
b3I+TGFwaWN6LCBMLjwvYXV0aG9yPjxhdXRob3I+U2NoZWlkd2VpbGVyLCBULjwvYXV0aG9yPjxh
dXRob3I+QmF0Y2hlbG9yLCBMLjwvYXV0aG9yPjxhdXRob3I+U3dlYXJpbmdlbiwgQy48L2F1dGhv
cj48L2F1dGhvcnM+PC9jb250cmlidXRvcnM+PGF1dGgtYWRkcmVzcz5QZWRpYXRyaWMgVXJvbG9n
eSBEaXZpc2lvbiwgQXJrYW5zYXMgQ2hpbGRyZW4mYXBvcztzIEhvc3BpdGFsLCAxIENoaWxkcmVu
JmFwb3M7cyBXYXksIFNsb3QgODQwLCBMaXR0bGUgUm9jaywgQVIgNzIyMDIsIFVuaXRlZCBTdGF0
ZXM7IFVuaXZlcnNpdHkgb2YgQXJrYW5zYXMgZm9yIE1lZGljYWwgU2NpZW5jZXMsIDQzMDEgVy4g
TWFya2hhbSBTdC4sICM1NDAsIExpdHRsZSBSb2NrLCBBUiA3MjIwNSwgVW5pdGVkIFN0YXRlcy4g
RWxlY3Ryb25pYyBhZGRyZXNzOiBTQ2Fub25AdWFtcy5lZHUuJiN4RDtQZWRpYXRyaWMgVXJvbG9n
eSBEaXZpc2lvbiwgQXJrYW5zYXMgQ2hpbGRyZW4mYXBvcztzIEhvc3BpdGFsLCAxIENoaWxkcmVu
JmFwb3M7cyBXYXksIFNsb3QgODQwLCBMaXR0bGUgUm9jaywgQVIgNzIyMDIsIFVuaXRlZCBTdGF0
ZXM7IFVuaXZlcnNpdHkgb2YgQXJrYW5zYXMgZm9yIE1lZGljYWwgU2NpZW5jZXMsIDQzMDEgVy4g
TWFya2hhbSBTdC4sICM1NDAsIExpdHRsZSBSb2NrLCBBUiA3MjIwNSwgVW5pdGVkIFN0YXRlcy4g
RWxlY3Ryb25pYyBhZGRyZXNzOiBBc2hlcmFAdWFtcy5lZHUuJiN4RDtQZWRpYXRyaWMgVXJvbG9n
eSBEaXZpc2lvbiwgQXJrYW5zYXMgQ2hpbGRyZW4mYXBvcztzIEhvc3BpdGFsLCAxIENoaWxkcmVu
JmFwb3M7cyBXYXksIFNsb3QgODQwLCBMaXR0bGUgUm9jaywgQVIgNzIyMDIsIFVuaXRlZCBTdGF0
ZXM7IFVuaXZlcnNpdHkgb2YgQXJrYW5zYXMgZm9yIE1lZGljYWwgU2NpZW5jZXMsIDQzMDEgVy4g
TWFya2hhbSBTdC4sICM1NDAsIExpdHRsZSBSb2NrLCBBUiA3MjIwNSwgVW5pdGVkIFN0YXRlcy4g
RWxlY3Ryb25pYyBhZGRyZXNzOiBOUEhBTkB1YW1zLmVkdS4mI3hEO1BlZGlhdHJpYyBVcm9sb2d5
IERpdmlzaW9uLCBBcmthbnNhcyBDaGlsZHJlbiZhcG9zO3MgSG9zcGl0YWwsIDEgQ2hpbGRyZW4m
YXBvcztzIFdheSwgU2xvdCA4NDAsIExpdHRsZSBSb2NrLCBBUiA3MjIwMiwgVW5pdGVkIFN0YXRl
cy4gRWxlY3Ryb25pYyBhZGRyZXNzOiBMYXBpY3pMVEBhcmNoaWxkcmVucy5vcmcuJiN4RDtQZWRp
YXRyaWMgVXJvbG9neSBEaXZpc2lvbiwgQXJrYW5zYXMgQ2hpbGRyZW4mYXBvcztzIEhvc3BpdGFs
LCAxIENoaWxkcmVuJmFwb3M7cyBXYXksIFNsb3QgODQwLCBMaXR0bGUgUm9jaywgQVIgNzIyMDIs
IFVuaXRlZCBTdGF0ZXMuIEVsZWN0cm9uaWMgYWRkcmVzczogU2NoZWlkd2VpbGVyVFdAYXJjaGls
ZHJlbnMub3JnLiYjeEQ7UGVkaWF0cmljIFVyb2xvZ3kgRGl2aXNpb24sIEFya2Fuc2FzIENoaWxk
cmVuJmFwb3M7cyBIb3NwaXRhbCwgMSBDaGlsZHJlbiZhcG9zO3MgV2F5LCBTbG90IDg0MCwgTGl0
dGxlIFJvY2ssIEFSIDcyMjAyLCBVbml0ZWQgU3RhdGVzLiBFbGVjdHJvbmljIGFkZHJlc3M6IEJh
dGNoZWxvckxAYXJjaGlsZHJlbnMub3JnLiYjeEQ7UGVkaWF0cmljIFVyb2xvZ3kgRGl2aXNpb24s
IEFya2Fuc2FzIENoaWxkcmVuJmFwb3M7cyBIb3NwaXRhbCwgMSBDaGlsZHJlbiZhcG9zO3MgV2F5
LCBTbG90IDg0MCwgTGl0dGxlIFJvY2ssIEFSIDcyMjAyLCBVbml0ZWQgU3RhdGVzLiBFbGVjdHJv
bmljIGFkZHJlc3M6IENTd2VhcmluZ2VuQHVhbXMuZWR1LjwvYXV0aC1hZGRyZXNzPjx0aXRsZXM+
PHRpdGxlPkF1dG9ub21pYyBkeXNyZWZsZXhpYSBkdXJpbmcgdXJvZHluYW1pY3MgaW4gY2hpbGRy
ZW4gYW5kIGFkb2xlc2NlbnRzIHdpdGggc3BpbmFsIGNvcmQgaW5qdXJ5IG9yIHNldmVyZSBuZXVy
b2xvZ2ljIGRpc2Vhc2U8L3RpdGxlPjxzZWNvbmRhcnktdGl0bGU+SiBQZWRpYXRyIFVyb2w8L3Nl
Y29uZGFyeS10aXRsZT48L3RpdGxlcz48cGVyaW9kaWNhbD48ZnVsbC10aXRsZT5KIFBlZGlhdHIg
VXJvbDwvZnVsbC10aXRsZT48L3BlcmlvZGljYWw+PHBhZ2VzPjMyIGUxLTQ8L3BhZ2VzPjx2b2x1
bWU+MTE8L3ZvbHVtZT48bnVtYmVyPjE8L251bWJlcj48ZWRpdGlvbj4yMDE0MTAwODwvZWRpdGlv
bj48a2V5d29yZHM+PGtleXdvcmQ+QWRvbGVzY2VudDwva2V5d29yZD48a2V5d29yZD5BdXRvbm9t
aWMgRHlzcmVmbGV4aWEvKmVwaWRlbWlvbG9neS8qcGh5c2lvcGF0aG9sb2d5PC9rZXl3b3JkPjxr
ZXl3b3JkPkJsb29kIFByZXNzdXJlL3BoeXNpb2xvZ3k8L2tleXdvcmQ+PGtleXdvcmQ+Q2Vydmlj
YWwgVmVydGVicmFlPC9rZXl3b3JkPjxrZXl3b3JkPkNoaWxkPC9rZXl3b3JkPjxrZXl3b3JkPkZl
bWFsZTwva2V5d29yZD48a2V5d29yZD5IdW1hbnM8L2tleXdvcmQ+PGtleXdvcmQ+TWFsZTwva2V5
d29yZD48a2V5d29yZD5QcmV2YWxlbmNlPC9rZXl3b3JkPjxrZXl3b3JkPlJldHJvc3BlY3RpdmUg
U3R1ZGllczwva2V5d29yZD48a2V5d29yZD5SaXNrIEZhY3RvcnM8L2tleXdvcmQ+PGtleXdvcmQ+
U3BpbmFsIENvcmQgSW5qdXJpZXMvKmNvbXBsaWNhdGlvbnMvcGh5c2lvcGF0aG9sb2d5PC9rZXl3
b3JkPjxrZXl3b3JkPlRob3JhY2ljIFZlcnRlYnJhZTwva2V5d29yZD48a2V5d29yZD5Vcm9keW5h
bWljcy9waHlzaW9sb2d5PC9rZXl3b3JkPjxrZXl3b3JkPkF1dG9ub21pYyBkeXNyZWZsZXhpYTwv
a2V5d29yZD48a2V5d29yZD5NeWVsaXRpczwva2V5d29yZD48a2V5d29yZD5QZWRpYXRyaWNzPC9r
ZXl3b3JkPjxrZXl3b3JkPlNwaW5hbCBjb3JkIGluanVyaWVzPC9rZXl3b3JkPjxrZXl3b3JkPlVy
b2R5bmFtaWMgc3R1ZHk8L2tleXdvcmQ+PC9rZXl3b3Jkcz48ZGF0ZXM+PHllYXI+MjAxNTwveWVh
cj48cHViLWRhdGVzPjxkYXRlPkZlYjwvZGF0ZT48L3B1Yi1kYXRlcz48L2RhdGVzPjxpc2JuPjE4
NzMtNDg5OCAoRWxlY3Ryb25pYykmI3hEOzE0NzctNTEzMSAoTGlua2luZyk8L2lzYm4+PGFjY2Vz
c2lvbi1udW0+MjU2OTc5Nzk8L2FjY2Vzc2lvbi1udW0+PHVybHM+PHJlbGF0ZWQtdXJscz48dXJs
Pmh0dHBzOi8vd3d3Lm5jYmkubmxtLm5paC5nb3YvcHVibWVkLzI1Njk3OTc5PC91cmw+PC9yZWxh
dGVkLXVybHM+PC91cmxzPjxlbGVjdHJvbmljLXJlc291cmNlLW51bT4xMC4xMDE2L2ouanB1cm9s
LjIwMTQuMDguMDExPC9lbGVjdHJvbmljLXJlc291cmNlLW51bT48cmVtb3RlLWRhdGFiYXNlLW5h
bWU+TWVkbGluZTwvcmVtb3RlLWRhdGFiYXNlLW5hbWU+PHJlbW90ZS1kYXRhYmFzZS1wcm92aWRl
cj5OTE08L3JlbW90ZS1kYXRhYmFzZS1wcm92aWRlcj48L3JlY29yZD48L0NpdGU+PC9FbmROb3Rl
PgB=
</w:fldData>
        </w:fldChar>
      </w:r>
      <w:r w:rsidR="009E1A35" w:rsidRPr="005146A6">
        <w:instrText xml:space="preserve"> ADDIN EN.CITE.DATA </w:instrText>
      </w:r>
      <w:r w:rsidR="009E1A35" w:rsidRPr="005146A6">
        <w:fldChar w:fldCharType="end"/>
      </w:r>
      <w:r w:rsidRPr="005146A6">
        <w:fldChar w:fldCharType="separate"/>
      </w:r>
      <w:r w:rsidR="009E1A35" w:rsidRPr="005146A6">
        <w:rPr>
          <w:noProof/>
          <w:vertAlign w:val="superscript"/>
        </w:rPr>
        <w:t>14,15</w:t>
      </w:r>
      <w:r w:rsidRPr="005146A6">
        <w:fldChar w:fldCharType="end"/>
      </w:r>
      <w:r w:rsidRPr="005146A6">
        <w:rPr>
          <w:iCs/>
        </w:rPr>
        <w:t xml:space="preserve">. </w:t>
      </w:r>
      <w:r w:rsidR="00130D63" w:rsidRPr="005146A6">
        <w:rPr>
          <w:iCs/>
        </w:rPr>
        <w:t>Individuals</w:t>
      </w:r>
      <w:r w:rsidR="00156CFE" w:rsidRPr="005146A6">
        <w:rPr>
          <w:iCs/>
        </w:rPr>
        <w:t xml:space="preserve"> </w:t>
      </w:r>
      <w:r w:rsidRPr="005146A6">
        <w:rPr>
          <w:iCs/>
        </w:rPr>
        <w:t>may experience a range of symptoms</w:t>
      </w:r>
      <w:r w:rsidR="008B70EE" w:rsidRPr="005146A6">
        <w:rPr>
          <w:iCs/>
        </w:rPr>
        <w:t>,</w:t>
      </w:r>
      <w:r w:rsidRPr="005146A6">
        <w:rPr>
          <w:iCs/>
        </w:rPr>
        <w:t xml:space="preserve"> including a pounding headache, skin flushing, sweating, </w:t>
      </w:r>
      <w:r w:rsidR="00156CFE" w:rsidRPr="005146A6">
        <w:rPr>
          <w:iCs/>
        </w:rPr>
        <w:t>nasal congestion</w:t>
      </w:r>
      <w:r w:rsidRPr="005146A6">
        <w:rPr>
          <w:iCs/>
        </w:rPr>
        <w:t>, piloerection, anxiety, and blurred vision</w:t>
      </w:r>
      <w:r w:rsidRPr="005146A6">
        <w:rPr>
          <w:iCs/>
          <w:vertAlign w:val="superscript"/>
        </w:rPr>
        <w:fldChar w:fldCharType="begin">
          <w:fldData xml:space="preserve">PEVuZE5vdGU+PENpdGU+PEF1dGhvcj5MaW5kYW48L0F1dGhvcj48WWVhcj4xOTgwPC9ZZWFyPjxS
ZWNOdW0+NjQ8L1JlY051bT48RGlzcGxheVRleHQ+PHN0eWxlIGZhY2U9InN1cGVyc2NyaXB0Ij4x
MywgMTQsIDE2PC9zdHlsZT48L0Rpc3BsYXlUZXh0PjxyZWNvcmQ+PHJlYy1udW1iZXI+NjQ8L3Jl
Yy1udW1iZXI+PGZvcmVpZ24ta2V5cz48a2V5IGFwcD0iRU4iIGRiLWlkPSJlZHA1dmQ1YWN2cGF4
cWV0ZGFxcGZ2czc1ZHgwOWR6ZXYwc3QiIHRpbWVzdGFtcD0iMTcyMDU0MjMzNiIgZ3VpZD0iMmRk
MzNmODktY2MxYi00ODMzLTkwN2EtYjE3YWVmY2ZmMjk1Ij42NDwva2V5PjwvZm9yZWlnbi1rZXlz
PjxyZWYtdHlwZSBuYW1lPSJKb3VybmFsIEFydGljbGUiPjE3PC9yZWYtdHlwZT48Y29udHJpYnV0
b3JzPjxhdXRob3JzPjxhdXRob3I+TGluZGFuLCBSLjwvYXV0aG9yPjxhdXRob3I+Sm9pbmVyLCBF
LjwvYXV0aG9yPjxhdXRob3I+RnJlZWhhZmVyLCBBLiBBLjwvYXV0aG9yPjxhdXRob3I+SGF6ZWws
IEMuPC9hdXRob3I+PC9hdXRob3JzPjwvY29udHJpYnV0b3JzPjx0aXRsZXM+PHRpdGxlPkluY2lk
ZW5jZSBhbmQgY2xpbmljYWwgZmVhdHVyZXMgb2YgYXV0b25vbWljIGR5c3JlZmxleGlhIGluIHBh
dGllbnRzIHdpdGggc3BpbmFsIGNvcmQgaW5qdXJ5PC90aXRsZT48c2Vjb25kYXJ5LXRpdGxlPlBh
cmFwbGVnaWE8L3NlY29uZGFyeS10aXRsZT48L3RpdGxlcz48cGVyaW9kaWNhbD48ZnVsbC10aXRs
ZT5QYXJhcGxlZ2lhPC9mdWxsLXRpdGxlPjwvcGVyaW9kaWNhbD48cGFnZXM+Mjg1LTkyPC9wYWdl
cz48dm9sdW1lPjE4PC92b2x1bWU+PG51bWJlcj41PC9udW1iZXI+PGtleXdvcmRzPjxrZXl3b3Jk
PkF1dG9ub21pYyBOZXJ2b3VzIFN5c3RlbSBEaXNlYXNlcy9kaWFnbm9zaXMvZHJ1ZyB0aGVyYXB5
LypldGlvbG9neTwva2V5d29yZD48a2V5d29yZD5GZW1hbGU8L2tleXdvcmQ+PGtleXdvcmQ+SHVt
YW5zPC9rZXl3b3JkPjxrZXl3b3JkPkh5cGVydGVuc2lvbi9kcnVnIHRoZXJhcHkvZXRpb2xvZ3k8
L2tleXdvcmQ+PGtleXdvcmQ+TWFsZTwva2V5d29yZD48a2V5d29yZD5TcGluYWwgQ29yZCBJbmp1
cmllcy8qY29tcGxpY2F0aW9uczwva2V5d29yZD48L2tleXdvcmRzPjxkYXRlcz48eWVhcj4xOTgw
PC95ZWFyPjxwdWItZGF0ZXM+PGRhdGU+T2N0PC9kYXRlPjwvcHViLWRhdGVzPjwvZGF0ZXM+PGlz
Ym4+MDAzMS0xNzU4IChQcmludCkmI3hEOzAwMzEtMTc1OCAoTGlua2luZyk8L2lzYm4+PGFjY2Vz
c2lvbi1udW0+NzQ0MzI4MDwvYWNjZXNzaW9uLW51bT48dXJscz48cmVsYXRlZC11cmxzPjx1cmw+
aHR0cHM6Ly93d3cubmNiaS5ubG0ubmloLmdvdi9wdWJtZWQvNzQ0MzI4MDwvdXJsPjwvcmVsYXRl
ZC11cmxzPjwvdXJscz48ZWxlY3Ryb25pYy1yZXNvdXJjZS1udW0+MTAuMTAzOC9zYy4xOTgwLjUx
PC9lbGVjdHJvbmljLXJlc291cmNlLW51bT48cmVtb3RlLWRhdGFiYXNlLW5hbWU+TWVkbGluZTwv
cmVtb3RlLWRhdGFiYXNlLW5hbWU+PHJlbW90ZS1kYXRhYmFzZS1wcm92aWRlcj5OTE08L3JlbW90
ZS1kYXRhYmFzZS1wcm92aWRlcj48L3JlY29yZD48L0NpdGU+PENpdGU+PEF1dGhvcj5LYXJsc3Nv
bjwvQXV0aG9yPjxZZWFyPjE5OTk8L1llYXI+PFJlY051bT4zNDQ8L1JlY051bT48cmVjb3JkPjxy
ZWMtbnVtYmVyPjM0NDwvcmVjLW51bWJlcj48Zm9yZWlnbi1rZXlzPjxrZXkgYXBwPSJFTiIgZGIt
aWQ9ImVkcDV2ZDVhY3ZwYXhxZXRkYXFwZnZzNzVkeDA5ZHpldjBzdCIgdGltZXN0YW1wPSIxNzQz
NjkyMjUzIiBndWlkPSI5YWMyMDMxZi1lMWRkLTQwNzQtOWI4ZS05NzdkNGEzODI4MGIiPjM0NDwv
a2V5PjwvZm9yZWlnbi1rZXlzPjxyZWYtdHlwZSBuYW1lPSJKb3VybmFsIEFydGljbGUiPjE3PC9y
ZWYtdHlwZT48Y29udHJpYnV0b3JzPjxhdXRob3JzPjxhdXRob3I+S2FybHNzb24sIEEuIEsuPC9h
dXRob3I+PC9hdXRob3JzPjwvY29udHJpYnV0b3JzPjxhdXRoLWFkZHJlc3M+U3BpbmFsIEluanVy
aWVzIFVuaXQsIEluc3RpdHV0aW9uIG9mIENsaW5pY2FsIE5ldXJvc2NpZW5jZSwgVW5pdmVyc2l0
eSBvZiBHb3RlYm9yZywgU3dlZGVuLjwvYXV0aC1hZGRyZXNzPjx0aXRsZXM+PHRpdGxlPkF1dG9u
b21pYyBkeXNyZWZsZXhpYTwvdGl0bGU+PHNlY29uZGFyeS10aXRsZT5TcGluYWwgQ29yZDwvc2Vj
b25kYXJ5LXRpdGxlPjwvdGl0bGVzPjxwZXJpb2RpY2FsPjxmdWxsLXRpdGxlPlNwaW5hbCBDb3Jk
PC9mdWxsLXRpdGxlPjwvcGVyaW9kaWNhbD48cGFnZXM+MzgzLTkxPC9wYWdlcz48dm9sdW1lPjM3
PC92b2x1bWU+PG51bWJlcj42PC9udW1iZXI+PGtleXdvcmRzPjxrZXl3b3JkPkF1dG9ub21pYyBO
ZXJ2b3VzIFN5c3RlbSBEaXNlYXNlcy9kaWFnbm9zaXMvKmV0aW9sb2d5L3BoeXNpb3BhdGhvbG9n
eS90aGVyYXB5PC9rZXl3b3JkPjxrZXl3b3JkPkh1bWFuczwva2V5d29yZD48a2V5d29yZD5QYXJh
cGxlZ2lhL2NvbXBsaWNhdGlvbnMvcGh5c2lvcGF0aG9sb2d5PC9rZXl3b3JkPjxrZXl3b3JkPlNw
aW5hbCBDb3JkIEluanVyaWVzLypjb21wbGljYXRpb25zL3BoeXNpb3BhdGhvbG9neTwva2V5d29y
ZD48a2V5d29yZD5TeW5kcm9tZTwva2V5d29yZD48L2tleXdvcmRzPjxkYXRlcz48eWVhcj4xOTk5
PC95ZWFyPjxwdWItZGF0ZXM+PGRhdGU+SnVuPC9kYXRlPjwvcHViLWRhdGVzPjwvZGF0ZXM+PGlz
Ym4+MTM2Mi00MzkzIChQcmludCkmI3hEOzEzNjItNDM5MyAoTGlua2luZyk8L2lzYm4+PGFjY2Vz
c2lvbi1udW0+MTA0MzIyNTc8L2FjY2Vzc2lvbi1udW0+PHVybHM+PHJlbGF0ZWQtdXJscz48dXJs
Pmh0dHBzOi8vd3d3Lm5jYmkubmxtLm5paC5nb3YvcHVibWVkLzEwNDMyMjU3PC91cmw+PC9yZWxh
dGVkLXVybHM+PC91cmxzPjxlbGVjdHJvbmljLXJlc291cmNlLW51bT4xMC4xMDM4L3NqLnNjLjMx
MDA4Njc8L2VsZWN0cm9uaWMtcmVzb3VyY2UtbnVtPjxyZW1vdGUtZGF0YWJhc2UtbmFtZT5NZWRs
aW5lPC9yZW1vdGUtZGF0YWJhc2UtbmFtZT48cmVtb3RlLWRhdGFiYXNlLXByb3ZpZGVyPk5MTTwv
cmVtb3RlLWRhdGFiYXNlLXByb3ZpZGVyPjwvcmVjb3JkPjwvQ2l0ZT48Q2l0ZT48QXV0aG9yPkVs
ZGFoYW48L0F1dGhvcj48WWVhcj4yMDE4PC9ZZWFyPjxSZWNOdW0+MzIxPC9SZWNOdW0+PHJlY29y
ZD48cmVjLW51bWJlcj4zMjE8L3JlYy1udW1iZXI+PGZvcmVpZ24ta2V5cz48a2V5IGFwcD0iRU4i
IGRiLWlkPSI5cDV2eGE1enRleHBhZGU5ZnQzeDI1YXVlZHgyNXB2MGRlcDIiIHRpbWVzdGFtcD0i
MTczNjczODM3NyI+MzIxPC9rZXk+PC9mb3JlaWduLWtleXM+PHJlZi10eXBlIG5hbWU9IkpvdXJu
YWwgQXJ0aWNsZSI+MTc8L3JlZi10eXBlPjxjb250cmlidXRvcnM+PGF1dGhvcnM+PGF1dGhvcj5F
bGRhaGFuLCBLLiBDLjwvYXV0aG9yPjxhdXRob3I+UmFiY2hldnNreSwgQS4gRy48L2F1dGhvcj48
L2F1dGhvcnM+PC9jb250cmlidXRvcnM+PGF1dGgtYWRkcmVzcz5EZXBhcnRtZW50IG9mIFBoeXNp
b2xvZ3ksIFVuaXZlcnNpdHkgb2YgS2VudHVja3ksIExleGluZ3RvbiwgS1kgNDA1MzYsIFVuaXRl
ZCBTdGF0ZXM7IFNwaW5hbCBDb3JkIGFuZCBCcmFpbiBJbmp1cnkgUmVzZWFyY2ggQ2VudGVyLCBV
bml2ZXJzaXR5IG9mIEtlbnR1Y2t5LCBMZXhpbmd0b24sIEtZIDQwNTM2LCBVbml0ZWQgU3RhdGVz
LiYjeEQ7RGVwYXJ0bWVudCBvZiBQaHlzaW9sb2d5LCBVbml2ZXJzaXR5IG9mIEtlbnR1Y2t5LCBM
ZXhpbmd0b24sIEtZIDQwNTM2LCBVbml0ZWQgU3RhdGVzOyBTcGluYWwgQ29yZCBhbmQgQnJhaW4g
SW5qdXJ5IFJlc2VhcmNoIENlbnRlciwgVW5pdmVyc2l0eSBvZiBLZW50dWNreSwgTGV4aW5ndG9u
LCBLWSA0MDUzNiwgVW5pdGVkIFN0YXRlcy4gRWxlY3Ryb25pYyBhZGRyZXNzOiBhZ3JhYkB1a3ku
ZWR1LjwvYXV0aC1hZGRyZXNzPjx0aXRsZXM+PHRpdGxlPkF1dG9ub21pYyBkeXNyZWZsZXhpYSBh
ZnRlciBzcGluYWwgY29yZCBpbmp1cnk6IFN5c3RlbWljIHBhdGhvcGh5c2lvbG9neSBhbmQgbWV0
aG9kcyBvZiBtYW5hZ2VtZW50PC90aXRsZT48c2Vjb25kYXJ5LXRpdGxlPkF1dG9uIE5ldXJvc2Np
PC9zZWNvbmRhcnktdGl0bGU+PC90aXRsZXM+PHBlcmlvZGljYWw+PGZ1bGwtdGl0bGU+QXV0b24g
TmV1cm9zY2k8L2Z1bGwtdGl0bGU+PC9wZXJpb2RpY2FsPjxwYWdlcz41OS03MDwvcGFnZXM+PHZv
bHVtZT4yMDk8L3ZvbHVtZT48ZWRpdGlvbj4yMDE3MDUwODwvZWRpdGlvbj48a2V5d29yZHM+PGtl
eXdvcmQ+QW5pbWFsczwva2V5d29yZD48a2V5d29yZD5BdXRvbm9taWMgRHlzcmVmbGV4aWEvKnBo
eXNpb3BhdGhvbG9neTwva2V5d29yZD48a2V5d29yZD5BdXRvbm9taWMgTmVydm91cyBTeXN0ZW0v
KnBoeXNpb3BhdGhvbG9neTwva2V5d29yZD48a2V5d29yZD5CbG9vZCBQcmVzc3VyZS9waHlzaW9s
b2d5PC9rZXl3b3JkPjxrZXl3b3JkPkNhbGNpdG9uaW4gR2VuZS1SZWxhdGVkIFBlcHRpZGUvbWV0
YWJvbGlzbTwva2V5d29yZD48a2V5d29yZD5IdW1hbnM8L2tleXdvcmQ+PGtleXdvcmQ+SHlwZXJ0
ZW5zaW9uL2NvbXBsaWNhdGlvbnMvKnBoeXNpb3BhdGhvbG9neTwva2V5d29yZD48a2V5d29yZD5T
cGluYWwgQ29yZCBJbmp1cmllcy8qcGh5c2lvcGF0aG9sb2d5PC9rZXl3b3JkPjxrZXl3b3JkPkh5
cGVydGVuc2lvbjwva2V5d29yZD48a2V5d29yZD5NYWxhZGFwdGl2ZSBwbGFzdGljaXR5PC9rZXl3
b3JkPjxrZXl3b3JkPlByaW1hcnkgYWZmZXJlbnQ8L2tleXdvcmQ+PGtleXdvcmQ+UHJvcHJpb3Nw
aW5hbDwva2V5d29yZD48a2V5d29yZD5TcHJvdXRpbmc8L2tleXdvcmQ+PGtleXdvcmQ+U3ltcGF0
aGV0aWM8L2tleXdvcmQ+PC9rZXl3b3Jkcz48ZGF0ZXM+PHllYXI+MjAxODwveWVhcj48cHViLWRh
dGVzPjxkYXRlPkphbjwvZGF0ZT48L3B1Yi1kYXRlcz48L2RhdGVzPjxpc2JuPjE4NzItNzQ4NCAo
RWxlY3Ryb25pYykmI3hEOzE1NjYtMDcwMiAoUHJpbnQpJiN4RDsxNTY2LTA3MDIgKExpbmtpbmcp
PC9pc2JuPjxhY2Nlc3Npb24tbnVtPjI4NTA2NTAyPC9hY2Nlc3Npb24tbnVtPjx1cmxzPjxyZWxh
dGVkLXVybHM+PHVybD5odHRwczovL3d3dy5uY2JpLm5sbS5uaWguZ292L3B1Ym1lZC8yODUwNjUw
MjwvdXJsPjwvcmVsYXRlZC11cmxzPjwvdXJscz48Y3VzdG9tMT5Db25mbGljdHMgb2YgaW50ZXJl
c3Q6IG5vbmUuPC9jdXN0b20xPjxjdXN0b20yPlBNQzU2Nzc1OTQ8L2N1c3RvbTI+PGVsZWN0cm9u
aWMtcmVzb3VyY2UtbnVtPjEwLjEwMTYvai5hdXRuZXUuMjAxNy4wNS4wMDI8L2VsZWN0cm9uaWMt
cmVzb3VyY2UtbnVtPjxyZW1vdGUtZGF0YWJhc2UtbmFtZT5NZWRsaW5lPC9yZW1vdGUtZGF0YWJh
c2UtbmFtZT48cmVtb3RlLWRhdGFiYXNlLXByb3ZpZGVyPk5MTTwvcmVtb3RlLWRhdGFiYXNlLXBy
b3ZpZGVyPjwvcmVjb3JkPjwvQ2l0ZT48L0VuZE5vdGU+AG==
</w:fldData>
        </w:fldChar>
      </w:r>
      <w:r w:rsidR="009E1A35" w:rsidRPr="005146A6">
        <w:rPr>
          <w:iCs/>
          <w:vertAlign w:val="superscript"/>
        </w:rPr>
        <w:instrText xml:space="preserve"> ADDIN EN.CITE </w:instrText>
      </w:r>
      <w:r w:rsidR="009E1A35" w:rsidRPr="005146A6">
        <w:rPr>
          <w:iCs/>
          <w:vertAlign w:val="superscript"/>
        </w:rPr>
        <w:fldChar w:fldCharType="begin">
          <w:fldData xml:space="preserve">PEVuZE5vdGU+PENpdGU+PEF1dGhvcj5MaW5kYW48L0F1dGhvcj48WWVhcj4xOTgwPC9ZZWFyPjxS
ZWNOdW0+NjQ8L1JlY051bT48RGlzcGxheVRleHQ+PHN0eWxlIGZhY2U9InN1cGVyc2NyaXB0Ij4x
MywgMTQsIDE2PC9zdHlsZT48L0Rpc3BsYXlUZXh0PjxyZWNvcmQ+PHJlYy1udW1iZXI+NjQ8L3Jl
Yy1udW1iZXI+PGZvcmVpZ24ta2V5cz48a2V5IGFwcD0iRU4iIGRiLWlkPSJlZHA1dmQ1YWN2cGF4
cWV0ZGFxcGZ2czc1ZHgwOWR6ZXYwc3QiIHRpbWVzdGFtcD0iMTcyMDU0MjMzNiIgZ3VpZD0iMmRk
MzNmODktY2MxYi00ODMzLTkwN2EtYjE3YWVmY2ZmMjk1Ij42NDwva2V5PjwvZm9yZWlnbi1rZXlz
PjxyZWYtdHlwZSBuYW1lPSJKb3VybmFsIEFydGljbGUiPjE3PC9yZWYtdHlwZT48Y29udHJpYnV0
b3JzPjxhdXRob3JzPjxhdXRob3I+TGluZGFuLCBSLjwvYXV0aG9yPjxhdXRob3I+Sm9pbmVyLCBF
LjwvYXV0aG9yPjxhdXRob3I+RnJlZWhhZmVyLCBBLiBBLjwvYXV0aG9yPjxhdXRob3I+SGF6ZWws
IEMuPC9hdXRob3I+PC9hdXRob3JzPjwvY29udHJpYnV0b3JzPjx0aXRsZXM+PHRpdGxlPkluY2lk
ZW5jZSBhbmQgY2xpbmljYWwgZmVhdHVyZXMgb2YgYXV0b25vbWljIGR5c3JlZmxleGlhIGluIHBh
dGllbnRzIHdpdGggc3BpbmFsIGNvcmQgaW5qdXJ5PC90aXRsZT48c2Vjb25kYXJ5LXRpdGxlPlBh
cmFwbGVnaWE8L3NlY29uZGFyeS10aXRsZT48L3RpdGxlcz48cGVyaW9kaWNhbD48ZnVsbC10aXRs
ZT5QYXJhcGxlZ2lhPC9mdWxsLXRpdGxlPjwvcGVyaW9kaWNhbD48cGFnZXM+Mjg1LTkyPC9wYWdl
cz48dm9sdW1lPjE4PC92b2x1bWU+PG51bWJlcj41PC9udW1iZXI+PGtleXdvcmRzPjxrZXl3b3Jk
PkF1dG9ub21pYyBOZXJ2b3VzIFN5c3RlbSBEaXNlYXNlcy9kaWFnbm9zaXMvZHJ1ZyB0aGVyYXB5
LypldGlvbG9neTwva2V5d29yZD48a2V5d29yZD5GZW1hbGU8L2tleXdvcmQ+PGtleXdvcmQ+SHVt
YW5zPC9rZXl3b3JkPjxrZXl3b3JkPkh5cGVydGVuc2lvbi9kcnVnIHRoZXJhcHkvZXRpb2xvZ3k8
L2tleXdvcmQ+PGtleXdvcmQ+TWFsZTwva2V5d29yZD48a2V5d29yZD5TcGluYWwgQ29yZCBJbmp1
cmllcy8qY29tcGxpY2F0aW9uczwva2V5d29yZD48L2tleXdvcmRzPjxkYXRlcz48eWVhcj4xOTgw
PC95ZWFyPjxwdWItZGF0ZXM+PGRhdGU+T2N0PC9kYXRlPjwvcHViLWRhdGVzPjwvZGF0ZXM+PGlz
Ym4+MDAzMS0xNzU4IChQcmludCkmI3hEOzAwMzEtMTc1OCAoTGlua2luZyk8L2lzYm4+PGFjY2Vz
c2lvbi1udW0+NzQ0MzI4MDwvYWNjZXNzaW9uLW51bT48dXJscz48cmVsYXRlZC11cmxzPjx1cmw+
aHR0cHM6Ly93d3cubmNiaS5ubG0ubmloLmdvdi9wdWJtZWQvNzQ0MzI4MDwvdXJsPjwvcmVsYXRl
ZC11cmxzPjwvdXJscz48ZWxlY3Ryb25pYy1yZXNvdXJjZS1udW0+MTAuMTAzOC9zYy4xOTgwLjUx
PC9lbGVjdHJvbmljLXJlc291cmNlLW51bT48cmVtb3RlLWRhdGFiYXNlLW5hbWU+TWVkbGluZTwv
cmVtb3RlLWRhdGFiYXNlLW5hbWU+PHJlbW90ZS1kYXRhYmFzZS1wcm92aWRlcj5OTE08L3JlbW90
ZS1kYXRhYmFzZS1wcm92aWRlcj48L3JlY29yZD48L0NpdGU+PENpdGU+PEF1dGhvcj5LYXJsc3Nv
bjwvQXV0aG9yPjxZZWFyPjE5OTk8L1llYXI+PFJlY051bT4zNDQ8L1JlY051bT48cmVjb3JkPjxy
ZWMtbnVtYmVyPjM0NDwvcmVjLW51bWJlcj48Zm9yZWlnbi1rZXlzPjxrZXkgYXBwPSJFTiIgZGIt
aWQ9ImVkcDV2ZDVhY3ZwYXhxZXRkYXFwZnZzNzVkeDA5ZHpldjBzdCIgdGltZXN0YW1wPSIxNzQz
NjkyMjUzIiBndWlkPSI5YWMyMDMxZi1lMWRkLTQwNzQtOWI4ZS05NzdkNGEzODI4MGIiPjM0NDwv
a2V5PjwvZm9yZWlnbi1rZXlzPjxyZWYtdHlwZSBuYW1lPSJKb3VybmFsIEFydGljbGUiPjE3PC9y
ZWYtdHlwZT48Y29udHJpYnV0b3JzPjxhdXRob3JzPjxhdXRob3I+S2FybHNzb24sIEEuIEsuPC9h
dXRob3I+PC9hdXRob3JzPjwvY29udHJpYnV0b3JzPjxhdXRoLWFkZHJlc3M+U3BpbmFsIEluanVy
aWVzIFVuaXQsIEluc3RpdHV0aW9uIG9mIENsaW5pY2FsIE5ldXJvc2NpZW5jZSwgVW5pdmVyc2l0
eSBvZiBHb3RlYm9yZywgU3dlZGVuLjwvYXV0aC1hZGRyZXNzPjx0aXRsZXM+PHRpdGxlPkF1dG9u
b21pYyBkeXNyZWZsZXhpYTwvdGl0bGU+PHNlY29uZGFyeS10aXRsZT5TcGluYWwgQ29yZDwvc2Vj
b25kYXJ5LXRpdGxlPjwvdGl0bGVzPjxwZXJpb2RpY2FsPjxmdWxsLXRpdGxlPlNwaW5hbCBDb3Jk
PC9mdWxsLXRpdGxlPjwvcGVyaW9kaWNhbD48cGFnZXM+MzgzLTkxPC9wYWdlcz48dm9sdW1lPjM3
PC92b2x1bWU+PG51bWJlcj42PC9udW1iZXI+PGtleXdvcmRzPjxrZXl3b3JkPkF1dG9ub21pYyBO
ZXJ2b3VzIFN5c3RlbSBEaXNlYXNlcy9kaWFnbm9zaXMvKmV0aW9sb2d5L3BoeXNpb3BhdGhvbG9n
eS90aGVyYXB5PC9rZXl3b3JkPjxrZXl3b3JkPkh1bWFuczwva2V5d29yZD48a2V5d29yZD5QYXJh
cGxlZ2lhL2NvbXBsaWNhdGlvbnMvcGh5c2lvcGF0aG9sb2d5PC9rZXl3b3JkPjxrZXl3b3JkPlNw
aW5hbCBDb3JkIEluanVyaWVzLypjb21wbGljYXRpb25zL3BoeXNpb3BhdGhvbG9neTwva2V5d29y
ZD48a2V5d29yZD5TeW5kcm9tZTwva2V5d29yZD48L2tleXdvcmRzPjxkYXRlcz48eWVhcj4xOTk5
PC95ZWFyPjxwdWItZGF0ZXM+PGRhdGU+SnVuPC9kYXRlPjwvcHViLWRhdGVzPjwvZGF0ZXM+PGlz
Ym4+MTM2Mi00MzkzIChQcmludCkmI3hEOzEzNjItNDM5MyAoTGlua2luZyk8L2lzYm4+PGFjY2Vz
c2lvbi1udW0+MTA0MzIyNTc8L2FjY2Vzc2lvbi1udW0+PHVybHM+PHJlbGF0ZWQtdXJscz48dXJs
Pmh0dHBzOi8vd3d3Lm5jYmkubmxtLm5paC5nb3YvcHVibWVkLzEwNDMyMjU3PC91cmw+PC9yZWxh
dGVkLXVybHM+PC91cmxzPjxlbGVjdHJvbmljLXJlc291cmNlLW51bT4xMC4xMDM4L3NqLnNjLjMx
MDA4Njc8L2VsZWN0cm9uaWMtcmVzb3VyY2UtbnVtPjxyZW1vdGUtZGF0YWJhc2UtbmFtZT5NZWRs
aW5lPC9yZW1vdGUtZGF0YWJhc2UtbmFtZT48cmVtb3RlLWRhdGFiYXNlLXByb3ZpZGVyPk5MTTwv
cmVtb3RlLWRhdGFiYXNlLXByb3ZpZGVyPjwvcmVjb3JkPjwvQ2l0ZT48Q2l0ZT48QXV0aG9yPkVs
ZGFoYW48L0F1dGhvcj48WWVhcj4yMDE4PC9ZZWFyPjxSZWNOdW0+MzIxPC9SZWNOdW0+PHJlY29y
ZD48cmVjLW51bWJlcj4zMjE8L3JlYy1udW1iZXI+PGZvcmVpZ24ta2V5cz48a2V5IGFwcD0iRU4i
IGRiLWlkPSI5cDV2eGE1enRleHBhZGU5ZnQzeDI1YXVlZHgyNXB2MGRlcDIiIHRpbWVzdGFtcD0i
MTczNjczODM3NyI+MzIxPC9rZXk+PC9mb3JlaWduLWtleXM+PHJlZi10eXBlIG5hbWU9IkpvdXJu
YWwgQXJ0aWNsZSI+MTc8L3JlZi10eXBlPjxjb250cmlidXRvcnM+PGF1dGhvcnM+PGF1dGhvcj5F
bGRhaGFuLCBLLiBDLjwvYXV0aG9yPjxhdXRob3I+UmFiY2hldnNreSwgQS4gRy48L2F1dGhvcj48
L2F1dGhvcnM+PC9jb250cmlidXRvcnM+PGF1dGgtYWRkcmVzcz5EZXBhcnRtZW50IG9mIFBoeXNp
b2xvZ3ksIFVuaXZlcnNpdHkgb2YgS2VudHVja3ksIExleGluZ3RvbiwgS1kgNDA1MzYsIFVuaXRl
ZCBTdGF0ZXM7IFNwaW5hbCBDb3JkIGFuZCBCcmFpbiBJbmp1cnkgUmVzZWFyY2ggQ2VudGVyLCBV
bml2ZXJzaXR5IG9mIEtlbnR1Y2t5LCBMZXhpbmd0b24sIEtZIDQwNTM2LCBVbml0ZWQgU3RhdGVz
LiYjeEQ7RGVwYXJ0bWVudCBvZiBQaHlzaW9sb2d5LCBVbml2ZXJzaXR5IG9mIEtlbnR1Y2t5LCBM
ZXhpbmd0b24sIEtZIDQwNTM2LCBVbml0ZWQgU3RhdGVzOyBTcGluYWwgQ29yZCBhbmQgQnJhaW4g
SW5qdXJ5IFJlc2VhcmNoIENlbnRlciwgVW5pdmVyc2l0eSBvZiBLZW50dWNreSwgTGV4aW5ndG9u
LCBLWSA0MDUzNiwgVW5pdGVkIFN0YXRlcy4gRWxlY3Ryb25pYyBhZGRyZXNzOiBhZ3JhYkB1a3ku
ZWR1LjwvYXV0aC1hZGRyZXNzPjx0aXRsZXM+PHRpdGxlPkF1dG9ub21pYyBkeXNyZWZsZXhpYSBh
ZnRlciBzcGluYWwgY29yZCBpbmp1cnk6IFN5c3RlbWljIHBhdGhvcGh5c2lvbG9neSBhbmQgbWV0
aG9kcyBvZiBtYW5hZ2VtZW50PC90aXRsZT48c2Vjb25kYXJ5LXRpdGxlPkF1dG9uIE5ldXJvc2Np
PC9zZWNvbmRhcnktdGl0bGU+PC90aXRsZXM+PHBlcmlvZGljYWw+PGZ1bGwtdGl0bGU+QXV0b24g
TmV1cm9zY2k8L2Z1bGwtdGl0bGU+PC9wZXJpb2RpY2FsPjxwYWdlcz41OS03MDwvcGFnZXM+PHZv
bHVtZT4yMDk8L3ZvbHVtZT48ZWRpdGlvbj4yMDE3MDUwODwvZWRpdGlvbj48a2V5d29yZHM+PGtl
eXdvcmQ+QW5pbWFsczwva2V5d29yZD48a2V5d29yZD5BdXRvbm9taWMgRHlzcmVmbGV4aWEvKnBo
eXNpb3BhdGhvbG9neTwva2V5d29yZD48a2V5d29yZD5BdXRvbm9taWMgTmVydm91cyBTeXN0ZW0v
KnBoeXNpb3BhdGhvbG9neTwva2V5d29yZD48a2V5d29yZD5CbG9vZCBQcmVzc3VyZS9waHlzaW9s
b2d5PC9rZXl3b3JkPjxrZXl3b3JkPkNhbGNpdG9uaW4gR2VuZS1SZWxhdGVkIFBlcHRpZGUvbWV0
YWJvbGlzbTwva2V5d29yZD48a2V5d29yZD5IdW1hbnM8L2tleXdvcmQ+PGtleXdvcmQ+SHlwZXJ0
ZW5zaW9uL2NvbXBsaWNhdGlvbnMvKnBoeXNpb3BhdGhvbG9neTwva2V5d29yZD48a2V5d29yZD5T
cGluYWwgQ29yZCBJbmp1cmllcy8qcGh5c2lvcGF0aG9sb2d5PC9rZXl3b3JkPjxrZXl3b3JkPkh5
cGVydGVuc2lvbjwva2V5d29yZD48a2V5d29yZD5NYWxhZGFwdGl2ZSBwbGFzdGljaXR5PC9rZXl3
b3JkPjxrZXl3b3JkPlByaW1hcnkgYWZmZXJlbnQ8L2tleXdvcmQ+PGtleXdvcmQ+UHJvcHJpb3Nw
aW5hbDwva2V5d29yZD48a2V5d29yZD5TcHJvdXRpbmc8L2tleXdvcmQ+PGtleXdvcmQ+U3ltcGF0
aGV0aWM8L2tleXdvcmQ+PC9rZXl3b3Jkcz48ZGF0ZXM+PHllYXI+MjAxODwveWVhcj48cHViLWRh
dGVzPjxkYXRlPkphbjwvZGF0ZT48L3B1Yi1kYXRlcz48L2RhdGVzPjxpc2JuPjE4NzItNzQ4NCAo
RWxlY3Ryb25pYykmI3hEOzE1NjYtMDcwMiAoUHJpbnQpJiN4RDsxNTY2LTA3MDIgKExpbmtpbmcp
PC9pc2JuPjxhY2Nlc3Npb24tbnVtPjI4NTA2NTAyPC9hY2Nlc3Npb24tbnVtPjx1cmxzPjxyZWxh
dGVkLXVybHM+PHVybD5odHRwczovL3d3dy5uY2JpLm5sbS5uaWguZ292L3B1Ym1lZC8yODUwNjUw
MjwvdXJsPjwvcmVsYXRlZC11cmxzPjwvdXJscz48Y3VzdG9tMT5Db25mbGljdHMgb2YgaW50ZXJl
c3Q6IG5vbmUuPC9jdXN0b20xPjxjdXN0b20yPlBNQzU2Nzc1OTQ8L2N1c3RvbTI+PGVsZWN0cm9u
aWMtcmVzb3VyY2UtbnVtPjEwLjEwMTYvai5hdXRuZXUuMjAxNy4wNS4wMDI8L2VsZWN0cm9uaWMt
cmVzb3VyY2UtbnVtPjxyZW1vdGUtZGF0YWJhc2UtbmFtZT5NZWRsaW5lPC9yZW1vdGUtZGF0YWJh
c2UtbmFtZT48cmVtb3RlLWRhdGFiYXNlLXByb3ZpZGVyPk5MTTwvcmVtb3RlLWRhdGFiYXNlLXBy
b3ZpZGVyPjwvcmVjb3JkPjwvQ2l0ZT48L0VuZE5vdGU+AG==
</w:fldData>
        </w:fldChar>
      </w:r>
      <w:r w:rsidR="009E1A35" w:rsidRPr="005146A6">
        <w:rPr>
          <w:iCs/>
          <w:vertAlign w:val="superscript"/>
        </w:rPr>
        <w:instrText xml:space="preserve"> ADDIN EN.CITE.DATA </w:instrText>
      </w:r>
      <w:r w:rsidR="009E1A35" w:rsidRPr="005146A6">
        <w:rPr>
          <w:iCs/>
          <w:vertAlign w:val="superscript"/>
        </w:rPr>
      </w:r>
      <w:r w:rsidR="009E1A35" w:rsidRPr="005146A6">
        <w:rPr>
          <w:iCs/>
          <w:vertAlign w:val="superscript"/>
        </w:rPr>
        <w:fldChar w:fldCharType="end"/>
      </w:r>
      <w:r w:rsidRPr="005146A6">
        <w:rPr>
          <w:iCs/>
          <w:vertAlign w:val="superscript"/>
        </w:rPr>
      </w:r>
      <w:r w:rsidRPr="005146A6">
        <w:rPr>
          <w:iCs/>
          <w:vertAlign w:val="superscript"/>
        </w:rPr>
        <w:fldChar w:fldCharType="separate"/>
      </w:r>
      <w:r w:rsidR="009E1A35" w:rsidRPr="005146A6">
        <w:rPr>
          <w:iCs/>
          <w:noProof/>
          <w:vertAlign w:val="superscript"/>
        </w:rPr>
        <w:t>13,14,16</w:t>
      </w:r>
      <w:r w:rsidRPr="005146A6">
        <w:rPr>
          <w:iCs/>
          <w:vertAlign w:val="superscript"/>
        </w:rPr>
        <w:fldChar w:fldCharType="end"/>
      </w:r>
      <w:r w:rsidR="00130D63" w:rsidRPr="005146A6">
        <w:rPr>
          <w:iCs/>
        </w:rPr>
        <w:t xml:space="preserve">. </w:t>
      </w:r>
      <w:r w:rsidR="00156CFE" w:rsidRPr="005146A6">
        <w:rPr>
          <w:iCs/>
        </w:rPr>
        <w:t>I</w:t>
      </w:r>
      <w:r w:rsidRPr="005146A6">
        <w:rPr>
          <w:iCs/>
        </w:rPr>
        <w:t xml:space="preserve">f untreated, </w:t>
      </w:r>
      <w:r w:rsidR="00156CFE" w:rsidRPr="005146A6">
        <w:rPr>
          <w:iCs/>
        </w:rPr>
        <w:t xml:space="preserve">AD can elevate SBP up to 300 mm Hg, </w:t>
      </w:r>
      <w:r w:rsidRPr="005146A6">
        <w:rPr>
          <w:iCs/>
        </w:rPr>
        <w:t>potentially leading to seizures, stroke, myocardial infarction, or sudden death</w:t>
      </w:r>
      <w:r w:rsidRPr="005146A6">
        <w:rPr>
          <w:iCs/>
          <w:vertAlign w:val="superscript"/>
        </w:rPr>
        <w:fldChar w:fldCharType="begin">
          <w:fldData xml:space="preserve">PEVuZE5vdGU+PENpdGU+PEF1dGhvcj5IbzwvQXV0aG9yPjxZZWFyPjIwMTA8L1llYXI+PFJlY051
bT40MTY8L1JlY051bT48RGlzcGxheVRleHQ+PHN0eWxlIGZhY2U9InN1cGVyc2NyaXB0Ij4xNywg
MTg8L3N0eWxlPjwvRGlzcGxheVRleHQ+PHJlY29yZD48cmVjLW51bWJlcj40MTY8L3JlYy1udW1i
ZXI+PGZvcmVpZ24ta2V5cz48a2V5IGFwcD0iRU4iIGRiLWlkPSI5cDV2eGE1enRleHBhZGU5ZnQz
eDI1YXVlZHgyNXB2MGRlcDIiIHRpbWVzdGFtcD0iMTc1NDA1MzkwMyI+NDE2PC9rZXk+PC9mb3Jl
aWduLWtleXM+PHJlZi10eXBlIG5hbWU9IkpvdXJuYWwgQXJ0aWNsZSI+MTc8L3JlZi10eXBlPjxj
b250cmlidXRvcnM+PGF1dGhvcnM+PGF1dGhvcj5IbywgQy4gUC48L2F1dGhvcj48YXV0aG9yPkty
YXNzaW91a292LCBBLiBWLjwvYXV0aG9yPjwvYXV0aG9ycz48L2NvbnRyaWJ1dG9ycz48YXV0aC1h
ZGRyZXNzPlVuaXYgQnJpdGlzaCBDb2x1bWJpYSwgSW50IENvbGxhYm9yYXQgUmVwYWlyIERpc2Nv
dmVyaWVzLCBCU0NDLCBWYW5jb3V2ZXIsIEJDIFY1WiAxTTksIENhbmFkYSYjeEQ7VW5pdiBCcml0
aXNoIENvbHVtYmlhLCBEZXB0IE1lZCwgRGl2IFBoeXMgTWVkICZhbXA7IFJlaGFiaWwsIFZhbmNv
dXZlciwgQkMgVjVaIDFNOSwgQ2FuYWRhJiN4RDtHRiBTdHJvbmcgUmVoYWJpbCBDdHIsIFZhbmNv
dXZlciwgQkMsIENhbmFkYTwvYXV0aC1hZGRyZXNzPjx0aXRsZXM+PHRpdGxlPkF1dG9ub21pYyBk
eXNyZWZsZXhpYSBhbmQgbXlvY2FyZGlhbCBpc2NoZW1pYTwvdGl0bGU+PHNlY29uZGFyeS10aXRs
ZT5TcGluYWwgQ29yZDwvc2Vjb25kYXJ5LXRpdGxlPjxhbHQtdGl0bGU+U3BpbmFsIENvcmQ8L2Fs
dC10aXRsZT48L3RpdGxlcz48cGVyaW9kaWNhbD48ZnVsbC10aXRsZT5TcGluYWwgQ29yZDwvZnVs
bC10aXRsZT48L3BlcmlvZGljYWw+PGFsdC1wZXJpb2RpY2FsPjxmdWxsLXRpdGxlPlNwaW5hbCBD
b3JkPC9mdWxsLXRpdGxlPjwvYWx0LXBlcmlvZGljYWw+PHBhZ2VzPjcxNC03MTU8L3BhZ2VzPjx2
b2x1bWU+NDg8L3ZvbHVtZT48bnVtYmVyPjk8L251bWJlcj48a2V5d29yZHM+PGtleXdvcmQ+c3Bp
bmFsIGNvcmQgaW5qdXJ5PC9rZXl3b3JkPjxrZXl3b3JkPm15b2NhcmRpYWwgaXNjaGVtaWE8L2tl
eXdvcmQ+PGtleXdvcmQ+YXV0b25vbWljIGR5c3JlZmxleGlhPC9rZXl3b3JkPjxrZXl3b3JkPnNw
aW5hbC1jb3JkLWluanVyeTwva2V5d29yZD48a2V5d29yZD5wcmV2YWxlbmNlPC9rZXl3b3JkPjxr
ZXl3b3JkPmRpc2Vhc2U8L2tleXdvcmQ+PC9rZXl3b3Jkcz48ZGF0ZXM+PHllYXI+MjAxMDwveWVh
cj48cHViLWRhdGVzPjxkYXRlPlNlcDwvZGF0ZT48L3B1Yi1kYXRlcz48L2RhdGVzPjxpc2JuPjEz
NjItNDM5MzwvaXNibj48YWNjZXNzaW9uLW51bT5XT1M6MDAwMjgxNTc3MDAwMDExPC9hY2Nlc3Np
b24tbnVtPjx1cmxzPjxyZWxhdGVkLXVybHM+PHVybD4mbHQ7R28gdG8gSVNJJmd0OzovL1dPUzow
MDAyODE1NzcwMDAwMTE8L3VybD48L3JlbGF0ZWQtdXJscz48L3VybHM+PGVsZWN0cm9uaWMtcmVz
b3VyY2UtbnVtPjEwLjEwMzgvc2MuMjAxMC4yPC9lbGVjdHJvbmljLXJlc291cmNlLW51bT48bGFu
Z3VhZ2U+RW5nbGlzaDwvbGFuZ3VhZ2U+PC9yZWNvcmQ+PC9DaXRlPjxDaXRlPjxBdXRob3I+V2Fu
PC9BdXRob3I+PFllYXI+MjAxNDwvWWVhcj48UmVjTnVtPjM3MDwvUmVjTnVtPjxyZWNvcmQ+PHJl
Yy1udW1iZXI+MzcwPC9yZWMtbnVtYmVyPjxmb3JlaWduLWtleXM+PGtleSBhcHA9IkVOIiBkYi1p
ZD0iOXA1dnhhNXp0ZXhwYWRlOWZ0M3gyNWF1ZWR4MjVwdjBkZXAyIiB0aW1lc3RhbXA9IjE3MzY4
MDM4NjkiPjM3MDwva2V5PjwvZm9yZWlnbi1rZXlzPjxyZWYtdHlwZSBuYW1lPSJKb3VybmFsIEFy
dGljbGUiPjE3PC9yZWYtdHlwZT48Y29udHJpYnV0b3JzPjxhdXRob3JzPjxhdXRob3I+V2FuLCBE
LjwvYXV0aG9yPjxhdXRob3I+S3Jhc3Npb3Vrb3YsIEEuIFYuPC9hdXRob3I+PC9hdXRob3JzPjwv
Y29udHJpYnV0b3JzPjx0aXRsZXM+PHRpdGxlPkxpZmUtdGhyZWF0ZW5pbmcgb3V0Y29tZXMgYXNz
b2NpYXRlZCB3aXRoIGF1dG9ub21pYyBkeXNyZWZsZXhpYTogYSBjbGluaWNhbCByZXZpZXc8L3Rp
dGxlPjxzZWNvbmRhcnktdGl0bGU+SiBTcGluYWwgQ29yZCBNZWQ8L3NlY29uZGFyeS10aXRsZT48
L3RpdGxlcz48cGVyaW9kaWNhbD48ZnVsbC10aXRsZT5KIFNwaW5hbCBDb3JkIE1lZDwvZnVsbC10
aXRsZT48L3BlcmlvZGljYWw+PHBhZ2VzPjItMTA8L3BhZ2VzPjx2b2x1bWU+Mzc8L3ZvbHVtZT48
bnVtYmVyPjE8L251bWJlcj48ZWRpdGlvbj4yMDEzMTEyNjwvZWRpdGlvbj48a2V5d29yZHM+PGtl
eXdvcmQ+QXV0b25vbWljIER5c3JlZmxleGlhL21vcnRhbGl0eS8qcGh5c2lvcGF0aG9sb2d5PC9r
ZXl3b3JkPjxrZXl3b3JkPkRhdGFiYXNlcywgQmlibGlvZ3JhcGhpYy9zdGF0aXN0aWNzICZhbXA7
IG51bWVyaWNhbCBkYXRhPC9rZXl3b3JkPjxrZXl3b3JkPipEZWF0aDwva2V5d29yZD48a2V5d29y
ZD5IdW1hbnM8L2tleXdvcmQ+PGtleXdvcmQ+QXV0b25vbWljIGR5c3JlZmxleGlhPC9rZXl3b3Jk
PjxrZXl3b3JkPkhlbW9ycmhhZ2U8L2tleXdvcmQ+PGtleXdvcmQ+SXNjaGVtaWE8L2tleXdvcmQ+
PGtleXdvcmQ+U2VpenVyZXM8L2tleXdvcmQ+PGtleXdvcmQ+U3BpbmFsIGNvcmQgaW5qdXJpZXM8
L2tleXdvcmQ+PC9rZXl3b3Jkcz48ZGF0ZXM+PHllYXI+MjAxNDwveWVhcj48cHViLWRhdGVzPjxk
YXRlPkphbjwvZGF0ZT48L3B1Yi1kYXRlcz48L2RhdGVzPjxpc2JuPjEwNzktMDI2OCAoUHJpbnQp
JiN4RDsyMDQ1LTc3MjMgKEVsZWN0cm9uaWMpJiN4RDsxMDc5LTAyNjggKExpbmtpbmcpPC9pc2Ju
PjxhY2Nlc3Npb24tbnVtPjI0MDkwNDE4PC9hY2Nlc3Npb24tbnVtPjx1cmxzPjxyZWxhdGVkLXVy
bHM+PHVybD5odHRwczovL3d3dy5uY2JpLm5sbS5uaWguZ292L3B1Ym1lZC8yNDA5MDQxODwvdXJs
PjwvcmVsYXRlZC11cmxzPjwvdXJscz48Y3VzdG9tMj5QTUM0MDY2NTQ4PC9jdXN0b20yPjxlbGVj
dHJvbmljLXJlc291cmNlLW51bT4xMC4xMTc5LzIwNDU3NzIzMTNZLjAwMDAwMDAwOTg8L2VsZWN0
cm9uaWMtcmVzb3VyY2UtbnVtPjxyZW1vdGUtZGF0YWJhc2UtbmFtZT5NZWRsaW5lPC9yZW1vdGUt
ZGF0YWJhc2UtbmFtZT48cmVtb3RlLWRhdGFiYXNlLXByb3ZpZGVyPk5MTTwvcmVtb3RlLWRhdGFi
YXNlLXByb3ZpZGVyPjwvcmVjb3JkPjwvQ2l0ZT48L0VuZE5vdGU+AG==
</w:fldData>
        </w:fldChar>
      </w:r>
      <w:r w:rsidR="009E1A35" w:rsidRPr="005146A6">
        <w:rPr>
          <w:iCs/>
          <w:vertAlign w:val="superscript"/>
        </w:rPr>
        <w:instrText xml:space="preserve"> ADDIN EN.CITE </w:instrText>
      </w:r>
      <w:r w:rsidR="009E1A35" w:rsidRPr="005146A6">
        <w:rPr>
          <w:iCs/>
          <w:vertAlign w:val="superscript"/>
        </w:rPr>
        <w:fldChar w:fldCharType="begin">
          <w:fldData xml:space="preserve">PEVuZE5vdGU+PENpdGU+PEF1dGhvcj5IbzwvQXV0aG9yPjxZZWFyPjIwMTA8L1llYXI+PFJlY051
bT40MTY8L1JlY051bT48RGlzcGxheVRleHQ+PHN0eWxlIGZhY2U9InN1cGVyc2NyaXB0Ij4xNywg
MTg8L3N0eWxlPjwvRGlzcGxheVRleHQ+PHJlY29yZD48cmVjLW51bWJlcj40MTY8L3JlYy1udW1i
ZXI+PGZvcmVpZ24ta2V5cz48a2V5IGFwcD0iRU4iIGRiLWlkPSI5cDV2eGE1enRleHBhZGU5ZnQz
eDI1YXVlZHgyNXB2MGRlcDIiIHRpbWVzdGFtcD0iMTc1NDA1MzkwMyI+NDE2PC9rZXk+PC9mb3Jl
aWduLWtleXM+PHJlZi10eXBlIG5hbWU9IkpvdXJuYWwgQXJ0aWNsZSI+MTc8L3JlZi10eXBlPjxj
b250cmlidXRvcnM+PGF1dGhvcnM+PGF1dGhvcj5IbywgQy4gUC48L2F1dGhvcj48YXV0aG9yPkty
YXNzaW91a292LCBBLiBWLjwvYXV0aG9yPjwvYXV0aG9ycz48L2NvbnRyaWJ1dG9ycz48YXV0aC1h
ZGRyZXNzPlVuaXYgQnJpdGlzaCBDb2x1bWJpYSwgSW50IENvbGxhYm9yYXQgUmVwYWlyIERpc2Nv
dmVyaWVzLCBCU0NDLCBWYW5jb3V2ZXIsIEJDIFY1WiAxTTksIENhbmFkYSYjeEQ7VW5pdiBCcml0
aXNoIENvbHVtYmlhLCBEZXB0IE1lZCwgRGl2IFBoeXMgTWVkICZhbXA7IFJlaGFiaWwsIFZhbmNv
dXZlciwgQkMgVjVaIDFNOSwgQ2FuYWRhJiN4RDtHRiBTdHJvbmcgUmVoYWJpbCBDdHIsIFZhbmNv
dXZlciwgQkMsIENhbmFkYTwvYXV0aC1hZGRyZXNzPjx0aXRsZXM+PHRpdGxlPkF1dG9ub21pYyBk
eXNyZWZsZXhpYSBhbmQgbXlvY2FyZGlhbCBpc2NoZW1pYTwvdGl0bGU+PHNlY29uZGFyeS10aXRs
ZT5TcGluYWwgQ29yZDwvc2Vjb25kYXJ5LXRpdGxlPjxhbHQtdGl0bGU+U3BpbmFsIENvcmQ8L2Fs
dC10aXRsZT48L3RpdGxlcz48cGVyaW9kaWNhbD48ZnVsbC10aXRsZT5TcGluYWwgQ29yZDwvZnVs
bC10aXRsZT48L3BlcmlvZGljYWw+PGFsdC1wZXJpb2RpY2FsPjxmdWxsLXRpdGxlPlNwaW5hbCBD
b3JkPC9mdWxsLXRpdGxlPjwvYWx0LXBlcmlvZGljYWw+PHBhZ2VzPjcxNC03MTU8L3BhZ2VzPjx2
b2x1bWU+NDg8L3ZvbHVtZT48bnVtYmVyPjk8L251bWJlcj48a2V5d29yZHM+PGtleXdvcmQ+c3Bp
bmFsIGNvcmQgaW5qdXJ5PC9rZXl3b3JkPjxrZXl3b3JkPm15b2NhcmRpYWwgaXNjaGVtaWE8L2tl
eXdvcmQ+PGtleXdvcmQ+YXV0b25vbWljIGR5c3JlZmxleGlhPC9rZXl3b3JkPjxrZXl3b3JkPnNw
aW5hbC1jb3JkLWluanVyeTwva2V5d29yZD48a2V5d29yZD5wcmV2YWxlbmNlPC9rZXl3b3JkPjxr
ZXl3b3JkPmRpc2Vhc2U8L2tleXdvcmQ+PC9rZXl3b3Jkcz48ZGF0ZXM+PHllYXI+MjAxMDwveWVh
cj48cHViLWRhdGVzPjxkYXRlPlNlcDwvZGF0ZT48L3B1Yi1kYXRlcz48L2RhdGVzPjxpc2JuPjEz
NjItNDM5MzwvaXNibj48YWNjZXNzaW9uLW51bT5XT1M6MDAwMjgxNTc3MDAwMDExPC9hY2Nlc3Np
b24tbnVtPjx1cmxzPjxyZWxhdGVkLXVybHM+PHVybD4mbHQ7R28gdG8gSVNJJmd0OzovL1dPUzow
MDAyODE1NzcwMDAwMTE8L3VybD48L3JlbGF0ZWQtdXJscz48L3VybHM+PGVsZWN0cm9uaWMtcmVz
b3VyY2UtbnVtPjEwLjEwMzgvc2MuMjAxMC4yPC9lbGVjdHJvbmljLXJlc291cmNlLW51bT48bGFu
Z3VhZ2U+RW5nbGlzaDwvbGFuZ3VhZ2U+PC9yZWNvcmQ+PC9DaXRlPjxDaXRlPjxBdXRob3I+V2Fu
PC9BdXRob3I+PFllYXI+MjAxNDwvWWVhcj48UmVjTnVtPjM3MDwvUmVjTnVtPjxyZWNvcmQ+PHJl
Yy1udW1iZXI+MzcwPC9yZWMtbnVtYmVyPjxmb3JlaWduLWtleXM+PGtleSBhcHA9IkVOIiBkYi1p
ZD0iOXA1dnhhNXp0ZXhwYWRlOWZ0M3gyNWF1ZWR4MjVwdjBkZXAyIiB0aW1lc3RhbXA9IjE3MzY4
MDM4NjkiPjM3MDwva2V5PjwvZm9yZWlnbi1rZXlzPjxyZWYtdHlwZSBuYW1lPSJKb3VybmFsIEFy
dGljbGUiPjE3PC9yZWYtdHlwZT48Y29udHJpYnV0b3JzPjxhdXRob3JzPjxhdXRob3I+V2FuLCBE
LjwvYXV0aG9yPjxhdXRob3I+S3Jhc3Npb3Vrb3YsIEEuIFYuPC9hdXRob3I+PC9hdXRob3JzPjwv
Y29udHJpYnV0b3JzPjx0aXRsZXM+PHRpdGxlPkxpZmUtdGhyZWF0ZW5pbmcgb3V0Y29tZXMgYXNz
b2NpYXRlZCB3aXRoIGF1dG9ub21pYyBkeXNyZWZsZXhpYTogYSBjbGluaWNhbCByZXZpZXc8L3Rp
dGxlPjxzZWNvbmRhcnktdGl0bGU+SiBTcGluYWwgQ29yZCBNZWQ8L3NlY29uZGFyeS10aXRsZT48
L3RpdGxlcz48cGVyaW9kaWNhbD48ZnVsbC10aXRsZT5KIFNwaW5hbCBDb3JkIE1lZDwvZnVsbC10
aXRsZT48L3BlcmlvZGljYWw+PHBhZ2VzPjItMTA8L3BhZ2VzPjx2b2x1bWU+Mzc8L3ZvbHVtZT48
bnVtYmVyPjE8L251bWJlcj48ZWRpdGlvbj4yMDEzMTEyNjwvZWRpdGlvbj48a2V5d29yZHM+PGtl
eXdvcmQ+QXV0b25vbWljIER5c3JlZmxleGlhL21vcnRhbGl0eS8qcGh5c2lvcGF0aG9sb2d5PC9r
ZXl3b3JkPjxrZXl3b3JkPkRhdGFiYXNlcywgQmlibGlvZ3JhcGhpYy9zdGF0aXN0aWNzICZhbXA7
IG51bWVyaWNhbCBkYXRhPC9rZXl3b3JkPjxrZXl3b3JkPipEZWF0aDwva2V5d29yZD48a2V5d29y
ZD5IdW1hbnM8L2tleXdvcmQ+PGtleXdvcmQ+QXV0b25vbWljIGR5c3JlZmxleGlhPC9rZXl3b3Jk
PjxrZXl3b3JkPkhlbW9ycmhhZ2U8L2tleXdvcmQ+PGtleXdvcmQ+SXNjaGVtaWE8L2tleXdvcmQ+
PGtleXdvcmQ+U2VpenVyZXM8L2tleXdvcmQ+PGtleXdvcmQ+U3BpbmFsIGNvcmQgaW5qdXJpZXM8
L2tleXdvcmQ+PC9rZXl3b3Jkcz48ZGF0ZXM+PHllYXI+MjAxNDwveWVhcj48cHViLWRhdGVzPjxk
YXRlPkphbjwvZGF0ZT48L3B1Yi1kYXRlcz48L2RhdGVzPjxpc2JuPjEwNzktMDI2OCAoUHJpbnQp
JiN4RDsyMDQ1LTc3MjMgKEVsZWN0cm9uaWMpJiN4RDsxMDc5LTAyNjggKExpbmtpbmcpPC9pc2Ju
PjxhY2Nlc3Npb24tbnVtPjI0MDkwNDE4PC9hY2Nlc3Npb24tbnVtPjx1cmxzPjxyZWxhdGVkLXVy
bHM+PHVybD5odHRwczovL3d3dy5uY2JpLm5sbS5uaWguZ292L3B1Ym1lZC8yNDA5MDQxODwvdXJs
PjwvcmVsYXRlZC11cmxzPjwvdXJscz48Y3VzdG9tMj5QTUM0MDY2NTQ4PC9jdXN0b20yPjxlbGVj
dHJvbmljLXJlc291cmNlLW51bT4xMC4xMTc5LzIwNDU3NzIzMTNZLjAwMDAwMDAwOTg8L2VsZWN0
cm9uaWMtcmVzb3VyY2UtbnVtPjxyZW1vdGUtZGF0YWJhc2UtbmFtZT5NZWRsaW5lPC9yZW1vdGUt
ZGF0YWJhc2UtbmFtZT48cmVtb3RlLWRhdGFiYXNlLXByb3ZpZGVyPk5MTTwvcmVtb3RlLWRhdGFi
YXNlLXByb3ZpZGVyPjwvcmVjb3JkPjwvQ2l0ZT48L0VuZE5vdGU+AG==
</w:fldData>
        </w:fldChar>
      </w:r>
      <w:r w:rsidR="009E1A35" w:rsidRPr="005146A6">
        <w:rPr>
          <w:iCs/>
          <w:vertAlign w:val="superscript"/>
        </w:rPr>
        <w:instrText xml:space="preserve"> ADDIN EN.CITE.DATA </w:instrText>
      </w:r>
      <w:r w:rsidR="009E1A35" w:rsidRPr="005146A6">
        <w:rPr>
          <w:iCs/>
          <w:vertAlign w:val="superscript"/>
        </w:rPr>
      </w:r>
      <w:r w:rsidR="009E1A35" w:rsidRPr="005146A6">
        <w:rPr>
          <w:iCs/>
          <w:vertAlign w:val="superscript"/>
        </w:rPr>
        <w:fldChar w:fldCharType="end"/>
      </w:r>
      <w:r w:rsidRPr="005146A6">
        <w:rPr>
          <w:iCs/>
          <w:vertAlign w:val="superscript"/>
        </w:rPr>
      </w:r>
      <w:r w:rsidRPr="005146A6">
        <w:rPr>
          <w:iCs/>
          <w:vertAlign w:val="superscript"/>
        </w:rPr>
        <w:fldChar w:fldCharType="separate"/>
      </w:r>
      <w:r w:rsidR="009E1A35" w:rsidRPr="005146A6">
        <w:rPr>
          <w:iCs/>
          <w:noProof/>
          <w:vertAlign w:val="superscript"/>
        </w:rPr>
        <w:t>17,18</w:t>
      </w:r>
      <w:r w:rsidRPr="005146A6">
        <w:rPr>
          <w:iCs/>
          <w:vertAlign w:val="superscript"/>
        </w:rPr>
        <w:fldChar w:fldCharType="end"/>
      </w:r>
      <w:r w:rsidRPr="005146A6">
        <w:rPr>
          <w:iCs/>
        </w:rPr>
        <w:t>.</w:t>
      </w:r>
      <w:r w:rsidR="00805AF3">
        <w:rPr>
          <w:iCs/>
        </w:rPr>
        <w:t xml:space="preserve"> </w:t>
      </w:r>
      <w:proofErr w:type="gramStart"/>
      <w:r w:rsidRPr="005146A6">
        <w:rPr>
          <w:iCs/>
        </w:rPr>
        <w:t>OH</w:t>
      </w:r>
      <w:proofErr w:type="gramEnd"/>
      <w:r w:rsidRPr="005146A6">
        <w:rPr>
          <w:iCs/>
        </w:rPr>
        <w:t xml:space="preserve"> is characterized by sudden reduction in blood pressure (BP) upon transitioning from a supine or seated position to standing, potentially resulting in dizziness, lightheadedness, or fainting. It is clinically defined as</w:t>
      </w:r>
      <w:r w:rsidR="00156CFE" w:rsidRPr="005146A6">
        <w:rPr>
          <w:iCs/>
        </w:rPr>
        <w:t xml:space="preserve"> a</w:t>
      </w:r>
      <w:r w:rsidRPr="005146A6">
        <w:rPr>
          <w:iCs/>
        </w:rPr>
        <w:t xml:space="preserve"> sustained decrease in systolic blood pressure </w:t>
      </w:r>
      <w:r w:rsidR="00156CFE" w:rsidRPr="005146A6">
        <w:rPr>
          <w:iCs/>
        </w:rPr>
        <w:t xml:space="preserve">of </w:t>
      </w:r>
      <w:r w:rsidRPr="005146A6">
        <w:rPr>
          <w:iCs/>
        </w:rPr>
        <w:t xml:space="preserve">at least 20 mmHg or diastolic blood pressure </w:t>
      </w:r>
      <w:r w:rsidR="00156CFE" w:rsidRPr="005146A6">
        <w:rPr>
          <w:iCs/>
        </w:rPr>
        <w:t xml:space="preserve">(DBP) </w:t>
      </w:r>
      <w:r w:rsidRPr="005146A6">
        <w:rPr>
          <w:iCs/>
        </w:rPr>
        <w:t>of at least 10 mmHg within 3 minutes of standing</w:t>
      </w:r>
      <w:r w:rsidRPr="005146A6">
        <w:rPr>
          <w:iCs/>
        </w:rPr>
        <w:fldChar w:fldCharType="begin">
          <w:fldData xml:space="preserve">PEVuZE5vdGU+PENpdGU+PEF1dGhvcj5LYWxyYTwvQXV0aG9yPjxZZWFyPjIwMjA8L1llYXI+PFJl
Y051bT40MzQ8L1JlY051bT48RGlzcGxheVRleHQ+PHN0eWxlIGZhY2U9InN1cGVyc2NyaXB0Ij4x
OSwgMjA8L3N0eWxlPjwvRGlzcGxheVRleHQ+PHJlY29yZD48cmVjLW51bWJlcj40MzQ8L3JlYy1u
dW1iZXI+PGZvcmVpZ24ta2V5cz48a2V5IGFwcD0iRU4iIGRiLWlkPSI5cDV2eGE1enRleHBhZGU5
ZnQzeDI1YXVlZHgyNXB2MGRlcDIiIHRpbWVzdGFtcD0iMTc2MTMyMTI0MyI+NDM0PC9rZXk+PC9m
b3JlaWduLWtleXM+PHJlZi10eXBlIG5hbWU9IkpvdXJuYWwgQXJ0aWNsZSI+MTc8L3JlZi10eXBl
Pjxjb250cmlidXRvcnM+PGF1dGhvcnM+PGF1dGhvcj5LYWxyYSwgRC4gSy48L2F1dGhvcj48YXV0
aG9yPlJhaW5hLCBBLjwvYXV0aG9yPjxhdXRob3I+U29oYWwsIFMuPC9hdXRob3I+PC9hdXRob3Jz
PjwvY29udHJpYnV0b3JzPjxhdXRoLWFkZHJlc3M+RGl2aXNpb24gb2YgQ2FyZGlvbG9neSwgUnVz
aCBVbml2ZXJzaXR5IE1lZGljYWwgQ2VudGVyLCBDaGljYWdvLCBJTCwgVVNBLiYjeEQ7RGVwYXJ0
bWVudCBvZiBNZWRpY2luZSwgUnVzaCBVbml2ZXJzaXR5IE1lZGljYWwgQ2VudGVyLCBDaGljYWdv
LCBJTCwgVVNBLiYjeEQ7RGl2aXNpb24gb2YgSW50ZXJuYWwgTWVkaWNpbmUsIEFNSVRBIEhlYWx0
aCBTYWludCBGcmFuY2lzIEhvc3BpdGFsLCBFdmFuc3RvbiwgSUwsIFVTQS48L2F1dGgtYWRkcmVz
cz48dGl0bGVzPjx0aXRsZT5OZXVyb2dlbmljIE9ydGhvc3RhdGljIEh5cG90ZW5zaW9uOiBTdGF0
ZSBvZiB0aGUgQXJ0IGFuZCBUaGVyYXBldXRpYyBTdHJhdGVnaWVzPC90aXRsZT48c2Vjb25kYXJ5
LXRpdGxlPkNsaW4gTWVkIEluc2lnaHRzIENhcmRpb2w8L3NlY29uZGFyeS10aXRsZT48L3RpdGxl
cz48cGVyaW9kaWNhbD48ZnVsbC10aXRsZT5DbGluIE1lZCBJbnNpZ2h0cyBDYXJkaW9sPC9mdWxs
LXRpdGxlPjwvcGVyaW9kaWNhbD48cGFnZXM+MTE3OTU0NjgyMDk1MzQxNTwvcGFnZXM+PHZvbHVt
ZT4xNDwvdm9sdW1lPjxlZGl0aW9uPjIwMjAwODMwPC9lZGl0aW9uPjxrZXl3b3Jkcz48a2V5d29y
ZD5OZXVyb2dlbmljIE9IPC9rZXl3b3JkPjxrZXl3b3JkPmF1dG9ub21pYyBkeXNmdW5jdGlvbjwv
a2V5d29yZD48L2tleXdvcmRzPjxkYXRlcz48eWVhcj4yMDIwPC95ZWFyPjwvZGF0ZXM+PGlzYm4+
MTE3OS01NDY4IChQcmludCkmI3hEOzExNzktNTQ2OCAoRWxlY3Ryb25pYykmI3hEOzExNzktNTQ2
OCAoTGlua2luZyk8L2lzYm4+PGFjY2Vzc2lvbi1udW0+MzI5NDM5NjY8L2FjY2Vzc2lvbi1udW0+
PHVybHM+PHJlbGF0ZWQtdXJscz48dXJsPmh0dHBzOi8vd3d3Lm5jYmkubmxtLm5paC5nb3YvcHVi
bWVkLzMyOTQzOTY2PC91cmw+PC9yZWxhdGVkLXVybHM+PC91cmxzPjxjdXN0b20xPkRlY2xhcmF0
aW9uIG9mIENvbmZsaWN0aW5nIEludGVyZXN0czpUaGUgYXV0aG9yKHMpIGRlY2xhcmVkIG5vIHBv
dGVudGlhbCBjb25mbGljdHMgb2YgaW50ZXJlc3Qgd2l0aCByZXNwZWN0IHRvIHRoZSByZXNlYXJj
aCwgYXV0aG9yc2hpcCwgYW5kL29yIHB1YmxpY2F0aW9uIG9mIHRoaXMgYXJ0aWNsZS48L2N1c3Rv
bTE+PGN1c3RvbTI+UE1DNzQ2Njg4ODwvY3VzdG9tMj48ZWxlY3Ryb25pYy1yZXNvdXJjZS1udW0+
MTAuMTE3Ny8xMTc5NTQ2ODIwOTUzNDE1PC9lbGVjdHJvbmljLXJlc291cmNlLW51bT48cmVtb3Rl
LWRhdGFiYXNlLW5hbWU+UHViTWVkLW5vdC1NRURMSU5FPC9yZW1vdGUtZGF0YWJhc2UtbmFtZT48
cmVtb3RlLWRhdGFiYXNlLXByb3ZpZGVyPk5MTTwvcmVtb3RlLWRhdGFiYXNlLXByb3ZpZGVyPjwv
cmVjb3JkPjwvQ2l0ZT48Q2l0ZT48QXV0aG9yPktpbTwvQXV0aG9yPjxZZWFyPjIwMjI8L1llYXI+
PFJlY051bT40MzU8L1JlY051bT48cmVjb3JkPjxyZWMtbnVtYmVyPjQzNTwvcmVjLW51bWJlcj48
Zm9yZWlnbi1rZXlzPjxrZXkgYXBwPSJFTiIgZGItaWQ9IjlwNXZ4YTV6dGV4cGFkZTlmdDN4MjVh
dWVkeDI1cHYwZGVwMiIgdGltZXN0YW1wPSIxNzYxMzIxNDkyIj40MzU8L2tleT48L2ZvcmVpZ24t
a2V5cz48cmVmLXR5cGUgbmFtZT0iSm91cm5hbCBBcnRpY2xlIj4xNzwvcmVmLXR5cGU+PGNvbnRy
aWJ1dG9ycz48YXV0aG9ycz48YXV0aG9yPktpbSwgTS4gSi48L2F1dGhvcj48YXV0aG9yPkZhcnJl
bGwsIEouPC9hdXRob3I+PC9hdXRob3JzPjwvY29udHJpYnV0b3JzPjxhdXRoLWFkZHJlc3M+RGF2
aWQgR3JhbnQgTWVkaWNhbCBDZW50ZXIsIFRyYXZpcyBBaXIgRm9yY2UgQmFzZSBGYW1pbHkgTWVk
aWNpbmUgUmVzaWRlbmN5IFByb2dyYW0sIFRyYXZpcyBBaXIgRm9yY2UgQmFzZSwgQ0EsIFVTQS4m
I3hEO1NhaW50IExvdWlzIFVuaXZlcnNpdHksIFNvdXRod2VzdCBJbGxpbm9pcyBGYW1pbHkgTWVk
aWNpbmUgUmVzaWRlbmN5IFByb2dyYW0sIE8mYXBvcztGYWxsb24sIElMLCBVU0EuPC9hdXRoLWFk
ZHJlc3M+PHRpdGxlcz48dGl0bGU+T3J0aG9zdGF0aWMgSHlwb3RlbnNpb246IEEgUHJhY3RpY2Fs
IEFwcHJvYWNoPC90aXRsZT48c2Vjb25kYXJ5LXRpdGxlPkFtIEZhbSBQaHlzaWNpYW48L3NlY29u
ZGFyeS10aXRsZT48L3RpdGxlcz48cGVyaW9kaWNhbD48ZnVsbC10aXRsZT5BbSBGYW0gUGh5c2lj
aWFuPC9mdWxsLXRpdGxlPjwvcGVyaW9kaWNhbD48cGFnZXM+MzktNDk8L3BhZ2VzPjx2b2x1bWU+
MTA1PC92b2x1bWU+PG51bWJlcj4xPC9udW1iZXI+PGtleXdvcmRzPjxrZXl3b3JkPkFjY2lkZW50
YWwgRmFsbHMvc3RhdGlzdGljcyAmYW1wOyBudW1lcmljYWwgZGF0YTwva2V5d29yZD48a2V5d29y
ZD5BZG9sZXNjZW50PC9rZXl3b3JkPjxrZXl3b3JkPkFkdWx0PC9rZXl3b3JkPjxrZXl3b3JkPkFn
ZWQ8L2tleXdvcmQ+PGtleXdvcmQ+Qmxvb2QgUHJlc3N1cmU8L2tleXdvcmQ+PGtleXdvcmQ+Q2hl
c3QgUGFpbi9lcGlkZW1pb2xvZ3k8L2tleXdvcmQ+PGtleXdvcmQ+RGlhYmV0ZXMgTWVsbGl0dXMv
ZXBpZGVtaW9sb2d5PC9rZXl3b3JkPjxrZXl3b3JkPkRpZXQvbWV0aG9kczwva2V5d29yZD48a2V5
d29yZD5EaXp6aW5lc3MvZXBpZGVtaW9sb2d5PC9rZXl3b3JkPjxrZXl3b3JkPkRyb3hpZG9wYS90
aGVyYXBldXRpYyB1c2U8L2tleXdvcmQ+PGtleXdvcmQ+Rmx1ZHJvY29ydGlzb25lL2FkdmVyc2Ug
ZWZmZWN0cy90aGVyYXBldXRpYyB1c2U8L2tleXdvcmQ+PGtleXdvcmQ+SGVhcnQgRGlzZWFzZSBS
aXNrIEZhY3RvcnM8L2tleXdvcmQ+PGtleXdvcmQ+SGVhcnQgUmF0ZTwva2V5d29yZD48a2V5d29y
ZD5IdW1hbnM8L2tleXdvcmQ+PGtleXdvcmQ+SHlwb3RlbnNpb24sIE9ydGhvc3RhdGljLypkaWFn
bm9zaXMvZXBpZGVtaW9sb2d5Lyp0aGVyYXB5PC9rZXl3b3JkPjxrZXl3b3JkPk1pZGRsZSBBZ2Vk
PC9rZXl3b3JkPjxrZXl3b3JkPk1pZG9kcmluZS90aGVyYXBldXRpYyB1c2U8L2tleXdvcmQ+PGtl
eXdvcmQ+UXVhbGl0eSBvZiBMaWZlPC9rZXl3b3JkPjxrZXl3b3JkPlN1cGluZSBQb3NpdGlvbjwv
a2V5d29yZD48a2V5d29yZD5TeXN0b2xlPC9rZXl3b3JkPjxrZXl3b3JkPllvdW5nIEFkdWx0PC9r
ZXl3b3JkPjwva2V5d29yZHM+PGRhdGVzPjx5ZWFyPjIwMjI8L3llYXI+PHB1Yi1kYXRlcz48ZGF0
ZT5KYW4gMTwvZGF0ZT48L3B1Yi1kYXRlcz48L2RhdGVzPjxpc2JuPjE1MzItMDY1MCAoRWxlY3Ry
b25pYykmI3hEOzAwMDItODM4WCAoTGlua2luZyk8L2lzYm4+PGFjY2Vzc2lvbi1udW0+MzUwMjk5
NDA8L2FjY2Vzc2lvbi1udW0+PHVybHM+PHJlbGF0ZWQtdXJscz48dXJsPmh0dHBzOi8vd3d3Lm5j
YmkubmxtLm5paC5nb3YvcHVibWVkLzM1MDI5OTQwPC91cmw+PC9yZWxhdGVkLXVybHM+PC91cmxz
PjxyZW1vdGUtZGF0YWJhc2UtbmFtZT5NZWRsaW5lPC9yZW1vdGUtZGF0YWJhc2UtbmFtZT48cmVt
b3RlLWRhdGFiYXNlLXByb3ZpZGVyPk5MTTwvcmVtb3RlLWRhdGFiYXNlLXByb3ZpZGVyPjwvcmVj
b3JkPjwvQ2l0ZT48L0VuZE5vdGU+
</w:fldData>
        </w:fldChar>
      </w:r>
      <w:r w:rsidR="009E1A35" w:rsidRPr="005146A6">
        <w:rPr>
          <w:iCs/>
        </w:rPr>
        <w:instrText xml:space="preserve"> ADDIN EN.CITE </w:instrText>
      </w:r>
      <w:r w:rsidR="009E1A35" w:rsidRPr="005146A6">
        <w:rPr>
          <w:iCs/>
        </w:rPr>
        <w:fldChar w:fldCharType="begin">
          <w:fldData xml:space="preserve">PEVuZE5vdGU+PENpdGU+PEF1dGhvcj5LYWxyYTwvQXV0aG9yPjxZZWFyPjIwMjA8L1llYXI+PFJl
Y051bT40MzQ8L1JlY051bT48RGlzcGxheVRleHQ+PHN0eWxlIGZhY2U9InN1cGVyc2NyaXB0Ij4x
OSwgMjA8L3N0eWxlPjwvRGlzcGxheVRleHQ+PHJlY29yZD48cmVjLW51bWJlcj40MzQ8L3JlYy1u
dW1iZXI+PGZvcmVpZ24ta2V5cz48a2V5IGFwcD0iRU4iIGRiLWlkPSI5cDV2eGE1enRleHBhZGU5
ZnQzeDI1YXVlZHgyNXB2MGRlcDIiIHRpbWVzdGFtcD0iMTc2MTMyMTI0MyI+NDM0PC9rZXk+PC9m
b3JlaWduLWtleXM+PHJlZi10eXBlIG5hbWU9IkpvdXJuYWwgQXJ0aWNsZSI+MTc8L3JlZi10eXBl
Pjxjb250cmlidXRvcnM+PGF1dGhvcnM+PGF1dGhvcj5LYWxyYSwgRC4gSy48L2F1dGhvcj48YXV0
aG9yPlJhaW5hLCBBLjwvYXV0aG9yPjxhdXRob3I+U29oYWwsIFMuPC9hdXRob3I+PC9hdXRob3Jz
PjwvY29udHJpYnV0b3JzPjxhdXRoLWFkZHJlc3M+RGl2aXNpb24gb2YgQ2FyZGlvbG9neSwgUnVz
aCBVbml2ZXJzaXR5IE1lZGljYWwgQ2VudGVyLCBDaGljYWdvLCBJTCwgVVNBLiYjeEQ7RGVwYXJ0
bWVudCBvZiBNZWRpY2luZSwgUnVzaCBVbml2ZXJzaXR5IE1lZGljYWwgQ2VudGVyLCBDaGljYWdv
LCBJTCwgVVNBLiYjeEQ7RGl2aXNpb24gb2YgSW50ZXJuYWwgTWVkaWNpbmUsIEFNSVRBIEhlYWx0
aCBTYWludCBGcmFuY2lzIEhvc3BpdGFsLCBFdmFuc3RvbiwgSUwsIFVTQS48L2F1dGgtYWRkcmVz
cz48dGl0bGVzPjx0aXRsZT5OZXVyb2dlbmljIE9ydGhvc3RhdGljIEh5cG90ZW5zaW9uOiBTdGF0
ZSBvZiB0aGUgQXJ0IGFuZCBUaGVyYXBldXRpYyBTdHJhdGVnaWVzPC90aXRsZT48c2Vjb25kYXJ5
LXRpdGxlPkNsaW4gTWVkIEluc2lnaHRzIENhcmRpb2w8L3NlY29uZGFyeS10aXRsZT48L3RpdGxl
cz48cGVyaW9kaWNhbD48ZnVsbC10aXRsZT5DbGluIE1lZCBJbnNpZ2h0cyBDYXJkaW9sPC9mdWxs
LXRpdGxlPjwvcGVyaW9kaWNhbD48cGFnZXM+MTE3OTU0NjgyMDk1MzQxNTwvcGFnZXM+PHZvbHVt
ZT4xNDwvdm9sdW1lPjxlZGl0aW9uPjIwMjAwODMwPC9lZGl0aW9uPjxrZXl3b3Jkcz48a2V5d29y
ZD5OZXVyb2dlbmljIE9IPC9rZXl3b3JkPjxrZXl3b3JkPmF1dG9ub21pYyBkeXNmdW5jdGlvbjwv
a2V5d29yZD48L2tleXdvcmRzPjxkYXRlcz48eWVhcj4yMDIwPC95ZWFyPjwvZGF0ZXM+PGlzYm4+
MTE3OS01NDY4IChQcmludCkmI3hEOzExNzktNTQ2OCAoRWxlY3Ryb25pYykmI3hEOzExNzktNTQ2
OCAoTGlua2luZyk8L2lzYm4+PGFjY2Vzc2lvbi1udW0+MzI5NDM5NjY8L2FjY2Vzc2lvbi1udW0+
PHVybHM+PHJlbGF0ZWQtdXJscz48dXJsPmh0dHBzOi8vd3d3Lm5jYmkubmxtLm5paC5nb3YvcHVi
bWVkLzMyOTQzOTY2PC91cmw+PC9yZWxhdGVkLXVybHM+PC91cmxzPjxjdXN0b20xPkRlY2xhcmF0
aW9uIG9mIENvbmZsaWN0aW5nIEludGVyZXN0czpUaGUgYXV0aG9yKHMpIGRlY2xhcmVkIG5vIHBv
dGVudGlhbCBjb25mbGljdHMgb2YgaW50ZXJlc3Qgd2l0aCByZXNwZWN0IHRvIHRoZSByZXNlYXJj
aCwgYXV0aG9yc2hpcCwgYW5kL29yIHB1YmxpY2F0aW9uIG9mIHRoaXMgYXJ0aWNsZS48L2N1c3Rv
bTE+PGN1c3RvbTI+UE1DNzQ2Njg4ODwvY3VzdG9tMj48ZWxlY3Ryb25pYy1yZXNvdXJjZS1udW0+
MTAuMTE3Ny8xMTc5NTQ2ODIwOTUzNDE1PC9lbGVjdHJvbmljLXJlc291cmNlLW51bT48cmVtb3Rl
LWRhdGFiYXNlLW5hbWU+UHViTWVkLW5vdC1NRURMSU5FPC9yZW1vdGUtZGF0YWJhc2UtbmFtZT48
cmVtb3RlLWRhdGFiYXNlLXByb3ZpZGVyPk5MTTwvcmVtb3RlLWRhdGFiYXNlLXByb3ZpZGVyPjwv
cmVjb3JkPjwvQ2l0ZT48Q2l0ZT48QXV0aG9yPktpbTwvQXV0aG9yPjxZZWFyPjIwMjI8L1llYXI+
PFJlY051bT40MzU8L1JlY051bT48cmVjb3JkPjxyZWMtbnVtYmVyPjQzNTwvcmVjLW51bWJlcj48
Zm9yZWlnbi1rZXlzPjxrZXkgYXBwPSJFTiIgZGItaWQ9IjlwNXZ4YTV6dGV4cGFkZTlmdDN4MjVh
dWVkeDI1cHYwZGVwMiIgdGltZXN0YW1wPSIxNzYxMzIxNDkyIj40MzU8L2tleT48L2ZvcmVpZ24t
a2V5cz48cmVmLXR5cGUgbmFtZT0iSm91cm5hbCBBcnRpY2xlIj4xNzwvcmVmLXR5cGU+PGNvbnRy
aWJ1dG9ycz48YXV0aG9ycz48YXV0aG9yPktpbSwgTS4gSi48L2F1dGhvcj48YXV0aG9yPkZhcnJl
bGwsIEouPC9hdXRob3I+PC9hdXRob3JzPjwvY29udHJpYnV0b3JzPjxhdXRoLWFkZHJlc3M+RGF2
aWQgR3JhbnQgTWVkaWNhbCBDZW50ZXIsIFRyYXZpcyBBaXIgRm9yY2UgQmFzZSBGYW1pbHkgTWVk
aWNpbmUgUmVzaWRlbmN5IFByb2dyYW0sIFRyYXZpcyBBaXIgRm9yY2UgQmFzZSwgQ0EsIFVTQS4m
I3hEO1NhaW50IExvdWlzIFVuaXZlcnNpdHksIFNvdXRod2VzdCBJbGxpbm9pcyBGYW1pbHkgTWVk
aWNpbmUgUmVzaWRlbmN5IFByb2dyYW0sIE8mYXBvcztGYWxsb24sIElMLCBVU0EuPC9hdXRoLWFk
ZHJlc3M+PHRpdGxlcz48dGl0bGU+T3J0aG9zdGF0aWMgSHlwb3RlbnNpb246IEEgUHJhY3RpY2Fs
IEFwcHJvYWNoPC90aXRsZT48c2Vjb25kYXJ5LXRpdGxlPkFtIEZhbSBQaHlzaWNpYW48L3NlY29u
ZGFyeS10aXRsZT48L3RpdGxlcz48cGVyaW9kaWNhbD48ZnVsbC10aXRsZT5BbSBGYW0gUGh5c2lj
aWFuPC9mdWxsLXRpdGxlPjwvcGVyaW9kaWNhbD48cGFnZXM+MzktNDk8L3BhZ2VzPjx2b2x1bWU+
MTA1PC92b2x1bWU+PG51bWJlcj4xPC9udW1iZXI+PGtleXdvcmRzPjxrZXl3b3JkPkFjY2lkZW50
YWwgRmFsbHMvc3RhdGlzdGljcyAmYW1wOyBudW1lcmljYWwgZGF0YTwva2V5d29yZD48a2V5d29y
ZD5BZG9sZXNjZW50PC9rZXl3b3JkPjxrZXl3b3JkPkFkdWx0PC9rZXl3b3JkPjxrZXl3b3JkPkFn
ZWQ8L2tleXdvcmQ+PGtleXdvcmQ+Qmxvb2QgUHJlc3N1cmU8L2tleXdvcmQ+PGtleXdvcmQ+Q2hl
c3QgUGFpbi9lcGlkZW1pb2xvZ3k8L2tleXdvcmQ+PGtleXdvcmQ+RGlhYmV0ZXMgTWVsbGl0dXMv
ZXBpZGVtaW9sb2d5PC9rZXl3b3JkPjxrZXl3b3JkPkRpZXQvbWV0aG9kczwva2V5d29yZD48a2V5
d29yZD5EaXp6aW5lc3MvZXBpZGVtaW9sb2d5PC9rZXl3b3JkPjxrZXl3b3JkPkRyb3hpZG9wYS90
aGVyYXBldXRpYyB1c2U8L2tleXdvcmQ+PGtleXdvcmQ+Rmx1ZHJvY29ydGlzb25lL2FkdmVyc2Ug
ZWZmZWN0cy90aGVyYXBldXRpYyB1c2U8L2tleXdvcmQ+PGtleXdvcmQ+SGVhcnQgRGlzZWFzZSBS
aXNrIEZhY3RvcnM8L2tleXdvcmQ+PGtleXdvcmQ+SGVhcnQgUmF0ZTwva2V5d29yZD48a2V5d29y
ZD5IdW1hbnM8L2tleXdvcmQ+PGtleXdvcmQ+SHlwb3RlbnNpb24sIE9ydGhvc3RhdGljLypkaWFn
bm9zaXMvZXBpZGVtaW9sb2d5Lyp0aGVyYXB5PC9rZXl3b3JkPjxrZXl3b3JkPk1pZGRsZSBBZ2Vk
PC9rZXl3b3JkPjxrZXl3b3JkPk1pZG9kcmluZS90aGVyYXBldXRpYyB1c2U8L2tleXdvcmQ+PGtl
eXdvcmQ+UXVhbGl0eSBvZiBMaWZlPC9rZXl3b3JkPjxrZXl3b3JkPlN1cGluZSBQb3NpdGlvbjwv
a2V5d29yZD48a2V5d29yZD5TeXN0b2xlPC9rZXl3b3JkPjxrZXl3b3JkPllvdW5nIEFkdWx0PC9r
ZXl3b3JkPjwva2V5d29yZHM+PGRhdGVzPjx5ZWFyPjIwMjI8L3llYXI+PHB1Yi1kYXRlcz48ZGF0
ZT5KYW4gMTwvZGF0ZT48L3B1Yi1kYXRlcz48L2RhdGVzPjxpc2JuPjE1MzItMDY1MCAoRWxlY3Ry
b25pYykmI3hEOzAwMDItODM4WCAoTGlua2luZyk8L2lzYm4+PGFjY2Vzc2lvbi1udW0+MzUwMjk5
NDA8L2FjY2Vzc2lvbi1udW0+PHVybHM+PHJlbGF0ZWQtdXJscz48dXJsPmh0dHBzOi8vd3d3Lm5j
YmkubmxtLm5paC5nb3YvcHVibWVkLzM1MDI5OTQwPC91cmw+PC9yZWxhdGVkLXVybHM+PC91cmxz
PjxyZW1vdGUtZGF0YWJhc2UtbmFtZT5NZWRsaW5lPC9yZW1vdGUtZGF0YWJhc2UtbmFtZT48cmVt
b3RlLWRhdGFiYXNlLXByb3ZpZGVyPk5MTTwvcmVtb3RlLWRhdGFiYXNlLXByb3ZpZGVyPjwvcmVj
b3JkPjwvQ2l0ZT48L0VuZE5vdGU+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19,20</w:t>
      </w:r>
      <w:r w:rsidRPr="005146A6">
        <w:rPr>
          <w:iCs/>
        </w:rPr>
        <w:fldChar w:fldCharType="end"/>
      </w:r>
      <w:r w:rsidR="0066493C" w:rsidRPr="005146A6">
        <w:rPr>
          <w:iCs/>
        </w:rPr>
        <w:t>.</w:t>
      </w:r>
      <w:r w:rsidR="00090B0C" w:rsidRPr="005146A6">
        <w:rPr>
          <w:iCs/>
        </w:rPr>
        <w:t xml:space="preserve"> </w:t>
      </w:r>
      <w:r w:rsidRPr="005146A6">
        <w:rPr>
          <w:iCs/>
        </w:rPr>
        <w:t xml:space="preserve">Thus, </w:t>
      </w:r>
      <w:r w:rsidR="00130D63" w:rsidRPr="005146A6">
        <w:rPr>
          <w:iCs/>
        </w:rPr>
        <w:t xml:space="preserve">the </w:t>
      </w:r>
      <w:r w:rsidRPr="005146A6">
        <w:rPr>
          <w:iCs/>
        </w:rPr>
        <w:t xml:space="preserve">chronic phase is characterized by </w:t>
      </w:r>
      <w:r w:rsidR="00156CFE" w:rsidRPr="005146A6">
        <w:rPr>
          <w:iCs/>
        </w:rPr>
        <w:t xml:space="preserve">both </w:t>
      </w:r>
      <w:r w:rsidRPr="005146A6">
        <w:rPr>
          <w:iCs/>
        </w:rPr>
        <w:t>hypertension and hypotension</w:t>
      </w:r>
      <w:r w:rsidR="006E7B7F" w:rsidRPr="005146A6">
        <w:rPr>
          <w:iCs/>
        </w:rPr>
        <w:t xml:space="preserve"> episodes</w:t>
      </w:r>
      <w:r w:rsidR="002C64E6" w:rsidRPr="005146A6">
        <w:rPr>
          <w:iCs/>
        </w:rPr>
        <w:t xml:space="preserve"> </w:t>
      </w:r>
      <w:r w:rsidRPr="005146A6">
        <w:rPr>
          <w:iCs/>
        </w:rPr>
        <w:t xml:space="preserve">in </w:t>
      </w:r>
      <w:r w:rsidR="002B208D" w:rsidRPr="005146A6">
        <w:rPr>
          <w:iCs/>
        </w:rPr>
        <w:t xml:space="preserve">individuals with severe-high thoracic </w:t>
      </w:r>
      <w:r w:rsidRPr="005146A6">
        <w:rPr>
          <w:iCs/>
        </w:rPr>
        <w:t>SCI.</w:t>
      </w:r>
      <w:r w:rsidR="002C64E6" w:rsidRPr="005146A6">
        <w:rPr>
          <w:iCs/>
        </w:rPr>
        <w:t xml:space="preserve"> </w:t>
      </w:r>
      <w:r w:rsidR="00B135FC" w:rsidRPr="005146A6">
        <w:rPr>
          <w:iCs/>
        </w:rPr>
        <w:t>A detailed understanding of cardiovascular physiology, core body temperature fluctuations, and activity in animal models is essential for designing targeted interventions to address autonomic dysfunction during both the acute and chronic phases following SCI.</w:t>
      </w:r>
    </w:p>
    <w:p w14:paraId="0884ECAB" w14:textId="72F11594" w:rsidR="005B00AA" w:rsidRPr="005146A6" w:rsidRDefault="005B00AA" w:rsidP="005146A6">
      <w:pPr>
        <w:rPr>
          <w:iCs/>
          <w:strike/>
        </w:rPr>
      </w:pPr>
    </w:p>
    <w:bookmarkEnd w:id="0"/>
    <w:p w14:paraId="2D08F011" w14:textId="61C61D0E" w:rsidR="003A478A" w:rsidRPr="005146A6" w:rsidRDefault="00A12763" w:rsidP="005146A6">
      <w:pPr>
        <w:rPr>
          <w:highlight w:val="yellow"/>
        </w:rPr>
      </w:pPr>
      <w:r w:rsidRPr="005146A6">
        <w:t xml:space="preserve">The placement of a telemetric implant in the descending aorta </w:t>
      </w:r>
      <w:r w:rsidR="00DF5605" w:rsidRPr="005146A6">
        <w:t>enables</w:t>
      </w:r>
      <w:r w:rsidRPr="005146A6">
        <w:t xml:space="preserve"> efficient recording </w:t>
      </w:r>
      <w:r w:rsidR="00007085" w:rsidRPr="005146A6">
        <w:t xml:space="preserve">of </w:t>
      </w:r>
      <w:r w:rsidRPr="005146A6">
        <w:t>the impact of SCI on systolic and diastolic blood pressure</w:t>
      </w:r>
      <w:r w:rsidR="006E7B7F" w:rsidRPr="005146A6">
        <w:t xml:space="preserve">, </w:t>
      </w:r>
      <w:r w:rsidRPr="005146A6">
        <w:t xml:space="preserve">mean arterial pressure (MAP), heart rate, </w:t>
      </w:r>
      <w:r w:rsidR="00DF5605" w:rsidRPr="005146A6">
        <w:t xml:space="preserve">core body </w:t>
      </w:r>
      <w:r w:rsidRPr="005146A6">
        <w:t>temperature, and activity in rodent models of experimental SCI. Understanding the robust and sensitive methodology for telemetric implant placement is crucial for acquiring reliable physiological data</w:t>
      </w:r>
      <w:r w:rsidR="006E7B7F" w:rsidRPr="005146A6">
        <w:t xml:space="preserve"> following</w:t>
      </w:r>
      <w:r w:rsidRPr="005146A6">
        <w:t xml:space="preserve"> SCI. </w:t>
      </w:r>
      <w:r w:rsidR="003A478A" w:rsidRPr="005146A6">
        <w:t>Telemetric techniques for recording blood pressure offer several advantages over non-telemetric techniques</w:t>
      </w:r>
      <w:r w:rsidR="00130D63" w:rsidRPr="005146A6">
        <w:t xml:space="preserve"> (e.g.</w:t>
      </w:r>
      <w:r w:rsidR="008102ED" w:rsidRPr="005146A6">
        <w:t>, the</w:t>
      </w:r>
      <w:r w:rsidR="003A478A" w:rsidRPr="005146A6">
        <w:t xml:space="preserve"> tail cuff </w:t>
      </w:r>
      <w:r w:rsidR="006E7B7F" w:rsidRPr="005146A6">
        <w:t>technique</w:t>
      </w:r>
      <w:r w:rsidR="00130D63" w:rsidRPr="005146A6">
        <w:t>)</w:t>
      </w:r>
      <w:r w:rsidR="003A478A" w:rsidRPr="005146A6">
        <w:t xml:space="preserve">. </w:t>
      </w:r>
      <w:r w:rsidR="006E7B7F" w:rsidRPr="005146A6">
        <w:t xml:space="preserve">The advantages include </w:t>
      </w:r>
      <w:r w:rsidR="003A478A" w:rsidRPr="005146A6">
        <w:t xml:space="preserve">continuous and real-time </w:t>
      </w:r>
      <w:proofErr w:type="gramStart"/>
      <w:r w:rsidR="003A478A" w:rsidRPr="005146A6">
        <w:t xml:space="preserve">monitoring, </w:t>
      </w:r>
      <w:r w:rsidR="006E7B7F" w:rsidRPr="005146A6">
        <w:t xml:space="preserve"> reduced</w:t>
      </w:r>
      <w:proofErr w:type="gramEnd"/>
      <w:r w:rsidR="006E7B7F" w:rsidRPr="005146A6">
        <w:t xml:space="preserve"> </w:t>
      </w:r>
      <w:r w:rsidR="003A478A" w:rsidRPr="005146A6">
        <w:t xml:space="preserve">stress-induced artifacts, enhanced data accuracy and reproducibility, </w:t>
      </w:r>
      <w:r w:rsidR="006E7B7F" w:rsidRPr="005146A6">
        <w:t xml:space="preserve">improved </w:t>
      </w:r>
      <w:r w:rsidR="003A478A" w:rsidRPr="005146A6">
        <w:t xml:space="preserve">animal welfare, and suitability for small or sensitive models, </w:t>
      </w:r>
      <w:r w:rsidR="006E7B7F" w:rsidRPr="005146A6">
        <w:t xml:space="preserve">such as </w:t>
      </w:r>
      <w:r w:rsidR="003A478A" w:rsidRPr="005146A6">
        <w:t>disease models, pregnant animals, and neonates</w:t>
      </w:r>
      <w:r w:rsidR="003A478A" w:rsidRPr="005146A6">
        <w:fldChar w:fldCharType="begin">
          <w:fldData xml:space="preserve">PEVuZE5vdGU+PENpdGU+PEF1dGhvcj5CcmFnYTwvQXV0aG9yPjxZZWFyPjIwMDk8L1llYXI+PFJl
Y051bT40Mjg8L1JlY051bT48RGlzcGxheVRleHQ+PHN0eWxlIGZhY2U9InN1cGVyc2NyaXB0Ij4y
MS0yMzwvc3R5bGU+PC9EaXNwbGF5VGV4dD48cmVjb3JkPjxyZWMtbnVtYmVyPjQyODwvcmVjLW51
bWJlcj48Zm9yZWlnbi1rZXlzPjxrZXkgYXBwPSJFTiIgZGItaWQ9IjlwNXZ4YTV6dGV4cGFkZTlm
dDN4MjVhdWVkeDI1cHYwZGVwMiIgdGltZXN0YW1wPSIxNzYxMDU3NTQ4Ij40Mjg8L2tleT48L2Zv
cmVpZ24ta2V5cz48cmVmLXR5cGUgbmFtZT0iSm91cm5hbCBBcnRpY2xlIj4xNzwvcmVmLXR5cGU+
PGNvbnRyaWJ1dG9ycz48YXV0aG9ycz48YXV0aG9yPkJyYWdhLCBWLiBBLjwvYXV0aG9yPjxhdXRo
b3I+UHJhYmhha2FyLCBOLiBSLjwvYXV0aG9yPjwvYXV0aG9ycz48L2NvbnRyaWJ1dG9ycz48YXV0
aC1hZGRyZXNzPkNlbnRlciBmb3IgU3lzdGVtcyBCaW9sb2d5LCBEZXBhcnRtZW50IG9mIE1lZGlj
aW5lLCBUaGUgVW5pdmVyc2l0eSBvZiBDaGljYWdvLCBDaGljYWdvLCBJbGxpbm9pcywgVVNBLiB2
YWxkaXJAY2NhLnVmcGIuYnI8L2F1dGgtYWRkcmVzcz48dGl0bGVzPjx0aXRsZT5SZWZpbmVtZW50
IG9mIHRlbGVtZXRyeSBmb3IgbWVhc3VyaW5nIGJsb29kIHByZXNzdXJlIGluIGNvbnNjaW91cyBy
YXRzPC90aXRsZT48c2Vjb25kYXJ5LXRpdGxlPkogQW0gQXNzb2MgTGFiIEFuaW0gU2NpPC9zZWNv
bmRhcnktdGl0bGU+PC90aXRsZXM+PHBlcmlvZGljYWw+PGZ1bGwtdGl0bGU+SiBBbSBBc3NvYyBM
YWIgQW5pbSBTY2k8L2Z1bGwtdGl0bGU+PC9wZXJpb2RpY2FsPjxwYWdlcz4yNjgtNzE8L3BhZ2Vz
Pjx2b2x1bWU+NDg8L3ZvbHVtZT48bnVtYmVyPjM8L251bWJlcj48a2V5d29yZHM+PGtleXdvcmQ+
QW5hbHlzaXMgb2YgVmFyaWFuY2U8L2tleXdvcmQ+PGtleXdvcmQ+QW5pbWFsczwva2V5d29yZD48
a2V5d29yZD5CbG9vZCBQcmVzc3VyZSBEZXRlcm1pbmF0aW9uLyptZXRob2RzPC9rZXl3b3JkPjxr
ZXl3b3JkPkhlYXJ0IFJhdGUvcGh5c2lvbG9neTwva2V5d29yZD48a2V5d29yZD5MYWJvcmF0b3J5
IEFuaW1hbCBTY2llbmNlLyptZXRob2RzPC9rZXl3b3JkPjxrZXl3b3JkPlJhdHM8L2tleXdvcmQ+
PGtleXdvcmQ+VGVsZW1ldHJ5LyptZXRob2RzPC9rZXl3b3JkPjwva2V5d29yZHM+PGRhdGVzPjx5
ZWFyPjIwMDk8L3llYXI+PHB1Yi1kYXRlcz48ZGF0ZT5NYXk8L2RhdGU+PC9wdWItZGF0ZXM+PC9k
YXRlcz48aXNibj4xNTU5LTYxMDkgKFByaW50KSYjeEQ7MTU1OS02MTA5IChMaW5raW5nKTwvaXNi
bj48YWNjZXNzaW9uLW51bT4xOTQ3NjcxNTwvYWNjZXNzaW9uLW51bT48dXJscz48cmVsYXRlZC11
cmxzPjx1cmw+aHR0cHM6Ly93d3cubmNiaS5ubG0ubmloLmdvdi9wdWJtZWQvMTk0NzY3MTU8L3Vy
bD48L3JlbGF0ZWQtdXJscz48L3VybHM+PGN1c3RvbTI+UE1DMjY5NjgyOTwvY3VzdG9tMj48cmVt
b3RlLWRhdGFiYXNlLW5hbWU+TWVkbGluZTwvcmVtb3RlLWRhdGFiYXNlLW5hbWU+PHJlbW90ZS1k
YXRhYmFzZS1wcm92aWRlcj5OTE08L3JlbW90ZS1kYXRhYmFzZS1wcm92aWRlcj48L3JlY29yZD48
L0NpdGU+PENpdGU+PEF1dGhvcj5DaGlubmFkdXJhaTwvQXV0aG9yPjxZZWFyPjIwMTA8L1llYXI+
PFJlY051bT40MzA8L1JlY051bT48cmVjb3JkPjxyZWMtbnVtYmVyPjQzMDwvcmVjLW51bWJlcj48
Zm9yZWlnbi1rZXlzPjxrZXkgYXBwPSJFTiIgZGItaWQ9IjlwNXZ4YTV6dGV4cGFkZTlmdDN4MjVh
dWVkeDI1cHYwZGVwMiIgdGltZXN0YW1wPSIxNzYxMDU3NTQ4Ij40MzA8L2tleT48L2ZvcmVpZ24t
a2V5cz48cmVmLXR5cGUgbmFtZT0iSm91cm5hbCBBcnRpY2xlIj4xNzwvcmVmLXR5cGU+PGNvbnRy
aWJ1dG9ycz48YXV0aG9ycz48YXV0aG9yPkNoaW5uYWR1cmFpLCBTLiBLLjwvYXV0aG9yPjxhdXRo
b3I+RGVWb2UsIFIuPC9hdXRob3I+PGF1dGhvcj5Lb2VuaWcsIEEuPC9hdXRob3I+PGF1dGhvcj5H
YWRzZW4sIE4uPC9hdXRob3I+PGF1dGhvcj5BcmRlbnRlLCBBLjwvYXV0aG9yPjxhdXRob3I+RGl2
ZXJzLCBTLiBKLjwvYXV0aG9yPjwvYXV0aG9ycz48L2NvbnRyaWJ1dG9ycz48YXV0aC1hZGRyZXNz
PkRlcGFydG1lbnQgb2YgQ2xpbmljYWwgU2NpZW5jZXMgYW5kIEVudmlyb25tZW50YWwgTWVkaWNp
bmUgQ29uc29ydGl1bSwgQ29sbGVnZSBvZiBWZXRlcmluYXJ5IE1lZGljaW5lLCBOb3J0aCBDYXJv
bGluYSBTdGF0ZSBVbml2ZXJzaXR5LCBSYWxlaWdoLCBOQyAyNzYwNiwgVVNBLiBzY2hpbm5hZHVy
YWlAeWFob28uY29tPC9hdXRoLWFkZHJlc3M+PHRpdGxlcz48dGl0bGU+Q29tcGFyaXNvbiBvZiBh
biBpbXBsYW50YWJsZSB0ZWxlbWV0cnkgZGV2aWNlIGFuZCBhbiBvc2NpbGxvbWV0cmljIG1vbml0
b3IgZm9yIG1lYXN1cmVtZW50IG9mIGJsb29kIHByZXNzdXJlIGluIGFuYWVzdGhldGl6ZWQgYW5k
IHVucmVzdHJhaW5lZCBncmVlbiBpZ3VhbmFzIChJZ3VhbmEgaWd1YW5hKTwvdGl0bGU+PHNlY29u
ZGFyeS10aXRsZT5WZXQgQW5hZXN0aCBBbmFsZzwvc2Vjb25kYXJ5LXRpdGxlPjwvdGl0bGVzPjxw
ZXJpb2RpY2FsPjxmdWxsLXRpdGxlPlZldCBBbmFlc3RoIEFuYWxnPC9mdWxsLXRpdGxlPjwvcGVy
aW9kaWNhbD48cGFnZXM+NDM0LTk8L3BhZ2VzPjx2b2x1bWU+Mzc8L3ZvbHVtZT48bnVtYmVyPjU8
L251bWJlcj48a2V5d29yZHM+PGtleXdvcmQ+QW5lc3RoZXNpYS8qdmV0ZXJpbmFyeTwva2V5d29y
ZD48a2V5d29yZD5BbmltYWxzPC9rZXl3b3JkPjxrZXl3b3JkPkJsb29kIFByZXNzdXJlL3BoeXNp
b2xvZ3k8L2tleXdvcmQ+PGtleXdvcmQ+Qmxvb2QgUHJlc3N1cmUgRGV0ZXJtaW5hdGlvbi9pbnN0
cnVtZW50YXRpb24vbWV0aG9kcy8qdmV0ZXJpbmFyeTwva2V5d29yZD48a2V5d29yZD5CbG9vZCBQ
cmVzc3VyZSBNb25pdG9ycy8qdmV0ZXJpbmFyeTwva2V5d29yZD48a2V5d29yZD5DYXJvdGlkIEFy
dGVyaWVzL3N1cmdlcnk8L2tleXdvcmQ+PGtleXdvcmQ+RmVtYWxlPC9rZXl3b3JkPjxrZXl3b3Jk
PklndWFuYXMvKnBoeXNpb2xvZ3k8L2tleXdvcmQ+PGtleXdvcmQ+TWFsZTwva2V5d29yZD48a2V5
d29yZD5Pc2NpbGxvbWV0cnkvaW5zdHJ1bWVudGF0aW9uLyp2ZXRlcmluYXJ5PC9rZXl3b3JkPjxr
ZXl3b3JkPlJlc3BpcmF0b3J5IFJhdGUvcGh5c2lvbG9neTwva2V5d29yZD48a2V5d29yZD5UZWxl
bWV0cnkvaW5zdHJ1bWVudGF0aW9uLyp2ZXRlcmluYXJ5PC9rZXl3b3JkPjwva2V5d29yZHM+PGRh
dGVzPjx5ZWFyPjIwMTA8L3llYXI+PHB1Yi1kYXRlcz48ZGF0ZT5TZXA8L2RhdGU+PC9wdWItZGF0
ZXM+PC9kYXRlcz48aXNibj4xNDY3LTI5OTUgKEVsZWN0cm9uaWMpJiN4RDsxNDY3LTI5ODcgKExp
bmtpbmcpPC9pc2JuPjxhY2Nlc3Npb24tbnVtPjIwNzEyNjEwPC9hY2Nlc3Npb24tbnVtPjx1cmxz
PjxyZWxhdGVkLXVybHM+PHVybD5odHRwczovL3d3dy5uY2JpLm5sbS5uaWguZ292L3B1Ym1lZC8y
MDcxMjYxMDwvdXJsPjwvcmVsYXRlZC11cmxzPjwvdXJscz48ZWxlY3Ryb25pYy1yZXNvdXJjZS1u
dW0+MTAuMTExMS9qLjE0NjctMjk5NS4yMDEwLjAwNTU3Lng8L2VsZWN0cm9uaWMtcmVzb3VyY2Ut
bnVtPjxyZW1vdGUtZGF0YWJhc2UtbmFtZT5NZWRsaW5lPC9yZW1vdGUtZGF0YWJhc2UtbmFtZT48
cmVtb3RlLWRhdGFiYXNlLXByb3ZpZGVyPk5MTTwvcmVtb3RlLWRhdGFiYXNlLXByb3ZpZGVyPjwv
cmVjb3JkPjwvQ2l0ZT48Q2l0ZT48QXV0aG9yPkhhcnJpc29uPC9BdXRob3I+PFllYXI+MjAyNDwv
WWVhcj48UmVjTnVtPjQyOTwvUmVjTnVtPjxyZWNvcmQ+PHJlYy1udW1iZXI+NDI5PC9yZWMtbnVt
YmVyPjxmb3JlaWduLWtleXM+PGtleSBhcHA9IkVOIiBkYi1pZD0iOXA1dnhhNXp0ZXhwYWRlOWZ0
M3gyNWF1ZWR4MjVwdjBkZXAyIiB0aW1lc3RhbXA9IjE3NjEwNTc1NDgiPjQyOTwva2V5PjwvZm9y
ZWlnbi1rZXlzPjxyZWYtdHlwZSBuYW1lPSJKb3VybmFsIEFydGljbGUiPjE3PC9yZWYtdHlwZT48
Y29udHJpYnV0b3JzPjxhdXRob3JzPjxhdXRob3I+SGFycmlzb24sIEQuIEcuPC9hdXRob3I+PGF1
dGhvcj5CYWRlciwgTS48L2F1dGhvcj48YXV0aG9yPkxlcm1hbiwgTC4gTy48L2F1dGhvcj48YXV0
aG9yPkZpbmssIEcuPC9hdXRob3I+PGF1dGhvcj5LYXJ1bWFuY2hpLCBTLiBBLjwvYXV0aG9yPjxh
dXRob3I+UmVja2VsaG9mZiwgSi4gRi48L2F1dGhvcj48YXV0aG9yPlNlcXVlaXJhLUxvcGV6LCBN
LiBMLiBTLjwvYXV0aG9yPjxhdXRob3I+VG91eXosIFIuIE0uPC9hdXRob3I+PC9hdXRob3JzPjwv
Y29udHJpYnV0b3JzPjxhdXRoLWFkZHJlc3M+RGl2aXNpb24gb2YgQ2xpbmljYWwgUGhhcm1hY29s
b2d5LCBEZXBhcnRtZW50IG9mIE1lZGljaW5lLCBWYW5kZXJiaWx0IFVuaXZlcnNpdHkgTWVkaWNh
bCBDZW50ZXIsIE5hc2h2aWxsZSwgVE4gKEQuRy5ILikuJiN4RDtNYXgtRGVsYnJ1Y2stQ2VudGVy
IGZvciBNb2xlY3VsYXIgTWVkaWNpbmUsIEJlcmxpbiwgR2VybWFueSAoTS5CLikuJiN4RDtEaXZp
c2lvbiBvZiBOZXBocm9sb2d5IGFuZCBIeXBlcnRlbnNpb24sIE1heW8gQ2xpbmljLCBSb2NoZXN0
ZXIsIE1OIChMLk8uTC4pLiYjeEQ7RGVwYXJ0bWVudCBvZiBQaGFybWFjb2xvZ3kgYW5kIFRveGlj
b2xvZ3ksIE1pY2hpZ2FuIFN0YXRlIFVuaXZlcnNpdHksIENvbGxlZ2Ugb2YgT3N0ZW9wYXRoaWMg
TWVkaWNpbmUsIEVhc3QgTGFuc2luZyAoRy5GLikuJiN4RDtEZXBhcnRtZW50IG9mIE1lZGljaW5l
LCBDZWRhcnMtU2luYWkgTWVkaWNhbCBDZW50ZXIsIExvcyBBbmdlbGVzLCBDQSAoUy5BLksuKS4m
I3hEO0RlcGFydG1lbnQgb2YgQ2VsbCBhbmQgTW9sZWN1bGFyIEJpb2xvZ3kgV29tZW4mYXBvcztz
IEhlYWx0aCBSZXNlYXJjaCBDZW50ZXIsIFVuaXZlcnNpdHkgb2YgTWlzc2lzc2lwcGkgTWVkaWNh
bCBDZW50ZXIsIEphY2tzb24gKEouRi5SLikuJiN4RDtEZXBhcnRtZW50IG9mIFBhZWRpYXRyaWNz
LCBVbml2ZXJzaXR5IG9mIFZpcmdpbmlhLCBDaGFybG90dGVzdmlsbGUgKE0uTC5TLlMuLUwuKS4m
I3hEO1Jlc2VhcmNoIEluc3RpdHV0ZSBvZiBNY0dpbGwgVW5pdmVyc2l0eSBIZWFsdGggQ2VudHJl
LCBNY0dpbGwgVW5pdmVyc2l0eSwgTW9udHJlYWwsIFFDLCBDYW5hZGEgKFIuTS5ULikuPC9hdXRo
LWFkZHJlc3M+PHRpdGxlcz48dGl0bGU+VGFpbC1DdWZmIFZlcnN1cyBSYWRpb3RlbGVtZXRyeSB0
byBNZWFzdXJlIEJsb29kIFByZXNzdXJlIGluIE1pY2UgYW5kIFJhdHM8L3RpdGxlPjxzZWNvbmRh
cnktdGl0bGU+SHlwZXJ0ZW5zaW9uPC9zZWNvbmRhcnktdGl0bGU+PC90aXRsZXM+PHBlcmlvZGlj
YWw+PGZ1bGwtdGl0bGU+SHlwZXJ0ZW5zaW9uPC9mdWxsLXRpdGxlPjwvcGVyaW9kaWNhbD48cGFn
ZXM+My01PC9wYWdlcz48dm9sdW1lPjgxPC92b2x1bWU+PG51bWJlcj4xPC9udW1iZXI+PGVkaXRp
b24+MjAyMzExMjI8L2VkaXRpb24+PGtleXdvcmRzPjxrZXl3b3JkPlJhdHM8L2tleXdvcmQ+PGtl
eXdvcmQ+TWljZTwva2V5d29yZD48a2V5d29yZD5BbmltYWxzPC9rZXl3b3JkPjxrZXl3b3JkPkJs
b29kIFByZXNzdXJlL3BoeXNpb2xvZ3k8L2tleXdvcmQ+PGtleXdvcmQ+KlRhaWw8L2tleXdvcmQ+
PGtleXdvcmQ+Qmxvb2QgUHJlc3N1cmUgRGV0ZXJtaW5hdGlvbjwva2V5d29yZD48a2V5d29yZD5U
ZWxlbWV0cnk8L2tleXdvcmQ+PGtleXdvcmQ+Kkh5cGVydGVuc2lvbi9kaWFnbm9zaXM8L2tleXdv
cmQ+PGtleXdvcmQ+YW5pbWFsIGV4cGVyaW1lbnRhdGlvbjwva2V5d29yZD48a2V5d29yZD5oZW1v
ZHluYW1pY3M8L2tleXdvcmQ+PC9rZXl3b3Jkcz48ZGF0ZXM+PHllYXI+MjAyNDwveWVhcj48cHVi
LWRhdGVzPjxkYXRlPkphbjwvZGF0ZT48L3B1Yi1kYXRlcz48L2RhdGVzPjxpc2JuPjE1MjQtNDU2
MyAoRWxlY3Ryb25pYykmI3hEOzAxOTQtOTExWCAoUHJpbnQpJiN4RDswMTk0LTkxMVggKExpbmtp
bmcpPC9pc2JuPjxhY2Nlc3Npb24tbnVtPjM3OTkwOTE4PC9hY2Nlc3Npb24tbnVtPjx1cmxzPjxy
ZWxhdGVkLXVybHM+PHVybD5odHRwczovL3d3dy5uY2JpLm5sbS5uaWguZ292L3B1Ym1lZC8zNzk5
MDkxODwvdXJsPjwvcmVsYXRlZC11cmxzPjwvdXJscz48Y3VzdG9tMT5EaXNjbG9zdXJlcyBOb25l
LjwvY3VzdG9tMT48Y3VzdG9tMj5QTUMxMDg0MjA2OTwvY3VzdG9tMj48ZWxlY3Ryb25pYy1yZXNv
dXJjZS1udW0+MTAuMTE2MS9IWVBFUlRFTlNJT05BSEEuMTIzLjIyMzI5PC9lbGVjdHJvbmljLXJl
c291cmNlLW51bT48cmVtb3RlLWRhdGFiYXNlLW5hbWU+TWVkbGluZTwvcmVtb3RlLWRhdGFiYXNl
LW5hbWU+PHJlbW90ZS1kYXRhYmFzZS1wcm92aWRlcj5OTE08L3JlbW90ZS1kYXRhYmFzZS1wcm92
aWRlcj48L3JlY29yZD48L0NpdGU+PC9FbmROb3RlPn==
</w:fldData>
        </w:fldChar>
      </w:r>
      <w:r w:rsidR="009E1A35" w:rsidRPr="005146A6">
        <w:instrText xml:space="preserve"> ADDIN EN.CITE </w:instrText>
      </w:r>
      <w:r w:rsidR="009E1A35" w:rsidRPr="005146A6">
        <w:fldChar w:fldCharType="begin">
          <w:fldData xml:space="preserve">PEVuZE5vdGU+PENpdGU+PEF1dGhvcj5CcmFnYTwvQXV0aG9yPjxZZWFyPjIwMDk8L1llYXI+PFJl
Y051bT40Mjg8L1JlY051bT48RGlzcGxheVRleHQ+PHN0eWxlIGZhY2U9InN1cGVyc2NyaXB0Ij4y
MS0yMzwvc3R5bGU+PC9EaXNwbGF5VGV4dD48cmVjb3JkPjxyZWMtbnVtYmVyPjQyODwvcmVjLW51
bWJlcj48Zm9yZWlnbi1rZXlzPjxrZXkgYXBwPSJFTiIgZGItaWQ9IjlwNXZ4YTV6dGV4cGFkZTlm
dDN4MjVhdWVkeDI1cHYwZGVwMiIgdGltZXN0YW1wPSIxNzYxMDU3NTQ4Ij40Mjg8L2tleT48L2Zv
cmVpZ24ta2V5cz48cmVmLXR5cGUgbmFtZT0iSm91cm5hbCBBcnRpY2xlIj4xNzwvcmVmLXR5cGU+
PGNvbnRyaWJ1dG9ycz48YXV0aG9ycz48YXV0aG9yPkJyYWdhLCBWLiBBLjwvYXV0aG9yPjxhdXRo
b3I+UHJhYmhha2FyLCBOLiBSLjwvYXV0aG9yPjwvYXV0aG9ycz48L2NvbnRyaWJ1dG9ycz48YXV0
aC1hZGRyZXNzPkNlbnRlciBmb3IgU3lzdGVtcyBCaW9sb2d5LCBEZXBhcnRtZW50IG9mIE1lZGlj
aW5lLCBUaGUgVW5pdmVyc2l0eSBvZiBDaGljYWdvLCBDaGljYWdvLCBJbGxpbm9pcywgVVNBLiB2
YWxkaXJAY2NhLnVmcGIuYnI8L2F1dGgtYWRkcmVzcz48dGl0bGVzPjx0aXRsZT5SZWZpbmVtZW50
IG9mIHRlbGVtZXRyeSBmb3IgbWVhc3VyaW5nIGJsb29kIHByZXNzdXJlIGluIGNvbnNjaW91cyBy
YXRzPC90aXRsZT48c2Vjb25kYXJ5LXRpdGxlPkogQW0gQXNzb2MgTGFiIEFuaW0gU2NpPC9zZWNv
bmRhcnktdGl0bGU+PC90aXRsZXM+PHBlcmlvZGljYWw+PGZ1bGwtdGl0bGU+SiBBbSBBc3NvYyBM
YWIgQW5pbSBTY2k8L2Z1bGwtdGl0bGU+PC9wZXJpb2RpY2FsPjxwYWdlcz4yNjgtNzE8L3BhZ2Vz
Pjx2b2x1bWU+NDg8L3ZvbHVtZT48bnVtYmVyPjM8L251bWJlcj48a2V5d29yZHM+PGtleXdvcmQ+
QW5hbHlzaXMgb2YgVmFyaWFuY2U8L2tleXdvcmQ+PGtleXdvcmQ+QW5pbWFsczwva2V5d29yZD48
a2V5d29yZD5CbG9vZCBQcmVzc3VyZSBEZXRlcm1pbmF0aW9uLyptZXRob2RzPC9rZXl3b3JkPjxr
ZXl3b3JkPkhlYXJ0IFJhdGUvcGh5c2lvbG9neTwva2V5d29yZD48a2V5d29yZD5MYWJvcmF0b3J5
IEFuaW1hbCBTY2llbmNlLyptZXRob2RzPC9rZXl3b3JkPjxrZXl3b3JkPlJhdHM8L2tleXdvcmQ+
PGtleXdvcmQ+VGVsZW1ldHJ5LyptZXRob2RzPC9rZXl3b3JkPjwva2V5d29yZHM+PGRhdGVzPjx5
ZWFyPjIwMDk8L3llYXI+PHB1Yi1kYXRlcz48ZGF0ZT5NYXk8L2RhdGU+PC9wdWItZGF0ZXM+PC9k
YXRlcz48aXNibj4xNTU5LTYxMDkgKFByaW50KSYjeEQ7MTU1OS02MTA5IChMaW5raW5nKTwvaXNi
bj48YWNjZXNzaW9uLW51bT4xOTQ3NjcxNTwvYWNjZXNzaW9uLW51bT48dXJscz48cmVsYXRlZC11
cmxzPjx1cmw+aHR0cHM6Ly93d3cubmNiaS5ubG0ubmloLmdvdi9wdWJtZWQvMTk0NzY3MTU8L3Vy
bD48L3JlbGF0ZWQtdXJscz48L3VybHM+PGN1c3RvbTI+UE1DMjY5NjgyOTwvY3VzdG9tMj48cmVt
b3RlLWRhdGFiYXNlLW5hbWU+TWVkbGluZTwvcmVtb3RlLWRhdGFiYXNlLW5hbWU+PHJlbW90ZS1k
YXRhYmFzZS1wcm92aWRlcj5OTE08L3JlbW90ZS1kYXRhYmFzZS1wcm92aWRlcj48L3JlY29yZD48
L0NpdGU+PENpdGU+PEF1dGhvcj5DaGlubmFkdXJhaTwvQXV0aG9yPjxZZWFyPjIwMTA8L1llYXI+
PFJlY051bT40MzA8L1JlY051bT48cmVjb3JkPjxyZWMtbnVtYmVyPjQzMDwvcmVjLW51bWJlcj48
Zm9yZWlnbi1rZXlzPjxrZXkgYXBwPSJFTiIgZGItaWQ9IjlwNXZ4YTV6dGV4cGFkZTlmdDN4MjVh
dWVkeDI1cHYwZGVwMiIgdGltZXN0YW1wPSIxNzYxMDU3NTQ4Ij40MzA8L2tleT48L2ZvcmVpZ24t
a2V5cz48cmVmLXR5cGUgbmFtZT0iSm91cm5hbCBBcnRpY2xlIj4xNzwvcmVmLXR5cGU+PGNvbnRy
aWJ1dG9ycz48YXV0aG9ycz48YXV0aG9yPkNoaW5uYWR1cmFpLCBTLiBLLjwvYXV0aG9yPjxhdXRo
b3I+RGVWb2UsIFIuPC9hdXRob3I+PGF1dGhvcj5Lb2VuaWcsIEEuPC9hdXRob3I+PGF1dGhvcj5H
YWRzZW4sIE4uPC9hdXRob3I+PGF1dGhvcj5BcmRlbnRlLCBBLjwvYXV0aG9yPjxhdXRob3I+RGl2
ZXJzLCBTLiBKLjwvYXV0aG9yPjwvYXV0aG9ycz48L2NvbnRyaWJ1dG9ycz48YXV0aC1hZGRyZXNz
PkRlcGFydG1lbnQgb2YgQ2xpbmljYWwgU2NpZW5jZXMgYW5kIEVudmlyb25tZW50YWwgTWVkaWNp
bmUgQ29uc29ydGl1bSwgQ29sbGVnZSBvZiBWZXRlcmluYXJ5IE1lZGljaW5lLCBOb3J0aCBDYXJv
bGluYSBTdGF0ZSBVbml2ZXJzaXR5LCBSYWxlaWdoLCBOQyAyNzYwNiwgVVNBLiBzY2hpbm5hZHVy
YWlAeWFob28uY29tPC9hdXRoLWFkZHJlc3M+PHRpdGxlcz48dGl0bGU+Q29tcGFyaXNvbiBvZiBh
biBpbXBsYW50YWJsZSB0ZWxlbWV0cnkgZGV2aWNlIGFuZCBhbiBvc2NpbGxvbWV0cmljIG1vbml0
b3IgZm9yIG1lYXN1cmVtZW50IG9mIGJsb29kIHByZXNzdXJlIGluIGFuYWVzdGhldGl6ZWQgYW5k
IHVucmVzdHJhaW5lZCBncmVlbiBpZ3VhbmFzIChJZ3VhbmEgaWd1YW5hKTwvdGl0bGU+PHNlY29u
ZGFyeS10aXRsZT5WZXQgQW5hZXN0aCBBbmFsZzwvc2Vjb25kYXJ5LXRpdGxlPjwvdGl0bGVzPjxw
ZXJpb2RpY2FsPjxmdWxsLXRpdGxlPlZldCBBbmFlc3RoIEFuYWxnPC9mdWxsLXRpdGxlPjwvcGVy
aW9kaWNhbD48cGFnZXM+NDM0LTk8L3BhZ2VzPjx2b2x1bWU+Mzc8L3ZvbHVtZT48bnVtYmVyPjU8
L251bWJlcj48a2V5d29yZHM+PGtleXdvcmQ+QW5lc3RoZXNpYS8qdmV0ZXJpbmFyeTwva2V5d29y
ZD48a2V5d29yZD5BbmltYWxzPC9rZXl3b3JkPjxrZXl3b3JkPkJsb29kIFByZXNzdXJlL3BoeXNp
b2xvZ3k8L2tleXdvcmQ+PGtleXdvcmQ+Qmxvb2QgUHJlc3N1cmUgRGV0ZXJtaW5hdGlvbi9pbnN0
cnVtZW50YXRpb24vbWV0aG9kcy8qdmV0ZXJpbmFyeTwva2V5d29yZD48a2V5d29yZD5CbG9vZCBQ
cmVzc3VyZSBNb25pdG9ycy8qdmV0ZXJpbmFyeTwva2V5d29yZD48a2V5d29yZD5DYXJvdGlkIEFy
dGVyaWVzL3N1cmdlcnk8L2tleXdvcmQ+PGtleXdvcmQ+RmVtYWxlPC9rZXl3b3JkPjxrZXl3b3Jk
PklndWFuYXMvKnBoeXNpb2xvZ3k8L2tleXdvcmQ+PGtleXdvcmQ+TWFsZTwva2V5d29yZD48a2V5
d29yZD5Pc2NpbGxvbWV0cnkvaW5zdHJ1bWVudGF0aW9uLyp2ZXRlcmluYXJ5PC9rZXl3b3JkPjxr
ZXl3b3JkPlJlc3BpcmF0b3J5IFJhdGUvcGh5c2lvbG9neTwva2V5d29yZD48a2V5d29yZD5UZWxl
bWV0cnkvaW5zdHJ1bWVudGF0aW9uLyp2ZXRlcmluYXJ5PC9rZXl3b3JkPjwva2V5d29yZHM+PGRh
dGVzPjx5ZWFyPjIwMTA8L3llYXI+PHB1Yi1kYXRlcz48ZGF0ZT5TZXA8L2RhdGU+PC9wdWItZGF0
ZXM+PC9kYXRlcz48aXNibj4xNDY3LTI5OTUgKEVsZWN0cm9uaWMpJiN4RDsxNDY3LTI5ODcgKExp
bmtpbmcpPC9pc2JuPjxhY2Nlc3Npb24tbnVtPjIwNzEyNjEwPC9hY2Nlc3Npb24tbnVtPjx1cmxz
PjxyZWxhdGVkLXVybHM+PHVybD5odHRwczovL3d3dy5uY2JpLm5sbS5uaWguZ292L3B1Ym1lZC8y
MDcxMjYxMDwvdXJsPjwvcmVsYXRlZC11cmxzPjwvdXJscz48ZWxlY3Ryb25pYy1yZXNvdXJjZS1u
dW0+MTAuMTExMS9qLjE0NjctMjk5NS4yMDEwLjAwNTU3Lng8L2VsZWN0cm9uaWMtcmVzb3VyY2Ut
bnVtPjxyZW1vdGUtZGF0YWJhc2UtbmFtZT5NZWRsaW5lPC9yZW1vdGUtZGF0YWJhc2UtbmFtZT48
cmVtb3RlLWRhdGFiYXNlLXByb3ZpZGVyPk5MTTwvcmVtb3RlLWRhdGFiYXNlLXByb3ZpZGVyPjwv
cmVjb3JkPjwvQ2l0ZT48Q2l0ZT48QXV0aG9yPkhhcnJpc29uPC9BdXRob3I+PFllYXI+MjAyNDwv
WWVhcj48UmVjTnVtPjQyOTwvUmVjTnVtPjxyZWNvcmQ+PHJlYy1udW1iZXI+NDI5PC9yZWMtbnVt
YmVyPjxmb3JlaWduLWtleXM+PGtleSBhcHA9IkVOIiBkYi1pZD0iOXA1dnhhNXp0ZXhwYWRlOWZ0
M3gyNWF1ZWR4MjVwdjBkZXAyIiB0aW1lc3RhbXA9IjE3NjEwNTc1NDgiPjQyOTwva2V5PjwvZm9y
ZWlnbi1rZXlzPjxyZWYtdHlwZSBuYW1lPSJKb3VybmFsIEFydGljbGUiPjE3PC9yZWYtdHlwZT48
Y29udHJpYnV0b3JzPjxhdXRob3JzPjxhdXRob3I+SGFycmlzb24sIEQuIEcuPC9hdXRob3I+PGF1
dGhvcj5CYWRlciwgTS48L2F1dGhvcj48YXV0aG9yPkxlcm1hbiwgTC4gTy48L2F1dGhvcj48YXV0
aG9yPkZpbmssIEcuPC9hdXRob3I+PGF1dGhvcj5LYXJ1bWFuY2hpLCBTLiBBLjwvYXV0aG9yPjxh
dXRob3I+UmVja2VsaG9mZiwgSi4gRi48L2F1dGhvcj48YXV0aG9yPlNlcXVlaXJhLUxvcGV6LCBN
LiBMLiBTLjwvYXV0aG9yPjxhdXRob3I+VG91eXosIFIuIE0uPC9hdXRob3I+PC9hdXRob3JzPjwv
Y29udHJpYnV0b3JzPjxhdXRoLWFkZHJlc3M+RGl2aXNpb24gb2YgQ2xpbmljYWwgUGhhcm1hY29s
b2d5LCBEZXBhcnRtZW50IG9mIE1lZGljaW5lLCBWYW5kZXJiaWx0IFVuaXZlcnNpdHkgTWVkaWNh
bCBDZW50ZXIsIE5hc2h2aWxsZSwgVE4gKEQuRy5ILikuJiN4RDtNYXgtRGVsYnJ1Y2stQ2VudGVy
IGZvciBNb2xlY3VsYXIgTWVkaWNpbmUsIEJlcmxpbiwgR2VybWFueSAoTS5CLikuJiN4RDtEaXZp
c2lvbiBvZiBOZXBocm9sb2d5IGFuZCBIeXBlcnRlbnNpb24sIE1heW8gQ2xpbmljLCBSb2NoZXN0
ZXIsIE1OIChMLk8uTC4pLiYjeEQ7RGVwYXJ0bWVudCBvZiBQaGFybWFjb2xvZ3kgYW5kIFRveGlj
b2xvZ3ksIE1pY2hpZ2FuIFN0YXRlIFVuaXZlcnNpdHksIENvbGxlZ2Ugb2YgT3N0ZW9wYXRoaWMg
TWVkaWNpbmUsIEVhc3QgTGFuc2luZyAoRy5GLikuJiN4RDtEZXBhcnRtZW50IG9mIE1lZGljaW5l
LCBDZWRhcnMtU2luYWkgTWVkaWNhbCBDZW50ZXIsIExvcyBBbmdlbGVzLCBDQSAoUy5BLksuKS4m
I3hEO0RlcGFydG1lbnQgb2YgQ2VsbCBhbmQgTW9sZWN1bGFyIEJpb2xvZ3kgV29tZW4mYXBvcztz
IEhlYWx0aCBSZXNlYXJjaCBDZW50ZXIsIFVuaXZlcnNpdHkgb2YgTWlzc2lzc2lwcGkgTWVkaWNh
bCBDZW50ZXIsIEphY2tzb24gKEouRi5SLikuJiN4RDtEZXBhcnRtZW50IG9mIFBhZWRpYXRyaWNz
LCBVbml2ZXJzaXR5IG9mIFZpcmdpbmlhLCBDaGFybG90dGVzdmlsbGUgKE0uTC5TLlMuLUwuKS4m
I3hEO1Jlc2VhcmNoIEluc3RpdHV0ZSBvZiBNY0dpbGwgVW5pdmVyc2l0eSBIZWFsdGggQ2VudHJl
LCBNY0dpbGwgVW5pdmVyc2l0eSwgTW9udHJlYWwsIFFDLCBDYW5hZGEgKFIuTS5ULikuPC9hdXRo
LWFkZHJlc3M+PHRpdGxlcz48dGl0bGU+VGFpbC1DdWZmIFZlcnN1cyBSYWRpb3RlbGVtZXRyeSB0
byBNZWFzdXJlIEJsb29kIFByZXNzdXJlIGluIE1pY2UgYW5kIFJhdHM8L3RpdGxlPjxzZWNvbmRh
cnktdGl0bGU+SHlwZXJ0ZW5zaW9uPC9zZWNvbmRhcnktdGl0bGU+PC90aXRsZXM+PHBlcmlvZGlj
YWw+PGZ1bGwtdGl0bGU+SHlwZXJ0ZW5zaW9uPC9mdWxsLXRpdGxlPjwvcGVyaW9kaWNhbD48cGFn
ZXM+My01PC9wYWdlcz48dm9sdW1lPjgxPC92b2x1bWU+PG51bWJlcj4xPC9udW1iZXI+PGVkaXRp
b24+MjAyMzExMjI8L2VkaXRpb24+PGtleXdvcmRzPjxrZXl3b3JkPlJhdHM8L2tleXdvcmQ+PGtl
eXdvcmQ+TWljZTwva2V5d29yZD48a2V5d29yZD5BbmltYWxzPC9rZXl3b3JkPjxrZXl3b3JkPkJs
b29kIFByZXNzdXJlL3BoeXNpb2xvZ3k8L2tleXdvcmQ+PGtleXdvcmQ+KlRhaWw8L2tleXdvcmQ+
PGtleXdvcmQ+Qmxvb2QgUHJlc3N1cmUgRGV0ZXJtaW5hdGlvbjwva2V5d29yZD48a2V5d29yZD5U
ZWxlbWV0cnk8L2tleXdvcmQ+PGtleXdvcmQ+Kkh5cGVydGVuc2lvbi9kaWFnbm9zaXM8L2tleXdv
cmQ+PGtleXdvcmQ+YW5pbWFsIGV4cGVyaW1lbnRhdGlvbjwva2V5d29yZD48a2V5d29yZD5oZW1v
ZHluYW1pY3M8L2tleXdvcmQ+PC9rZXl3b3Jkcz48ZGF0ZXM+PHllYXI+MjAyNDwveWVhcj48cHVi
LWRhdGVzPjxkYXRlPkphbjwvZGF0ZT48L3B1Yi1kYXRlcz48L2RhdGVzPjxpc2JuPjE1MjQtNDU2
MyAoRWxlY3Ryb25pYykmI3hEOzAxOTQtOTExWCAoUHJpbnQpJiN4RDswMTk0LTkxMVggKExpbmtp
bmcpPC9pc2JuPjxhY2Nlc3Npb24tbnVtPjM3OTkwOTE4PC9hY2Nlc3Npb24tbnVtPjx1cmxzPjxy
ZWxhdGVkLXVybHM+PHVybD5odHRwczovL3d3dy5uY2JpLm5sbS5uaWguZ292L3B1Ym1lZC8zNzk5
MDkxODwvdXJsPjwvcmVsYXRlZC11cmxzPjwvdXJscz48Y3VzdG9tMT5EaXNjbG9zdXJlcyBOb25l
LjwvY3VzdG9tMT48Y3VzdG9tMj5QTUMxMDg0MjA2OTwvY3VzdG9tMj48ZWxlY3Ryb25pYy1yZXNv
dXJjZS1udW0+MTAuMTE2MS9IWVBFUlRFTlNJT05BSEEuMTIzLjIyMzI5PC9lbGVjdHJvbmljLXJl
c291cmNlLW51bT48cmVtb3RlLWRhdGFiYXNlLW5hbWU+TWVkbGluZTwvcmVtb3RlLWRhdGFiYXNl
LW5hbWU+PHJlbW90ZS1kYXRhYmFzZS1wcm92aWRlcj5OTE08L3JlbW90ZS1kYXRhYmFzZS1wcm92
aWRlcj48L3JlY29yZD48L0NpdGU+PC9FbmROb3RlPn==
</w:fldData>
        </w:fldChar>
      </w:r>
      <w:r w:rsidR="009E1A35" w:rsidRPr="005146A6">
        <w:instrText xml:space="preserve"> ADDIN EN.CITE.DATA </w:instrText>
      </w:r>
      <w:r w:rsidR="009E1A35" w:rsidRPr="005146A6">
        <w:fldChar w:fldCharType="end"/>
      </w:r>
      <w:r w:rsidR="003A478A" w:rsidRPr="005146A6">
        <w:fldChar w:fldCharType="separate"/>
      </w:r>
      <w:r w:rsidR="009E1A35" w:rsidRPr="005146A6">
        <w:rPr>
          <w:noProof/>
          <w:vertAlign w:val="superscript"/>
        </w:rPr>
        <w:t>21</w:t>
      </w:r>
      <w:r w:rsidR="009778C7">
        <w:rPr>
          <w:noProof/>
          <w:vertAlign w:val="superscript"/>
        </w:rPr>
        <w:t>–</w:t>
      </w:r>
      <w:r w:rsidR="009E1A35" w:rsidRPr="005146A6">
        <w:rPr>
          <w:noProof/>
          <w:vertAlign w:val="superscript"/>
        </w:rPr>
        <w:t>23</w:t>
      </w:r>
      <w:r w:rsidR="003A478A" w:rsidRPr="005146A6">
        <w:fldChar w:fldCharType="end"/>
      </w:r>
      <w:r w:rsidR="009B7812" w:rsidRPr="005146A6">
        <w:t xml:space="preserve">. </w:t>
      </w:r>
      <w:r w:rsidR="00FC196C" w:rsidRPr="005146A6">
        <w:t>Owing to these benefits</w:t>
      </w:r>
      <w:r w:rsidR="003A478A" w:rsidRPr="005146A6">
        <w:t xml:space="preserve">, </w:t>
      </w:r>
      <w:r w:rsidR="003A478A" w:rsidRPr="005146A6">
        <w:lastRenderedPageBreak/>
        <w:t>telemetric technique</w:t>
      </w:r>
      <w:r w:rsidR="00FC196C" w:rsidRPr="005146A6">
        <w:t>s</w:t>
      </w:r>
      <w:r w:rsidR="003A478A" w:rsidRPr="005146A6">
        <w:t xml:space="preserve"> </w:t>
      </w:r>
      <w:r w:rsidR="00FC196C" w:rsidRPr="005146A6">
        <w:t xml:space="preserve">facilitate </w:t>
      </w:r>
      <w:r w:rsidR="003A478A" w:rsidRPr="005146A6">
        <w:t xml:space="preserve">experimental reproducibility and </w:t>
      </w:r>
      <w:r w:rsidR="00FC196C" w:rsidRPr="005146A6">
        <w:t xml:space="preserve">enhance </w:t>
      </w:r>
      <w:r w:rsidR="003A478A" w:rsidRPr="005146A6">
        <w:t xml:space="preserve">translational relevance in SCI research by </w:t>
      </w:r>
      <w:r w:rsidR="00FC196C" w:rsidRPr="005146A6">
        <w:t xml:space="preserve">enabling the </w:t>
      </w:r>
      <w:r w:rsidR="003A478A" w:rsidRPr="005146A6">
        <w:t>modeling</w:t>
      </w:r>
      <w:r w:rsidR="002A5088" w:rsidRPr="005146A6">
        <w:t xml:space="preserve"> of</w:t>
      </w:r>
      <w:r w:rsidR="003A478A" w:rsidRPr="005146A6">
        <w:t xml:space="preserve"> human-like autonomic and neural responses in unrestrained</w:t>
      </w:r>
      <w:r w:rsidR="00FC196C" w:rsidRPr="005146A6">
        <w:t>,</w:t>
      </w:r>
      <w:r w:rsidR="003A478A" w:rsidRPr="005146A6">
        <w:t xml:space="preserve"> freely moving animal</w:t>
      </w:r>
      <w:r w:rsidR="00FC196C" w:rsidRPr="005146A6">
        <w:t>s</w:t>
      </w:r>
      <w:r w:rsidR="003A478A" w:rsidRPr="005146A6">
        <w:t>.</w:t>
      </w:r>
    </w:p>
    <w:p w14:paraId="08A6C25F" w14:textId="77777777" w:rsidR="00DE391A" w:rsidRPr="005146A6" w:rsidRDefault="00DE391A" w:rsidP="005146A6"/>
    <w:p w14:paraId="42A8EB88" w14:textId="4C63FF7B" w:rsidR="00153B3B" w:rsidRPr="005146A6" w:rsidRDefault="00153B3B" w:rsidP="005146A6">
      <w:pPr>
        <w:rPr>
          <w:iCs/>
        </w:rPr>
      </w:pPr>
      <w:r w:rsidRPr="005146A6">
        <w:rPr>
          <w:iCs/>
        </w:rPr>
        <w:t>The present manuscript provides a detailed, step-by-step methodology for telemetric implant placement in the descending aorta</w:t>
      </w:r>
      <w:r w:rsidRPr="005146A6">
        <w:rPr>
          <w:iCs/>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146A6">
        <w:rPr>
          <w:iCs/>
        </w:rPr>
        <w:instrText xml:space="preserve"> ADDIN EN.CITE </w:instrText>
      </w:r>
      <w:r w:rsidR="009E1A35" w:rsidRPr="005146A6">
        <w:rPr>
          <w:iCs/>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24</w:t>
      </w:r>
      <w:r w:rsidRPr="005146A6">
        <w:rPr>
          <w:iCs/>
        </w:rPr>
        <w:fldChar w:fldCharType="end"/>
      </w:r>
      <w:r w:rsidRPr="005146A6">
        <w:rPr>
          <w:iCs/>
        </w:rPr>
        <w:t xml:space="preserve">, followed by </w:t>
      </w:r>
      <w:r w:rsidR="00A339AC" w:rsidRPr="005146A6">
        <w:rPr>
          <w:iCs/>
        </w:rPr>
        <w:t xml:space="preserve">a </w:t>
      </w:r>
      <w:r w:rsidRPr="005146A6">
        <w:rPr>
          <w:iCs/>
        </w:rPr>
        <w:t>severe high-thoracic contusion SCI procedure</w:t>
      </w:r>
      <w:r w:rsidRPr="005146A6">
        <w:rPr>
          <w:iCs/>
          <w:vertAlign w:val="superscript"/>
        </w:rPr>
        <w:fldChar w:fldCharType="begin">
          <w:fldData xml:space="preserve">PEVuZE5vdGU+PENpdGU+PEF1dGhvcj5TcXVhaXI8L0F1dGhvcj48WWVhcj4yMDE2PC9ZZWFyPjxS
ZWNOdW0+MzM2PC9SZWNOdW0+PERpc3BsYXlUZXh0PjxzdHlsZSBmYWNlPSJzdXBlcnNjcmlwdCI+
MjUsIDI2PC9zdHlsZT48L0Rpc3BsYXlUZXh0PjxyZWNvcmQ+PHJlYy1udW1iZXI+MzM2PC9yZWMt
bnVtYmVyPjxmb3JlaWduLWtleXM+PGtleSBhcHA9IkVOIiBkYi1pZD0iOXA1dnhhNXp0ZXhwYWRl
OWZ0M3gyNWF1ZWR4MjVwdjBkZXAyIiB0aW1lc3RhbXA9IjE3MzY3OTIxMTkiPjMzNjwva2V5Pjwv
Zm9yZWlnbi1rZXlzPjxyZWYtdHlwZSBuYW1lPSJKb3VybmFsIEFydGljbGUiPjE3PC9yZWYtdHlw
ZT48Y29udHJpYnV0b3JzPjxhdXRob3JzPjxhdXRob3I+U3F1YWlyLCBKLiBXLjwvYXV0aG9yPjxh
dXRob3I+V2hpdGUsIEIuIEEuPC9hdXRob3I+PGF1dGhvcj5CcmF2bywgRy4gSS48L2F1dGhvcj48
YXV0aG9yPk1hcnRpbiBHaW5pcywgSy4gQS48L2F1dGhvcj48YXV0aG9yPktyYXNzaW91a292LCBB
LiBWLjwvYXV0aG9yPjwvYXV0aG9ycz48L2NvbnRyaWJ1dG9ycz48YXV0aC1hZGRyZXNzPjEgSW50
ZXJuYXRpb25hbCBDb2xsYWJvcmF0aW9uIG9uIFJlcGFpciBEaXNjb3ZlcmllcywgVW5pdmVyc2l0
eSBvZiBCcml0aXNoIENvbHVtYmlhICwgVmFuY291dmVyLCBCcml0aXNoIENvbHVtYmlhLCBDYW5h
ZGEgLiYjeEQ7MiBNRC9QaEQgVHJhaW5pbmcgUHJvZ3JhbSwgRmFjdWx0eSBvZiBNZWRpY2luZSwg
VW5pdmVyc2l0eSBvZiBCcml0aXNoIENvbHVtYmlhICwgVmFuY291dmVyLCBCcml0aXNoIENvbHVt
YmlhLCBDYW5hZGEgLiYjeEQ7MyBSaWNrIEhhbnNlbiBJbnN0aXR1dGUgLCBWYW5jb3V2ZXIsIEJy
aXRpc2ggQ29sdW1iaWEsIENhbmFkYSAuJiN4RDs0IERlcGFydG1lbnQgb2YgUGFlZGlhdHJpY3Ms
IFdlc3Rlcm4gVW5pdmVyc2l0eSAsIE90dGF3YSwgQ2FuYWRhIC4mI3hEOzUgRGVwYXJ0bWVudCBv
ZiBLaW5lc2lvbG9neSwgTWNNYXN0ZXIgVW5pdmVyc2l0eSAsIEhhbWlsdG9uLCBPbnRhcmlvLCBD
YW5hZGEgLiYjeEQ7NiBEZXBhcnRtZW50IG9mIE1lZGljaW5lLCBEaXZpc2lvbiBvZiBQaHlzaWNh
bCBNZWRpY2luZSBhbmQgUmVoYWJpbGl0YXRpb24sIFVuaXZlcnNpdHkgb2YgQnJpdGlzaCBDb2x1
bWJpYSAsIFZhbmNvdXZlciwgQnJpdGlzaCBDb2x1bWJpYSwgQ2FuYWRhIC4mI3hEOzcgR0YgU3Ry
b25nIFJlaGFiaWxpdGF0aW9uIENlbnRyZSAsIFZhbmNvdXZlciBIZWFsdGggQXV0aG9yaXR5LCBW
YW5jb3V2ZXIsIEJyaXRpc2ggQ29sdW1iaWEsIENhbmFkYSAuPC9hdXRoLWFkZHJlc3M+PHRpdGxl
cz48dGl0bGU+VGhlIEVjb25vbWljIEJ1cmRlbiBvZiBBdXRvbm9taWMgRHlzcmVmbGV4aWEgZHVy
aW5nIEhvc3BpdGFsaXphdGlvbiBmb3IgSW5kaXZpZHVhbHMgd2l0aCBTcGluYWwgQ29yZCBJbmp1
cnk8L3RpdGxlPjxzZWNvbmRhcnktdGl0bGU+SiBOZXVyb3RyYXVtYTwvc2Vjb25kYXJ5LXRpdGxl
PjwvdGl0bGVzPjxwZXJpb2RpY2FsPjxmdWxsLXRpdGxlPkogTmV1cm90cmF1bWE8L2Z1bGwtdGl0
bGU+PC9wZXJpb2RpY2FsPjxwYWdlcz4xNDIyLTc8L3BhZ2VzPjx2b2x1bWU+MzM8L3ZvbHVtZT48
bnVtYmVyPjE1PC9udW1iZXI+PGVkaXRpb24+MjAxNjAzMjI8L2VkaXRpb24+PGtleXdvcmRzPjxr
ZXl3b3JkPkF1dG9ub21pYyBEeXNyZWZsZXhpYS8qZWNvbm9taWNzLypldGlvbG9neTwva2V5d29y
ZD48a2V5d29yZD5DYW5hZGE8L2tleXdvcmQ+PGtleXdvcmQ+Q29zdCBvZiBJbGxuZXNzPC9rZXl3
b3JkPjxrZXl3b3JkPkZlbWFsZTwva2V5d29yZD48a2V5d29yZD5IdW1hbnM8L2tleXdvcmQ+PGtl
eXdvcmQ+TWFsZTwva2V5d29yZD48a2V5d29yZD5NaWRkbGUgQWdlZDwva2V5d29yZD48a2V5d29y
ZD5TcGluYWwgQ29yZCBJbmp1cmllcy8qY29tcGxpY2F0aW9uczwva2V5d29yZD48a2V5d29yZD5j
bGluaWNhbCBtYW5hZ2VtZW50IG9mIGNlbnRyYWwgbmVydm91cyBzeXN0ZW0gaW5qdXJ5PC9rZXl3
b3JkPjxrZXl3b3JkPnNwaW5hbCBjb3JkIGluanVyeTwva2V5d29yZD48a2V5d29yZD50cmF1bWF0
aWMgc3BpbmFsIGNvcmQgaW5qdXJ5PC9rZXl3b3JkPjwva2V5d29yZHM+PGRhdGVzPjx5ZWFyPjIw
MTY8L3llYXI+PHB1Yi1kYXRlcz48ZGF0ZT5BdWcgMTwvZGF0ZT48L3B1Yi1kYXRlcz48L2RhdGVz
Pjxpc2JuPjE1NTctOTA0MiAoRWxlY3Ryb25pYykmI3hEOzA4OTctNzE1MSAoTGlua2luZyk8L2lz
Ym4+PGFjY2Vzc2lvbi1udW0+MjcwMDI4NTU8L2FjY2Vzc2lvbi1udW0+PHVybHM+PHJlbGF0ZWQt
dXJscz48dXJsPmh0dHBzOi8vd3d3Lm5jYmkubmxtLm5paC5nb3YvcHVibWVkLzI3MDAyODU1PC91
cmw+PC9yZWxhdGVkLXVybHM+PC91cmxzPjxlbGVjdHJvbmljLXJlc291cmNlLW51bT4xMC4xMDg5
L25ldS4yMDE1LjQzNzA8L2VsZWN0cm9uaWMtcmVzb3VyY2UtbnVtPjxyZW1vdGUtZGF0YWJhc2Ut
bmFtZT5NZWRsaW5lPC9yZW1vdGUtZGF0YWJhc2UtbmFtZT48cmVtb3RlLWRhdGFiYXNlLXByb3Zp
ZGVyPk5MTTwvcmVtb3RlLWRhdGFiYXNlLXByb3ZpZGVyPjwvcmVjb3JkPjwvQ2l0ZT48Q2l0ZT48
QXV0aG9yPlNxdWFpcjwvQXV0aG9yPjxZZWFyPjIwMTg8L1llYXI+PFJlY051bT4yODM8L1JlY051
bT48cmVjb3JkPjxyZWMtbnVtYmVyPjI4MzwvcmVjLW51bWJlcj48Zm9yZWlnbi1rZXlzPjxrZXkg
YXBwPSJFTiIgZGItaWQ9IjlwNXZ4YTV6dGV4cGFkZTlmdDN4MjVhdWVkeDI1cHYwZGVwMiIgdGlt
ZXN0YW1wPSIxNzM2NzA3NjQwIj4yODM8L2tleT48L2ZvcmVpZ24ta2V5cz48cmVmLXR5cGUgbmFt
ZT0iSm91cm5hbCBBcnRpY2xlIj4xNzwvcmVmLXR5cGU+PGNvbnRyaWJ1dG9ycz48YXV0aG9ycz48
YXV0aG9yPlNxdWFpciwgSi4gVy48L2F1dGhvcj48YXV0aG9yPlJ1aXosIEkuPC9hdXRob3I+PGF1
dGhvcj5QaGlsbGlwcywgQS4gQS48L2F1dGhvcj48YXV0aG9yPlpoZW5nLCBNLiBNLiBaLjwvYXV0
aG9yPjxhdXRob3I+U2FyYWZpcywgWi4gSy48L2F1dGhvcj48YXV0aG9yPlNhY2hkZXZhLCBSLjwv
YXV0aG9yPjxhdXRob3I+R29wYXVsLCBSLjwvYXV0aG9yPjxhdXRob3I+TGl1LCBKLjwvYXV0aG9y
PjxhdXRob3I+VGV0emxhZmYsIFcuPC9hdXRob3I+PGF1dGhvcj5XZXN0LCBDLiBSLjwvYXV0aG9y
PjxhdXRob3I+S3Jhc3Npb3Vrb3YsIEEuIFYuPC9hdXRob3I+PC9hdXRob3JzPjwvY29udHJpYnV0
b3JzPjxhdXRoLWFkZHJlc3M+MSBJbnRlcm5hdGlvbmFsIENvbGxhYm9yYXRpb24gb24gUmVwYWly
IERpc2NvdmVyaWVzLCBVbml2ZXJzaXR5IG9mIEJyaXRpc2ggQ29sdW1iaWEsIFZhbmNvdXZlciwg
QnJpdGlzaCBDb2x1bWJpYSwgQ2FuYWRhLiYjeEQ7MiBNRC9QaEQgVHJhaW5pbmcgUHJvZ3JhbSwg
VW5pdmVyc2l0eSBvZiBCcml0aXNoIENvbHVtYmlhLCBWYW5jb3V2ZXIsIEJyaXRpc2ggQ29sdW1i
aWEsIENhbmFkYS4mI3hEOzMgRGVwYXJ0bWVudCBvZiBab29sb2d5LCBGYWN1bHR5IG9mIFNjaWVu
Y2UsIFVuaXZlcnNpdHkgb2YgQnJpdGlzaCBDb2x1bWJpYSwgVmFuY291dmVyLCBCcml0aXNoIENv
bHVtYmlhLCBDYW5hZGEuJiN4RDs0IERlcGFydG1lbnQgb2YgU3VyZ2VyeSwgRmFjdWx0eSBvZiBN
ZWRpY2luZSwgVW5pdmVyc2l0eSBvZiBCcml0aXNoIENvbHVtYmlhLCBWYW5jb3V2ZXIsIEJyaXRp
c2ggQ29sdW1iaWEsIENhbmFkYS4mI3hEOzUgU2Nob29sIG9mIEtpbmVzaW9sb2d5LCBVbml2ZXJz
aXR5IG9mIEJyaXRpc2ggQ29sdW1iaWEsIFZhbmNvdXZlciwgQnJpdGlzaCBDb2x1bWJpYSwgQ2Fu
YWRhLiYjeEQ7NiBEZXBhcnRtZW50IG9mIE1lZGljaW5lLCBEaXZpc2lvbiBvZiBQaHlzaWNhbCBN
ZWRpY2luZSBhbmQgUmVoYWJpbGl0YXRpb24sIFVuaXZlcnNpdHkgb2YgQnJpdGlzaCBDb2x1bWJp
YSwgVmFuY291dmVyLCBCcml0aXNoIENvbHVtYmlhLCBDYW5hZGEuJiN4RDs3IEdGIFN0cm9uZyBS
ZWhhYmlsaXRhdGlvbiBDZW50cmUsIFZhbmNvdXZlciBIZWFsdGggQXV0aG9yaXR5LCBWYW5jb3V2
ZXIsIEJyaXRpc2ggQ29sdW1iaWEsIENhbmFkYS48L2F1dGgtYWRkcmVzcz48dGl0bGVzPjx0aXRs
ZT5NaW5vY3ljbGluZSBSZWR1Y2VzIHRoZSBTZXZlcml0eSBvZiBBdXRvbm9taWMgRHlzcmVmbGV4
aWEgYWZ0ZXIgRXhwZXJpbWVudGFsIFNwaW5hbCBDb3JkIEluanVyeTwvdGl0bGU+PHNlY29uZGFy
eS10aXRsZT5KIE5ldXJvdHJhdW1hPC9zZWNvbmRhcnktdGl0bGU+PC90aXRsZXM+PHBlcmlvZGlj
YWw+PGZ1bGwtdGl0bGU+SiBOZXVyb3RyYXVtYTwvZnVsbC10aXRsZT48L3BlcmlvZGljYWw+PHBh
Z2VzPjI4NjEtMjg3MTwvcGFnZXM+PHZvbHVtZT4zNTwvdm9sdW1lPjxudW1iZXI+MjQ8L251bWJl
cj48ZWRpdGlvbj4yMDE4MDkwODwvZWRpdGlvbj48a2V5d29yZHM+PGtleXdvcmQ+QW5pbWFsczwv
a2V5d29yZD48a2V5d29yZD5BbnRpLUluZmxhbW1hdG9yeSBBZ2VudHMvcGhhcm1hY29sb2d5PC9r
ZXl3b3JkPjxrZXl3b3JkPkF1dG9ub21pYyBEeXNyZWZsZXhpYS8qZXRpb2xvZ3kvcGF0aG9sb2d5
L3BoeXNpb3BhdGhvbG9neTwva2V5d29yZD48a2V5d29yZD5EaXNlYXNlIE1vZGVscywgQW5pbWFs
PC9rZXl3b3JkPjxrZXl3b3JkPk1hbGU8L2tleXdvcmQ+PGtleXdvcmQ+TWlub2N5Y2xpbmUvKnBo
YXJtYWNvbG9neTwva2V5d29yZD48a2V5d29yZD5OZXVyb3Byb3RlY3RpdmUgQWdlbnRzLypwaGFy
bWFjb2xvZ3k8L2tleXdvcmQ+PGtleXdvcmQ+UmFuZG9tIEFsbG9jYXRpb248L2tleXdvcmQ+PGtl
eXdvcmQ+UmF0czwva2V5d29yZD48a2V5d29yZD5SYXRzLCBXaXN0YXI8L2tleXdvcmQ+PGtleXdv
cmQ+U3BpbmFsIENvcmQvKmRydWcgZWZmZWN0czwva2V5d29yZD48a2V5d29yZD5TcGluYWwgQ29y
ZCBJbmp1cmllcy8qY29tcGxpY2F0aW9ucy9wYXRob2xvZ3kvcGh5c2lvcGF0aG9sb2d5PC9rZXl3
b3JkPjxrZXl3b3JkPmF1dG9ub21pYyBkeXNyZWZsZXhpYTwva2V5d29yZD48a2V5d29yZD5uZXVy
b3Byb3RlY3Rpb248L2tleXdvcmQ+PGtleXdvcmQ+c3BpbmFsIGNvcmQgaW5qdXJ5PC9rZXl3b3Jk
Pjwva2V5d29yZHM+PGRhdGVzPjx5ZWFyPjIwMTg8L3llYXI+PHB1Yi1kYXRlcz48ZGF0ZT5EZWMg
MTU8L2RhdGU+PC9wdWItZGF0ZXM+PC9kYXRlcz48aXNibj4xNTU3LTkwNDIgKEVsZWN0cm9uaWMp
JiN4RDswODk3LTcxNTEgKExpbmtpbmcpPC9pc2JuPjxhY2Nlc3Npb24tbnVtPjMwMTEzMjY2PC9h
Y2Nlc3Npb24tbnVtPjx1cmxzPjxyZWxhdGVkLXVybHM+PHVybD5odHRwczovL3d3dy5uY2JpLm5s
bS5uaWguZ292L3B1Ym1lZC8zMDExMzI2NjwvdXJsPjwvcmVsYXRlZC11cmxzPjwvdXJscz48ZWxl
Y3Ryb25pYy1yZXNvdXJjZS1udW0+MTAuMTA4OS9uZXUuMjAxOC41NzAzPC9lbGVjdHJvbmljLXJl
c291cmNlLW51bT48cmVtb3RlLWRhdGFiYXNlLW5hbWU+TWVkbGluZTwvcmVtb3RlLWRhdGFiYXNl
LW5hbWU+PHJlbW90ZS1kYXRhYmFzZS1wcm92aWRlcj5OTE08L3JlbW90ZS1kYXRhYmFzZS1wcm92
aWRlcj48L3JlY29yZD48L0NpdGU+PC9FbmROb3RlPgB=
</w:fldData>
        </w:fldChar>
      </w:r>
      <w:r w:rsidR="009E1A35" w:rsidRPr="005146A6">
        <w:rPr>
          <w:iCs/>
          <w:vertAlign w:val="superscript"/>
        </w:rPr>
        <w:instrText xml:space="preserve"> ADDIN EN.CITE </w:instrText>
      </w:r>
      <w:r w:rsidR="009E1A35" w:rsidRPr="005146A6">
        <w:rPr>
          <w:iCs/>
          <w:vertAlign w:val="superscript"/>
        </w:rPr>
        <w:fldChar w:fldCharType="begin">
          <w:fldData xml:space="preserve">PEVuZE5vdGU+PENpdGU+PEF1dGhvcj5TcXVhaXI8L0F1dGhvcj48WWVhcj4yMDE2PC9ZZWFyPjxS
ZWNOdW0+MzM2PC9SZWNOdW0+PERpc3BsYXlUZXh0PjxzdHlsZSBmYWNlPSJzdXBlcnNjcmlwdCI+
MjUsIDI2PC9zdHlsZT48L0Rpc3BsYXlUZXh0PjxyZWNvcmQ+PHJlYy1udW1iZXI+MzM2PC9yZWMt
bnVtYmVyPjxmb3JlaWduLWtleXM+PGtleSBhcHA9IkVOIiBkYi1pZD0iOXA1dnhhNXp0ZXhwYWRl
OWZ0M3gyNWF1ZWR4MjVwdjBkZXAyIiB0aW1lc3RhbXA9IjE3MzY3OTIxMTkiPjMzNjwva2V5Pjwv
Zm9yZWlnbi1rZXlzPjxyZWYtdHlwZSBuYW1lPSJKb3VybmFsIEFydGljbGUiPjE3PC9yZWYtdHlw
ZT48Y29udHJpYnV0b3JzPjxhdXRob3JzPjxhdXRob3I+U3F1YWlyLCBKLiBXLjwvYXV0aG9yPjxh
dXRob3I+V2hpdGUsIEIuIEEuPC9hdXRob3I+PGF1dGhvcj5CcmF2bywgRy4gSS48L2F1dGhvcj48
YXV0aG9yPk1hcnRpbiBHaW5pcywgSy4gQS48L2F1dGhvcj48YXV0aG9yPktyYXNzaW91a292LCBB
LiBWLjwvYXV0aG9yPjwvYXV0aG9ycz48L2NvbnRyaWJ1dG9ycz48YXV0aC1hZGRyZXNzPjEgSW50
ZXJuYXRpb25hbCBDb2xsYWJvcmF0aW9uIG9uIFJlcGFpciBEaXNjb3ZlcmllcywgVW5pdmVyc2l0
eSBvZiBCcml0aXNoIENvbHVtYmlhICwgVmFuY291dmVyLCBCcml0aXNoIENvbHVtYmlhLCBDYW5h
ZGEgLiYjeEQ7MiBNRC9QaEQgVHJhaW5pbmcgUHJvZ3JhbSwgRmFjdWx0eSBvZiBNZWRpY2luZSwg
VW5pdmVyc2l0eSBvZiBCcml0aXNoIENvbHVtYmlhICwgVmFuY291dmVyLCBCcml0aXNoIENvbHVt
YmlhLCBDYW5hZGEgLiYjeEQ7MyBSaWNrIEhhbnNlbiBJbnN0aXR1dGUgLCBWYW5jb3V2ZXIsIEJy
aXRpc2ggQ29sdW1iaWEsIENhbmFkYSAuJiN4RDs0IERlcGFydG1lbnQgb2YgUGFlZGlhdHJpY3Ms
IFdlc3Rlcm4gVW5pdmVyc2l0eSAsIE90dGF3YSwgQ2FuYWRhIC4mI3hEOzUgRGVwYXJ0bWVudCBv
ZiBLaW5lc2lvbG9neSwgTWNNYXN0ZXIgVW5pdmVyc2l0eSAsIEhhbWlsdG9uLCBPbnRhcmlvLCBD
YW5hZGEgLiYjeEQ7NiBEZXBhcnRtZW50IG9mIE1lZGljaW5lLCBEaXZpc2lvbiBvZiBQaHlzaWNh
bCBNZWRpY2luZSBhbmQgUmVoYWJpbGl0YXRpb24sIFVuaXZlcnNpdHkgb2YgQnJpdGlzaCBDb2x1
bWJpYSAsIFZhbmNvdXZlciwgQnJpdGlzaCBDb2x1bWJpYSwgQ2FuYWRhIC4mI3hEOzcgR0YgU3Ry
b25nIFJlaGFiaWxpdGF0aW9uIENlbnRyZSAsIFZhbmNvdXZlciBIZWFsdGggQXV0aG9yaXR5LCBW
YW5jb3V2ZXIsIEJyaXRpc2ggQ29sdW1iaWEsIENhbmFkYSAuPC9hdXRoLWFkZHJlc3M+PHRpdGxl
cz48dGl0bGU+VGhlIEVjb25vbWljIEJ1cmRlbiBvZiBBdXRvbm9taWMgRHlzcmVmbGV4aWEgZHVy
aW5nIEhvc3BpdGFsaXphdGlvbiBmb3IgSW5kaXZpZHVhbHMgd2l0aCBTcGluYWwgQ29yZCBJbmp1
cnk8L3RpdGxlPjxzZWNvbmRhcnktdGl0bGU+SiBOZXVyb3RyYXVtYTwvc2Vjb25kYXJ5LXRpdGxl
PjwvdGl0bGVzPjxwZXJpb2RpY2FsPjxmdWxsLXRpdGxlPkogTmV1cm90cmF1bWE8L2Z1bGwtdGl0
bGU+PC9wZXJpb2RpY2FsPjxwYWdlcz4xNDIyLTc8L3BhZ2VzPjx2b2x1bWU+MzM8L3ZvbHVtZT48
bnVtYmVyPjE1PC9udW1iZXI+PGVkaXRpb24+MjAxNjAzMjI8L2VkaXRpb24+PGtleXdvcmRzPjxr
ZXl3b3JkPkF1dG9ub21pYyBEeXNyZWZsZXhpYS8qZWNvbm9taWNzLypldGlvbG9neTwva2V5d29y
ZD48a2V5d29yZD5DYW5hZGE8L2tleXdvcmQ+PGtleXdvcmQ+Q29zdCBvZiBJbGxuZXNzPC9rZXl3
b3JkPjxrZXl3b3JkPkZlbWFsZTwva2V5d29yZD48a2V5d29yZD5IdW1hbnM8L2tleXdvcmQ+PGtl
eXdvcmQ+TWFsZTwva2V5d29yZD48a2V5d29yZD5NaWRkbGUgQWdlZDwva2V5d29yZD48a2V5d29y
ZD5TcGluYWwgQ29yZCBJbmp1cmllcy8qY29tcGxpY2F0aW9uczwva2V5d29yZD48a2V5d29yZD5j
bGluaWNhbCBtYW5hZ2VtZW50IG9mIGNlbnRyYWwgbmVydm91cyBzeXN0ZW0gaW5qdXJ5PC9rZXl3
b3JkPjxrZXl3b3JkPnNwaW5hbCBjb3JkIGluanVyeTwva2V5d29yZD48a2V5d29yZD50cmF1bWF0
aWMgc3BpbmFsIGNvcmQgaW5qdXJ5PC9rZXl3b3JkPjwva2V5d29yZHM+PGRhdGVzPjx5ZWFyPjIw
MTY8L3llYXI+PHB1Yi1kYXRlcz48ZGF0ZT5BdWcgMTwvZGF0ZT48L3B1Yi1kYXRlcz48L2RhdGVz
Pjxpc2JuPjE1NTctOTA0MiAoRWxlY3Ryb25pYykmI3hEOzA4OTctNzE1MSAoTGlua2luZyk8L2lz
Ym4+PGFjY2Vzc2lvbi1udW0+MjcwMDI4NTU8L2FjY2Vzc2lvbi1udW0+PHVybHM+PHJlbGF0ZWQt
dXJscz48dXJsPmh0dHBzOi8vd3d3Lm5jYmkubmxtLm5paC5nb3YvcHVibWVkLzI3MDAyODU1PC91
cmw+PC9yZWxhdGVkLXVybHM+PC91cmxzPjxlbGVjdHJvbmljLXJlc291cmNlLW51bT4xMC4xMDg5
L25ldS4yMDE1LjQzNzA8L2VsZWN0cm9uaWMtcmVzb3VyY2UtbnVtPjxyZW1vdGUtZGF0YWJhc2Ut
bmFtZT5NZWRsaW5lPC9yZW1vdGUtZGF0YWJhc2UtbmFtZT48cmVtb3RlLWRhdGFiYXNlLXByb3Zp
ZGVyPk5MTTwvcmVtb3RlLWRhdGFiYXNlLXByb3ZpZGVyPjwvcmVjb3JkPjwvQ2l0ZT48Q2l0ZT48
QXV0aG9yPlNxdWFpcjwvQXV0aG9yPjxZZWFyPjIwMTg8L1llYXI+PFJlY051bT4yODM8L1JlY051
bT48cmVjb3JkPjxyZWMtbnVtYmVyPjI4MzwvcmVjLW51bWJlcj48Zm9yZWlnbi1rZXlzPjxrZXkg
YXBwPSJFTiIgZGItaWQ9IjlwNXZ4YTV6dGV4cGFkZTlmdDN4MjVhdWVkeDI1cHYwZGVwMiIgdGlt
ZXN0YW1wPSIxNzM2NzA3NjQwIj4yODM8L2tleT48L2ZvcmVpZ24ta2V5cz48cmVmLXR5cGUgbmFt
ZT0iSm91cm5hbCBBcnRpY2xlIj4xNzwvcmVmLXR5cGU+PGNvbnRyaWJ1dG9ycz48YXV0aG9ycz48
YXV0aG9yPlNxdWFpciwgSi4gVy48L2F1dGhvcj48YXV0aG9yPlJ1aXosIEkuPC9hdXRob3I+PGF1
dGhvcj5QaGlsbGlwcywgQS4gQS48L2F1dGhvcj48YXV0aG9yPlpoZW5nLCBNLiBNLiBaLjwvYXV0
aG9yPjxhdXRob3I+U2FyYWZpcywgWi4gSy48L2F1dGhvcj48YXV0aG9yPlNhY2hkZXZhLCBSLjwv
YXV0aG9yPjxhdXRob3I+R29wYXVsLCBSLjwvYXV0aG9yPjxhdXRob3I+TGl1LCBKLjwvYXV0aG9y
PjxhdXRob3I+VGV0emxhZmYsIFcuPC9hdXRob3I+PGF1dGhvcj5XZXN0LCBDLiBSLjwvYXV0aG9y
PjxhdXRob3I+S3Jhc3Npb3Vrb3YsIEEuIFYuPC9hdXRob3I+PC9hdXRob3JzPjwvY29udHJpYnV0
b3JzPjxhdXRoLWFkZHJlc3M+MSBJbnRlcm5hdGlvbmFsIENvbGxhYm9yYXRpb24gb24gUmVwYWly
IERpc2NvdmVyaWVzLCBVbml2ZXJzaXR5IG9mIEJyaXRpc2ggQ29sdW1iaWEsIFZhbmNvdXZlciwg
QnJpdGlzaCBDb2x1bWJpYSwgQ2FuYWRhLiYjeEQ7MiBNRC9QaEQgVHJhaW5pbmcgUHJvZ3JhbSwg
VW5pdmVyc2l0eSBvZiBCcml0aXNoIENvbHVtYmlhLCBWYW5jb3V2ZXIsIEJyaXRpc2ggQ29sdW1i
aWEsIENhbmFkYS4mI3hEOzMgRGVwYXJ0bWVudCBvZiBab29sb2d5LCBGYWN1bHR5IG9mIFNjaWVu
Y2UsIFVuaXZlcnNpdHkgb2YgQnJpdGlzaCBDb2x1bWJpYSwgVmFuY291dmVyLCBCcml0aXNoIENv
bHVtYmlhLCBDYW5hZGEuJiN4RDs0IERlcGFydG1lbnQgb2YgU3VyZ2VyeSwgRmFjdWx0eSBvZiBN
ZWRpY2luZSwgVW5pdmVyc2l0eSBvZiBCcml0aXNoIENvbHVtYmlhLCBWYW5jb3V2ZXIsIEJyaXRp
c2ggQ29sdW1iaWEsIENhbmFkYS4mI3hEOzUgU2Nob29sIG9mIEtpbmVzaW9sb2d5LCBVbml2ZXJz
aXR5IG9mIEJyaXRpc2ggQ29sdW1iaWEsIFZhbmNvdXZlciwgQnJpdGlzaCBDb2x1bWJpYSwgQ2Fu
YWRhLiYjeEQ7NiBEZXBhcnRtZW50IG9mIE1lZGljaW5lLCBEaXZpc2lvbiBvZiBQaHlzaWNhbCBN
ZWRpY2luZSBhbmQgUmVoYWJpbGl0YXRpb24sIFVuaXZlcnNpdHkgb2YgQnJpdGlzaCBDb2x1bWJp
YSwgVmFuY291dmVyLCBCcml0aXNoIENvbHVtYmlhLCBDYW5hZGEuJiN4RDs3IEdGIFN0cm9uZyBS
ZWhhYmlsaXRhdGlvbiBDZW50cmUsIFZhbmNvdXZlciBIZWFsdGggQXV0aG9yaXR5LCBWYW5jb3V2
ZXIsIEJyaXRpc2ggQ29sdW1iaWEsIENhbmFkYS48L2F1dGgtYWRkcmVzcz48dGl0bGVzPjx0aXRs
ZT5NaW5vY3ljbGluZSBSZWR1Y2VzIHRoZSBTZXZlcml0eSBvZiBBdXRvbm9taWMgRHlzcmVmbGV4
aWEgYWZ0ZXIgRXhwZXJpbWVudGFsIFNwaW5hbCBDb3JkIEluanVyeTwvdGl0bGU+PHNlY29uZGFy
eS10aXRsZT5KIE5ldXJvdHJhdW1hPC9zZWNvbmRhcnktdGl0bGU+PC90aXRsZXM+PHBlcmlvZGlj
YWw+PGZ1bGwtdGl0bGU+SiBOZXVyb3RyYXVtYTwvZnVsbC10aXRsZT48L3BlcmlvZGljYWw+PHBh
Z2VzPjI4NjEtMjg3MTwvcGFnZXM+PHZvbHVtZT4zNTwvdm9sdW1lPjxudW1iZXI+MjQ8L251bWJl
cj48ZWRpdGlvbj4yMDE4MDkwODwvZWRpdGlvbj48a2V5d29yZHM+PGtleXdvcmQ+QW5pbWFsczwv
a2V5d29yZD48a2V5d29yZD5BbnRpLUluZmxhbW1hdG9yeSBBZ2VudHMvcGhhcm1hY29sb2d5PC9r
ZXl3b3JkPjxrZXl3b3JkPkF1dG9ub21pYyBEeXNyZWZsZXhpYS8qZXRpb2xvZ3kvcGF0aG9sb2d5
L3BoeXNpb3BhdGhvbG9neTwva2V5d29yZD48a2V5d29yZD5EaXNlYXNlIE1vZGVscywgQW5pbWFs
PC9rZXl3b3JkPjxrZXl3b3JkPk1hbGU8L2tleXdvcmQ+PGtleXdvcmQ+TWlub2N5Y2xpbmUvKnBo
YXJtYWNvbG9neTwva2V5d29yZD48a2V5d29yZD5OZXVyb3Byb3RlY3RpdmUgQWdlbnRzLypwaGFy
bWFjb2xvZ3k8L2tleXdvcmQ+PGtleXdvcmQ+UmFuZG9tIEFsbG9jYXRpb248L2tleXdvcmQ+PGtl
eXdvcmQ+UmF0czwva2V5d29yZD48a2V5d29yZD5SYXRzLCBXaXN0YXI8L2tleXdvcmQ+PGtleXdv
cmQ+U3BpbmFsIENvcmQvKmRydWcgZWZmZWN0czwva2V5d29yZD48a2V5d29yZD5TcGluYWwgQ29y
ZCBJbmp1cmllcy8qY29tcGxpY2F0aW9ucy9wYXRob2xvZ3kvcGh5c2lvcGF0aG9sb2d5PC9rZXl3
b3JkPjxrZXl3b3JkPmF1dG9ub21pYyBkeXNyZWZsZXhpYTwva2V5d29yZD48a2V5d29yZD5uZXVy
b3Byb3RlY3Rpb248L2tleXdvcmQ+PGtleXdvcmQ+c3BpbmFsIGNvcmQgaW5qdXJ5PC9rZXl3b3Jk
Pjwva2V5d29yZHM+PGRhdGVzPjx5ZWFyPjIwMTg8L3llYXI+PHB1Yi1kYXRlcz48ZGF0ZT5EZWMg
MTU8L2RhdGU+PC9wdWItZGF0ZXM+PC9kYXRlcz48aXNibj4xNTU3LTkwNDIgKEVsZWN0cm9uaWMp
JiN4RDswODk3LTcxNTEgKExpbmtpbmcpPC9pc2JuPjxhY2Nlc3Npb24tbnVtPjMwMTEzMjY2PC9h
Y2Nlc3Npb24tbnVtPjx1cmxzPjxyZWxhdGVkLXVybHM+PHVybD5odHRwczovL3d3dy5uY2JpLm5s
bS5uaWguZ292L3B1Ym1lZC8zMDExMzI2NjwvdXJsPjwvcmVsYXRlZC11cmxzPjwvdXJscz48ZWxl
Y3Ryb25pYy1yZXNvdXJjZS1udW0+MTAuMTA4OS9uZXUuMjAxOC41NzAzPC9lbGVjdHJvbmljLXJl
c291cmNlLW51bT48cmVtb3RlLWRhdGFiYXNlLW5hbWU+TWVkbGluZTwvcmVtb3RlLWRhdGFiYXNl
LW5hbWU+PHJlbW90ZS1kYXRhYmFzZS1wcm92aWRlcj5OTE08L3JlbW90ZS1kYXRhYmFzZS1wcm92
aWRlcj48L3JlY29yZD48L0NpdGU+PC9FbmROb3RlPgB=
</w:fldData>
        </w:fldChar>
      </w:r>
      <w:r w:rsidR="009E1A35" w:rsidRPr="005146A6">
        <w:rPr>
          <w:iCs/>
          <w:vertAlign w:val="superscript"/>
        </w:rPr>
        <w:instrText xml:space="preserve"> ADDIN EN.CITE.DATA </w:instrText>
      </w:r>
      <w:r w:rsidR="009E1A35" w:rsidRPr="005146A6">
        <w:rPr>
          <w:iCs/>
          <w:vertAlign w:val="superscript"/>
        </w:rPr>
      </w:r>
      <w:r w:rsidR="009E1A35" w:rsidRPr="005146A6">
        <w:rPr>
          <w:iCs/>
          <w:vertAlign w:val="superscript"/>
        </w:rPr>
        <w:fldChar w:fldCharType="end"/>
      </w:r>
      <w:r w:rsidRPr="005146A6">
        <w:rPr>
          <w:iCs/>
          <w:vertAlign w:val="superscript"/>
        </w:rPr>
      </w:r>
      <w:r w:rsidRPr="005146A6">
        <w:rPr>
          <w:iCs/>
          <w:vertAlign w:val="superscript"/>
        </w:rPr>
        <w:fldChar w:fldCharType="separate"/>
      </w:r>
      <w:r w:rsidR="009E1A35" w:rsidRPr="005146A6">
        <w:rPr>
          <w:iCs/>
          <w:noProof/>
          <w:vertAlign w:val="superscript"/>
        </w:rPr>
        <w:t>25,26</w:t>
      </w:r>
      <w:r w:rsidRPr="005146A6">
        <w:rPr>
          <w:iCs/>
          <w:vertAlign w:val="superscript"/>
        </w:rPr>
        <w:fldChar w:fldCharType="end"/>
      </w:r>
      <w:r w:rsidR="00A339AC" w:rsidRPr="005146A6">
        <w:rPr>
          <w:iCs/>
        </w:rPr>
        <w:t>. It demonstrates</w:t>
      </w:r>
      <w:r w:rsidRPr="005146A6">
        <w:rPr>
          <w:iCs/>
        </w:rPr>
        <w:t xml:space="preserve"> how various cardiovascular, core body temperature</w:t>
      </w:r>
      <w:r w:rsidR="00A339AC" w:rsidRPr="005146A6">
        <w:rPr>
          <w:iCs/>
        </w:rPr>
        <w:t>,</w:t>
      </w:r>
      <w:r w:rsidRPr="005146A6">
        <w:rPr>
          <w:iCs/>
        </w:rPr>
        <w:t xml:space="preserve"> and behavioral parameters can be recorded using </w:t>
      </w:r>
      <w:proofErr w:type="spellStart"/>
      <w:r w:rsidRPr="005146A6">
        <w:rPr>
          <w:iCs/>
        </w:rPr>
        <w:t>Ponemah</w:t>
      </w:r>
      <w:proofErr w:type="spellEnd"/>
      <w:r w:rsidRPr="005146A6">
        <w:rPr>
          <w:iCs/>
        </w:rPr>
        <w:t xml:space="preserve"> software</w:t>
      </w:r>
      <w:r w:rsidR="001916BC" w:rsidRPr="005146A6">
        <w:rPr>
          <w:iCs/>
        </w:rPr>
        <w:t>.</w:t>
      </w:r>
      <w:r w:rsidRPr="005146A6">
        <w:rPr>
          <w:iCs/>
        </w:rPr>
        <w:t xml:space="preserve"> The manuscript also outlines the challenges associated with the procedure and offers potential solutions. Additionally, it highlights the various applications of </w:t>
      </w:r>
      <w:r w:rsidRPr="005146A6">
        <w:rPr>
          <w:i/>
          <w:iCs/>
        </w:rPr>
        <w:t>in vivo</w:t>
      </w:r>
      <w:r w:rsidRPr="005146A6">
        <w:rPr>
          <w:iCs/>
        </w:rPr>
        <w:t xml:space="preserve"> telemetry in SCI research.</w:t>
      </w:r>
    </w:p>
    <w:p w14:paraId="48BA6B0A" w14:textId="77777777" w:rsidR="006E4797" w:rsidRPr="005146A6" w:rsidRDefault="006E4797" w:rsidP="005146A6">
      <w:pPr>
        <w:rPr>
          <w:b/>
        </w:rPr>
      </w:pPr>
    </w:p>
    <w:p w14:paraId="32A92E82" w14:textId="74988B5C" w:rsidR="006E4797" w:rsidRPr="005146A6" w:rsidRDefault="00551D82" w:rsidP="005146A6">
      <w:r w:rsidRPr="005146A6">
        <w:rPr>
          <w:b/>
        </w:rPr>
        <w:t>PROTOCOL:</w:t>
      </w:r>
      <w:r w:rsidRPr="005146A6">
        <w:t xml:space="preserve"> </w:t>
      </w:r>
    </w:p>
    <w:p w14:paraId="045855A6" w14:textId="5281E551" w:rsidR="00711774" w:rsidRPr="00B94545" w:rsidRDefault="00711774" w:rsidP="005146A6">
      <w:r w:rsidRPr="005146A6">
        <w:t xml:space="preserve">Ethical approval was obtained from </w:t>
      </w:r>
      <w:r w:rsidR="008102ED" w:rsidRPr="005146A6">
        <w:t xml:space="preserve">the </w:t>
      </w:r>
      <w:r w:rsidRPr="005146A6">
        <w:t xml:space="preserve">University of Kentucky Institutional Animal Care and </w:t>
      </w:r>
      <w:r w:rsidR="002A5088" w:rsidRPr="005146A6">
        <w:t>U</w:t>
      </w:r>
      <w:r w:rsidRPr="005146A6">
        <w:t xml:space="preserve">se </w:t>
      </w:r>
      <w:r w:rsidR="002A5088" w:rsidRPr="005146A6">
        <w:t>C</w:t>
      </w:r>
      <w:r w:rsidRPr="005146A6">
        <w:t xml:space="preserve">ommittee, and </w:t>
      </w:r>
      <w:r w:rsidR="008102ED" w:rsidRPr="005146A6">
        <w:t>the procedures were followed strictly,</w:t>
      </w:r>
      <w:r w:rsidRPr="005146A6">
        <w:t xml:space="preserve"> adhering to the protocol guidelines.</w:t>
      </w:r>
      <w:r w:rsidR="00CF7CC0" w:rsidRPr="005146A6">
        <w:t xml:space="preserve"> </w:t>
      </w:r>
      <w:r w:rsidRPr="005146A6">
        <w:t>Adult female Wistar rats (11</w:t>
      </w:r>
      <w:r w:rsidR="009778C7">
        <w:t>–</w:t>
      </w:r>
      <w:r w:rsidRPr="005146A6">
        <w:t>13</w:t>
      </w:r>
      <w:r w:rsidR="000578CE" w:rsidRPr="005146A6">
        <w:t xml:space="preserve"> </w:t>
      </w:r>
      <w:r w:rsidRPr="005146A6">
        <w:t>weeks</w:t>
      </w:r>
      <w:r w:rsidR="00F57BD3" w:rsidRPr="005146A6">
        <w:t xml:space="preserve">, </w:t>
      </w:r>
      <w:r w:rsidR="002522F4" w:rsidRPr="005146A6">
        <w:t>250</w:t>
      </w:r>
      <w:r w:rsidR="009778C7">
        <w:t>–</w:t>
      </w:r>
      <w:r w:rsidR="002522F4" w:rsidRPr="005146A6">
        <w:t>300</w:t>
      </w:r>
      <w:r w:rsidR="009778C7">
        <w:t xml:space="preserve"> </w:t>
      </w:r>
      <w:r w:rsidR="002522F4" w:rsidRPr="005146A6">
        <w:t>g</w:t>
      </w:r>
      <w:r w:rsidR="00F57BD3" w:rsidRPr="005146A6">
        <w:t>, n</w:t>
      </w:r>
      <w:r w:rsidR="001D26BD">
        <w:t xml:space="preserve"> </w:t>
      </w:r>
      <w:r w:rsidR="00F57BD3" w:rsidRPr="005146A6">
        <w:t>=</w:t>
      </w:r>
      <w:r w:rsidR="001D26BD">
        <w:t xml:space="preserve"> </w:t>
      </w:r>
      <w:proofErr w:type="gramStart"/>
      <w:r w:rsidR="001076DB" w:rsidRPr="005146A6">
        <w:t>3</w:t>
      </w:r>
      <w:r w:rsidRPr="005146A6">
        <w:t xml:space="preserve"> )</w:t>
      </w:r>
      <w:proofErr w:type="gramEnd"/>
      <w:r w:rsidRPr="005146A6">
        <w:t xml:space="preserve"> were housed </w:t>
      </w:r>
      <w:r w:rsidR="002A5088" w:rsidRPr="005146A6">
        <w:t>a</w:t>
      </w:r>
      <w:r w:rsidR="00A44E5F" w:rsidRPr="005146A6">
        <w:t>t</w:t>
      </w:r>
      <w:r w:rsidRPr="005146A6">
        <w:t xml:space="preserve"> </w:t>
      </w:r>
      <w:r w:rsidR="008102ED" w:rsidRPr="005146A6">
        <w:t xml:space="preserve">the </w:t>
      </w:r>
      <w:r w:rsidR="002A5088" w:rsidRPr="005146A6">
        <w:t xml:space="preserve">Division of Lab Animal Research </w:t>
      </w:r>
      <w:r w:rsidRPr="005146A6">
        <w:t xml:space="preserve">animal facility (University of Kentucky, USA) under standard housing conditions (12/12 light: dark cycle, humidity </w:t>
      </w:r>
      <w:r w:rsidR="00BF4223" w:rsidRPr="005146A6">
        <w:t>30</w:t>
      </w:r>
      <w:r w:rsidR="009778C7">
        <w:t>%–</w:t>
      </w:r>
      <w:r w:rsidR="00BF4223" w:rsidRPr="005146A6">
        <w:t>70</w:t>
      </w:r>
      <w:r w:rsidRPr="005146A6">
        <w:t>%, temperature 22</w:t>
      </w:r>
      <w:r w:rsidR="009778C7">
        <w:t xml:space="preserve"> </w:t>
      </w:r>
      <w:r w:rsidR="009B5E2D" w:rsidRPr="005146A6">
        <w:sym w:font="Symbol" w:char="F0B1"/>
      </w:r>
      <w:r w:rsidR="009778C7">
        <w:t xml:space="preserve"> </w:t>
      </w:r>
      <w:r w:rsidRPr="005146A6">
        <w:t>2</w:t>
      </w:r>
      <w:r w:rsidR="009536F2">
        <w:t xml:space="preserve"> °</w:t>
      </w:r>
      <w:r w:rsidRPr="005146A6">
        <w:t xml:space="preserve">C) with food and water </w:t>
      </w:r>
      <w:r w:rsidRPr="005146A6">
        <w:rPr>
          <w:i/>
          <w:iCs/>
        </w:rPr>
        <w:t>ad libitum.</w:t>
      </w:r>
      <w:r w:rsidR="00B94545">
        <w:rPr>
          <w:i/>
          <w:iCs/>
        </w:rPr>
        <w:t xml:space="preserve"> </w:t>
      </w:r>
      <w:r w:rsidR="00B94545">
        <w:t xml:space="preserve">The reagents and the equipment used are listed in the </w:t>
      </w:r>
      <w:r w:rsidR="00B94545" w:rsidRPr="00B94545">
        <w:rPr>
          <w:b/>
          <w:bCs/>
        </w:rPr>
        <w:t>Table of Materials</w:t>
      </w:r>
      <w:r w:rsidR="00B94545">
        <w:t>.</w:t>
      </w:r>
    </w:p>
    <w:p w14:paraId="4F38296B" w14:textId="212574A0" w:rsidR="00016B10" w:rsidRPr="005146A6" w:rsidRDefault="00016B10" w:rsidP="005146A6">
      <w:pPr>
        <w:rPr>
          <w:iCs/>
        </w:rPr>
      </w:pPr>
    </w:p>
    <w:p w14:paraId="4E6AFFAD" w14:textId="07CABF22" w:rsidR="00016B10" w:rsidRPr="005B333E" w:rsidRDefault="00016B10" w:rsidP="005146A6">
      <w:pPr>
        <w:pStyle w:val="ListParagraph"/>
        <w:tabs>
          <w:tab w:val="left" w:pos="180"/>
          <w:tab w:val="left" w:pos="270"/>
          <w:tab w:val="left" w:pos="360"/>
        </w:tabs>
        <w:spacing w:after="0" w:line="240" w:lineRule="auto"/>
        <w:ind w:left="0"/>
        <w:jc w:val="both"/>
        <w:rPr>
          <w:rFonts w:ascii="Calibri" w:hAnsi="Calibri" w:cs="Calibri"/>
          <w:b/>
          <w:bCs/>
          <w:iCs/>
          <w:sz w:val="24"/>
          <w:szCs w:val="24"/>
          <w:highlight w:val="yellow"/>
        </w:rPr>
      </w:pPr>
      <w:r w:rsidRPr="005B333E">
        <w:rPr>
          <w:rFonts w:ascii="Calibri" w:hAnsi="Calibri" w:cs="Calibri"/>
          <w:b/>
          <w:bCs/>
          <w:iCs/>
          <w:sz w:val="24"/>
          <w:szCs w:val="24"/>
          <w:highlight w:val="yellow"/>
        </w:rPr>
        <w:t>1.</w:t>
      </w:r>
      <w:r w:rsidR="005B2FF2" w:rsidRPr="005B333E">
        <w:rPr>
          <w:rFonts w:ascii="Calibri" w:hAnsi="Calibri" w:cs="Calibri"/>
          <w:b/>
          <w:bCs/>
          <w:iCs/>
          <w:sz w:val="24"/>
          <w:szCs w:val="24"/>
          <w:highlight w:val="yellow"/>
        </w:rPr>
        <w:t xml:space="preserve"> </w:t>
      </w:r>
      <w:r w:rsidRPr="005B333E">
        <w:rPr>
          <w:rFonts w:ascii="Calibri" w:hAnsi="Calibri" w:cs="Calibri"/>
          <w:b/>
          <w:bCs/>
          <w:iCs/>
          <w:sz w:val="24"/>
          <w:szCs w:val="24"/>
          <w:highlight w:val="yellow"/>
        </w:rPr>
        <w:t>Surgical Procedur</w:t>
      </w:r>
      <w:r w:rsidR="006A034A" w:rsidRPr="005B333E">
        <w:rPr>
          <w:rFonts w:ascii="Calibri" w:hAnsi="Calibri" w:cs="Calibri"/>
          <w:b/>
          <w:bCs/>
          <w:iCs/>
          <w:sz w:val="24"/>
          <w:szCs w:val="24"/>
          <w:highlight w:val="yellow"/>
        </w:rPr>
        <w:t>e for telemetric implant placement</w:t>
      </w:r>
    </w:p>
    <w:p w14:paraId="36B6C8D7" w14:textId="77777777" w:rsidR="00805EB3" w:rsidRPr="005B333E" w:rsidRDefault="00805EB3" w:rsidP="005146A6">
      <w:pPr>
        <w:tabs>
          <w:tab w:val="left" w:pos="630"/>
        </w:tabs>
        <w:rPr>
          <w:highlight w:val="yellow"/>
        </w:rPr>
      </w:pPr>
    </w:p>
    <w:p w14:paraId="17D6662A" w14:textId="0B8C2572" w:rsidR="005B2FF2" w:rsidRPr="005B333E" w:rsidRDefault="009536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 xml:space="preserve">NOTE: </w:t>
      </w:r>
      <w:r w:rsidR="005B2FF2" w:rsidRPr="005B333E">
        <w:rPr>
          <w:rFonts w:ascii="Calibri" w:hAnsi="Calibri" w:cs="Calibri"/>
          <w:sz w:val="24"/>
          <w:szCs w:val="24"/>
          <w:highlight w:val="yellow"/>
        </w:rPr>
        <w:t xml:space="preserve">The placement of the telemetric implant was adapted from </w:t>
      </w:r>
      <w:proofErr w:type="spellStart"/>
      <w:r w:rsidR="005B2FF2" w:rsidRPr="005B333E">
        <w:rPr>
          <w:rFonts w:ascii="Calibri" w:hAnsi="Calibri" w:cs="Calibri"/>
          <w:sz w:val="24"/>
          <w:szCs w:val="24"/>
          <w:highlight w:val="yellow"/>
        </w:rPr>
        <w:t>Rabchevsky</w:t>
      </w:r>
      <w:proofErr w:type="spellEnd"/>
      <w:r w:rsidR="005B2FF2" w:rsidRPr="005B333E">
        <w:rPr>
          <w:rFonts w:ascii="Calibri" w:hAnsi="Calibri" w:cs="Calibri"/>
          <w:sz w:val="24"/>
          <w:szCs w:val="24"/>
          <w:highlight w:val="yellow"/>
        </w:rPr>
        <w:t xml:space="preserve"> et al.</w:t>
      </w:r>
      <w:r w:rsidRPr="005B333E">
        <w:rPr>
          <w:rFonts w:ascii="Calibri" w:hAnsi="Calibri" w:cs="Calibri"/>
          <w:sz w:val="24"/>
          <w:szCs w:val="24"/>
          <w:highlight w:val="yellow"/>
        </w:rPr>
        <w:t xml:space="preserve"> </w:t>
      </w:r>
      <w:r w:rsidR="005B2FF2" w:rsidRPr="005B333E">
        <w:rPr>
          <w:rFonts w:ascii="Calibri" w:hAnsi="Calibri" w:cs="Calibri"/>
          <w:sz w:val="24"/>
          <w:szCs w:val="24"/>
          <w:highlight w:val="yellow"/>
        </w:rPr>
        <w:t>and further optimized to minimize complications and mortality</w:t>
      </w:r>
      <w:r w:rsidR="005B2FF2" w:rsidRPr="005B333E">
        <w:rPr>
          <w:rFonts w:ascii="Calibri" w:hAnsi="Calibri" w:cs="Calibri"/>
          <w:sz w:val="24"/>
          <w:szCs w:val="24"/>
          <w:highlight w:val="yellow"/>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B333E">
        <w:rPr>
          <w:rFonts w:ascii="Calibri" w:hAnsi="Calibri" w:cs="Calibri"/>
          <w:sz w:val="24"/>
          <w:szCs w:val="24"/>
          <w:highlight w:val="yellow"/>
        </w:rPr>
        <w:instrText xml:space="preserve"> ADDIN EN.CITE </w:instrText>
      </w:r>
      <w:r w:rsidR="009E1A35" w:rsidRPr="005B333E">
        <w:rPr>
          <w:rFonts w:ascii="Calibri" w:hAnsi="Calibri" w:cs="Calibri"/>
          <w:sz w:val="24"/>
          <w:szCs w:val="24"/>
          <w:highlight w:val="yellow"/>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B333E">
        <w:rPr>
          <w:rFonts w:ascii="Calibri" w:hAnsi="Calibri" w:cs="Calibri"/>
          <w:sz w:val="24"/>
          <w:szCs w:val="24"/>
          <w:highlight w:val="yellow"/>
        </w:rPr>
        <w:instrText xml:space="preserve"> ADDIN EN.CITE.DATA </w:instrText>
      </w:r>
      <w:r w:rsidR="009E1A35" w:rsidRPr="005B333E">
        <w:rPr>
          <w:rFonts w:ascii="Calibri" w:hAnsi="Calibri" w:cs="Calibri"/>
          <w:sz w:val="24"/>
          <w:szCs w:val="24"/>
          <w:highlight w:val="yellow"/>
        </w:rPr>
      </w:r>
      <w:r w:rsidR="009E1A35" w:rsidRPr="005B333E">
        <w:rPr>
          <w:rFonts w:ascii="Calibri" w:hAnsi="Calibri" w:cs="Calibri"/>
          <w:sz w:val="24"/>
          <w:szCs w:val="24"/>
          <w:highlight w:val="yellow"/>
        </w:rPr>
        <w:fldChar w:fldCharType="end"/>
      </w:r>
      <w:r w:rsidR="005B2FF2" w:rsidRPr="005B333E">
        <w:rPr>
          <w:rFonts w:ascii="Calibri" w:hAnsi="Calibri" w:cs="Calibri"/>
          <w:sz w:val="24"/>
          <w:szCs w:val="24"/>
          <w:highlight w:val="yellow"/>
        </w:rPr>
      </w:r>
      <w:r w:rsidR="005B2FF2" w:rsidRPr="005B333E">
        <w:rPr>
          <w:rFonts w:ascii="Calibri" w:hAnsi="Calibri" w:cs="Calibri"/>
          <w:sz w:val="24"/>
          <w:szCs w:val="24"/>
          <w:highlight w:val="yellow"/>
        </w:rPr>
        <w:fldChar w:fldCharType="separate"/>
      </w:r>
      <w:r w:rsidR="009E1A35" w:rsidRPr="005B333E">
        <w:rPr>
          <w:rFonts w:ascii="Calibri" w:hAnsi="Calibri" w:cs="Calibri"/>
          <w:noProof/>
          <w:sz w:val="24"/>
          <w:szCs w:val="24"/>
          <w:highlight w:val="yellow"/>
          <w:vertAlign w:val="superscript"/>
        </w:rPr>
        <w:t>24</w:t>
      </w:r>
      <w:r w:rsidR="005B2FF2" w:rsidRPr="005B333E">
        <w:rPr>
          <w:rFonts w:ascii="Calibri" w:hAnsi="Calibri" w:cs="Calibri"/>
          <w:sz w:val="24"/>
          <w:szCs w:val="24"/>
          <w:highlight w:val="yellow"/>
        </w:rPr>
        <w:fldChar w:fldCharType="end"/>
      </w:r>
      <w:r w:rsidR="005B2FF2" w:rsidRPr="005B333E">
        <w:rPr>
          <w:rFonts w:ascii="Calibri" w:hAnsi="Calibri" w:cs="Calibri"/>
          <w:sz w:val="24"/>
          <w:szCs w:val="24"/>
          <w:highlight w:val="yellow"/>
        </w:rPr>
        <w:t xml:space="preserve">. </w:t>
      </w:r>
      <w:bookmarkStart w:id="1" w:name="_Hlk212105378"/>
      <w:r w:rsidR="001F6835" w:rsidRPr="005B333E">
        <w:rPr>
          <w:rFonts w:ascii="Calibri" w:hAnsi="Calibri" w:cs="Calibri"/>
          <w:sz w:val="24"/>
          <w:szCs w:val="24"/>
          <w:highlight w:val="yellow"/>
        </w:rPr>
        <w:t>The duration of anesthesia and pre-</w:t>
      </w:r>
      <w:r w:rsidR="00F87D58" w:rsidRPr="005B333E">
        <w:rPr>
          <w:rFonts w:ascii="Calibri" w:hAnsi="Calibri" w:cs="Calibri"/>
          <w:sz w:val="24"/>
          <w:szCs w:val="24"/>
          <w:highlight w:val="yellow"/>
        </w:rPr>
        <w:t>surgical</w:t>
      </w:r>
      <w:r w:rsidR="001F6835" w:rsidRPr="005B333E">
        <w:rPr>
          <w:rFonts w:ascii="Calibri" w:hAnsi="Calibri" w:cs="Calibri"/>
          <w:sz w:val="24"/>
          <w:szCs w:val="24"/>
          <w:highlight w:val="yellow"/>
        </w:rPr>
        <w:t xml:space="preserve"> care is approximately 10 min</w:t>
      </w:r>
      <w:r w:rsidR="00AC1F8A" w:rsidRPr="005B333E">
        <w:rPr>
          <w:rFonts w:ascii="Calibri" w:hAnsi="Calibri" w:cs="Calibri"/>
          <w:sz w:val="24"/>
          <w:szCs w:val="24"/>
          <w:highlight w:val="yellow"/>
        </w:rPr>
        <w:t>utes</w:t>
      </w:r>
      <w:r w:rsidR="001F6835" w:rsidRPr="005B333E">
        <w:rPr>
          <w:rFonts w:ascii="Calibri" w:hAnsi="Calibri" w:cs="Calibri"/>
          <w:sz w:val="24"/>
          <w:szCs w:val="24"/>
          <w:highlight w:val="yellow"/>
        </w:rPr>
        <w:t xml:space="preserve">. </w:t>
      </w:r>
      <w:r w:rsidR="001C0F7A" w:rsidRPr="005B333E">
        <w:rPr>
          <w:rFonts w:ascii="Calibri" w:hAnsi="Calibri" w:cs="Calibri"/>
          <w:sz w:val="24"/>
          <w:szCs w:val="24"/>
          <w:highlight w:val="yellow"/>
        </w:rPr>
        <w:t>The telemetric implantation surgical procedure varies from 15</w:t>
      </w:r>
      <w:r w:rsidRPr="005B333E">
        <w:rPr>
          <w:rFonts w:ascii="Calibri" w:hAnsi="Calibri" w:cs="Calibri"/>
          <w:sz w:val="24"/>
          <w:szCs w:val="24"/>
          <w:highlight w:val="yellow"/>
        </w:rPr>
        <w:t>–</w:t>
      </w:r>
      <w:r w:rsidR="001C0F7A" w:rsidRPr="005B333E">
        <w:rPr>
          <w:rFonts w:ascii="Calibri" w:hAnsi="Calibri" w:cs="Calibri"/>
          <w:sz w:val="24"/>
          <w:szCs w:val="24"/>
          <w:highlight w:val="yellow"/>
        </w:rPr>
        <w:t xml:space="preserve">30 min. </w:t>
      </w:r>
      <w:r w:rsidR="002B1843" w:rsidRPr="005B333E">
        <w:rPr>
          <w:rFonts w:ascii="Calibri" w:hAnsi="Calibri" w:cs="Calibri"/>
          <w:sz w:val="24"/>
          <w:szCs w:val="24"/>
          <w:highlight w:val="yellow"/>
        </w:rPr>
        <w:t>Ab</w:t>
      </w:r>
      <w:r w:rsidR="000E0ABF" w:rsidRPr="005B333E">
        <w:rPr>
          <w:rFonts w:ascii="Calibri" w:hAnsi="Calibri" w:cs="Calibri"/>
          <w:sz w:val="24"/>
          <w:szCs w:val="24"/>
          <w:highlight w:val="yellow"/>
        </w:rPr>
        <w:t xml:space="preserve">dominal </w:t>
      </w:r>
      <w:r w:rsidR="0067090A" w:rsidRPr="005B333E">
        <w:rPr>
          <w:rFonts w:ascii="Calibri" w:hAnsi="Calibri" w:cs="Calibri"/>
          <w:sz w:val="24"/>
          <w:szCs w:val="24"/>
          <w:highlight w:val="yellow"/>
        </w:rPr>
        <w:t xml:space="preserve">and </w:t>
      </w:r>
      <w:r w:rsidR="00950EF1" w:rsidRPr="005B333E">
        <w:rPr>
          <w:rFonts w:ascii="Calibri" w:hAnsi="Calibri" w:cs="Calibri"/>
          <w:sz w:val="24"/>
          <w:szCs w:val="24"/>
          <w:highlight w:val="yellow"/>
        </w:rPr>
        <w:t xml:space="preserve">skin </w:t>
      </w:r>
      <w:r w:rsidR="000E0ABF" w:rsidRPr="005B333E">
        <w:rPr>
          <w:rFonts w:ascii="Calibri" w:hAnsi="Calibri" w:cs="Calibri"/>
          <w:sz w:val="24"/>
          <w:szCs w:val="24"/>
          <w:highlight w:val="yellow"/>
        </w:rPr>
        <w:t>incision closure</w:t>
      </w:r>
      <w:r w:rsidR="00750216" w:rsidRPr="005B333E">
        <w:rPr>
          <w:rFonts w:ascii="Calibri" w:hAnsi="Calibri" w:cs="Calibri"/>
          <w:sz w:val="24"/>
          <w:szCs w:val="24"/>
          <w:highlight w:val="yellow"/>
        </w:rPr>
        <w:t xml:space="preserve"> </w:t>
      </w:r>
      <w:r w:rsidR="000E0ABF" w:rsidRPr="005B333E">
        <w:rPr>
          <w:rFonts w:ascii="Calibri" w:hAnsi="Calibri" w:cs="Calibri"/>
          <w:sz w:val="24"/>
          <w:szCs w:val="24"/>
          <w:highlight w:val="yellow"/>
        </w:rPr>
        <w:t xml:space="preserve">and </w:t>
      </w:r>
      <w:r w:rsidR="005678F6" w:rsidRPr="005B333E">
        <w:rPr>
          <w:rFonts w:ascii="Calibri" w:hAnsi="Calibri" w:cs="Calibri"/>
          <w:sz w:val="24"/>
          <w:szCs w:val="24"/>
          <w:highlight w:val="yellow"/>
        </w:rPr>
        <w:t xml:space="preserve">post-surgical care </w:t>
      </w:r>
      <w:r w:rsidR="00122C0C" w:rsidRPr="005B333E">
        <w:rPr>
          <w:rFonts w:ascii="Calibri" w:hAnsi="Calibri" w:cs="Calibri"/>
          <w:sz w:val="24"/>
          <w:szCs w:val="24"/>
          <w:highlight w:val="yellow"/>
        </w:rPr>
        <w:t>take</w:t>
      </w:r>
      <w:r w:rsidR="005678F6" w:rsidRPr="005B333E">
        <w:rPr>
          <w:rFonts w:ascii="Calibri" w:hAnsi="Calibri" w:cs="Calibri"/>
          <w:sz w:val="24"/>
          <w:szCs w:val="24"/>
          <w:highlight w:val="yellow"/>
        </w:rPr>
        <w:t xml:space="preserve"> 15</w:t>
      </w:r>
      <w:r w:rsidRPr="005B333E">
        <w:rPr>
          <w:rFonts w:ascii="Calibri" w:hAnsi="Calibri" w:cs="Calibri"/>
          <w:sz w:val="24"/>
          <w:szCs w:val="24"/>
          <w:highlight w:val="yellow"/>
        </w:rPr>
        <w:t>–</w:t>
      </w:r>
      <w:r w:rsidR="005678F6" w:rsidRPr="005B333E">
        <w:rPr>
          <w:rFonts w:ascii="Calibri" w:hAnsi="Calibri" w:cs="Calibri"/>
          <w:sz w:val="24"/>
          <w:szCs w:val="24"/>
          <w:highlight w:val="yellow"/>
        </w:rPr>
        <w:t xml:space="preserve">20 min. </w:t>
      </w:r>
      <w:r w:rsidR="005B2FF2" w:rsidRPr="005B333E">
        <w:rPr>
          <w:rFonts w:ascii="Calibri" w:hAnsi="Calibri" w:cs="Calibri"/>
          <w:sz w:val="24"/>
          <w:szCs w:val="24"/>
          <w:highlight w:val="yellow"/>
        </w:rPr>
        <w:t xml:space="preserve">The </w:t>
      </w:r>
      <w:r w:rsidR="000E0ABF" w:rsidRPr="005B333E">
        <w:rPr>
          <w:rFonts w:ascii="Calibri" w:hAnsi="Calibri" w:cs="Calibri"/>
          <w:sz w:val="24"/>
          <w:szCs w:val="24"/>
          <w:highlight w:val="yellow"/>
        </w:rPr>
        <w:t xml:space="preserve">total </w:t>
      </w:r>
      <w:r w:rsidR="005B2FF2" w:rsidRPr="005B333E">
        <w:rPr>
          <w:rFonts w:ascii="Calibri" w:hAnsi="Calibri" w:cs="Calibri"/>
          <w:sz w:val="24"/>
          <w:szCs w:val="24"/>
          <w:highlight w:val="yellow"/>
        </w:rPr>
        <w:t>duration of the telemetric implant</w:t>
      </w:r>
      <w:r w:rsidR="00EA63E7" w:rsidRPr="005B333E">
        <w:rPr>
          <w:rFonts w:ascii="Calibri" w:hAnsi="Calibri" w:cs="Calibri"/>
          <w:sz w:val="24"/>
          <w:szCs w:val="24"/>
          <w:highlight w:val="yellow"/>
        </w:rPr>
        <w:t xml:space="preserve"> placement</w:t>
      </w:r>
      <w:r w:rsidR="005B2FF2" w:rsidRPr="005B333E">
        <w:rPr>
          <w:rFonts w:ascii="Calibri" w:hAnsi="Calibri" w:cs="Calibri"/>
          <w:sz w:val="24"/>
          <w:szCs w:val="24"/>
          <w:highlight w:val="yellow"/>
        </w:rPr>
        <w:t xml:space="preserve"> surgical procedure </w:t>
      </w:r>
      <w:r w:rsidR="00AC1F8A" w:rsidRPr="005B333E">
        <w:rPr>
          <w:rFonts w:ascii="Calibri" w:hAnsi="Calibri" w:cs="Calibri"/>
          <w:sz w:val="24"/>
          <w:szCs w:val="24"/>
          <w:highlight w:val="yellow"/>
        </w:rPr>
        <w:t>is</w:t>
      </w:r>
      <w:r w:rsidR="005B2FF2" w:rsidRPr="005B333E">
        <w:rPr>
          <w:rFonts w:ascii="Calibri" w:hAnsi="Calibri" w:cs="Calibri"/>
          <w:sz w:val="24"/>
          <w:szCs w:val="24"/>
          <w:highlight w:val="yellow"/>
        </w:rPr>
        <w:t xml:space="preserve"> </w:t>
      </w:r>
      <w:r w:rsidR="00D6392E" w:rsidRPr="005B333E">
        <w:rPr>
          <w:rFonts w:ascii="Calibri" w:hAnsi="Calibri" w:cs="Calibri"/>
          <w:sz w:val="24"/>
          <w:szCs w:val="24"/>
          <w:highlight w:val="yellow"/>
        </w:rPr>
        <w:t>40</w:t>
      </w:r>
      <w:r w:rsidRPr="005B333E">
        <w:rPr>
          <w:rFonts w:ascii="Calibri" w:hAnsi="Calibri" w:cs="Calibri"/>
          <w:sz w:val="24"/>
          <w:szCs w:val="24"/>
          <w:highlight w:val="yellow"/>
        </w:rPr>
        <w:t>–</w:t>
      </w:r>
      <w:r w:rsidR="00D6392E" w:rsidRPr="005B333E">
        <w:rPr>
          <w:rFonts w:ascii="Calibri" w:hAnsi="Calibri" w:cs="Calibri"/>
          <w:sz w:val="24"/>
          <w:szCs w:val="24"/>
          <w:highlight w:val="yellow"/>
        </w:rPr>
        <w:t>6</w:t>
      </w:r>
      <w:r w:rsidR="005B2FF2" w:rsidRPr="005B333E">
        <w:rPr>
          <w:rFonts w:ascii="Calibri" w:hAnsi="Calibri" w:cs="Calibri"/>
          <w:sz w:val="24"/>
          <w:szCs w:val="24"/>
          <w:highlight w:val="yellow"/>
        </w:rPr>
        <w:t>0 min</w:t>
      </w:r>
      <w:bookmarkEnd w:id="1"/>
      <w:r w:rsidR="005B2FF2" w:rsidRPr="005B333E">
        <w:rPr>
          <w:rFonts w:ascii="Calibri" w:hAnsi="Calibri" w:cs="Calibri"/>
          <w:sz w:val="24"/>
          <w:szCs w:val="24"/>
          <w:highlight w:val="yellow"/>
        </w:rPr>
        <w:t xml:space="preserve">. The </w:t>
      </w:r>
      <w:r w:rsidR="00647B36" w:rsidRPr="005B333E">
        <w:rPr>
          <w:rFonts w:ascii="Calibri" w:hAnsi="Calibri" w:cs="Calibri"/>
          <w:sz w:val="24"/>
          <w:szCs w:val="24"/>
          <w:highlight w:val="yellow"/>
        </w:rPr>
        <w:t xml:space="preserve">reagents and the equipment used </w:t>
      </w:r>
      <w:r w:rsidR="005B2FF2" w:rsidRPr="005B333E">
        <w:rPr>
          <w:rFonts w:ascii="Calibri" w:hAnsi="Calibri" w:cs="Calibri"/>
          <w:sz w:val="24"/>
          <w:szCs w:val="24"/>
          <w:highlight w:val="yellow"/>
        </w:rPr>
        <w:t xml:space="preserve">for telemetric implantation surgery are listed in the </w:t>
      </w:r>
      <w:r w:rsidR="00647B36" w:rsidRPr="005B333E">
        <w:rPr>
          <w:rFonts w:ascii="Calibri" w:hAnsi="Calibri" w:cs="Calibri"/>
          <w:b/>
          <w:bCs/>
          <w:sz w:val="24"/>
          <w:szCs w:val="24"/>
          <w:highlight w:val="yellow"/>
        </w:rPr>
        <w:t>Table of Materials</w:t>
      </w:r>
      <w:r w:rsidR="005B2FF2" w:rsidRPr="005B333E">
        <w:rPr>
          <w:rFonts w:ascii="Calibri" w:hAnsi="Calibri" w:cs="Calibri"/>
          <w:sz w:val="24"/>
          <w:szCs w:val="24"/>
          <w:highlight w:val="yellow"/>
        </w:rPr>
        <w:t xml:space="preserve">. </w:t>
      </w:r>
    </w:p>
    <w:p w14:paraId="1BC6475F" w14:textId="77777777" w:rsidR="00034C9D" w:rsidRPr="005B333E" w:rsidRDefault="00034C9D" w:rsidP="005146A6">
      <w:pPr>
        <w:pStyle w:val="ListParagraph"/>
        <w:tabs>
          <w:tab w:val="left" w:pos="270"/>
        </w:tabs>
        <w:spacing w:after="0" w:line="240" w:lineRule="auto"/>
        <w:ind w:left="0"/>
        <w:jc w:val="both"/>
        <w:rPr>
          <w:rFonts w:ascii="Calibri" w:hAnsi="Calibri" w:cs="Calibri"/>
          <w:b/>
          <w:bCs/>
          <w:iCs/>
          <w:sz w:val="24"/>
          <w:szCs w:val="24"/>
          <w:highlight w:val="yellow"/>
        </w:rPr>
      </w:pPr>
    </w:p>
    <w:p w14:paraId="487E11D7" w14:textId="50C8CD32" w:rsidR="00034C9D" w:rsidRPr="005B333E" w:rsidRDefault="00077F02" w:rsidP="005146A6">
      <w:pPr>
        <w:pStyle w:val="ListParagraph"/>
        <w:tabs>
          <w:tab w:val="left" w:pos="27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 xml:space="preserve">1.1 Pre-surgery </w:t>
      </w:r>
      <w:r w:rsidR="00016B10" w:rsidRPr="005B333E">
        <w:rPr>
          <w:rFonts w:ascii="Calibri" w:hAnsi="Calibri" w:cs="Calibri"/>
          <w:iCs/>
          <w:sz w:val="24"/>
          <w:szCs w:val="24"/>
          <w:highlight w:val="yellow"/>
        </w:rPr>
        <w:t xml:space="preserve">and surgical table </w:t>
      </w:r>
      <w:r w:rsidR="00034C9D" w:rsidRPr="005B333E">
        <w:rPr>
          <w:rFonts w:ascii="Calibri" w:hAnsi="Calibri" w:cs="Calibri"/>
          <w:iCs/>
          <w:sz w:val="24"/>
          <w:szCs w:val="24"/>
          <w:highlight w:val="yellow"/>
        </w:rPr>
        <w:t>p</w:t>
      </w:r>
      <w:r w:rsidRPr="005B333E">
        <w:rPr>
          <w:rFonts w:ascii="Calibri" w:hAnsi="Calibri" w:cs="Calibri"/>
          <w:iCs/>
          <w:sz w:val="24"/>
          <w:szCs w:val="24"/>
          <w:highlight w:val="yellow"/>
        </w:rPr>
        <w:t>reparation</w:t>
      </w:r>
      <w:r w:rsidR="00E10D17" w:rsidRPr="005B333E">
        <w:rPr>
          <w:rFonts w:ascii="Calibri" w:hAnsi="Calibri" w:cs="Calibri"/>
          <w:iCs/>
          <w:sz w:val="24"/>
          <w:szCs w:val="24"/>
          <w:highlight w:val="yellow"/>
        </w:rPr>
        <w:t>s</w:t>
      </w:r>
    </w:p>
    <w:p w14:paraId="0322667E" w14:textId="77777777" w:rsidR="00034C9D" w:rsidRPr="005B333E" w:rsidRDefault="00034C9D" w:rsidP="005146A6">
      <w:pPr>
        <w:pStyle w:val="ListParagraph"/>
        <w:tabs>
          <w:tab w:val="left" w:pos="270"/>
        </w:tabs>
        <w:spacing w:after="0" w:line="240" w:lineRule="auto"/>
        <w:ind w:left="0"/>
        <w:jc w:val="both"/>
        <w:rPr>
          <w:rFonts w:ascii="Calibri" w:hAnsi="Calibri" w:cs="Calibri"/>
          <w:iCs/>
          <w:sz w:val="24"/>
          <w:szCs w:val="24"/>
          <w:highlight w:val="yellow"/>
        </w:rPr>
      </w:pPr>
    </w:p>
    <w:p w14:paraId="53833C49" w14:textId="77777777" w:rsidR="00034C9D" w:rsidRPr="005B333E" w:rsidRDefault="00034C9D" w:rsidP="005146A6">
      <w:pPr>
        <w:pStyle w:val="ListParagraph"/>
        <w:tabs>
          <w:tab w:val="left" w:pos="27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 xml:space="preserve">1.1.1 </w:t>
      </w:r>
      <w:r w:rsidR="00077F02" w:rsidRPr="005B333E">
        <w:rPr>
          <w:rFonts w:ascii="Calibri" w:hAnsi="Calibri" w:cs="Calibri"/>
          <w:iCs/>
          <w:sz w:val="24"/>
          <w:szCs w:val="24"/>
          <w:highlight w:val="yellow"/>
        </w:rPr>
        <w:t xml:space="preserve">Autoclave surgical instruments, </w:t>
      </w:r>
      <w:r w:rsidR="00077F02" w:rsidRPr="005B333E">
        <w:rPr>
          <w:rFonts w:ascii="Calibri" w:hAnsi="Calibri" w:cs="Calibri"/>
          <w:sz w:val="24"/>
          <w:szCs w:val="24"/>
          <w:highlight w:val="yellow"/>
        </w:rPr>
        <w:t xml:space="preserve">16-ply gauze sponges, </w:t>
      </w:r>
      <w:r w:rsidR="00077F02" w:rsidRPr="005B333E">
        <w:rPr>
          <w:rFonts w:ascii="Calibri" w:hAnsi="Calibri" w:cs="Calibri"/>
          <w:iCs/>
          <w:sz w:val="24"/>
          <w:szCs w:val="24"/>
          <w:highlight w:val="yellow"/>
        </w:rPr>
        <w:t>cotton-tip applicators, and occlusion threads. Fill the pressure catheter tip of the telemetric implant with gel using a syringe</w:t>
      </w:r>
      <w:r w:rsidR="00415A8C" w:rsidRPr="005B333E">
        <w:rPr>
          <w:rFonts w:ascii="Calibri" w:hAnsi="Calibri" w:cs="Calibri"/>
          <w:iCs/>
          <w:sz w:val="24"/>
          <w:szCs w:val="24"/>
          <w:highlight w:val="yellow"/>
        </w:rPr>
        <w:t>.</w:t>
      </w:r>
      <w:r w:rsidR="00077F02" w:rsidRPr="005B333E">
        <w:rPr>
          <w:rFonts w:ascii="Calibri" w:hAnsi="Calibri" w:cs="Calibri"/>
          <w:iCs/>
          <w:sz w:val="24"/>
          <w:szCs w:val="24"/>
          <w:highlight w:val="yellow"/>
        </w:rPr>
        <w:t xml:space="preserve"> </w:t>
      </w:r>
    </w:p>
    <w:p w14:paraId="4F4E6CF7" w14:textId="77777777" w:rsidR="00034C9D" w:rsidRPr="005B333E" w:rsidRDefault="00034C9D" w:rsidP="005146A6">
      <w:pPr>
        <w:pStyle w:val="ListParagraph"/>
        <w:tabs>
          <w:tab w:val="left" w:pos="270"/>
        </w:tabs>
        <w:spacing w:after="0" w:line="240" w:lineRule="auto"/>
        <w:ind w:left="0"/>
        <w:jc w:val="both"/>
        <w:rPr>
          <w:rFonts w:ascii="Calibri" w:hAnsi="Calibri" w:cs="Calibri"/>
          <w:iCs/>
          <w:sz w:val="24"/>
          <w:szCs w:val="24"/>
          <w:highlight w:val="yellow"/>
        </w:rPr>
      </w:pPr>
    </w:p>
    <w:p w14:paraId="06D67639" w14:textId="5C5C01E1" w:rsidR="00182964" w:rsidRPr="005B333E" w:rsidRDefault="00034C9D" w:rsidP="005146A6">
      <w:pPr>
        <w:pStyle w:val="ListParagraph"/>
        <w:tabs>
          <w:tab w:val="left" w:pos="27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 xml:space="preserve">1.1.2 </w:t>
      </w:r>
      <w:r w:rsidR="00077F02" w:rsidRPr="005B333E">
        <w:rPr>
          <w:rFonts w:ascii="Calibri" w:hAnsi="Calibri" w:cs="Calibri"/>
          <w:iCs/>
          <w:sz w:val="24"/>
          <w:szCs w:val="24"/>
          <w:highlight w:val="yellow"/>
        </w:rPr>
        <w:t xml:space="preserve">Sterilize the implants by sequentially immersing them for 24 h each in detergent, cold sterilant, and 0.9% sodium chloride. </w:t>
      </w:r>
    </w:p>
    <w:p w14:paraId="60F740A4" w14:textId="77777777" w:rsidR="00182964" w:rsidRPr="005B333E" w:rsidRDefault="00182964" w:rsidP="005146A6">
      <w:pPr>
        <w:pStyle w:val="ListParagraph"/>
        <w:tabs>
          <w:tab w:val="left" w:pos="270"/>
        </w:tabs>
        <w:spacing w:after="0" w:line="240" w:lineRule="auto"/>
        <w:ind w:left="0"/>
        <w:jc w:val="both"/>
        <w:rPr>
          <w:rFonts w:ascii="Calibri" w:hAnsi="Calibri" w:cs="Calibri"/>
          <w:iCs/>
          <w:sz w:val="24"/>
          <w:szCs w:val="24"/>
          <w:highlight w:val="yellow"/>
        </w:rPr>
      </w:pPr>
    </w:p>
    <w:p w14:paraId="4D17358C" w14:textId="37689B5E" w:rsidR="00A04B35" w:rsidRPr="005B333E" w:rsidRDefault="00182964" w:rsidP="005146A6">
      <w:pPr>
        <w:pStyle w:val="ListParagraph"/>
        <w:tabs>
          <w:tab w:val="left" w:pos="27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 xml:space="preserve">1.1.3 </w:t>
      </w:r>
      <w:r w:rsidR="005D6304" w:rsidRPr="005B333E">
        <w:rPr>
          <w:rFonts w:ascii="Calibri" w:hAnsi="Calibri" w:cs="Calibri"/>
          <w:iCs/>
          <w:sz w:val="24"/>
          <w:szCs w:val="24"/>
          <w:highlight w:val="yellow"/>
        </w:rPr>
        <w:t xml:space="preserve">Keep the implant </w:t>
      </w:r>
      <w:r w:rsidR="008E4ACB" w:rsidRPr="005B333E">
        <w:rPr>
          <w:rFonts w:ascii="Calibri" w:hAnsi="Calibri" w:cs="Calibri"/>
          <w:iCs/>
          <w:sz w:val="24"/>
          <w:szCs w:val="24"/>
          <w:highlight w:val="yellow"/>
        </w:rPr>
        <w:t>submerged</w:t>
      </w:r>
      <w:r w:rsidR="005D6304" w:rsidRPr="005B333E">
        <w:rPr>
          <w:rFonts w:ascii="Calibri" w:hAnsi="Calibri" w:cs="Calibri"/>
          <w:iCs/>
          <w:sz w:val="24"/>
          <w:szCs w:val="24"/>
          <w:highlight w:val="yellow"/>
        </w:rPr>
        <w:t xml:space="preserve"> </w:t>
      </w:r>
      <w:r w:rsidR="000259B4" w:rsidRPr="005B333E">
        <w:rPr>
          <w:rFonts w:ascii="Calibri" w:hAnsi="Calibri" w:cs="Calibri"/>
          <w:iCs/>
          <w:sz w:val="24"/>
          <w:szCs w:val="24"/>
          <w:highlight w:val="yellow"/>
        </w:rPr>
        <w:t xml:space="preserve">in </w:t>
      </w:r>
      <w:r w:rsidR="008D4811" w:rsidRPr="005B333E">
        <w:rPr>
          <w:rFonts w:ascii="Calibri" w:hAnsi="Calibri" w:cs="Calibri"/>
          <w:iCs/>
          <w:sz w:val="24"/>
          <w:szCs w:val="24"/>
          <w:highlight w:val="yellow"/>
        </w:rPr>
        <w:t xml:space="preserve">0.9% sodium chloride in </w:t>
      </w:r>
      <w:r w:rsidR="000259B4" w:rsidRPr="005B333E">
        <w:rPr>
          <w:rFonts w:ascii="Calibri" w:hAnsi="Calibri" w:cs="Calibri"/>
          <w:iCs/>
          <w:sz w:val="24"/>
          <w:szCs w:val="24"/>
          <w:highlight w:val="yellow"/>
        </w:rPr>
        <w:t>a tube labeled with the implant number.</w:t>
      </w:r>
    </w:p>
    <w:p w14:paraId="6F5251E3" w14:textId="77777777" w:rsidR="00182964" w:rsidRPr="005B333E" w:rsidRDefault="00182964" w:rsidP="005146A6">
      <w:pPr>
        <w:pStyle w:val="ListParagraph"/>
        <w:tabs>
          <w:tab w:val="left" w:pos="180"/>
          <w:tab w:val="left" w:pos="630"/>
        </w:tabs>
        <w:spacing w:after="0" w:line="240" w:lineRule="auto"/>
        <w:ind w:left="0"/>
        <w:jc w:val="both"/>
        <w:rPr>
          <w:rFonts w:ascii="Calibri" w:hAnsi="Calibri" w:cs="Calibri"/>
          <w:iCs/>
          <w:sz w:val="24"/>
          <w:szCs w:val="24"/>
          <w:highlight w:val="yellow"/>
        </w:rPr>
      </w:pPr>
    </w:p>
    <w:p w14:paraId="7CE8B76F" w14:textId="482173FC" w:rsidR="00077F02" w:rsidRPr="005B333E" w:rsidRDefault="00DF7943" w:rsidP="005146A6">
      <w:pPr>
        <w:pStyle w:val="ListParagraph"/>
        <w:tabs>
          <w:tab w:val="left" w:pos="180"/>
          <w:tab w:val="left" w:pos="63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1.</w:t>
      </w:r>
      <w:r w:rsidR="00016B10" w:rsidRPr="005B333E">
        <w:rPr>
          <w:rFonts w:ascii="Calibri" w:hAnsi="Calibri" w:cs="Calibri"/>
          <w:iCs/>
          <w:sz w:val="24"/>
          <w:szCs w:val="24"/>
          <w:highlight w:val="yellow"/>
        </w:rPr>
        <w:t>1</w:t>
      </w:r>
      <w:r w:rsidRPr="005B333E">
        <w:rPr>
          <w:rFonts w:ascii="Calibri" w:hAnsi="Calibri" w:cs="Calibri"/>
          <w:iCs/>
          <w:sz w:val="24"/>
          <w:szCs w:val="24"/>
          <w:highlight w:val="yellow"/>
        </w:rPr>
        <w:t>.</w:t>
      </w:r>
      <w:r w:rsidR="00182964" w:rsidRPr="005B333E">
        <w:rPr>
          <w:rFonts w:ascii="Calibri" w:hAnsi="Calibri" w:cs="Calibri"/>
          <w:iCs/>
          <w:sz w:val="24"/>
          <w:szCs w:val="24"/>
          <w:highlight w:val="yellow"/>
        </w:rPr>
        <w:t>4</w:t>
      </w:r>
      <w:r w:rsidRPr="005B333E">
        <w:rPr>
          <w:rFonts w:ascii="Calibri" w:hAnsi="Calibri" w:cs="Calibri"/>
          <w:iCs/>
          <w:sz w:val="24"/>
          <w:szCs w:val="24"/>
          <w:highlight w:val="yellow"/>
        </w:rPr>
        <w:t xml:space="preserve"> </w:t>
      </w:r>
      <w:r w:rsidR="00077F02" w:rsidRPr="005B333E">
        <w:rPr>
          <w:rFonts w:ascii="Calibri" w:hAnsi="Calibri" w:cs="Calibri"/>
          <w:iCs/>
          <w:sz w:val="24"/>
          <w:szCs w:val="24"/>
          <w:highlight w:val="yellow"/>
        </w:rPr>
        <w:t xml:space="preserve">Place a heating pad on the surgical table and set it </w:t>
      </w:r>
      <w:r w:rsidR="00481770" w:rsidRPr="005B333E">
        <w:rPr>
          <w:rFonts w:ascii="Calibri" w:hAnsi="Calibri" w:cs="Calibri"/>
          <w:iCs/>
          <w:sz w:val="24"/>
          <w:szCs w:val="24"/>
          <w:highlight w:val="yellow"/>
        </w:rPr>
        <w:t xml:space="preserve">to </w:t>
      </w:r>
      <w:r w:rsidR="00A04B35" w:rsidRPr="005B333E">
        <w:rPr>
          <w:rFonts w:ascii="Calibri" w:hAnsi="Calibri" w:cs="Calibri"/>
          <w:iCs/>
          <w:sz w:val="24"/>
          <w:szCs w:val="24"/>
          <w:highlight w:val="yellow"/>
        </w:rPr>
        <w:t>37</w:t>
      </w:r>
      <w:r w:rsidR="00481770" w:rsidRPr="005B333E">
        <w:rPr>
          <w:rFonts w:ascii="Calibri" w:hAnsi="Calibri" w:cs="Calibri"/>
          <w:iCs/>
          <w:sz w:val="24"/>
          <w:szCs w:val="24"/>
          <w:highlight w:val="yellow"/>
        </w:rPr>
        <w:t>–</w:t>
      </w:r>
      <w:r w:rsidR="00A04B35" w:rsidRPr="005B333E">
        <w:rPr>
          <w:rFonts w:ascii="Calibri" w:hAnsi="Calibri" w:cs="Calibri"/>
          <w:iCs/>
          <w:sz w:val="24"/>
          <w:szCs w:val="24"/>
          <w:highlight w:val="yellow"/>
        </w:rPr>
        <w:t>38</w:t>
      </w:r>
      <w:r w:rsidR="00481770" w:rsidRPr="005B333E">
        <w:rPr>
          <w:rFonts w:ascii="Calibri" w:hAnsi="Calibri" w:cs="Calibri"/>
          <w:iCs/>
          <w:sz w:val="24"/>
          <w:szCs w:val="24"/>
          <w:highlight w:val="yellow"/>
        </w:rPr>
        <w:t xml:space="preserve"> °</w:t>
      </w:r>
      <w:r w:rsidR="00A04B35" w:rsidRPr="005B333E">
        <w:rPr>
          <w:rFonts w:ascii="Calibri" w:hAnsi="Calibri" w:cs="Calibri"/>
          <w:iCs/>
          <w:sz w:val="24"/>
          <w:szCs w:val="24"/>
          <w:highlight w:val="yellow"/>
        </w:rPr>
        <w:t>C</w:t>
      </w:r>
      <w:r w:rsidR="00077F02" w:rsidRPr="005B333E">
        <w:rPr>
          <w:rFonts w:ascii="Calibri" w:hAnsi="Calibri" w:cs="Calibri"/>
          <w:iCs/>
          <w:sz w:val="24"/>
          <w:szCs w:val="24"/>
          <w:highlight w:val="yellow"/>
        </w:rPr>
        <w:t xml:space="preserve">. Cover the heating pad with surgical </w:t>
      </w:r>
      <w:proofErr w:type="spellStart"/>
      <w:r w:rsidR="00077F02" w:rsidRPr="005B333E">
        <w:rPr>
          <w:rFonts w:ascii="Calibri" w:hAnsi="Calibri" w:cs="Calibri"/>
          <w:iCs/>
          <w:sz w:val="24"/>
          <w:szCs w:val="24"/>
          <w:highlight w:val="yellow"/>
        </w:rPr>
        <w:t>underpads</w:t>
      </w:r>
      <w:proofErr w:type="spellEnd"/>
      <w:r w:rsidR="00077F02" w:rsidRPr="005B333E">
        <w:rPr>
          <w:rFonts w:ascii="Calibri" w:hAnsi="Calibri" w:cs="Calibri"/>
          <w:iCs/>
          <w:sz w:val="24"/>
          <w:szCs w:val="24"/>
          <w:highlight w:val="yellow"/>
        </w:rPr>
        <w:t>, followed by sterile drape towels, to maintain a sterile field during the procedure.</w:t>
      </w:r>
    </w:p>
    <w:p w14:paraId="720E71FB" w14:textId="77777777" w:rsidR="00DF7943" w:rsidRPr="005B333E" w:rsidRDefault="00DF7943" w:rsidP="005146A6">
      <w:pPr>
        <w:pStyle w:val="ListParagraph"/>
        <w:tabs>
          <w:tab w:val="left" w:pos="180"/>
          <w:tab w:val="left" w:pos="630"/>
        </w:tabs>
        <w:spacing w:after="0" w:line="240" w:lineRule="auto"/>
        <w:ind w:left="0"/>
        <w:jc w:val="both"/>
        <w:rPr>
          <w:rFonts w:ascii="Calibri" w:hAnsi="Calibri" w:cs="Calibri"/>
          <w:iCs/>
          <w:sz w:val="24"/>
          <w:szCs w:val="24"/>
          <w:highlight w:val="yellow"/>
        </w:rPr>
      </w:pPr>
    </w:p>
    <w:p w14:paraId="09FB646D" w14:textId="4D6C34A0" w:rsidR="00DF7943" w:rsidRPr="005146A6" w:rsidRDefault="00077F02" w:rsidP="005146A6">
      <w:pPr>
        <w:pStyle w:val="ListParagraph"/>
        <w:tabs>
          <w:tab w:val="left" w:pos="180"/>
          <w:tab w:val="left" w:pos="270"/>
          <w:tab w:val="left" w:pos="360"/>
        </w:tabs>
        <w:spacing w:after="0" w:line="240" w:lineRule="auto"/>
        <w:ind w:left="0"/>
        <w:jc w:val="both"/>
        <w:rPr>
          <w:rFonts w:ascii="Calibri" w:hAnsi="Calibri" w:cs="Calibri"/>
          <w:iCs/>
          <w:sz w:val="24"/>
          <w:szCs w:val="24"/>
        </w:rPr>
      </w:pPr>
      <w:r w:rsidRPr="005B333E">
        <w:rPr>
          <w:rFonts w:ascii="Calibri" w:hAnsi="Calibri" w:cs="Calibri"/>
          <w:iCs/>
          <w:sz w:val="24"/>
          <w:szCs w:val="24"/>
          <w:highlight w:val="yellow"/>
        </w:rPr>
        <w:t>1.</w:t>
      </w:r>
      <w:r w:rsidR="00016B10" w:rsidRPr="005B333E">
        <w:rPr>
          <w:rFonts w:ascii="Calibri" w:hAnsi="Calibri" w:cs="Calibri"/>
          <w:iCs/>
          <w:sz w:val="24"/>
          <w:szCs w:val="24"/>
          <w:highlight w:val="yellow"/>
        </w:rPr>
        <w:t>2</w:t>
      </w:r>
      <w:r w:rsidRPr="005B333E">
        <w:rPr>
          <w:rFonts w:ascii="Calibri" w:hAnsi="Calibri" w:cs="Calibri"/>
          <w:iCs/>
          <w:sz w:val="24"/>
          <w:szCs w:val="24"/>
          <w:highlight w:val="yellow"/>
        </w:rPr>
        <w:t xml:space="preserve"> Anesthesia and </w:t>
      </w:r>
      <w:r w:rsidR="00DF7943" w:rsidRPr="005B333E">
        <w:rPr>
          <w:rFonts w:ascii="Calibri" w:hAnsi="Calibri" w:cs="Calibri"/>
          <w:iCs/>
          <w:sz w:val="24"/>
          <w:szCs w:val="24"/>
          <w:highlight w:val="yellow"/>
        </w:rPr>
        <w:t>pre</w:t>
      </w:r>
      <w:r w:rsidR="00016B10" w:rsidRPr="005B333E">
        <w:rPr>
          <w:rFonts w:ascii="Calibri" w:hAnsi="Calibri" w:cs="Calibri"/>
          <w:iCs/>
          <w:sz w:val="24"/>
          <w:szCs w:val="24"/>
          <w:highlight w:val="yellow"/>
        </w:rPr>
        <w:t>-surgical</w:t>
      </w:r>
      <w:r w:rsidR="00DF7943" w:rsidRPr="005B333E">
        <w:rPr>
          <w:rFonts w:ascii="Calibri" w:hAnsi="Calibri" w:cs="Calibri"/>
          <w:iCs/>
          <w:sz w:val="24"/>
          <w:szCs w:val="24"/>
          <w:highlight w:val="yellow"/>
        </w:rPr>
        <w:t xml:space="preserve"> care</w:t>
      </w:r>
    </w:p>
    <w:p w14:paraId="5052A971" w14:textId="77777777" w:rsidR="00DF7943" w:rsidRPr="005146A6" w:rsidRDefault="00DF7943" w:rsidP="005146A6">
      <w:pPr>
        <w:pStyle w:val="ListParagraph"/>
        <w:tabs>
          <w:tab w:val="left" w:pos="180"/>
          <w:tab w:val="left" w:pos="270"/>
          <w:tab w:val="left" w:pos="360"/>
        </w:tabs>
        <w:spacing w:after="0" w:line="240" w:lineRule="auto"/>
        <w:ind w:left="0"/>
        <w:jc w:val="both"/>
        <w:rPr>
          <w:rFonts w:ascii="Calibri" w:hAnsi="Calibri" w:cs="Calibri"/>
          <w:iCs/>
          <w:sz w:val="24"/>
          <w:szCs w:val="24"/>
        </w:rPr>
      </w:pPr>
    </w:p>
    <w:p w14:paraId="70D77B0B" w14:textId="1832413E" w:rsidR="00F15DEA" w:rsidRPr="005B333E" w:rsidRDefault="00DF7943"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146A6">
        <w:rPr>
          <w:rFonts w:ascii="Calibri" w:hAnsi="Calibri" w:cs="Calibri"/>
          <w:iCs/>
          <w:sz w:val="24"/>
          <w:szCs w:val="24"/>
        </w:rPr>
        <w:t>1</w:t>
      </w:r>
      <w:r w:rsidRPr="005B333E">
        <w:rPr>
          <w:rFonts w:ascii="Calibri" w:hAnsi="Calibri" w:cs="Calibri"/>
          <w:iCs/>
          <w:sz w:val="24"/>
          <w:szCs w:val="24"/>
          <w:highlight w:val="yellow"/>
        </w:rPr>
        <w:t>.</w:t>
      </w:r>
      <w:r w:rsidR="00016B10" w:rsidRPr="005B333E">
        <w:rPr>
          <w:rFonts w:ascii="Calibri" w:hAnsi="Calibri" w:cs="Calibri"/>
          <w:iCs/>
          <w:sz w:val="24"/>
          <w:szCs w:val="24"/>
          <w:highlight w:val="yellow"/>
        </w:rPr>
        <w:t>2</w:t>
      </w:r>
      <w:r w:rsidRPr="005B333E">
        <w:rPr>
          <w:rFonts w:ascii="Calibri" w:hAnsi="Calibri" w:cs="Calibri"/>
          <w:iCs/>
          <w:sz w:val="24"/>
          <w:szCs w:val="24"/>
          <w:highlight w:val="yellow"/>
        </w:rPr>
        <w:t xml:space="preserve">.1 </w:t>
      </w:r>
      <w:r w:rsidR="00077F02" w:rsidRPr="005B333E">
        <w:rPr>
          <w:rFonts w:ascii="Calibri" w:hAnsi="Calibri" w:cs="Calibri"/>
          <w:iCs/>
          <w:sz w:val="24"/>
          <w:szCs w:val="24"/>
          <w:highlight w:val="yellow"/>
        </w:rPr>
        <w:t>Anesthetize the rat with isoflurane (3</w:t>
      </w:r>
      <w:r w:rsidR="008609E5" w:rsidRPr="005B333E">
        <w:rPr>
          <w:rFonts w:ascii="Calibri" w:hAnsi="Calibri" w:cs="Calibri"/>
          <w:iCs/>
          <w:sz w:val="24"/>
          <w:szCs w:val="24"/>
          <w:highlight w:val="yellow"/>
        </w:rPr>
        <w:t>%–</w:t>
      </w:r>
      <w:r w:rsidR="00077F02" w:rsidRPr="005B333E">
        <w:rPr>
          <w:rFonts w:ascii="Calibri" w:hAnsi="Calibri" w:cs="Calibri"/>
          <w:iCs/>
          <w:sz w:val="24"/>
          <w:szCs w:val="24"/>
          <w:highlight w:val="yellow"/>
        </w:rPr>
        <w:t xml:space="preserve">4%) and maintain anesthesia at 2% using </w:t>
      </w:r>
      <w:r w:rsidR="008609E5" w:rsidRPr="005B333E">
        <w:rPr>
          <w:rFonts w:ascii="Calibri" w:hAnsi="Calibri" w:cs="Calibri"/>
          <w:iCs/>
          <w:sz w:val="24"/>
          <w:szCs w:val="24"/>
          <w:highlight w:val="yellow"/>
        </w:rPr>
        <w:t xml:space="preserve">a </w:t>
      </w:r>
      <w:r w:rsidR="00077F02" w:rsidRPr="005B333E">
        <w:rPr>
          <w:rFonts w:ascii="Calibri" w:hAnsi="Calibri" w:cs="Calibri"/>
          <w:iCs/>
          <w:sz w:val="24"/>
          <w:szCs w:val="24"/>
          <w:highlight w:val="yellow"/>
        </w:rPr>
        <w:t xml:space="preserve">Low-Flow Electronic Vaporizer. </w:t>
      </w:r>
    </w:p>
    <w:p w14:paraId="70A30DCA" w14:textId="77777777" w:rsidR="00534818" w:rsidRPr="005B333E" w:rsidRDefault="00534818"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p>
    <w:p w14:paraId="06D2221A" w14:textId="4977817B" w:rsidR="00077F02" w:rsidRPr="005B333E" w:rsidRDefault="00534818"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1.2.2</w:t>
      </w:r>
      <w:r w:rsidR="001C2284" w:rsidRPr="005B333E">
        <w:rPr>
          <w:rFonts w:ascii="Calibri" w:hAnsi="Calibri" w:cs="Calibri"/>
          <w:iCs/>
          <w:sz w:val="24"/>
          <w:szCs w:val="24"/>
          <w:highlight w:val="yellow"/>
        </w:rPr>
        <w:t xml:space="preserve"> </w:t>
      </w:r>
      <w:r w:rsidR="00077F02" w:rsidRPr="005B333E">
        <w:rPr>
          <w:rFonts w:ascii="Calibri" w:hAnsi="Calibri" w:cs="Calibri"/>
          <w:iCs/>
          <w:sz w:val="24"/>
          <w:szCs w:val="24"/>
          <w:highlight w:val="yellow"/>
        </w:rPr>
        <w:t>Administer buprenorphine (0.02mg/ Kg; analgesic),</w:t>
      </w:r>
      <w:r w:rsidR="001C2284" w:rsidRPr="005B333E">
        <w:rPr>
          <w:rFonts w:ascii="Calibri" w:hAnsi="Calibri" w:cs="Calibri"/>
          <w:iCs/>
          <w:sz w:val="24"/>
          <w:szCs w:val="24"/>
          <w:highlight w:val="yellow"/>
        </w:rPr>
        <w:t xml:space="preserve"> </w:t>
      </w:r>
      <w:r w:rsidR="00077F02" w:rsidRPr="005B333E">
        <w:rPr>
          <w:rFonts w:ascii="Calibri" w:hAnsi="Calibri" w:cs="Calibri"/>
          <w:iCs/>
          <w:sz w:val="24"/>
          <w:szCs w:val="24"/>
          <w:highlight w:val="yellow"/>
        </w:rPr>
        <w:t>meloxicam (1</w:t>
      </w:r>
      <w:r w:rsidR="00F46FBD" w:rsidRPr="005B333E">
        <w:rPr>
          <w:rFonts w:ascii="Calibri" w:hAnsi="Calibri" w:cs="Calibri"/>
          <w:iCs/>
          <w:sz w:val="24"/>
          <w:szCs w:val="24"/>
          <w:highlight w:val="yellow"/>
        </w:rPr>
        <w:t xml:space="preserve"> </w:t>
      </w:r>
      <w:r w:rsidR="00077F02" w:rsidRPr="005B333E">
        <w:rPr>
          <w:rFonts w:ascii="Calibri" w:hAnsi="Calibri" w:cs="Calibri"/>
          <w:iCs/>
          <w:sz w:val="24"/>
          <w:szCs w:val="24"/>
          <w:highlight w:val="yellow"/>
        </w:rPr>
        <w:t>mg/Kg; anti-inflammatory), and 5 mL of 0.9% normal saline subcutaneously prior to surgery. Apply lubricating gel to both eyes to prevent corneal dehydration.</w:t>
      </w:r>
      <w:r w:rsidR="00CC5D81" w:rsidRPr="005B333E">
        <w:rPr>
          <w:rFonts w:ascii="Calibri" w:hAnsi="Calibri" w:cs="Calibri"/>
          <w:iCs/>
          <w:sz w:val="24"/>
          <w:szCs w:val="24"/>
          <w:highlight w:val="yellow"/>
        </w:rPr>
        <w:t xml:space="preserve"> </w:t>
      </w:r>
    </w:p>
    <w:p w14:paraId="64398BE4" w14:textId="77777777" w:rsidR="000F06B4" w:rsidRPr="005B333E" w:rsidRDefault="000F06B4" w:rsidP="005146A6">
      <w:pPr>
        <w:tabs>
          <w:tab w:val="left" w:pos="630"/>
        </w:tabs>
        <w:rPr>
          <w:highlight w:val="yellow"/>
        </w:rPr>
      </w:pPr>
    </w:p>
    <w:p w14:paraId="376078CE" w14:textId="7FE17691" w:rsidR="00EF13C0"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1</w:t>
      </w:r>
      <w:r w:rsidR="000F06B4" w:rsidRPr="005B333E">
        <w:rPr>
          <w:rFonts w:ascii="Calibri" w:hAnsi="Calibri" w:cs="Calibri"/>
          <w:iCs/>
          <w:sz w:val="24"/>
          <w:szCs w:val="24"/>
          <w:highlight w:val="yellow"/>
        </w:rPr>
        <w:t>.</w:t>
      </w:r>
      <w:r w:rsidRPr="005B333E">
        <w:rPr>
          <w:rFonts w:ascii="Calibri" w:hAnsi="Calibri" w:cs="Calibri"/>
          <w:iCs/>
          <w:sz w:val="24"/>
          <w:szCs w:val="24"/>
          <w:highlight w:val="yellow"/>
        </w:rPr>
        <w:t>3</w:t>
      </w:r>
      <w:r w:rsidR="000F06B4" w:rsidRPr="005B333E">
        <w:rPr>
          <w:rFonts w:ascii="Calibri" w:hAnsi="Calibri" w:cs="Calibri"/>
          <w:iCs/>
          <w:sz w:val="24"/>
          <w:szCs w:val="24"/>
          <w:highlight w:val="yellow"/>
        </w:rPr>
        <w:t xml:space="preserve"> </w:t>
      </w:r>
      <w:r w:rsidR="001A1847" w:rsidRPr="005B333E">
        <w:rPr>
          <w:rFonts w:ascii="Calibri" w:hAnsi="Calibri" w:cs="Calibri"/>
          <w:iCs/>
          <w:sz w:val="24"/>
          <w:szCs w:val="24"/>
          <w:highlight w:val="yellow"/>
        </w:rPr>
        <w:t>S</w:t>
      </w:r>
      <w:r w:rsidR="000F06B4" w:rsidRPr="005B333E">
        <w:rPr>
          <w:rFonts w:ascii="Calibri" w:hAnsi="Calibri" w:cs="Calibri"/>
          <w:iCs/>
          <w:sz w:val="24"/>
          <w:szCs w:val="24"/>
          <w:highlight w:val="yellow"/>
        </w:rPr>
        <w:t>urgical site</w:t>
      </w:r>
      <w:r w:rsidR="001A1847" w:rsidRPr="005B333E">
        <w:rPr>
          <w:rFonts w:ascii="Calibri" w:hAnsi="Calibri" w:cs="Calibri"/>
          <w:iCs/>
          <w:sz w:val="24"/>
          <w:szCs w:val="24"/>
          <w:highlight w:val="yellow"/>
        </w:rPr>
        <w:t xml:space="preserve"> preparation</w:t>
      </w:r>
      <w:r w:rsidR="000F06B4" w:rsidRPr="005B333E">
        <w:rPr>
          <w:rFonts w:ascii="Calibri" w:hAnsi="Calibri" w:cs="Calibri"/>
          <w:iCs/>
          <w:sz w:val="24"/>
          <w:szCs w:val="24"/>
          <w:highlight w:val="yellow"/>
        </w:rPr>
        <w:t>,</w:t>
      </w:r>
      <w:r w:rsidR="008609E5" w:rsidRPr="005B333E">
        <w:rPr>
          <w:rFonts w:ascii="Calibri" w:hAnsi="Calibri" w:cs="Calibri"/>
          <w:iCs/>
          <w:sz w:val="24"/>
          <w:szCs w:val="24"/>
          <w:highlight w:val="yellow"/>
        </w:rPr>
        <w:t xml:space="preserve"> </w:t>
      </w:r>
      <w:r w:rsidR="000F06B4" w:rsidRPr="005B333E">
        <w:rPr>
          <w:rFonts w:ascii="Calibri" w:hAnsi="Calibri" w:cs="Calibri"/>
          <w:iCs/>
          <w:sz w:val="24"/>
          <w:szCs w:val="24"/>
          <w:highlight w:val="yellow"/>
        </w:rPr>
        <w:t xml:space="preserve">incision, </w:t>
      </w:r>
      <w:r w:rsidR="009C48D2" w:rsidRPr="005B333E">
        <w:rPr>
          <w:rFonts w:ascii="Calibri" w:hAnsi="Calibri" w:cs="Calibri"/>
          <w:iCs/>
          <w:sz w:val="24"/>
          <w:szCs w:val="24"/>
          <w:highlight w:val="yellow"/>
        </w:rPr>
        <w:t xml:space="preserve">and </w:t>
      </w:r>
      <w:r w:rsidR="000F06B4" w:rsidRPr="005B333E">
        <w:rPr>
          <w:rFonts w:ascii="Calibri" w:hAnsi="Calibri" w:cs="Calibri"/>
          <w:iCs/>
          <w:sz w:val="24"/>
          <w:szCs w:val="24"/>
          <w:highlight w:val="yellow"/>
        </w:rPr>
        <w:t>descending aorta</w:t>
      </w:r>
      <w:r w:rsidR="009C48D2" w:rsidRPr="005B333E">
        <w:rPr>
          <w:rFonts w:ascii="Calibri" w:hAnsi="Calibri" w:cs="Calibri"/>
          <w:iCs/>
          <w:sz w:val="24"/>
          <w:szCs w:val="24"/>
          <w:highlight w:val="yellow"/>
        </w:rPr>
        <w:t xml:space="preserve"> exposure</w:t>
      </w:r>
    </w:p>
    <w:p w14:paraId="2730FF2C" w14:textId="77777777" w:rsidR="000F06B4" w:rsidRPr="005B333E" w:rsidRDefault="000F06B4"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p>
    <w:p w14:paraId="6C730C6B" w14:textId="30CCF98A" w:rsidR="00077F02"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3</w:t>
      </w:r>
      <w:r w:rsidR="000F06B4" w:rsidRPr="005B333E">
        <w:rPr>
          <w:rFonts w:ascii="Calibri" w:hAnsi="Calibri" w:cs="Calibri"/>
          <w:sz w:val="24"/>
          <w:szCs w:val="24"/>
          <w:highlight w:val="yellow"/>
        </w:rPr>
        <w:t>.1</w:t>
      </w:r>
      <w:r w:rsidR="00077F02" w:rsidRPr="005B333E">
        <w:rPr>
          <w:rFonts w:ascii="Calibri" w:hAnsi="Calibri" w:cs="Calibri"/>
          <w:sz w:val="24"/>
          <w:szCs w:val="24"/>
          <w:highlight w:val="yellow"/>
        </w:rPr>
        <w:t xml:space="preserve"> Shave the abdominal area from 1 cm above </w:t>
      </w:r>
      <w:r w:rsidR="008609E5" w:rsidRPr="005B333E">
        <w:rPr>
          <w:rFonts w:ascii="Calibri" w:hAnsi="Calibri" w:cs="Calibri"/>
          <w:sz w:val="24"/>
          <w:szCs w:val="24"/>
          <w:highlight w:val="yellow"/>
        </w:rPr>
        <w:t xml:space="preserve">the </w:t>
      </w:r>
      <w:r w:rsidR="00077F02" w:rsidRPr="005B333E">
        <w:rPr>
          <w:rFonts w:ascii="Calibri" w:hAnsi="Calibri" w:cs="Calibri"/>
          <w:sz w:val="24"/>
          <w:szCs w:val="24"/>
          <w:highlight w:val="yellow"/>
        </w:rPr>
        <w:t>urethral orifice to the mid-abdomen using an electric shaver</w:t>
      </w:r>
      <w:r w:rsidR="008F579E" w:rsidRPr="005B333E">
        <w:rPr>
          <w:rFonts w:ascii="Calibri" w:hAnsi="Calibri" w:cs="Calibri"/>
          <w:sz w:val="24"/>
          <w:szCs w:val="24"/>
          <w:highlight w:val="yellow"/>
        </w:rPr>
        <w:t xml:space="preserve">. </w:t>
      </w:r>
      <w:r w:rsidR="00077F02" w:rsidRPr="005B333E">
        <w:rPr>
          <w:rFonts w:ascii="Calibri" w:hAnsi="Calibri" w:cs="Calibri"/>
          <w:sz w:val="24"/>
          <w:szCs w:val="24"/>
          <w:highlight w:val="yellow"/>
        </w:rPr>
        <w:t>Clean the exposed skin three times with alcohol prep pads, followed by application of the antiseptic povidone-iodine.</w:t>
      </w:r>
      <w:r w:rsidR="00077F02" w:rsidRPr="005B333E">
        <w:rPr>
          <w:rFonts w:ascii="Calibri" w:hAnsi="Calibri" w:cs="Calibri"/>
          <w:iCs/>
          <w:sz w:val="24"/>
          <w:szCs w:val="24"/>
          <w:highlight w:val="yellow"/>
        </w:rPr>
        <w:t xml:space="preserve"> Place a press-and-seal barrier on the animal and cut a small opening to expose the surgical site.</w:t>
      </w:r>
    </w:p>
    <w:p w14:paraId="34B875F7" w14:textId="77777777" w:rsidR="000F06B4" w:rsidRPr="005B333E" w:rsidRDefault="000F06B4"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p>
    <w:p w14:paraId="14B06048" w14:textId="50953AAA" w:rsidR="00077F02"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3</w:t>
      </w:r>
      <w:r w:rsidR="000F06B4" w:rsidRPr="005B333E">
        <w:rPr>
          <w:rFonts w:ascii="Calibri" w:hAnsi="Calibri" w:cs="Calibri"/>
          <w:sz w:val="24"/>
          <w:szCs w:val="24"/>
          <w:highlight w:val="yellow"/>
        </w:rPr>
        <w:t>.2</w:t>
      </w:r>
      <w:r w:rsidR="00291723" w:rsidRPr="005B333E">
        <w:rPr>
          <w:rFonts w:ascii="Calibri" w:hAnsi="Calibri" w:cs="Calibri"/>
          <w:sz w:val="24"/>
          <w:szCs w:val="24"/>
          <w:highlight w:val="yellow"/>
        </w:rPr>
        <w:t xml:space="preserve"> </w:t>
      </w:r>
      <w:r w:rsidR="00077F02" w:rsidRPr="005B333E">
        <w:rPr>
          <w:rFonts w:ascii="Calibri" w:hAnsi="Calibri" w:cs="Calibri"/>
          <w:iCs/>
          <w:sz w:val="24"/>
          <w:szCs w:val="24"/>
          <w:highlight w:val="yellow"/>
        </w:rPr>
        <w:t>Make a 4.5</w:t>
      </w:r>
      <w:r w:rsidR="008609E5" w:rsidRPr="005B333E">
        <w:rPr>
          <w:rFonts w:ascii="Calibri" w:hAnsi="Calibri" w:cs="Calibri"/>
          <w:iCs/>
          <w:sz w:val="24"/>
          <w:szCs w:val="24"/>
          <w:highlight w:val="yellow"/>
        </w:rPr>
        <w:t>–</w:t>
      </w:r>
      <w:r w:rsidR="00077F02" w:rsidRPr="005B333E">
        <w:rPr>
          <w:rFonts w:ascii="Calibri" w:hAnsi="Calibri" w:cs="Calibri"/>
          <w:iCs/>
          <w:sz w:val="24"/>
          <w:szCs w:val="24"/>
          <w:highlight w:val="yellow"/>
        </w:rPr>
        <w:t>5 cm midline</w:t>
      </w:r>
      <w:r w:rsidR="0029202A" w:rsidRPr="005B333E">
        <w:rPr>
          <w:rFonts w:ascii="Calibri" w:hAnsi="Calibri" w:cs="Calibri"/>
          <w:iCs/>
          <w:sz w:val="24"/>
          <w:szCs w:val="24"/>
          <w:highlight w:val="yellow"/>
        </w:rPr>
        <w:t xml:space="preserve"> skin incis</w:t>
      </w:r>
      <w:r w:rsidR="00993DDE" w:rsidRPr="005B333E">
        <w:rPr>
          <w:rFonts w:ascii="Calibri" w:hAnsi="Calibri" w:cs="Calibri"/>
          <w:iCs/>
          <w:sz w:val="24"/>
          <w:szCs w:val="24"/>
          <w:highlight w:val="yellow"/>
        </w:rPr>
        <w:t>ion</w:t>
      </w:r>
      <w:r w:rsidR="00077F02" w:rsidRPr="005B333E">
        <w:rPr>
          <w:rFonts w:ascii="Calibri" w:hAnsi="Calibri" w:cs="Calibri"/>
          <w:iCs/>
          <w:sz w:val="24"/>
          <w:szCs w:val="24"/>
          <w:highlight w:val="yellow"/>
        </w:rPr>
        <w:t xml:space="preserve"> starting 1</w:t>
      </w:r>
      <w:r w:rsidR="008609E5" w:rsidRPr="005B333E">
        <w:rPr>
          <w:rFonts w:ascii="Calibri" w:hAnsi="Calibri" w:cs="Calibri"/>
          <w:iCs/>
          <w:sz w:val="24"/>
          <w:szCs w:val="24"/>
          <w:highlight w:val="yellow"/>
        </w:rPr>
        <w:t>–</w:t>
      </w:r>
      <w:r w:rsidR="00077F02" w:rsidRPr="005B333E">
        <w:rPr>
          <w:rFonts w:ascii="Calibri" w:hAnsi="Calibri" w:cs="Calibri"/>
          <w:iCs/>
          <w:sz w:val="24"/>
          <w:szCs w:val="24"/>
          <w:highlight w:val="yellow"/>
        </w:rPr>
        <w:t>1.5 cm above the urethral orifice</w:t>
      </w:r>
      <w:r w:rsidR="008609E5" w:rsidRPr="005B333E">
        <w:rPr>
          <w:rFonts w:ascii="Calibri" w:hAnsi="Calibri" w:cs="Calibri"/>
          <w:iCs/>
          <w:sz w:val="24"/>
          <w:szCs w:val="24"/>
          <w:highlight w:val="yellow"/>
        </w:rPr>
        <w:t>,</w:t>
      </w:r>
      <w:r w:rsidR="00B22F22" w:rsidRPr="005B333E">
        <w:rPr>
          <w:rFonts w:ascii="Calibri" w:hAnsi="Calibri" w:cs="Calibri"/>
          <w:iCs/>
          <w:sz w:val="24"/>
          <w:szCs w:val="24"/>
          <w:highlight w:val="yellow"/>
        </w:rPr>
        <w:t xml:space="preserve"> then perform </w:t>
      </w:r>
      <w:r w:rsidR="008609E5" w:rsidRPr="005B333E">
        <w:rPr>
          <w:rFonts w:ascii="Calibri" w:hAnsi="Calibri" w:cs="Calibri"/>
          <w:iCs/>
          <w:sz w:val="24"/>
          <w:szCs w:val="24"/>
          <w:highlight w:val="yellow"/>
        </w:rPr>
        <w:t xml:space="preserve">an </w:t>
      </w:r>
      <w:r w:rsidR="00993DDE" w:rsidRPr="005B333E">
        <w:rPr>
          <w:rFonts w:ascii="Calibri" w:hAnsi="Calibri" w:cs="Calibri"/>
          <w:iCs/>
          <w:sz w:val="24"/>
          <w:szCs w:val="24"/>
          <w:highlight w:val="yellow"/>
        </w:rPr>
        <w:t>abdominal incision</w:t>
      </w:r>
      <w:r w:rsidR="00077F02" w:rsidRPr="005B333E">
        <w:rPr>
          <w:rFonts w:ascii="Calibri" w:hAnsi="Calibri" w:cs="Calibri"/>
          <w:sz w:val="24"/>
          <w:szCs w:val="24"/>
          <w:highlight w:val="yellow"/>
        </w:rPr>
        <w:t xml:space="preserve">. Secure the visceral organs with sterilized, saline-soaked 16-ply gauze sponges. Use metal retractors to further secure the organs and </w:t>
      </w:r>
      <w:r w:rsidR="008609E5" w:rsidRPr="005B333E">
        <w:rPr>
          <w:rFonts w:ascii="Calibri" w:hAnsi="Calibri" w:cs="Calibri"/>
          <w:sz w:val="24"/>
          <w:szCs w:val="24"/>
          <w:highlight w:val="yellow"/>
        </w:rPr>
        <w:t>to maintain</w:t>
      </w:r>
      <w:r w:rsidR="00077F02" w:rsidRPr="005B333E">
        <w:rPr>
          <w:rFonts w:ascii="Calibri" w:hAnsi="Calibri" w:cs="Calibri"/>
          <w:sz w:val="24"/>
          <w:szCs w:val="24"/>
          <w:highlight w:val="yellow"/>
        </w:rPr>
        <w:t xml:space="preserve"> visibility of the region to be operated on. </w:t>
      </w:r>
    </w:p>
    <w:p w14:paraId="50D1F52A" w14:textId="77777777" w:rsidR="000F06B4" w:rsidRPr="005B333E" w:rsidRDefault="000F06B4"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p>
    <w:p w14:paraId="4D6A63ED" w14:textId="75104234" w:rsidR="00077F02"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3</w:t>
      </w:r>
      <w:r w:rsidR="000F06B4" w:rsidRPr="005B333E">
        <w:rPr>
          <w:rFonts w:ascii="Calibri" w:hAnsi="Calibri" w:cs="Calibri"/>
          <w:sz w:val="24"/>
          <w:szCs w:val="24"/>
          <w:highlight w:val="yellow"/>
        </w:rPr>
        <w:t>.</w:t>
      </w:r>
      <w:r w:rsidRPr="005B333E">
        <w:rPr>
          <w:rFonts w:ascii="Calibri" w:hAnsi="Calibri" w:cs="Calibri"/>
          <w:sz w:val="24"/>
          <w:szCs w:val="24"/>
          <w:highlight w:val="yellow"/>
        </w:rPr>
        <w:t>3</w:t>
      </w:r>
      <w:r w:rsidR="00077F02" w:rsidRPr="005B333E">
        <w:rPr>
          <w:rFonts w:ascii="Calibri" w:hAnsi="Calibri" w:cs="Calibri"/>
          <w:sz w:val="24"/>
          <w:szCs w:val="24"/>
          <w:highlight w:val="yellow"/>
        </w:rPr>
        <w:t xml:space="preserve"> Use two fine forceps (</w:t>
      </w:r>
      <w:r w:rsidR="00077F02" w:rsidRPr="005B333E">
        <w:rPr>
          <w:rFonts w:ascii="Calibri" w:hAnsi="Calibri" w:cs="Calibri"/>
          <w:iCs/>
          <w:sz w:val="24"/>
          <w:szCs w:val="24"/>
          <w:highlight w:val="yellow"/>
        </w:rPr>
        <w:t>microdissection tweezer</w:t>
      </w:r>
      <w:r w:rsidR="008609E5" w:rsidRPr="005B333E">
        <w:rPr>
          <w:rFonts w:ascii="Calibri" w:hAnsi="Calibri" w:cs="Calibri"/>
          <w:iCs/>
          <w:sz w:val="24"/>
          <w:szCs w:val="24"/>
          <w:highlight w:val="yellow"/>
        </w:rPr>
        <w:t>s</w:t>
      </w:r>
      <w:r w:rsidR="00077F02" w:rsidRPr="005B333E">
        <w:rPr>
          <w:rFonts w:ascii="Calibri" w:hAnsi="Calibri" w:cs="Calibri"/>
          <w:iCs/>
          <w:sz w:val="24"/>
          <w:szCs w:val="24"/>
          <w:highlight w:val="yellow"/>
        </w:rPr>
        <w:t xml:space="preserve"> and mirror-finish forceps)</w:t>
      </w:r>
      <w:r w:rsidR="00077F02" w:rsidRPr="005B333E">
        <w:rPr>
          <w:rFonts w:ascii="Calibri" w:hAnsi="Calibri" w:cs="Calibri"/>
          <w:sz w:val="24"/>
          <w:szCs w:val="24"/>
          <w:highlight w:val="yellow"/>
        </w:rPr>
        <w:t xml:space="preserve"> to gently separate the fat bodies and expose the descending aorta and vena cava. </w:t>
      </w:r>
      <w:bookmarkStart w:id="2" w:name="_Hlk212316878"/>
      <w:r w:rsidR="00962F3C" w:rsidRPr="005B333E">
        <w:rPr>
          <w:rFonts w:ascii="Calibri" w:hAnsi="Calibri" w:cs="Calibri"/>
          <w:sz w:val="24"/>
          <w:szCs w:val="24"/>
          <w:highlight w:val="yellow"/>
        </w:rPr>
        <w:t>Keep one forceps stable to hold the fat bodies, and use the other one to dissect.</w:t>
      </w:r>
    </w:p>
    <w:p w14:paraId="57CFF312" w14:textId="226A969D" w:rsidR="000F06B4" w:rsidRPr="005B333E" w:rsidRDefault="000F06B4"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p>
    <w:p w14:paraId="6E20BAFB" w14:textId="0DD08EF3" w:rsidR="009C48D2"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9C48D2" w:rsidRPr="005B333E">
        <w:rPr>
          <w:rFonts w:ascii="Calibri" w:hAnsi="Calibri" w:cs="Calibri"/>
          <w:sz w:val="24"/>
          <w:szCs w:val="24"/>
          <w:highlight w:val="yellow"/>
        </w:rPr>
        <w:t>.</w:t>
      </w:r>
      <w:r w:rsidRPr="005B333E">
        <w:rPr>
          <w:rFonts w:ascii="Calibri" w:hAnsi="Calibri" w:cs="Calibri"/>
          <w:sz w:val="24"/>
          <w:szCs w:val="24"/>
          <w:highlight w:val="yellow"/>
        </w:rPr>
        <w:t>4</w:t>
      </w:r>
      <w:r w:rsidR="009C48D2" w:rsidRPr="005B333E">
        <w:rPr>
          <w:rFonts w:ascii="Calibri" w:hAnsi="Calibri" w:cs="Calibri"/>
          <w:sz w:val="24"/>
          <w:szCs w:val="24"/>
          <w:highlight w:val="yellow"/>
        </w:rPr>
        <w:t xml:space="preserve"> Blunt dissection and occlusion</w:t>
      </w:r>
    </w:p>
    <w:p w14:paraId="459CFF16" w14:textId="77777777" w:rsidR="009C48D2" w:rsidRPr="005B333E" w:rsidRDefault="009C48D2" w:rsidP="005146A6">
      <w:pPr>
        <w:pStyle w:val="ListParagraph"/>
        <w:tabs>
          <w:tab w:val="left" w:pos="180"/>
          <w:tab w:val="left" w:pos="270"/>
          <w:tab w:val="left" w:pos="360"/>
        </w:tabs>
        <w:spacing w:after="0" w:line="240" w:lineRule="auto"/>
        <w:ind w:left="0"/>
        <w:jc w:val="both"/>
        <w:rPr>
          <w:rFonts w:ascii="Calibri" w:hAnsi="Calibri" w:cs="Calibri"/>
          <w:sz w:val="24"/>
          <w:szCs w:val="24"/>
          <w:highlight w:val="yellow"/>
        </w:rPr>
      </w:pPr>
    </w:p>
    <w:bookmarkEnd w:id="2"/>
    <w:p w14:paraId="058856AA" w14:textId="73E9C7E0" w:rsidR="00077F02"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4</w:t>
      </w:r>
      <w:r w:rsidR="009C48D2" w:rsidRPr="005B333E">
        <w:rPr>
          <w:rFonts w:ascii="Calibri" w:hAnsi="Calibri" w:cs="Calibri"/>
          <w:sz w:val="24"/>
          <w:szCs w:val="24"/>
          <w:highlight w:val="yellow"/>
        </w:rPr>
        <w:t>.1</w:t>
      </w:r>
      <w:r w:rsidR="00077F02" w:rsidRPr="005B333E">
        <w:rPr>
          <w:rFonts w:ascii="Calibri" w:hAnsi="Calibri" w:cs="Calibri"/>
          <w:sz w:val="24"/>
          <w:szCs w:val="24"/>
          <w:highlight w:val="yellow"/>
        </w:rPr>
        <w:t xml:space="preserve"> Perform blunt dissection using the forceps mentioned above</w:t>
      </w:r>
      <w:r w:rsidR="008609E5" w:rsidRPr="005B333E">
        <w:rPr>
          <w:rFonts w:ascii="Calibri" w:hAnsi="Calibri" w:cs="Calibri"/>
          <w:sz w:val="24"/>
          <w:szCs w:val="24"/>
          <w:highlight w:val="yellow"/>
        </w:rPr>
        <w:t>,</w:t>
      </w:r>
      <w:r w:rsidR="00077F02" w:rsidRPr="005B333E">
        <w:rPr>
          <w:rFonts w:ascii="Calibri" w:hAnsi="Calibri" w:cs="Calibri"/>
          <w:sz w:val="24"/>
          <w:szCs w:val="24"/>
          <w:highlight w:val="yellow"/>
        </w:rPr>
        <w:t xml:space="preserve"> approximately 0.5 </w:t>
      </w:r>
      <w:r w:rsidR="00962F3C" w:rsidRPr="005B333E">
        <w:rPr>
          <w:rFonts w:ascii="Calibri" w:hAnsi="Calibri" w:cs="Calibri"/>
          <w:sz w:val="24"/>
          <w:szCs w:val="24"/>
          <w:highlight w:val="yellow"/>
        </w:rPr>
        <w:t xml:space="preserve">cm </w:t>
      </w:r>
      <w:r w:rsidR="00077F02" w:rsidRPr="005B333E">
        <w:rPr>
          <w:rFonts w:ascii="Calibri" w:hAnsi="Calibri" w:cs="Calibri"/>
          <w:sz w:val="24"/>
          <w:szCs w:val="24"/>
          <w:highlight w:val="yellow"/>
        </w:rPr>
        <w:t xml:space="preserve">below the renal artery (used as a landmark) to separate the descending aorta from the vena cava. In addition, separate the descending aorta </w:t>
      </w:r>
      <w:r w:rsidR="00077F02" w:rsidRPr="005B333E">
        <w:rPr>
          <w:rFonts w:ascii="Calibri" w:hAnsi="Calibri" w:cs="Calibri"/>
          <w:iCs/>
          <w:sz w:val="24"/>
          <w:szCs w:val="24"/>
          <w:highlight w:val="yellow"/>
        </w:rPr>
        <w:t>from the underlying fat bodies to create space for angled forceps insertion.</w:t>
      </w:r>
    </w:p>
    <w:p w14:paraId="6E257E67" w14:textId="77777777" w:rsidR="009C48D2" w:rsidRPr="005B333E" w:rsidRDefault="009C48D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p>
    <w:p w14:paraId="462FC8D8" w14:textId="0693E2BD" w:rsidR="00C9280F"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4</w:t>
      </w:r>
      <w:r w:rsidR="009C48D2" w:rsidRPr="005B333E">
        <w:rPr>
          <w:rFonts w:ascii="Calibri" w:hAnsi="Calibri" w:cs="Calibri"/>
          <w:sz w:val="24"/>
          <w:szCs w:val="24"/>
          <w:highlight w:val="yellow"/>
        </w:rPr>
        <w:t>.2</w:t>
      </w:r>
      <w:r w:rsidR="00077F02" w:rsidRPr="005B333E">
        <w:rPr>
          <w:rFonts w:ascii="Calibri" w:hAnsi="Calibri" w:cs="Calibri"/>
          <w:sz w:val="24"/>
          <w:szCs w:val="24"/>
          <w:highlight w:val="yellow"/>
        </w:rPr>
        <w:t xml:space="preserve"> Insert angled forceps under the descending aorta </w:t>
      </w:r>
      <w:r w:rsidR="00077F02" w:rsidRPr="005B333E">
        <w:rPr>
          <w:rFonts w:ascii="Calibri" w:hAnsi="Calibri" w:cs="Calibri"/>
          <w:iCs/>
          <w:sz w:val="24"/>
          <w:szCs w:val="24"/>
          <w:highlight w:val="yellow"/>
        </w:rPr>
        <w:t>through the dissected space between the aorta and the vena cava to ensure that the occlusion thread can pass through.</w:t>
      </w:r>
    </w:p>
    <w:p w14:paraId="15682A83" w14:textId="77777777" w:rsidR="009C48D2" w:rsidRPr="005B333E" w:rsidRDefault="009C48D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p>
    <w:p w14:paraId="4BF7F0CC" w14:textId="1EDB12B0" w:rsidR="00077F02" w:rsidRPr="005B333E" w:rsidRDefault="005B2FF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4</w:t>
      </w:r>
      <w:r w:rsidR="009C48D2" w:rsidRPr="005B333E">
        <w:rPr>
          <w:rFonts w:ascii="Calibri" w:hAnsi="Calibri" w:cs="Calibri"/>
          <w:sz w:val="24"/>
          <w:szCs w:val="24"/>
          <w:highlight w:val="yellow"/>
        </w:rPr>
        <w:t>.3</w:t>
      </w:r>
      <w:r w:rsidR="00077F02" w:rsidRPr="005B333E">
        <w:rPr>
          <w:rFonts w:ascii="Calibri" w:hAnsi="Calibri" w:cs="Calibri"/>
          <w:sz w:val="24"/>
          <w:szCs w:val="24"/>
          <w:highlight w:val="yellow"/>
        </w:rPr>
        <w:t xml:space="preserve"> Pass a sterile 4-0 </w:t>
      </w:r>
      <w:r w:rsidR="00077F02" w:rsidRPr="005B333E">
        <w:rPr>
          <w:rFonts w:ascii="Calibri" w:hAnsi="Calibri" w:cs="Calibri"/>
          <w:iCs/>
          <w:sz w:val="24"/>
          <w:szCs w:val="24"/>
          <w:highlight w:val="yellow"/>
        </w:rPr>
        <w:t xml:space="preserve">silk thread underneath the descending aorta through the dissected space, and secure both ends of the thread using a hemostat. </w:t>
      </w:r>
    </w:p>
    <w:p w14:paraId="6F0539A9" w14:textId="77777777" w:rsidR="009C48D2" w:rsidRPr="005B333E" w:rsidRDefault="009C48D2" w:rsidP="005146A6">
      <w:pPr>
        <w:pStyle w:val="ListParagraph"/>
        <w:tabs>
          <w:tab w:val="left" w:pos="180"/>
          <w:tab w:val="left" w:pos="270"/>
          <w:tab w:val="left" w:pos="360"/>
        </w:tabs>
        <w:spacing w:after="0" w:line="240" w:lineRule="auto"/>
        <w:ind w:left="0"/>
        <w:jc w:val="both"/>
        <w:rPr>
          <w:rFonts w:ascii="Calibri" w:hAnsi="Calibri" w:cs="Calibri"/>
          <w:iCs/>
          <w:sz w:val="24"/>
          <w:szCs w:val="24"/>
          <w:highlight w:val="yellow"/>
        </w:rPr>
      </w:pPr>
    </w:p>
    <w:p w14:paraId="01DD98F5" w14:textId="51AFD250" w:rsidR="00077F02" w:rsidRPr="005B333E" w:rsidRDefault="005B2FF2" w:rsidP="005146A6">
      <w:pPr>
        <w:pStyle w:val="ListParagraph"/>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4</w:t>
      </w:r>
      <w:r w:rsidR="009C48D2" w:rsidRPr="005B333E">
        <w:rPr>
          <w:rFonts w:ascii="Calibri" w:hAnsi="Calibri" w:cs="Calibri"/>
          <w:sz w:val="24"/>
          <w:szCs w:val="24"/>
          <w:highlight w:val="yellow"/>
        </w:rPr>
        <w:t>.</w:t>
      </w:r>
      <w:r w:rsidRPr="005B333E">
        <w:rPr>
          <w:rFonts w:ascii="Calibri" w:hAnsi="Calibri" w:cs="Calibri"/>
          <w:sz w:val="24"/>
          <w:szCs w:val="24"/>
          <w:highlight w:val="yellow"/>
        </w:rPr>
        <w:t>4</w:t>
      </w:r>
      <w:r w:rsidR="00077F02" w:rsidRPr="005B333E">
        <w:rPr>
          <w:rFonts w:ascii="Calibri" w:hAnsi="Calibri" w:cs="Calibri"/>
          <w:sz w:val="24"/>
          <w:szCs w:val="24"/>
          <w:highlight w:val="yellow"/>
        </w:rPr>
        <w:t xml:space="preserve"> </w:t>
      </w:r>
      <w:bookmarkStart w:id="3" w:name="_Hlk212104371"/>
      <w:r w:rsidR="00077F02" w:rsidRPr="005B333E">
        <w:rPr>
          <w:rFonts w:ascii="Calibri" w:hAnsi="Calibri" w:cs="Calibri"/>
          <w:sz w:val="24"/>
          <w:szCs w:val="24"/>
          <w:highlight w:val="yellow"/>
        </w:rPr>
        <w:t xml:space="preserve">Have another experimenter hold the hemostat at approximately a </w:t>
      </w:r>
      <w:r w:rsidR="00077F02" w:rsidRPr="005B333E">
        <w:rPr>
          <w:rFonts w:ascii="Calibri" w:hAnsi="Calibri" w:cs="Calibri"/>
          <w:iCs/>
          <w:sz w:val="24"/>
          <w:szCs w:val="24"/>
          <w:highlight w:val="yellow"/>
        </w:rPr>
        <w:t xml:space="preserve">45-degree angle, make </w:t>
      </w:r>
    </w:p>
    <w:p w14:paraId="2D419020" w14:textId="3111D04A" w:rsidR="00077F02" w:rsidRPr="005B333E" w:rsidRDefault="00077F02" w:rsidP="005146A6">
      <w:pPr>
        <w:pStyle w:val="ListParagraph"/>
        <w:spacing w:after="0" w:line="240" w:lineRule="auto"/>
        <w:ind w:left="0"/>
        <w:jc w:val="both"/>
        <w:rPr>
          <w:rFonts w:ascii="Calibri" w:hAnsi="Calibri" w:cs="Calibri"/>
          <w:iCs/>
          <w:sz w:val="24"/>
          <w:szCs w:val="24"/>
          <w:highlight w:val="yellow"/>
        </w:rPr>
      </w:pPr>
      <w:r w:rsidRPr="005B333E">
        <w:rPr>
          <w:rFonts w:ascii="Calibri" w:hAnsi="Calibri" w:cs="Calibri"/>
          <w:iCs/>
          <w:sz w:val="24"/>
          <w:szCs w:val="24"/>
          <w:highlight w:val="yellow"/>
        </w:rPr>
        <w:t>angular adjustments to minimize or eliminate blood backflow.</w:t>
      </w:r>
    </w:p>
    <w:p w14:paraId="13706A8C" w14:textId="77777777" w:rsidR="009C48D2" w:rsidRPr="005B333E" w:rsidRDefault="009C48D2" w:rsidP="005146A6">
      <w:pPr>
        <w:pStyle w:val="ListParagraph"/>
        <w:spacing w:after="0" w:line="240" w:lineRule="auto"/>
        <w:ind w:left="0"/>
        <w:jc w:val="both"/>
        <w:rPr>
          <w:rFonts w:ascii="Calibri" w:hAnsi="Calibri" w:cs="Calibri"/>
          <w:iCs/>
          <w:sz w:val="24"/>
          <w:szCs w:val="24"/>
          <w:highlight w:val="yellow"/>
        </w:rPr>
      </w:pPr>
    </w:p>
    <w:bookmarkEnd w:id="3"/>
    <w:p w14:paraId="4742DA0B" w14:textId="164E4806" w:rsidR="00077F02" w:rsidRPr="005B333E" w:rsidRDefault="005B2FF2" w:rsidP="005146A6">
      <w:pPr>
        <w:pStyle w:val="ListParagraph"/>
        <w:tabs>
          <w:tab w:val="left" w:pos="0"/>
        </w:tabs>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4</w:t>
      </w:r>
      <w:r w:rsidR="009C48D2" w:rsidRPr="005B333E">
        <w:rPr>
          <w:rFonts w:ascii="Calibri" w:hAnsi="Calibri" w:cs="Calibri"/>
          <w:sz w:val="24"/>
          <w:szCs w:val="24"/>
          <w:highlight w:val="yellow"/>
        </w:rPr>
        <w:t>.5</w:t>
      </w:r>
      <w:r w:rsidR="00077F02" w:rsidRPr="005B333E">
        <w:rPr>
          <w:rFonts w:ascii="Calibri" w:hAnsi="Calibri" w:cs="Calibri"/>
          <w:sz w:val="24"/>
          <w:szCs w:val="24"/>
          <w:highlight w:val="yellow"/>
        </w:rPr>
        <w:t xml:space="preserve"> </w:t>
      </w:r>
      <w:r w:rsidR="008668BE" w:rsidRPr="005B333E">
        <w:rPr>
          <w:rFonts w:ascii="Calibri" w:hAnsi="Calibri" w:cs="Calibri"/>
          <w:sz w:val="24"/>
          <w:szCs w:val="24"/>
          <w:highlight w:val="yellow"/>
        </w:rPr>
        <w:t>Temporarily mono-occlude the descending aorta proximal to the catheter insertion point, at the point of separation of the descending aorta and vena cava</w:t>
      </w:r>
    </w:p>
    <w:p w14:paraId="231513B1" w14:textId="11829024" w:rsidR="009C48D2" w:rsidRPr="005B333E" w:rsidRDefault="009C48D2" w:rsidP="005146A6">
      <w:pPr>
        <w:pStyle w:val="ListParagraph"/>
        <w:tabs>
          <w:tab w:val="left" w:pos="0"/>
        </w:tabs>
        <w:spacing w:after="0" w:line="240" w:lineRule="auto"/>
        <w:ind w:left="0"/>
        <w:jc w:val="both"/>
        <w:rPr>
          <w:rFonts w:ascii="Calibri" w:hAnsi="Calibri" w:cs="Calibri"/>
          <w:iCs/>
          <w:sz w:val="24"/>
          <w:szCs w:val="24"/>
          <w:highlight w:val="yellow"/>
        </w:rPr>
      </w:pPr>
    </w:p>
    <w:p w14:paraId="58E0615C" w14:textId="4CAADB06" w:rsidR="009C48D2" w:rsidRPr="005146A6" w:rsidRDefault="005B2FF2" w:rsidP="005146A6">
      <w:pPr>
        <w:pStyle w:val="ListParagraph"/>
        <w:tabs>
          <w:tab w:val="left" w:pos="0"/>
        </w:tabs>
        <w:spacing w:after="0" w:line="240" w:lineRule="auto"/>
        <w:ind w:left="0"/>
        <w:jc w:val="both"/>
        <w:rPr>
          <w:rFonts w:ascii="Calibri" w:hAnsi="Calibri" w:cs="Calibri"/>
          <w:iCs/>
          <w:sz w:val="24"/>
          <w:szCs w:val="24"/>
        </w:rPr>
      </w:pPr>
      <w:r w:rsidRPr="005B333E">
        <w:rPr>
          <w:rFonts w:ascii="Calibri" w:hAnsi="Calibri" w:cs="Calibri"/>
          <w:iCs/>
          <w:sz w:val="24"/>
          <w:szCs w:val="24"/>
          <w:highlight w:val="yellow"/>
        </w:rPr>
        <w:t>1</w:t>
      </w:r>
      <w:r w:rsidR="009C48D2" w:rsidRPr="005B333E">
        <w:rPr>
          <w:rFonts w:ascii="Calibri" w:hAnsi="Calibri" w:cs="Calibri"/>
          <w:iCs/>
          <w:sz w:val="24"/>
          <w:szCs w:val="24"/>
          <w:highlight w:val="yellow"/>
        </w:rPr>
        <w:t>.</w:t>
      </w:r>
      <w:r w:rsidRPr="005B333E">
        <w:rPr>
          <w:rFonts w:ascii="Calibri" w:hAnsi="Calibri" w:cs="Calibri"/>
          <w:iCs/>
          <w:sz w:val="24"/>
          <w:szCs w:val="24"/>
          <w:highlight w:val="yellow"/>
        </w:rPr>
        <w:t xml:space="preserve">5 </w:t>
      </w:r>
      <w:r w:rsidR="000568C2" w:rsidRPr="005B333E">
        <w:rPr>
          <w:rFonts w:ascii="Calibri" w:hAnsi="Calibri" w:cs="Calibri"/>
          <w:iCs/>
          <w:sz w:val="24"/>
          <w:szCs w:val="24"/>
          <w:highlight w:val="yellow"/>
        </w:rPr>
        <w:t>I</w:t>
      </w:r>
      <w:r w:rsidR="009C48D2" w:rsidRPr="005B333E">
        <w:rPr>
          <w:rFonts w:ascii="Calibri" w:hAnsi="Calibri" w:cs="Calibri"/>
          <w:iCs/>
          <w:sz w:val="24"/>
          <w:szCs w:val="24"/>
          <w:highlight w:val="yellow"/>
        </w:rPr>
        <w:t xml:space="preserve">nsertion and </w:t>
      </w:r>
      <w:r w:rsidR="000568C2" w:rsidRPr="005B333E">
        <w:rPr>
          <w:rFonts w:ascii="Calibri" w:hAnsi="Calibri" w:cs="Calibri"/>
          <w:iCs/>
          <w:sz w:val="24"/>
          <w:szCs w:val="24"/>
          <w:highlight w:val="yellow"/>
        </w:rPr>
        <w:t xml:space="preserve">securing of </w:t>
      </w:r>
      <w:r w:rsidR="00B02BB7" w:rsidRPr="005B333E">
        <w:rPr>
          <w:rFonts w:ascii="Calibri" w:hAnsi="Calibri" w:cs="Calibri"/>
          <w:iCs/>
          <w:sz w:val="24"/>
          <w:szCs w:val="24"/>
          <w:highlight w:val="yellow"/>
        </w:rPr>
        <w:t xml:space="preserve">the </w:t>
      </w:r>
      <w:r w:rsidR="000568C2" w:rsidRPr="005B333E">
        <w:rPr>
          <w:rFonts w:ascii="Calibri" w:hAnsi="Calibri" w:cs="Calibri"/>
          <w:iCs/>
          <w:sz w:val="24"/>
          <w:szCs w:val="24"/>
          <w:highlight w:val="yellow"/>
        </w:rPr>
        <w:t>implant</w:t>
      </w:r>
      <w:r w:rsidR="000568C2" w:rsidRPr="005146A6">
        <w:rPr>
          <w:rFonts w:ascii="Calibri" w:hAnsi="Calibri" w:cs="Calibri"/>
          <w:iCs/>
          <w:sz w:val="24"/>
          <w:szCs w:val="24"/>
        </w:rPr>
        <w:t xml:space="preserve"> </w:t>
      </w:r>
    </w:p>
    <w:p w14:paraId="01CA67BC" w14:textId="77777777" w:rsidR="001A1847" w:rsidRPr="005146A6" w:rsidRDefault="001A1847" w:rsidP="005146A6">
      <w:pPr>
        <w:pStyle w:val="ListParagraph"/>
        <w:tabs>
          <w:tab w:val="left" w:pos="0"/>
        </w:tabs>
        <w:spacing w:after="0" w:line="240" w:lineRule="auto"/>
        <w:ind w:left="0"/>
        <w:jc w:val="both"/>
        <w:rPr>
          <w:rFonts w:ascii="Calibri" w:hAnsi="Calibri" w:cs="Calibri"/>
          <w:iCs/>
          <w:sz w:val="24"/>
          <w:szCs w:val="24"/>
        </w:rPr>
      </w:pPr>
    </w:p>
    <w:p w14:paraId="6AB3AE3C" w14:textId="1FB77FB5" w:rsidR="00077F02" w:rsidRPr="005B333E" w:rsidRDefault="005B2FF2" w:rsidP="005146A6">
      <w:pPr>
        <w:pStyle w:val="ListParagraph"/>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5</w:t>
      </w:r>
      <w:r w:rsidR="009C48D2" w:rsidRPr="005B333E">
        <w:rPr>
          <w:rFonts w:ascii="Calibri" w:hAnsi="Calibri" w:cs="Calibri"/>
          <w:sz w:val="24"/>
          <w:szCs w:val="24"/>
          <w:highlight w:val="yellow"/>
        </w:rPr>
        <w:t>.1</w:t>
      </w:r>
      <w:r w:rsidR="00077F02" w:rsidRPr="005B333E">
        <w:rPr>
          <w:rFonts w:ascii="Calibri" w:hAnsi="Calibri" w:cs="Calibri"/>
          <w:sz w:val="24"/>
          <w:szCs w:val="24"/>
          <w:highlight w:val="yellow"/>
        </w:rPr>
        <w:t xml:space="preserve"> </w:t>
      </w:r>
      <w:r w:rsidR="00EB72C4" w:rsidRPr="005B333E">
        <w:rPr>
          <w:rFonts w:ascii="Calibri" w:hAnsi="Calibri" w:cs="Calibri"/>
          <w:sz w:val="24"/>
          <w:szCs w:val="24"/>
          <w:highlight w:val="yellow"/>
        </w:rPr>
        <w:t>Take out</w:t>
      </w:r>
      <w:r w:rsidR="008E447E" w:rsidRPr="005B333E">
        <w:rPr>
          <w:rFonts w:ascii="Calibri" w:hAnsi="Calibri" w:cs="Calibri"/>
          <w:sz w:val="24"/>
          <w:szCs w:val="24"/>
          <w:highlight w:val="yellow"/>
        </w:rPr>
        <w:t xml:space="preserve"> the </w:t>
      </w:r>
      <w:r w:rsidR="00E2769C" w:rsidRPr="005B333E">
        <w:rPr>
          <w:rFonts w:ascii="Calibri" w:hAnsi="Calibri" w:cs="Calibri"/>
          <w:sz w:val="24"/>
          <w:szCs w:val="24"/>
          <w:highlight w:val="yellow"/>
        </w:rPr>
        <w:t>implant from 0.9</w:t>
      </w:r>
      <w:r w:rsidR="00BD1783" w:rsidRPr="005B333E">
        <w:rPr>
          <w:rFonts w:ascii="Calibri" w:hAnsi="Calibri" w:cs="Calibri"/>
          <w:sz w:val="24"/>
          <w:szCs w:val="24"/>
          <w:highlight w:val="yellow"/>
        </w:rPr>
        <w:t>% sodium chloride</w:t>
      </w:r>
      <w:r w:rsidR="00ED532A" w:rsidRPr="005B333E">
        <w:rPr>
          <w:rFonts w:ascii="Calibri" w:hAnsi="Calibri" w:cs="Calibri"/>
          <w:sz w:val="24"/>
          <w:szCs w:val="24"/>
          <w:highlight w:val="yellow"/>
        </w:rPr>
        <w:t>, i</w:t>
      </w:r>
      <w:r w:rsidR="00077F02" w:rsidRPr="005B333E">
        <w:rPr>
          <w:rFonts w:ascii="Calibri" w:hAnsi="Calibri" w:cs="Calibri"/>
          <w:iCs/>
          <w:sz w:val="24"/>
          <w:szCs w:val="24"/>
          <w:highlight w:val="yellow"/>
        </w:rPr>
        <w:t>nspect the pressure catheter tip</w:t>
      </w:r>
      <w:r w:rsidR="009C48D2" w:rsidRPr="005B333E">
        <w:rPr>
          <w:rFonts w:ascii="Calibri" w:hAnsi="Calibri" w:cs="Calibri"/>
          <w:iCs/>
          <w:sz w:val="24"/>
          <w:szCs w:val="24"/>
          <w:highlight w:val="yellow"/>
        </w:rPr>
        <w:t xml:space="preserve"> </w:t>
      </w:r>
      <w:r w:rsidR="00AF3EBC" w:rsidRPr="005B333E">
        <w:rPr>
          <w:rFonts w:ascii="Calibri" w:hAnsi="Calibri" w:cs="Calibri"/>
          <w:iCs/>
          <w:sz w:val="24"/>
          <w:szCs w:val="24"/>
          <w:highlight w:val="yellow"/>
        </w:rPr>
        <w:t>for air bubbles or gaps</w:t>
      </w:r>
      <w:r w:rsidR="00F05865" w:rsidRPr="005B333E">
        <w:rPr>
          <w:rFonts w:ascii="Calibri" w:hAnsi="Calibri" w:cs="Calibri"/>
          <w:iCs/>
          <w:sz w:val="24"/>
          <w:szCs w:val="24"/>
          <w:highlight w:val="yellow"/>
        </w:rPr>
        <w:t xml:space="preserve">, and add </w:t>
      </w:r>
      <w:r w:rsidR="00077F02" w:rsidRPr="005B333E">
        <w:rPr>
          <w:rFonts w:ascii="Calibri" w:hAnsi="Calibri" w:cs="Calibri"/>
          <w:iCs/>
          <w:sz w:val="24"/>
          <w:szCs w:val="24"/>
          <w:highlight w:val="yellow"/>
        </w:rPr>
        <w:t xml:space="preserve">gel if any </w:t>
      </w:r>
      <w:r w:rsidR="00F05865" w:rsidRPr="005B333E">
        <w:rPr>
          <w:rFonts w:ascii="Calibri" w:hAnsi="Calibri" w:cs="Calibri"/>
          <w:iCs/>
          <w:sz w:val="24"/>
          <w:szCs w:val="24"/>
          <w:highlight w:val="yellow"/>
        </w:rPr>
        <w:t xml:space="preserve">of these </w:t>
      </w:r>
      <w:r w:rsidR="00077F02" w:rsidRPr="005B333E">
        <w:rPr>
          <w:rFonts w:ascii="Calibri" w:hAnsi="Calibri" w:cs="Calibri"/>
          <w:iCs/>
          <w:sz w:val="24"/>
          <w:szCs w:val="24"/>
          <w:highlight w:val="yellow"/>
        </w:rPr>
        <w:t>are present</w:t>
      </w:r>
      <w:r w:rsidR="00F05865" w:rsidRPr="005B333E">
        <w:rPr>
          <w:rFonts w:ascii="Calibri" w:hAnsi="Calibri" w:cs="Calibri"/>
          <w:iCs/>
          <w:sz w:val="24"/>
          <w:szCs w:val="24"/>
          <w:highlight w:val="yellow"/>
        </w:rPr>
        <w:t xml:space="preserve"> before insertion.</w:t>
      </w:r>
    </w:p>
    <w:p w14:paraId="1F20A145" w14:textId="77777777" w:rsidR="009C48D2" w:rsidRPr="005B333E" w:rsidRDefault="009C48D2" w:rsidP="005146A6">
      <w:pPr>
        <w:pStyle w:val="ListParagraph"/>
        <w:spacing w:after="0" w:line="240" w:lineRule="auto"/>
        <w:ind w:left="0"/>
        <w:jc w:val="both"/>
        <w:rPr>
          <w:rFonts w:ascii="Calibri" w:hAnsi="Calibri" w:cs="Calibri"/>
          <w:iCs/>
          <w:sz w:val="24"/>
          <w:szCs w:val="24"/>
          <w:highlight w:val="yellow"/>
        </w:rPr>
      </w:pPr>
    </w:p>
    <w:p w14:paraId="0A3036A0" w14:textId="627D6E22" w:rsidR="00077F02" w:rsidRPr="005B333E" w:rsidRDefault="005B2F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5</w:t>
      </w:r>
      <w:r w:rsidR="009C48D2" w:rsidRPr="005B333E">
        <w:rPr>
          <w:rFonts w:ascii="Calibri" w:hAnsi="Calibri" w:cs="Calibri"/>
          <w:sz w:val="24"/>
          <w:szCs w:val="24"/>
          <w:highlight w:val="yellow"/>
        </w:rPr>
        <w:t>.2</w:t>
      </w:r>
      <w:r w:rsidR="00291723" w:rsidRPr="005B333E">
        <w:rPr>
          <w:rFonts w:ascii="Calibri" w:hAnsi="Calibri" w:cs="Calibri"/>
          <w:iCs/>
          <w:sz w:val="24"/>
          <w:szCs w:val="24"/>
          <w:highlight w:val="yellow"/>
        </w:rPr>
        <w:t xml:space="preserve"> </w:t>
      </w:r>
      <w:r w:rsidR="00077F02" w:rsidRPr="005B333E">
        <w:rPr>
          <w:rFonts w:ascii="Calibri" w:hAnsi="Calibri" w:cs="Calibri"/>
          <w:iCs/>
          <w:sz w:val="24"/>
          <w:szCs w:val="24"/>
          <w:highlight w:val="yellow"/>
        </w:rPr>
        <w:t>Pierce the upper wall of the descending aorta using a twisted 21-</w:t>
      </w:r>
      <w:r w:rsidR="00C3643C" w:rsidRPr="005B333E">
        <w:rPr>
          <w:rFonts w:ascii="Calibri" w:hAnsi="Calibri" w:cs="Calibri"/>
          <w:iCs/>
          <w:sz w:val="24"/>
          <w:szCs w:val="24"/>
          <w:highlight w:val="yellow"/>
        </w:rPr>
        <w:t>G</w:t>
      </w:r>
      <w:r w:rsidR="00077F02" w:rsidRPr="005B333E">
        <w:rPr>
          <w:rFonts w:ascii="Calibri" w:hAnsi="Calibri" w:cs="Calibri"/>
          <w:iCs/>
          <w:sz w:val="24"/>
          <w:szCs w:val="24"/>
          <w:highlight w:val="yellow"/>
        </w:rPr>
        <w:t xml:space="preserve"> needle, as demonstrated in the video, and insert the pressure catheter tip </w:t>
      </w:r>
      <w:r w:rsidR="00F57BD3" w:rsidRPr="005B333E">
        <w:rPr>
          <w:rFonts w:ascii="Calibri" w:hAnsi="Calibri" w:cs="Calibri"/>
          <w:iCs/>
          <w:sz w:val="24"/>
          <w:szCs w:val="24"/>
          <w:highlight w:val="yellow"/>
        </w:rPr>
        <w:t xml:space="preserve">(diameter of tip 0.74 mm) </w:t>
      </w:r>
      <w:r w:rsidR="00077F02" w:rsidRPr="005B333E">
        <w:rPr>
          <w:rFonts w:ascii="Calibri" w:hAnsi="Calibri" w:cs="Calibri"/>
          <w:iCs/>
          <w:sz w:val="24"/>
          <w:szCs w:val="24"/>
          <w:highlight w:val="yellow"/>
        </w:rPr>
        <w:t xml:space="preserve">of the telemetric implant. </w:t>
      </w:r>
      <w:r w:rsidR="00976FC1" w:rsidRPr="005B333E">
        <w:rPr>
          <w:rFonts w:ascii="Calibri" w:hAnsi="Calibri" w:cs="Calibri"/>
          <w:sz w:val="24"/>
          <w:szCs w:val="24"/>
          <w:highlight w:val="yellow"/>
        </w:rPr>
        <w:t>If the pressure catheter tip does not enter the aorta, guide it using a vein pick at the puncturing site.</w:t>
      </w:r>
    </w:p>
    <w:p w14:paraId="42D62698" w14:textId="77777777" w:rsidR="009C48D2" w:rsidRPr="005B333E" w:rsidRDefault="009C48D2" w:rsidP="005146A6">
      <w:pPr>
        <w:pStyle w:val="ListParagraph"/>
        <w:spacing w:after="0" w:line="240" w:lineRule="auto"/>
        <w:ind w:left="0"/>
        <w:jc w:val="both"/>
        <w:rPr>
          <w:rFonts w:ascii="Calibri" w:hAnsi="Calibri" w:cs="Calibri"/>
          <w:sz w:val="24"/>
          <w:szCs w:val="24"/>
          <w:highlight w:val="yellow"/>
        </w:rPr>
      </w:pPr>
    </w:p>
    <w:p w14:paraId="76AC5124" w14:textId="2F5F6C78" w:rsidR="00077F02" w:rsidRPr="005B333E" w:rsidRDefault="005B2FF2" w:rsidP="005146A6">
      <w:pPr>
        <w:pStyle w:val="ListParagraph"/>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5</w:t>
      </w:r>
      <w:r w:rsidR="009C48D2" w:rsidRPr="005B333E">
        <w:rPr>
          <w:rFonts w:ascii="Calibri" w:hAnsi="Calibri" w:cs="Calibri"/>
          <w:sz w:val="24"/>
          <w:szCs w:val="24"/>
          <w:highlight w:val="yellow"/>
        </w:rPr>
        <w:t>.3</w:t>
      </w:r>
      <w:r w:rsidR="00291723" w:rsidRPr="005B333E">
        <w:rPr>
          <w:rFonts w:ascii="Calibri" w:hAnsi="Calibri" w:cs="Calibri"/>
          <w:sz w:val="24"/>
          <w:szCs w:val="24"/>
          <w:highlight w:val="yellow"/>
        </w:rPr>
        <w:t xml:space="preserve"> </w:t>
      </w:r>
      <w:r w:rsidR="00077F02" w:rsidRPr="005B333E">
        <w:rPr>
          <w:rFonts w:ascii="Calibri" w:hAnsi="Calibri" w:cs="Calibri"/>
          <w:iCs/>
          <w:sz w:val="24"/>
          <w:szCs w:val="24"/>
          <w:highlight w:val="yellow"/>
        </w:rPr>
        <w:t xml:space="preserve">Insert the catheter tip </w:t>
      </w:r>
      <w:r w:rsidR="00966D7E" w:rsidRPr="005B333E">
        <w:rPr>
          <w:rFonts w:ascii="Calibri" w:hAnsi="Calibri" w:cs="Calibri"/>
          <w:iCs/>
          <w:sz w:val="24"/>
          <w:szCs w:val="24"/>
          <w:highlight w:val="yellow"/>
        </w:rPr>
        <w:t>1.5</w:t>
      </w:r>
      <w:r w:rsidR="00C3643C" w:rsidRPr="005B333E">
        <w:rPr>
          <w:rFonts w:ascii="Calibri" w:hAnsi="Calibri" w:cs="Calibri"/>
          <w:iCs/>
          <w:sz w:val="24"/>
          <w:szCs w:val="24"/>
          <w:highlight w:val="yellow"/>
        </w:rPr>
        <w:t>–</w:t>
      </w:r>
      <w:r w:rsidR="00077F02" w:rsidRPr="005B333E">
        <w:rPr>
          <w:rFonts w:ascii="Calibri" w:hAnsi="Calibri" w:cs="Calibri"/>
          <w:iCs/>
          <w:sz w:val="24"/>
          <w:szCs w:val="24"/>
          <w:highlight w:val="yellow"/>
        </w:rPr>
        <w:t>2</w:t>
      </w:r>
      <w:r w:rsidR="00052649" w:rsidRPr="005B333E">
        <w:rPr>
          <w:rFonts w:ascii="Calibri" w:hAnsi="Calibri" w:cs="Calibri"/>
          <w:iCs/>
          <w:sz w:val="24"/>
          <w:szCs w:val="24"/>
          <w:highlight w:val="yellow"/>
        </w:rPr>
        <w:t xml:space="preserve"> </w:t>
      </w:r>
      <w:r w:rsidR="00077F02" w:rsidRPr="005B333E">
        <w:rPr>
          <w:rFonts w:ascii="Calibri" w:hAnsi="Calibri" w:cs="Calibri"/>
          <w:iCs/>
          <w:sz w:val="24"/>
          <w:szCs w:val="24"/>
          <w:highlight w:val="yellow"/>
        </w:rPr>
        <w:t xml:space="preserve">cm into the descending aorta. Clean any blood around the insertion site and apply a few drops of tissue adhesive to secure the implant and prevent bleeding. </w:t>
      </w:r>
      <w:bookmarkStart w:id="4" w:name="_Hlk212105241"/>
      <w:r w:rsidR="00B7014D" w:rsidRPr="005B333E">
        <w:rPr>
          <w:rFonts w:ascii="Calibri" w:hAnsi="Calibri" w:cs="Calibri"/>
          <w:iCs/>
          <w:sz w:val="24"/>
          <w:szCs w:val="24"/>
          <w:highlight w:val="yellow"/>
        </w:rPr>
        <w:t>Check for any blood leakage before proceeding forward.</w:t>
      </w:r>
      <w:bookmarkEnd w:id="4"/>
    </w:p>
    <w:p w14:paraId="0263EB02" w14:textId="77777777" w:rsidR="009C48D2" w:rsidRPr="005B333E" w:rsidRDefault="009C48D2" w:rsidP="005146A6">
      <w:pPr>
        <w:pStyle w:val="ListParagraph"/>
        <w:spacing w:after="0" w:line="240" w:lineRule="auto"/>
        <w:ind w:left="0"/>
        <w:jc w:val="both"/>
        <w:rPr>
          <w:rFonts w:ascii="Calibri" w:hAnsi="Calibri" w:cs="Calibri"/>
          <w:sz w:val="24"/>
          <w:szCs w:val="24"/>
          <w:highlight w:val="yellow"/>
        </w:rPr>
      </w:pPr>
    </w:p>
    <w:p w14:paraId="4BB1DB0C" w14:textId="5116281D" w:rsidR="00077F02" w:rsidRPr="005B333E" w:rsidRDefault="005B2FF2" w:rsidP="005146A6">
      <w:pPr>
        <w:pStyle w:val="ListParagraph"/>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5</w:t>
      </w:r>
      <w:r w:rsidR="009C48D2" w:rsidRPr="005B333E">
        <w:rPr>
          <w:rFonts w:ascii="Calibri" w:hAnsi="Calibri" w:cs="Calibri"/>
          <w:sz w:val="24"/>
          <w:szCs w:val="24"/>
          <w:highlight w:val="yellow"/>
        </w:rPr>
        <w:t>.4</w:t>
      </w:r>
      <w:r w:rsidR="00291723" w:rsidRPr="005B333E">
        <w:rPr>
          <w:rFonts w:ascii="Calibri" w:hAnsi="Calibri" w:cs="Calibri"/>
          <w:sz w:val="24"/>
          <w:szCs w:val="24"/>
          <w:highlight w:val="yellow"/>
        </w:rPr>
        <w:t xml:space="preserve"> </w:t>
      </w:r>
      <w:r w:rsidR="00A64754" w:rsidRPr="005B333E">
        <w:rPr>
          <w:rFonts w:ascii="Calibri" w:hAnsi="Calibri" w:cs="Calibri"/>
          <w:iCs/>
          <w:sz w:val="24"/>
          <w:szCs w:val="24"/>
          <w:highlight w:val="yellow"/>
        </w:rPr>
        <w:t>Anchor the implant body to the abdominal wall subcutaneously, slightly away from the incision site, by suturing the suture rib with non-absorbable sutures to ensure stability throughout the experiment.</w:t>
      </w:r>
    </w:p>
    <w:p w14:paraId="56C6C14A" w14:textId="42830FAC" w:rsidR="009C48D2" w:rsidRPr="005B333E" w:rsidRDefault="009C48D2" w:rsidP="005146A6">
      <w:pPr>
        <w:pStyle w:val="ListParagraph"/>
        <w:spacing w:after="0" w:line="240" w:lineRule="auto"/>
        <w:ind w:left="0"/>
        <w:jc w:val="both"/>
        <w:rPr>
          <w:rFonts w:ascii="Calibri" w:hAnsi="Calibri" w:cs="Calibri"/>
          <w:sz w:val="24"/>
          <w:szCs w:val="24"/>
          <w:highlight w:val="yellow"/>
        </w:rPr>
      </w:pPr>
    </w:p>
    <w:p w14:paraId="38FD02B1" w14:textId="08906AED" w:rsidR="001A1847" w:rsidRPr="005B333E" w:rsidRDefault="005B2F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1A1847" w:rsidRPr="005B333E">
        <w:rPr>
          <w:rFonts w:ascii="Calibri" w:hAnsi="Calibri" w:cs="Calibri"/>
          <w:sz w:val="24"/>
          <w:szCs w:val="24"/>
          <w:highlight w:val="yellow"/>
        </w:rPr>
        <w:t>.</w:t>
      </w:r>
      <w:r w:rsidRPr="005B333E">
        <w:rPr>
          <w:rFonts w:ascii="Calibri" w:hAnsi="Calibri" w:cs="Calibri"/>
          <w:sz w:val="24"/>
          <w:szCs w:val="24"/>
          <w:highlight w:val="yellow"/>
        </w:rPr>
        <w:t>6</w:t>
      </w:r>
      <w:r w:rsidR="001A1847" w:rsidRPr="005B333E">
        <w:rPr>
          <w:rFonts w:ascii="Calibri" w:hAnsi="Calibri" w:cs="Calibri"/>
          <w:sz w:val="24"/>
          <w:szCs w:val="24"/>
          <w:highlight w:val="yellow"/>
        </w:rPr>
        <w:t xml:space="preserve"> Abdominal wall and incision closure</w:t>
      </w:r>
    </w:p>
    <w:p w14:paraId="33ED5BFA" w14:textId="77777777" w:rsidR="001A1847" w:rsidRPr="005B333E" w:rsidRDefault="001A1847" w:rsidP="005146A6">
      <w:pPr>
        <w:pStyle w:val="ListParagraph"/>
        <w:spacing w:after="0" w:line="240" w:lineRule="auto"/>
        <w:ind w:left="0"/>
        <w:jc w:val="both"/>
        <w:rPr>
          <w:rFonts w:ascii="Calibri" w:hAnsi="Calibri" w:cs="Calibri"/>
          <w:sz w:val="24"/>
          <w:szCs w:val="24"/>
          <w:highlight w:val="yellow"/>
        </w:rPr>
      </w:pPr>
    </w:p>
    <w:p w14:paraId="012D36B3" w14:textId="4A44A82B" w:rsidR="00077F02" w:rsidRPr="005B333E" w:rsidRDefault="005B2FF2" w:rsidP="005146A6">
      <w:pPr>
        <w:pStyle w:val="ListParagraph"/>
        <w:spacing w:after="0" w:line="240" w:lineRule="auto"/>
        <w:ind w:left="0"/>
        <w:jc w:val="both"/>
        <w:rPr>
          <w:rFonts w:ascii="Calibri" w:hAnsi="Calibri" w:cs="Calibri"/>
          <w:iCs/>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6</w:t>
      </w:r>
      <w:r w:rsidR="001A1847" w:rsidRPr="005B333E">
        <w:rPr>
          <w:rFonts w:ascii="Calibri" w:hAnsi="Calibri" w:cs="Calibri"/>
          <w:sz w:val="24"/>
          <w:szCs w:val="24"/>
          <w:highlight w:val="yellow"/>
        </w:rPr>
        <w:t>.1</w:t>
      </w:r>
      <w:r w:rsidR="00291723" w:rsidRPr="005B333E">
        <w:rPr>
          <w:rFonts w:ascii="Calibri" w:hAnsi="Calibri" w:cs="Calibri"/>
          <w:sz w:val="24"/>
          <w:szCs w:val="24"/>
          <w:highlight w:val="yellow"/>
        </w:rPr>
        <w:t xml:space="preserve"> </w:t>
      </w:r>
      <w:r w:rsidR="00077F02" w:rsidRPr="005B333E">
        <w:rPr>
          <w:rFonts w:ascii="Calibri" w:hAnsi="Calibri" w:cs="Calibri"/>
          <w:iCs/>
          <w:sz w:val="24"/>
          <w:szCs w:val="24"/>
          <w:highlight w:val="yellow"/>
        </w:rPr>
        <w:t>Close the abdominal wall using absorbable sutures in an interrupted pattern with square knots. Close the skin using an intradermal, continuous suturing technique.</w:t>
      </w:r>
    </w:p>
    <w:p w14:paraId="3929FE77" w14:textId="77777777" w:rsidR="009C48D2" w:rsidRPr="005B333E" w:rsidRDefault="009C48D2" w:rsidP="005146A6">
      <w:pPr>
        <w:pStyle w:val="ListParagraph"/>
        <w:spacing w:after="0" w:line="240" w:lineRule="auto"/>
        <w:ind w:left="0"/>
        <w:jc w:val="both"/>
        <w:rPr>
          <w:rFonts w:ascii="Calibri" w:hAnsi="Calibri" w:cs="Calibri"/>
          <w:sz w:val="24"/>
          <w:szCs w:val="24"/>
          <w:highlight w:val="yellow"/>
        </w:rPr>
      </w:pPr>
    </w:p>
    <w:p w14:paraId="3E98349D" w14:textId="2EBA7F42" w:rsidR="00077F02" w:rsidRPr="005B333E" w:rsidRDefault="005B2F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6</w:t>
      </w:r>
      <w:r w:rsidR="001A1847" w:rsidRPr="005B333E">
        <w:rPr>
          <w:rFonts w:ascii="Calibri" w:hAnsi="Calibri" w:cs="Calibri"/>
          <w:sz w:val="24"/>
          <w:szCs w:val="24"/>
          <w:highlight w:val="yellow"/>
        </w:rPr>
        <w:t>.</w:t>
      </w:r>
      <w:r w:rsidRPr="005B333E">
        <w:rPr>
          <w:rFonts w:ascii="Calibri" w:hAnsi="Calibri" w:cs="Calibri"/>
          <w:sz w:val="24"/>
          <w:szCs w:val="24"/>
          <w:highlight w:val="yellow"/>
        </w:rPr>
        <w:t>2</w:t>
      </w:r>
      <w:r w:rsidR="00291723" w:rsidRPr="005B333E">
        <w:rPr>
          <w:rFonts w:ascii="Calibri" w:hAnsi="Calibri" w:cs="Calibri"/>
          <w:sz w:val="24"/>
          <w:szCs w:val="24"/>
          <w:highlight w:val="yellow"/>
        </w:rPr>
        <w:t xml:space="preserve"> </w:t>
      </w:r>
      <w:r w:rsidR="00077F02" w:rsidRPr="005B333E">
        <w:rPr>
          <w:rFonts w:ascii="Calibri" w:hAnsi="Calibri" w:cs="Calibri"/>
          <w:iCs/>
          <w:sz w:val="24"/>
          <w:szCs w:val="24"/>
          <w:highlight w:val="yellow"/>
        </w:rPr>
        <w:t xml:space="preserve">Clean the incision area with </w:t>
      </w:r>
      <w:r w:rsidR="00077F02" w:rsidRPr="005B333E">
        <w:rPr>
          <w:rFonts w:ascii="Calibri" w:hAnsi="Calibri" w:cs="Calibri"/>
          <w:sz w:val="24"/>
          <w:szCs w:val="24"/>
          <w:highlight w:val="yellow"/>
        </w:rPr>
        <w:t>hydrogen peroxide to remove any blood residue. Follow with an application of povidone-iodine solution, then apply a triple antibiotic cream containing Polymyxin B Sulfate, Bacitracin Zinc, and Neomycin Sulfate to facilitate healing.</w:t>
      </w:r>
    </w:p>
    <w:p w14:paraId="0E8FF8BC" w14:textId="77777777" w:rsidR="009C48D2" w:rsidRPr="005B333E" w:rsidRDefault="009C48D2" w:rsidP="005146A6">
      <w:pPr>
        <w:pStyle w:val="ListParagraph"/>
        <w:spacing w:after="0" w:line="240" w:lineRule="auto"/>
        <w:ind w:left="0"/>
        <w:jc w:val="both"/>
        <w:rPr>
          <w:rFonts w:ascii="Calibri" w:hAnsi="Calibri" w:cs="Calibri"/>
          <w:sz w:val="24"/>
          <w:szCs w:val="24"/>
          <w:highlight w:val="yellow"/>
        </w:rPr>
      </w:pPr>
    </w:p>
    <w:p w14:paraId="70273EBB" w14:textId="225BA7A7" w:rsidR="00077F02" w:rsidRPr="005B333E" w:rsidRDefault="005B2FF2" w:rsidP="005146A6">
      <w:pPr>
        <w:pStyle w:val="ListParagraph"/>
        <w:spacing w:after="0" w:line="240" w:lineRule="auto"/>
        <w:ind w:left="0"/>
        <w:jc w:val="both"/>
        <w:rPr>
          <w:rFonts w:ascii="Calibri" w:hAnsi="Calibri" w:cs="Calibri"/>
          <w:b/>
          <w:bCs/>
          <w:iCs/>
          <w:sz w:val="24"/>
          <w:szCs w:val="24"/>
          <w:highlight w:val="yellow"/>
        </w:rPr>
      </w:pPr>
      <w:r w:rsidRPr="005B333E">
        <w:rPr>
          <w:rFonts w:ascii="Calibri" w:hAnsi="Calibri" w:cs="Calibri"/>
          <w:sz w:val="24"/>
          <w:szCs w:val="24"/>
          <w:highlight w:val="yellow"/>
        </w:rPr>
        <w:t>1.7</w:t>
      </w:r>
      <w:r w:rsidR="00077F02" w:rsidRPr="005B333E">
        <w:rPr>
          <w:rFonts w:ascii="Calibri" w:hAnsi="Calibri" w:cs="Calibri"/>
          <w:sz w:val="24"/>
          <w:szCs w:val="24"/>
          <w:highlight w:val="yellow"/>
        </w:rPr>
        <w:t xml:space="preserve">. </w:t>
      </w:r>
      <w:r w:rsidR="00077F02" w:rsidRPr="005B333E">
        <w:rPr>
          <w:rFonts w:ascii="Calibri" w:hAnsi="Calibri" w:cs="Calibri"/>
          <w:iCs/>
          <w:sz w:val="24"/>
          <w:szCs w:val="24"/>
          <w:highlight w:val="yellow"/>
        </w:rPr>
        <w:t>Post-</w:t>
      </w:r>
      <w:r w:rsidR="00C3643C" w:rsidRPr="005B333E">
        <w:rPr>
          <w:rFonts w:ascii="Calibri" w:hAnsi="Calibri" w:cs="Calibri"/>
          <w:iCs/>
          <w:sz w:val="24"/>
          <w:szCs w:val="24"/>
          <w:highlight w:val="yellow"/>
        </w:rPr>
        <w:t>s</w:t>
      </w:r>
      <w:r w:rsidR="00077F02" w:rsidRPr="005B333E">
        <w:rPr>
          <w:rFonts w:ascii="Calibri" w:hAnsi="Calibri" w:cs="Calibri"/>
          <w:iCs/>
          <w:sz w:val="24"/>
          <w:szCs w:val="24"/>
          <w:highlight w:val="yellow"/>
        </w:rPr>
        <w:t xml:space="preserve">urgical </w:t>
      </w:r>
      <w:r w:rsidR="00C3643C" w:rsidRPr="005B333E">
        <w:rPr>
          <w:rFonts w:ascii="Calibri" w:hAnsi="Calibri" w:cs="Calibri"/>
          <w:iCs/>
          <w:sz w:val="24"/>
          <w:szCs w:val="24"/>
          <w:highlight w:val="yellow"/>
        </w:rPr>
        <w:t>c</w:t>
      </w:r>
      <w:r w:rsidR="00077F02" w:rsidRPr="005B333E">
        <w:rPr>
          <w:rFonts w:ascii="Calibri" w:hAnsi="Calibri" w:cs="Calibri"/>
          <w:iCs/>
          <w:sz w:val="24"/>
          <w:szCs w:val="24"/>
          <w:highlight w:val="yellow"/>
        </w:rPr>
        <w:t>are</w:t>
      </w:r>
    </w:p>
    <w:p w14:paraId="55DB5C35" w14:textId="77777777" w:rsidR="00CE4254" w:rsidRPr="005B333E" w:rsidRDefault="00CE4254" w:rsidP="005146A6">
      <w:pPr>
        <w:pStyle w:val="ListParagraph"/>
        <w:spacing w:after="0" w:line="240" w:lineRule="auto"/>
        <w:ind w:left="0"/>
        <w:jc w:val="both"/>
        <w:rPr>
          <w:rFonts w:ascii="Calibri" w:hAnsi="Calibri" w:cs="Calibri"/>
          <w:iCs/>
          <w:sz w:val="24"/>
          <w:szCs w:val="24"/>
          <w:highlight w:val="yellow"/>
        </w:rPr>
      </w:pPr>
    </w:p>
    <w:p w14:paraId="0AC416D9" w14:textId="77777777" w:rsidR="00C3643C" w:rsidRPr="005B333E" w:rsidRDefault="005B2F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iCs/>
          <w:sz w:val="24"/>
          <w:szCs w:val="24"/>
          <w:highlight w:val="yellow"/>
        </w:rPr>
        <w:t>1</w:t>
      </w:r>
      <w:r w:rsidR="00077F02" w:rsidRPr="005B333E">
        <w:rPr>
          <w:rFonts w:ascii="Calibri" w:hAnsi="Calibri" w:cs="Calibri"/>
          <w:sz w:val="24"/>
          <w:szCs w:val="24"/>
          <w:highlight w:val="yellow"/>
        </w:rPr>
        <w:t>.</w:t>
      </w:r>
      <w:r w:rsidRPr="005B333E">
        <w:rPr>
          <w:rFonts w:ascii="Calibri" w:hAnsi="Calibri" w:cs="Calibri"/>
          <w:sz w:val="24"/>
          <w:szCs w:val="24"/>
          <w:highlight w:val="yellow"/>
        </w:rPr>
        <w:t>7</w:t>
      </w:r>
      <w:r w:rsidR="00077F02" w:rsidRPr="005B333E">
        <w:rPr>
          <w:rFonts w:ascii="Calibri" w:hAnsi="Calibri" w:cs="Calibri"/>
          <w:sz w:val="24"/>
          <w:szCs w:val="24"/>
          <w:highlight w:val="yellow"/>
        </w:rPr>
        <w:t>.</w:t>
      </w:r>
      <w:r w:rsidRPr="005B333E">
        <w:rPr>
          <w:rFonts w:ascii="Calibri" w:hAnsi="Calibri" w:cs="Calibri"/>
          <w:sz w:val="24"/>
          <w:szCs w:val="24"/>
          <w:highlight w:val="yellow"/>
        </w:rPr>
        <w:t>1</w:t>
      </w:r>
      <w:r w:rsidR="00077F02" w:rsidRPr="005B333E">
        <w:rPr>
          <w:rFonts w:ascii="Calibri" w:hAnsi="Calibri" w:cs="Calibri"/>
          <w:sz w:val="24"/>
          <w:szCs w:val="24"/>
          <w:highlight w:val="yellow"/>
        </w:rPr>
        <w:t xml:space="preserve"> </w:t>
      </w:r>
      <w:r w:rsidR="00077F02" w:rsidRPr="005B333E">
        <w:rPr>
          <w:rFonts w:ascii="Calibri" w:hAnsi="Calibri" w:cs="Calibri"/>
          <w:iCs/>
          <w:sz w:val="24"/>
          <w:szCs w:val="24"/>
          <w:highlight w:val="yellow"/>
        </w:rPr>
        <w:t>Immediately after surgery, inject the antibiotic enrofloxacin</w:t>
      </w:r>
      <w:r w:rsidR="00077F02" w:rsidRPr="005B333E">
        <w:rPr>
          <w:rFonts w:ascii="Calibri" w:hAnsi="Calibri" w:cs="Calibri"/>
          <w:sz w:val="24"/>
          <w:szCs w:val="24"/>
          <w:highlight w:val="yellow"/>
        </w:rPr>
        <w:t xml:space="preserve"> (5 mg/kg) subcutaneously.</w:t>
      </w:r>
      <w:r w:rsidR="00595E66" w:rsidRPr="005B333E">
        <w:rPr>
          <w:rFonts w:ascii="Calibri" w:hAnsi="Calibri" w:cs="Calibri"/>
          <w:sz w:val="24"/>
          <w:szCs w:val="24"/>
          <w:highlight w:val="yellow"/>
        </w:rPr>
        <w:t xml:space="preserve"> Place the rat in a home cage with a heating pad underneath, positioned supine, until it recovers from anesthesia</w:t>
      </w:r>
      <w:r w:rsidR="006D33FC" w:rsidRPr="005B333E">
        <w:rPr>
          <w:rFonts w:ascii="Calibri" w:hAnsi="Calibri" w:cs="Calibri"/>
          <w:sz w:val="24"/>
          <w:szCs w:val="24"/>
          <w:highlight w:val="yellow"/>
        </w:rPr>
        <w:t xml:space="preserve">. </w:t>
      </w:r>
    </w:p>
    <w:p w14:paraId="4E717A17" w14:textId="77777777" w:rsidR="00C3643C" w:rsidRPr="005B333E" w:rsidRDefault="00C3643C" w:rsidP="005146A6">
      <w:pPr>
        <w:pStyle w:val="ListParagraph"/>
        <w:spacing w:after="0" w:line="240" w:lineRule="auto"/>
        <w:ind w:left="0"/>
        <w:jc w:val="both"/>
        <w:rPr>
          <w:rFonts w:ascii="Calibri" w:hAnsi="Calibri" w:cs="Calibri"/>
          <w:sz w:val="24"/>
          <w:szCs w:val="24"/>
          <w:highlight w:val="yellow"/>
        </w:rPr>
      </w:pPr>
    </w:p>
    <w:p w14:paraId="0DCCCEA1" w14:textId="57854342" w:rsidR="006D33FC" w:rsidRPr="005B333E" w:rsidRDefault="00C3643C"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NOTE</w:t>
      </w:r>
      <w:r w:rsidR="006D33FC" w:rsidRPr="005B333E">
        <w:rPr>
          <w:rFonts w:ascii="Calibri" w:hAnsi="Calibri" w:cs="Calibri"/>
          <w:sz w:val="24"/>
          <w:szCs w:val="24"/>
          <w:highlight w:val="yellow"/>
        </w:rPr>
        <w:t xml:space="preserve">: </w:t>
      </w:r>
      <w:bookmarkStart w:id="5" w:name="_Hlk212105652"/>
      <w:r w:rsidR="006D33FC" w:rsidRPr="005B333E">
        <w:rPr>
          <w:rFonts w:ascii="Calibri" w:hAnsi="Calibri" w:cs="Calibri"/>
          <w:sz w:val="24"/>
          <w:szCs w:val="24"/>
          <w:highlight w:val="yellow"/>
        </w:rPr>
        <w:t>Most animal</w:t>
      </w:r>
      <w:r w:rsidRPr="005B333E">
        <w:rPr>
          <w:rFonts w:ascii="Calibri" w:hAnsi="Calibri" w:cs="Calibri"/>
          <w:sz w:val="24"/>
          <w:szCs w:val="24"/>
          <w:highlight w:val="yellow"/>
        </w:rPr>
        <w:t>s</w:t>
      </w:r>
      <w:r w:rsidR="006D33FC" w:rsidRPr="005B333E">
        <w:rPr>
          <w:rFonts w:ascii="Calibri" w:hAnsi="Calibri" w:cs="Calibri"/>
          <w:sz w:val="24"/>
          <w:szCs w:val="24"/>
          <w:highlight w:val="yellow"/>
        </w:rPr>
        <w:t xml:space="preserve"> recover from anesthesia immediately</w:t>
      </w:r>
      <w:r w:rsidRPr="005B333E">
        <w:rPr>
          <w:rFonts w:ascii="Calibri" w:hAnsi="Calibri" w:cs="Calibri"/>
          <w:sz w:val="24"/>
          <w:szCs w:val="24"/>
          <w:highlight w:val="yellow"/>
        </w:rPr>
        <w:t>,</w:t>
      </w:r>
      <w:r w:rsidR="006D33FC" w:rsidRPr="005B333E">
        <w:rPr>
          <w:rFonts w:ascii="Calibri" w:hAnsi="Calibri" w:cs="Calibri"/>
          <w:sz w:val="24"/>
          <w:szCs w:val="24"/>
          <w:highlight w:val="yellow"/>
        </w:rPr>
        <w:t xml:space="preserve"> but some may take 5</w:t>
      </w:r>
      <w:r w:rsidRPr="005B333E">
        <w:rPr>
          <w:rFonts w:ascii="Calibri" w:hAnsi="Calibri" w:cs="Calibri"/>
          <w:sz w:val="24"/>
          <w:szCs w:val="24"/>
          <w:highlight w:val="yellow"/>
        </w:rPr>
        <w:t>–</w:t>
      </w:r>
      <w:r w:rsidR="006D33FC" w:rsidRPr="005B333E">
        <w:rPr>
          <w:rFonts w:ascii="Calibri" w:hAnsi="Calibri" w:cs="Calibri"/>
          <w:sz w:val="24"/>
          <w:szCs w:val="24"/>
          <w:highlight w:val="yellow"/>
        </w:rPr>
        <w:t>10 min.</w:t>
      </w:r>
      <w:bookmarkEnd w:id="5"/>
    </w:p>
    <w:p w14:paraId="2C9E6D1E" w14:textId="2B054D5F" w:rsidR="00077F02" w:rsidRPr="005B333E" w:rsidRDefault="00077F02" w:rsidP="005146A6">
      <w:pPr>
        <w:pStyle w:val="ListParagraph"/>
        <w:spacing w:after="0" w:line="240" w:lineRule="auto"/>
        <w:ind w:left="0"/>
        <w:jc w:val="both"/>
        <w:rPr>
          <w:rFonts w:ascii="Calibri" w:hAnsi="Calibri" w:cs="Calibri"/>
          <w:sz w:val="24"/>
          <w:szCs w:val="24"/>
          <w:highlight w:val="yellow"/>
        </w:rPr>
      </w:pPr>
    </w:p>
    <w:p w14:paraId="54CCE200" w14:textId="3CFB5DCE" w:rsidR="00077F02" w:rsidRPr="005B333E" w:rsidRDefault="005B2F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7</w:t>
      </w:r>
      <w:r w:rsidR="00077F02" w:rsidRPr="005B333E">
        <w:rPr>
          <w:rFonts w:ascii="Calibri" w:hAnsi="Calibri" w:cs="Calibri"/>
          <w:sz w:val="24"/>
          <w:szCs w:val="24"/>
          <w:highlight w:val="yellow"/>
        </w:rPr>
        <w:t>.</w:t>
      </w:r>
      <w:bookmarkStart w:id="6" w:name="_Hlk212111229"/>
      <w:r w:rsidRPr="005B333E">
        <w:rPr>
          <w:rFonts w:ascii="Calibri" w:hAnsi="Calibri" w:cs="Calibri"/>
          <w:sz w:val="24"/>
          <w:szCs w:val="24"/>
          <w:highlight w:val="yellow"/>
        </w:rPr>
        <w:t>2</w:t>
      </w:r>
      <w:r w:rsidR="00291723" w:rsidRPr="005B333E">
        <w:rPr>
          <w:rFonts w:ascii="Calibri" w:hAnsi="Calibri" w:cs="Calibri"/>
          <w:sz w:val="24"/>
          <w:szCs w:val="24"/>
          <w:highlight w:val="yellow"/>
        </w:rPr>
        <w:t xml:space="preserve"> </w:t>
      </w:r>
      <w:r w:rsidR="00077F02" w:rsidRPr="005B333E">
        <w:rPr>
          <w:rFonts w:ascii="Calibri" w:hAnsi="Calibri" w:cs="Calibri"/>
          <w:sz w:val="24"/>
          <w:szCs w:val="24"/>
          <w:highlight w:val="yellow"/>
        </w:rPr>
        <w:t xml:space="preserve">Once the rat is awake, fit an e-collar for </w:t>
      </w:r>
      <w:r w:rsidR="00A37A49" w:rsidRPr="005B333E">
        <w:rPr>
          <w:rFonts w:ascii="Calibri" w:hAnsi="Calibri" w:cs="Calibri"/>
          <w:sz w:val="24"/>
          <w:szCs w:val="24"/>
          <w:highlight w:val="yellow"/>
        </w:rPr>
        <w:t xml:space="preserve">3 days </w:t>
      </w:r>
      <w:r w:rsidR="00077F02" w:rsidRPr="005B333E">
        <w:rPr>
          <w:rFonts w:ascii="Calibri" w:hAnsi="Calibri" w:cs="Calibri"/>
          <w:sz w:val="24"/>
          <w:szCs w:val="24"/>
          <w:highlight w:val="yellow"/>
        </w:rPr>
        <w:t xml:space="preserve">around its neck to prevent biting of the abdominal sutures. </w:t>
      </w:r>
      <w:bookmarkEnd w:id="6"/>
    </w:p>
    <w:p w14:paraId="59A7B84F" w14:textId="77777777" w:rsidR="00CE4254" w:rsidRPr="005B333E" w:rsidRDefault="00CE4254" w:rsidP="005146A6">
      <w:pPr>
        <w:pStyle w:val="ListParagraph"/>
        <w:spacing w:after="0" w:line="240" w:lineRule="auto"/>
        <w:ind w:left="0"/>
        <w:jc w:val="both"/>
        <w:rPr>
          <w:rFonts w:ascii="Calibri" w:hAnsi="Calibri" w:cs="Calibri"/>
          <w:sz w:val="24"/>
          <w:szCs w:val="24"/>
          <w:highlight w:val="yellow"/>
        </w:rPr>
      </w:pPr>
    </w:p>
    <w:p w14:paraId="111536BD" w14:textId="676F606C" w:rsidR="00F928B2" w:rsidRPr="005B333E" w:rsidRDefault="005B2FF2" w:rsidP="005146A6">
      <w:pPr>
        <w:pStyle w:val="ListParagraph"/>
        <w:spacing w:after="0" w:line="240" w:lineRule="auto"/>
        <w:ind w:left="0"/>
        <w:jc w:val="both"/>
        <w:rPr>
          <w:rFonts w:ascii="Calibri" w:hAnsi="Calibri" w:cs="Calibri"/>
          <w:sz w:val="24"/>
          <w:szCs w:val="24"/>
          <w:highlight w:val="yellow"/>
        </w:rPr>
      </w:pPr>
      <w:r w:rsidRPr="005B333E">
        <w:rPr>
          <w:rFonts w:ascii="Calibri" w:hAnsi="Calibri" w:cs="Calibri"/>
          <w:sz w:val="24"/>
          <w:szCs w:val="24"/>
          <w:highlight w:val="yellow"/>
        </w:rPr>
        <w:t>1.7</w:t>
      </w:r>
      <w:r w:rsidR="00077F02" w:rsidRPr="005B333E">
        <w:rPr>
          <w:rFonts w:ascii="Calibri" w:hAnsi="Calibri" w:cs="Calibri"/>
          <w:sz w:val="24"/>
          <w:szCs w:val="24"/>
          <w:highlight w:val="yellow"/>
        </w:rPr>
        <w:t>.3</w:t>
      </w:r>
      <w:r w:rsidR="006A034A" w:rsidRPr="005B333E">
        <w:rPr>
          <w:rFonts w:ascii="Calibri" w:hAnsi="Calibri" w:cs="Calibri"/>
          <w:sz w:val="24"/>
          <w:szCs w:val="24"/>
          <w:highlight w:val="yellow"/>
        </w:rPr>
        <w:t xml:space="preserve"> </w:t>
      </w:r>
      <w:r w:rsidR="00077F02" w:rsidRPr="005B333E">
        <w:rPr>
          <w:rFonts w:ascii="Calibri" w:hAnsi="Calibri" w:cs="Calibri"/>
          <w:sz w:val="24"/>
          <w:szCs w:val="24"/>
          <w:highlight w:val="yellow"/>
        </w:rPr>
        <w:t xml:space="preserve">For thermoregulation, keep the animal on alpha pads in </w:t>
      </w:r>
      <w:r w:rsidR="00F13783" w:rsidRPr="005B333E">
        <w:rPr>
          <w:rFonts w:ascii="Calibri" w:hAnsi="Calibri" w:cs="Calibri"/>
          <w:sz w:val="24"/>
          <w:szCs w:val="24"/>
          <w:highlight w:val="yellow"/>
        </w:rPr>
        <w:t xml:space="preserve">a </w:t>
      </w:r>
      <w:r w:rsidR="00077F02" w:rsidRPr="005B333E">
        <w:rPr>
          <w:rFonts w:ascii="Calibri" w:hAnsi="Calibri" w:cs="Calibri"/>
          <w:sz w:val="24"/>
          <w:szCs w:val="24"/>
          <w:highlight w:val="yellow"/>
        </w:rPr>
        <w:t xml:space="preserve">recovery cage with </w:t>
      </w:r>
      <w:r w:rsidR="00C3643C" w:rsidRPr="005B333E">
        <w:rPr>
          <w:rFonts w:ascii="Calibri" w:hAnsi="Calibri" w:cs="Calibri"/>
          <w:sz w:val="24"/>
          <w:szCs w:val="24"/>
          <w:highlight w:val="yellow"/>
        </w:rPr>
        <w:t xml:space="preserve">a </w:t>
      </w:r>
      <w:r w:rsidR="00077F02" w:rsidRPr="005B333E">
        <w:rPr>
          <w:rFonts w:ascii="Calibri" w:hAnsi="Calibri" w:cs="Calibri"/>
          <w:sz w:val="24"/>
          <w:szCs w:val="24"/>
          <w:highlight w:val="yellow"/>
        </w:rPr>
        <w:t xml:space="preserve">water heating pad at </w:t>
      </w:r>
      <w:r w:rsidR="00043F61" w:rsidRPr="005B333E">
        <w:rPr>
          <w:rFonts w:ascii="Calibri" w:hAnsi="Calibri" w:cs="Calibri"/>
          <w:sz w:val="24"/>
          <w:szCs w:val="24"/>
          <w:highlight w:val="yellow"/>
        </w:rPr>
        <w:t>37</w:t>
      </w:r>
      <w:r w:rsidR="00C3643C" w:rsidRPr="005B333E">
        <w:rPr>
          <w:rFonts w:ascii="Calibri" w:hAnsi="Calibri" w:cs="Calibri"/>
          <w:sz w:val="24"/>
          <w:szCs w:val="24"/>
          <w:highlight w:val="yellow"/>
        </w:rPr>
        <w:t>–</w:t>
      </w:r>
      <w:r w:rsidR="00043F61" w:rsidRPr="005B333E">
        <w:rPr>
          <w:rFonts w:ascii="Calibri" w:hAnsi="Calibri" w:cs="Calibri"/>
          <w:sz w:val="24"/>
          <w:szCs w:val="24"/>
          <w:highlight w:val="yellow"/>
        </w:rPr>
        <w:t xml:space="preserve">38 </w:t>
      </w:r>
      <w:r w:rsidR="00C3643C" w:rsidRPr="005B333E">
        <w:rPr>
          <w:rFonts w:ascii="Calibri" w:hAnsi="Calibri" w:cs="Calibri"/>
          <w:sz w:val="24"/>
          <w:szCs w:val="24"/>
          <w:highlight w:val="yellow"/>
        </w:rPr>
        <w:t>°</w:t>
      </w:r>
      <w:r w:rsidR="00043F61" w:rsidRPr="005B333E">
        <w:rPr>
          <w:rFonts w:ascii="Calibri" w:hAnsi="Calibri" w:cs="Calibri"/>
          <w:sz w:val="24"/>
          <w:szCs w:val="24"/>
          <w:highlight w:val="yellow"/>
        </w:rPr>
        <w:t xml:space="preserve">C </w:t>
      </w:r>
      <w:r w:rsidR="00077F02" w:rsidRPr="005B333E">
        <w:rPr>
          <w:rFonts w:ascii="Calibri" w:hAnsi="Calibri" w:cs="Calibri"/>
          <w:sz w:val="24"/>
          <w:szCs w:val="24"/>
          <w:highlight w:val="yellow"/>
        </w:rPr>
        <w:t>underneath for at least 24</w:t>
      </w:r>
      <w:r w:rsidR="00C3643C" w:rsidRPr="005B333E">
        <w:rPr>
          <w:rFonts w:ascii="Calibri" w:hAnsi="Calibri" w:cs="Calibri"/>
          <w:sz w:val="24"/>
          <w:szCs w:val="24"/>
          <w:highlight w:val="yellow"/>
        </w:rPr>
        <w:t>–</w:t>
      </w:r>
      <w:r w:rsidR="00077F02" w:rsidRPr="005B333E">
        <w:rPr>
          <w:rFonts w:ascii="Calibri" w:hAnsi="Calibri" w:cs="Calibri"/>
          <w:sz w:val="24"/>
          <w:szCs w:val="24"/>
          <w:highlight w:val="yellow"/>
        </w:rPr>
        <w:t xml:space="preserve">72 h. </w:t>
      </w:r>
      <w:r w:rsidR="00F928B2" w:rsidRPr="005B333E">
        <w:rPr>
          <w:rFonts w:ascii="Calibri" w:hAnsi="Calibri" w:cs="Calibri"/>
          <w:sz w:val="24"/>
          <w:szCs w:val="24"/>
          <w:highlight w:val="yellow"/>
        </w:rPr>
        <w:t>P</w:t>
      </w:r>
      <w:r w:rsidR="008A3FE0" w:rsidRPr="005B333E">
        <w:rPr>
          <w:rFonts w:ascii="Calibri" w:hAnsi="Calibri" w:cs="Calibri"/>
          <w:sz w:val="24"/>
          <w:szCs w:val="24"/>
          <w:highlight w:val="yellow"/>
        </w:rPr>
        <w:t>osition</w:t>
      </w:r>
      <w:r w:rsidR="00F928B2" w:rsidRPr="005B333E">
        <w:rPr>
          <w:rFonts w:ascii="Calibri" w:hAnsi="Calibri" w:cs="Calibri"/>
          <w:sz w:val="24"/>
          <w:szCs w:val="24"/>
          <w:highlight w:val="yellow"/>
        </w:rPr>
        <w:t xml:space="preserve"> half of the cage on the heating pad</w:t>
      </w:r>
      <w:r w:rsidR="00381AB3" w:rsidRPr="005B333E">
        <w:rPr>
          <w:rFonts w:ascii="Calibri" w:hAnsi="Calibri" w:cs="Calibri"/>
          <w:sz w:val="24"/>
          <w:szCs w:val="24"/>
          <w:highlight w:val="yellow"/>
        </w:rPr>
        <w:t>,</w:t>
      </w:r>
      <w:r w:rsidR="00F928B2" w:rsidRPr="005B333E">
        <w:rPr>
          <w:rFonts w:ascii="Calibri" w:hAnsi="Calibri" w:cs="Calibri"/>
          <w:sz w:val="24"/>
          <w:szCs w:val="24"/>
          <w:highlight w:val="yellow"/>
        </w:rPr>
        <w:t xml:space="preserve"> </w:t>
      </w:r>
      <w:r w:rsidR="00381AB3" w:rsidRPr="005B333E">
        <w:rPr>
          <w:rFonts w:ascii="Calibri" w:hAnsi="Calibri" w:cs="Calibri"/>
          <w:sz w:val="24"/>
          <w:szCs w:val="24"/>
          <w:highlight w:val="yellow"/>
        </w:rPr>
        <w:t xml:space="preserve">allowing animals to </w:t>
      </w:r>
      <w:r w:rsidR="00F928B2" w:rsidRPr="005B333E">
        <w:rPr>
          <w:rFonts w:ascii="Calibri" w:hAnsi="Calibri" w:cs="Calibri"/>
          <w:sz w:val="24"/>
          <w:szCs w:val="24"/>
          <w:highlight w:val="yellow"/>
        </w:rPr>
        <w:t>move away</w:t>
      </w:r>
      <w:r w:rsidR="001D1C25" w:rsidRPr="005B333E">
        <w:rPr>
          <w:rFonts w:ascii="Calibri" w:hAnsi="Calibri" w:cs="Calibri"/>
          <w:sz w:val="24"/>
          <w:szCs w:val="24"/>
          <w:highlight w:val="yellow"/>
        </w:rPr>
        <w:t xml:space="preserve"> from the heat if ne</w:t>
      </w:r>
      <w:r w:rsidR="00381AB3" w:rsidRPr="005B333E">
        <w:rPr>
          <w:rFonts w:ascii="Calibri" w:hAnsi="Calibri" w:cs="Calibri"/>
          <w:sz w:val="24"/>
          <w:szCs w:val="24"/>
          <w:highlight w:val="yellow"/>
        </w:rPr>
        <w:t>eded</w:t>
      </w:r>
      <w:r w:rsidR="001D1C25" w:rsidRPr="005B333E">
        <w:rPr>
          <w:rFonts w:ascii="Calibri" w:hAnsi="Calibri" w:cs="Calibri"/>
          <w:sz w:val="24"/>
          <w:szCs w:val="24"/>
          <w:highlight w:val="yellow"/>
        </w:rPr>
        <w:t>.</w:t>
      </w:r>
    </w:p>
    <w:p w14:paraId="53070C7D" w14:textId="6B39DA4D" w:rsidR="00077F02" w:rsidRPr="005B333E" w:rsidRDefault="00077F02" w:rsidP="005146A6">
      <w:pPr>
        <w:pStyle w:val="ListParagraph"/>
        <w:spacing w:after="0" w:line="240" w:lineRule="auto"/>
        <w:ind w:left="0"/>
        <w:jc w:val="both"/>
        <w:rPr>
          <w:rFonts w:ascii="Calibri" w:hAnsi="Calibri" w:cs="Calibri"/>
          <w:sz w:val="24"/>
          <w:szCs w:val="24"/>
          <w:highlight w:val="yellow"/>
        </w:rPr>
      </w:pPr>
    </w:p>
    <w:p w14:paraId="7D0D84FC" w14:textId="555F320B" w:rsidR="00CE4254" w:rsidRPr="005146A6" w:rsidRDefault="005B2FF2" w:rsidP="005146A6">
      <w:pPr>
        <w:pStyle w:val="ListParagraph"/>
        <w:spacing w:after="0" w:line="240" w:lineRule="auto"/>
        <w:ind w:left="0"/>
        <w:jc w:val="both"/>
        <w:rPr>
          <w:rFonts w:ascii="Calibri" w:hAnsi="Calibri" w:cs="Calibri"/>
          <w:sz w:val="24"/>
          <w:szCs w:val="24"/>
        </w:rPr>
      </w:pPr>
      <w:r w:rsidRPr="005B333E">
        <w:rPr>
          <w:rFonts w:ascii="Calibri" w:hAnsi="Calibri" w:cs="Calibri"/>
          <w:sz w:val="24"/>
          <w:szCs w:val="24"/>
          <w:highlight w:val="yellow"/>
        </w:rPr>
        <w:t>1.7</w:t>
      </w:r>
      <w:r w:rsidR="00077F02" w:rsidRPr="005B333E">
        <w:rPr>
          <w:rFonts w:ascii="Calibri" w:hAnsi="Calibri" w:cs="Calibri"/>
          <w:sz w:val="24"/>
          <w:szCs w:val="24"/>
          <w:highlight w:val="yellow"/>
        </w:rPr>
        <w:t>.4</w:t>
      </w:r>
      <w:r w:rsidR="00291723" w:rsidRPr="005B333E">
        <w:rPr>
          <w:rFonts w:ascii="Calibri" w:hAnsi="Calibri" w:cs="Calibri"/>
          <w:sz w:val="24"/>
          <w:szCs w:val="24"/>
          <w:highlight w:val="yellow"/>
        </w:rPr>
        <w:t xml:space="preserve"> </w:t>
      </w:r>
      <w:r w:rsidR="00077F02" w:rsidRPr="005B333E">
        <w:rPr>
          <w:rFonts w:ascii="Calibri" w:hAnsi="Calibri" w:cs="Calibri"/>
          <w:sz w:val="24"/>
          <w:szCs w:val="24"/>
          <w:highlight w:val="yellow"/>
        </w:rPr>
        <w:t>Administer post</w:t>
      </w:r>
      <w:r w:rsidR="00C3643C" w:rsidRPr="005B333E">
        <w:rPr>
          <w:rFonts w:ascii="Calibri" w:hAnsi="Calibri" w:cs="Calibri"/>
          <w:sz w:val="24"/>
          <w:szCs w:val="24"/>
          <w:highlight w:val="yellow"/>
        </w:rPr>
        <w:t>-</w:t>
      </w:r>
      <w:r w:rsidR="00077F02" w:rsidRPr="005B333E">
        <w:rPr>
          <w:rFonts w:ascii="Calibri" w:hAnsi="Calibri" w:cs="Calibri"/>
          <w:sz w:val="24"/>
          <w:szCs w:val="24"/>
          <w:highlight w:val="yellow"/>
        </w:rPr>
        <w:t xml:space="preserve">operative medications subcutaneously: buprenorphine and meloxicam (twice daily for 3 days), and enrofloxacin (once daily for 5 days) to manage pain, inflammation, and infection. Provide food and water </w:t>
      </w:r>
      <w:r w:rsidR="00077F02" w:rsidRPr="005B333E">
        <w:rPr>
          <w:rFonts w:ascii="Calibri" w:hAnsi="Calibri" w:cs="Calibri"/>
          <w:i/>
          <w:iCs/>
          <w:sz w:val="24"/>
          <w:szCs w:val="24"/>
          <w:highlight w:val="yellow"/>
        </w:rPr>
        <w:t>ad libitum</w:t>
      </w:r>
      <w:r w:rsidR="00077F02" w:rsidRPr="005B333E">
        <w:rPr>
          <w:rFonts w:ascii="Calibri" w:hAnsi="Calibri" w:cs="Calibri"/>
          <w:sz w:val="24"/>
          <w:szCs w:val="24"/>
          <w:highlight w:val="yellow"/>
        </w:rPr>
        <w:t>.</w:t>
      </w:r>
      <w:r w:rsidR="00FC4DCD" w:rsidRPr="005146A6">
        <w:rPr>
          <w:rFonts w:ascii="Calibri" w:hAnsi="Calibri" w:cs="Calibri"/>
          <w:sz w:val="24"/>
          <w:szCs w:val="24"/>
        </w:rPr>
        <w:t xml:space="preserve"> </w:t>
      </w:r>
    </w:p>
    <w:p w14:paraId="41B373B3" w14:textId="77777777" w:rsidR="008A1AAC" w:rsidRPr="005146A6" w:rsidRDefault="008A1AAC" w:rsidP="005146A6">
      <w:pPr>
        <w:pStyle w:val="ListParagraph"/>
        <w:spacing w:after="0" w:line="240" w:lineRule="auto"/>
        <w:ind w:left="0"/>
        <w:jc w:val="both"/>
        <w:rPr>
          <w:rFonts w:ascii="Calibri" w:hAnsi="Calibri" w:cs="Calibri"/>
          <w:sz w:val="24"/>
          <w:szCs w:val="24"/>
        </w:rPr>
      </w:pPr>
    </w:p>
    <w:p w14:paraId="4831AAA0" w14:textId="7C7AE4E3" w:rsidR="00077F02" w:rsidRPr="005146A6" w:rsidRDefault="005B2FF2" w:rsidP="005146A6">
      <w:pPr>
        <w:pStyle w:val="ListParagraph"/>
        <w:tabs>
          <w:tab w:val="left" w:pos="180"/>
          <w:tab w:val="left" w:pos="270"/>
          <w:tab w:val="left" w:pos="360"/>
        </w:tabs>
        <w:spacing w:after="0" w:line="240" w:lineRule="auto"/>
        <w:ind w:left="0"/>
        <w:jc w:val="both"/>
        <w:rPr>
          <w:rFonts w:ascii="Calibri" w:hAnsi="Calibri" w:cs="Calibri"/>
          <w:b/>
          <w:bCs/>
          <w:iCs/>
          <w:sz w:val="24"/>
          <w:szCs w:val="24"/>
        </w:rPr>
      </w:pPr>
      <w:r w:rsidRPr="005146A6">
        <w:rPr>
          <w:rFonts w:ascii="Calibri" w:hAnsi="Calibri" w:cs="Calibri"/>
          <w:b/>
          <w:sz w:val="24"/>
          <w:szCs w:val="24"/>
        </w:rPr>
        <w:t>2</w:t>
      </w:r>
      <w:r w:rsidR="00077F02" w:rsidRPr="005146A6">
        <w:rPr>
          <w:rFonts w:ascii="Calibri" w:hAnsi="Calibri" w:cs="Calibri"/>
          <w:b/>
          <w:sz w:val="24"/>
          <w:szCs w:val="24"/>
        </w:rPr>
        <w:t>.</w:t>
      </w:r>
      <w:r w:rsidR="00291723" w:rsidRPr="005146A6">
        <w:rPr>
          <w:rFonts w:ascii="Calibri" w:hAnsi="Calibri" w:cs="Calibri"/>
          <w:b/>
          <w:sz w:val="24"/>
          <w:szCs w:val="24"/>
        </w:rPr>
        <w:t xml:space="preserve"> </w:t>
      </w:r>
      <w:r w:rsidR="007645BB" w:rsidRPr="005146A6">
        <w:rPr>
          <w:rFonts w:ascii="Calibri" w:hAnsi="Calibri" w:cs="Calibri"/>
          <w:b/>
          <w:bCs/>
          <w:iCs/>
          <w:sz w:val="24"/>
          <w:szCs w:val="24"/>
        </w:rPr>
        <w:t xml:space="preserve">Surgical </w:t>
      </w:r>
      <w:r w:rsidR="00DD00AB" w:rsidRPr="005146A6">
        <w:rPr>
          <w:rFonts w:ascii="Calibri" w:hAnsi="Calibri" w:cs="Calibri"/>
          <w:b/>
          <w:bCs/>
          <w:iCs/>
          <w:sz w:val="24"/>
          <w:szCs w:val="24"/>
        </w:rPr>
        <w:t xml:space="preserve">procedure for </w:t>
      </w:r>
      <w:r w:rsidR="00DD00AB" w:rsidRPr="005146A6">
        <w:rPr>
          <w:rFonts w:ascii="Calibri" w:hAnsi="Calibri" w:cs="Calibri"/>
          <w:b/>
          <w:sz w:val="24"/>
          <w:szCs w:val="24"/>
        </w:rPr>
        <w:t xml:space="preserve">thoracic </w:t>
      </w:r>
      <w:r w:rsidR="00077F02" w:rsidRPr="005146A6">
        <w:rPr>
          <w:rFonts w:ascii="Calibri" w:hAnsi="Calibri" w:cs="Calibri"/>
          <w:b/>
          <w:sz w:val="24"/>
          <w:szCs w:val="24"/>
        </w:rPr>
        <w:t>(T3) contusion injury</w:t>
      </w:r>
    </w:p>
    <w:p w14:paraId="346B9EC5" w14:textId="77777777" w:rsidR="00077F02" w:rsidRPr="005146A6" w:rsidRDefault="00077F02" w:rsidP="005146A6">
      <w:pPr>
        <w:rPr>
          <w:u w:val="single"/>
        </w:rPr>
      </w:pPr>
    </w:p>
    <w:p w14:paraId="01CE8034" w14:textId="0DA364E6" w:rsidR="002B2178" w:rsidRPr="005146A6" w:rsidRDefault="00DD00AB" w:rsidP="00DD00AB">
      <w:pPr>
        <w:tabs>
          <w:tab w:val="left" w:pos="450"/>
        </w:tabs>
      </w:pPr>
      <w:r>
        <w:t xml:space="preserve">NOTE: </w:t>
      </w:r>
      <w:r w:rsidR="00077F02" w:rsidRPr="005146A6">
        <w:t>The T3 contusion procedure was adapted from Squair et al.</w:t>
      </w:r>
      <w:r w:rsidR="00E23E84" w:rsidRPr="005146A6">
        <w:fldChar w:fldCharType="begin">
          <w:fldData xml:space="preserve">PEVuZE5vdGU+PENpdGU+PEF1dGhvcj5TcXVhaXI8L0F1dGhvcj48WWVhcj4yMDE4PC9ZZWFyPjxS
ZWNOdW0+MjgzPC9SZWNOdW0+PERpc3BsYXlUZXh0PjxzdHlsZSBmYWNlPSJzdXBlcnNjcmlwdCI+
MjY8L3N0eWxlPjwvRGlzcGxheVRleHQ+PHJlY29yZD48cmVjLW51bWJlcj4yODM8L3JlYy1udW1i
ZXI+PGZvcmVpZ24ta2V5cz48a2V5IGFwcD0iRU4iIGRiLWlkPSI5cDV2eGE1enRleHBhZGU5ZnQz
eDI1YXVlZHgyNXB2MGRlcDIiIHRpbWVzdGFtcD0iMTczNjcwNzY0MCI+MjgzPC9rZXk+PC9mb3Jl
aWduLWtleXM+PHJlZi10eXBlIG5hbWU9IkpvdXJuYWwgQXJ0aWNsZSI+MTc8L3JlZi10eXBlPjxj
b250cmlidXRvcnM+PGF1dGhvcnM+PGF1dGhvcj5TcXVhaXIsIEouIFcuPC9hdXRob3I+PGF1dGhv
cj5SdWl6LCBJLjwvYXV0aG9yPjxhdXRob3I+UGhpbGxpcHMsIEEuIEEuPC9hdXRob3I+PGF1dGhv
cj5aaGVuZywgTS4gTS4gWi48L2F1dGhvcj48YXV0aG9yPlNhcmFmaXMsIFouIEsuPC9hdXRob3I+
PGF1dGhvcj5TYWNoZGV2YSwgUi48L2F1dGhvcj48YXV0aG9yPkdvcGF1bCwgUi48L2F1dGhvcj48
YXV0aG9yPkxpdSwgSi48L2F1dGhvcj48YXV0aG9yPlRldHpsYWZmLCBXLjwvYXV0aG9yPjxhdXRo
b3I+V2VzdCwgQy4gUi48L2F1dGhvcj48YXV0aG9yPktyYXNzaW91a292LCBBLiBWLjwvYXV0aG9y
PjwvYXV0aG9ycz48L2NvbnRyaWJ1dG9ycz48YXV0aC1hZGRyZXNzPjEgSW50ZXJuYXRpb25hbCBD
b2xsYWJvcmF0aW9uIG9uIFJlcGFpciBEaXNjb3ZlcmllcywgVW5pdmVyc2l0eSBvZiBCcml0aXNo
IENvbHVtYmlhLCBWYW5jb3V2ZXIsIEJyaXRpc2ggQ29sdW1iaWEsIENhbmFkYS4mI3hEOzIgTUQv
UGhEIFRyYWluaW5nIFByb2dyYW0sIFVuaXZlcnNpdHkgb2YgQnJpdGlzaCBDb2x1bWJpYSwgVmFu
Y291dmVyLCBCcml0aXNoIENvbHVtYmlhLCBDYW5hZGEuJiN4RDszIERlcGFydG1lbnQgb2YgWm9v
bG9neSwgRmFjdWx0eSBvZiBTY2llbmNlLCBVbml2ZXJzaXR5IG9mIEJyaXRpc2ggQ29sdW1iaWEs
IFZhbmNvdXZlciwgQnJpdGlzaCBDb2x1bWJpYSwgQ2FuYWRhLiYjeEQ7NCBEZXBhcnRtZW50IG9m
IFN1cmdlcnksIEZhY3VsdHkgb2YgTWVkaWNpbmUsIFVuaXZlcnNpdHkgb2YgQnJpdGlzaCBDb2x1
bWJpYSwgVmFuY291dmVyLCBCcml0aXNoIENvbHVtYmlhLCBDYW5hZGEuJiN4RDs1IFNjaG9vbCBv
ZiBLaW5lc2lvbG9neSwgVW5pdmVyc2l0eSBvZiBCcml0aXNoIENvbHVtYmlhLCBWYW5jb3V2ZXIs
IEJyaXRpc2ggQ29sdW1iaWEsIENhbmFkYS4mI3hEOzYgRGVwYXJ0bWVudCBvZiBNZWRpY2luZSwg
RGl2aXNpb24gb2YgUGh5c2ljYWwgTWVkaWNpbmUgYW5kIFJlaGFiaWxpdGF0aW9uLCBVbml2ZXJz
aXR5IG9mIEJyaXRpc2ggQ29sdW1iaWEsIFZhbmNvdXZlciwgQnJpdGlzaCBDb2x1bWJpYSwgQ2Fu
YWRhLiYjeEQ7NyBHRiBTdHJvbmcgUmVoYWJpbGl0YXRpb24gQ2VudHJlLCBWYW5jb3V2ZXIgSGVh
bHRoIEF1dGhvcml0eSwgVmFuY291dmVyLCBCcml0aXNoIENvbHVtYmlhLCBDYW5hZGEuPC9hdXRo
LWFkZHJlc3M+PHRpdGxlcz48dGl0bGU+TWlub2N5Y2xpbmUgUmVkdWNlcyB0aGUgU2V2ZXJpdHkg
b2YgQXV0b25vbWljIER5c3JlZmxleGlhIGFmdGVyIEV4cGVyaW1lbnRhbCBTcGluYWwgQ29yZCBJ
bmp1cnk8L3RpdGxlPjxzZWNvbmRhcnktdGl0bGU+SiBOZXVyb3RyYXVtYTwvc2Vjb25kYXJ5LXRp
dGxlPjwvdGl0bGVzPjxwZXJpb2RpY2FsPjxmdWxsLXRpdGxlPkogTmV1cm90cmF1bWE8L2Z1bGwt
dGl0bGU+PC9wZXJpb2RpY2FsPjxwYWdlcz4yODYxLTI4NzE8L3BhZ2VzPjx2b2x1bWU+MzU8L3Zv
bHVtZT48bnVtYmVyPjI0PC9udW1iZXI+PGVkaXRpb24+MjAxODA5MDg8L2VkaXRpb24+PGtleXdv
cmRzPjxrZXl3b3JkPkFuaW1hbHM8L2tleXdvcmQ+PGtleXdvcmQ+QW50aS1JbmZsYW1tYXRvcnkg
QWdlbnRzL3BoYXJtYWNvbG9neTwva2V5d29yZD48a2V5d29yZD5BdXRvbm9taWMgRHlzcmVmbGV4
aWEvKmV0aW9sb2d5L3BhdGhvbG9neS9waHlzaW9wYXRob2xvZ3k8L2tleXdvcmQ+PGtleXdvcmQ+
RGlzZWFzZSBNb2RlbHMsIEFuaW1hbDwva2V5d29yZD48a2V5d29yZD5NYWxlPC9rZXl3b3JkPjxr
ZXl3b3JkPk1pbm9jeWNsaW5lLypwaGFybWFjb2xvZ3k8L2tleXdvcmQ+PGtleXdvcmQ+TmV1cm9w
cm90ZWN0aXZlIEFnZW50cy8qcGhhcm1hY29sb2d5PC9rZXl3b3JkPjxrZXl3b3JkPlJhbmRvbSBB
bGxvY2F0aW9uPC9rZXl3b3JkPjxrZXl3b3JkPlJhdHM8L2tleXdvcmQ+PGtleXdvcmQ+UmF0cywg
V2lzdGFyPC9rZXl3b3JkPjxrZXl3b3JkPlNwaW5hbCBDb3JkLypkcnVnIGVmZmVjdHM8L2tleXdv
cmQ+PGtleXdvcmQ+U3BpbmFsIENvcmQgSW5qdXJpZXMvKmNvbXBsaWNhdGlvbnMvcGF0aG9sb2d5
L3BoeXNpb3BhdGhvbG9neTwva2V5d29yZD48a2V5d29yZD5hdXRvbm9taWMgZHlzcmVmbGV4aWE8
L2tleXdvcmQ+PGtleXdvcmQ+bmV1cm9wcm90ZWN0aW9uPC9rZXl3b3JkPjxrZXl3b3JkPnNwaW5h
bCBjb3JkIGluanVyeTwva2V5d29yZD48L2tleXdvcmRzPjxkYXRlcz48eWVhcj4yMDE4PC95ZWFy
PjxwdWItZGF0ZXM+PGRhdGU+RGVjIDE1PC9kYXRlPjwvcHViLWRhdGVzPjwvZGF0ZXM+PGlzYm4+
MTU1Ny05MDQyIChFbGVjdHJvbmljKSYjeEQ7MDg5Ny03MTUxIChMaW5raW5nKTwvaXNibj48YWNj
ZXNzaW9uLW51bT4zMDExMzI2NjwvYWNjZXNzaW9uLW51bT48dXJscz48cmVsYXRlZC11cmxzPjx1
cmw+aHR0cHM6Ly93d3cubmNiaS5ubG0ubmloLmdvdi9wdWJtZWQvMzAxMTMyNjY8L3VybD48L3Jl
bGF0ZWQtdXJscz48L3VybHM+PGVsZWN0cm9uaWMtcmVzb3VyY2UtbnVtPjEwLjEwODkvbmV1LjIw
MTguNTcwMzwvZWxlY3Ryb25pYy1yZXNvdXJjZS1udW0+PHJlbW90ZS1kYXRhYmFzZS1uYW1lPk1l
ZGxpbmU8L3JlbW90ZS1kYXRhYmFzZS1uYW1lPjxyZW1vdGUtZGF0YWJhc2UtcHJvdmlkZXI+TkxN
PC9yZW1vdGUtZGF0YWJhc2UtcHJvdmlkZXI+PC9yZWNvcmQ+PC9DaXRlPjwvRW5kTm90ZT4A
</w:fldData>
        </w:fldChar>
      </w:r>
      <w:r w:rsidR="009E1A35" w:rsidRPr="005146A6">
        <w:instrText xml:space="preserve"> ADDIN EN.CITE </w:instrText>
      </w:r>
      <w:r w:rsidR="009E1A35" w:rsidRPr="005146A6">
        <w:fldChar w:fldCharType="begin">
          <w:fldData xml:space="preserve">PEVuZE5vdGU+PENpdGU+PEF1dGhvcj5TcXVhaXI8L0F1dGhvcj48WWVhcj4yMDE4PC9ZZWFyPjxS
ZWNOdW0+MjgzPC9SZWNOdW0+PERpc3BsYXlUZXh0PjxzdHlsZSBmYWNlPSJzdXBlcnNjcmlwdCI+
MjY8L3N0eWxlPjwvRGlzcGxheVRleHQ+PHJlY29yZD48cmVjLW51bWJlcj4yODM8L3JlYy1udW1i
ZXI+PGZvcmVpZ24ta2V5cz48a2V5IGFwcD0iRU4iIGRiLWlkPSI5cDV2eGE1enRleHBhZGU5ZnQz
eDI1YXVlZHgyNXB2MGRlcDIiIHRpbWVzdGFtcD0iMTczNjcwNzY0MCI+MjgzPC9rZXk+PC9mb3Jl
aWduLWtleXM+PHJlZi10eXBlIG5hbWU9IkpvdXJuYWwgQXJ0aWNsZSI+MTc8L3JlZi10eXBlPjxj
b250cmlidXRvcnM+PGF1dGhvcnM+PGF1dGhvcj5TcXVhaXIsIEouIFcuPC9hdXRob3I+PGF1dGhv
cj5SdWl6LCBJLjwvYXV0aG9yPjxhdXRob3I+UGhpbGxpcHMsIEEuIEEuPC9hdXRob3I+PGF1dGhv
cj5aaGVuZywgTS4gTS4gWi48L2F1dGhvcj48YXV0aG9yPlNhcmFmaXMsIFouIEsuPC9hdXRob3I+
PGF1dGhvcj5TYWNoZGV2YSwgUi48L2F1dGhvcj48YXV0aG9yPkdvcGF1bCwgUi48L2F1dGhvcj48
YXV0aG9yPkxpdSwgSi48L2F1dGhvcj48YXV0aG9yPlRldHpsYWZmLCBXLjwvYXV0aG9yPjxhdXRo
b3I+V2VzdCwgQy4gUi48L2F1dGhvcj48YXV0aG9yPktyYXNzaW91a292LCBBLiBWLjwvYXV0aG9y
PjwvYXV0aG9ycz48L2NvbnRyaWJ1dG9ycz48YXV0aC1hZGRyZXNzPjEgSW50ZXJuYXRpb25hbCBD
b2xsYWJvcmF0aW9uIG9uIFJlcGFpciBEaXNjb3ZlcmllcywgVW5pdmVyc2l0eSBvZiBCcml0aXNo
IENvbHVtYmlhLCBWYW5jb3V2ZXIsIEJyaXRpc2ggQ29sdW1iaWEsIENhbmFkYS4mI3hEOzIgTUQv
UGhEIFRyYWluaW5nIFByb2dyYW0sIFVuaXZlcnNpdHkgb2YgQnJpdGlzaCBDb2x1bWJpYSwgVmFu
Y291dmVyLCBCcml0aXNoIENvbHVtYmlhLCBDYW5hZGEuJiN4RDszIERlcGFydG1lbnQgb2YgWm9v
bG9neSwgRmFjdWx0eSBvZiBTY2llbmNlLCBVbml2ZXJzaXR5IG9mIEJyaXRpc2ggQ29sdW1iaWEs
IFZhbmNvdXZlciwgQnJpdGlzaCBDb2x1bWJpYSwgQ2FuYWRhLiYjeEQ7NCBEZXBhcnRtZW50IG9m
IFN1cmdlcnksIEZhY3VsdHkgb2YgTWVkaWNpbmUsIFVuaXZlcnNpdHkgb2YgQnJpdGlzaCBDb2x1
bWJpYSwgVmFuY291dmVyLCBCcml0aXNoIENvbHVtYmlhLCBDYW5hZGEuJiN4RDs1IFNjaG9vbCBv
ZiBLaW5lc2lvbG9neSwgVW5pdmVyc2l0eSBvZiBCcml0aXNoIENvbHVtYmlhLCBWYW5jb3V2ZXIs
IEJyaXRpc2ggQ29sdW1iaWEsIENhbmFkYS4mI3hEOzYgRGVwYXJ0bWVudCBvZiBNZWRpY2luZSwg
RGl2aXNpb24gb2YgUGh5c2ljYWwgTWVkaWNpbmUgYW5kIFJlaGFiaWxpdGF0aW9uLCBVbml2ZXJz
aXR5IG9mIEJyaXRpc2ggQ29sdW1iaWEsIFZhbmNvdXZlciwgQnJpdGlzaCBDb2x1bWJpYSwgQ2Fu
YWRhLiYjeEQ7NyBHRiBTdHJvbmcgUmVoYWJpbGl0YXRpb24gQ2VudHJlLCBWYW5jb3V2ZXIgSGVh
bHRoIEF1dGhvcml0eSwgVmFuY291dmVyLCBCcml0aXNoIENvbHVtYmlhLCBDYW5hZGEuPC9hdXRo
LWFkZHJlc3M+PHRpdGxlcz48dGl0bGU+TWlub2N5Y2xpbmUgUmVkdWNlcyB0aGUgU2V2ZXJpdHkg
b2YgQXV0b25vbWljIER5c3JlZmxleGlhIGFmdGVyIEV4cGVyaW1lbnRhbCBTcGluYWwgQ29yZCBJ
bmp1cnk8L3RpdGxlPjxzZWNvbmRhcnktdGl0bGU+SiBOZXVyb3RyYXVtYTwvc2Vjb25kYXJ5LXRp
dGxlPjwvdGl0bGVzPjxwZXJpb2RpY2FsPjxmdWxsLXRpdGxlPkogTmV1cm90cmF1bWE8L2Z1bGwt
dGl0bGU+PC9wZXJpb2RpY2FsPjxwYWdlcz4yODYxLTI4NzE8L3BhZ2VzPjx2b2x1bWU+MzU8L3Zv
bHVtZT48bnVtYmVyPjI0PC9udW1iZXI+PGVkaXRpb24+MjAxODA5MDg8L2VkaXRpb24+PGtleXdv
cmRzPjxrZXl3b3JkPkFuaW1hbHM8L2tleXdvcmQ+PGtleXdvcmQ+QW50aS1JbmZsYW1tYXRvcnkg
QWdlbnRzL3BoYXJtYWNvbG9neTwva2V5d29yZD48a2V5d29yZD5BdXRvbm9taWMgRHlzcmVmbGV4
aWEvKmV0aW9sb2d5L3BhdGhvbG9neS9waHlzaW9wYXRob2xvZ3k8L2tleXdvcmQ+PGtleXdvcmQ+
RGlzZWFzZSBNb2RlbHMsIEFuaW1hbDwva2V5d29yZD48a2V5d29yZD5NYWxlPC9rZXl3b3JkPjxr
ZXl3b3JkPk1pbm9jeWNsaW5lLypwaGFybWFjb2xvZ3k8L2tleXdvcmQ+PGtleXdvcmQ+TmV1cm9w
cm90ZWN0aXZlIEFnZW50cy8qcGhhcm1hY29sb2d5PC9rZXl3b3JkPjxrZXl3b3JkPlJhbmRvbSBB
bGxvY2F0aW9uPC9rZXl3b3JkPjxrZXl3b3JkPlJhdHM8L2tleXdvcmQ+PGtleXdvcmQ+UmF0cywg
V2lzdGFyPC9rZXl3b3JkPjxrZXl3b3JkPlNwaW5hbCBDb3JkLypkcnVnIGVmZmVjdHM8L2tleXdv
cmQ+PGtleXdvcmQ+U3BpbmFsIENvcmQgSW5qdXJpZXMvKmNvbXBsaWNhdGlvbnMvcGF0aG9sb2d5
L3BoeXNpb3BhdGhvbG9neTwva2V5d29yZD48a2V5d29yZD5hdXRvbm9taWMgZHlzcmVmbGV4aWE8
L2tleXdvcmQ+PGtleXdvcmQ+bmV1cm9wcm90ZWN0aW9uPC9rZXl3b3JkPjxrZXl3b3JkPnNwaW5h
bCBjb3JkIGluanVyeTwva2V5d29yZD48L2tleXdvcmRzPjxkYXRlcz48eWVhcj4yMDE4PC95ZWFy
PjxwdWItZGF0ZXM+PGRhdGU+RGVjIDE1PC9kYXRlPjwvcHViLWRhdGVzPjwvZGF0ZXM+PGlzYm4+
MTU1Ny05MDQyIChFbGVjdHJvbmljKSYjeEQ7MDg5Ny03MTUxIChMaW5raW5nKTwvaXNibj48YWNj
ZXNzaW9uLW51bT4zMDExMzI2NjwvYWNjZXNzaW9uLW51bT48dXJscz48cmVsYXRlZC11cmxzPjx1
cmw+aHR0cHM6Ly93d3cubmNiaS5ubG0ubmloLmdvdi9wdWJtZWQvMzAxMTMyNjY8L3VybD48L3Jl
bGF0ZWQtdXJscz48L3VybHM+PGVsZWN0cm9uaWMtcmVzb3VyY2UtbnVtPjEwLjEwODkvbmV1LjIw
MTguNTcwMzwvZWxlY3Ryb25pYy1yZXNvdXJjZS1udW0+PHJlbW90ZS1kYXRhYmFzZS1uYW1lPk1l
ZGxpbmU8L3JlbW90ZS1kYXRhYmFzZS1uYW1lPjxyZW1vdGUtZGF0YWJhc2UtcHJvdmlkZXI+TkxN
PC9yZW1vdGUtZGF0YWJhc2UtcHJvdmlkZXI+PC9yZWNvcmQ+PC9DaXRlPjwvRW5kTm90ZT4A
</w:fldData>
        </w:fldChar>
      </w:r>
      <w:r w:rsidR="009E1A35" w:rsidRPr="005146A6">
        <w:instrText xml:space="preserve"> ADDIN EN.CITE.DATA </w:instrText>
      </w:r>
      <w:r w:rsidR="009E1A35" w:rsidRPr="005146A6">
        <w:fldChar w:fldCharType="end"/>
      </w:r>
      <w:r w:rsidR="00E23E84" w:rsidRPr="005146A6">
        <w:fldChar w:fldCharType="separate"/>
      </w:r>
      <w:r w:rsidR="009E1A35" w:rsidRPr="005146A6">
        <w:rPr>
          <w:noProof/>
          <w:vertAlign w:val="superscript"/>
        </w:rPr>
        <w:t>26</w:t>
      </w:r>
      <w:r w:rsidR="00E23E84" w:rsidRPr="005146A6">
        <w:fldChar w:fldCharType="end"/>
      </w:r>
      <w:r w:rsidR="00077F02" w:rsidRPr="005146A6">
        <w:t xml:space="preserve">. </w:t>
      </w:r>
      <w:r w:rsidR="00C13606" w:rsidRPr="005146A6">
        <w:t>The total duration of the T3 contusion injury procedure is approximately 40</w:t>
      </w:r>
      <w:r>
        <w:t>–</w:t>
      </w:r>
      <w:r w:rsidR="00C13606" w:rsidRPr="005146A6">
        <w:t>45 min.</w:t>
      </w:r>
      <w:r>
        <w:t xml:space="preserve"> </w:t>
      </w:r>
      <w:r w:rsidR="00077F02" w:rsidRPr="005146A6">
        <w:t>The materials required</w:t>
      </w:r>
      <w:r w:rsidR="00077F02" w:rsidRPr="005146A6">
        <w:rPr>
          <w:iCs/>
        </w:rPr>
        <w:t xml:space="preserve"> for the T3 contusion SCI are listed in the </w:t>
      </w:r>
      <w:r w:rsidRPr="00DD00AB">
        <w:rPr>
          <w:b/>
          <w:bCs/>
          <w:iCs/>
        </w:rPr>
        <w:t>Table of Materials</w:t>
      </w:r>
      <w:r w:rsidR="00077F02" w:rsidRPr="005146A6">
        <w:rPr>
          <w:iCs/>
        </w:rPr>
        <w:t>.</w:t>
      </w:r>
      <w:r w:rsidR="00400CED" w:rsidRPr="005146A6">
        <w:rPr>
          <w:iCs/>
        </w:rPr>
        <w:t xml:space="preserve"> </w:t>
      </w:r>
      <w:r w:rsidR="00077F02" w:rsidRPr="005146A6">
        <w:t xml:space="preserve">Perform the T3 contusion at least two weeks after </w:t>
      </w:r>
      <w:r>
        <w:t xml:space="preserve">the </w:t>
      </w:r>
      <w:r w:rsidR="00077F02" w:rsidRPr="005146A6">
        <w:t>telemetric implant placement</w:t>
      </w:r>
      <w:bookmarkStart w:id="7" w:name="_Hlk212110918"/>
      <w:r>
        <w:t xml:space="preserve">. </w:t>
      </w:r>
      <w:r w:rsidR="005D0E5A" w:rsidRPr="005146A6">
        <w:t>The 2-week window was optimized based on observations that most animals recover from surgical distress and return to baseline blood pressure within 7</w:t>
      </w:r>
      <w:r>
        <w:t>–</w:t>
      </w:r>
      <w:r w:rsidR="005D0E5A" w:rsidRPr="005146A6">
        <w:t xml:space="preserve">10 days. However, some animals may </w:t>
      </w:r>
      <w:r w:rsidR="00D2189E" w:rsidRPr="005146A6">
        <w:t xml:space="preserve">take </w:t>
      </w:r>
      <w:r w:rsidR="005D0E5A" w:rsidRPr="005146A6">
        <w:t xml:space="preserve">a little longer. </w:t>
      </w:r>
      <w:bookmarkEnd w:id="7"/>
    </w:p>
    <w:p w14:paraId="51C6A99D" w14:textId="3783CFCE" w:rsidR="00400CED" w:rsidRPr="005146A6" w:rsidRDefault="00400CED" w:rsidP="005146A6"/>
    <w:p w14:paraId="56C7E4B5" w14:textId="15DF0D38" w:rsidR="00F22E20" w:rsidRPr="005146A6" w:rsidRDefault="007645BB" w:rsidP="005146A6">
      <w:r w:rsidRPr="005146A6">
        <w:t>2</w:t>
      </w:r>
      <w:r w:rsidR="00F22E20" w:rsidRPr="005146A6">
        <w:t>.1 Pre-surgery preparations</w:t>
      </w:r>
    </w:p>
    <w:p w14:paraId="404DA386" w14:textId="77777777" w:rsidR="00F22E20" w:rsidRPr="005146A6" w:rsidRDefault="00F22E20" w:rsidP="005146A6"/>
    <w:p w14:paraId="6459204F" w14:textId="3BE63602" w:rsidR="00077F02" w:rsidRPr="005146A6" w:rsidRDefault="007645BB" w:rsidP="005146A6">
      <w:pPr>
        <w:rPr>
          <w:iCs/>
        </w:rPr>
      </w:pPr>
      <w:r w:rsidRPr="005146A6">
        <w:t>2</w:t>
      </w:r>
      <w:r w:rsidR="00077F02" w:rsidRPr="005146A6">
        <w:t>.</w:t>
      </w:r>
      <w:r w:rsidR="00F22E20" w:rsidRPr="005146A6">
        <w:t>1.1</w:t>
      </w:r>
      <w:r w:rsidR="00A27C55" w:rsidRPr="005146A6">
        <w:t xml:space="preserve"> </w:t>
      </w:r>
      <w:r w:rsidR="00077F02" w:rsidRPr="005146A6">
        <w:t>Anesthetize the rat with intraperitoneal ketamine (80 mg/kg) and xylazine (7 mg/kg).</w:t>
      </w:r>
      <w:r w:rsidR="00077F02" w:rsidRPr="005146A6">
        <w:rPr>
          <w:rFonts w:eastAsia="MinionPro-Regular"/>
        </w:rPr>
        <w:t xml:space="preserve"> </w:t>
      </w:r>
      <w:r w:rsidR="00077F02" w:rsidRPr="005146A6">
        <w:rPr>
          <w:bCs/>
        </w:rPr>
        <w:t xml:space="preserve">Administer </w:t>
      </w:r>
      <w:r w:rsidR="00077F02" w:rsidRPr="005146A6">
        <w:rPr>
          <w:iCs/>
        </w:rPr>
        <w:t>buprenorphine (0.02 mg/kg), meloxicam (1 mg/kg), and 5mL of 0.9% normal saline subcutaneously prior to surgery.</w:t>
      </w:r>
    </w:p>
    <w:p w14:paraId="491348F1" w14:textId="77777777" w:rsidR="00F22E20" w:rsidRPr="005146A6" w:rsidRDefault="00F22E20" w:rsidP="005146A6">
      <w:pPr>
        <w:rPr>
          <w:rFonts w:eastAsia="MinionPro-Regular"/>
        </w:rPr>
      </w:pPr>
    </w:p>
    <w:p w14:paraId="4A394FDD" w14:textId="18F3BF9A" w:rsidR="00077F02" w:rsidRPr="005146A6" w:rsidRDefault="00077F02" w:rsidP="005146A6">
      <w:pPr>
        <w:tabs>
          <w:tab w:val="left" w:pos="-360"/>
        </w:tabs>
      </w:pPr>
      <w:r w:rsidRPr="005146A6">
        <w:rPr>
          <w:iCs/>
        </w:rPr>
        <w:t xml:space="preserve"> </w:t>
      </w:r>
      <w:r w:rsidR="007645BB" w:rsidRPr="005146A6">
        <w:t>2</w:t>
      </w:r>
      <w:r w:rsidRPr="005146A6">
        <w:t>.</w:t>
      </w:r>
      <w:r w:rsidR="00F22E20" w:rsidRPr="005146A6">
        <w:t>1.2</w:t>
      </w:r>
      <w:r w:rsidR="00A27C55" w:rsidRPr="005146A6">
        <w:rPr>
          <w:iCs/>
        </w:rPr>
        <w:t xml:space="preserve"> </w:t>
      </w:r>
      <w:r w:rsidRPr="005146A6">
        <w:rPr>
          <w:iCs/>
        </w:rPr>
        <w:t xml:space="preserve">Shave the dorsal surface from the cervical to mid-thoracic region using an electric shaver. Clean the skin three times with alcohol prep pads, followed by application </w:t>
      </w:r>
      <w:r w:rsidR="004D1ED1" w:rsidRPr="005146A6">
        <w:rPr>
          <w:iCs/>
        </w:rPr>
        <w:t xml:space="preserve">of </w:t>
      </w:r>
      <w:r w:rsidRPr="005146A6">
        <w:rPr>
          <w:iCs/>
        </w:rPr>
        <w:t>5% povidone-iodine solution.</w:t>
      </w:r>
      <w:r w:rsidRPr="005146A6">
        <w:t xml:space="preserve"> Use lubricating eye </w:t>
      </w:r>
      <w:r w:rsidR="004D1ED1" w:rsidRPr="005146A6">
        <w:t xml:space="preserve">gel </w:t>
      </w:r>
      <w:r w:rsidRPr="005146A6">
        <w:t xml:space="preserve">to prevent corneal dehydration. </w:t>
      </w:r>
    </w:p>
    <w:p w14:paraId="55DCC0C5" w14:textId="77777777" w:rsidR="00F22E20" w:rsidRPr="005146A6" w:rsidRDefault="00F22E20" w:rsidP="005146A6">
      <w:pPr>
        <w:tabs>
          <w:tab w:val="left" w:pos="-360"/>
        </w:tabs>
        <w:rPr>
          <w:iCs/>
        </w:rPr>
      </w:pPr>
    </w:p>
    <w:p w14:paraId="13B9B0F9" w14:textId="206DCAB8" w:rsidR="00077F02" w:rsidRPr="005146A6" w:rsidRDefault="007645BB" w:rsidP="005146A6">
      <w:pPr>
        <w:tabs>
          <w:tab w:val="left" w:pos="0"/>
        </w:tabs>
        <w:rPr>
          <w:iCs/>
        </w:rPr>
      </w:pPr>
      <w:r w:rsidRPr="005146A6">
        <w:t>2</w:t>
      </w:r>
      <w:r w:rsidR="00077F02" w:rsidRPr="005146A6">
        <w:t>.</w:t>
      </w:r>
      <w:r w:rsidR="00F22E20" w:rsidRPr="005146A6">
        <w:t>1.3</w:t>
      </w:r>
      <w:r w:rsidR="00A27C55" w:rsidRPr="005146A6">
        <w:t xml:space="preserve"> </w:t>
      </w:r>
      <w:r w:rsidR="00077F02" w:rsidRPr="005146A6">
        <w:t xml:space="preserve">Place the rat on a heating pad </w:t>
      </w:r>
      <w:r w:rsidR="00077F02" w:rsidRPr="005146A6">
        <w:rPr>
          <w:iCs/>
        </w:rPr>
        <w:t xml:space="preserve">with surgical </w:t>
      </w:r>
      <w:proofErr w:type="spellStart"/>
      <w:r w:rsidR="00077F02" w:rsidRPr="005146A6">
        <w:rPr>
          <w:iCs/>
        </w:rPr>
        <w:t>underpads</w:t>
      </w:r>
      <w:proofErr w:type="spellEnd"/>
      <w:r w:rsidR="00077F02" w:rsidRPr="005146A6">
        <w:rPr>
          <w:iCs/>
        </w:rPr>
        <w:t xml:space="preserve"> covered with sterile drape towels, as done during the telemetric surgical procedure.</w:t>
      </w:r>
    </w:p>
    <w:p w14:paraId="5F00AFC8" w14:textId="27162F63" w:rsidR="00F22E20" w:rsidRPr="005146A6" w:rsidRDefault="00F22E20" w:rsidP="005146A6">
      <w:pPr>
        <w:tabs>
          <w:tab w:val="left" w:pos="0"/>
        </w:tabs>
        <w:rPr>
          <w:iCs/>
        </w:rPr>
      </w:pPr>
    </w:p>
    <w:p w14:paraId="1924BF5C" w14:textId="20FACC63" w:rsidR="00F22E20" w:rsidRPr="005146A6" w:rsidRDefault="007645BB" w:rsidP="005146A6">
      <w:pPr>
        <w:tabs>
          <w:tab w:val="left" w:pos="0"/>
        </w:tabs>
        <w:rPr>
          <w:iCs/>
        </w:rPr>
      </w:pPr>
      <w:r w:rsidRPr="005146A6">
        <w:rPr>
          <w:iCs/>
        </w:rPr>
        <w:t>2</w:t>
      </w:r>
      <w:r w:rsidR="00F22E20" w:rsidRPr="005146A6">
        <w:rPr>
          <w:iCs/>
        </w:rPr>
        <w:t>.2</w:t>
      </w:r>
      <w:r w:rsidR="00A27C55" w:rsidRPr="005146A6">
        <w:rPr>
          <w:iCs/>
        </w:rPr>
        <w:t xml:space="preserve"> </w:t>
      </w:r>
      <w:r w:rsidR="00F22E20" w:rsidRPr="005146A6">
        <w:rPr>
          <w:iCs/>
        </w:rPr>
        <w:t>Incision, blunt dissection</w:t>
      </w:r>
      <w:r w:rsidR="00D211EB">
        <w:rPr>
          <w:iCs/>
        </w:rPr>
        <w:t>,</w:t>
      </w:r>
      <w:r w:rsidR="00F22E20" w:rsidRPr="005146A6">
        <w:rPr>
          <w:iCs/>
        </w:rPr>
        <w:t xml:space="preserve"> and laminectomy</w:t>
      </w:r>
    </w:p>
    <w:p w14:paraId="7B818C2D" w14:textId="77777777" w:rsidR="00F22E20" w:rsidRPr="005146A6" w:rsidRDefault="00F22E20" w:rsidP="005146A6">
      <w:pPr>
        <w:tabs>
          <w:tab w:val="left" w:pos="0"/>
        </w:tabs>
      </w:pPr>
    </w:p>
    <w:p w14:paraId="28502DEE" w14:textId="46E24017" w:rsidR="00190738" w:rsidRPr="005146A6" w:rsidRDefault="007645BB" w:rsidP="005146A6">
      <w:r w:rsidRPr="005146A6">
        <w:t>2</w:t>
      </w:r>
      <w:r w:rsidR="00077F02" w:rsidRPr="005146A6">
        <w:t>.</w:t>
      </w:r>
      <w:r w:rsidR="00190738" w:rsidRPr="005146A6">
        <w:t>2</w:t>
      </w:r>
      <w:r w:rsidR="00F22E20" w:rsidRPr="005146A6">
        <w:t>.</w:t>
      </w:r>
      <w:r w:rsidR="00190738" w:rsidRPr="005146A6">
        <w:t>1</w:t>
      </w:r>
      <w:r w:rsidR="00A27C55" w:rsidRPr="005146A6">
        <w:t xml:space="preserve"> </w:t>
      </w:r>
      <w:r w:rsidR="00077F02" w:rsidRPr="005146A6">
        <w:t xml:space="preserve">Identify the T2 spinous process by its prominent dorsal spine and mark it. Make a dorsal midline incision from </w:t>
      </w:r>
      <w:r w:rsidR="002522F4" w:rsidRPr="005146A6">
        <w:t xml:space="preserve">C8 </w:t>
      </w:r>
      <w:r w:rsidR="00077F02" w:rsidRPr="005146A6">
        <w:t xml:space="preserve">to T5 and secure the area with muscle retractors. </w:t>
      </w:r>
    </w:p>
    <w:p w14:paraId="48BE5133" w14:textId="77777777" w:rsidR="00190738" w:rsidRPr="005146A6" w:rsidRDefault="00190738" w:rsidP="005146A6"/>
    <w:p w14:paraId="55C6F235" w14:textId="06A355DD" w:rsidR="00077F02" w:rsidRPr="005146A6" w:rsidRDefault="007645BB" w:rsidP="005146A6">
      <w:r w:rsidRPr="005146A6">
        <w:t>2</w:t>
      </w:r>
      <w:r w:rsidR="00190738" w:rsidRPr="005146A6">
        <w:t>.2.2</w:t>
      </w:r>
      <w:r w:rsidR="00A27C55" w:rsidRPr="005146A6">
        <w:t xml:space="preserve"> </w:t>
      </w:r>
      <w:r w:rsidR="00077F02" w:rsidRPr="005146A6">
        <w:t>Perform blunt dissection using fine</w:t>
      </w:r>
      <w:r w:rsidR="00D211EB">
        <w:t>,</w:t>
      </w:r>
      <w:r w:rsidR="00077F02" w:rsidRPr="005146A6">
        <w:t xml:space="preserve"> small scissors and a curette through the superficial and deep paraspinal musculature.</w:t>
      </w:r>
      <w:r w:rsidR="00C65488" w:rsidRPr="005146A6">
        <w:t xml:space="preserve"> </w:t>
      </w:r>
      <w:bookmarkStart w:id="8" w:name="_Hlk213681497"/>
      <w:r w:rsidR="00C65488" w:rsidRPr="005146A6">
        <w:t>Avoid</w:t>
      </w:r>
      <w:r w:rsidR="00C646B4" w:rsidRPr="005146A6">
        <w:t xml:space="preserve"> venous corona mortis </w:t>
      </w:r>
      <w:r w:rsidR="00C65488" w:rsidRPr="005146A6">
        <w:t>around T4/T5 during dissection, as damaging it can cause animal’s immediate death.</w:t>
      </w:r>
      <w:bookmarkEnd w:id="8"/>
    </w:p>
    <w:p w14:paraId="16907C1D" w14:textId="77777777" w:rsidR="00190738" w:rsidRPr="005146A6" w:rsidRDefault="00190738" w:rsidP="005146A6"/>
    <w:p w14:paraId="4369A24A" w14:textId="482A406D" w:rsidR="00291723" w:rsidRPr="005146A6" w:rsidRDefault="00D116DB" w:rsidP="005146A6">
      <w:r w:rsidRPr="005146A6">
        <w:t>2</w:t>
      </w:r>
      <w:r w:rsidR="00190738" w:rsidRPr="005146A6">
        <w:t>.2.3</w:t>
      </w:r>
      <w:r w:rsidR="00A27C55" w:rsidRPr="005146A6">
        <w:t xml:space="preserve"> </w:t>
      </w:r>
      <w:r w:rsidR="00D211EB">
        <w:t>Perform a</w:t>
      </w:r>
      <w:r w:rsidR="00077F02" w:rsidRPr="005146A6">
        <w:t xml:space="preserve"> T3 laminectomy to expose the T3 spinal segment. </w:t>
      </w:r>
    </w:p>
    <w:p w14:paraId="6BCE51FA" w14:textId="77777777" w:rsidR="00291723" w:rsidRPr="005146A6" w:rsidRDefault="00291723" w:rsidP="005146A6"/>
    <w:p w14:paraId="7556F496" w14:textId="4565CD7E" w:rsidR="00291723" w:rsidRPr="005146A6" w:rsidRDefault="00D116DB" w:rsidP="005146A6">
      <w:r w:rsidRPr="005146A6">
        <w:t>2</w:t>
      </w:r>
      <w:r w:rsidR="00291723" w:rsidRPr="005146A6">
        <w:t>.3</w:t>
      </w:r>
      <w:r w:rsidR="00A27C55" w:rsidRPr="005146A6">
        <w:t xml:space="preserve"> </w:t>
      </w:r>
      <w:r w:rsidR="00291723" w:rsidRPr="005146A6">
        <w:t xml:space="preserve">Spinal cord contusion </w:t>
      </w:r>
    </w:p>
    <w:p w14:paraId="2CBD0EB5" w14:textId="77777777" w:rsidR="00291723" w:rsidRPr="005146A6" w:rsidRDefault="00291723" w:rsidP="005146A6"/>
    <w:p w14:paraId="130E8DCA" w14:textId="57CA0FE5" w:rsidR="00291723" w:rsidRPr="005146A6" w:rsidRDefault="00D116DB" w:rsidP="005146A6">
      <w:r w:rsidRPr="005146A6">
        <w:t>2</w:t>
      </w:r>
      <w:r w:rsidR="00291723" w:rsidRPr="005146A6">
        <w:t>.3.1</w:t>
      </w:r>
      <w:r w:rsidR="00A27C55" w:rsidRPr="005146A6">
        <w:t xml:space="preserve"> </w:t>
      </w:r>
      <w:r w:rsidR="00D211EB">
        <w:t>Secure t</w:t>
      </w:r>
      <w:r w:rsidR="00077F02" w:rsidRPr="005146A6">
        <w:t xml:space="preserve">he animal at the T2 and T4 spinal processes using Allis forceps on the IH impactor stage. </w:t>
      </w:r>
    </w:p>
    <w:p w14:paraId="3D08BAEF" w14:textId="77777777" w:rsidR="00291723" w:rsidRPr="005146A6" w:rsidRDefault="00291723" w:rsidP="005146A6"/>
    <w:p w14:paraId="531F030A" w14:textId="73FDB3BF" w:rsidR="00077F02" w:rsidRPr="005146A6" w:rsidRDefault="00D116DB" w:rsidP="005146A6">
      <w:r w:rsidRPr="005146A6">
        <w:t>2</w:t>
      </w:r>
      <w:r w:rsidR="00291723" w:rsidRPr="005146A6">
        <w:t>.3.2</w:t>
      </w:r>
      <w:r w:rsidR="00A27C55" w:rsidRPr="005146A6">
        <w:t xml:space="preserve"> </w:t>
      </w:r>
      <w:r w:rsidR="00077F02" w:rsidRPr="005146A6">
        <w:t>Align the impactor tip over the midline using the 3D coordinate system to ensure an accurate midline hit</w:t>
      </w:r>
      <w:r w:rsidR="00F31D85" w:rsidRPr="005146A6">
        <w:t xml:space="preserve">. </w:t>
      </w:r>
      <w:r w:rsidR="00077F02" w:rsidRPr="005146A6">
        <w:t>Set the parameters as required (Force</w:t>
      </w:r>
      <w:r w:rsidR="00D211EB">
        <w:t xml:space="preserve"> </w:t>
      </w:r>
      <w:r w:rsidR="00077F02" w:rsidRPr="005146A6">
        <w:t>= 400</w:t>
      </w:r>
      <w:r w:rsidR="00F5447C" w:rsidRPr="005146A6">
        <w:t xml:space="preserve"> </w:t>
      </w:r>
      <w:proofErr w:type="spellStart"/>
      <w:r w:rsidR="00077F02" w:rsidRPr="005146A6">
        <w:t>kdyn</w:t>
      </w:r>
      <w:proofErr w:type="spellEnd"/>
      <w:r w:rsidR="00077F02" w:rsidRPr="005146A6">
        <w:t xml:space="preserve"> with 5</w:t>
      </w:r>
      <w:r w:rsidR="00F5447C" w:rsidRPr="005146A6">
        <w:t xml:space="preserve"> </w:t>
      </w:r>
      <w:r w:rsidR="00077F02" w:rsidRPr="005146A6">
        <w:t>s dwell time).</w:t>
      </w:r>
    </w:p>
    <w:p w14:paraId="45269DF1" w14:textId="16A00E0A" w:rsidR="00291723" w:rsidRPr="005146A6" w:rsidRDefault="00291723" w:rsidP="005146A6"/>
    <w:p w14:paraId="15475BC5" w14:textId="6E7271F0" w:rsidR="00291723" w:rsidRPr="005146A6" w:rsidRDefault="00D116DB" w:rsidP="005146A6">
      <w:r w:rsidRPr="005146A6">
        <w:t>2</w:t>
      </w:r>
      <w:r w:rsidR="00291723" w:rsidRPr="005146A6">
        <w:t>.4 Incision closure and post-surgical care</w:t>
      </w:r>
    </w:p>
    <w:p w14:paraId="3FC6A392" w14:textId="77777777" w:rsidR="00291723" w:rsidRPr="005146A6" w:rsidRDefault="00291723" w:rsidP="005146A6"/>
    <w:p w14:paraId="33D314F5" w14:textId="1572D283" w:rsidR="00291723" w:rsidRPr="005146A6" w:rsidRDefault="00D116DB" w:rsidP="005146A6">
      <w:pPr>
        <w:tabs>
          <w:tab w:val="left" w:pos="450"/>
        </w:tabs>
      </w:pPr>
      <w:r w:rsidRPr="005146A6">
        <w:lastRenderedPageBreak/>
        <w:t>2</w:t>
      </w:r>
      <w:r w:rsidR="00077F02" w:rsidRPr="005146A6">
        <w:t>.</w:t>
      </w:r>
      <w:r w:rsidR="00291723" w:rsidRPr="005146A6">
        <w:t>4.1</w:t>
      </w:r>
      <w:r w:rsidR="00A27C55" w:rsidRPr="005146A6">
        <w:t xml:space="preserve"> </w:t>
      </w:r>
      <w:r w:rsidR="00077F02" w:rsidRPr="005146A6">
        <w:t xml:space="preserve">Suture the paraspinal muscles with absorbable sutures and seal the incision site with staples. Remove any blood residues near the incision area with hydrogen peroxide. </w:t>
      </w:r>
    </w:p>
    <w:p w14:paraId="793E54E1" w14:textId="77777777" w:rsidR="00291723" w:rsidRPr="005146A6" w:rsidRDefault="00291723" w:rsidP="005146A6">
      <w:pPr>
        <w:tabs>
          <w:tab w:val="left" w:pos="450"/>
        </w:tabs>
      </w:pPr>
    </w:p>
    <w:p w14:paraId="26DC29CB" w14:textId="1B5F1B48" w:rsidR="00291723" w:rsidRPr="005146A6" w:rsidRDefault="00D116DB" w:rsidP="005146A6">
      <w:pPr>
        <w:tabs>
          <w:tab w:val="left" w:pos="450"/>
        </w:tabs>
      </w:pPr>
      <w:r w:rsidRPr="005146A6">
        <w:t>2</w:t>
      </w:r>
      <w:r w:rsidR="00291723" w:rsidRPr="005146A6">
        <w:t>.4.2</w:t>
      </w:r>
      <w:r w:rsidR="00A27C55" w:rsidRPr="005146A6">
        <w:t xml:space="preserve"> </w:t>
      </w:r>
      <w:r w:rsidR="00077F02" w:rsidRPr="005146A6">
        <w:t>Proceed with an application of povidone-iodine solution, then smear a triple antibiotic cream containing Polymyxin B Sulfate, Bacitracin Zinc, and Neomycin Sulfate to facilitate healing. Administer enrofloxacin (5 mg/kg) subcutaneously, immediately after the injury.</w:t>
      </w:r>
      <w:r w:rsidR="00D34816">
        <w:t xml:space="preserve"> </w:t>
      </w:r>
      <w:r w:rsidR="00077F02" w:rsidRPr="005146A6">
        <w:t xml:space="preserve">Place the rat on alpha pads in recovery cages with heating pads underneath. </w:t>
      </w:r>
    </w:p>
    <w:p w14:paraId="52647AF6" w14:textId="77777777" w:rsidR="00291723" w:rsidRPr="005146A6" w:rsidRDefault="00291723" w:rsidP="005146A6">
      <w:pPr>
        <w:tabs>
          <w:tab w:val="left" w:pos="450"/>
        </w:tabs>
      </w:pPr>
    </w:p>
    <w:p w14:paraId="661CE6D2" w14:textId="794FB3B6" w:rsidR="001E7CD3" w:rsidRPr="005146A6" w:rsidRDefault="00D116DB" w:rsidP="005146A6">
      <w:pPr>
        <w:tabs>
          <w:tab w:val="left" w:pos="450"/>
        </w:tabs>
      </w:pPr>
      <w:r w:rsidRPr="005146A6">
        <w:t>2</w:t>
      </w:r>
      <w:r w:rsidR="00291723" w:rsidRPr="005146A6">
        <w:t>.4.3</w:t>
      </w:r>
      <w:r w:rsidR="00A27C55" w:rsidRPr="005146A6">
        <w:t xml:space="preserve"> </w:t>
      </w:r>
      <w:r w:rsidR="00077F02" w:rsidRPr="005146A6">
        <w:t>Provide post-operative care, includ</w:t>
      </w:r>
      <w:r w:rsidR="00D34816">
        <w:t>ing</w:t>
      </w:r>
      <w:r w:rsidR="00077F02" w:rsidRPr="005146A6">
        <w:t xml:space="preserve"> buprenorphine and meloxicam (twice daily for 3 days), and enrofloxacin (once daily for 5 days). Manually express the bladder (Crede maneuver). Provide food and water ad libitum.</w:t>
      </w:r>
      <w:r w:rsidR="00FC4DCD" w:rsidRPr="005146A6">
        <w:t xml:space="preserve"> </w:t>
      </w:r>
      <w:bookmarkStart w:id="9" w:name="_Hlk213660451"/>
    </w:p>
    <w:p w14:paraId="51586EFE" w14:textId="6BB48C96" w:rsidR="00CC04EA" w:rsidRPr="005146A6" w:rsidRDefault="00CC04EA" w:rsidP="005146A6">
      <w:pPr>
        <w:tabs>
          <w:tab w:val="left" w:pos="450"/>
        </w:tabs>
      </w:pPr>
    </w:p>
    <w:p w14:paraId="08824996" w14:textId="380C4AF0" w:rsidR="00CC04EA" w:rsidRPr="005B333E" w:rsidRDefault="0016207A" w:rsidP="005146A6">
      <w:pPr>
        <w:tabs>
          <w:tab w:val="left" w:pos="450"/>
        </w:tabs>
        <w:rPr>
          <w:b/>
          <w:highlight w:val="yellow"/>
        </w:rPr>
      </w:pPr>
      <w:r w:rsidRPr="005B333E">
        <w:rPr>
          <w:b/>
          <w:highlight w:val="yellow"/>
        </w:rPr>
        <w:t xml:space="preserve">3. </w:t>
      </w:r>
      <w:r w:rsidR="00CC04EA" w:rsidRPr="005B333E">
        <w:rPr>
          <w:b/>
          <w:highlight w:val="yellow"/>
        </w:rPr>
        <w:t>Settings for recording and exporting</w:t>
      </w:r>
      <w:r w:rsidR="000E54D7" w:rsidRPr="005B333E">
        <w:rPr>
          <w:b/>
          <w:highlight w:val="yellow"/>
        </w:rPr>
        <w:t xml:space="preserve"> data</w:t>
      </w:r>
    </w:p>
    <w:p w14:paraId="37B123FD" w14:textId="04F3BEA7" w:rsidR="00CC04EA" w:rsidRPr="005B333E" w:rsidRDefault="00CC04EA" w:rsidP="005146A6">
      <w:pPr>
        <w:tabs>
          <w:tab w:val="left" w:pos="450"/>
        </w:tabs>
        <w:rPr>
          <w:b/>
          <w:highlight w:val="yellow"/>
        </w:rPr>
      </w:pPr>
    </w:p>
    <w:p w14:paraId="606F6918" w14:textId="237E9134" w:rsidR="0016207A" w:rsidRPr="005B333E" w:rsidRDefault="00D34816" w:rsidP="005146A6">
      <w:pPr>
        <w:pBdr>
          <w:top w:val="nil"/>
          <w:left w:val="nil"/>
          <w:bottom w:val="nil"/>
          <w:right w:val="nil"/>
          <w:between w:val="nil"/>
        </w:pBdr>
        <w:rPr>
          <w:highlight w:val="yellow"/>
        </w:rPr>
      </w:pPr>
      <w:r w:rsidRPr="005B333E">
        <w:rPr>
          <w:highlight w:val="yellow"/>
        </w:rPr>
        <w:t xml:space="preserve">NOTE: </w:t>
      </w:r>
      <w:r w:rsidR="00CC04EA" w:rsidRPr="005B333E">
        <w:rPr>
          <w:highlight w:val="yellow"/>
        </w:rPr>
        <w:t xml:space="preserve">The settings for recording and exporting cardiovascular, core body temperature, animal activity parameters, </w:t>
      </w:r>
      <w:r w:rsidR="00CE7B5E" w:rsidRPr="005B333E">
        <w:rPr>
          <w:highlight w:val="yellow"/>
        </w:rPr>
        <w:t xml:space="preserve">pre- </w:t>
      </w:r>
      <w:r w:rsidR="00CC04EA" w:rsidRPr="005B333E">
        <w:rPr>
          <w:highlight w:val="yellow"/>
        </w:rPr>
        <w:t xml:space="preserve">and </w:t>
      </w:r>
      <w:r w:rsidR="00CE7B5E" w:rsidRPr="005B333E">
        <w:rPr>
          <w:highlight w:val="yellow"/>
        </w:rPr>
        <w:t>post-</w:t>
      </w:r>
      <w:r w:rsidR="00CC04EA" w:rsidRPr="005B333E">
        <w:rPr>
          <w:highlight w:val="yellow"/>
        </w:rPr>
        <w:t xml:space="preserve">SCI using </w:t>
      </w:r>
      <w:proofErr w:type="spellStart"/>
      <w:r w:rsidR="00CC04EA" w:rsidRPr="005B333E">
        <w:rPr>
          <w:highlight w:val="yellow"/>
        </w:rPr>
        <w:t>Ponemah</w:t>
      </w:r>
      <w:proofErr w:type="spellEnd"/>
      <w:r w:rsidR="00CC04EA" w:rsidRPr="005B333E">
        <w:rPr>
          <w:highlight w:val="yellow"/>
        </w:rPr>
        <w:t xml:space="preserve"> software</w:t>
      </w:r>
      <w:r w:rsidR="001916BC" w:rsidRPr="005B333E">
        <w:rPr>
          <w:highlight w:val="yellow"/>
        </w:rPr>
        <w:t xml:space="preserve"> </w:t>
      </w:r>
      <w:r w:rsidR="001916BC" w:rsidRPr="005B333E">
        <w:rPr>
          <w:iCs/>
          <w:highlight w:val="yellow"/>
        </w:rPr>
        <w:t>(version 6.51)</w:t>
      </w:r>
      <w:r w:rsidR="00CC04EA" w:rsidRPr="005B333E">
        <w:rPr>
          <w:highlight w:val="yellow"/>
        </w:rPr>
        <w:t xml:space="preserve"> are mentioned. </w:t>
      </w:r>
    </w:p>
    <w:p w14:paraId="3CBC973F" w14:textId="3A54186B" w:rsidR="0016207A" w:rsidRPr="005B333E" w:rsidRDefault="0016207A" w:rsidP="005146A6">
      <w:pPr>
        <w:pBdr>
          <w:top w:val="nil"/>
          <w:left w:val="nil"/>
          <w:bottom w:val="nil"/>
          <w:right w:val="nil"/>
          <w:between w:val="nil"/>
        </w:pBdr>
        <w:rPr>
          <w:highlight w:val="yellow"/>
        </w:rPr>
      </w:pPr>
    </w:p>
    <w:p w14:paraId="47399816" w14:textId="5C3FED90" w:rsidR="0016207A" w:rsidRPr="005B333E" w:rsidRDefault="0016207A" w:rsidP="005146A6">
      <w:pPr>
        <w:pBdr>
          <w:top w:val="nil"/>
          <w:left w:val="nil"/>
          <w:bottom w:val="nil"/>
          <w:right w:val="nil"/>
          <w:between w:val="nil"/>
        </w:pBdr>
        <w:rPr>
          <w:highlight w:val="yellow"/>
        </w:rPr>
      </w:pPr>
      <w:r w:rsidRPr="005B333E">
        <w:rPr>
          <w:highlight w:val="yellow"/>
        </w:rPr>
        <w:t xml:space="preserve">3.1 Data recording </w:t>
      </w:r>
    </w:p>
    <w:p w14:paraId="1B899FBB" w14:textId="77777777" w:rsidR="0016207A" w:rsidRPr="005B333E" w:rsidRDefault="0016207A" w:rsidP="005146A6">
      <w:pPr>
        <w:pBdr>
          <w:top w:val="nil"/>
          <w:left w:val="nil"/>
          <w:bottom w:val="nil"/>
          <w:right w:val="nil"/>
          <w:between w:val="nil"/>
        </w:pBdr>
        <w:rPr>
          <w:highlight w:val="yellow"/>
        </w:rPr>
      </w:pPr>
    </w:p>
    <w:p w14:paraId="0627097C" w14:textId="2977ED1E" w:rsidR="0016207A" w:rsidRPr="005B333E" w:rsidRDefault="0016207A" w:rsidP="005146A6">
      <w:pPr>
        <w:pBdr>
          <w:top w:val="nil"/>
          <w:left w:val="nil"/>
          <w:bottom w:val="nil"/>
          <w:right w:val="nil"/>
          <w:between w:val="nil"/>
        </w:pBdr>
        <w:rPr>
          <w:highlight w:val="yellow"/>
        </w:rPr>
      </w:pPr>
      <w:r w:rsidRPr="005B333E">
        <w:rPr>
          <w:highlight w:val="yellow"/>
        </w:rPr>
        <w:t xml:space="preserve">3.1.1 </w:t>
      </w:r>
      <w:r w:rsidR="00CC04EA" w:rsidRPr="005B333E">
        <w:rPr>
          <w:highlight w:val="yellow"/>
        </w:rPr>
        <w:t xml:space="preserve">For recording the various </w:t>
      </w:r>
      <w:proofErr w:type="gramStart"/>
      <w:r w:rsidR="00CC04EA" w:rsidRPr="005B333E">
        <w:rPr>
          <w:highlight w:val="yellow"/>
        </w:rPr>
        <w:t>parameter</w:t>
      </w:r>
      <w:r w:rsidR="00527B6B" w:rsidRPr="005B333E">
        <w:rPr>
          <w:highlight w:val="yellow"/>
        </w:rPr>
        <w:t>s</w:t>
      </w:r>
      <w:r w:rsidR="00CC04EA" w:rsidRPr="005B333E">
        <w:rPr>
          <w:highlight w:val="yellow"/>
        </w:rPr>
        <w:t>,  click</w:t>
      </w:r>
      <w:proofErr w:type="gramEnd"/>
      <w:r w:rsidR="00CC04EA" w:rsidRPr="005B333E">
        <w:rPr>
          <w:highlight w:val="yellow"/>
        </w:rPr>
        <w:t xml:space="preserve"> </w:t>
      </w:r>
      <w:r w:rsidR="00527B6B" w:rsidRPr="005B333E">
        <w:rPr>
          <w:highlight w:val="yellow"/>
        </w:rPr>
        <w:t xml:space="preserve">on </w:t>
      </w:r>
      <w:r w:rsidR="00CC04EA" w:rsidRPr="005B333E">
        <w:rPr>
          <w:rStyle w:val="Strong"/>
          <w:bCs w:val="0"/>
          <w:highlight w:val="yellow"/>
        </w:rPr>
        <w:t>Create</w:t>
      </w:r>
      <w:r w:rsidR="00CC04EA" w:rsidRPr="005B333E">
        <w:rPr>
          <w:highlight w:val="yellow"/>
        </w:rPr>
        <w:t xml:space="preserve"> under the </w:t>
      </w:r>
      <w:r w:rsidR="00CC04EA" w:rsidRPr="005B333E">
        <w:rPr>
          <w:b/>
          <w:bCs/>
          <w:highlight w:val="yellow"/>
        </w:rPr>
        <w:t xml:space="preserve">Experiment </w:t>
      </w:r>
      <w:r w:rsidR="00322BA2" w:rsidRPr="005B333E">
        <w:rPr>
          <w:b/>
          <w:bCs/>
          <w:highlight w:val="yellow"/>
        </w:rPr>
        <w:t>tab</w:t>
      </w:r>
      <w:r w:rsidR="00CC04EA" w:rsidRPr="005B333E">
        <w:rPr>
          <w:highlight w:val="yellow"/>
        </w:rPr>
        <w:t xml:space="preserve"> and label the experiment. </w:t>
      </w:r>
    </w:p>
    <w:p w14:paraId="09FDC9C5" w14:textId="77777777" w:rsidR="0016207A" w:rsidRPr="005B333E" w:rsidRDefault="0016207A" w:rsidP="005146A6">
      <w:pPr>
        <w:pBdr>
          <w:top w:val="nil"/>
          <w:left w:val="nil"/>
          <w:bottom w:val="nil"/>
          <w:right w:val="nil"/>
          <w:between w:val="nil"/>
        </w:pBdr>
        <w:rPr>
          <w:highlight w:val="yellow"/>
        </w:rPr>
      </w:pPr>
    </w:p>
    <w:p w14:paraId="311C9761" w14:textId="77777777" w:rsidR="00527B6B" w:rsidRPr="005B333E" w:rsidRDefault="0016207A" w:rsidP="005146A6">
      <w:pPr>
        <w:pBdr>
          <w:top w:val="nil"/>
          <w:left w:val="nil"/>
          <w:bottom w:val="nil"/>
          <w:right w:val="nil"/>
          <w:between w:val="nil"/>
        </w:pBdr>
        <w:rPr>
          <w:highlight w:val="yellow"/>
        </w:rPr>
      </w:pPr>
      <w:r w:rsidRPr="005B333E">
        <w:rPr>
          <w:highlight w:val="yellow"/>
        </w:rPr>
        <w:t xml:space="preserve">3.1.2 </w:t>
      </w:r>
      <w:r w:rsidR="00CC04EA" w:rsidRPr="005B333E">
        <w:rPr>
          <w:highlight w:val="yellow"/>
        </w:rPr>
        <w:t xml:space="preserve">Go to </w:t>
      </w:r>
      <w:r w:rsidR="00527B6B" w:rsidRPr="005B333E">
        <w:rPr>
          <w:highlight w:val="yellow"/>
        </w:rPr>
        <w:t xml:space="preserve">the </w:t>
      </w:r>
      <w:r w:rsidR="00CC04EA" w:rsidRPr="005B333E">
        <w:rPr>
          <w:rStyle w:val="Strong"/>
          <w:b w:val="0"/>
          <w:highlight w:val="yellow"/>
        </w:rPr>
        <w:t>Hardware</w:t>
      </w:r>
      <w:r w:rsidR="009659A3" w:rsidRPr="005B333E">
        <w:rPr>
          <w:highlight w:val="yellow"/>
        </w:rPr>
        <w:t xml:space="preserve"> </w:t>
      </w:r>
      <w:r w:rsidR="00322BA2" w:rsidRPr="005B333E">
        <w:rPr>
          <w:highlight w:val="yellow"/>
        </w:rPr>
        <w:t>tab</w:t>
      </w:r>
      <w:r w:rsidR="00CC04EA" w:rsidRPr="005B333E">
        <w:rPr>
          <w:highlight w:val="yellow"/>
        </w:rPr>
        <w:t xml:space="preserve">, click </w:t>
      </w:r>
      <w:r w:rsidR="00527B6B" w:rsidRPr="005B333E">
        <w:rPr>
          <w:highlight w:val="yellow"/>
        </w:rPr>
        <w:t xml:space="preserve">on </w:t>
      </w:r>
      <w:r w:rsidR="00CC04EA" w:rsidRPr="005B333E">
        <w:rPr>
          <w:rStyle w:val="Strong"/>
          <w:bCs w:val="0"/>
          <w:highlight w:val="yellow"/>
        </w:rPr>
        <w:t>Edit APR Configuration</w:t>
      </w:r>
      <w:r w:rsidR="00CC04EA" w:rsidRPr="005B333E">
        <w:rPr>
          <w:highlight w:val="yellow"/>
        </w:rPr>
        <w:t xml:space="preserve">, select the </w:t>
      </w:r>
      <w:r w:rsidR="00CC04EA" w:rsidRPr="005B333E">
        <w:rPr>
          <w:b/>
          <w:bCs/>
          <w:highlight w:val="yellow"/>
        </w:rPr>
        <w:t>APR</w:t>
      </w:r>
      <w:r w:rsidR="00CC04EA" w:rsidRPr="005B333E">
        <w:rPr>
          <w:highlight w:val="yellow"/>
        </w:rPr>
        <w:t xml:space="preserve">, and click </w:t>
      </w:r>
      <w:r w:rsidR="00527B6B" w:rsidRPr="005B333E">
        <w:rPr>
          <w:highlight w:val="yellow"/>
        </w:rPr>
        <w:t xml:space="preserve">on </w:t>
      </w:r>
      <w:r w:rsidR="00CC04EA" w:rsidRPr="005B333E">
        <w:rPr>
          <w:rStyle w:val="Strong"/>
          <w:bCs w:val="0"/>
          <w:highlight w:val="yellow"/>
        </w:rPr>
        <w:t>Add</w:t>
      </w:r>
      <w:r w:rsidR="00CC04EA" w:rsidRPr="005B333E">
        <w:rPr>
          <w:b/>
          <w:highlight w:val="yellow"/>
        </w:rPr>
        <w:t xml:space="preserve"> </w:t>
      </w:r>
      <w:r w:rsidR="00CC04EA" w:rsidRPr="005B333E">
        <w:rPr>
          <w:highlight w:val="yellow"/>
        </w:rPr>
        <w:t xml:space="preserve">to move it to the available region. Then, click </w:t>
      </w:r>
      <w:r w:rsidR="00527B6B" w:rsidRPr="005B333E">
        <w:rPr>
          <w:highlight w:val="yellow"/>
        </w:rPr>
        <w:t xml:space="preserve">on </w:t>
      </w:r>
      <w:r w:rsidR="00CC04EA" w:rsidRPr="005B333E">
        <w:rPr>
          <w:rStyle w:val="Strong"/>
          <w:bCs w:val="0"/>
          <w:highlight w:val="yellow"/>
        </w:rPr>
        <w:t xml:space="preserve">Edit </w:t>
      </w:r>
      <w:proofErr w:type="spellStart"/>
      <w:r w:rsidR="00CC04EA" w:rsidRPr="005B333E">
        <w:rPr>
          <w:rStyle w:val="Strong"/>
          <w:bCs w:val="0"/>
          <w:highlight w:val="yellow"/>
        </w:rPr>
        <w:t>PhysioTel</w:t>
      </w:r>
      <w:proofErr w:type="spellEnd"/>
      <w:r w:rsidR="00CC04EA" w:rsidRPr="005B333E">
        <w:rPr>
          <w:rStyle w:val="Strong"/>
          <w:bCs w:val="0"/>
          <w:highlight w:val="yellow"/>
        </w:rPr>
        <w:t>/HD MX2 Configuration</w:t>
      </w:r>
      <w:r w:rsidR="00B24835" w:rsidRPr="005B333E">
        <w:rPr>
          <w:highlight w:val="yellow"/>
        </w:rPr>
        <w:t xml:space="preserve"> in the hardware tab to</w:t>
      </w:r>
      <w:r w:rsidR="00CC04EA" w:rsidRPr="005B333E">
        <w:rPr>
          <w:highlight w:val="yellow"/>
        </w:rPr>
        <w:t xml:space="preserve"> select the </w:t>
      </w:r>
      <w:r w:rsidR="00CC04EA" w:rsidRPr="005B333E">
        <w:rPr>
          <w:b/>
          <w:bCs/>
          <w:highlight w:val="yellow"/>
        </w:rPr>
        <w:t>MX-2</w:t>
      </w:r>
      <w:r w:rsidR="00CC04EA" w:rsidRPr="005B333E">
        <w:rPr>
          <w:highlight w:val="yellow"/>
        </w:rPr>
        <w:t xml:space="preserve">, </w:t>
      </w:r>
      <w:r w:rsidR="00B2357A" w:rsidRPr="005B333E">
        <w:rPr>
          <w:highlight w:val="yellow"/>
        </w:rPr>
        <w:t xml:space="preserve">then </w:t>
      </w:r>
      <w:r w:rsidR="00CC04EA" w:rsidRPr="005B333E">
        <w:rPr>
          <w:highlight w:val="yellow"/>
        </w:rPr>
        <w:t xml:space="preserve">click </w:t>
      </w:r>
      <w:r w:rsidR="00527B6B" w:rsidRPr="005B333E">
        <w:rPr>
          <w:highlight w:val="yellow"/>
        </w:rPr>
        <w:t xml:space="preserve">on </w:t>
      </w:r>
      <w:r w:rsidR="00CC04EA" w:rsidRPr="005B333E">
        <w:rPr>
          <w:rStyle w:val="Strong"/>
          <w:bCs w:val="0"/>
          <w:highlight w:val="yellow"/>
        </w:rPr>
        <w:t>Add</w:t>
      </w:r>
      <w:r w:rsidR="00CC04EA" w:rsidRPr="005B333E">
        <w:rPr>
          <w:bCs/>
          <w:highlight w:val="yellow"/>
        </w:rPr>
        <w:t>,</w:t>
      </w:r>
      <w:r w:rsidR="00CC04EA" w:rsidRPr="005B333E">
        <w:rPr>
          <w:highlight w:val="yellow"/>
        </w:rPr>
        <w:t xml:space="preserve"> and confirm </w:t>
      </w:r>
      <w:r w:rsidR="00B2357A" w:rsidRPr="005B333E">
        <w:rPr>
          <w:highlight w:val="yellow"/>
        </w:rPr>
        <w:t xml:space="preserve">that </w:t>
      </w:r>
      <w:r w:rsidR="00CC04EA" w:rsidRPr="005B333E">
        <w:rPr>
          <w:highlight w:val="yellow"/>
        </w:rPr>
        <w:t xml:space="preserve">it appears in the left panel. </w:t>
      </w:r>
    </w:p>
    <w:p w14:paraId="0A9D22CD" w14:textId="77777777" w:rsidR="00527B6B" w:rsidRPr="005B333E" w:rsidRDefault="00527B6B" w:rsidP="005146A6">
      <w:pPr>
        <w:pBdr>
          <w:top w:val="nil"/>
          <w:left w:val="nil"/>
          <w:bottom w:val="nil"/>
          <w:right w:val="nil"/>
          <w:between w:val="nil"/>
        </w:pBdr>
        <w:rPr>
          <w:highlight w:val="yellow"/>
        </w:rPr>
      </w:pPr>
    </w:p>
    <w:p w14:paraId="39AED45F" w14:textId="40B7312A" w:rsidR="0016207A" w:rsidRPr="005B333E" w:rsidRDefault="00527B6B" w:rsidP="005146A6">
      <w:pPr>
        <w:pBdr>
          <w:top w:val="nil"/>
          <w:left w:val="nil"/>
          <w:bottom w:val="nil"/>
          <w:right w:val="nil"/>
          <w:between w:val="nil"/>
        </w:pBdr>
        <w:rPr>
          <w:highlight w:val="yellow"/>
        </w:rPr>
      </w:pPr>
      <w:r w:rsidRPr="005B333E">
        <w:rPr>
          <w:highlight w:val="yellow"/>
        </w:rPr>
        <w:t xml:space="preserve">3.1.2.1 </w:t>
      </w:r>
      <w:r w:rsidR="00CC04EA" w:rsidRPr="005B333E">
        <w:rPr>
          <w:highlight w:val="yellow"/>
        </w:rPr>
        <w:t xml:space="preserve">Add implants </w:t>
      </w:r>
      <w:r w:rsidR="00ED05F0" w:rsidRPr="005B333E">
        <w:rPr>
          <w:highlight w:val="yellow"/>
        </w:rPr>
        <w:t xml:space="preserve">assigned to different animals </w:t>
      </w:r>
      <w:r w:rsidR="00CC04EA" w:rsidRPr="005B333E">
        <w:rPr>
          <w:highlight w:val="yellow"/>
        </w:rPr>
        <w:t>from the implant inventory on the right side</w:t>
      </w:r>
      <w:r w:rsidR="00ED0A11" w:rsidRPr="005B333E">
        <w:rPr>
          <w:highlight w:val="yellow"/>
        </w:rPr>
        <w:t xml:space="preserve"> to the middle panel</w:t>
      </w:r>
      <w:r w:rsidR="00CC04EA" w:rsidRPr="005B333E">
        <w:rPr>
          <w:highlight w:val="yellow"/>
        </w:rPr>
        <w:t xml:space="preserve">. </w:t>
      </w:r>
      <w:r w:rsidR="0003316B" w:rsidRPr="005B333E">
        <w:rPr>
          <w:highlight w:val="yellow"/>
        </w:rPr>
        <w:t xml:space="preserve">The number of implants that can </w:t>
      </w:r>
      <w:r w:rsidR="00F05BD5" w:rsidRPr="005B333E">
        <w:rPr>
          <w:highlight w:val="yellow"/>
        </w:rPr>
        <w:t xml:space="preserve">be </w:t>
      </w:r>
      <w:r w:rsidR="0003316B" w:rsidRPr="005B333E">
        <w:rPr>
          <w:highlight w:val="yellow"/>
        </w:rPr>
        <w:t xml:space="preserve">added depends on </w:t>
      </w:r>
      <w:r w:rsidR="00F05BD5" w:rsidRPr="005B333E">
        <w:rPr>
          <w:highlight w:val="yellow"/>
        </w:rPr>
        <w:t xml:space="preserve">the </w:t>
      </w:r>
      <w:r w:rsidR="00157403" w:rsidRPr="005B333E">
        <w:rPr>
          <w:highlight w:val="yellow"/>
        </w:rPr>
        <w:t xml:space="preserve">number of receiver plates connected with the system. </w:t>
      </w:r>
      <w:r w:rsidR="00CC04EA" w:rsidRPr="005B333E">
        <w:rPr>
          <w:highlight w:val="yellow"/>
        </w:rPr>
        <w:t xml:space="preserve">Click on each added implant </w:t>
      </w:r>
      <w:r w:rsidR="00695E2B" w:rsidRPr="005B333E">
        <w:rPr>
          <w:highlight w:val="yellow"/>
        </w:rPr>
        <w:t>(</w:t>
      </w:r>
      <w:r w:rsidR="002F2CD6" w:rsidRPr="005B333E">
        <w:rPr>
          <w:highlight w:val="yellow"/>
        </w:rPr>
        <w:t xml:space="preserve">labeled with animal number) </w:t>
      </w:r>
      <w:r w:rsidR="00CC04EA" w:rsidRPr="005B333E">
        <w:rPr>
          <w:highlight w:val="yellow"/>
        </w:rPr>
        <w:t>in the left panel and connect it to a different receiver plate. Save and exit once all connections are made.</w:t>
      </w:r>
    </w:p>
    <w:p w14:paraId="147AAC78" w14:textId="39818A99" w:rsidR="0016207A" w:rsidRPr="005B333E" w:rsidRDefault="00CC04EA" w:rsidP="005146A6">
      <w:pPr>
        <w:pBdr>
          <w:top w:val="nil"/>
          <w:left w:val="nil"/>
          <w:bottom w:val="nil"/>
          <w:right w:val="nil"/>
          <w:between w:val="nil"/>
        </w:pBdr>
        <w:rPr>
          <w:highlight w:val="yellow"/>
        </w:rPr>
      </w:pPr>
      <w:r w:rsidRPr="005B333E">
        <w:rPr>
          <w:highlight w:val="yellow"/>
        </w:rPr>
        <w:t xml:space="preserve"> </w:t>
      </w:r>
    </w:p>
    <w:p w14:paraId="37B4E058" w14:textId="760BA4FD" w:rsidR="009659A3" w:rsidRPr="005B333E" w:rsidRDefault="0016207A" w:rsidP="005146A6">
      <w:pPr>
        <w:pBdr>
          <w:top w:val="nil"/>
          <w:left w:val="nil"/>
          <w:bottom w:val="nil"/>
          <w:right w:val="nil"/>
          <w:between w:val="nil"/>
        </w:pBdr>
        <w:rPr>
          <w:highlight w:val="yellow"/>
        </w:rPr>
      </w:pPr>
      <w:r w:rsidRPr="005B333E">
        <w:rPr>
          <w:highlight w:val="yellow"/>
        </w:rPr>
        <w:t xml:space="preserve">3.1.3 </w:t>
      </w:r>
      <w:r w:rsidR="002930D1" w:rsidRPr="005B333E">
        <w:rPr>
          <w:highlight w:val="yellow"/>
        </w:rPr>
        <w:t xml:space="preserve">Go to </w:t>
      </w:r>
      <w:r w:rsidR="00F05BD5" w:rsidRPr="005B333E">
        <w:rPr>
          <w:highlight w:val="yellow"/>
        </w:rPr>
        <w:t xml:space="preserve">the </w:t>
      </w:r>
      <w:r w:rsidR="009659A3" w:rsidRPr="005B333E">
        <w:rPr>
          <w:highlight w:val="yellow"/>
        </w:rPr>
        <w:t xml:space="preserve">Set up </w:t>
      </w:r>
      <w:r w:rsidR="00E17843" w:rsidRPr="005B333E">
        <w:rPr>
          <w:highlight w:val="yellow"/>
        </w:rPr>
        <w:t>tab</w:t>
      </w:r>
      <w:r w:rsidR="009659A3" w:rsidRPr="005B333E">
        <w:rPr>
          <w:highlight w:val="yellow"/>
        </w:rPr>
        <w:t xml:space="preserve"> and then choose </w:t>
      </w:r>
      <w:r w:rsidR="00CC04EA" w:rsidRPr="005B333E">
        <w:rPr>
          <w:rStyle w:val="Strong"/>
          <w:bCs w:val="0"/>
          <w:highlight w:val="yellow"/>
        </w:rPr>
        <w:t>Experiment Setup</w:t>
      </w:r>
      <w:r w:rsidR="00CC04EA" w:rsidRPr="005B333E">
        <w:rPr>
          <w:highlight w:val="yellow"/>
        </w:rPr>
        <w:t xml:space="preserve">, click on </w:t>
      </w:r>
      <w:r w:rsidR="00CC04EA" w:rsidRPr="005B333E">
        <w:rPr>
          <w:rStyle w:val="Strong"/>
          <w:bCs w:val="0"/>
          <w:highlight w:val="yellow"/>
        </w:rPr>
        <w:t>Enable Page</w:t>
      </w:r>
      <w:r w:rsidR="00CC04EA" w:rsidRPr="005B333E">
        <w:rPr>
          <w:highlight w:val="yellow"/>
        </w:rPr>
        <w:t xml:space="preserve">, then click </w:t>
      </w:r>
      <w:r w:rsidR="00F05BD5" w:rsidRPr="005B333E">
        <w:rPr>
          <w:highlight w:val="yellow"/>
        </w:rPr>
        <w:t xml:space="preserve">on </w:t>
      </w:r>
      <w:r w:rsidR="00CC04EA" w:rsidRPr="005B333E">
        <w:rPr>
          <w:highlight w:val="yellow"/>
        </w:rPr>
        <w:t xml:space="preserve">the black background. Choose the </w:t>
      </w:r>
      <w:r w:rsidR="00CC04EA" w:rsidRPr="005B333E">
        <w:rPr>
          <w:b/>
          <w:bCs/>
          <w:highlight w:val="yellow"/>
        </w:rPr>
        <w:t>subject</w:t>
      </w:r>
      <w:r w:rsidR="00CC04EA" w:rsidRPr="005B333E">
        <w:rPr>
          <w:highlight w:val="yellow"/>
        </w:rPr>
        <w:t xml:space="preserve">, add </w:t>
      </w:r>
      <w:r w:rsidR="00CC04EA" w:rsidRPr="005B333E">
        <w:rPr>
          <w:b/>
          <w:bCs/>
          <w:highlight w:val="yellow"/>
        </w:rPr>
        <w:t>pressure</w:t>
      </w:r>
      <w:r w:rsidR="00CC04EA" w:rsidRPr="005B333E">
        <w:rPr>
          <w:highlight w:val="yellow"/>
        </w:rPr>
        <w:t xml:space="preserve"> in the label, change the unit to </w:t>
      </w:r>
      <w:r w:rsidR="00CC04EA" w:rsidRPr="005B333E">
        <w:rPr>
          <w:rStyle w:val="Strong"/>
          <w:bCs w:val="0"/>
          <w:highlight w:val="yellow"/>
        </w:rPr>
        <w:t>mmHg</w:t>
      </w:r>
      <w:r w:rsidR="00CC04EA" w:rsidRPr="005B333E">
        <w:rPr>
          <w:highlight w:val="yellow"/>
        </w:rPr>
        <w:t xml:space="preserve">, set the low and high values, and choose a color for displaying blood pressure traces. </w:t>
      </w:r>
    </w:p>
    <w:p w14:paraId="30BA23E1" w14:textId="77777777" w:rsidR="009659A3" w:rsidRPr="005B333E" w:rsidRDefault="009659A3" w:rsidP="005146A6">
      <w:pPr>
        <w:pBdr>
          <w:top w:val="nil"/>
          <w:left w:val="nil"/>
          <w:bottom w:val="nil"/>
          <w:right w:val="nil"/>
          <w:between w:val="nil"/>
        </w:pBdr>
        <w:rPr>
          <w:highlight w:val="yellow"/>
        </w:rPr>
      </w:pPr>
    </w:p>
    <w:p w14:paraId="1C17A4B6" w14:textId="0913E912" w:rsidR="009659A3" w:rsidRPr="005B333E" w:rsidRDefault="009659A3" w:rsidP="005146A6">
      <w:pPr>
        <w:pBdr>
          <w:top w:val="nil"/>
          <w:left w:val="nil"/>
          <w:bottom w:val="nil"/>
          <w:right w:val="nil"/>
          <w:between w:val="nil"/>
        </w:pBdr>
        <w:rPr>
          <w:highlight w:val="yellow"/>
        </w:rPr>
      </w:pPr>
      <w:r w:rsidRPr="005B333E">
        <w:rPr>
          <w:highlight w:val="yellow"/>
        </w:rPr>
        <w:t>3.1.4</w:t>
      </w:r>
      <w:r w:rsidR="00CB2DE7" w:rsidRPr="005B333E">
        <w:rPr>
          <w:highlight w:val="yellow"/>
        </w:rPr>
        <w:t xml:space="preserve"> </w:t>
      </w:r>
      <w:r w:rsidRPr="005B333E">
        <w:rPr>
          <w:highlight w:val="yellow"/>
        </w:rPr>
        <w:t xml:space="preserve">Go to </w:t>
      </w:r>
      <w:r w:rsidR="009F5D11" w:rsidRPr="005B333E">
        <w:rPr>
          <w:highlight w:val="yellow"/>
        </w:rPr>
        <w:t xml:space="preserve">the </w:t>
      </w:r>
      <w:r w:rsidRPr="005B333E">
        <w:rPr>
          <w:highlight w:val="yellow"/>
        </w:rPr>
        <w:t>Set up</w:t>
      </w:r>
      <w:r w:rsidR="00FB04F4" w:rsidRPr="005B333E">
        <w:rPr>
          <w:highlight w:val="yellow"/>
        </w:rPr>
        <w:t xml:space="preserve"> tab</w:t>
      </w:r>
      <w:r w:rsidRPr="005B333E">
        <w:rPr>
          <w:highlight w:val="yellow"/>
        </w:rPr>
        <w:t xml:space="preserve"> and then choose </w:t>
      </w:r>
      <w:r w:rsidR="00CC04EA" w:rsidRPr="005B333E">
        <w:rPr>
          <w:rStyle w:val="Strong"/>
          <w:bCs w:val="0"/>
          <w:highlight w:val="yellow"/>
        </w:rPr>
        <w:t>Animal Setup</w:t>
      </w:r>
      <w:r w:rsidR="00CC04EA" w:rsidRPr="005B333E">
        <w:rPr>
          <w:highlight w:val="yellow"/>
        </w:rPr>
        <w:t>.</w:t>
      </w:r>
      <w:r w:rsidR="009F5D11" w:rsidRPr="005B333E">
        <w:rPr>
          <w:highlight w:val="yellow"/>
        </w:rPr>
        <w:t xml:space="preserve"> </w:t>
      </w:r>
      <w:r w:rsidR="00CC04EA" w:rsidRPr="005B333E">
        <w:rPr>
          <w:highlight w:val="yellow"/>
        </w:rPr>
        <w:t xml:space="preserve">Click on the </w:t>
      </w:r>
      <w:r w:rsidR="00CC04EA" w:rsidRPr="005B333E">
        <w:rPr>
          <w:b/>
          <w:bCs/>
          <w:highlight w:val="yellow"/>
        </w:rPr>
        <w:t>animal number</w:t>
      </w:r>
      <w:r w:rsidR="00CC04EA" w:rsidRPr="005B333E">
        <w:rPr>
          <w:highlight w:val="yellow"/>
        </w:rPr>
        <w:t xml:space="preserve">, select the </w:t>
      </w:r>
      <w:r w:rsidR="00CC04EA" w:rsidRPr="005B333E">
        <w:rPr>
          <w:b/>
          <w:bCs/>
          <w:highlight w:val="yellow"/>
        </w:rPr>
        <w:t>gender</w:t>
      </w:r>
      <w:r w:rsidR="00CC04EA" w:rsidRPr="005B333E">
        <w:rPr>
          <w:highlight w:val="yellow"/>
        </w:rPr>
        <w:t xml:space="preserve"> and </w:t>
      </w:r>
      <w:r w:rsidR="00CC04EA" w:rsidRPr="005B333E">
        <w:rPr>
          <w:b/>
          <w:bCs/>
          <w:highlight w:val="yellow"/>
        </w:rPr>
        <w:t>species</w:t>
      </w:r>
      <w:r w:rsidR="00CC04EA" w:rsidRPr="005B333E">
        <w:rPr>
          <w:highlight w:val="yellow"/>
        </w:rPr>
        <w:t xml:space="preserve">, then click </w:t>
      </w:r>
      <w:r w:rsidR="009F5D11" w:rsidRPr="005B333E">
        <w:rPr>
          <w:highlight w:val="yellow"/>
        </w:rPr>
        <w:t xml:space="preserve">on </w:t>
      </w:r>
      <w:r w:rsidR="00CC04EA" w:rsidRPr="005B333E">
        <w:rPr>
          <w:rStyle w:val="Strong"/>
          <w:bCs w:val="0"/>
          <w:highlight w:val="yellow"/>
        </w:rPr>
        <w:t>Pressure</w:t>
      </w:r>
      <w:r w:rsidR="00CC04EA" w:rsidRPr="005B333E">
        <w:rPr>
          <w:highlight w:val="yellow"/>
        </w:rPr>
        <w:t xml:space="preserve"> to enable parameters. If heart rate needs to be displayed, click </w:t>
      </w:r>
      <w:r w:rsidR="009F5D11" w:rsidRPr="005B333E">
        <w:rPr>
          <w:highlight w:val="yellow"/>
        </w:rPr>
        <w:t xml:space="preserve">on </w:t>
      </w:r>
      <w:r w:rsidR="00CC04EA" w:rsidRPr="005B333E">
        <w:rPr>
          <w:rStyle w:val="Strong"/>
          <w:bCs w:val="0"/>
          <w:highlight w:val="yellow"/>
        </w:rPr>
        <w:t>Heart Rate</w:t>
      </w:r>
      <w:r w:rsidR="00CC04EA" w:rsidRPr="005B333E">
        <w:rPr>
          <w:highlight w:val="yellow"/>
        </w:rPr>
        <w:t xml:space="preserve">. Apply channel settings to similar channels, </w:t>
      </w:r>
      <w:r w:rsidR="009F5D11" w:rsidRPr="005B333E">
        <w:rPr>
          <w:highlight w:val="yellow"/>
        </w:rPr>
        <w:t xml:space="preserve">then click </w:t>
      </w:r>
      <w:r w:rsidR="009F5D11" w:rsidRPr="005B333E">
        <w:rPr>
          <w:b/>
          <w:bCs/>
          <w:highlight w:val="yellow"/>
        </w:rPr>
        <w:t>OK</w:t>
      </w:r>
      <w:r w:rsidRPr="005B333E">
        <w:rPr>
          <w:highlight w:val="yellow"/>
        </w:rPr>
        <w:t>. This opens a window with different implants arranged in vertical order.</w:t>
      </w:r>
    </w:p>
    <w:p w14:paraId="2E0891B2" w14:textId="77777777" w:rsidR="009659A3" w:rsidRPr="005B333E" w:rsidRDefault="009659A3" w:rsidP="005146A6">
      <w:pPr>
        <w:pBdr>
          <w:top w:val="nil"/>
          <w:left w:val="nil"/>
          <w:bottom w:val="nil"/>
          <w:right w:val="nil"/>
          <w:between w:val="nil"/>
        </w:pBdr>
        <w:rPr>
          <w:highlight w:val="yellow"/>
        </w:rPr>
      </w:pPr>
    </w:p>
    <w:p w14:paraId="6E6F5EFF" w14:textId="3BF2D11E" w:rsidR="00CC04EA" w:rsidRPr="005146A6" w:rsidRDefault="009659A3" w:rsidP="005146A6">
      <w:pPr>
        <w:pBdr>
          <w:top w:val="nil"/>
          <w:left w:val="nil"/>
          <w:bottom w:val="nil"/>
          <w:right w:val="nil"/>
          <w:between w:val="nil"/>
        </w:pBdr>
      </w:pPr>
      <w:r w:rsidRPr="005B333E">
        <w:rPr>
          <w:highlight w:val="yellow"/>
        </w:rPr>
        <w:t>3.1.5</w:t>
      </w:r>
      <w:r w:rsidR="00CC04EA" w:rsidRPr="005B333E">
        <w:rPr>
          <w:highlight w:val="yellow"/>
        </w:rPr>
        <w:t xml:space="preserve"> </w:t>
      </w:r>
      <w:r w:rsidRPr="005B333E">
        <w:rPr>
          <w:highlight w:val="yellow"/>
        </w:rPr>
        <w:t>C</w:t>
      </w:r>
      <w:r w:rsidR="00CC04EA" w:rsidRPr="005B333E">
        <w:rPr>
          <w:highlight w:val="yellow"/>
        </w:rPr>
        <w:t xml:space="preserve">lick </w:t>
      </w:r>
      <w:r w:rsidR="00ED4E62" w:rsidRPr="005B333E">
        <w:rPr>
          <w:highlight w:val="yellow"/>
        </w:rPr>
        <w:t xml:space="preserve">on </w:t>
      </w:r>
      <w:r w:rsidR="00CC04EA" w:rsidRPr="005B333E">
        <w:rPr>
          <w:rStyle w:val="Strong"/>
          <w:bCs w:val="0"/>
          <w:highlight w:val="yellow"/>
        </w:rPr>
        <w:t>All Continuous</w:t>
      </w:r>
      <w:r w:rsidR="00CC04EA" w:rsidRPr="005B333E">
        <w:rPr>
          <w:highlight w:val="yellow"/>
        </w:rPr>
        <w:t xml:space="preserve"> </w:t>
      </w:r>
      <w:r w:rsidRPr="005B333E">
        <w:rPr>
          <w:highlight w:val="yellow"/>
        </w:rPr>
        <w:t xml:space="preserve">on the top </w:t>
      </w:r>
      <w:r w:rsidR="00CC04EA" w:rsidRPr="005B333E">
        <w:rPr>
          <w:highlight w:val="yellow"/>
        </w:rPr>
        <w:t>to visualize the blood pressure recording traces on the screen.</w:t>
      </w:r>
    </w:p>
    <w:p w14:paraId="419C5738" w14:textId="6F6E98F9" w:rsidR="00CC04EA" w:rsidRPr="005146A6" w:rsidRDefault="00CC04EA" w:rsidP="005146A6">
      <w:pPr>
        <w:pBdr>
          <w:top w:val="nil"/>
          <w:left w:val="nil"/>
          <w:bottom w:val="nil"/>
          <w:right w:val="nil"/>
          <w:between w:val="nil"/>
        </w:pBdr>
      </w:pPr>
    </w:p>
    <w:p w14:paraId="00EF84B1" w14:textId="2633DCEB" w:rsidR="0016207A" w:rsidRPr="005B333E" w:rsidRDefault="0016207A" w:rsidP="005146A6">
      <w:pPr>
        <w:pBdr>
          <w:top w:val="nil"/>
          <w:left w:val="nil"/>
          <w:bottom w:val="nil"/>
          <w:right w:val="nil"/>
          <w:between w:val="nil"/>
        </w:pBdr>
        <w:rPr>
          <w:highlight w:val="yellow"/>
        </w:rPr>
      </w:pPr>
      <w:bookmarkStart w:id="10" w:name="_GoBack"/>
      <w:bookmarkEnd w:id="10"/>
      <w:r w:rsidRPr="005B333E">
        <w:rPr>
          <w:highlight w:val="yellow"/>
        </w:rPr>
        <w:lastRenderedPageBreak/>
        <w:t>3.2 Data exporting</w:t>
      </w:r>
    </w:p>
    <w:p w14:paraId="2EAEF079" w14:textId="77777777" w:rsidR="00CB2DE7" w:rsidRPr="005B333E" w:rsidRDefault="00CB2DE7" w:rsidP="005146A6">
      <w:pPr>
        <w:pBdr>
          <w:top w:val="nil"/>
          <w:left w:val="nil"/>
          <w:bottom w:val="nil"/>
          <w:right w:val="nil"/>
          <w:between w:val="nil"/>
        </w:pBdr>
        <w:rPr>
          <w:highlight w:val="yellow"/>
        </w:rPr>
      </w:pPr>
    </w:p>
    <w:p w14:paraId="39D6EE98" w14:textId="2B0A43E8" w:rsidR="0080604B" w:rsidRPr="005B333E" w:rsidRDefault="0080604B" w:rsidP="005146A6">
      <w:pPr>
        <w:pBdr>
          <w:top w:val="nil"/>
          <w:left w:val="nil"/>
          <w:bottom w:val="nil"/>
          <w:right w:val="nil"/>
          <w:between w:val="nil"/>
        </w:pBdr>
        <w:rPr>
          <w:highlight w:val="yellow"/>
        </w:rPr>
      </w:pPr>
      <w:r w:rsidRPr="005B333E">
        <w:rPr>
          <w:highlight w:val="yellow"/>
        </w:rPr>
        <w:t>3.2.1 B</w:t>
      </w:r>
      <w:r w:rsidR="00CC04EA" w:rsidRPr="005B333E">
        <w:rPr>
          <w:highlight w:val="yellow"/>
        </w:rPr>
        <w:t xml:space="preserve">egin by navigating to the </w:t>
      </w:r>
      <w:r w:rsidR="00CC04EA" w:rsidRPr="005B333E">
        <w:rPr>
          <w:rStyle w:val="Strong"/>
          <w:bCs w:val="0"/>
          <w:highlight w:val="yellow"/>
        </w:rPr>
        <w:t>Experiment</w:t>
      </w:r>
      <w:r w:rsidR="005341A6" w:rsidRPr="005B333E">
        <w:rPr>
          <w:bCs/>
          <w:highlight w:val="yellow"/>
        </w:rPr>
        <w:t xml:space="preserve"> </w:t>
      </w:r>
      <w:r w:rsidR="005341A6" w:rsidRPr="005B333E">
        <w:rPr>
          <w:highlight w:val="yellow"/>
        </w:rPr>
        <w:t>tab</w:t>
      </w:r>
      <w:r w:rsidR="00CC04EA" w:rsidRPr="005B333E">
        <w:rPr>
          <w:highlight w:val="yellow"/>
        </w:rPr>
        <w:t>, click</w:t>
      </w:r>
      <w:r w:rsidR="00BC53E2" w:rsidRPr="005B333E">
        <w:rPr>
          <w:highlight w:val="yellow"/>
        </w:rPr>
        <w:t>ing</w:t>
      </w:r>
      <w:r w:rsidR="00CC04EA" w:rsidRPr="005B333E">
        <w:rPr>
          <w:highlight w:val="yellow"/>
        </w:rPr>
        <w:t xml:space="preserve"> </w:t>
      </w:r>
      <w:r w:rsidR="00BC53E2" w:rsidRPr="005B333E">
        <w:rPr>
          <w:highlight w:val="yellow"/>
        </w:rPr>
        <w:t xml:space="preserve">on </w:t>
      </w:r>
      <w:r w:rsidR="00CC04EA" w:rsidRPr="005B333E">
        <w:rPr>
          <w:rStyle w:val="Strong"/>
          <w:bCs w:val="0"/>
          <w:highlight w:val="yellow"/>
        </w:rPr>
        <w:t>Open</w:t>
      </w:r>
      <w:r w:rsidR="00CC04EA" w:rsidRPr="005B333E">
        <w:rPr>
          <w:highlight w:val="yellow"/>
        </w:rPr>
        <w:t>, and select</w:t>
      </w:r>
      <w:r w:rsidR="00327EC9" w:rsidRPr="005B333E">
        <w:rPr>
          <w:highlight w:val="yellow"/>
        </w:rPr>
        <w:t>ing</w:t>
      </w:r>
      <w:r w:rsidR="00CC04EA" w:rsidRPr="005B333E">
        <w:rPr>
          <w:highlight w:val="yellow"/>
        </w:rPr>
        <w:t xml:space="preserve"> the data from the intended folder. </w:t>
      </w:r>
    </w:p>
    <w:p w14:paraId="5382BABA" w14:textId="77777777" w:rsidR="0080604B" w:rsidRPr="005B333E" w:rsidRDefault="0080604B" w:rsidP="005146A6">
      <w:pPr>
        <w:pBdr>
          <w:top w:val="nil"/>
          <w:left w:val="nil"/>
          <w:bottom w:val="nil"/>
          <w:right w:val="nil"/>
          <w:between w:val="nil"/>
        </w:pBdr>
        <w:rPr>
          <w:highlight w:val="yellow"/>
        </w:rPr>
      </w:pPr>
    </w:p>
    <w:p w14:paraId="6F2C7302" w14:textId="3E20BDDC" w:rsidR="00D607CE" w:rsidRPr="005B333E" w:rsidRDefault="0080604B" w:rsidP="005146A6">
      <w:pPr>
        <w:pBdr>
          <w:top w:val="nil"/>
          <w:left w:val="nil"/>
          <w:bottom w:val="nil"/>
          <w:right w:val="nil"/>
          <w:between w:val="nil"/>
        </w:pBdr>
        <w:rPr>
          <w:highlight w:val="yellow"/>
        </w:rPr>
      </w:pPr>
      <w:r w:rsidRPr="005B333E">
        <w:rPr>
          <w:highlight w:val="yellow"/>
        </w:rPr>
        <w:t>3.2.2 G</w:t>
      </w:r>
      <w:r w:rsidR="00CC04EA" w:rsidRPr="005B333E">
        <w:rPr>
          <w:highlight w:val="yellow"/>
        </w:rPr>
        <w:t xml:space="preserve">o to </w:t>
      </w:r>
      <w:r w:rsidR="00327EC9" w:rsidRPr="005B333E">
        <w:rPr>
          <w:highlight w:val="yellow"/>
        </w:rPr>
        <w:t xml:space="preserve">the </w:t>
      </w:r>
      <w:r w:rsidR="00CC04EA" w:rsidRPr="005B333E">
        <w:rPr>
          <w:rStyle w:val="Strong"/>
          <w:bCs w:val="0"/>
          <w:highlight w:val="yellow"/>
        </w:rPr>
        <w:t>Action</w:t>
      </w:r>
      <w:r w:rsidR="005341A6" w:rsidRPr="005B333E">
        <w:rPr>
          <w:rStyle w:val="Strong"/>
          <w:bCs w:val="0"/>
          <w:highlight w:val="yellow"/>
        </w:rPr>
        <w:t xml:space="preserve"> tab</w:t>
      </w:r>
      <w:r w:rsidR="00CC04EA" w:rsidRPr="005B333E">
        <w:rPr>
          <w:highlight w:val="yellow"/>
        </w:rPr>
        <w:t xml:space="preserve">, click </w:t>
      </w:r>
      <w:r w:rsidR="00327EC9" w:rsidRPr="005B333E">
        <w:rPr>
          <w:highlight w:val="yellow"/>
        </w:rPr>
        <w:t xml:space="preserve">on </w:t>
      </w:r>
      <w:r w:rsidR="00CC04EA" w:rsidRPr="005B333E">
        <w:rPr>
          <w:rStyle w:val="Strong"/>
          <w:bCs w:val="0"/>
          <w:highlight w:val="yellow"/>
        </w:rPr>
        <w:t>Start Review</w:t>
      </w:r>
      <w:r w:rsidR="00CC04EA" w:rsidRPr="005B333E">
        <w:rPr>
          <w:bCs/>
          <w:highlight w:val="yellow"/>
        </w:rPr>
        <w:t>,</w:t>
      </w:r>
      <w:r w:rsidR="00CC04EA" w:rsidRPr="005B333E">
        <w:rPr>
          <w:highlight w:val="yellow"/>
        </w:rPr>
        <w:t xml:space="preserve"> and select the subject number, desired signal types, and time range by checking the intended outcomes</w:t>
      </w:r>
      <w:r w:rsidR="00040906" w:rsidRPr="005B333E">
        <w:rPr>
          <w:highlight w:val="yellow"/>
        </w:rPr>
        <w:t>. N</w:t>
      </w:r>
      <w:r w:rsidR="00CC04EA" w:rsidRPr="005B333E">
        <w:rPr>
          <w:highlight w:val="yellow"/>
        </w:rPr>
        <w:t>ote that the software exports up to 3GB of data at a time. The data can be derived by setting the logging rate</w:t>
      </w:r>
      <w:r w:rsidR="00D607CE" w:rsidRPr="005B333E">
        <w:rPr>
          <w:highlight w:val="yellow"/>
        </w:rPr>
        <w:t xml:space="preserve"> in </w:t>
      </w:r>
      <w:r w:rsidR="00040906" w:rsidRPr="005B333E">
        <w:rPr>
          <w:highlight w:val="yellow"/>
        </w:rPr>
        <w:t xml:space="preserve">the </w:t>
      </w:r>
      <w:r w:rsidR="00D607CE" w:rsidRPr="005B333E">
        <w:rPr>
          <w:highlight w:val="yellow"/>
        </w:rPr>
        <w:t>actions tab</w:t>
      </w:r>
      <w:r w:rsidR="00CC04EA" w:rsidRPr="005B333E">
        <w:rPr>
          <w:highlight w:val="yellow"/>
        </w:rPr>
        <w:t xml:space="preserve">, which determines how the data is segmented (in seconds, minutes, or hours). </w:t>
      </w:r>
    </w:p>
    <w:p w14:paraId="46792581" w14:textId="77777777" w:rsidR="00D607CE" w:rsidRPr="005B333E" w:rsidRDefault="00D607CE" w:rsidP="005146A6">
      <w:pPr>
        <w:pBdr>
          <w:top w:val="nil"/>
          <w:left w:val="nil"/>
          <w:bottom w:val="nil"/>
          <w:right w:val="nil"/>
          <w:between w:val="nil"/>
        </w:pBdr>
        <w:rPr>
          <w:highlight w:val="yellow"/>
        </w:rPr>
      </w:pPr>
    </w:p>
    <w:p w14:paraId="6E8BE901" w14:textId="44131EDB" w:rsidR="00D607CE" w:rsidRPr="005B333E" w:rsidRDefault="00D607CE" w:rsidP="005146A6">
      <w:pPr>
        <w:pBdr>
          <w:top w:val="nil"/>
          <w:left w:val="nil"/>
          <w:bottom w:val="nil"/>
          <w:right w:val="nil"/>
          <w:between w:val="nil"/>
        </w:pBdr>
        <w:rPr>
          <w:highlight w:val="yellow"/>
        </w:rPr>
      </w:pPr>
      <w:r w:rsidRPr="005B333E">
        <w:rPr>
          <w:highlight w:val="yellow"/>
        </w:rPr>
        <w:t xml:space="preserve">3.2.3 </w:t>
      </w:r>
      <w:r w:rsidR="00CC04EA" w:rsidRPr="005B333E">
        <w:rPr>
          <w:highlight w:val="yellow"/>
        </w:rPr>
        <w:t xml:space="preserve">Once selections are made, click </w:t>
      </w:r>
      <w:r w:rsidR="00040906" w:rsidRPr="005B333E">
        <w:rPr>
          <w:highlight w:val="yellow"/>
        </w:rPr>
        <w:t xml:space="preserve">on the </w:t>
      </w:r>
      <w:r w:rsidR="00CC04EA" w:rsidRPr="005B333E">
        <w:rPr>
          <w:rStyle w:val="Strong"/>
          <w:bCs w:val="0"/>
          <w:highlight w:val="yellow"/>
        </w:rPr>
        <w:t>File</w:t>
      </w:r>
      <w:r w:rsidR="005341A6" w:rsidRPr="005B333E">
        <w:rPr>
          <w:rStyle w:val="Strong"/>
          <w:bCs w:val="0"/>
          <w:highlight w:val="yellow"/>
        </w:rPr>
        <w:t xml:space="preserve"> </w:t>
      </w:r>
      <w:r w:rsidR="005341A6" w:rsidRPr="005B333E">
        <w:rPr>
          <w:rStyle w:val="Strong"/>
          <w:b w:val="0"/>
          <w:highlight w:val="yellow"/>
        </w:rPr>
        <w:t>tab</w:t>
      </w:r>
      <w:r w:rsidR="00CC04EA" w:rsidRPr="005B333E">
        <w:rPr>
          <w:highlight w:val="yellow"/>
        </w:rPr>
        <w:t xml:space="preserve">, then choose </w:t>
      </w:r>
      <w:r w:rsidR="00CC04EA" w:rsidRPr="005B333E">
        <w:rPr>
          <w:rStyle w:val="Strong"/>
          <w:bCs w:val="0"/>
          <w:highlight w:val="yellow"/>
        </w:rPr>
        <w:t>Save Marked Sections</w:t>
      </w:r>
      <w:r w:rsidR="00CC04EA" w:rsidRPr="005B333E">
        <w:rPr>
          <w:highlight w:val="yellow"/>
        </w:rPr>
        <w:t xml:space="preserve"> </w:t>
      </w:r>
      <w:r w:rsidRPr="005B333E">
        <w:rPr>
          <w:highlight w:val="yellow"/>
        </w:rPr>
        <w:t xml:space="preserve">followed by </w:t>
      </w:r>
      <w:r w:rsidR="00CC04EA" w:rsidRPr="005B333E">
        <w:rPr>
          <w:rStyle w:val="Strong"/>
          <w:bCs w:val="0"/>
          <w:highlight w:val="yellow"/>
        </w:rPr>
        <w:t>Save Derived Data</w:t>
      </w:r>
      <w:r w:rsidR="00CC04EA" w:rsidRPr="005B333E">
        <w:rPr>
          <w:highlight w:val="yellow"/>
        </w:rPr>
        <w:t xml:space="preserve">. </w:t>
      </w:r>
    </w:p>
    <w:p w14:paraId="2A13F1E6" w14:textId="77777777" w:rsidR="00D607CE" w:rsidRPr="005B333E" w:rsidRDefault="00D607CE" w:rsidP="005146A6">
      <w:pPr>
        <w:pBdr>
          <w:top w:val="nil"/>
          <w:left w:val="nil"/>
          <w:bottom w:val="nil"/>
          <w:right w:val="nil"/>
          <w:between w:val="nil"/>
        </w:pBdr>
        <w:rPr>
          <w:highlight w:val="yellow"/>
        </w:rPr>
      </w:pPr>
    </w:p>
    <w:p w14:paraId="25CADF7B" w14:textId="30680D34" w:rsidR="00CC04EA" w:rsidRPr="005146A6" w:rsidRDefault="00D607CE" w:rsidP="005146A6">
      <w:pPr>
        <w:pBdr>
          <w:top w:val="nil"/>
          <w:left w:val="nil"/>
          <w:bottom w:val="nil"/>
          <w:right w:val="nil"/>
          <w:between w:val="nil"/>
        </w:pBdr>
      </w:pPr>
      <w:r w:rsidRPr="005B333E">
        <w:rPr>
          <w:highlight w:val="yellow"/>
        </w:rPr>
        <w:t xml:space="preserve">3.2.4 </w:t>
      </w:r>
      <w:r w:rsidR="00CC04EA" w:rsidRPr="005B333E">
        <w:rPr>
          <w:highlight w:val="yellow"/>
        </w:rPr>
        <w:t xml:space="preserve">Finally, </w:t>
      </w:r>
      <w:r w:rsidR="002F70EA" w:rsidRPr="005B333E">
        <w:rPr>
          <w:highlight w:val="yellow"/>
        </w:rPr>
        <w:t>g</w:t>
      </w:r>
      <w:r w:rsidRPr="005B333E">
        <w:rPr>
          <w:highlight w:val="yellow"/>
        </w:rPr>
        <w:t xml:space="preserve">o to </w:t>
      </w:r>
      <w:r w:rsidR="00040906" w:rsidRPr="005B333E">
        <w:rPr>
          <w:highlight w:val="yellow"/>
        </w:rPr>
        <w:t xml:space="preserve">the </w:t>
      </w:r>
      <w:r w:rsidRPr="005B333E">
        <w:rPr>
          <w:highlight w:val="yellow"/>
        </w:rPr>
        <w:t xml:space="preserve">Actions </w:t>
      </w:r>
      <w:r w:rsidR="005341A6" w:rsidRPr="005B333E">
        <w:rPr>
          <w:highlight w:val="yellow"/>
        </w:rPr>
        <w:t>tab</w:t>
      </w:r>
      <w:r w:rsidRPr="005B333E">
        <w:rPr>
          <w:highlight w:val="yellow"/>
        </w:rPr>
        <w:t xml:space="preserve"> and click on </w:t>
      </w:r>
      <w:r w:rsidRPr="005B333E">
        <w:rPr>
          <w:b/>
          <w:bCs/>
          <w:highlight w:val="yellow"/>
        </w:rPr>
        <w:t>C</w:t>
      </w:r>
      <w:r w:rsidR="00CC04EA" w:rsidRPr="005B333E">
        <w:rPr>
          <w:b/>
          <w:bCs/>
          <w:highlight w:val="yellow"/>
        </w:rPr>
        <w:t xml:space="preserve">lose </w:t>
      </w:r>
      <w:r w:rsidRPr="005B333E">
        <w:rPr>
          <w:b/>
          <w:bCs/>
          <w:highlight w:val="yellow"/>
        </w:rPr>
        <w:t>R</w:t>
      </w:r>
      <w:r w:rsidR="00CC04EA" w:rsidRPr="005B333E">
        <w:rPr>
          <w:b/>
          <w:bCs/>
          <w:highlight w:val="yellow"/>
        </w:rPr>
        <w:t xml:space="preserve">eview </w:t>
      </w:r>
      <w:r w:rsidRPr="005B333E">
        <w:rPr>
          <w:b/>
          <w:bCs/>
          <w:highlight w:val="yellow"/>
        </w:rPr>
        <w:t>S</w:t>
      </w:r>
      <w:r w:rsidR="00CC04EA" w:rsidRPr="005B333E">
        <w:rPr>
          <w:b/>
          <w:bCs/>
          <w:highlight w:val="yellow"/>
        </w:rPr>
        <w:t>ession</w:t>
      </w:r>
      <w:r w:rsidRPr="005B333E">
        <w:rPr>
          <w:highlight w:val="yellow"/>
        </w:rPr>
        <w:t xml:space="preserve"> to end the data export</w:t>
      </w:r>
      <w:r w:rsidR="00CC04EA" w:rsidRPr="005B333E">
        <w:rPr>
          <w:highlight w:val="yellow"/>
        </w:rPr>
        <w:t>.</w:t>
      </w:r>
      <w:r w:rsidR="00CC04EA" w:rsidRPr="005146A6">
        <w:t xml:space="preserve"> </w:t>
      </w:r>
    </w:p>
    <w:bookmarkEnd w:id="9"/>
    <w:p w14:paraId="015D5A6B" w14:textId="77777777" w:rsidR="00FD04A9" w:rsidRPr="005146A6" w:rsidRDefault="00FD04A9" w:rsidP="005146A6">
      <w:pPr>
        <w:pStyle w:val="ListParagraph"/>
        <w:spacing w:after="0" w:line="240" w:lineRule="auto"/>
        <w:ind w:left="0"/>
        <w:jc w:val="both"/>
        <w:rPr>
          <w:rFonts w:ascii="Calibri" w:hAnsi="Calibri" w:cs="Calibri"/>
          <w:b/>
          <w:sz w:val="24"/>
          <w:szCs w:val="24"/>
        </w:rPr>
      </w:pPr>
    </w:p>
    <w:p w14:paraId="44443468" w14:textId="5935D5F1" w:rsidR="006E4797" w:rsidRPr="005146A6" w:rsidRDefault="00551D82" w:rsidP="005146A6">
      <w:pPr>
        <w:pStyle w:val="ListParagraph"/>
        <w:spacing w:after="0" w:line="240" w:lineRule="auto"/>
        <w:ind w:left="0"/>
        <w:jc w:val="both"/>
        <w:rPr>
          <w:rFonts w:ascii="Calibri" w:hAnsi="Calibri" w:cs="Calibri"/>
          <w:b/>
          <w:sz w:val="24"/>
          <w:szCs w:val="24"/>
        </w:rPr>
      </w:pPr>
      <w:r w:rsidRPr="005146A6">
        <w:rPr>
          <w:rFonts w:ascii="Calibri" w:hAnsi="Calibri" w:cs="Calibri"/>
          <w:b/>
          <w:sz w:val="24"/>
          <w:szCs w:val="24"/>
        </w:rPr>
        <w:t xml:space="preserve">RESULTS: </w:t>
      </w:r>
    </w:p>
    <w:p w14:paraId="11D74410" w14:textId="522F2CEC" w:rsidR="00AA73C4" w:rsidRPr="005146A6" w:rsidRDefault="001E6537" w:rsidP="005146A6">
      <w:pPr>
        <w:pBdr>
          <w:top w:val="nil"/>
          <w:left w:val="nil"/>
          <w:bottom w:val="nil"/>
          <w:right w:val="nil"/>
          <w:between w:val="nil"/>
        </w:pBdr>
        <w:rPr>
          <w:rFonts w:eastAsia="Times New Roman"/>
        </w:rPr>
      </w:pPr>
      <w:r w:rsidRPr="005146A6">
        <w:rPr>
          <w:bCs/>
        </w:rPr>
        <w:t>The placement of a telemetric implant in the descending aorta allows measurement</w:t>
      </w:r>
      <w:r w:rsidR="005539C1" w:rsidRPr="005146A6">
        <w:rPr>
          <w:bCs/>
        </w:rPr>
        <w:t xml:space="preserve"> of autonomic dysreflexia</w:t>
      </w:r>
      <w:r w:rsidR="009F1E31" w:rsidRPr="005146A6">
        <w:rPr>
          <w:bCs/>
        </w:rPr>
        <w:t xml:space="preserve"> and various cardiovascular parameters</w:t>
      </w:r>
      <w:r w:rsidR="00531A33" w:rsidRPr="005146A6">
        <w:rPr>
          <w:bCs/>
        </w:rPr>
        <w:t>, including systolic blood pressure (SBP), diastolic blood pressure (DBP), mean arterial pressure (MAP),</w:t>
      </w:r>
      <w:r w:rsidR="00D9004A" w:rsidRPr="005146A6">
        <w:rPr>
          <w:bCs/>
        </w:rPr>
        <w:t xml:space="preserve"> and heart rate (HR), </w:t>
      </w:r>
      <w:r w:rsidR="00CE7B5E" w:rsidRPr="005146A6">
        <w:rPr>
          <w:bCs/>
        </w:rPr>
        <w:t>pre- and post-</w:t>
      </w:r>
      <w:r w:rsidR="00D9004A" w:rsidRPr="005146A6">
        <w:rPr>
          <w:bCs/>
        </w:rPr>
        <w:t>SCI. The implant also measure</w:t>
      </w:r>
      <w:r w:rsidR="00D36DB9" w:rsidRPr="005146A6">
        <w:rPr>
          <w:bCs/>
        </w:rPr>
        <w:t>s core body temperature and activity.</w:t>
      </w:r>
      <w:r w:rsidR="00177269" w:rsidRPr="005146A6">
        <w:rPr>
          <w:bCs/>
        </w:rPr>
        <w:t xml:space="preserve"> Comparing pre-injury and post-injury data</w:t>
      </w:r>
      <w:r w:rsidR="00180DB1" w:rsidRPr="005146A6">
        <w:rPr>
          <w:bCs/>
        </w:rPr>
        <w:t xml:space="preserve"> reveals how cardiovascular outcomes, temperature, and activity are affected after SCI</w:t>
      </w:r>
      <w:r w:rsidR="006F4638" w:rsidRPr="005146A6">
        <w:rPr>
          <w:bCs/>
        </w:rPr>
        <w:t>.</w:t>
      </w:r>
      <w:r w:rsidR="001C1BCF">
        <w:rPr>
          <w:bCs/>
        </w:rPr>
        <w:t xml:space="preserve"> </w:t>
      </w:r>
      <w:r w:rsidR="00180DB1" w:rsidRPr="001C1BCF">
        <w:rPr>
          <w:b/>
        </w:rPr>
        <w:t xml:space="preserve">Figure 1 </w:t>
      </w:r>
      <w:r w:rsidR="00180DB1" w:rsidRPr="005146A6">
        <w:rPr>
          <w:bCs/>
        </w:rPr>
        <w:t>presents the experimental design</w:t>
      </w:r>
      <w:r w:rsidR="00AA73C4" w:rsidRPr="005146A6">
        <w:t xml:space="preserve"> </w:t>
      </w:r>
      <w:r w:rsidR="007110B7" w:rsidRPr="005146A6">
        <w:t>(</w:t>
      </w:r>
      <w:r w:rsidR="007110B7" w:rsidRPr="005146A6">
        <w:rPr>
          <w:b/>
          <w:bCs/>
        </w:rPr>
        <w:t>Figure 1A</w:t>
      </w:r>
      <w:r w:rsidR="001C1BCF">
        <w:rPr>
          <w:b/>
          <w:bCs/>
        </w:rPr>
        <w:t>–</w:t>
      </w:r>
      <w:r w:rsidR="007110B7" w:rsidRPr="005146A6">
        <w:rPr>
          <w:b/>
          <w:bCs/>
        </w:rPr>
        <w:t>C</w:t>
      </w:r>
      <w:r w:rsidR="007110B7" w:rsidRPr="005146A6">
        <w:t xml:space="preserve">) </w:t>
      </w:r>
      <w:r w:rsidR="00AA73C4" w:rsidRPr="005146A6">
        <w:t xml:space="preserve">and </w:t>
      </w:r>
      <w:r w:rsidR="006039F4" w:rsidRPr="005146A6">
        <w:t xml:space="preserve">representative </w:t>
      </w:r>
      <w:r w:rsidR="00AA73C4" w:rsidRPr="005146A6">
        <w:t>outcomes</w:t>
      </w:r>
      <w:r w:rsidR="00E90EA9" w:rsidRPr="005146A6">
        <w:t xml:space="preserve">, </w:t>
      </w:r>
      <w:r w:rsidR="0024155F" w:rsidRPr="005146A6">
        <w:t>including</w:t>
      </w:r>
      <w:r w:rsidR="002338C1" w:rsidRPr="005146A6">
        <w:t xml:space="preserve"> </w:t>
      </w:r>
      <w:r w:rsidR="00AA73C4" w:rsidRPr="005146A6">
        <w:t>autonomic dysreflexia (</w:t>
      </w:r>
      <w:r w:rsidR="00AA73C4" w:rsidRPr="005146A6">
        <w:rPr>
          <w:b/>
        </w:rPr>
        <w:t>Figure 1D</w:t>
      </w:r>
      <w:r w:rsidR="00AA73C4" w:rsidRPr="005146A6">
        <w:t>),</w:t>
      </w:r>
      <w:r w:rsidR="00B90FEC" w:rsidRPr="005146A6">
        <w:t xml:space="preserve"> </w:t>
      </w:r>
      <w:r w:rsidR="00AA73C4" w:rsidRPr="005146A6">
        <w:t xml:space="preserve">cardiovascular </w:t>
      </w:r>
      <w:r w:rsidR="00CF673A" w:rsidRPr="005146A6">
        <w:t>parameter</w:t>
      </w:r>
      <w:r w:rsidR="00215650" w:rsidRPr="005146A6">
        <w:t xml:space="preserve">s, </w:t>
      </w:r>
      <w:r w:rsidR="00B90FEC" w:rsidRPr="005146A6">
        <w:t xml:space="preserve">including </w:t>
      </w:r>
      <w:r w:rsidR="00035CE1" w:rsidRPr="005146A6">
        <w:t>systolic blood pressure</w:t>
      </w:r>
      <w:r w:rsidR="00AA7E23" w:rsidRPr="005146A6">
        <w:t xml:space="preserve"> (SBP</w:t>
      </w:r>
      <w:r w:rsidR="00D15305" w:rsidRPr="005146A6">
        <w:t xml:space="preserve">; </w:t>
      </w:r>
      <w:r w:rsidR="00D15305" w:rsidRPr="001C1BCF">
        <w:rPr>
          <w:b/>
          <w:bCs/>
          <w:iCs/>
        </w:rPr>
        <w:t>Figure 1E</w:t>
      </w:r>
      <w:r w:rsidR="00D15305" w:rsidRPr="005146A6">
        <w:rPr>
          <w:iCs/>
        </w:rPr>
        <w:t xml:space="preserve"> (i))</w:t>
      </w:r>
      <w:r w:rsidR="00035CE1" w:rsidRPr="005146A6">
        <w:t>, diastolic blood pressure</w:t>
      </w:r>
      <w:r w:rsidR="00D15305" w:rsidRPr="005146A6">
        <w:t xml:space="preserve"> (</w:t>
      </w:r>
      <w:r w:rsidR="00157D3D" w:rsidRPr="005146A6">
        <w:t xml:space="preserve">DBP; </w:t>
      </w:r>
      <w:r w:rsidR="00157D3D" w:rsidRPr="001C1BCF">
        <w:rPr>
          <w:b/>
          <w:bCs/>
          <w:iCs/>
        </w:rPr>
        <w:t>Figure 1E</w:t>
      </w:r>
      <w:r w:rsidR="00157D3D" w:rsidRPr="005146A6">
        <w:rPr>
          <w:iCs/>
        </w:rPr>
        <w:t xml:space="preserve"> (ii)</w:t>
      </w:r>
      <w:r w:rsidR="00035CE1" w:rsidRPr="005146A6">
        <w:t xml:space="preserve">, mean </w:t>
      </w:r>
      <w:r w:rsidR="00677713" w:rsidRPr="005146A6">
        <w:t>arterial pressure</w:t>
      </w:r>
      <w:r w:rsidR="00157D3D" w:rsidRPr="005146A6">
        <w:t xml:space="preserve"> (MAP; </w:t>
      </w:r>
      <w:r w:rsidR="00157D3D" w:rsidRPr="001C1BCF">
        <w:rPr>
          <w:b/>
          <w:bCs/>
          <w:iCs/>
        </w:rPr>
        <w:t>Figure 1E</w:t>
      </w:r>
      <w:r w:rsidR="00157D3D" w:rsidRPr="005146A6">
        <w:rPr>
          <w:iCs/>
        </w:rPr>
        <w:t xml:space="preserve"> (i</w:t>
      </w:r>
      <w:r w:rsidR="00687460" w:rsidRPr="005146A6">
        <w:rPr>
          <w:iCs/>
        </w:rPr>
        <w:t>ii</w:t>
      </w:r>
      <w:r w:rsidR="00157D3D" w:rsidRPr="005146A6">
        <w:rPr>
          <w:iCs/>
        </w:rPr>
        <w:t>)</w:t>
      </w:r>
      <w:r w:rsidR="00677713" w:rsidRPr="005146A6">
        <w:t>, and heart rate</w:t>
      </w:r>
      <w:r w:rsidR="00687460" w:rsidRPr="005146A6">
        <w:t xml:space="preserve"> (HR; </w:t>
      </w:r>
      <w:r w:rsidR="00687460" w:rsidRPr="001C1BCF">
        <w:rPr>
          <w:b/>
          <w:bCs/>
          <w:iCs/>
        </w:rPr>
        <w:t>Figure 1E</w:t>
      </w:r>
      <w:r w:rsidR="00687460" w:rsidRPr="005146A6">
        <w:rPr>
          <w:iCs/>
        </w:rPr>
        <w:t xml:space="preserve"> (iv)</w:t>
      </w:r>
      <w:r w:rsidR="00677713" w:rsidRPr="005146A6">
        <w:t xml:space="preserve">, </w:t>
      </w:r>
      <w:r w:rsidR="00AA73C4" w:rsidRPr="005146A6">
        <w:t>core body temperature</w:t>
      </w:r>
      <w:r w:rsidR="00677713" w:rsidRPr="005146A6">
        <w:t xml:space="preserve"> </w:t>
      </w:r>
      <w:r w:rsidR="00BF1F17" w:rsidRPr="005146A6">
        <w:t>(</w:t>
      </w:r>
      <w:r w:rsidR="00687460" w:rsidRPr="001C1BCF">
        <w:rPr>
          <w:b/>
          <w:bCs/>
          <w:iCs/>
        </w:rPr>
        <w:t>Figure 1E</w:t>
      </w:r>
      <w:r w:rsidR="00687460" w:rsidRPr="005146A6">
        <w:rPr>
          <w:iCs/>
        </w:rPr>
        <w:t xml:space="preserve"> (</w:t>
      </w:r>
      <w:r w:rsidR="00BF1F17" w:rsidRPr="005146A6">
        <w:rPr>
          <w:iCs/>
        </w:rPr>
        <w:t>v</w:t>
      </w:r>
      <w:r w:rsidR="00687460" w:rsidRPr="005146A6">
        <w:rPr>
          <w:iCs/>
        </w:rPr>
        <w:t>)</w:t>
      </w:r>
      <w:r w:rsidR="00BF1F17" w:rsidRPr="005146A6">
        <w:rPr>
          <w:iCs/>
        </w:rPr>
        <w:t xml:space="preserve">), </w:t>
      </w:r>
      <w:r w:rsidR="00677713" w:rsidRPr="005146A6">
        <w:t xml:space="preserve">and </w:t>
      </w:r>
      <w:r w:rsidR="00AA73C4" w:rsidRPr="005146A6">
        <w:t>animal activity</w:t>
      </w:r>
      <w:r w:rsidR="00677713" w:rsidRPr="005146A6">
        <w:t xml:space="preserve"> </w:t>
      </w:r>
      <w:r w:rsidR="00BF1F17" w:rsidRPr="005146A6">
        <w:t>(</w:t>
      </w:r>
      <w:r w:rsidR="00BF1F17" w:rsidRPr="001C1BCF">
        <w:rPr>
          <w:b/>
          <w:bCs/>
          <w:iCs/>
        </w:rPr>
        <w:t>Figure 1E</w:t>
      </w:r>
      <w:r w:rsidR="00BF1F17" w:rsidRPr="005146A6">
        <w:rPr>
          <w:iCs/>
        </w:rPr>
        <w:t xml:space="preserve"> (vi)), </w:t>
      </w:r>
      <w:r w:rsidR="00677713" w:rsidRPr="005146A6">
        <w:t>pre</w:t>
      </w:r>
      <w:r w:rsidR="00AA7E23" w:rsidRPr="005146A6">
        <w:t>- and post</w:t>
      </w:r>
      <w:r w:rsidR="00E2581A" w:rsidRPr="005146A6">
        <w:t>-</w:t>
      </w:r>
      <w:r w:rsidR="00AA73C4" w:rsidRPr="005146A6">
        <w:t>spinal cord injury (</w:t>
      </w:r>
      <w:r w:rsidR="00AA73C4" w:rsidRPr="005146A6">
        <w:rPr>
          <w:b/>
          <w:bCs/>
        </w:rPr>
        <w:t>Figure 1E</w:t>
      </w:r>
      <w:r w:rsidR="00AA73C4" w:rsidRPr="005146A6">
        <w:t xml:space="preserve">). </w:t>
      </w:r>
      <w:r w:rsidR="00AA73C4" w:rsidRPr="005146A6">
        <w:rPr>
          <w:rFonts w:eastAsia="Times New Roman"/>
        </w:rPr>
        <w:t xml:space="preserve">To minimize animal use, the data in </w:t>
      </w:r>
      <w:r w:rsidR="00AA73C4" w:rsidRPr="005146A6">
        <w:rPr>
          <w:rFonts w:eastAsia="Times New Roman"/>
          <w:b/>
          <w:bCs/>
        </w:rPr>
        <w:t>Figure 1</w:t>
      </w:r>
      <w:r w:rsidR="00AA73C4" w:rsidRPr="005146A6">
        <w:rPr>
          <w:rFonts w:eastAsia="Times New Roman"/>
        </w:rPr>
        <w:t xml:space="preserve"> were taken from an ongoing study involving female rats; however, the same procedure can be applied to male rats.</w:t>
      </w:r>
    </w:p>
    <w:p w14:paraId="3CD939DF" w14:textId="77777777" w:rsidR="00EA13C7" w:rsidRPr="005146A6" w:rsidRDefault="00EA13C7" w:rsidP="005146A6">
      <w:pPr>
        <w:pBdr>
          <w:top w:val="nil"/>
          <w:left w:val="nil"/>
          <w:bottom w:val="nil"/>
          <w:right w:val="nil"/>
          <w:between w:val="nil"/>
        </w:pBdr>
        <w:rPr>
          <w:rFonts w:eastAsia="Times New Roman"/>
        </w:rPr>
      </w:pPr>
    </w:p>
    <w:p w14:paraId="244F8C31" w14:textId="0E9A18A8" w:rsidR="00654BFA" w:rsidRPr="005146A6" w:rsidRDefault="00BA425D" w:rsidP="005146A6">
      <w:pPr>
        <w:pStyle w:val="ListParagraph"/>
        <w:spacing w:after="0" w:line="240" w:lineRule="auto"/>
        <w:ind w:left="0"/>
        <w:jc w:val="both"/>
        <w:rPr>
          <w:rFonts w:ascii="Calibri" w:hAnsi="Calibri" w:cs="Calibri"/>
          <w:iCs/>
          <w:sz w:val="24"/>
          <w:szCs w:val="24"/>
        </w:rPr>
      </w:pPr>
      <w:r w:rsidRPr="005146A6">
        <w:rPr>
          <w:rFonts w:ascii="Calibri" w:hAnsi="Calibri" w:cs="Calibri"/>
          <w:bCs/>
          <w:sz w:val="24"/>
          <w:szCs w:val="24"/>
        </w:rPr>
        <w:t xml:space="preserve">The representative </w:t>
      </w:r>
      <w:r w:rsidR="00541E40" w:rsidRPr="005146A6">
        <w:rPr>
          <w:rFonts w:ascii="Calibri" w:hAnsi="Calibri" w:cs="Calibri"/>
          <w:bCs/>
          <w:sz w:val="24"/>
          <w:szCs w:val="24"/>
        </w:rPr>
        <w:t>graph</w:t>
      </w:r>
      <w:r w:rsidR="00BC0CC0" w:rsidRPr="005146A6">
        <w:rPr>
          <w:rFonts w:ascii="Calibri" w:hAnsi="Calibri" w:cs="Calibri"/>
          <w:bCs/>
          <w:sz w:val="24"/>
          <w:szCs w:val="24"/>
        </w:rPr>
        <w:t xml:space="preserve"> </w:t>
      </w:r>
      <w:r w:rsidR="000940CE" w:rsidRPr="005146A6">
        <w:rPr>
          <w:rFonts w:ascii="Calibri" w:hAnsi="Calibri" w:cs="Calibri"/>
          <w:bCs/>
          <w:sz w:val="24"/>
          <w:szCs w:val="24"/>
        </w:rPr>
        <w:t xml:space="preserve">in </w:t>
      </w:r>
      <w:r w:rsidR="00541E40" w:rsidRPr="005146A6">
        <w:rPr>
          <w:rFonts w:ascii="Calibri" w:hAnsi="Calibri" w:cs="Calibri"/>
          <w:b/>
          <w:sz w:val="24"/>
          <w:szCs w:val="24"/>
        </w:rPr>
        <w:t>Figure 1D</w:t>
      </w:r>
      <w:r w:rsidR="00541E40" w:rsidRPr="005146A6">
        <w:rPr>
          <w:rFonts w:ascii="Calibri" w:hAnsi="Calibri" w:cs="Calibri"/>
          <w:bCs/>
          <w:sz w:val="24"/>
          <w:szCs w:val="24"/>
        </w:rPr>
        <w:t xml:space="preserve"> </w:t>
      </w:r>
      <w:r w:rsidR="00207ACA" w:rsidRPr="005146A6">
        <w:rPr>
          <w:rFonts w:ascii="Calibri" w:hAnsi="Calibri" w:cs="Calibri"/>
          <w:iCs/>
          <w:sz w:val="24"/>
          <w:szCs w:val="24"/>
        </w:rPr>
        <w:t xml:space="preserve">shows systolic blood pressure 1 min </w:t>
      </w:r>
      <w:r w:rsidR="000D2F74" w:rsidRPr="005146A6">
        <w:rPr>
          <w:rFonts w:ascii="Calibri" w:hAnsi="Calibri" w:cs="Calibri"/>
          <w:iCs/>
          <w:sz w:val="24"/>
          <w:szCs w:val="24"/>
        </w:rPr>
        <w:t>before the</w:t>
      </w:r>
      <w:r w:rsidR="00207ACA" w:rsidRPr="005146A6">
        <w:rPr>
          <w:rFonts w:ascii="Calibri" w:hAnsi="Calibri" w:cs="Calibri"/>
          <w:iCs/>
          <w:sz w:val="24"/>
          <w:szCs w:val="24"/>
        </w:rPr>
        <w:t xml:space="preserve"> stimulus, during</w:t>
      </w:r>
      <w:r w:rsidR="000D2F74" w:rsidRPr="005146A6">
        <w:rPr>
          <w:rFonts w:ascii="Calibri" w:hAnsi="Calibri" w:cs="Calibri"/>
          <w:iCs/>
          <w:sz w:val="24"/>
          <w:szCs w:val="24"/>
        </w:rPr>
        <w:t xml:space="preserve"> the</w:t>
      </w:r>
      <w:r w:rsidR="00207ACA" w:rsidRPr="005146A6">
        <w:rPr>
          <w:rFonts w:ascii="Calibri" w:hAnsi="Calibri" w:cs="Calibri"/>
          <w:iCs/>
          <w:sz w:val="24"/>
          <w:szCs w:val="24"/>
        </w:rPr>
        <w:t xml:space="preserve"> stimulus, and 1 min after stimulus application</w:t>
      </w:r>
      <w:r w:rsidR="00207ACA" w:rsidRPr="005146A6">
        <w:rPr>
          <w:rFonts w:ascii="Calibri" w:hAnsi="Calibri" w:cs="Calibri"/>
          <w:bCs/>
          <w:sz w:val="24"/>
          <w:szCs w:val="24"/>
        </w:rPr>
        <w:t xml:space="preserve"> </w:t>
      </w:r>
      <w:r w:rsidR="00E81B38" w:rsidRPr="005146A6">
        <w:rPr>
          <w:rFonts w:ascii="Calibri" w:hAnsi="Calibri" w:cs="Calibri"/>
          <w:bCs/>
          <w:sz w:val="24"/>
          <w:szCs w:val="24"/>
        </w:rPr>
        <w:t xml:space="preserve">in </w:t>
      </w:r>
      <w:r w:rsidR="00E33305" w:rsidRPr="005146A6">
        <w:rPr>
          <w:rFonts w:ascii="Calibri" w:hAnsi="Calibri" w:cs="Calibri"/>
          <w:bCs/>
          <w:sz w:val="24"/>
          <w:szCs w:val="24"/>
        </w:rPr>
        <w:t xml:space="preserve">rats with </w:t>
      </w:r>
      <w:r w:rsidR="00E81B38" w:rsidRPr="005146A6">
        <w:rPr>
          <w:rFonts w:ascii="Calibri" w:hAnsi="Calibri" w:cs="Calibri"/>
          <w:bCs/>
          <w:sz w:val="24"/>
          <w:szCs w:val="24"/>
        </w:rPr>
        <w:t xml:space="preserve">T3 </w:t>
      </w:r>
      <w:r w:rsidR="00E33305" w:rsidRPr="005146A6">
        <w:rPr>
          <w:rFonts w:ascii="Calibri" w:hAnsi="Calibri" w:cs="Calibri"/>
          <w:bCs/>
          <w:sz w:val="24"/>
          <w:szCs w:val="24"/>
        </w:rPr>
        <w:t>contusion injury</w:t>
      </w:r>
      <w:r w:rsidR="00B81A40" w:rsidRPr="005146A6">
        <w:rPr>
          <w:rFonts w:ascii="Calibri" w:hAnsi="Calibri" w:cs="Calibri"/>
          <w:bCs/>
          <w:sz w:val="24"/>
          <w:szCs w:val="24"/>
        </w:rPr>
        <w:t xml:space="preserve"> after 8 weeks post-</w:t>
      </w:r>
      <w:r w:rsidR="00E70890" w:rsidRPr="005146A6">
        <w:rPr>
          <w:rFonts w:ascii="Calibri" w:hAnsi="Calibri" w:cs="Calibri"/>
          <w:bCs/>
          <w:sz w:val="24"/>
          <w:szCs w:val="24"/>
        </w:rPr>
        <w:t>SCI</w:t>
      </w:r>
      <w:r w:rsidR="00207ACA" w:rsidRPr="005146A6">
        <w:rPr>
          <w:rFonts w:ascii="Calibri" w:hAnsi="Calibri" w:cs="Calibri"/>
          <w:bCs/>
          <w:sz w:val="24"/>
          <w:szCs w:val="24"/>
        </w:rPr>
        <w:t xml:space="preserve"> using </w:t>
      </w:r>
      <w:r w:rsidR="00207ACA" w:rsidRPr="005146A6">
        <w:rPr>
          <w:rFonts w:ascii="Calibri" w:hAnsi="Calibri" w:cs="Calibri"/>
          <w:iCs/>
          <w:sz w:val="24"/>
          <w:szCs w:val="24"/>
        </w:rPr>
        <w:t>colorectal distension (CRD)</w:t>
      </w:r>
      <w:r w:rsidR="005F2436" w:rsidRPr="005146A6">
        <w:rPr>
          <w:rFonts w:ascii="Calibri" w:hAnsi="Calibri" w:cs="Calibri"/>
          <w:iCs/>
          <w:sz w:val="24"/>
          <w:szCs w:val="24"/>
        </w:rPr>
        <w:t>.</w:t>
      </w:r>
      <w:r w:rsidR="00BA1D2E" w:rsidRPr="005146A6">
        <w:rPr>
          <w:rFonts w:ascii="Calibri" w:hAnsi="Calibri" w:cs="Calibri"/>
          <w:bCs/>
          <w:sz w:val="24"/>
          <w:szCs w:val="24"/>
        </w:rPr>
        <w:t xml:space="preserve"> CRD</w:t>
      </w:r>
      <w:r w:rsidR="00F20C62" w:rsidRPr="005146A6">
        <w:rPr>
          <w:rFonts w:ascii="Calibri" w:hAnsi="Calibri" w:cs="Calibri"/>
          <w:bCs/>
          <w:sz w:val="24"/>
          <w:szCs w:val="24"/>
        </w:rPr>
        <w:t xml:space="preserve"> </w:t>
      </w:r>
      <w:r w:rsidR="005F2436" w:rsidRPr="005146A6">
        <w:rPr>
          <w:rFonts w:ascii="Calibri" w:hAnsi="Calibri" w:cs="Calibri"/>
          <w:iCs/>
          <w:sz w:val="24"/>
          <w:szCs w:val="24"/>
        </w:rPr>
        <w:t xml:space="preserve">utilizes </w:t>
      </w:r>
      <w:r w:rsidR="002F15D4" w:rsidRPr="005146A6">
        <w:rPr>
          <w:rFonts w:ascii="Calibri" w:hAnsi="Calibri" w:cs="Calibri"/>
          <w:iCs/>
          <w:sz w:val="24"/>
          <w:szCs w:val="24"/>
        </w:rPr>
        <w:t xml:space="preserve">insertion of </w:t>
      </w:r>
      <w:r w:rsidR="00AB1C13" w:rsidRPr="005146A6">
        <w:rPr>
          <w:rFonts w:ascii="Calibri" w:hAnsi="Calibri" w:cs="Calibri"/>
          <w:iCs/>
          <w:sz w:val="24"/>
          <w:szCs w:val="24"/>
        </w:rPr>
        <w:t xml:space="preserve">a </w:t>
      </w:r>
      <w:r w:rsidR="00066DEF" w:rsidRPr="005146A6">
        <w:rPr>
          <w:rFonts w:ascii="Calibri" w:hAnsi="Calibri" w:cs="Calibri"/>
          <w:iCs/>
          <w:sz w:val="24"/>
          <w:szCs w:val="24"/>
        </w:rPr>
        <w:t>balloon</w:t>
      </w:r>
      <w:r w:rsidR="002E17A5" w:rsidRPr="005146A6">
        <w:rPr>
          <w:rFonts w:ascii="Calibri" w:hAnsi="Calibri" w:cs="Calibri"/>
          <w:iCs/>
          <w:sz w:val="24"/>
          <w:szCs w:val="24"/>
        </w:rPr>
        <w:t xml:space="preserve"> catheter</w:t>
      </w:r>
      <w:r w:rsidR="00066DEF" w:rsidRPr="005146A6">
        <w:rPr>
          <w:rFonts w:ascii="Calibri" w:hAnsi="Calibri" w:cs="Calibri"/>
          <w:iCs/>
          <w:sz w:val="24"/>
          <w:szCs w:val="24"/>
        </w:rPr>
        <w:t xml:space="preserve"> </w:t>
      </w:r>
      <w:r w:rsidR="00E0374D" w:rsidRPr="005146A6">
        <w:rPr>
          <w:rFonts w:ascii="Calibri" w:hAnsi="Calibri" w:cs="Calibri"/>
          <w:iCs/>
          <w:sz w:val="24"/>
          <w:szCs w:val="24"/>
        </w:rPr>
        <w:t>into the rat</w:t>
      </w:r>
      <w:r w:rsidR="002F15D4" w:rsidRPr="005146A6">
        <w:rPr>
          <w:rFonts w:ascii="Calibri" w:hAnsi="Calibri" w:cs="Calibri"/>
          <w:iCs/>
          <w:sz w:val="24"/>
          <w:szCs w:val="24"/>
        </w:rPr>
        <w:t>’s anus to stimulate</w:t>
      </w:r>
      <w:r w:rsidR="00066DEF" w:rsidRPr="005146A6">
        <w:rPr>
          <w:rFonts w:ascii="Calibri" w:hAnsi="Calibri" w:cs="Calibri"/>
          <w:iCs/>
          <w:sz w:val="24"/>
          <w:szCs w:val="24"/>
        </w:rPr>
        <w:t xml:space="preserve"> </w:t>
      </w:r>
      <w:r w:rsidR="00EF73A4" w:rsidRPr="005146A6">
        <w:rPr>
          <w:rFonts w:ascii="Calibri" w:hAnsi="Calibri" w:cs="Calibri"/>
          <w:iCs/>
          <w:sz w:val="24"/>
          <w:szCs w:val="24"/>
        </w:rPr>
        <w:t xml:space="preserve">the </w:t>
      </w:r>
      <w:r w:rsidR="00066DEF" w:rsidRPr="005146A6">
        <w:rPr>
          <w:rFonts w:ascii="Calibri" w:hAnsi="Calibri" w:cs="Calibri"/>
          <w:iCs/>
          <w:sz w:val="24"/>
          <w:szCs w:val="24"/>
        </w:rPr>
        <w:t>rectum</w:t>
      </w:r>
      <w:r w:rsidR="009E1A35" w:rsidRPr="005146A6">
        <w:rPr>
          <w:rFonts w:ascii="Calibri" w:hAnsi="Calibri" w:cs="Calibri"/>
          <w:iCs/>
          <w:sz w:val="24"/>
          <w:szCs w:val="24"/>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146A6">
        <w:rPr>
          <w:rFonts w:ascii="Calibri" w:hAnsi="Calibri" w:cs="Calibri"/>
          <w:iCs/>
          <w:sz w:val="24"/>
          <w:szCs w:val="24"/>
        </w:rPr>
        <w:instrText xml:space="preserve"> ADDIN EN.CITE </w:instrText>
      </w:r>
      <w:r w:rsidR="009E1A35" w:rsidRPr="005146A6">
        <w:rPr>
          <w:rFonts w:ascii="Calibri" w:hAnsi="Calibri" w:cs="Calibri"/>
          <w:iCs/>
          <w:sz w:val="24"/>
          <w:szCs w:val="24"/>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146A6">
        <w:rPr>
          <w:rFonts w:ascii="Calibri" w:hAnsi="Calibri" w:cs="Calibri"/>
          <w:iCs/>
          <w:sz w:val="24"/>
          <w:szCs w:val="24"/>
        </w:rPr>
        <w:instrText xml:space="preserve"> ADDIN EN.CITE.DATA </w:instrText>
      </w:r>
      <w:r w:rsidR="009E1A35" w:rsidRPr="005146A6">
        <w:rPr>
          <w:rFonts w:ascii="Calibri" w:hAnsi="Calibri" w:cs="Calibri"/>
          <w:iCs/>
          <w:sz w:val="24"/>
          <w:szCs w:val="24"/>
        </w:rPr>
      </w:r>
      <w:r w:rsidR="009E1A35" w:rsidRPr="005146A6">
        <w:rPr>
          <w:rFonts w:ascii="Calibri" w:hAnsi="Calibri" w:cs="Calibri"/>
          <w:iCs/>
          <w:sz w:val="24"/>
          <w:szCs w:val="24"/>
        </w:rPr>
        <w:fldChar w:fldCharType="end"/>
      </w:r>
      <w:r w:rsidR="009E1A35" w:rsidRPr="005146A6">
        <w:rPr>
          <w:rFonts w:ascii="Calibri" w:hAnsi="Calibri" w:cs="Calibri"/>
          <w:iCs/>
          <w:sz w:val="24"/>
          <w:szCs w:val="24"/>
        </w:rPr>
      </w:r>
      <w:r w:rsidR="009E1A35" w:rsidRPr="005146A6">
        <w:rPr>
          <w:rFonts w:ascii="Calibri" w:hAnsi="Calibri" w:cs="Calibri"/>
          <w:iCs/>
          <w:sz w:val="24"/>
          <w:szCs w:val="24"/>
        </w:rPr>
        <w:fldChar w:fldCharType="separate"/>
      </w:r>
      <w:r w:rsidR="009E1A35" w:rsidRPr="005146A6">
        <w:rPr>
          <w:rFonts w:ascii="Calibri" w:hAnsi="Calibri" w:cs="Calibri"/>
          <w:iCs/>
          <w:noProof/>
          <w:sz w:val="24"/>
          <w:szCs w:val="24"/>
          <w:vertAlign w:val="superscript"/>
        </w:rPr>
        <w:t>24</w:t>
      </w:r>
      <w:r w:rsidR="009E1A35" w:rsidRPr="005146A6">
        <w:rPr>
          <w:rFonts w:ascii="Calibri" w:hAnsi="Calibri" w:cs="Calibri"/>
          <w:iCs/>
          <w:sz w:val="24"/>
          <w:szCs w:val="24"/>
        </w:rPr>
        <w:fldChar w:fldCharType="end"/>
      </w:r>
      <w:r w:rsidR="00066DEF" w:rsidRPr="005146A6">
        <w:rPr>
          <w:rFonts w:ascii="Calibri" w:hAnsi="Calibri" w:cs="Calibri"/>
          <w:iCs/>
          <w:sz w:val="24"/>
          <w:szCs w:val="24"/>
        </w:rPr>
        <w:t>.</w:t>
      </w:r>
      <w:r w:rsidR="005E74FD" w:rsidRPr="005146A6">
        <w:rPr>
          <w:rFonts w:ascii="Calibri" w:hAnsi="Calibri" w:cs="Calibri"/>
          <w:iCs/>
          <w:sz w:val="24"/>
          <w:szCs w:val="24"/>
        </w:rPr>
        <w:t xml:space="preserve"> </w:t>
      </w:r>
      <w:r w:rsidR="00D3154F" w:rsidRPr="005146A6">
        <w:rPr>
          <w:rFonts w:ascii="Calibri" w:hAnsi="Calibri" w:cs="Calibri"/>
          <w:iCs/>
          <w:sz w:val="24"/>
          <w:szCs w:val="24"/>
        </w:rPr>
        <w:t>The ballo</w:t>
      </w:r>
      <w:r w:rsidR="00B83B42" w:rsidRPr="005146A6">
        <w:rPr>
          <w:rFonts w:ascii="Calibri" w:hAnsi="Calibri" w:cs="Calibri"/>
          <w:iCs/>
          <w:sz w:val="24"/>
          <w:szCs w:val="24"/>
        </w:rPr>
        <w:t>o</w:t>
      </w:r>
      <w:r w:rsidR="00D3154F" w:rsidRPr="005146A6">
        <w:rPr>
          <w:rFonts w:ascii="Calibri" w:hAnsi="Calibri" w:cs="Calibri"/>
          <w:iCs/>
          <w:sz w:val="24"/>
          <w:szCs w:val="24"/>
        </w:rPr>
        <w:t>n is inflated once the baseline stabilizes</w:t>
      </w:r>
      <w:r w:rsidR="00EF73A4" w:rsidRPr="005146A6">
        <w:rPr>
          <w:rFonts w:ascii="Calibri" w:hAnsi="Calibri" w:cs="Calibri"/>
          <w:iCs/>
          <w:sz w:val="24"/>
          <w:szCs w:val="24"/>
        </w:rPr>
        <w:t>,</w:t>
      </w:r>
      <w:r w:rsidR="00D3154F" w:rsidRPr="005146A6">
        <w:rPr>
          <w:rFonts w:ascii="Calibri" w:hAnsi="Calibri" w:cs="Calibri"/>
          <w:iCs/>
          <w:sz w:val="24"/>
          <w:szCs w:val="24"/>
        </w:rPr>
        <w:t xml:space="preserve"> and </w:t>
      </w:r>
      <w:r w:rsidR="00EF73A4" w:rsidRPr="005146A6">
        <w:rPr>
          <w:rFonts w:ascii="Calibri" w:hAnsi="Calibri" w:cs="Calibri"/>
          <w:iCs/>
          <w:sz w:val="24"/>
          <w:szCs w:val="24"/>
        </w:rPr>
        <w:t xml:space="preserve">the </w:t>
      </w:r>
      <w:r w:rsidR="00D3154F" w:rsidRPr="005146A6">
        <w:rPr>
          <w:rFonts w:ascii="Calibri" w:hAnsi="Calibri" w:cs="Calibri"/>
          <w:iCs/>
          <w:sz w:val="24"/>
          <w:szCs w:val="24"/>
        </w:rPr>
        <w:t xml:space="preserve">stimulus is applied for 1 min. </w:t>
      </w:r>
      <w:r w:rsidR="00F56DA9" w:rsidRPr="005146A6">
        <w:rPr>
          <w:rFonts w:ascii="Calibri" w:hAnsi="Calibri" w:cs="Calibri"/>
          <w:iCs/>
          <w:sz w:val="24"/>
          <w:szCs w:val="24"/>
        </w:rPr>
        <w:t>An i</w:t>
      </w:r>
      <w:r w:rsidR="003329C1" w:rsidRPr="005146A6">
        <w:rPr>
          <w:rFonts w:ascii="Calibri" w:hAnsi="Calibri" w:cs="Calibri"/>
          <w:iCs/>
          <w:sz w:val="24"/>
          <w:szCs w:val="24"/>
        </w:rPr>
        <w:t xml:space="preserve">ncrease </w:t>
      </w:r>
      <w:r w:rsidR="00AF2DF3" w:rsidRPr="005146A6">
        <w:rPr>
          <w:rFonts w:ascii="Calibri" w:hAnsi="Calibri" w:cs="Calibri"/>
          <w:iCs/>
          <w:sz w:val="24"/>
          <w:szCs w:val="24"/>
        </w:rPr>
        <w:t>of at</w:t>
      </w:r>
      <w:r w:rsidR="007774A3" w:rsidRPr="005146A6">
        <w:rPr>
          <w:rFonts w:ascii="Calibri" w:hAnsi="Calibri" w:cs="Calibri"/>
          <w:iCs/>
          <w:sz w:val="24"/>
          <w:szCs w:val="24"/>
        </w:rPr>
        <w:t xml:space="preserve"> </w:t>
      </w:r>
      <w:r w:rsidR="00AF2DF3" w:rsidRPr="005146A6">
        <w:rPr>
          <w:rFonts w:ascii="Calibri" w:hAnsi="Calibri" w:cs="Calibri"/>
          <w:iCs/>
          <w:sz w:val="24"/>
          <w:szCs w:val="24"/>
        </w:rPr>
        <w:t xml:space="preserve">least </w:t>
      </w:r>
      <w:r w:rsidR="003329C1" w:rsidRPr="005146A6">
        <w:rPr>
          <w:rFonts w:ascii="Calibri" w:hAnsi="Calibri" w:cs="Calibri"/>
          <w:iCs/>
          <w:sz w:val="24"/>
          <w:szCs w:val="24"/>
        </w:rPr>
        <w:t xml:space="preserve">20 mm </w:t>
      </w:r>
      <w:r w:rsidR="001C5DC3">
        <w:rPr>
          <w:rFonts w:ascii="Calibri" w:hAnsi="Calibri" w:cs="Calibri"/>
          <w:iCs/>
          <w:sz w:val="24"/>
          <w:szCs w:val="24"/>
        </w:rPr>
        <w:t xml:space="preserve">Hg </w:t>
      </w:r>
      <w:r w:rsidR="003329C1" w:rsidRPr="005146A6">
        <w:rPr>
          <w:rFonts w:ascii="Calibri" w:hAnsi="Calibri" w:cs="Calibri"/>
          <w:iCs/>
          <w:sz w:val="24"/>
          <w:szCs w:val="24"/>
        </w:rPr>
        <w:t xml:space="preserve">SBP </w:t>
      </w:r>
      <w:r w:rsidR="00AF0BED" w:rsidRPr="005146A6">
        <w:rPr>
          <w:rFonts w:ascii="Calibri" w:hAnsi="Calibri" w:cs="Calibri"/>
          <w:iCs/>
          <w:sz w:val="24"/>
          <w:szCs w:val="24"/>
        </w:rPr>
        <w:t xml:space="preserve">during </w:t>
      </w:r>
      <w:r w:rsidR="00347C10" w:rsidRPr="005146A6">
        <w:rPr>
          <w:rFonts w:ascii="Calibri" w:hAnsi="Calibri" w:cs="Calibri"/>
          <w:iCs/>
          <w:sz w:val="24"/>
          <w:szCs w:val="24"/>
        </w:rPr>
        <w:t xml:space="preserve">stimulation </w:t>
      </w:r>
      <w:r w:rsidR="001269D7" w:rsidRPr="005146A6">
        <w:rPr>
          <w:rFonts w:ascii="Calibri" w:hAnsi="Calibri" w:cs="Calibri"/>
          <w:iCs/>
          <w:sz w:val="24"/>
          <w:szCs w:val="24"/>
        </w:rPr>
        <w:t xml:space="preserve">over </w:t>
      </w:r>
      <w:r w:rsidR="00522934" w:rsidRPr="005146A6">
        <w:rPr>
          <w:rFonts w:ascii="Calibri" w:hAnsi="Calibri" w:cs="Calibri"/>
          <w:iCs/>
          <w:sz w:val="24"/>
          <w:szCs w:val="24"/>
        </w:rPr>
        <w:t xml:space="preserve">baseline </w:t>
      </w:r>
      <w:r w:rsidR="001269D7" w:rsidRPr="005146A6">
        <w:rPr>
          <w:rFonts w:ascii="Calibri" w:hAnsi="Calibri" w:cs="Calibri"/>
          <w:iCs/>
          <w:sz w:val="24"/>
          <w:szCs w:val="24"/>
        </w:rPr>
        <w:t>SBP</w:t>
      </w:r>
      <w:r w:rsidR="00A85D02" w:rsidRPr="005146A6">
        <w:rPr>
          <w:rFonts w:ascii="Calibri" w:hAnsi="Calibri" w:cs="Calibri"/>
          <w:iCs/>
          <w:sz w:val="24"/>
          <w:szCs w:val="24"/>
        </w:rPr>
        <w:t xml:space="preserve"> </w:t>
      </w:r>
      <w:r w:rsidR="00522934" w:rsidRPr="005146A6">
        <w:rPr>
          <w:rFonts w:ascii="Calibri" w:hAnsi="Calibri" w:cs="Calibri"/>
          <w:iCs/>
          <w:sz w:val="24"/>
          <w:szCs w:val="24"/>
        </w:rPr>
        <w:t>(</w:t>
      </w:r>
      <w:r w:rsidR="008F3FA3" w:rsidRPr="005146A6">
        <w:rPr>
          <w:rFonts w:ascii="Calibri" w:hAnsi="Calibri" w:cs="Calibri"/>
          <w:iCs/>
          <w:sz w:val="24"/>
          <w:szCs w:val="24"/>
        </w:rPr>
        <w:t>prior to the stimulation</w:t>
      </w:r>
      <w:r w:rsidR="00522934" w:rsidRPr="005146A6">
        <w:rPr>
          <w:rFonts w:ascii="Calibri" w:hAnsi="Calibri" w:cs="Calibri"/>
          <w:iCs/>
          <w:sz w:val="24"/>
          <w:szCs w:val="24"/>
        </w:rPr>
        <w:t>)</w:t>
      </w:r>
      <w:r w:rsidR="008F3FA3" w:rsidRPr="005146A6">
        <w:rPr>
          <w:rFonts w:ascii="Calibri" w:hAnsi="Calibri" w:cs="Calibri"/>
          <w:iCs/>
          <w:sz w:val="24"/>
          <w:szCs w:val="24"/>
        </w:rPr>
        <w:t xml:space="preserve"> </w:t>
      </w:r>
      <w:r w:rsidR="00AF0BED" w:rsidRPr="005146A6">
        <w:rPr>
          <w:rFonts w:ascii="Calibri" w:hAnsi="Calibri" w:cs="Calibri"/>
          <w:iCs/>
          <w:sz w:val="24"/>
          <w:szCs w:val="24"/>
        </w:rPr>
        <w:t xml:space="preserve">shows development of </w:t>
      </w:r>
      <w:r w:rsidR="00347C10" w:rsidRPr="005146A6">
        <w:rPr>
          <w:rFonts w:ascii="Calibri" w:hAnsi="Calibri" w:cs="Calibri"/>
          <w:iCs/>
          <w:sz w:val="24"/>
          <w:szCs w:val="24"/>
        </w:rPr>
        <w:t>AD</w:t>
      </w:r>
      <w:r w:rsidR="007D6E30" w:rsidRPr="005146A6">
        <w:rPr>
          <w:rFonts w:ascii="Calibri" w:hAnsi="Calibri" w:cs="Calibri"/>
          <w:iCs/>
          <w:sz w:val="24"/>
          <w:szCs w:val="24"/>
        </w:rPr>
        <w:t xml:space="preserve"> in </w:t>
      </w:r>
      <w:r w:rsidR="00E72018">
        <w:rPr>
          <w:rFonts w:ascii="Calibri" w:hAnsi="Calibri" w:cs="Calibri"/>
          <w:iCs/>
          <w:sz w:val="24"/>
          <w:szCs w:val="24"/>
        </w:rPr>
        <w:t xml:space="preserve">the </w:t>
      </w:r>
      <w:r w:rsidR="007D6E30" w:rsidRPr="005146A6">
        <w:rPr>
          <w:rFonts w:ascii="Calibri" w:hAnsi="Calibri" w:cs="Calibri"/>
          <w:iCs/>
          <w:sz w:val="24"/>
          <w:szCs w:val="24"/>
        </w:rPr>
        <w:t>chronic phase of injury (8 weeks).</w:t>
      </w:r>
      <w:r w:rsidR="0052651B" w:rsidRPr="005146A6">
        <w:rPr>
          <w:rFonts w:ascii="Calibri" w:hAnsi="Calibri" w:cs="Calibri"/>
          <w:iCs/>
          <w:sz w:val="24"/>
          <w:szCs w:val="24"/>
        </w:rPr>
        <w:t xml:space="preserve"> </w:t>
      </w:r>
    </w:p>
    <w:p w14:paraId="7B5FBE80" w14:textId="77777777" w:rsidR="00654BFA" w:rsidRPr="005146A6" w:rsidRDefault="00654BFA" w:rsidP="005146A6">
      <w:pPr>
        <w:pStyle w:val="ListParagraph"/>
        <w:spacing w:after="0" w:line="240" w:lineRule="auto"/>
        <w:ind w:left="0"/>
        <w:jc w:val="both"/>
        <w:rPr>
          <w:rFonts w:ascii="Calibri" w:hAnsi="Calibri" w:cs="Calibri"/>
          <w:iCs/>
          <w:sz w:val="24"/>
          <w:szCs w:val="24"/>
        </w:rPr>
      </w:pPr>
    </w:p>
    <w:p w14:paraId="3CD82131" w14:textId="2BCB7A5B" w:rsidR="00BA425D" w:rsidRPr="005146A6" w:rsidRDefault="00A852F9" w:rsidP="005146A6">
      <w:pPr>
        <w:pStyle w:val="ListParagraph"/>
        <w:spacing w:after="0" w:line="240" w:lineRule="auto"/>
        <w:ind w:left="0"/>
        <w:jc w:val="both"/>
        <w:rPr>
          <w:rFonts w:ascii="Calibri" w:hAnsi="Calibri" w:cs="Calibri"/>
          <w:bCs/>
          <w:sz w:val="24"/>
          <w:szCs w:val="24"/>
        </w:rPr>
      </w:pPr>
      <w:r w:rsidRPr="005146A6">
        <w:rPr>
          <w:rFonts w:ascii="Calibri" w:hAnsi="Calibri" w:cs="Calibri"/>
          <w:iCs/>
          <w:sz w:val="24"/>
          <w:szCs w:val="24"/>
        </w:rPr>
        <w:t xml:space="preserve">The graphs in </w:t>
      </w:r>
      <w:r w:rsidRPr="005146A6">
        <w:rPr>
          <w:rFonts w:ascii="Calibri" w:hAnsi="Calibri" w:cs="Calibri"/>
          <w:b/>
          <w:bCs/>
          <w:iCs/>
          <w:sz w:val="24"/>
          <w:szCs w:val="24"/>
        </w:rPr>
        <w:t>Fig</w:t>
      </w:r>
      <w:r w:rsidR="00685546" w:rsidRPr="005146A6">
        <w:rPr>
          <w:rFonts w:ascii="Calibri" w:hAnsi="Calibri" w:cs="Calibri"/>
          <w:b/>
          <w:bCs/>
          <w:iCs/>
          <w:sz w:val="24"/>
          <w:szCs w:val="24"/>
        </w:rPr>
        <w:t>ure</w:t>
      </w:r>
      <w:r w:rsidRPr="005146A6">
        <w:rPr>
          <w:rFonts w:ascii="Calibri" w:hAnsi="Calibri" w:cs="Calibri"/>
          <w:b/>
          <w:bCs/>
          <w:iCs/>
          <w:sz w:val="24"/>
          <w:szCs w:val="24"/>
        </w:rPr>
        <w:t xml:space="preserve"> 1E</w:t>
      </w:r>
      <w:r w:rsidR="00434133" w:rsidRPr="005146A6">
        <w:rPr>
          <w:rFonts w:ascii="Calibri" w:hAnsi="Calibri" w:cs="Calibri"/>
          <w:iCs/>
          <w:sz w:val="24"/>
          <w:szCs w:val="24"/>
        </w:rPr>
        <w:t xml:space="preserve"> </w:t>
      </w:r>
      <w:r w:rsidR="0052651B" w:rsidRPr="005146A6">
        <w:rPr>
          <w:rFonts w:ascii="Calibri" w:hAnsi="Calibri" w:cs="Calibri"/>
          <w:iCs/>
          <w:sz w:val="24"/>
          <w:szCs w:val="24"/>
        </w:rPr>
        <w:t>compar</w:t>
      </w:r>
      <w:r w:rsidR="00434133" w:rsidRPr="005146A6">
        <w:rPr>
          <w:rFonts w:ascii="Calibri" w:hAnsi="Calibri" w:cs="Calibri"/>
          <w:iCs/>
          <w:sz w:val="24"/>
          <w:szCs w:val="24"/>
        </w:rPr>
        <w:t>e recordings taken</w:t>
      </w:r>
      <w:r w:rsidR="0052651B" w:rsidRPr="005146A6">
        <w:rPr>
          <w:rFonts w:ascii="Calibri" w:hAnsi="Calibri" w:cs="Calibri"/>
          <w:iCs/>
          <w:sz w:val="24"/>
          <w:szCs w:val="24"/>
        </w:rPr>
        <w:t xml:space="preserve"> </w:t>
      </w:r>
      <w:r w:rsidR="00685546" w:rsidRPr="005146A6">
        <w:rPr>
          <w:rFonts w:ascii="Calibri" w:hAnsi="Calibri" w:cs="Calibri"/>
          <w:iCs/>
          <w:sz w:val="24"/>
          <w:szCs w:val="24"/>
        </w:rPr>
        <w:t xml:space="preserve">48 h </w:t>
      </w:r>
      <w:r w:rsidR="00434133" w:rsidRPr="005146A6">
        <w:rPr>
          <w:rFonts w:ascii="Calibri" w:hAnsi="Calibri" w:cs="Calibri"/>
          <w:iCs/>
          <w:sz w:val="24"/>
          <w:szCs w:val="24"/>
        </w:rPr>
        <w:t xml:space="preserve">before </w:t>
      </w:r>
      <w:r w:rsidR="00F50983" w:rsidRPr="005146A6">
        <w:rPr>
          <w:rFonts w:ascii="Calibri" w:hAnsi="Calibri" w:cs="Calibri"/>
          <w:iCs/>
          <w:sz w:val="24"/>
          <w:szCs w:val="24"/>
        </w:rPr>
        <w:t>T3 contusion</w:t>
      </w:r>
      <w:r w:rsidR="00F16BE9" w:rsidRPr="005146A6">
        <w:rPr>
          <w:rFonts w:ascii="Calibri" w:hAnsi="Calibri" w:cs="Calibri"/>
          <w:iCs/>
          <w:sz w:val="24"/>
          <w:szCs w:val="24"/>
        </w:rPr>
        <w:t xml:space="preserve"> </w:t>
      </w:r>
      <w:r w:rsidR="00434133" w:rsidRPr="005146A6">
        <w:rPr>
          <w:rFonts w:ascii="Calibri" w:hAnsi="Calibri" w:cs="Calibri"/>
          <w:iCs/>
          <w:sz w:val="24"/>
          <w:szCs w:val="24"/>
        </w:rPr>
        <w:t>injury and during the first two days post-injury</w:t>
      </w:r>
      <w:r w:rsidR="00005E51" w:rsidRPr="005146A6">
        <w:rPr>
          <w:rFonts w:ascii="Calibri" w:hAnsi="Calibri" w:cs="Calibri"/>
          <w:iCs/>
          <w:sz w:val="24"/>
          <w:szCs w:val="24"/>
        </w:rPr>
        <w:t xml:space="preserve"> (48 h after injury)</w:t>
      </w:r>
      <w:r w:rsidR="00434133" w:rsidRPr="005146A6">
        <w:rPr>
          <w:rFonts w:ascii="Calibri" w:hAnsi="Calibri" w:cs="Calibri"/>
          <w:iCs/>
          <w:sz w:val="24"/>
          <w:szCs w:val="24"/>
        </w:rPr>
        <w:t xml:space="preserve">. </w:t>
      </w:r>
      <w:r w:rsidR="005D057E" w:rsidRPr="005146A6">
        <w:rPr>
          <w:rFonts w:ascii="Calibri" w:hAnsi="Calibri" w:cs="Calibri"/>
          <w:iCs/>
          <w:sz w:val="24"/>
          <w:szCs w:val="24"/>
        </w:rPr>
        <w:t>After</w:t>
      </w:r>
      <w:r w:rsidR="006456A9" w:rsidRPr="005146A6">
        <w:rPr>
          <w:rFonts w:ascii="Calibri" w:hAnsi="Calibri" w:cs="Calibri"/>
          <w:iCs/>
          <w:sz w:val="24"/>
          <w:szCs w:val="24"/>
        </w:rPr>
        <w:t xml:space="preserve"> </w:t>
      </w:r>
      <w:r w:rsidR="005D057E" w:rsidRPr="005146A6">
        <w:rPr>
          <w:rFonts w:ascii="Calibri" w:hAnsi="Calibri" w:cs="Calibri"/>
          <w:iCs/>
          <w:sz w:val="24"/>
          <w:szCs w:val="24"/>
        </w:rPr>
        <w:t xml:space="preserve">SCI, </w:t>
      </w:r>
      <w:r w:rsidR="0043471B" w:rsidRPr="005146A6">
        <w:rPr>
          <w:rFonts w:ascii="Calibri" w:hAnsi="Calibri" w:cs="Calibri"/>
          <w:iCs/>
          <w:sz w:val="24"/>
          <w:szCs w:val="24"/>
        </w:rPr>
        <w:t>graphs show</w:t>
      </w:r>
      <w:r w:rsidR="006456A9" w:rsidRPr="005146A6">
        <w:rPr>
          <w:rFonts w:ascii="Calibri" w:hAnsi="Calibri" w:cs="Calibri"/>
          <w:iCs/>
          <w:sz w:val="24"/>
          <w:szCs w:val="24"/>
        </w:rPr>
        <w:t xml:space="preserve"> elevated </w:t>
      </w:r>
      <w:r w:rsidR="00327E8B" w:rsidRPr="005146A6">
        <w:rPr>
          <w:rFonts w:ascii="Calibri" w:hAnsi="Calibri" w:cs="Calibri"/>
          <w:iCs/>
          <w:sz w:val="24"/>
          <w:szCs w:val="24"/>
        </w:rPr>
        <w:t xml:space="preserve">blood pressure </w:t>
      </w:r>
      <w:r w:rsidR="005C65B9" w:rsidRPr="005146A6">
        <w:rPr>
          <w:rFonts w:ascii="Calibri" w:hAnsi="Calibri" w:cs="Calibri"/>
          <w:iCs/>
          <w:sz w:val="24"/>
          <w:szCs w:val="24"/>
        </w:rPr>
        <w:t>indicated by</w:t>
      </w:r>
      <w:r w:rsidR="005443C7" w:rsidRPr="005146A6">
        <w:rPr>
          <w:rFonts w:ascii="Calibri" w:hAnsi="Calibri" w:cs="Calibri"/>
          <w:iCs/>
          <w:sz w:val="24"/>
          <w:szCs w:val="24"/>
        </w:rPr>
        <w:t xml:space="preserve"> increased </w:t>
      </w:r>
      <w:r w:rsidR="008C3FB6" w:rsidRPr="005146A6">
        <w:rPr>
          <w:rFonts w:ascii="Calibri" w:hAnsi="Calibri" w:cs="Calibri"/>
          <w:iCs/>
          <w:sz w:val="24"/>
          <w:szCs w:val="24"/>
        </w:rPr>
        <w:t>SBP, DBP, and MAP</w:t>
      </w:r>
      <w:r w:rsidR="001D51F6" w:rsidRPr="005146A6">
        <w:rPr>
          <w:rFonts w:ascii="Calibri" w:hAnsi="Calibri" w:cs="Calibri"/>
          <w:iCs/>
          <w:sz w:val="24"/>
          <w:szCs w:val="24"/>
        </w:rPr>
        <w:t xml:space="preserve"> (</w:t>
      </w:r>
      <w:r w:rsidR="001D51F6" w:rsidRPr="005146A6">
        <w:rPr>
          <w:rFonts w:ascii="Calibri" w:hAnsi="Calibri" w:cs="Calibri"/>
          <w:b/>
          <w:bCs/>
          <w:iCs/>
          <w:sz w:val="24"/>
          <w:szCs w:val="24"/>
        </w:rPr>
        <w:t xml:space="preserve">Figure 1E </w:t>
      </w:r>
      <w:r w:rsidR="001D51F6" w:rsidRPr="00E72018">
        <w:rPr>
          <w:rFonts w:ascii="Calibri" w:hAnsi="Calibri" w:cs="Calibri"/>
          <w:iCs/>
          <w:sz w:val="24"/>
          <w:szCs w:val="24"/>
        </w:rPr>
        <w:t>(i), (ii), (iii))</w:t>
      </w:r>
      <w:r w:rsidR="008C3FB6" w:rsidRPr="005146A6">
        <w:rPr>
          <w:rFonts w:ascii="Calibri" w:hAnsi="Calibri" w:cs="Calibri"/>
          <w:iCs/>
          <w:sz w:val="24"/>
          <w:szCs w:val="24"/>
        </w:rPr>
        <w:t xml:space="preserve">. </w:t>
      </w:r>
      <w:r w:rsidR="00871525" w:rsidRPr="005146A6">
        <w:rPr>
          <w:rFonts w:ascii="Calibri" w:hAnsi="Calibri" w:cs="Calibri"/>
          <w:iCs/>
          <w:sz w:val="24"/>
          <w:szCs w:val="24"/>
        </w:rPr>
        <w:t>Post-SCI</w:t>
      </w:r>
      <w:r w:rsidR="003E3E83" w:rsidRPr="005146A6">
        <w:rPr>
          <w:rFonts w:ascii="Calibri" w:hAnsi="Calibri" w:cs="Calibri"/>
          <w:iCs/>
          <w:sz w:val="24"/>
          <w:szCs w:val="24"/>
        </w:rPr>
        <w:t xml:space="preserve"> results </w:t>
      </w:r>
      <w:r w:rsidR="00871525" w:rsidRPr="005146A6">
        <w:rPr>
          <w:rFonts w:ascii="Calibri" w:hAnsi="Calibri" w:cs="Calibri"/>
          <w:iCs/>
          <w:sz w:val="24"/>
          <w:szCs w:val="24"/>
        </w:rPr>
        <w:t xml:space="preserve">showed </w:t>
      </w:r>
      <w:r w:rsidR="003E3E83" w:rsidRPr="005146A6">
        <w:rPr>
          <w:rFonts w:ascii="Calibri" w:hAnsi="Calibri" w:cs="Calibri"/>
          <w:iCs/>
          <w:sz w:val="24"/>
          <w:szCs w:val="24"/>
        </w:rPr>
        <w:t>increased heart rate fluctua</w:t>
      </w:r>
      <w:r w:rsidR="00016757" w:rsidRPr="005146A6">
        <w:rPr>
          <w:rFonts w:ascii="Calibri" w:hAnsi="Calibri" w:cs="Calibri"/>
          <w:iCs/>
          <w:sz w:val="24"/>
          <w:szCs w:val="24"/>
        </w:rPr>
        <w:t>tions</w:t>
      </w:r>
      <w:r w:rsidR="00871525" w:rsidRPr="005146A6">
        <w:rPr>
          <w:rFonts w:ascii="Calibri" w:hAnsi="Calibri" w:cs="Calibri"/>
          <w:b/>
          <w:bCs/>
          <w:iCs/>
          <w:sz w:val="24"/>
          <w:szCs w:val="24"/>
        </w:rPr>
        <w:t xml:space="preserve"> </w:t>
      </w:r>
      <w:r w:rsidR="007E6FE5" w:rsidRPr="00E72018">
        <w:rPr>
          <w:rFonts w:ascii="Calibri" w:hAnsi="Calibri" w:cs="Calibri"/>
          <w:iCs/>
          <w:sz w:val="24"/>
          <w:szCs w:val="24"/>
        </w:rPr>
        <w:t>(</w:t>
      </w:r>
      <w:r w:rsidR="00871525" w:rsidRPr="005146A6">
        <w:rPr>
          <w:rFonts w:ascii="Calibri" w:hAnsi="Calibri" w:cs="Calibri"/>
          <w:b/>
          <w:bCs/>
          <w:iCs/>
          <w:sz w:val="24"/>
          <w:szCs w:val="24"/>
        </w:rPr>
        <w:t xml:space="preserve">Figure 1E </w:t>
      </w:r>
      <w:r w:rsidR="00871525" w:rsidRPr="00E72018">
        <w:rPr>
          <w:rFonts w:ascii="Calibri" w:hAnsi="Calibri" w:cs="Calibri"/>
          <w:iCs/>
          <w:sz w:val="24"/>
          <w:szCs w:val="24"/>
        </w:rPr>
        <w:t>(i</w:t>
      </w:r>
      <w:r w:rsidR="007E6FE5" w:rsidRPr="00E72018">
        <w:rPr>
          <w:rFonts w:ascii="Calibri" w:hAnsi="Calibri" w:cs="Calibri"/>
          <w:iCs/>
          <w:sz w:val="24"/>
          <w:szCs w:val="24"/>
        </w:rPr>
        <w:t>v</w:t>
      </w:r>
      <w:r w:rsidR="00871525" w:rsidRPr="00E72018">
        <w:rPr>
          <w:rFonts w:ascii="Calibri" w:hAnsi="Calibri" w:cs="Calibri"/>
          <w:iCs/>
          <w:sz w:val="24"/>
          <w:szCs w:val="24"/>
        </w:rPr>
        <w:t>)</w:t>
      </w:r>
      <w:r w:rsidR="007E6FE5" w:rsidRPr="00E72018">
        <w:rPr>
          <w:rFonts w:ascii="Calibri" w:hAnsi="Calibri" w:cs="Calibri"/>
          <w:iCs/>
          <w:sz w:val="24"/>
          <w:szCs w:val="24"/>
        </w:rPr>
        <w:t>)</w:t>
      </w:r>
      <w:r w:rsidR="00871525" w:rsidRPr="00E72018">
        <w:rPr>
          <w:rFonts w:ascii="Calibri" w:hAnsi="Calibri" w:cs="Calibri"/>
          <w:iCs/>
          <w:sz w:val="24"/>
          <w:szCs w:val="24"/>
        </w:rPr>
        <w:t>,</w:t>
      </w:r>
      <w:r w:rsidR="00016757" w:rsidRPr="005146A6">
        <w:rPr>
          <w:rFonts w:ascii="Calibri" w:hAnsi="Calibri" w:cs="Calibri"/>
          <w:iCs/>
          <w:sz w:val="24"/>
          <w:szCs w:val="24"/>
        </w:rPr>
        <w:t xml:space="preserve"> irregular</w:t>
      </w:r>
      <w:r w:rsidR="00E72018">
        <w:rPr>
          <w:rFonts w:ascii="Calibri" w:hAnsi="Calibri" w:cs="Calibri"/>
          <w:iCs/>
          <w:sz w:val="24"/>
          <w:szCs w:val="24"/>
        </w:rPr>
        <w:t>i</w:t>
      </w:r>
      <w:r w:rsidR="005E15E7" w:rsidRPr="005146A6">
        <w:rPr>
          <w:rFonts w:ascii="Calibri" w:hAnsi="Calibri" w:cs="Calibri"/>
          <w:iCs/>
          <w:sz w:val="24"/>
          <w:szCs w:val="24"/>
        </w:rPr>
        <w:t>ties in</w:t>
      </w:r>
      <w:r w:rsidR="00016757" w:rsidRPr="005146A6">
        <w:rPr>
          <w:rFonts w:ascii="Calibri" w:hAnsi="Calibri" w:cs="Calibri"/>
          <w:iCs/>
          <w:sz w:val="24"/>
          <w:szCs w:val="24"/>
        </w:rPr>
        <w:t xml:space="preserve"> core body temperature</w:t>
      </w:r>
      <w:r w:rsidR="007E6FE5" w:rsidRPr="005146A6">
        <w:rPr>
          <w:rFonts w:ascii="Calibri" w:hAnsi="Calibri" w:cs="Calibri"/>
          <w:b/>
          <w:bCs/>
          <w:iCs/>
          <w:sz w:val="24"/>
          <w:szCs w:val="24"/>
        </w:rPr>
        <w:t xml:space="preserve"> </w:t>
      </w:r>
      <w:r w:rsidR="007E6FE5" w:rsidRPr="00E72018">
        <w:rPr>
          <w:rFonts w:ascii="Calibri" w:hAnsi="Calibri" w:cs="Calibri"/>
          <w:iCs/>
          <w:sz w:val="24"/>
          <w:szCs w:val="24"/>
        </w:rPr>
        <w:t>(</w:t>
      </w:r>
      <w:r w:rsidR="007E6FE5" w:rsidRPr="005146A6">
        <w:rPr>
          <w:rFonts w:ascii="Calibri" w:hAnsi="Calibri" w:cs="Calibri"/>
          <w:b/>
          <w:bCs/>
          <w:iCs/>
          <w:sz w:val="24"/>
          <w:szCs w:val="24"/>
        </w:rPr>
        <w:t xml:space="preserve">Figure 1E </w:t>
      </w:r>
      <w:r w:rsidR="007E6FE5" w:rsidRPr="00E72018">
        <w:rPr>
          <w:rFonts w:ascii="Calibri" w:hAnsi="Calibri" w:cs="Calibri"/>
          <w:iCs/>
          <w:sz w:val="24"/>
          <w:szCs w:val="24"/>
        </w:rPr>
        <w:t>(v)),</w:t>
      </w:r>
      <w:r w:rsidR="007E6FE5" w:rsidRPr="005146A6">
        <w:rPr>
          <w:rFonts w:ascii="Calibri" w:hAnsi="Calibri" w:cs="Calibri"/>
          <w:iCs/>
          <w:sz w:val="24"/>
          <w:szCs w:val="24"/>
        </w:rPr>
        <w:t xml:space="preserve"> </w:t>
      </w:r>
      <w:r w:rsidR="00016757" w:rsidRPr="005146A6">
        <w:rPr>
          <w:rFonts w:ascii="Calibri" w:hAnsi="Calibri" w:cs="Calibri"/>
          <w:iCs/>
          <w:sz w:val="24"/>
          <w:szCs w:val="24"/>
        </w:rPr>
        <w:t>and reduced activity</w:t>
      </w:r>
      <w:r w:rsidR="00871525" w:rsidRPr="005146A6">
        <w:rPr>
          <w:rFonts w:ascii="Calibri" w:hAnsi="Calibri" w:cs="Calibri"/>
          <w:b/>
          <w:bCs/>
          <w:iCs/>
          <w:sz w:val="24"/>
          <w:szCs w:val="24"/>
        </w:rPr>
        <w:t xml:space="preserve"> </w:t>
      </w:r>
      <w:r w:rsidR="007920E9" w:rsidRPr="00E72018">
        <w:rPr>
          <w:rFonts w:ascii="Calibri" w:hAnsi="Calibri" w:cs="Calibri"/>
          <w:iCs/>
          <w:sz w:val="24"/>
          <w:szCs w:val="24"/>
        </w:rPr>
        <w:t>(</w:t>
      </w:r>
      <w:r w:rsidR="007920E9" w:rsidRPr="005146A6">
        <w:rPr>
          <w:rFonts w:ascii="Calibri" w:hAnsi="Calibri" w:cs="Calibri"/>
          <w:b/>
          <w:bCs/>
          <w:iCs/>
          <w:sz w:val="24"/>
          <w:szCs w:val="24"/>
        </w:rPr>
        <w:t xml:space="preserve">Figure 1E </w:t>
      </w:r>
      <w:r w:rsidR="007920E9" w:rsidRPr="00E72018">
        <w:rPr>
          <w:rFonts w:ascii="Calibri" w:hAnsi="Calibri" w:cs="Calibri"/>
          <w:iCs/>
          <w:sz w:val="24"/>
          <w:szCs w:val="24"/>
        </w:rPr>
        <w:t>(vi)).</w:t>
      </w:r>
      <w:r w:rsidR="007920E9" w:rsidRPr="005146A6">
        <w:rPr>
          <w:rFonts w:ascii="Calibri" w:hAnsi="Calibri" w:cs="Calibri"/>
          <w:iCs/>
          <w:sz w:val="24"/>
          <w:szCs w:val="24"/>
        </w:rPr>
        <w:t xml:space="preserve"> </w:t>
      </w:r>
      <w:r w:rsidR="00336E79" w:rsidRPr="005146A6">
        <w:rPr>
          <w:rFonts w:ascii="Calibri" w:hAnsi="Calibri" w:cs="Calibri"/>
          <w:iCs/>
          <w:sz w:val="24"/>
          <w:szCs w:val="24"/>
        </w:rPr>
        <w:t>Additionally</w:t>
      </w:r>
      <w:r w:rsidR="005E15E7" w:rsidRPr="005146A6">
        <w:rPr>
          <w:rFonts w:ascii="Calibri" w:hAnsi="Calibri" w:cs="Calibri"/>
          <w:iCs/>
          <w:sz w:val="24"/>
          <w:szCs w:val="24"/>
        </w:rPr>
        <w:t xml:space="preserve">, </w:t>
      </w:r>
      <w:r w:rsidR="00A73211" w:rsidRPr="005146A6">
        <w:rPr>
          <w:rFonts w:ascii="Calibri" w:hAnsi="Calibri" w:cs="Calibri"/>
          <w:iCs/>
          <w:sz w:val="24"/>
          <w:szCs w:val="24"/>
        </w:rPr>
        <w:t>SCI disrupted day-night rhythms in SBP, DBP, MAP, HR, core body temperature, and activity.</w:t>
      </w:r>
    </w:p>
    <w:p w14:paraId="3F236898" w14:textId="77777777" w:rsidR="00757C5A" w:rsidRPr="005146A6" w:rsidRDefault="00757C5A" w:rsidP="005146A6">
      <w:pPr>
        <w:pBdr>
          <w:top w:val="nil"/>
          <w:left w:val="nil"/>
          <w:bottom w:val="nil"/>
          <w:right w:val="nil"/>
          <w:between w:val="nil"/>
        </w:pBdr>
      </w:pPr>
    </w:p>
    <w:p w14:paraId="71AA65AF" w14:textId="77777777" w:rsidR="00634EC4" w:rsidRDefault="00DB6E07" w:rsidP="005146A6">
      <w:r w:rsidRPr="005146A6">
        <w:rPr>
          <w:b/>
        </w:rPr>
        <w:lastRenderedPageBreak/>
        <w:t>FIGURE LEGENDS:</w:t>
      </w:r>
      <w:r w:rsidRPr="005146A6">
        <w:t xml:space="preserve"> </w:t>
      </w:r>
    </w:p>
    <w:p w14:paraId="2D9A27A8" w14:textId="77777777" w:rsidR="001B3310" w:rsidRPr="005146A6" w:rsidRDefault="001B3310" w:rsidP="005146A6"/>
    <w:p w14:paraId="0008DB56" w14:textId="1DF2540F" w:rsidR="00257B1B" w:rsidRPr="005146A6" w:rsidRDefault="00257B1B" w:rsidP="005146A6">
      <w:r w:rsidRPr="005146A6">
        <w:rPr>
          <w:b/>
          <w:bCs/>
        </w:rPr>
        <w:t>Figure 1</w:t>
      </w:r>
      <w:r w:rsidR="00505FC9">
        <w:rPr>
          <w:b/>
          <w:bCs/>
        </w:rPr>
        <w:t xml:space="preserve">: </w:t>
      </w:r>
      <w:r w:rsidRPr="005146A6">
        <w:rPr>
          <w:b/>
          <w:bCs/>
        </w:rPr>
        <w:t>Schematic of telemetry implant placement and applications following a severe</w:t>
      </w:r>
      <w:r w:rsidR="00C83A6F" w:rsidRPr="005146A6">
        <w:rPr>
          <w:b/>
          <w:bCs/>
        </w:rPr>
        <w:t>-</w:t>
      </w:r>
      <w:r w:rsidRPr="005146A6">
        <w:rPr>
          <w:b/>
          <w:bCs/>
        </w:rPr>
        <w:t xml:space="preserve">high thoracic (T3) contusion injury. </w:t>
      </w:r>
      <w:r w:rsidRPr="005146A6">
        <w:rPr>
          <w:rFonts w:eastAsia="ArialMT"/>
        </w:rPr>
        <w:t>Insertion of a</w:t>
      </w:r>
      <w:r w:rsidR="00EC25EF" w:rsidRPr="005146A6">
        <w:rPr>
          <w:rFonts w:eastAsia="ArialMT"/>
        </w:rPr>
        <w:t>n</w:t>
      </w:r>
      <w:r w:rsidRPr="005146A6">
        <w:rPr>
          <w:rFonts w:eastAsia="ArialMT"/>
        </w:rPr>
        <w:t xml:space="preserve"> </w:t>
      </w:r>
      <w:r w:rsidRPr="007C2935">
        <w:rPr>
          <w:rFonts w:eastAsia="ArialMT"/>
          <w:i/>
          <w:iCs/>
        </w:rPr>
        <w:t>in vivo</w:t>
      </w:r>
      <w:r w:rsidRPr="005146A6">
        <w:rPr>
          <w:rFonts w:eastAsia="ArialMT"/>
        </w:rPr>
        <w:t xml:space="preserve"> telemetric implant into the descending aorta of a rat (</w:t>
      </w:r>
      <w:r w:rsidRPr="007C2935">
        <w:rPr>
          <w:rFonts w:eastAsia="ArialMT"/>
          <w:b/>
          <w:bCs/>
        </w:rPr>
        <w:t>A</w:t>
      </w:r>
      <w:r w:rsidRPr="005146A6">
        <w:rPr>
          <w:rFonts w:eastAsia="ArialMT"/>
        </w:rPr>
        <w:t>)</w:t>
      </w:r>
      <w:r w:rsidR="007C2935">
        <w:rPr>
          <w:rFonts w:eastAsia="ArialMT"/>
        </w:rPr>
        <w:t>,</w:t>
      </w:r>
      <w:r w:rsidRPr="005146A6">
        <w:rPr>
          <w:rFonts w:eastAsia="ArialMT"/>
        </w:rPr>
        <w:t xml:space="preserve"> followed by severe high thoracic (T3) contusion injury using </w:t>
      </w:r>
      <w:r w:rsidR="007C2935">
        <w:rPr>
          <w:rFonts w:eastAsia="ArialMT"/>
        </w:rPr>
        <w:t xml:space="preserve">an </w:t>
      </w:r>
      <w:r w:rsidRPr="005146A6">
        <w:rPr>
          <w:rFonts w:eastAsia="ArialMT"/>
        </w:rPr>
        <w:t>IH impactor (Force</w:t>
      </w:r>
      <w:r w:rsidR="007C2935">
        <w:rPr>
          <w:rFonts w:eastAsia="ArialMT"/>
        </w:rPr>
        <w:t xml:space="preserve"> </w:t>
      </w:r>
      <w:r w:rsidR="00924F70" w:rsidRPr="005146A6">
        <w:rPr>
          <w:rFonts w:eastAsia="ArialMT"/>
        </w:rPr>
        <w:t>=</w:t>
      </w:r>
      <w:r w:rsidRPr="005146A6">
        <w:rPr>
          <w:rFonts w:eastAsia="ArialMT"/>
        </w:rPr>
        <w:t xml:space="preserve"> 400 </w:t>
      </w:r>
      <w:proofErr w:type="spellStart"/>
      <w:r w:rsidRPr="005146A6">
        <w:rPr>
          <w:rFonts w:eastAsia="ArialMT"/>
        </w:rPr>
        <w:t>kdyn</w:t>
      </w:r>
      <w:proofErr w:type="spellEnd"/>
      <w:r w:rsidRPr="005146A6">
        <w:rPr>
          <w:rFonts w:eastAsia="ArialMT"/>
        </w:rPr>
        <w:t xml:space="preserve"> with 5-s dwell time) 2 weeks later (</w:t>
      </w:r>
      <w:r w:rsidRPr="007C2935">
        <w:rPr>
          <w:rFonts w:eastAsia="ArialMT"/>
          <w:b/>
          <w:bCs/>
        </w:rPr>
        <w:t>B</w:t>
      </w:r>
      <w:r w:rsidRPr="005146A6">
        <w:rPr>
          <w:rFonts w:eastAsia="ArialMT"/>
        </w:rPr>
        <w:t xml:space="preserve">). Representative setup of telemetric recording using </w:t>
      </w:r>
      <w:r w:rsidR="007C2935">
        <w:rPr>
          <w:rFonts w:eastAsia="ArialMT"/>
        </w:rPr>
        <w:t xml:space="preserve">a </w:t>
      </w:r>
      <w:r w:rsidRPr="005146A6">
        <w:rPr>
          <w:rFonts w:eastAsia="ArialMT"/>
        </w:rPr>
        <w:t xml:space="preserve">computerized monitoring system with </w:t>
      </w:r>
      <w:proofErr w:type="spellStart"/>
      <w:r w:rsidRPr="005146A6">
        <w:rPr>
          <w:rFonts w:eastAsia="ArialMT"/>
        </w:rPr>
        <w:t>Ponemah</w:t>
      </w:r>
      <w:proofErr w:type="spellEnd"/>
      <w:r w:rsidRPr="005146A6">
        <w:rPr>
          <w:rFonts w:eastAsia="ArialMT"/>
        </w:rPr>
        <w:t xml:space="preserve"> software</w:t>
      </w:r>
      <w:r w:rsidR="007C2935">
        <w:rPr>
          <w:rFonts w:eastAsia="ArialMT"/>
        </w:rPr>
        <w:t xml:space="preserve"> </w:t>
      </w:r>
      <w:r w:rsidRPr="005146A6">
        <w:rPr>
          <w:rFonts w:eastAsia="ArialMT"/>
        </w:rPr>
        <w:t>(</w:t>
      </w:r>
      <w:r w:rsidRPr="007C2935">
        <w:rPr>
          <w:rFonts w:eastAsia="ArialMT"/>
          <w:b/>
          <w:bCs/>
        </w:rPr>
        <w:t>C</w:t>
      </w:r>
      <w:r w:rsidRPr="005146A6">
        <w:rPr>
          <w:rFonts w:eastAsia="ArialMT"/>
        </w:rPr>
        <w:t xml:space="preserve">). Representative trace </w:t>
      </w:r>
      <w:r w:rsidR="009075B7" w:rsidRPr="007C2935">
        <w:rPr>
          <w:rFonts w:eastAsia="ArialMT"/>
        </w:rPr>
        <w:t>(</w:t>
      </w:r>
      <w:bookmarkStart w:id="11" w:name="_Hlk213680905"/>
      <w:r w:rsidR="00456990" w:rsidRPr="007C2935">
        <w:rPr>
          <w:rFonts w:eastAsia="ArialMT"/>
        </w:rPr>
        <w:t xml:space="preserve">data acquired with </w:t>
      </w:r>
      <w:r w:rsidR="007C2935">
        <w:rPr>
          <w:rFonts w:eastAsia="ArialMT"/>
        </w:rPr>
        <w:t xml:space="preserve">a </w:t>
      </w:r>
      <w:r w:rsidR="00456990" w:rsidRPr="007C2935">
        <w:rPr>
          <w:rFonts w:eastAsia="ArialMT"/>
        </w:rPr>
        <w:t>logging rate of 2 s</w:t>
      </w:r>
      <w:bookmarkEnd w:id="11"/>
      <w:r w:rsidR="009075B7" w:rsidRPr="007C2935">
        <w:rPr>
          <w:rFonts w:eastAsia="ArialMT"/>
        </w:rPr>
        <w:t>)</w:t>
      </w:r>
      <w:r w:rsidR="007C2935" w:rsidRPr="007C2935">
        <w:rPr>
          <w:rFonts w:eastAsia="ArialMT"/>
        </w:rPr>
        <w:t xml:space="preserve"> </w:t>
      </w:r>
      <w:r w:rsidRPr="005146A6">
        <w:rPr>
          <w:rFonts w:eastAsia="ArialMT"/>
        </w:rPr>
        <w:t>of female rat</w:t>
      </w:r>
      <w:r w:rsidR="00095607" w:rsidRPr="005146A6">
        <w:rPr>
          <w:rFonts w:eastAsia="ArialMT"/>
        </w:rPr>
        <w:t>s</w:t>
      </w:r>
      <w:r w:rsidRPr="005146A6">
        <w:rPr>
          <w:rFonts w:eastAsia="ArialMT"/>
        </w:rPr>
        <w:t xml:space="preserve"> showing </w:t>
      </w:r>
      <w:r w:rsidR="001627D1" w:rsidRPr="005146A6">
        <w:rPr>
          <w:rFonts w:eastAsia="ArialMT"/>
        </w:rPr>
        <w:t>a</w:t>
      </w:r>
      <w:r w:rsidRPr="005146A6">
        <w:rPr>
          <w:rFonts w:eastAsia="ArialMT"/>
        </w:rPr>
        <w:t>utonomic dysreflexia (AD) 8 weeks after spinal cord injury (SCI). The green dotted line indicates a 1</w:t>
      </w:r>
      <w:r w:rsidR="0083186E" w:rsidRPr="005146A6">
        <w:rPr>
          <w:rFonts w:eastAsia="ArialMT"/>
        </w:rPr>
        <w:t xml:space="preserve"> </w:t>
      </w:r>
      <w:r w:rsidRPr="005146A6">
        <w:rPr>
          <w:rFonts w:eastAsia="ArialMT"/>
        </w:rPr>
        <w:t>min colorectal distension (CRD) stimulus (</w:t>
      </w:r>
      <w:r w:rsidRPr="00E35778">
        <w:rPr>
          <w:rFonts w:eastAsia="ArialMT"/>
          <w:b/>
          <w:bCs/>
        </w:rPr>
        <w:t>D</w:t>
      </w:r>
      <w:r w:rsidRPr="005146A6">
        <w:rPr>
          <w:rFonts w:eastAsia="ArialMT"/>
        </w:rPr>
        <w:t xml:space="preserve">), and </w:t>
      </w:r>
      <w:r w:rsidR="00E35778">
        <w:rPr>
          <w:rFonts w:eastAsia="ArialMT"/>
        </w:rPr>
        <w:t xml:space="preserve">a </w:t>
      </w:r>
      <w:r w:rsidRPr="005146A6">
        <w:rPr>
          <w:rFonts w:eastAsia="ArialMT"/>
        </w:rPr>
        <w:t>representative hourly mean for 48</w:t>
      </w:r>
      <w:r w:rsidR="0083186E" w:rsidRPr="005146A6">
        <w:rPr>
          <w:rFonts w:eastAsia="ArialMT"/>
        </w:rPr>
        <w:t xml:space="preserve"> </w:t>
      </w:r>
      <w:r w:rsidRPr="005146A6">
        <w:rPr>
          <w:rFonts w:eastAsia="ArialMT"/>
        </w:rPr>
        <w:t>h</w:t>
      </w:r>
      <w:r w:rsidR="00E35778">
        <w:rPr>
          <w:rFonts w:eastAsia="ArialMT"/>
        </w:rPr>
        <w:t>.</w:t>
      </w:r>
      <w:r w:rsidRPr="005146A6">
        <w:rPr>
          <w:rFonts w:eastAsia="ArialMT"/>
        </w:rPr>
        <w:t xml:space="preserve"> </w:t>
      </w:r>
      <w:r w:rsidR="00B931CB" w:rsidRPr="005146A6">
        <w:rPr>
          <w:rFonts w:eastAsia="ArialMT"/>
        </w:rPr>
        <w:t xml:space="preserve">i. </w:t>
      </w:r>
      <w:r w:rsidRPr="005146A6">
        <w:rPr>
          <w:rFonts w:eastAsia="ArialMT"/>
        </w:rPr>
        <w:t xml:space="preserve">systolic blood pressure (SBP), </w:t>
      </w:r>
      <w:r w:rsidR="00B931CB" w:rsidRPr="005146A6">
        <w:rPr>
          <w:rFonts w:eastAsia="ArialMT"/>
        </w:rPr>
        <w:t xml:space="preserve">ii. </w:t>
      </w:r>
      <w:r w:rsidRPr="005146A6">
        <w:rPr>
          <w:rFonts w:eastAsia="ArialMT"/>
        </w:rPr>
        <w:t xml:space="preserve">diastolic blood pressure (DBP), </w:t>
      </w:r>
      <w:r w:rsidR="00B931CB" w:rsidRPr="005146A6">
        <w:rPr>
          <w:rFonts w:eastAsia="ArialMT"/>
        </w:rPr>
        <w:t xml:space="preserve">iii. </w:t>
      </w:r>
      <w:r w:rsidRPr="005146A6">
        <w:rPr>
          <w:rFonts w:eastAsia="ArialMT"/>
        </w:rPr>
        <w:t xml:space="preserve">mean arterial pressure (MAP), </w:t>
      </w:r>
      <w:r w:rsidR="00B931CB" w:rsidRPr="005146A6">
        <w:rPr>
          <w:rFonts w:eastAsia="ArialMT"/>
        </w:rPr>
        <w:t xml:space="preserve">iv. </w:t>
      </w:r>
      <w:r w:rsidRPr="005146A6">
        <w:rPr>
          <w:rFonts w:eastAsia="ArialMT"/>
        </w:rPr>
        <w:t>heart rate (</w:t>
      </w:r>
      <w:r w:rsidR="0079252F" w:rsidRPr="005146A6">
        <w:rPr>
          <w:rFonts w:eastAsia="ArialMT"/>
        </w:rPr>
        <w:t>HR</w:t>
      </w:r>
      <w:r w:rsidRPr="005146A6">
        <w:rPr>
          <w:rFonts w:eastAsia="ArialMT"/>
        </w:rPr>
        <w:t xml:space="preserve">), </w:t>
      </w:r>
      <w:r w:rsidR="00B931CB" w:rsidRPr="005146A6">
        <w:rPr>
          <w:rFonts w:eastAsia="ArialMT"/>
        </w:rPr>
        <w:t>v.</w:t>
      </w:r>
      <w:r w:rsidR="00173889" w:rsidRPr="005146A6">
        <w:rPr>
          <w:rFonts w:eastAsia="ArialMT"/>
        </w:rPr>
        <w:t xml:space="preserve"> </w:t>
      </w:r>
      <w:r w:rsidRPr="005146A6">
        <w:rPr>
          <w:rFonts w:eastAsia="ArialMT"/>
        </w:rPr>
        <w:t>core body temperature</w:t>
      </w:r>
      <w:r w:rsidR="0079252F" w:rsidRPr="005146A6">
        <w:rPr>
          <w:rFonts w:eastAsia="ArialMT"/>
        </w:rPr>
        <w:t xml:space="preserve"> (</w:t>
      </w:r>
      <w:r w:rsidR="00EB5126" w:rsidRPr="005146A6">
        <w:rPr>
          <w:rFonts w:eastAsia="ArialMT"/>
        </w:rPr>
        <w:t>core body temp</w:t>
      </w:r>
      <w:r w:rsidR="0079252F" w:rsidRPr="005146A6">
        <w:rPr>
          <w:rFonts w:eastAsia="ArialMT"/>
        </w:rPr>
        <w:t>)</w:t>
      </w:r>
      <w:r w:rsidRPr="005146A6">
        <w:rPr>
          <w:rFonts w:eastAsia="ArialMT"/>
        </w:rPr>
        <w:t xml:space="preserve">, and </w:t>
      </w:r>
      <w:r w:rsidR="00B931CB" w:rsidRPr="005146A6">
        <w:rPr>
          <w:rFonts w:eastAsia="ArialMT"/>
        </w:rPr>
        <w:t xml:space="preserve">vi. </w:t>
      </w:r>
      <w:r w:rsidRPr="005146A6">
        <w:rPr>
          <w:rFonts w:eastAsia="ArialMT"/>
        </w:rPr>
        <w:t xml:space="preserve">activity </w:t>
      </w:r>
      <w:r w:rsidR="00F66850" w:rsidRPr="005146A6">
        <w:rPr>
          <w:rFonts w:eastAsia="ArialMT"/>
        </w:rPr>
        <w:t>pre</w:t>
      </w:r>
      <w:r w:rsidR="0036775C" w:rsidRPr="005146A6">
        <w:rPr>
          <w:rFonts w:eastAsia="ArialMT"/>
        </w:rPr>
        <w:t>-</w:t>
      </w:r>
      <w:r w:rsidR="00F66850" w:rsidRPr="005146A6">
        <w:rPr>
          <w:rFonts w:eastAsia="ArialMT"/>
        </w:rPr>
        <w:t xml:space="preserve"> and post</w:t>
      </w:r>
      <w:r w:rsidR="00362053" w:rsidRPr="005146A6">
        <w:rPr>
          <w:rFonts w:eastAsia="ArialMT"/>
        </w:rPr>
        <w:t>-</w:t>
      </w:r>
      <w:r w:rsidR="00F66850" w:rsidRPr="005146A6">
        <w:rPr>
          <w:rFonts w:eastAsia="ArialMT"/>
        </w:rPr>
        <w:t>SCI</w:t>
      </w:r>
      <w:r w:rsidR="00860632" w:rsidRPr="005146A6">
        <w:rPr>
          <w:rFonts w:eastAsia="ArialMT"/>
        </w:rPr>
        <w:t xml:space="preserve"> (</w:t>
      </w:r>
      <w:r w:rsidR="00860632" w:rsidRPr="00E35778">
        <w:rPr>
          <w:rFonts w:eastAsia="ArialMT"/>
          <w:b/>
          <w:bCs/>
        </w:rPr>
        <w:t>E</w:t>
      </w:r>
      <w:r w:rsidR="00860632" w:rsidRPr="005146A6">
        <w:rPr>
          <w:rFonts w:eastAsia="ArialMT"/>
        </w:rPr>
        <w:t>)</w:t>
      </w:r>
      <w:r w:rsidRPr="005146A6">
        <w:rPr>
          <w:rFonts w:eastAsia="ArialMT"/>
        </w:rPr>
        <w:t>. The unshaded and shaded region</w:t>
      </w:r>
      <w:r w:rsidR="00E35778">
        <w:rPr>
          <w:rFonts w:eastAsia="ArialMT"/>
        </w:rPr>
        <w:t>s</w:t>
      </w:r>
      <w:r w:rsidRPr="005146A6">
        <w:rPr>
          <w:rFonts w:eastAsia="ArialMT"/>
        </w:rPr>
        <w:t xml:space="preserve"> represent 12-h light and 12-h dark cycles, respectively. “0” indicates lights on, and “12” indicates light</w:t>
      </w:r>
      <w:r w:rsidR="00543FA8">
        <w:rPr>
          <w:rFonts w:eastAsia="ArialMT"/>
        </w:rPr>
        <w:t>s</w:t>
      </w:r>
      <w:r w:rsidRPr="005146A6">
        <w:rPr>
          <w:rFonts w:eastAsia="ArialMT"/>
        </w:rPr>
        <w:t xml:space="preserve"> off.</w:t>
      </w:r>
      <w:r w:rsidR="00456990" w:rsidRPr="005146A6">
        <w:rPr>
          <w:rFonts w:eastAsia="ArialMT"/>
        </w:rPr>
        <w:t xml:space="preserve"> </w:t>
      </w:r>
      <w:bookmarkStart w:id="12" w:name="_Hlk213681431"/>
      <w:r w:rsidR="00456990" w:rsidRPr="005146A6">
        <w:rPr>
          <w:rFonts w:eastAsia="ArialMT"/>
        </w:rPr>
        <w:t>The error bar</w:t>
      </w:r>
      <w:r w:rsidR="006462EB" w:rsidRPr="005146A6">
        <w:rPr>
          <w:rFonts w:eastAsia="ArialMT"/>
        </w:rPr>
        <w:t>s</w:t>
      </w:r>
      <w:r w:rsidR="00456990" w:rsidRPr="005146A6">
        <w:rPr>
          <w:rFonts w:eastAsia="ArialMT"/>
        </w:rPr>
        <w:t xml:space="preserve"> represent mean ± SEM </w:t>
      </w:r>
      <w:r w:rsidR="006462EB" w:rsidRPr="005146A6">
        <w:rPr>
          <w:rFonts w:eastAsia="ArialMT"/>
        </w:rPr>
        <w:t>(n</w:t>
      </w:r>
      <w:r w:rsidR="00543FA8">
        <w:rPr>
          <w:rFonts w:eastAsia="ArialMT"/>
        </w:rPr>
        <w:t xml:space="preserve"> </w:t>
      </w:r>
      <w:r w:rsidR="006462EB" w:rsidRPr="005146A6">
        <w:rPr>
          <w:rFonts w:eastAsia="ArialMT"/>
        </w:rPr>
        <w:t>=</w:t>
      </w:r>
      <w:r w:rsidR="00543FA8">
        <w:rPr>
          <w:rFonts w:eastAsia="ArialMT"/>
        </w:rPr>
        <w:t xml:space="preserve"> </w:t>
      </w:r>
      <w:r w:rsidR="006462EB" w:rsidRPr="005146A6">
        <w:rPr>
          <w:rFonts w:eastAsia="ArialMT"/>
        </w:rPr>
        <w:t>3).</w:t>
      </w:r>
      <w:bookmarkEnd w:id="12"/>
    </w:p>
    <w:p w14:paraId="6BBA75D3" w14:textId="77777777" w:rsidR="00DB6E07" w:rsidRPr="005146A6" w:rsidRDefault="00DB6E07" w:rsidP="005146A6">
      <w:pPr>
        <w:pStyle w:val="NormalWeb"/>
        <w:spacing w:before="0" w:beforeAutospacing="0" w:after="0" w:afterAutospacing="0"/>
        <w:jc w:val="both"/>
        <w:rPr>
          <w:rFonts w:ascii="Calibri" w:eastAsia="ArialMT" w:hAnsi="Calibri" w:cs="Calibri"/>
        </w:rPr>
      </w:pPr>
    </w:p>
    <w:p w14:paraId="7C0B6465" w14:textId="5558E2AE" w:rsidR="006E4797" w:rsidRPr="005146A6" w:rsidRDefault="00551D82" w:rsidP="005146A6">
      <w:pPr>
        <w:rPr>
          <w:b/>
        </w:rPr>
      </w:pPr>
      <w:r w:rsidRPr="005146A6">
        <w:rPr>
          <w:b/>
        </w:rPr>
        <w:t xml:space="preserve">DISCUSSION: </w:t>
      </w:r>
    </w:p>
    <w:p w14:paraId="4B61ED9B" w14:textId="0A3C36B5" w:rsidR="007425AC" w:rsidRPr="005146A6" w:rsidRDefault="00D769B1" w:rsidP="005146A6">
      <w:pPr>
        <w:rPr>
          <w:iCs/>
        </w:rPr>
      </w:pPr>
      <w:r w:rsidRPr="005146A6">
        <w:rPr>
          <w:iCs/>
        </w:rPr>
        <w:t>Plac</w:t>
      </w:r>
      <w:r w:rsidR="00827F6E" w:rsidRPr="005146A6">
        <w:rPr>
          <w:iCs/>
        </w:rPr>
        <w:t>ing</w:t>
      </w:r>
      <w:r w:rsidRPr="005146A6">
        <w:rPr>
          <w:iCs/>
        </w:rPr>
        <w:t xml:space="preserve"> </w:t>
      </w:r>
      <w:r w:rsidR="007425AC" w:rsidRPr="005146A6">
        <w:rPr>
          <w:iCs/>
        </w:rPr>
        <w:t xml:space="preserve">a telemetric implant in the descending aorta provides a reliable </w:t>
      </w:r>
      <w:r w:rsidR="00C65488" w:rsidRPr="005146A6">
        <w:rPr>
          <w:iCs/>
        </w:rPr>
        <w:t xml:space="preserve">method for measuring </w:t>
      </w:r>
      <w:r w:rsidR="007425AC" w:rsidRPr="005146A6">
        <w:rPr>
          <w:iCs/>
        </w:rPr>
        <w:t xml:space="preserve">cardiovascular parameters, core body temperature, and animal activity. </w:t>
      </w:r>
      <w:r w:rsidR="00C65488" w:rsidRPr="005146A6">
        <w:rPr>
          <w:iCs/>
        </w:rPr>
        <w:t xml:space="preserve">Telemetry </w:t>
      </w:r>
      <w:r w:rsidR="007425AC" w:rsidRPr="005146A6">
        <w:rPr>
          <w:iCs/>
        </w:rPr>
        <w:t>offers clear advantages over non</w:t>
      </w:r>
      <w:r w:rsidR="00C65488" w:rsidRPr="005146A6">
        <w:rPr>
          <w:iCs/>
        </w:rPr>
        <w:t>-</w:t>
      </w:r>
      <w:r w:rsidR="007425AC" w:rsidRPr="005146A6">
        <w:rPr>
          <w:iCs/>
        </w:rPr>
        <w:t>telemetric techniques</w:t>
      </w:r>
      <w:r w:rsidR="00C65488" w:rsidRPr="005146A6">
        <w:rPr>
          <w:iCs/>
        </w:rPr>
        <w:t>.</w:t>
      </w:r>
      <w:r w:rsidR="007425AC" w:rsidRPr="005146A6">
        <w:rPr>
          <w:iCs/>
        </w:rPr>
        <w:t xml:space="preserve"> It </w:t>
      </w:r>
      <w:r w:rsidR="00C65488" w:rsidRPr="005146A6">
        <w:rPr>
          <w:iCs/>
        </w:rPr>
        <w:t xml:space="preserve">allows </w:t>
      </w:r>
      <w:r w:rsidR="007425AC" w:rsidRPr="005146A6">
        <w:rPr>
          <w:iCs/>
        </w:rPr>
        <w:t xml:space="preserve">data collection from awake, freely moving animals, </w:t>
      </w:r>
      <w:r w:rsidR="00C65488" w:rsidRPr="005146A6">
        <w:rPr>
          <w:iCs/>
        </w:rPr>
        <w:t>eliminat</w:t>
      </w:r>
      <w:r w:rsidR="009B1F6D" w:rsidRPr="005146A6">
        <w:rPr>
          <w:iCs/>
        </w:rPr>
        <w:t>ing</w:t>
      </w:r>
      <w:r w:rsidR="00C65488" w:rsidRPr="005146A6">
        <w:rPr>
          <w:iCs/>
        </w:rPr>
        <w:t xml:space="preserve"> </w:t>
      </w:r>
      <w:r w:rsidR="00FA22BC" w:rsidRPr="005146A6">
        <w:rPr>
          <w:iCs/>
        </w:rPr>
        <w:t xml:space="preserve">the </w:t>
      </w:r>
      <w:r w:rsidR="007425AC" w:rsidRPr="005146A6">
        <w:rPr>
          <w:iCs/>
        </w:rPr>
        <w:t xml:space="preserve">confounding effects of anesthesia, </w:t>
      </w:r>
      <w:r w:rsidR="00601BEF" w:rsidRPr="005146A6">
        <w:rPr>
          <w:iCs/>
        </w:rPr>
        <w:t>which</w:t>
      </w:r>
      <w:r w:rsidR="007425AC" w:rsidRPr="005146A6">
        <w:rPr>
          <w:iCs/>
        </w:rPr>
        <w:t xml:space="preserve"> can alter blood pressure and heart rate</w:t>
      </w:r>
      <w:r w:rsidR="00BF1114" w:rsidRPr="005146A6">
        <w:rPr>
          <w:iCs/>
        </w:rPr>
        <w:fldChar w:fldCharType="begin">
          <w:fldData xml:space="preserve">PEVuZE5vdGU+PENpdGU+PEF1dGhvcj5CcmFnYTwvQXV0aG9yPjxZZWFyPjIwMDk8L1llYXI+PFJl
Y051bT40Mjg8L1JlY051bT48RGlzcGxheVRleHQ+PHN0eWxlIGZhY2U9InN1cGVyc2NyaXB0Ij4y
MSwgMjc8L3N0eWxlPjwvRGlzcGxheVRleHQ+PHJlY29yZD48cmVjLW51bWJlcj40Mjg8L3JlYy1u
dW1iZXI+PGZvcmVpZ24ta2V5cz48a2V5IGFwcD0iRU4iIGRiLWlkPSI5cDV2eGE1enRleHBhZGU5
ZnQzeDI1YXVlZHgyNXB2MGRlcDIiIHRpbWVzdGFtcD0iMTc2MTA1NzU0OCI+NDI4PC9rZXk+PC9m
b3JlaWduLWtleXM+PHJlZi10eXBlIG5hbWU9IkpvdXJuYWwgQXJ0aWNsZSI+MTc8L3JlZi10eXBl
Pjxjb250cmlidXRvcnM+PGF1dGhvcnM+PGF1dGhvcj5CcmFnYSwgVi4gQS48L2F1dGhvcj48YXV0
aG9yPlByYWJoYWthciwgTi4gUi48L2F1dGhvcj48L2F1dGhvcnM+PC9jb250cmlidXRvcnM+PGF1
dGgtYWRkcmVzcz5DZW50ZXIgZm9yIFN5c3RlbXMgQmlvbG9neSwgRGVwYXJ0bWVudCBvZiBNZWRp
Y2luZSwgVGhlIFVuaXZlcnNpdHkgb2YgQ2hpY2FnbywgQ2hpY2FnbywgSWxsaW5vaXMsIFVTQS4g
dmFsZGlyQGNjYS51ZnBiLmJyPC9hdXRoLWFkZHJlc3M+PHRpdGxlcz48dGl0bGU+UmVmaW5lbWVu
dCBvZiB0ZWxlbWV0cnkgZm9yIG1lYXN1cmluZyBibG9vZCBwcmVzc3VyZSBpbiBjb25zY2lvdXMg
cmF0czwvdGl0bGU+PHNlY29uZGFyeS10aXRsZT5KIEFtIEFzc29jIExhYiBBbmltIFNjaTwvc2Vj
b25kYXJ5LXRpdGxlPjwvdGl0bGVzPjxwZXJpb2RpY2FsPjxmdWxsLXRpdGxlPkogQW0gQXNzb2Mg
TGFiIEFuaW0gU2NpPC9mdWxsLXRpdGxlPjwvcGVyaW9kaWNhbD48cGFnZXM+MjY4LTcxPC9wYWdl
cz48dm9sdW1lPjQ4PC92b2x1bWU+PG51bWJlcj4zPC9udW1iZXI+PGtleXdvcmRzPjxrZXl3b3Jk
PkFuYWx5c2lzIG9mIFZhcmlhbmNlPC9rZXl3b3JkPjxrZXl3b3JkPkFuaW1hbHM8L2tleXdvcmQ+
PGtleXdvcmQ+Qmxvb2QgUHJlc3N1cmUgRGV0ZXJtaW5hdGlvbi8qbWV0aG9kczwva2V5d29yZD48
a2V5d29yZD5IZWFydCBSYXRlL3BoeXNpb2xvZ3k8L2tleXdvcmQ+PGtleXdvcmQ+TGFib3JhdG9y
eSBBbmltYWwgU2NpZW5jZS8qbWV0aG9kczwva2V5d29yZD48a2V5d29yZD5SYXRzPC9rZXl3b3Jk
PjxrZXl3b3JkPlRlbGVtZXRyeS8qbWV0aG9kczwva2V5d29yZD48L2tleXdvcmRzPjxkYXRlcz48
eWVhcj4yMDA5PC95ZWFyPjxwdWItZGF0ZXM+PGRhdGU+TWF5PC9kYXRlPjwvcHViLWRhdGVzPjwv
ZGF0ZXM+PGlzYm4+MTU1OS02MTA5IChQcmludCkmI3hEOzE1NTktNjEwOSAoTGlua2luZyk8L2lz
Ym4+PGFjY2Vzc2lvbi1udW0+MTk0NzY3MTU8L2FjY2Vzc2lvbi1udW0+PHVybHM+PHJlbGF0ZWQt
dXJscz48dXJsPmh0dHBzOi8vd3d3Lm5jYmkubmxtLm5paC5nb3YvcHVibWVkLzE5NDc2NzE1PC91
cmw+PC9yZWxhdGVkLXVybHM+PC91cmxzPjxjdXN0b20yPlBNQzI2OTY4Mjk8L2N1c3RvbTI+PHJl
bW90ZS1kYXRhYmFzZS1uYW1lPk1lZGxpbmU8L3JlbW90ZS1kYXRhYmFzZS1uYW1lPjxyZW1vdGUt
ZGF0YWJhc2UtcHJvdmlkZXI+TkxNPC9yZW1vdGUtZGF0YWJhc2UtcHJvdmlkZXI+PC9yZWNvcmQ+
PC9DaXRlPjxDaXRlPjxBdXRob3I+QnJhZ2E8L0F1dGhvcj48WWVhcj4yMDA5PC9ZZWFyPjxSZWNO
dW0+NDI4PC9SZWNOdW0+PHJlY29yZD48cmVjLW51bWJlcj40Mjg8L3JlYy1udW1iZXI+PGZvcmVp
Z24ta2V5cz48a2V5IGFwcD0iRU4iIGRiLWlkPSI5cDV2eGE1enRleHBhZGU5ZnQzeDI1YXVlZHgy
NXB2MGRlcDIiIHRpbWVzdGFtcD0iMTc2MTA1NzU0OCI+NDI4PC9rZXk+PC9mb3JlaWduLWtleXM+
PHJlZi10eXBlIG5hbWU9IkpvdXJuYWwgQXJ0aWNsZSI+MTc8L3JlZi10eXBlPjxjb250cmlidXRv
cnM+PGF1dGhvcnM+PGF1dGhvcj5CcmFnYSwgVi4gQS48L2F1dGhvcj48YXV0aG9yPlByYWJoYWth
ciwgTi4gUi48L2F1dGhvcj48L2F1dGhvcnM+PC9jb250cmlidXRvcnM+PGF1dGgtYWRkcmVzcz5D
ZW50ZXIgZm9yIFN5c3RlbXMgQmlvbG9neSwgRGVwYXJ0bWVudCBvZiBNZWRpY2luZSwgVGhlIFVu
aXZlcnNpdHkgb2YgQ2hpY2FnbywgQ2hpY2FnbywgSWxsaW5vaXMsIFVTQS4gdmFsZGlyQGNjYS51
ZnBiLmJyPC9hdXRoLWFkZHJlc3M+PHRpdGxlcz48dGl0bGU+UmVmaW5lbWVudCBvZiB0ZWxlbWV0
cnkgZm9yIG1lYXN1cmluZyBibG9vZCBwcmVzc3VyZSBpbiBjb25zY2lvdXMgcmF0czwvdGl0bGU+
PHNlY29uZGFyeS10aXRsZT5KIEFtIEFzc29jIExhYiBBbmltIFNjaTwvc2Vjb25kYXJ5LXRpdGxl
PjwvdGl0bGVzPjxwZXJpb2RpY2FsPjxmdWxsLXRpdGxlPkogQW0gQXNzb2MgTGFiIEFuaW0gU2Np
PC9mdWxsLXRpdGxlPjwvcGVyaW9kaWNhbD48cGFnZXM+MjY4LTcxPC9wYWdlcz48dm9sdW1lPjQ4
PC92b2x1bWU+PG51bWJlcj4zPC9udW1iZXI+PGtleXdvcmRzPjxrZXl3b3JkPkFuYWx5c2lzIG9m
IFZhcmlhbmNlPC9rZXl3b3JkPjxrZXl3b3JkPkFuaW1hbHM8L2tleXdvcmQ+PGtleXdvcmQ+Qmxv
b2QgUHJlc3N1cmUgRGV0ZXJtaW5hdGlvbi8qbWV0aG9kczwva2V5d29yZD48a2V5d29yZD5IZWFy
dCBSYXRlL3BoeXNpb2xvZ3k8L2tleXdvcmQ+PGtleXdvcmQ+TGFib3JhdG9yeSBBbmltYWwgU2Np
ZW5jZS8qbWV0aG9kczwva2V5d29yZD48a2V5d29yZD5SYXRzPC9rZXl3b3JkPjxrZXl3b3JkPlRl
bGVtZXRyeS8qbWV0aG9kczwva2V5d29yZD48L2tleXdvcmRzPjxkYXRlcz48eWVhcj4yMDA5PC95
ZWFyPjxwdWItZGF0ZXM+PGRhdGU+TWF5PC9kYXRlPjwvcHViLWRhdGVzPjwvZGF0ZXM+PGlzYm4+
MTU1OS02MTA5IChQcmludCkmI3hEOzE1NTktNjEwOSAoTGlua2luZyk8L2lzYm4+PGFjY2Vzc2lv
bi1udW0+MTk0NzY3MTU8L2FjY2Vzc2lvbi1udW0+PHVybHM+PHJlbGF0ZWQtdXJscz48dXJsPmh0
dHBzOi8vd3d3Lm5jYmkubmxtLm5paC5nb3YvcHVibWVkLzE5NDc2NzE1PC91cmw+PC9yZWxhdGVk
LXVybHM+PC91cmxzPjxjdXN0b20yPlBNQzI2OTY4Mjk8L2N1c3RvbTI+PHJlbW90ZS1kYXRhYmFz
ZS1uYW1lPk1lZGxpbmU8L3JlbW90ZS1kYXRhYmFzZS1uYW1lPjxyZW1vdGUtZGF0YWJhc2UtcHJv
dmlkZXI+TkxNPC9yZW1vdGUtZGF0YWJhc2UtcHJvdmlkZXI+PC9yZWNvcmQ+PC9DaXRlPjxDaXRl
PjxBdXRob3I+TmllbWV5ZXI8L0F1dGhvcj48WWVhcj4yMDE2PC9ZZWFyPjxSZWNOdW0+NDM2PC9S
ZWNOdW0+PHJlY29yZD48cmVjLW51bWJlcj40MzY8L3JlYy1udW1iZXI+PGZvcmVpZ24ta2V5cz48
a2V5IGFwcD0iRU4iIGRiLWlkPSI5cDV2eGE1enRleHBhZGU5ZnQzeDI1YXVlZHgyNXB2MGRlcDIi
IHRpbWVzdGFtcD0iMTc2MTQxMjUxOSI+NDM2PC9rZXk+PC9mb3JlaWduLWtleXM+PHJlZi10eXBl
IG5hbWU9IkpvdXJuYWwgQXJ0aWNsZSI+MTc8L3JlZi10eXBlPjxjb250cmlidXRvcnM+PGF1dGhv
cnM+PGF1dGhvcj5OaWVtZXllciwgSi4gRS48L2F1dGhvcj48L2F1dGhvcnM+PC9jb250cmlidXRv
cnM+PGF1dGgtYWRkcmVzcz5EZXBhcnRtZW50IG9mIE5ldXJvc2NpZW5jZSwgQnJvd24gVW5pdmVy
c2l0eSwgUHJvdmlkZW5jZSwgUkkuPC9hdXRoLWFkZHJlc3M+PHRpdGxlcz48dGl0bGU+VGVsZW1l
dHJ5IGZvciBzbWFsbCBhbmltYWwgcGh5c2lvbG9neTwvdGl0bGU+PHNlY29uZGFyeS10aXRsZT5M
YWIgQW5pbSAoTlkpPC9zZWNvbmRhcnktdGl0bGU+PC90aXRsZXM+PHBlcmlvZGljYWw+PGZ1bGwt
dGl0bGU+TGFiIEFuaW0gKE5ZKTwvZnVsbC10aXRsZT48L3BlcmlvZGljYWw+PHBhZ2VzPjI1NS03
PC9wYWdlcz48dm9sdW1lPjQ1PC92b2x1bWU+PG51bWJlcj43PC9udW1iZXI+PGtleXdvcmRzPjxr
ZXl3b3JkPkFuaW1hbHM8L2tleXdvcmQ+PGtleXdvcmQ+TGFib3JhdG9yeSBBbmltYWwgU2NpZW5j
ZS8qbWV0aG9kczwva2V5d29yZD48a2V5d29yZD5QaHlzaW9sb2d5L2luc3RydW1lbnRhdGlvbi9t
ZXRob2RzPC9rZXl3b3JkPjxrZXl3b3JkPlJvZGVudGlhPC9rZXl3b3JkPjxrZXl3b3JkPlRlbGVt
ZXRyeS9pbnN0cnVtZW50YXRpb24vKm1ldGhvZHM8L2tleXdvcmQ+PC9rZXl3b3Jkcz48ZGF0ZXM+
PHllYXI+MjAxNjwveWVhcj48cHViLWRhdGVzPjxkYXRlPkp1biAyMTwvZGF0ZT48L3B1Yi1kYXRl
cz48L2RhdGVzPjxpc2JuPjE1NDgtNDQ3NSAoRWxlY3Ryb25pYykmI3hEOzAwOTMtNzM1NSAoTGlu
a2luZyk8L2lzYm4+PGFjY2Vzc2lvbi1udW0+MjczMjcwMTI8L2FjY2Vzc2lvbi1udW0+PHVybHM+
PHJlbGF0ZWQtdXJscz48dXJsPmh0dHBzOi8vd3d3Lm5jYmkubmxtLm5paC5nb3YvcHVibWVkLzI3
MzI3MDEyPC91cmw+PC9yZWxhdGVkLXVybHM+PC91cmxzPjxlbGVjdHJvbmljLXJlc291cmNlLW51
bT4xMC4xMDM4L2xhYmFuLjEwNDg8L2VsZWN0cm9uaWMtcmVzb3VyY2UtbnVtPjxyZW1vdGUtZGF0
YWJhc2UtbmFtZT5NZWRsaW5lPC9yZW1vdGUtZGF0YWJhc2UtbmFtZT48cmVtb3RlLWRhdGFiYXNl
LXByb3ZpZGVyPk5MTTwvcmVtb3RlLWRhdGFiYXNlLXByb3ZpZGVyPjwvcmVjb3JkPjwvQ2l0ZT48
L0VuZE5vdGU+
</w:fldData>
        </w:fldChar>
      </w:r>
      <w:r w:rsidR="009E1A35" w:rsidRPr="005146A6">
        <w:rPr>
          <w:iCs/>
        </w:rPr>
        <w:instrText xml:space="preserve"> ADDIN EN.CITE </w:instrText>
      </w:r>
      <w:r w:rsidR="009E1A35" w:rsidRPr="005146A6">
        <w:rPr>
          <w:iCs/>
        </w:rPr>
        <w:fldChar w:fldCharType="begin">
          <w:fldData xml:space="preserve">PEVuZE5vdGU+PENpdGU+PEF1dGhvcj5CcmFnYTwvQXV0aG9yPjxZZWFyPjIwMDk8L1llYXI+PFJl
Y051bT40Mjg8L1JlY051bT48RGlzcGxheVRleHQ+PHN0eWxlIGZhY2U9InN1cGVyc2NyaXB0Ij4y
MSwgMjc8L3N0eWxlPjwvRGlzcGxheVRleHQ+PHJlY29yZD48cmVjLW51bWJlcj40Mjg8L3JlYy1u
dW1iZXI+PGZvcmVpZ24ta2V5cz48a2V5IGFwcD0iRU4iIGRiLWlkPSI5cDV2eGE1enRleHBhZGU5
ZnQzeDI1YXVlZHgyNXB2MGRlcDIiIHRpbWVzdGFtcD0iMTc2MTA1NzU0OCI+NDI4PC9rZXk+PC9m
b3JlaWduLWtleXM+PHJlZi10eXBlIG5hbWU9IkpvdXJuYWwgQXJ0aWNsZSI+MTc8L3JlZi10eXBl
Pjxjb250cmlidXRvcnM+PGF1dGhvcnM+PGF1dGhvcj5CcmFnYSwgVi4gQS48L2F1dGhvcj48YXV0
aG9yPlByYWJoYWthciwgTi4gUi48L2F1dGhvcj48L2F1dGhvcnM+PC9jb250cmlidXRvcnM+PGF1
dGgtYWRkcmVzcz5DZW50ZXIgZm9yIFN5c3RlbXMgQmlvbG9neSwgRGVwYXJ0bWVudCBvZiBNZWRp
Y2luZSwgVGhlIFVuaXZlcnNpdHkgb2YgQ2hpY2FnbywgQ2hpY2FnbywgSWxsaW5vaXMsIFVTQS4g
dmFsZGlyQGNjYS51ZnBiLmJyPC9hdXRoLWFkZHJlc3M+PHRpdGxlcz48dGl0bGU+UmVmaW5lbWVu
dCBvZiB0ZWxlbWV0cnkgZm9yIG1lYXN1cmluZyBibG9vZCBwcmVzc3VyZSBpbiBjb25zY2lvdXMg
cmF0czwvdGl0bGU+PHNlY29uZGFyeS10aXRsZT5KIEFtIEFzc29jIExhYiBBbmltIFNjaTwvc2Vj
b25kYXJ5LXRpdGxlPjwvdGl0bGVzPjxwZXJpb2RpY2FsPjxmdWxsLXRpdGxlPkogQW0gQXNzb2Mg
TGFiIEFuaW0gU2NpPC9mdWxsLXRpdGxlPjwvcGVyaW9kaWNhbD48cGFnZXM+MjY4LTcxPC9wYWdl
cz48dm9sdW1lPjQ4PC92b2x1bWU+PG51bWJlcj4zPC9udW1iZXI+PGtleXdvcmRzPjxrZXl3b3Jk
PkFuYWx5c2lzIG9mIFZhcmlhbmNlPC9rZXl3b3JkPjxrZXl3b3JkPkFuaW1hbHM8L2tleXdvcmQ+
PGtleXdvcmQ+Qmxvb2QgUHJlc3N1cmUgRGV0ZXJtaW5hdGlvbi8qbWV0aG9kczwva2V5d29yZD48
a2V5d29yZD5IZWFydCBSYXRlL3BoeXNpb2xvZ3k8L2tleXdvcmQ+PGtleXdvcmQ+TGFib3JhdG9y
eSBBbmltYWwgU2NpZW5jZS8qbWV0aG9kczwva2V5d29yZD48a2V5d29yZD5SYXRzPC9rZXl3b3Jk
PjxrZXl3b3JkPlRlbGVtZXRyeS8qbWV0aG9kczwva2V5d29yZD48L2tleXdvcmRzPjxkYXRlcz48
eWVhcj4yMDA5PC95ZWFyPjxwdWItZGF0ZXM+PGRhdGU+TWF5PC9kYXRlPjwvcHViLWRhdGVzPjwv
ZGF0ZXM+PGlzYm4+MTU1OS02MTA5IChQcmludCkmI3hEOzE1NTktNjEwOSAoTGlua2luZyk8L2lz
Ym4+PGFjY2Vzc2lvbi1udW0+MTk0NzY3MTU8L2FjY2Vzc2lvbi1udW0+PHVybHM+PHJlbGF0ZWQt
dXJscz48dXJsPmh0dHBzOi8vd3d3Lm5jYmkubmxtLm5paC5nb3YvcHVibWVkLzE5NDc2NzE1PC91
cmw+PC9yZWxhdGVkLXVybHM+PC91cmxzPjxjdXN0b20yPlBNQzI2OTY4Mjk8L2N1c3RvbTI+PHJl
bW90ZS1kYXRhYmFzZS1uYW1lPk1lZGxpbmU8L3JlbW90ZS1kYXRhYmFzZS1uYW1lPjxyZW1vdGUt
ZGF0YWJhc2UtcHJvdmlkZXI+TkxNPC9yZW1vdGUtZGF0YWJhc2UtcHJvdmlkZXI+PC9yZWNvcmQ+
PC9DaXRlPjxDaXRlPjxBdXRob3I+QnJhZ2E8L0F1dGhvcj48WWVhcj4yMDA5PC9ZZWFyPjxSZWNO
dW0+NDI4PC9SZWNOdW0+PHJlY29yZD48cmVjLW51bWJlcj40Mjg8L3JlYy1udW1iZXI+PGZvcmVp
Z24ta2V5cz48a2V5IGFwcD0iRU4iIGRiLWlkPSI5cDV2eGE1enRleHBhZGU5ZnQzeDI1YXVlZHgy
NXB2MGRlcDIiIHRpbWVzdGFtcD0iMTc2MTA1NzU0OCI+NDI4PC9rZXk+PC9mb3JlaWduLWtleXM+
PHJlZi10eXBlIG5hbWU9IkpvdXJuYWwgQXJ0aWNsZSI+MTc8L3JlZi10eXBlPjxjb250cmlidXRv
cnM+PGF1dGhvcnM+PGF1dGhvcj5CcmFnYSwgVi4gQS48L2F1dGhvcj48YXV0aG9yPlByYWJoYWth
ciwgTi4gUi48L2F1dGhvcj48L2F1dGhvcnM+PC9jb250cmlidXRvcnM+PGF1dGgtYWRkcmVzcz5D
ZW50ZXIgZm9yIFN5c3RlbXMgQmlvbG9neSwgRGVwYXJ0bWVudCBvZiBNZWRpY2luZSwgVGhlIFVu
aXZlcnNpdHkgb2YgQ2hpY2FnbywgQ2hpY2FnbywgSWxsaW5vaXMsIFVTQS4gdmFsZGlyQGNjYS51
ZnBiLmJyPC9hdXRoLWFkZHJlc3M+PHRpdGxlcz48dGl0bGU+UmVmaW5lbWVudCBvZiB0ZWxlbWV0
cnkgZm9yIG1lYXN1cmluZyBibG9vZCBwcmVzc3VyZSBpbiBjb25zY2lvdXMgcmF0czwvdGl0bGU+
PHNlY29uZGFyeS10aXRsZT5KIEFtIEFzc29jIExhYiBBbmltIFNjaTwvc2Vjb25kYXJ5LXRpdGxl
PjwvdGl0bGVzPjxwZXJpb2RpY2FsPjxmdWxsLXRpdGxlPkogQW0gQXNzb2MgTGFiIEFuaW0gU2Np
PC9mdWxsLXRpdGxlPjwvcGVyaW9kaWNhbD48cGFnZXM+MjY4LTcxPC9wYWdlcz48dm9sdW1lPjQ4
PC92b2x1bWU+PG51bWJlcj4zPC9udW1iZXI+PGtleXdvcmRzPjxrZXl3b3JkPkFuYWx5c2lzIG9m
IFZhcmlhbmNlPC9rZXl3b3JkPjxrZXl3b3JkPkFuaW1hbHM8L2tleXdvcmQ+PGtleXdvcmQ+Qmxv
b2QgUHJlc3N1cmUgRGV0ZXJtaW5hdGlvbi8qbWV0aG9kczwva2V5d29yZD48a2V5d29yZD5IZWFy
dCBSYXRlL3BoeXNpb2xvZ3k8L2tleXdvcmQ+PGtleXdvcmQ+TGFib3JhdG9yeSBBbmltYWwgU2Np
ZW5jZS8qbWV0aG9kczwva2V5d29yZD48a2V5d29yZD5SYXRzPC9rZXl3b3JkPjxrZXl3b3JkPlRl
bGVtZXRyeS8qbWV0aG9kczwva2V5d29yZD48L2tleXdvcmRzPjxkYXRlcz48eWVhcj4yMDA5PC95
ZWFyPjxwdWItZGF0ZXM+PGRhdGU+TWF5PC9kYXRlPjwvcHViLWRhdGVzPjwvZGF0ZXM+PGlzYm4+
MTU1OS02MTA5IChQcmludCkmI3hEOzE1NTktNjEwOSAoTGlua2luZyk8L2lzYm4+PGFjY2Vzc2lv
bi1udW0+MTk0NzY3MTU8L2FjY2Vzc2lvbi1udW0+PHVybHM+PHJlbGF0ZWQtdXJscz48dXJsPmh0
dHBzOi8vd3d3Lm5jYmkubmxtLm5paC5nb3YvcHVibWVkLzE5NDc2NzE1PC91cmw+PC9yZWxhdGVk
LXVybHM+PC91cmxzPjxjdXN0b20yPlBNQzI2OTY4Mjk8L2N1c3RvbTI+PHJlbW90ZS1kYXRhYmFz
ZS1uYW1lPk1lZGxpbmU8L3JlbW90ZS1kYXRhYmFzZS1uYW1lPjxyZW1vdGUtZGF0YWJhc2UtcHJv
dmlkZXI+TkxNPC9yZW1vdGUtZGF0YWJhc2UtcHJvdmlkZXI+PC9yZWNvcmQ+PC9DaXRlPjxDaXRl
PjxBdXRob3I+TmllbWV5ZXI8L0F1dGhvcj48WWVhcj4yMDE2PC9ZZWFyPjxSZWNOdW0+NDM2PC9S
ZWNOdW0+PHJlY29yZD48cmVjLW51bWJlcj40MzY8L3JlYy1udW1iZXI+PGZvcmVpZ24ta2V5cz48
a2V5IGFwcD0iRU4iIGRiLWlkPSI5cDV2eGE1enRleHBhZGU5ZnQzeDI1YXVlZHgyNXB2MGRlcDIi
IHRpbWVzdGFtcD0iMTc2MTQxMjUxOSI+NDM2PC9rZXk+PC9mb3JlaWduLWtleXM+PHJlZi10eXBl
IG5hbWU9IkpvdXJuYWwgQXJ0aWNsZSI+MTc8L3JlZi10eXBlPjxjb250cmlidXRvcnM+PGF1dGhv
cnM+PGF1dGhvcj5OaWVtZXllciwgSi4gRS48L2F1dGhvcj48L2F1dGhvcnM+PC9jb250cmlidXRv
cnM+PGF1dGgtYWRkcmVzcz5EZXBhcnRtZW50IG9mIE5ldXJvc2NpZW5jZSwgQnJvd24gVW5pdmVy
c2l0eSwgUHJvdmlkZW5jZSwgUkkuPC9hdXRoLWFkZHJlc3M+PHRpdGxlcz48dGl0bGU+VGVsZW1l
dHJ5IGZvciBzbWFsbCBhbmltYWwgcGh5c2lvbG9neTwvdGl0bGU+PHNlY29uZGFyeS10aXRsZT5M
YWIgQW5pbSAoTlkpPC9zZWNvbmRhcnktdGl0bGU+PC90aXRsZXM+PHBlcmlvZGljYWw+PGZ1bGwt
dGl0bGU+TGFiIEFuaW0gKE5ZKTwvZnVsbC10aXRsZT48L3BlcmlvZGljYWw+PHBhZ2VzPjI1NS03
PC9wYWdlcz48dm9sdW1lPjQ1PC92b2x1bWU+PG51bWJlcj43PC9udW1iZXI+PGtleXdvcmRzPjxr
ZXl3b3JkPkFuaW1hbHM8L2tleXdvcmQ+PGtleXdvcmQ+TGFib3JhdG9yeSBBbmltYWwgU2NpZW5j
ZS8qbWV0aG9kczwva2V5d29yZD48a2V5d29yZD5QaHlzaW9sb2d5L2luc3RydW1lbnRhdGlvbi9t
ZXRob2RzPC9rZXl3b3JkPjxrZXl3b3JkPlJvZGVudGlhPC9rZXl3b3JkPjxrZXl3b3JkPlRlbGVt
ZXRyeS9pbnN0cnVtZW50YXRpb24vKm1ldGhvZHM8L2tleXdvcmQ+PC9rZXl3b3Jkcz48ZGF0ZXM+
PHllYXI+MjAxNjwveWVhcj48cHViLWRhdGVzPjxkYXRlPkp1biAyMTwvZGF0ZT48L3B1Yi1kYXRl
cz48L2RhdGVzPjxpc2JuPjE1NDgtNDQ3NSAoRWxlY3Ryb25pYykmI3hEOzAwOTMtNzM1NSAoTGlu
a2luZyk8L2lzYm4+PGFjY2Vzc2lvbi1udW0+MjczMjcwMTI8L2FjY2Vzc2lvbi1udW0+PHVybHM+
PHJlbGF0ZWQtdXJscz48dXJsPmh0dHBzOi8vd3d3Lm5jYmkubmxtLm5paC5nb3YvcHVibWVkLzI3
MzI3MDEyPC91cmw+PC9yZWxhdGVkLXVybHM+PC91cmxzPjxlbGVjdHJvbmljLXJlc291cmNlLW51
bT4xMC4xMDM4L2xhYmFuLjEwNDg8L2VsZWN0cm9uaWMtcmVzb3VyY2UtbnVtPjxyZW1vdGUtZGF0
YWJhc2UtbmFtZT5NZWRsaW5lPC9yZW1vdGUtZGF0YWJhc2UtbmFtZT48cmVtb3RlLWRhdGFiYXNl
LXByb3ZpZGVyPk5MTTwvcmVtb3RlLWRhdGFiYXNlLXByb3ZpZGVyPjwvcmVjb3JkPjwvQ2l0ZT48
L0VuZE5vdGU+
</w:fldData>
        </w:fldChar>
      </w:r>
      <w:r w:rsidR="009E1A35" w:rsidRPr="005146A6">
        <w:rPr>
          <w:iCs/>
        </w:rPr>
        <w:instrText xml:space="preserve"> ADDIN EN.CITE.DATA </w:instrText>
      </w:r>
      <w:r w:rsidR="009E1A35" w:rsidRPr="005146A6">
        <w:rPr>
          <w:iCs/>
        </w:rPr>
      </w:r>
      <w:r w:rsidR="009E1A35" w:rsidRPr="005146A6">
        <w:rPr>
          <w:iCs/>
        </w:rPr>
        <w:fldChar w:fldCharType="end"/>
      </w:r>
      <w:r w:rsidR="00BF1114" w:rsidRPr="005146A6">
        <w:rPr>
          <w:iCs/>
        </w:rPr>
      </w:r>
      <w:r w:rsidR="00BF1114" w:rsidRPr="005146A6">
        <w:rPr>
          <w:iCs/>
        </w:rPr>
        <w:fldChar w:fldCharType="separate"/>
      </w:r>
      <w:r w:rsidR="009E1A35" w:rsidRPr="005146A6">
        <w:rPr>
          <w:iCs/>
          <w:noProof/>
          <w:vertAlign w:val="superscript"/>
        </w:rPr>
        <w:t>21,27</w:t>
      </w:r>
      <w:r w:rsidR="00BF1114" w:rsidRPr="005146A6">
        <w:rPr>
          <w:iCs/>
        </w:rPr>
        <w:fldChar w:fldCharType="end"/>
      </w:r>
      <w:r w:rsidR="007425AC" w:rsidRPr="005146A6">
        <w:rPr>
          <w:iCs/>
        </w:rPr>
        <w:t xml:space="preserve">. Unlike non-telemetric methods, telemetry prevents thermal and </w:t>
      </w:r>
      <w:r w:rsidR="00016796" w:rsidRPr="005146A6">
        <w:rPr>
          <w:iCs/>
        </w:rPr>
        <w:t xml:space="preserve">animal </w:t>
      </w:r>
      <w:r w:rsidR="007425AC" w:rsidRPr="005146A6">
        <w:rPr>
          <w:iCs/>
        </w:rPr>
        <w:t>restrain</w:t>
      </w:r>
      <w:r w:rsidR="00016796" w:rsidRPr="005146A6">
        <w:rPr>
          <w:iCs/>
        </w:rPr>
        <w:t>ing</w:t>
      </w:r>
      <w:r w:rsidR="007425AC" w:rsidRPr="005146A6">
        <w:rPr>
          <w:iCs/>
        </w:rPr>
        <w:t xml:space="preserve"> stress, ensuring accurate cardiovascular measurements</w:t>
      </w:r>
      <w:r w:rsidR="00F926F9" w:rsidRPr="005146A6">
        <w:rPr>
          <w:iCs/>
        </w:rPr>
        <w:fldChar w:fldCharType="begin">
          <w:fldData xml:space="preserve">PEVuZE5vdGU+PENpdGU+PEF1dGhvcj5IYXJyaXNvbjwvQXV0aG9yPjxZZWFyPjIwMjQ8L1llYXI+
PFJlY051bT40Mjk8L1JlY051bT48RGlzcGxheVRleHQ+PHN0eWxlIGZhY2U9InN1cGVyc2NyaXB0
Ij4yMywgMjg8L3N0eWxlPjwvRGlzcGxheVRleHQ+PHJlY29yZD48cmVjLW51bWJlcj40Mjk8L3Jl
Yy1udW1iZXI+PGZvcmVpZ24ta2V5cz48a2V5IGFwcD0iRU4iIGRiLWlkPSI5cDV2eGE1enRleHBh
ZGU5ZnQzeDI1YXVlZHgyNXB2MGRlcDIiIHRpbWVzdGFtcD0iMTc2MTA1NzU0OCI+NDI5PC9rZXk+
PC9mb3JlaWduLWtleXM+PHJlZi10eXBlIG5hbWU9IkpvdXJuYWwgQXJ0aWNsZSI+MTc8L3JlZi10
eXBlPjxjb250cmlidXRvcnM+PGF1dGhvcnM+PGF1dGhvcj5IYXJyaXNvbiwgRC4gRy48L2F1dGhv
cj48YXV0aG9yPkJhZGVyLCBNLjwvYXV0aG9yPjxhdXRob3I+TGVybWFuLCBMLiBPLjwvYXV0aG9y
PjxhdXRob3I+RmluaywgRy48L2F1dGhvcj48YXV0aG9yPkthcnVtYW5jaGksIFMuIEEuPC9hdXRo
b3I+PGF1dGhvcj5SZWNrZWxob2ZmLCBKLiBGLjwvYXV0aG9yPjxhdXRob3I+U2VxdWVpcmEtTG9w
ZXosIE0uIEwuIFMuPC9hdXRob3I+PGF1dGhvcj5Ub3V5eiwgUi4gTS48L2F1dGhvcj48L2F1dGhv
cnM+PC9jb250cmlidXRvcnM+PGF1dGgtYWRkcmVzcz5EaXZpc2lvbiBvZiBDbGluaWNhbCBQaGFy
bWFjb2xvZ3ksIERlcGFydG1lbnQgb2YgTWVkaWNpbmUsIFZhbmRlcmJpbHQgVW5pdmVyc2l0eSBN
ZWRpY2FsIENlbnRlciwgTmFzaHZpbGxlLCBUTiAoRC5HLkguKS4mI3hEO01heC1EZWxicnVjay1D
ZW50ZXIgZm9yIE1vbGVjdWxhciBNZWRpY2luZSwgQmVybGluLCBHZXJtYW55IChNLkIuKS4mI3hE
O0RpdmlzaW9uIG9mIE5lcGhyb2xvZ3kgYW5kIEh5cGVydGVuc2lvbiwgTWF5byBDbGluaWMsIFJv
Y2hlc3RlciwgTU4gKEwuTy5MLikuJiN4RDtEZXBhcnRtZW50IG9mIFBoYXJtYWNvbG9neSBhbmQg
VG94aWNvbG9neSwgTWljaGlnYW4gU3RhdGUgVW5pdmVyc2l0eSwgQ29sbGVnZSBvZiBPc3Rlb3Bh
dGhpYyBNZWRpY2luZSwgRWFzdCBMYW5zaW5nIChHLkYuKS4mI3hEO0RlcGFydG1lbnQgb2YgTWVk
aWNpbmUsIENlZGFycy1TaW5haSBNZWRpY2FsIENlbnRlciwgTG9zIEFuZ2VsZXMsIENBIChTLkEu
Sy4pLiYjeEQ7RGVwYXJ0bWVudCBvZiBDZWxsIGFuZCBNb2xlY3VsYXIgQmlvbG9neSBXb21lbiZh
cG9zO3MgSGVhbHRoIFJlc2VhcmNoIENlbnRlciwgVW5pdmVyc2l0eSBvZiBNaXNzaXNzaXBwaSBN
ZWRpY2FsIENlbnRlciwgSmFja3NvbiAoSi5GLlIuKS4mI3hEO0RlcGFydG1lbnQgb2YgUGFlZGlh
dHJpY3MsIFVuaXZlcnNpdHkgb2YgVmlyZ2luaWEsIENoYXJsb3R0ZXN2aWxsZSAoTS5MLlMuUy4t
TC4pLiYjeEQ7UmVzZWFyY2ggSW5zdGl0dXRlIG9mIE1jR2lsbCBVbml2ZXJzaXR5IEhlYWx0aCBD
ZW50cmUsIE1jR2lsbCBVbml2ZXJzaXR5LCBNb250cmVhbCwgUUMsIENhbmFkYSAoUi5NLlQuKS48
L2F1dGgtYWRkcmVzcz48dGl0bGVzPjx0aXRsZT5UYWlsLUN1ZmYgVmVyc3VzIFJhZGlvdGVsZW1l
dHJ5IHRvIE1lYXN1cmUgQmxvb2QgUHJlc3N1cmUgaW4gTWljZSBhbmQgUmF0czwvdGl0bGU+PHNl
Y29uZGFyeS10aXRsZT5IeXBlcnRlbnNpb248L3NlY29uZGFyeS10aXRsZT48L3RpdGxlcz48cGVy
aW9kaWNhbD48ZnVsbC10aXRsZT5IeXBlcnRlbnNpb248L2Z1bGwtdGl0bGU+PC9wZXJpb2RpY2Fs
PjxwYWdlcz4zLTU8L3BhZ2VzPjx2b2x1bWU+ODE8L3ZvbHVtZT48bnVtYmVyPjE8L251bWJlcj48
ZWRpdGlvbj4yMDIzMTEyMjwvZWRpdGlvbj48a2V5d29yZHM+PGtleXdvcmQ+UmF0czwva2V5d29y
ZD48a2V5d29yZD5NaWNlPC9rZXl3b3JkPjxrZXl3b3JkPkFuaW1hbHM8L2tleXdvcmQ+PGtleXdv
cmQ+Qmxvb2QgUHJlc3N1cmUvcGh5c2lvbG9neTwva2V5d29yZD48a2V5d29yZD4qVGFpbDwva2V5
d29yZD48a2V5d29yZD5CbG9vZCBQcmVzc3VyZSBEZXRlcm1pbmF0aW9uPC9rZXl3b3JkPjxrZXl3
b3JkPlRlbGVtZXRyeTwva2V5d29yZD48a2V5d29yZD4qSHlwZXJ0ZW5zaW9uL2RpYWdub3Npczwv
a2V5d29yZD48a2V5d29yZD5hbmltYWwgZXhwZXJpbWVudGF0aW9uPC9rZXl3b3JkPjxrZXl3b3Jk
PmhlbW9keW5hbWljczwva2V5d29yZD48L2tleXdvcmRzPjxkYXRlcz48eWVhcj4yMDI0PC95ZWFy
PjxwdWItZGF0ZXM+PGRhdGU+SmFuPC9kYXRlPjwvcHViLWRhdGVzPjwvZGF0ZXM+PGlzYm4+MTUy
NC00NTYzIChFbGVjdHJvbmljKSYjeEQ7MDE5NC05MTFYIChQcmludCkmI3hEOzAxOTQtOTExWCAo
TGlua2luZyk8L2lzYm4+PGFjY2Vzc2lvbi1udW0+Mzc5OTA5MTg8L2FjY2Vzc2lvbi1udW0+PHVy
bHM+PHJlbGF0ZWQtdXJscz48dXJsPmh0dHBzOi8vd3d3Lm5jYmkubmxtLm5paC5nb3YvcHVibWVk
LzM3OTkwOTE4PC91cmw+PC9yZWxhdGVkLXVybHM+PC91cmxzPjxjdXN0b20xPkRpc2Nsb3N1cmVz
IE5vbmUuPC9jdXN0b20xPjxjdXN0b20yPlBNQzEwODQyMDY5PC9jdXN0b20yPjxlbGVjdHJvbmlj
LXJlc291cmNlLW51bT4xMC4xMTYxL0hZUEVSVEVOU0lPTkFIQS4xMjMuMjIzMjk8L2VsZWN0cm9u
aWMtcmVzb3VyY2UtbnVtPjxyZW1vdGUtZGF0YWJhc2UtbmFtZT5NZWRsaW5lPC9yZW1vdGUtZGF0
YWJhc2UtbmFtZT48cmVtb3RlLWRhdGFiYXNlLXByb3ZpZGVyPk5MTTwvcmVtb3RlLWRhdGFiYXNl
LXByb3ZpZGVyPjwvcmVjb3JkPjwvQ2l0ZT48Q2l0ZT48QXV0aG9yPkNydXotTMOzcGV6PC9BdXRo
b3I+PFllYXI+MjAyNDwvWWVhcj48UmVjTnVtPjQzNzwvUmVjTnVtPjxyZWNvcmQ+PHJlYy1udW1i
ZXI+NDM3PC9yZWMtbnVtYmVyPjxmb3JlaWduLWtleXM+PGtleSBhcHA9IkVOIiBkYi1pZD0iOXA1
dnhhNXp0ZXhwYWRlOWZ0M3gyNWF1ZWR4MjVwdjBkZXAyIiB0aW1lc3RhbXA9IjE3NjE0MTI4NTIi
PjQzNzwva2V5PjwvZm9yZWlnbi1rZXlzPjxyZWYtdHlwZSBuYW1lPSJKb3VybmFsIEFydGljbGUi
PjE3PC9yZWYtdHlwZT48Y29udHJpYnV0b3JzPjxhdXRob3JzPjxhdXRob3I+Q3J1ei1Mw7NwZXos
IEUuIE8uPC9hdXRob3I+PGF1dGhvcj5NZXJrdXMsIEQuPC9hdXRob3I+PGF1dGhvcj5EYW5zZXIs
IEEuIEguIEouPC9hdXRob3I+PC9hdXRob3JzPjwvY29udHJpYnV0b3JzPjxhdXRoLWFkZHJlc3M+
RXJhc211cyBNQywgRGVwdCBJbnRlcm5hbCBNZWQsIERpdiBWYXNjIE1lZCAmYW1wOyBQaGFybWFj
b2wsIFJvdHRlcmRhbSwgTmV0aGVybGFuZHMmI3hEO0VyYXNtdXMgTUMsIENhcmRpb3Zhc2MgSW5z
dCwgVGhvcmF4IEN0ciwgRGVwdCBDYXJkaW9sLCBSb3R0ZXJkYW0sIE5ldGhlcmxhbmRzJiN4RDtV
bml2IENsaW4gTXVuaWNoLCBMdWR3aWcgTWF4aW1pbGlhbnMgVW5pdiBNdW5pY2gsIFdhbHRlciBC
cmVuZGVsIEN0ciBFeHB0IE1lZCwgTXVuaWNoLCBHZXJtYW55JiN4RDtDdHIgQ2FyZGlvdmFzYyBS
ZXMsIE11bmljaCBIZWFydCBBbGxpYW5jZSwgUGFydG5lciBTaXRlIE11bmljaCwgTXVuaWNoLCBH
ZXJtYW55JiN4RDtFcmFzbXVzIE1DLCBEaXYgUGhhcm1hY29sLCBSb29tIEVFMTQxOGIsV3l0ZW1h
d2VnIDgwLCBOTC0zMDE1IENOIFJvdHRlcmRhbSwgTmV0aGVybGFuZHM8L2F1dGgtYWRkcmVzcz48
dGl0bGVzPjx0aXRsZT5CbG9vZCBQcmVzc3VyZSBNb25pdG9yaW5nIFRocm91Z2ggUmFkaW90ZWxl
bWV0cnk6IEV4cGxvcmluZyB0aGUgVmlhYmlsaXR5IG9mIEl0cyBBcHBsaWNhdGlvbiBpbiBNdWx0
aWhvdXNlZCBTbWFsbCBMYWJvcmF0b3J5IEFuaW1hbHM8L3RpdGxlPjxzZWNvbmRhcnktdGl0bGU+
SHlwZXJ0ZW5zaW9uPC9zZWNvbmRhcnktdGl0bGU+PGFsdC10aXRsZT5IeXBlcnRlbnNpb248L2Fs
dC10aXRsZT48L3RpdGxlcz48cGVyaW9kaWNhbD48ZnVsbC10aXRsZT5IeXBlcnRlbnNpb248L2Z1
bGwtdGl0bGU+PC9wZXJpb2RpY2FsPjxhbHQtcGVyaW9kaWNhbD48ZnVsbC10aXRsZT5IeXBlcnRl
bnNpb248L2Z1bGwtdGl0bGU+PC9hbHQtcGVyaW9kaWNhbD48cGFnZXM+OTQ3LTk1MDwvcGFnZXM+
PHZvbHVtZT44MTwvdm9sdW1lPjxudW1iZXI+NTwvbnVtYmVyPjxrZXl3b3Jkcz48a2V5d29yZD5o
ZWFydC1yYXRlPC9rZXl3b3JkPjxrZXl3b3JkPm1hbGUgcmF0czwva2V5d29yZD48a2V5d29yZD5y
ZXNwb25zZXM8L2tleXdvcmQ+PGtleXdvcmQ+dGVsZW1ldHJ5PC9rZXl3b3JkPjwva2V5d29yZHM+
PGRhdGVzPjx5ZWFyPjIwMjQ8L3llYXI+PHB1Yi1kYXRlcz48ZGF0ZT5NYXk8L2RhdGU+PC9wdWIt
ZGF0ZXM+PC9kYXRlcz48aXNibj4wMTk0LTkxMXg8L2lzYm4+PGFjY2Vzc2lvbi1udW0+V09TOjAw
MTIzMzc2MTgwMDAwMzwvYWNjZXNzaW9uLW51bT48dXJscz48cmVsYXRlZC11cmxzPjx1cmw+Jmx0
O0dvIHRvIElTSSZndDs6Ly9XT1M6MDAxMjMzNzYxODAwMDAzPC91cmw+PC9yZWxhdGVkLXVybHM+
PC91cmxzPjxlbGVjdHJvbmljLXJlc291cmNlLW51bT4xMC4xMTYxL0h5cGVydGVuc2lvbmFoYS4x
MjQuMjI3NTY8L2VsZWN0cm9uaWMtcmVzb3VyY2UtbnVtPjxsYW5ndWFnZT5FbmdsaXNoPC9sYW5n
dWFnZT48L3JlY29yZD48L0NpdGU+PC9FbmROb3RlPn==
</w:fldData>
        </w:fldChar>
      </w:r>
      <w:r w:rsidR="009E1A35" w:rsidRPr="005146A6">
        <w:rPr>
          <w:iCs/>
        </w:rPr>
        <w:instrText xml:space="preserve"> ADDIN EN.CITE </w:instrText>
      </w:r>
      <w:r w:rsidR="009E1A35" w:rsidRPr="005146A6">
        <w:rPr>
          <w:iCs/>
        </w:rPr>
        <w:fldChar w:fldCharType="begin">
          <w:fldData xml:space="preserve">PEVuZE5vdGU+PENpdGU+PEF1dGhvcj5IYXJyaXNvbjwvQXV0aG9yPjxZZWFyPjIwMjQ8L1llYXI+
PFJlY051bT40Mjk8L1JlY051bT48RGlzcGxheVRleHQ+PHN0eWxlIGZhY2U9InN1cGVyc2NyaXB0
Ij4yMywgMjg8L3N0eWxlPjwvRGlzcGxheVRleHQ+PHJlY29yZD48cmVjLW51bWJlcj40Mjk8L3Jl
Yy1udW1iZXI+PGZvcmVpZ24ta2V5cz48a2V5IGFwcD0iRU4iIGRiLWlkPSI5cDV2eGE1enRleHBh
ZGU5ZnQzeDI1YXVlZHgyNXB2MGRlcDIiIHRpbWVzdGFtcD0iMTc2MTA1NzU0OCI+NDI5PC9rZXk+
PC9mb3JlaWduLWtleXM+PHJlZi10eXBlIG5hbWU9IkpvdXJuYWwgQXJ0aWNsZSI+MTc8L3JlZi10
eXBlPjxjb250cmlidXRvcnM+PGF1dGhvcnM+PGF1dGhvcj5IYXJyaXNvbiwgRC4gRy48L2F1dGhv
cj48YXV0aG9yPkJhZGVyLCBNLjwvYXV0aG9yPjxhdXRob3I+TGVybWFuLCBMLiBPLjwvYXV0aG9y
PjxhdXRob3I+RmluaywgRy48L2F1dGhvcj48YXV0aG9yPkthcnVtYW5jaGksIFMuIEEuPC9hdXRo
b3I+PGF1dGhvcj5SZWNrZWxob2ZmLCBKLiBGLjwvYXV0aG9yPjxhdXRob3I+U2VxdWVpcmEtTG9w
ZXosIE0uIEwuIFMuPC9hdXRob3I+PGF1dGhvcj5Ub3V5eiwgUi4gTS48L2F1dGhvcj48L2F1dGhv
cnM+PC9jb250cmlidXRvcnM+PGF1dGgtYWRkcmVzcz5EaXZpc2lvbiBvZiBDbGluaWNhbCBQaGFy
bWFjb2xvZ3ksIERlcGFydG1lbnQgb2YgTWVkaWNpbmUsIFZhbmRlcmJpbHQgVW5pdmVyc2l0eSBN
ZWRpY2FsIENlbnRlciwgTmFzaHZpbGxlLCBUTiAoRC5HLkguKS4mI3hEO01heC1EZWxicnVjay1D
ZW50ZXIgZm9yIE1vbGVjdWxhciBNZWRpY2luZSwgQmVybGluLCBHZXJtYW55IChNLkIuKS4mI3hE
O0RpdmlzaW9uIG9mIE5lcGhyb2xvZ3kgYW5kIEh5cGVydGVuc2lvbiwgTWF5byBDbGluaWMsIFJv
Y2hlc3RlciwgTU4gKEwuTy5MLikuJiN4RDtEZXBhcnRtZW50IG9mIFBoYXJtYWNvbG9neSBhbmQg
VG94aWNvbG9neSwgTWljaGlnYW4gU3RhdGUgVW5pdmVyc2l0eSwgQ29sbGVnZSBvZiBPc3Rlb3Bh
dGhpYyBNZWRpY2luZSwgRWFzdCBMYW5zaW5nIChHLkYuKS4mI3hEO0RlcGFydG1lbnQgb2YgTWVk
aWNpbmUsIENlZGFycy1TaW5haSBNZWRpY2FsIENlbnRlciwgTG9zIEFuZ2VsZXMsIENBIChTLkEu
Sy4pLiYjeEQ7RGVwYXJ0bWVudCBvZiBDZWxsIGFuZCBNb2xlY3VsYXIgQmlvbG9neSBXb21lbiZh
cG9zO3MgSGVhbHRoIFJlc2VhcmNoIENlbnRlciwgVW5pdmVyc2l0eSBvZiBNaXNzaXNzaXBwaSBN
ZWRpY2FsIENlbnRlciwgSmFja3NvbiAoSi5GLlIuKS4mI3hEO0RlcGFydG1lbnQgb2YgUGFlZGlh
dHJpY3MsIFVuaXZlcnNpdHkgb2YgVmlyZ2luaWEsIENoYXJsb3R0ZXN2aWxsZSAoTS5MLlMuUy4t
TC4pLiYjeEQ7UmVzZWFyY2ggSW5zdGl0dXRlIG9mIE1jR2lsbCBVbml2ZXJzaXR5IEhlYWx0aCBD
ZW50cmUsIE1jR2lsbCBVbml2ZXJzaXR5LCBNb250cmVhbCwgUUMsIENhbmFkYSAoUi5NLlQuKS48
L2F1dGgtYWRkcmVzcz48dGl0bGVzPjx0aXRsZT5UYWlsLUN1ZmYgVmVyc3VzIFJhZGlvdGVsZW1l
dHJ5IHRvIE1lYXN1cmUgQmxvb2QgUHJlc3N1cmUgaW4gTWljZSBhbmQgUmF0czwvdGl0bGU+PHNl
Y29uZGFyeS10aXRsZT5IeXBlcnRlbnNpb248L3NlY29uZGFyeS10aXRsZT48L3RpdGxlcz48cGVy
aW9kaWNhbD48ZnVsbC10aXRsZT5IeXBlcnRlbnNpb248L2Z1bGwtdGl0bGU+PC9wZXJpb2RpY2Fs
PjxwYWdlcz4zLTU8L3BhZ2VzPjx2b2x1bWU+ODE8L3ZvbHVtZT48bnVtYmVyPjE8L251bWJlcj48
ZWRpdGlvbj4yMDIzMTEyMjwvZWRpdGlvbj48a2V5d29yZHM+PGtleXdvcmQ+UmF0czwva2V5d29y
ZD48a2V5d29yZD5NaWNlPC9rZXl3b3JkPjxrZXl3b3JkPkFuaW1hbHM8L2tleXdvcmQ+PGtleXdv
cmQ+Qmxvb2QgUHJlc3N1cmUvcGh5c2lvbG9neTwva2V5d29yZD48a2V5d29yZD4qVGFpbDwva2V5
d29yZD48a2V5d29yZD5CbG9vZCBQcmVzc3VyZSBEZXRlcm1pbmF0aW9uPC9rZXl3b3JkPjxrZXl3
b3JkPlRlbGVtZXRyeTwva2V5d29yZD48a2V5d29yZD4qSHlwZXJ0ZW5zaW9uL2RpYWdub3Npczwv
a2V5d29yZD48a2V5d29yZD5hbmltYWwgZXhwZXJpbWVudGF0aW9uPC9rZXl3b3JkPjxrZXl3b3Jk
PmhlbW9keW5hbWljczwva2V5d29yZD48L2tleXdvcmRzPjxkYXRlcz48eWVhcj4yMDI0PC95ZWFy
PjxwdWItZGF0ZXM+PGRhdGU+SmFuPC9kYXRlPjwvcHViLWRhdGVzPjwvZGF0ZXM+PGlzYm4+MTUy
NC00NTYzIChFbGVjdHJvbmljKSYjeEQ7MDE5NC05MTFYIChQcmludCkmI3hEOzAxOTQtOTExWCAo
TGlua2luZyk8L2lzYm4+PGFjY2Vzc2lvbi1udW0+Mzc5OTA5MTg8L2FjY2Vzc2lvbi1udW0+PHVy
bHM+PHJlbGF0ZWQtdXJscz48dXJsPmh0dHBzOi8vd3d3Lm5jYmkubmxtLm5paC5nb3YvcHVibWVk
LzM3OTkwOTE4PC91cmw+PC9yZWxhdGVkLXVybHM+PC91cmxzPjxjdXN0b20xPkRpc2Nsb3N1cmVz
IE5vbmUuPC9jdXN0b20xPjxjdXN0b20yPlBNQzEwODQyMDY5PC9jdXN0b20yPjxlbGVjdHJvbmlj
LXJlc291cmNlLW51bT4xMC4xMTYxL0hZUEVSVEVOU0lPTkFIQS4xMjMuMjIzMjk8L2VsZWN0cm9u
aWMtcmVzb3VyY2UtbnVtPjxyZW1vdGUtZGF0YWJhc2UtbmFtZT5NZWRsaW5lPC9yZW1vdGUtZGF0
YWJhc2UtbmFtZT48cmVtb3RlLWRhdGFiYXNlLXByb3ZpZGVyPk5MTTwvcmVtb3RlLWRhdGFiYXNl
LXByb3ZpZGVyPjwvcmVjb3JkPjwvQ2l0ZT48Q2l0ZT48QXV0aG9yPkNydXotTMOzcGV6PC9BdXRo
b3I+PFllYXI+MjAyNDwvWWVhcj48UmVjTnVtPjQzNzwvUmVjTnVtPjxyZWNvcmQ+PHJlYy1udW1i
ZXI+NDM3PC9yZWMtbnVtYmVyPjxmb3JlaWduLWtleXM+PGtleSBhcHA9IkVOIiBkYi1pZD0iOXA1
dnhhNXp0ZXhwYWRlOWZ0M3gyNWF1ZWR4MjVwdjBkZXAyIiB0aW1lc3RhbXA9IjE3NjE0MTI4NTIi
PjQzNzwva2V5PjwvZm9yZWlnbi1rZXlzPjxyZWYtdHlwZSBuYW1lPSJKb3VybmFsIEFydGljbGUi
PjE3PC9yZWYtdHlwZT48Y29udHJpYnV0b3JzPjxhdXRob3JzPjxhdXRob3I+Q3J1ei1Mw7NwZXos
IEUuIE8uPC9hdXRob3I+PGF1dGhvcj5NZXJrdXMsIEQuPC9hdXRob3I+PGF1dGhvcj5EYW5zZXIs
IEEuIEguIEouPC9hdXRob3I+PC9hdXRob3JzPjwvY29udHJpYnV0b3JzPjxhdXRoLWFkZHJlc3M+
RXJhc211cyBNQywgRGVwdCBJbnRlcm5hbCBNZWQsIERpdiBWYXNjIE1lZCAmYW1wOyBQaGFybWFj
b2wsIFJvdHRlcmRhbSwgTmV0aGVybGFuZHMmI3hEO0VyYXNtdXMgTUMsIENhcmRpb3Zhc2MgSW5z
dCwgVGhvcmF4IEN0ciwgRGVwdCBDYXJkaW9sLCBSb3R0ZXJkYW0sIE5ldGhlcmxhbmRzJiN4RDtV
bml2IENsaW4gTXVuaWNoLCBMdWR3aWcgTWF4aW1pbGlhbnMgVW5pdiBNdW5pY2gsIFdhbHRlciBC
cmVuZGVsIEN0ciBFeHB0IE1lZCwgTXVuaWNoLCBHZXJtYW55JiN4RDtDdHIgQ2FyZGlvdmFzYyBS
ZXMsIE11bmljaCBIZWFydCBBbGxpYW5jZSwgUGFydG5lciBTaXRlIE11bmljaCwgTXVuaWNoLCBH
ZXJtYW55JiN4RDtFcmFzbXVzIE1DLCBEaXYgUGhhcm1hY29sLCBSb29tIEVFMTQxOGIsV3l0ZW1h
d2VnIDgwLCBOTC0zMDE1IENOIFJvdHRlcmRhbSwgTmV0aGVybGFuZHM8L2F1dGgtYWRkcmVzcz48
dGl0bGVzPjx0aXRsZT5CbG9vZCBQcmVzc3VyZSBNb25pdG9yaW5nIFRocm91Z2ggUmFkaW90ZWxl
bWV0cnk6IEV4cGxvcmluZyB0aGUgVmlhYmlsaXR5IG9mIEl0cyBBcHBsaWNhdGlvbiBpbiBNdWx0
aWhvdXNlZCBTbWFsbCBMYWJvcmF0b3J5IEFuaW1hbHM8L3RpdGxlPjxzZWNvbmRhcnktdGl0bGU+
SHlwZXJ0ZW5zaW9uPC9zZWNvbmRhcnktdGl0bGU+PGFsdC10aXRsZT5IeXBlcnRlbnNpb248L2Fs
dC10aXRsZT48L3RpdGxlcz48cGVyaW9kaWNhbD48ZnVsbC10aXRsZT5IeXBlcnRlbnNpb248L2Z1
bGwtdGl0bGU+PC9wZXJpb2RpY2FsPjxhbHQtcGVyaW9kaWNhbD48ZnVsbC10aXRsZT5IeXBlcnRl
bnNpb248L2Z1bGwtdGl0bGU+PC9hbHQtcGVyaW9kaWNhbD48cGFnZXM+OTQ3LTk1MDwvcGFnZXM+
PHZvbHVtZT44MTwvdm9sdW1lPjxudW1iZXI+NTwvbnVtYmVyPjxrZXl3b3Jkcz48a2V5d29yZD5o
ZWFydC1yYXRlPC9rZXl3b3JkPjxrZXl3b3JkPm1hbGUgcmF0czwva2V5d29yZD48a2V5d29yZD5y
ZXNwb25zZXM8L2tleXdvcmQ+PGtleXdvcmQ+dGVsZW1ldHJ5PC9rZXl3b3JkPjwva2V5d29yZHM+
PGRhdGVzPjx5ZWFyPjIwMjQ8L3llYXI+PHB1Yi1kYXRlcz48ZGF0ZT5NYXk8L2RhdGU+PC9wdWIt
ZGF0ZXM+PC9kYXRlcz48aXNibj4wMTk0LTkxMXg8L2lzYm4+PGFjY2Vzc2lvbi1udW0+V09TOjAw
MTIzMzc2MTgwMDAwMzwvYWNjZXNzaW9uLW51bT48dXJscz48cmVsYXRlZC11cmxzPjx1cmw+Jmx0
O0dvIHRvIElTSSZndDs6Ly9XT1M6MDAxMjMzNzYxODAwMDAzPC91cmw+PC9yZWxhdGVkLXVybHM+
PC91cmxzPjxlbGVjdHJvbmljLXJlc291cmNlLW51bT4xMC4xMTYxL0h5cGVydGVuc2lvbmFoYS4x
MjQuMjI3NTY8L2VsZWN0cm9uaWMtcmVzb3VyY2UtbnVtPjxsYW5ndWFnZT5FbmdsaXNoPC9sYW5n
dWFnZT48L3JlY29yZD48L0NpdGU+PC9FbmROb3RlPn==
</w:fldData>
        </w:fldChar>
      </w:r>
      <w:r w:rsidR="009E1A35" w:rsidRPr="005146A6">
        <w:rPr>
          <w:iCs/>
        </w:rPr>
        <w:instrText xml:space="preserve"> ADDIN EN.CITE.DATA </w:instrText>
      </w:r>
      <w:r w:rsidR="009E1A35" w:rsidRPr="005146A6">
        <w:rPr>
          <w:iCs/>
        </w:rPr>
      </w:r>
      <w:r w:rsidR="009E1A35" w:rsidRPr="005146A6">
        <w:rPr>
          <w:iCs/>
        </w:rPr>
        <w:fldChar w:fldCharType="end"/>
      </w:r>
      <w:r w:rsidR="00F926F9" w:rsidRPr="005146A6">
        <w:rPr>
          <w:iCs/>
        </w:rPr>
      </w:r>
      <w:r w:rsidR="00F926F9" w:rsidRPr="005146A6">
        <w:rPr>
          <w:iCs/>
        </w:rPr>
        <w:fldChar w:fldCharType="separate"/>
      </w:r>
      <w:r w:rsidR="009E1A35" w:rsidRPr="005146A6">
        <w:rPr>
          <w:iCs/>
          <w:noProof/>
          <w:vertAlign w:val="superscript"/>
        </w:rPr>
        <w:t>23,28</w:t>
      </w:r>
      <w:r w:rsidR="00F926F9" w:rsidRPr="005146A6">
        <w:rPr>
          <w:iCs/>
        </w:rPr>
        <w:fldChar w:fldCharType="end"/>
      </w:r>
      <w:r w:rsidR="007425AC" w:rsidRPr="005146A6">
        <w:rPr>
          <w:iCs/>
        </w:rPr>
        <w:t xml:space="preserve">. It </w:t>
      </w:r>
      <w:r w:rsidR="00FA22BC" w:rsidRPr="005146A6">
        <w:rPr>
          <w:iCs/>
        </w:rPr>
        <w:t xml:space="preserve">enables </w:t>
      </w:r>
      <w:r w:rsidR="007425AC" w:rsidRPr="005146A6">
        <w:rPr>
          <w:iCs/>
        </w:rPr>
        <w:t xml:space="preserve">continuous monitoring of blood pressure, heart rate, </w:t>
      </w:r>
      <w:r w:rsidR="00440BEE" w:rsidRPr="005146A6">
        <w:rPr>
          <w:iCs/>
        </w:rPr>
        <w:t xml:space="preserve">core body </w:t>
      </w:r>
      <w:r w:rsidR="007425AC" w:rsidRPr="005146A6">
        <w:rPr>
          <w:iCs/>
        </w:rPr>
        <w:t>temperature, and activity for weeks or even months, whereas non-telemetric procedures record only intermittently</w:t>
      </w:r>
      <w:r w:rsidR="000310A4" w:rsidRPr="005146A6">
        <w:rPr>
          <w:iCs/>
        </w:rPr>
        <w:fldChar w:fldCharType="begin">
          <w:fldData xml:space="preserve">PEVuZE5vdGU+PENpdGU+PEF1dGhvcj5DcnV6LUzDs3BlejwvQXV0aG9yPjxZZWFyPjIwMjQ8L1ll
YXI+PFJlY051bT40Mzc8L1JlY051bT48RGlzcGxheVRleHQ+PHN0eWxlIGZhY2U9InN1cGVyc2Ny
aXB0Ij4yMSwgMjgsIDI5PC9zdHlsZT48L0Rpc3BsYXlUZXh0PjxyZWNvcmQ+PHJlYy1udW1iZXI+
NDM3PC9yZWMtbnVtYmVyPjxmb3JlaWduLWtleXM+PGtleSBhcHA9IkVOIiBkYi1pZD0iOXA1dnhh
NXp0ZXhwYWRlOWZ0M3gyNWF1ZWR4MjVwdjBkZXAyIiB0aW1lc3RhbXA9IjE3NjE0MTI4NTIiPjQz
Nzwva2V5PjwvZm9yZWlnbi1rZXlzPjxyZWYtdHlwZSBuYW1lPSJKb3VybmFsIEFydGljbGUiPjE3
PC9yZWYtdHlwZT48Y29udHJpYnV0b3JzPjxhdXRob3JzPjxhdXRob3I+Q3J1ei1Mw7NwZXosIEUu
IE8uPC9hdXRob3I+PGF1dGhvcj5NZXJrdXMsIEQuPC9hdXRob3I+PGF1dGhvcj5EYW5zZXIsIEEu
IEguIEouPC9hdXRob3I+PC9hdXRob3JzPjwvY29udHJpYnV0b3JzPjxhdXRoLWFkZHJlc3M+RXJh
c211cyBNQywgRGVwdCBJbnRlcm5hbCBNZWQsIERpdiBWYXNjIE1lZCAmYW1wOyBQaGFybWFjb2ws
IFJvdHRlcmRhbSwgTmV0aGVybGFuZHMmI3hEO0VyYXNtdXMgTUMsIENhcmRpb3Zhc2MgSW5zdCwg
VGhvcmF4IEN0ciwgRGVwdCBDYXJkaW9sLCBSb3R0ZXJkYW0sIE5ldGhlcmxhbmRzJiN4RDtVbml2
IENsaW4gTXVuaWNoLCBMdWR3aWcgTWF4aW1pbGlhbnMgVW5pdiBNdW5pY2gsIFdhbHRlciBCcmVu
ZGVsIEN0ciBFeHB0IE1lZCwgTXVuaWNoLCBHZXJtYW55JiN4RDtDdHIgQ2FyZGlvdmFzYyBSZXMs
IE11bmljaCBIZWFydCBBbGxpYW5jZSwgUGFydG5lciBTaXRlIE11bmljaCwgTXVuaWNoLCBHZXJt
YW55JiN4RDtFcmFzbXVzIE1DLCBEaXYgUGhhcm1hY29sLCBSb29tIEVFMTQxOGIsV3l0ZW1hd2Vn
IDgwLCBOTC0zMDE1IENOIFJvdHRlcmRhbSwgTmV0aGVybGFuZHM8L2F1dGgtYWRkcmVzcz48dGl0
bGVzPjx0aXRsZT5CbG9vZCBQcmVzc3VyZSBNb25pdG9yaW5nIFRocm91Z2ggUmFkaW90ZWxlbWV0
cnk6IEV4cGxvcmluZyB0aGUgVmlhYmlsaXR5IG9mIEl0cyBBcHBsaWNhdGlvbiBpbiBNdWx0aWhv
dXNlZCBTbWFsbCBMYWJvcmF0b3J5IEFuaW1hbHM8L3RpdGxlPjxzZWNvbmRhcnktdGl0bGU+SHlw
ZXJ0ZW5zaW9uPC9zZWNvbmRhcnktdGl0bGU+PGFsdC10aXRsZT5IeXBlcnRlbnNpb248L2FsdC10
aXRsZT48L3RpdGxlcz48cGVyaW9kaWNhbD48ZnVsbC10aXRsZT5IeXBlcnRlbnNpb248L2Z1bGwt
dGl0bGU+PC9wZXJpb2RpY2FsPjxhbHQtcGVyaW9kaWNhbD48ZnVsbC10aXRsZT5IeXBlcnRlbnNp
b248L2Z1bGwtdGl0bGU+PC9hbHQtcGVyaW9kaWNhbD48cGFnZXM+OTQ3LTk1MDwvcGFnZXM+PHZv
bHVtZT44MTwvdm9sdW1lPjxudW1iZXI+NTwvbnVtYmVyPjxrZXl3b3Jkcz48a2V5d29yZD5oZWFy
dC1yYXRlPC9rZXl3b3JkPjxrZXl3b3JkPm1hbGUgcmF0czwva2V5d29yZD48a2V5d29yZD5yZXNw
b25zZXM8L2tleXdvcmQ+PGtleXdvcmQ+dGVsZW1ldHJ5PC9rZXl3b3JkPjwva2V5d29yZHM+PGRh
dGVzPjx5ZWFyPjIwMjQ8L3llYXI+PHB1Yi1kYXRlcz48ZGF0ZT5NYXk8L2RhdGU+PC9wdWItZGF0
ZXM+PC9kYXRlcz48aXNibj4wMTk0LTkxMXg8L2lzYm4+PGFjY2Vzc2lvbi1udW0+V09TOjAwMTIz
Mzc2MTgwMDAwMzwvYWNjZXNzaW9uLW51bT48dXJscz48cmVsYXRlZC11cmxzPjx1cmw+Jmx0O0dv
IHRvIElTSSZndDs6Ly9XT1M6MDAxMjMzNzYxODAwMDAzPC91cmw+PC9yZWxhdGVkLXVybHM+PC91
cmxzPjxlbGVjdHJvbmljLXJlc291cmNlLW51bT4xMC4xMTYxL0h5cGVydGVuc2lvbmFoYS4xMjQu
MjI3NTY8L2VsZWN0cm9uaWMtcmVzb3VyY2UtbnVtPjxsYW5ndWFnZT5FbmdsaXNoPC9sYW5ndWFn
ZT48L3JlY29yZD48L0NpdGU+PENpdGU+PEF1dGhvcj5CcmFnYTwvQXV0aG9yPjxZZWFyPjIwMDk8
L1llYXI+PFJlY051bT40Mjg8L1JlY051bT48cmVjb3JkPjxyZWMtbnVtYmVyPjQyODwvcmVjLW51
bWJlcj48Zm9yZWlnbi1rZXlzPjxrZXkgYXBwPSJFTiIgZGItaWQ9IjlwNXZ4YTV6dGV4cGFkZTlm
dDN4MjVhdWVkeDI1cHYwZGVwMiIgdGltZXN0YW1wPSIxNzYxMDU3NTQ4Ij40Mjg8L2tleT48L2Zv
cmVpZ24ta2V5cz48cmVmLXR5cGUgbmFtZT0iSm91cm5hbCBBcnRpY2xlIj4xNzwvcmVmLXR5cGU+
PGNvbnRyaWJ1dG9ycz48YXV0aG9ycz48YXV0aG9yPkJyYWdhLCBWLiBBLjwvYXV0aG9yPjxhdXRo
b3I+UHJhYmhha2FyLCBOLiBSLjwvYXV0aG9yPjwvYXV0aG9ycz48L2NvbnRyaWJ1dG9ycz48YXV0
aC1hZGRyZXNzPkNlbnRlciBmb3IgU3lzdGVtcyBCaW9sb2d5LCBEZXBhcnRtZW50IG9mIE1lZGlj
aW5lLCBUaGUgVW5pdmVyc2l0eSBvZiBDaGljYWdvLCBDaGljYWdvLCBJbGxpbm9pcywgVVNBLiB2
YWxkaXJAY2NhLnVmcGIuYnI8L2F1dGgtYWRkcmVzcz48dGl0bGVzPjx0aXRsZT5SZWZpbmVtZW50
IG9mIHRlbGVtZXRyeSBmb3IgbWVhc3VyaW5nIGJsb29kIHByZXNzdXJlIGluIGNvbnNjaW91cyBy
YXRzPC90aXRsZT48c2Vjb25kYXJ5LXRpdGxlPkogQW0gQXNzb2MgTGFiIEFuaW0gU2NpPC9zZWNv
bmRhcnktdGl0bGU+PC90aXRsZXM+PHBlcmlvZGljYWw+PGZ1bGwtdGl0bGU+SiBBbSBBc3NvYyBM
YWIgQW5pbSBTY2k8L2Z1bGwtdGl0bGU+PC9wZXJpb2RpY2FsPjxwYWdlcz4yNjgtNzE8L3BhZ2Vz
Pjx2b2x1bWU+NDg8L3ZvbHVtZT48bnVtYmVyPjM8L251bWJlcj48a2V5d29yZHM+PGtleXdvcmQ+
QW5hbHlzaXMgb2YgVmFyaWFuY2U8L2tleXdvcmQ+PGtleXdvcmQ+QW5pbWFsczwva2V5d29yZD48
a2V5d29yZD5CbG9vZCBQcmVzc3VyZSBEZXRlcm1pbmF0aW9uLyptZXRob2RzPC9rZXl3b3JkPjxr
ZXl3b3JkPkhlYXJ0IFJhdGUvcGh5c2lvbG9neTwva2V5d29yZD48a2V5d29yZD5MYWJvcmF0b3J5
IEFuaW1hbCBTY2llbmNlLyptZXRob2RzPC9rZXl3b3JkPjxrZXl3b3JkPlJhdHM8L2tleXdvcmQ+
PGtleXdvcmQ+VGVsZW1ldHJ5LyptZXRob2RzPC9rZXl3b3JkPjwva2V5d29yZHM+PGRhdGVzPjx5
ZWFyPjIwMDk8L3llYXI+PHB1Yi1kYXRlcz48ZGF0ZT5NYXk8L2RhdGU+PC9wdWItZGF0ZXM+PC9k
YXRlcz48aXNibj4xNTU5LTYxMDkgKFByaW50KSYjeEQ7MTU1OS02MTA5IChMaW5raW5nKTwvaXNi
bj48YWNjZXNzaW9uLW51bT4xOTQ3NjcxNTwvYWNjZXNzaW9uLW51bT48dXJscz48cmVsYXRlZC11
cmxzPjx1cmw+aHR0cHM6Ly93d3cubmNiaS5ubG0ubmloLmdvdi9wdWJtZWQvMTk0NzY3MTU8L3Vy
bD48L3JlbGF0ZWQtdXJscz48L3VybHM+PGN1c3RvbTI+UE1DMjY5NjgyOTwvY3VzdG9tMj48cmVt
b3RlLWRhdGFiYXNlLW5hbWU+TWVkbGluZTwvcmVtb3RlLWRhdGFiYXNlLW5hbWU+PHJlbW90ZS1k
YXRhYmFzZS1wcm92aWRlcj5OTE08L3JlbW90ZS1kYXRhYmFzZS1wcm92aWRlcj48L3JlY29yZD48
L0NpdGU+PENpdGU+PEF1dGhvcj5Nb2xjYW48L0F1dGhvcj48WWVhcj4yMDIxPC9ZZWFyPjxSZWNO
dW0+NDM4PC9SZWNOdW0+PHJlY29yZD48cmVjLW51bWJlcj40Mzg8L3JlYy1udW1iZXI+PGZvcmVp
Z24ta2V5cz48a2V5IGFwcD0iRU4iIGRiLWlkPSI5cDV2eGE1enRleHBhZGU5ZnQzeDI1YXVlZHgy
NXB2MGRlcDIiIHRpbWVzdGFtcD0iMTc2MTQxMzU1NCI+NDM4PC9rZXk+PC9mb3JlaWduLWtleXM+
PHJlZi10eXBlIG5hbWU9IkpvdXJuYWwgQXJ0aWNsZSI+MTc8L3JlZi10eXBlPjxjb250cmlidXRv
cnM+PGF1dGhvcnM+PGF1dGhvcj5Nb2xjYW4sIEwuPC9hdXRob3I+PC9hdXRob3JzPjwvY29udHJp
YnV0b3JzPjxhdXRoLWFkZHJlc3M+Q29tZW5pdXMgVW5pdiwgRmFjIE5hdCBTY2ksIERlcHQgQW5p
bSBQaHlzaW9sICZhbXA7IEV0aG9sLCBJbGtvdmljb3ZhIDYsIEJyYXRpc2xhdmEgODQyMTUsIFNs
b3Zha2lhPC9hdXRoLWFkZHJlc3M+PHRpdGxlcz48dGl0bGU+VGVsZW1ldHJpYyBkYXRhIGNvbGxl
Y3Rpb24gc2hvdWxkIGJlIHN0YW5kYXJkIGluIG1vZGVybiBleHBlcmltZW50YWwgY2FyZGlvdmFz
Y3VsYXIgcmVzZWFyY2g8L3RpdGxlPjxzZWNvbmRhcnktdGl0bGU+UGh5c2lvbG9neSAmYW1wOyBC
ZWhhdmlvcjwvc2Vjb25kYXJ5LXRpdGxlPjxhbHQtdGl0bGU+UGh5c2lvbCBCZWhhdjwvYWx0LXRp
dGxlPjwvdGl0bGVzPjxwZXJpb2RpY2FsPjxmdWxsLXRpdGxlPlBoeXNpb2xvZ3kgJmFtcDsgQmVo
YXZpb3I8L2Z1bGwtdGl0bGU+PGFiYnItMT5QaHlzaW9sIEJlaGF2PC9hYmJyLTE+PC9wZXJpb2Rp
Y2FsPjxhbHQtcGVyaW9kaWNhbD48ZnVsbC10aXRsZT5QaHlzaW9sb2d5ICZhbXA7IEJlaGF2aW9y
PC9mdWxsLXRpdGxlPjxhYmJyLTE+UGh5c2lvbCBCZWhhdjwvYWJici0xPjwvYWx0LXBlcmlvZGlj
YWw+PHZvbHVtZT4yNDI8L3ZvbHVtZT48a2V5d29yZHM+PGtleXdvcmQ+dGVsZW1ldHJ5PC9rZXl3
b3JkPjxrZXl3b3JkPmJsb29kIHByZXNzdXJlPC9rZXl3b3JkPjxrZXl3b3JkPmhlYXJ0IHJhdGU8
L2tleXdvcmQ+PGtleXdvcmQ+c2hvcnQtdGVybSB2YXJpYWJpbGl0eTwva2V5d29yZD48a2V5d29y
ZD5sb25nLXRlcm0gdmFyaWFiaWxpdHk8L2tleXdvcmQ+PGtleXdvcmQ+aGVhcnQtcmF0ZS12YXJp
YWJpbGl0eTwva2V5d29yZD48a2V5d29yZD5hcnRlcmlhbC1ibG9vZC1wcmVzc3VyZTwva2V5d29y
ZD48a2V5d29yZD5yZXBlYXRlZCBwaGFzZS1zaGlmdHM8L2tleXdvcmQ+PGtleXdvcmQ+bGlnaHQt
ZGFyayBjeWNsZTwva2V5d29yZD48a2V5d29yZD5iYXJvcmVmbGV4IHNlbnNpdGl2aXR5PC9rZXl3
b3JkPjxrZXl3b3JkPnJlc3RyYWludCBzdHJlc3M8L2tleXdvcmQ+PGtleXdvcmQ+cGFyYXZlbnRy
aWN1bGFyIG51Y2xldXM8L2tleXdvcmQ+PGtleXdvcmQ+c3VwcmFjaGlhc21hdGljIG51Y2xldXM8
L2tleXdvcmQ+PGtleXdvcmQ+c3VyZ2ljYWwgaW1wbGFudGF0aW9uPC9rZXl3b3JkPjxrZXl3b3Jk
Pmlzb2ZsdXJhbmUgYW5lc3RoZXNpYTwva2V5d29yZD48L2tleXdvcmRzPjxkYXRlcz48eWVhcj4y
MDIxPC95ZWFyPjxwdWItZGF0ZXM+PGRhdGU+RGVjIDE8L2RhdGU+PC9wdWItZGF0ZXM+PC9kYXRl
cz48aXNibj4wMDMxLTkzODQ8L2lzYm4+PGFjY2Vzc2lvbi1udW0+V09TOjAwMDcxMDEzMDMwMDAx
MTwvYWNjZXNzaW9uLW51bT48dXJscz48cmVsYXRlZC11cmxzPjx1cmw+Jmx0O0dvIHRvIElTSSZn
dDs6Ly9XT1M6MDAwNzEwMTMwMzAwMDExPC91cmw+PC9yZWxhdGVkLXVybHM+PC91cmxzPjxlbGVj
dHJvbmljLXJlc291cmNlLW51bT5BUlROIDExMzYyMCYjeEQ7MTAuMTAxNi9qLnBoeXNiZWguMjAy
MS4xMTM2MjA8L2VsZWN0cm9uaWMtcmVzb3VyY2UtbnVtPjxsYW5ndWFnZT5FbmdsaXNoPC9sYW5n
dWFnZT48L3JlY29yZD48L0NpdGU+PC9FbmROb3RlPn==
</w:fldData>
        </w:fldChar>
      </w:r>
      <w:r w:rsidR="009E1A35" w:rsidRPr="005146A6">
        <w:rPr>
          <w:iCs/>
        </w:rPr>
        <w:instrText xml:space="preserve"> ADDIN EN.CITE </w:instrText>
      </w:r>
      <w:r w:rsidR="009E1A35" w:rsidRPr="005146A6">
        <w:rPr>
          <w:iCs/>
        </w:rPr>
        <w:fldChar w:fldCharType="begin">
          <w:fldData xml:space="preserve">PEVuZE5vdGU+PENpdGU+PEF1dGhvcj5DcnV6LUzDs3BlejwvQXV0aG9yPjxZZWFyPjIwMjQ8L1ll
YXI+PFJlY051bT40Mzc8L1JlY051bT48RGlzcGxheVRleHQ+PHN0eWxlIGZhY2U9InN1cGVyc2Ny
aXB0Ij4yMSwgMjgsIDI5PC9zdHlsZT48L0Rpc3BsYXlUZXh0PjxyZWNvcmQ+PHJlYy1udW1iZXI+
NDM3PC9yZWMtbnVtYmVyPjxmb3JlaWduLWtleXM+PGtleSBhcHA9IkVOIiBkYi1pZD0iOXA1dnhh
NXp0ZXhwYWRlOWZ0M3gyNWF1ZWR4MjVwdjBkZXAyIiB0aW1lc3RhbXA9IjE3NjE0MTI4NTIiPjQz
Nzwva2V5PjwvZm9yZWlnbi1rZXlzPjxyZWYtdHlwZSBuYW1lPSJKb3VybmFsIEFydGljbGUiPjE3
PC9yZWYtdHlwZT48Y29udHJpYnV0b3JzPjxhdXRob3JzPjxhdXRob3I+Q3J1ei1Mw7NwZXosIEUu
IE8uPC9hdXRob3I+PGF1dGhvcj5NZXJrdXMsIEQuPC9hdXRob3I+PGF1dGhvcj5EYW5zZXIsIEEu
IEguIEouPC9hdXRob3I+PC9hdXRob3JzPjwvY29udHJpYnV0b3JzPjxhdXRoLWFkZHJlc3M+RXJh
c211cyBNQywgRGVwdCBJbnRlcm5hbCBNZWQsIERpdiBWYXNjIE1lZCAmYW1wOyBQaGFybWFjb2ws
IFJvdHRlcmRhbSwgTmV0aGVybGFuZHMmI3hEO0VyYXNtdXMgTUMsIENhcmRpb3Zhc2MgSW5zdCwg
VGhvcmF4IEN0ciwgRGVwdCBDYXJkaW9sLCBSb3R0ZXJkYW0sIE5ldGhlcmxhbmRzJiN4RDtVbml2
IENsaW4gTXVuaWNoLCBMdWR3aWcgTWF4aW1pbGlhbnMgVW5pdiBNdW5pY2gsIFdhbHRlciBCcmVu
ZGVsIEN0ciBFeHB0IE1lZCwgTXVuaWNoLCBHZXJtYW55JiN4RDtDdHIgQ2FyZGlvdmFzYyBSZXMs
IE11bmljaCBIZWFydCBBbGxpYW5jZSwgUGFydG5lciBTaXRlIE11bmljaCwgTXVuaWNoLCBHZXJt
YW55JiN4RDtFcmFzbXVzIE1DLCBEaXYgUGhhcm1hY29sLCBSb29tIEVFMTQxOGIsV3l0ZW1hd2Vn
IDgwLCBOTC0zMDE1IENOIFJvdHRlcmRhbSwgTmV0aGVybGFuZHM8L2F1dGgtYWRkcmVzcz48dGl0
bGVzPjx0aXRsZT5CbG9vZCBQcmVzc3VyZSBNb25pdG9yaW5nIFRocm91Z2ggUmFkaW90ZWxlbWV0
cnk6IEV4cGxvcmluZyB0aGUgVmlhYmlsaXR5IG9mIEl0cyBBcHBsaWNhdGlvbiBpbiBNdWx0aWhv
dXNlZCBTbWFsbCBMYWJvcmF0b3J5IEFuaW1hbHM8L3RpdGxlPjxzZWNvbmRhcnktdGl0bGU+SHlw
ZXJ0ZW5zaW9uPC9zZWNvbmRhcnktdGl0bGU+PGFsdC10aXRsZT5IeXBlcnRlbnNpb248L2FsdC10
aXRsZT48L3RpdGxlcz48cGVyaW9kaWNhbD48ZnVsbC10aXRsZT5IeXBlcnRlbnNpb248L2Z1bGwt
dGl0bGU+PC9wZXJpb2RpY2FsPjxhbHQtcGVyaW9kaWNhbD48ZnVsbC10aXRsZT5IeXBlcnRlbnNp
b248L2Z1bGwtdGl0bGU+PC9hbHQtcGVyaW9kaWNhbD48cGFnZXM+OTQ3LTk1MDwvcGFnZXM+PHZv
bHVtZT44MTwvdm9sdW1lPjxudW1iZXI+NTwvbnVtYmVyPjxrZXl3b3Jkcz48a2V5d29yZD5oZWFy
dC1yYXRlPC9rZXl3b3JkPjxrZXl3b3JkPm1hbGUgcmF0czwva2V5d29yZD48a2V5d29yZD5yZXNw
b25zZXM8L2tleXdvcmQ+PGtleXdvcmQ+dGVsZW1ldHJ5PC9rZXl3b3JkPjwva2V5d29yZHM+PGRh
dGVzPjx5ZWFyPjIwMjQ8L3llYXI+PHB1Yi1kYXRlcz48ZGF0ZT5NYXk8L2RhdGU+PC9wdWItZGF0
ZXM+PC9kYXRlcz48aXNibj4wMTk0LTkxMXg8L2lzYm4+PGFjY2Vzc2lvbi1udW0+V09TOjAwMTIz
Mzc2MTgwMDAwMzwvYWNjZXNzaW9uLW51bT48dXJscz48cmVsYXRlZC11cmxzPjx1cmw+Jmx0O0dv
IHRvIElTSSZndDs6Ly9XT1M6MDAxMjMzNzYxODAwMDAzPC91cmw+PC9yZWxhdGVkLXVybHM+PC91
cmxzPjxlbGVjdHJvbmljLXJlc291cmNlLW51bT4xMC4xMTYxL0h5cGVydGVuc2lvbmFoYS4xMjQu
MjI3NTY8L2VsZWN0cm9uaWMtcmVzb3VyY2UtbnVtPjxsYW5ndWFnZT5FbmdsaXNoPC9sYW5ndWFn
ZT48L3JlY29yZD48L0NpdGU+PENpdGU+PEF1dGhvcj5CcmFnYTwvQXV0aG9yPjxZZWFyPjIwMDk8
L1llYXI+PFJlY051bT40Mjg8L1JlY051bT48cmVjb3JkPjxyZWMtbnVtYmVyPjQyODwvcmVjLW51
bWJlcj48Zm9yZWlnbi1rZXlzPjxrZXkgYXBwPSJFTiIgZGItaWQ9IjlwNXZ4YTV6dGV4cGFkZTlm
dDN4MjVhdWVkeDI1cHYwZGVwMiIgdGltZXN0YW1wPSIxNzYxMDU3NTQ4Ij40Mjg8L2tleT48L2Zv
cmVpZ24ta2V5cz48cmVmLXR5cGUgbmFtZT0iSm91cm5hbCBBcnRpY2xlIj4xNzwvcmVmLXR5cGU+
PGNvbnRyaWJ1dG9ycz48YXV0aG9ycz48YXV0aG9yPkJyYWdhLCBWLiBBLjwvYXV0aG9yPjxhdXRo
b3I+UHJhYmhha2FyLCBOLiBSLjwvYXV0aG9yPjwvYXV0aG9ycz48L2NvbnRyaWJ1dG9ycz48YXV0
aC1hZGRyZXNzPkNlbnRlciBmb3IgU3lzdGVtcyBCaW9sb2d5LCBEZXBhcnRtZW50IG9mIE1lZGlj
aW5lLCBUaGUgVW5pdmVyc2l0eSBvZiBDaGljYWdvLCBDaGljYWdvLCBJbGxpbm9pcywgVVNBLiB2
YWxkaXJAY2NhLnVmcGIuYnI8L2F1dGgtYWRkcmVzcz48dGl0bGVzPjx0aXRsZT5SZWZpbmVtZW50
IG9mIHRlbGVtZXRyeSBmb3IgbWVhc3VyaW5nIGJsb29kIHByZXNzdXJlIGluIGNvbnNjaW91cyBy
YXRzPC90aXRsZT48c2Vjb25kYXJ5LXRpdGxlPkogQW0gQXNzb2MgTGFiIEFuaW0gU2NpPC9zZWNv
bmRhcnktdGl0bGU+PC90aXRsZXM+PHBlcmlvZGljYWw+PGZ1bGwtdGl0bGU+SiBBbSBBc3NvYyBM
YWIgQW5pbSBTY2k8L2Z1bGwtdGl0bGU+PC9wZXJpb2RpY2FsPjxwYWdlcz4yNjgtNzE8L3BhZ2Vz
Pjx2b2x1bWU+NDg8L3ZvbHVtZT48bnVtYmVyPjM8L251bWJlcj48a2V5d29yZHM+PGtleXdvcmQ+
QW5hbHlzaXMgb2YgVmFyaWFuY2U8L2tleXdvcmQ+PGtleXdvcmQ+QW5pbWFsczwva2V5d29yZD48
a2V5d29yZD5CbG9vZCBQcmVzc3VyZSBEZXRlcm1pbmF0aW9uLyptZXRob2RzPC9rZXl3b3JkPjxr
ZXl3b3JkPkhlYXJ0IFJhdGUvcGh5c2lvbG9neTwva2V5d29yZD48a2V5d29yZD5MYWJvcmF0b3J5
IEFuaW1hbCBTY2llbmNlLyptZXRob2RzPC9rZXl3b3JkPjxrZXl3b3JkPlJhdHM8L2tleXdvcmQ+
PGtleXdvcmQ+VGVsZW1ldHJ5LyptZXRob2RzPC9rZXl3b3JkPjwva2V5d29yZHM+PGRhdGVzPjx5
ZWFyPjIwMDk8L3llYXI+PHB1Yi1kYXRlcz48ZGF0ZT5NYXk8L2RhdGU+PC9wdWItZGF0ZXM+PC9k
YXRlcz48aXNibj4xNTU5LTYxMDkgKFByaW50KSYjeEQ7MTU1OS02MTA5IChMaW5raW5nKTwvaXNi
bj48YWNjZXNzaW9uLW51bT4xOTQ3NjcxNTwvYWNjZXNzaW9uLW51bT48dXJscz48cmVsYXRlZC11
cmxzPjx1cmw+aHR0cHM6Ly93d3cubmNiaS5ubG0ubmloLmdvdi9wdWJtZWQvMTk0NzY3MTU8L3Vy
bD48L3JlbGF0ZWQtdXJscz48L3VybHM+PGN1c3RvbTI+UE1DMjY5NjgyOTwvY3VzdG9tMj48cmVt
b3RlLWRhdGFiYXNlLW5hbWU+TWVkbGluZTwvcmVtb3RlLWRhdGFiYXNlLW5hbWU+PHJlbW90ZS1k
YXRhYmFzZS1wcm92aWRlcj5OTE08L3JlbW90ZS1kYXRhYmFzZS1wcm92aWRlcj48L3JlY29yZD48
L0NpdGU+PENpdGU+PEF1dGhvcj5Nb2xjYW48L0F1dGhvcj48WWVhcj4yMDIxPC9ZZWFyPjxSZWNO
dW0+NDM4PC9SZWNOdW0+PHJlY29yZD48cmVjLW51bWJlcj40Mzg8L3JlYy1udW1iZXI+PGZvcmVp
Z24ta2V5cz48a2V5IGFwcD0iRU4iIGRiLWlkPSI5cDV2eGE1enRleHBhZGU5ZnQzeDI1YXVlZHgy
NXB2MGRlcDIiIHRpbWVzdGFtcD0iMTc2MTQxMzU1NCI+NDM4PC9rZXk+PC9mb3JlaWduLWtleXM+
PHJlZi10eXBlIG5hbWU9IkpvdXJuYWwgQXJ0aWNsZSI+MTc8L3JlZi10eXBlPjxjb250cmlidXRv
cnM+PGF1dGhvcnM+PGF1dGhvcj5Nb2xjYW4sIEwuPC9hdXRob3I+PC9hdXRob3JzPjwvY29udHJp
YnV0b3JzPjxhdXRoLWFkZHJlc3M+Q29tZW5pdXMgVW5pdiwgRmFjIE5hdCBTY2ksIERlcHQgQW5p
bSBQaHlzaW9sICZhbXA7IEV0aG9sLCBJbGtvdmljb3ZhIDYsIEJyYXRpc2xhdmEgODQyMTUsIFNs
b3Zha2lhPC9hdXRoLWFkZHJlc3M+PHRpdGxlcz48dGl0bGU+VGVsZW1ldHJpYyBkYXRhIGNvbGxl
Y3Rpb24gc2hvdWxkIGJlIHN0YW5kYXJkIGluIG1vZGVybiBleHBlcmltZW50YWwgY2FyZGlvdmFz
Y3VsYXIgcmVzZWFyY2g8L3RpdGxlPjxzZWNvbmRhcnktdGl0bGU+UGh5c2lvbG9neSAmYW1wOyBC
ZWhhdmlvcjwvc2Vjb25kYXJ5LXRpdGxlPjxhbHQtdGl0bGU+UGh5c2lvbCBCZWhhdjwvYWx0LXRp
dGxlPjwvdGl0bGVzPjxwZXJpb2RpY2FsPjxmdWxsLXRpdGxlPlBoeXNpb2xvZ3kgJmFtcDsgQmVo
YXZpb3I8L2Z1bGwtdGl0bGU+PGFiYnItMT5QaHlzaW9sIEJlaGF2PC9hYmJyLTE+PC9wZXJpb2Rp
Y2FsPjxhbHQtcGVyaW9kaWNhbD48ZnVsbC10aXRsZT5QaHlzaW9sb2d5ICZhbXA7IEJlaGF2aW9y
PC9mdWxsLXRpdGxlPjxhYmJyLTE+UGh5c2lvbCBCZWhhdjwvYWJici0xPjwvYWx0LXBlcmlvZGlj
YWw+PHZvbHVtZT4yNDI8L3ZvbHVtZT48a2V5d29yZHM+PGtleXdvcmQ+dGVsZW1ldHJ5PC9rZXl3
b3JkPjxrZXl3b3JkPmJsb29kIHByZXNzdXJlPC9rZXl3b3JkPjxrZXl3b3JkPmhlYXJ0IHJhdGU8
L2tleXdvcmQ+PGtleXdvcmQ+c2hvcnQtdGVybSB2YXJpYWJpbGl0eTwva2V5d29yZD48a2V5d29y
ZD5sb25nLXRlcm0gdmFyaWFiaWxpdHk8L2tleXdvcmQ+PGtleXdvcmQ+aGVhcnQtcmF0ZS12YXJp
YWJpbGl0eTwva2V5d29yZD48a2V5d29yZD5hcnRlcmlhbC1ibG9vZC1wcmVzc3VyZTwva2V5d29y
ZD48a2V5d29yZD5yZXBlYXRlZCBwaGFzZS1zaGlmdHM8L2tleXdvcmQ+PGtleXdvcmQ+bGlnaHQt
ZGFyayBjeWNsZTwva2V5d29yZD48a2V5d29yZD5iYXJvcmVmbGV4IHNlbnNpdGl2aXR5PC9rZXl3
b3JkPjxrZXl3b3JkPnJlc3RyYWludCBzdHJlc3M8L2tleXdvcmQ+PGtleXdvcmQ+cGFyYXZlbnRy
aWN1bGFyIG51Y2xldXM8L2tleXdvcmQ+PGtleXdvcmQ+c3VwcmFjaGlhc21hdGljIG51Y2xldXM8
L2tleXdvcmQ+PGtleXdvcmQ+c3VyZ2ljYWwgaW1wbGFudGF0aW9uPC9rZXl3b3JkPjxrZXl3b3Jk
Pmlzb2ZsdXJhbmUgYW5lc3RoZXNpYTwva2V5d29yZD48L2tleXdvcmRzPjxkYXRlcz48eWVhcj4y
MDIxPC95ZWFyPjxwdWItZGF0ZXM+PGRhdGU+RGVjIDE8L2RhdGU+PC9wdWItZGF0ZXM+PC9kYXRl
cz48aXNibj4wMDMxLTkzODQ8L2lzYm4+PGFjY2Vzc2lvbi1udW0+V09TOjAwMDcxMDEzMDMwMDAx
MTwvYWNjZXNzaW9uLW51bT48dXJscz48cmVsYXRlZC11cmxzPjx1cmw+Jmx0O0dvIHRvIElTSSZn
dDs6Ly9XT1M6MDAwNzEwMTMwMzAwMDExPC91cmw+PC9yZWxhdGVkLXVybHM+PC91cmxzPjxlbGVj
dHJvbmljLXJlc291cmNlLW51bT5BUlROIDExMzYyMCYjeEQ7MTAuMTAxNi9qLnBoeXNiZWguMjAy
MS4xMTM2MjA8L2VsZWN0cm9uaWMtcmVzb3VyY2UtbnVtPjxsYW5ndWFnZT5FbmdsaXNoPC9sYW5n
dWFnZT48L3JlY29yZD48L0NpdGU+PC9FbmROb3RlPn==
</w:fldData>
        </w:fldChar>
      </w:r>
      <w:r w:rsidR="009E1A35" w:rsidRPr="005146A6">
        <w:rPr>
          <w:iCs/>
        </w:rPr>
        <w:instrText xml:space="preserve"> ADDIN EN.CITE.DATA </w:instrText>
      </w:r>
      <w:r w:rsidR="009E1A35" w:rsidRPr="005146A6">
        <w:rPr>
          <w:iCs/>
        </w:rPr>
      </w:r>
      <w:r w:rsidR="009E1A35" w:rsidRPr="005146A6">
        <w:rPr>
          <w:iCs/>
        </w:rPr>
        <w:fldChar w:fldCharType="end"/>
      </w:r>
      <w:r w:rsidR="000310A4" w:rsidRPr="005146A6">
        <w:rPr>
          <w:iCs/>
        </w:rPr>
      </w:r>
      <w:r w:rsidR="000310A4" w:rsidRPr="005146A6">
        <w:rPr>
          <w:iCs/>
        </w:rPr>
        <w:fldChar w:fldCharType="separate"/>
      </w:r>
      <w:r w:rsidR="009E1A35" w:rsidRPr="005146A6">
        <w:rPr>
          <w:iCs/>
          <w:noProof/>
          <w:vertAlign w:val="superscript"/>
        </w:rPr>
        <w:t>21,28</w:t>
      </w:r>
      <w:r w:rsidR="00FD0C8E">
        <w:rPr>
          <w:iCs/>
          <w:noProof/>
          <w:vertAlign w:val="superscript"/>
        </w:rPr>
        <w:t>,</w:t>
      </w:r>
      <w:r w:rsidR="009E1A35" w:rsidRPr="005146A6">
        <w:rPr>
          <w:iCs/>
          <w:noProof/>
          <w:vertAlign w:val="superscript"/>
        </w:rPr>
        <w:t>29</w:t>
      </w:r>
      <w:r w:rsidR="000310A4" w:rsidRPr="005146A6">
        <w:rPr>
          <w:iCs/>
        </w:rPr>
        <w:fldChar w:fldCharType="end"/>
      </w:r>
      <w:r w:rsidR="007425AC" w:rsidRPr="005146A6">
        <w:rPr>
          <w:iCs/>
        </w:rPr>
        <w:t>. Overall, telemetric monitoring</w:t>
      </w:r>
      <w:r w:rsidR="00732168" w:rsidRPr="005146A6">
        <w:rPr>
          <w:iCs/>
        </w:rPr>
        <w:t xml:space="preserve"> </w:t>
      </w:r>
      <w:r w:rsidR="00FA22BC" w:rsidRPr="005146A6">
        <w:rPr>
          <w:iCs/>
        </w:rPr>
        <w:t>provides</w:t>
      </w:r>
      <w:r w:rsidR="007425AC" w:rsidRPr="005146A6">
        <w:rPr>
          <w:iCs/>
        </w:rPr>
        <w:t xml:space="preserve"> greater accuracy and precision than non-telemetric approaches</w:t>
      </w:r>
      <w:r w:rsidR="002B7D58" w:rsidRPr="005146A6">
        <w:rPr>
          <w:iCs/>
        </w:rPr>
        <w:fldChar w:fldCharType="begin"/>
      </w:r>
      <w:r w:rsidR="009E1A35" w:rsidRPr="005146A6">
        <w:rPr>
          <w:iCs/>
        </w:rPr>
        <w:instrText xml:space="preserve"> ADDIN EN.CITE &lt;EndNote&gt;&lt;Cite&gt;&lt;Author&gt;Niemeyer&lt;/Author&gt;&lt;Year&gt;2016&lt;/Year&gt;&lt;RecNum&gt;436&lt;/RecNum&gt;&lt;DisplayText&gt;&lt;style face="superscript"&gt;27&lt;/style&gt;&lt;/DisplayText&gt;&lt;record&gt;&lt;rec-number&gt;436&lt;/rec-number&gt;&lt;foreign-keys&gt;&lt;key app="EN" db-id="9p5vxa5ztexpade9ft3x25auedx25pv0dep2" timestamp="1761412519"&gt;436&lt;/key&gt;&lt;/foreign-keys&gt;&lt;ref-type name="Journal Article"&gt;17&lt;/ref-type&gt;&lt;contributors&gt;&lt;authors&gt;&lt;author&gt;Niemeyer, J. E.&lt;/author&gt;&lt;/authors&gt;&lt;/contributors&gt;&lt;auth-address&gt;Department of Neuroscience, Brown University, Providence, RI.&lt;/auth-address&gt;&lt;titles&gt;&lt;title&gt;Telemetry for small animal physiology&lt;/title&gt;&lt;secondary-title&gt;Lab Anim (NY)&lt;/secondary-title&gt;&lt;/titles&gt;&lt;periodical&gt;&lt;full-title&gt;Lab Anim (NY)&lt;/full-title&gt;&lt;/periodical&gt;&lt;pages&gt;255-7&lt;/pages&gt;&lt;volume&gt;45&lt;/volume&gt;&lt;number&gt;7&lt;/number&gt;&lt;keywords&gt;&lt;keyword&gt;Animals&lt;/keyword&gt;&lt;keyword&gt;Laboratory Animal Science/*methods&lt;/keyword&gt;&lt;keyword&gt;Physiology/instrumentation/methods&lt;/keyword&gt;&lt;keyword&gt;Rodentia&lt;/keyword&gt;&lt;keyword&gt;Telemetry/instrumentation/*methods&lt;/keyword&gt;&lt;/keywords&gt;&lt;dates&gt;&lt;year&gt;2016&lt;/year&gt;&lt;pub-dates&gt;&lt;date&gt;Jun 21&lt;/date&gt;&lt;/pub-dates&gt;&lt;/dates&gt;&lt;isbn&gt;1548-4475 (Electronic)&amp;#xD;0093-7355 (Linking)&lt;/isbn&gt;&lt;accession-num&gt;27327012&lt;/accession-num&gt;&lt;urls&gt;&lt;related-urls&gt;&lt;url&gt;https://www.ncbi.nlm.nih.gov/pubmed/27327012&lt;/url&gt;&lt;/related-urls&gt;&lt;/urls&gt;&lt;electronic-resource-num&gt;10.1038/laban.1048&lt;/electronic-resource-num&gt;&lt;remote-database-name&gt;Medline&lt;/remote-database-name&gt;&lt;remote-database-provider&gt;NLM&lt;/remote-database-provider&gt;&lt;/record&gt;&lt;/Cite&gt;&lt;/EndNote&gt;</w:instrText>
      </w:r>
      <w:r w:rsidR="002B7D58" w:rsidRPr="005146A6">
        <w:rPr>
          <w:iCs/>
        </w:rPr>
        <w:fldChar w:fldCharType="separate"/>
      </w:r>
      <w:r w:rsidR="009E1A35" w:rsidRPr="005146A6">
        <w:rPr>
          <w:iCs/>
          <w:noProof/>
          <w:vertAlign w:val="superscript"/>
        </w:rPr>
        <w:t>27</w:t>
      </w:r>
      <w:r w:rsidR="002B7D58" w:rsidRPr="005146A6">
        <w:rPr>
          <w:iCs/>
        </w:rPr>
        <w:fldChar w:fldCharType="end"/>
      </w:r>
      <w:r w:rsidR="007425AC" w:rsidRPr="005146A6">
        <w:rPr>
          <w:iCs/>
        </w:rPr>
        <w:t>.</w:t>
      </w:r>
    </w:p>
    <w:p w14:paraId="30609A56" w14:textId="77777777" w:rsidR="00FA22BC" w:rsidRPr="005146A6" w:rsidRDefault="00FA22BC" w:rsidP="005146A6">
      <w:pPr>
        <w:rPr>
          <w:iCs/>
        </w:rPr>
      </w:pPr>
    </w:p>
    <w:p w14:paraId="06E53EAF" w14:textId="2A1FD993" w:rsidR="007425AC" w:rsidRPr="005146A6" w:rsidRDefault="007425AC" w:rsidP="005146A6">
      <w:pPr>
        <w:rPr>
          <w:iCs/>
        </w:rPr>
      </w:pPr>
      <w:r w:rsidRPr="005146A6">
        <w:rPr>
          <w:iCs/>
        </w:rPr>
        <w:t>Telemetric methods</w:t>
      </w:r>
      <w:r w:rsidR="00583DA7" w:rsidRPr="005146A6">
        <w:rPr>
          <w:iCs/>
        </w:rPr>
        <w:t xml:space="preserve"> diminish</w:t>
      </w:r>
      <w:r w:rsidRPr="005146A6">
        <w:rPr>
          <w:iCs/>
        </w:rPr>
        <w:t xml:space="preserve"> physical and physiological stress, preserving natural behavior and </w:t>
      </w:r>
      <w:r w:rsidR="00583DA7" w:rsidRPr="005146A6">
        <w:rPr>
          <w:iCs/>
        </w:rPr>
        <w:t xml:space="preserve">ensuring </w:t>
      </w:r>
      <w:r w:rsidRPr="005146A6">
        <w:rPr>
          <w:iCs/>
        </w:rPr>
        <w:t>compliance with animal welfare guidelines</w:t>
      </w:r>
      <w:r w:rsidR="002B7D58" w:rsidRPr="005146A6">
        <w:rPr>
          <w:iCs/>
        </w:rPr>
        <w:fldChar w:fldCharType="begin"/>
      </w:r>
      <w:r w:rsidR="009E1A35" w:rsidRPr="005146A6">
        <w:rPr>
          <w:iCs/>
        </w:rPr>
        <w:instrText xml:space="preserve"> ADDIN EN.CITE &lt;EndNote&gt;&lt;Cite&gt;&lt;Author&gt;Niemeyer&lt;/Author&gt;&lt;Year&gt;2016&lt;/Year&gt;&lt;RecNum&gt;436&lt;/RecNum&gt;&lt;DisplayText&gt;&lt;style face="superscript"&gt;27&lt;/style&gt;&lt;/DisplayText&gt;&lt;record&gt;&lt;rec-number&gt;436&lt;/rec-number&gt;&lt;foreign-keys&gt;&lt;key app="EN" db-id="9p5vxa5ztexpade9ft3x25auedx25pv0dep2" timestamp="1761412519"&gt;436&lt;/key&gt;&lt;/foreign-keys&gt;&lt;ref-type name="Journal Article"&gt;17&lt;/ref-type&gt;&lt;contributors&gt;&lt;authors&gt;&lt;author&gt;Niemeyer, J. E.&lt;/author&gt;&lt;/authors&gt;&lt;/contributors&gt;&lt;auth-address&gt;Department of Neuroscience, Brown University, Providence, RI.&lt;/auth-address&gt;&lt;titles&gt;&lt;title&gt;Telemetry for small animal physiology&lt;/title&gt;&lt;secondary-title&gt;Lab Anim (NY)&lt;/secondary-title&gt;&lt;/titles&gt;&lt;periodical&gt;&lt;full-title&gt;Lab Anim (NY)&lt;/full-title&gt;&lt;/periodical&gt;&lt;pages&gt;255-7&lt;/pages&gt;&lt;volume&gt;45&lt;/volume&gt;&lt;number&gt;7&lt;/number&gt;&lt;keywords&gt;&lt;keyword&gt;Animals&lt;/keyword&gt;&lt;keyword&gt;Laboratory Animal Science/*methods&lt;/keyword&gt;&lt;keyword&gt;Physiology/instrumentation/methods&lt;/keyword&gt;&lt;keyword&gt;Rodentia&lt;/keyword&gt;&lt;keyword&gt;Telemetry/instrumentation/*methods&lt;/keyword&gt;&lt;/keywords&gt;&lt;dates&gt;&lt;year&gt;2016&lt;/year&gt;&lt;pub-dates&gt;&lt;date&gt;Jun 21&lt;/date&gt;&lt;/pub-dates&gt;&lt;/dates&gt;&lt;isbn&gt;1548-4475 (Electronic)&amp;#xD;0093-7355 (Linking)&lt;/isbn&gt;&lt;accession-num&gt;27327012&lt;/accession-num&gt;&lt;urls&gt;&lt;related-urls&gt;&lt;url&gt;https://www.ncbi.nlm.nih.gov/pubmed/27327012&lt;/url&gt;&lt;/related-urls&gt;&lt;/urls&gt;&lt;electronic-resource-num&gt;10.1038/laban.1048&lt;/electronic-resource-num&gt;&lt;remote-database-name&gt;Medline&lt;/remote-database-name&gt;&lt;remote-database-provider&gt;NLM&lt;/remote-database-provider&gt;&lt;/record&gt;&lt;/Cite&gt;&lt;/EndNote&gt;</w:instrText>
      </w:r>
      <w:r w:rsidR="002B7D58" w:rsidRPr="005146A6">
        <w:rPr>
          <w:iCs/>
        </w:rPr>
        <w:fldChar w:fldCharType="separate"/>
      </w:r>
      <w:r w:rsidR="009E1A35" w:rsidRPr="005146A6">
        <w:rPr>
          <w:iCs/>
          <w:noProof/>
          <w:vertAlign w:val="superscript"/>
        </w:rPr>
        <w:t>27</w:t>
      </w:r>
      <w:r w:rsidR="002B7D58" w:rsidRPr="005146A6">
        <w:rPr>
          <w:iCs/>
        </w:rPr>
        <w:fldChar w:fldCharType="end"/>
      </w:r>
      <w:r w:rsidRPr="005146A6">
        <w:rPr>
          <w:iCs/>
        </w:rPr>
        <w:t xml:space="preserve">. Their </w:t>
      </w:r>
      <w:r w:rsidR="002E4105" w:rsidRPr="005146A6">
        <w:rPr>
          <w:iCs/>
        </w:rPr>
        <w:t xml:space="preserve">high </w:t>
      </w:r>
      <w:r w:rsidRPr="005146A6">
        <w:rPr>
          <w:iCs/>
        </w:rPr>
        <w:t xml:space="preserve">precision and lower variability compared with non-telemetric techniques </w:t>
      </w:r>
      <w:r w:rsidR="002E4105" w:rsidRPr="005146A6">
        <w:rPr>
          <w:iCs/>
        </w:rPr>
        <w:t xml:space="preserve">decrease </w:t>
      </w:r>
      <w:r w:rsidRPr="005146A6">
        <w:rPr>
          <w:iCs/>
        </w:rPr>
        <w:t>the number of animals required and increase statistical power</w:t>
      </w:r>
      <w:r w:rsidR="002B7D58" w:rsidRPr="005146A6">
        <w:rPr>
          <w:iCs/>
        </w:rPr>
        <w:fldChar w:fldCharType="begin">
          <w:fldData xml:space="preserve">PEVuZE5vdGU+PENpdGU+PEF1dGhvcj5CcmFnYTwvQXV0aG9yPjxZZWFyPjIwMDk8L1llYXI+PFJl
Y051bT40Mjg8L1JlY051bT48RGlzcGxheVRleHQ+PHN0eWxlIGZhY2U9InN1cGVyc2NyaXB0Ij4y
MSwgMjM8L3N0eWxlPjwvRGlzcGxheVRleHQ+PHJlY29yZD48cmVjLW51bWJlcj40Mjg8L3JlYy1u
dW1iZXI+PGZvcmVpZ24ta2V5cz48a2V5IGFwcD0iRU4iIGRiLWlkPSI5cDV2eGE1enRleHBhZGU5
ZnQzeDI1YXVlZHgyNXB2MGRlcDIiIHRpbWVzdGFtcD0iMTc2MTA1NzU0OCI+NDI4PC9rZXk+PC9m
b3JlaWduLWtleXM+PHJlZi10eXBlIG5hbWU9IkpvdXJuYWwgQXJ0aWNsZSI+MTc8L3JlZi10eXBl
Pjxjb250cmlidXRvcnM+PGF1dGhvcnM+PGF1dGhvcj5CcmFnYSwgVi4gQS48L2F1dGhvcj48YXV0
aG9yPlByYWJoYWthciwgTi4gUi48L2F1dGhvcj48L2F1dGhvcnM+PC9jb250cmlidXRvcnM+PGF1
dGgtYWRkcmVzcz5DZW50ZXIgZm9yIFN5c3RlbXMgQmlvbG9neSwgRGVwYXJ0bWVudCBvZiBNZWRp
Y2luZSwgVGhlIFVuaXZlcnNpdHkgb2YgQ2hpY2FnbywgQ2hpY2FnbywgSWxsaW5vaXMsIFVTQS4g
dmFsZGlyQGNjYS51ZnBiLmJyPC9hdXRoLWFkZHJlc3M+PHRpdGxlcz48dGl0bGU+UmVmaW5lbWVu
dCBvZiB0ZWxlbWV0cnkgZm9yIG1lYXN1cmluZyBibG9vZCBwcmVzc3VyZSBpbiBjb25zY2lvdXMg
cmF0czwvdGl0bGU+PHNlY29uZGFyeS10aXRsZT5KIEFtIEFzc29jIExhYiBBbmltIFNjaTwvc2Vj
b25kYXJ5LXRpdGxlPjwvdGl0bGVzPjxwZXJpb2RpY2FsPjxmdWxsLXRpdGxlPkogQW0gQXNzb2Mg
TGFiIEFuaW0gU2NpPC9mdWxsLXRpdGxlPjwvcGVyaW9kaWNhbD48cGFnZXM+MjY4LTcxPC9wYWdl
cz48dm9sdW1lPjQ4PC92b2x1bWU+PG51bWJlcj4zPC9udW1iZXI+PGtleXdvcmRzPjxrZXl3b3Jk
PkFuYWx5c2lzIG9mIFZhcmlhbmNlPC9rZXl3b3JkPjxrZXl3b3JkPkFuaW1hbHM8L2tleXdvcmQ+
PGtleXdvcmQ+Qmxvb2QgUHJlc3N1cmUgRGV0ZXJtaW5hdGlvbi8qbWV0aG9kczwva2V5d29yZD48
a2V5d29yZD5IZWFydCBSYXRlL3BoeXNpb2xvZ3k8L2tleXdvcmQ+PGtleXdvcmQ+TGFib3JhdG9y
eSBBbmltYWwgU2NpZW5jZS8qbWV0aG9kczwva2V5d29yZD48a2V5d29yZD5SYXRzPC9rZXl3b3Jk
PjxrZXl3b3JkPlRlbGVtZXRyeS8qbWV0aG9kczwva2V5d29yZD48L2tleXdvcmRzPjxkYXRlcz48
eWVhcj4yMDA5PC95ZWFyPjxwdWItZGF0ZXM+PGRhdGU+TWF5PC9kYXRlPjwvcHViLWRhdGVzPjwv
ZGF0ZXM+PGlzYm4+MTU1OS02MTA5IChQcmludCkmI3hEOzE1NTktNjEwOSAoTGlua2luZyk8L2lz
Ym4+PGFjY2Vzc2lvbi1udW0+MTk0NzY3MTU8L2FjY2Vzc2lvbi1udW0+PHVybHM+PHJlbGF0ZWQt
dXJscz48dXJsPmh0dHBzOi8vd3d3Lm5jYmkubmxtLm5paC5nb3YvcHVibWVkLzE5NDc2NzE1PC91
cmw+PC9yZWxhdGVkLXVybHM+PC91cmxzPjxjdXN0b20yPlBNQzI2OTY4Mjk8L2N1c3RvbTI+PHJl
bW90ZS1kYXRhYmFzZS1uYW1lPk1lZGxpbmU8L3JlbW90ZS1kYXRhYmFzZS1uYW1lPjxyZW1vdGUt
ZGF0YWJhc2UtcHJvdmlkZXI+TkxNPC9yZW1vdGUtZGF0YWJhc2UtcHJvdmlkZXI+PC9yZWNvcmQ+
PC9DaXRlPjxDaXRlPjxBdXRob3I+SGFycmlzb248L0F1dGhvcj48WWVhcj4yMDI0PC9ZZWFyPjxS
ZWNOdW0+NDI5PC9SZWNOdW0+PHJlY29yZD48cmVjLW51bWJlcj40Mjk8L3JlYy1udW1iZXI+PGZv
cmVpZ24ta2V5cz48a2V5IGFwcD0iRU4iIGRiLWlkPSI5cDV2eGE1enRleHBhZGU5ZnQzeDI1YXVl
ZHgyNXB2MGRlcDIiIHRpbWVzdGFtcD0iMTc2MTA1NzU0OCI+NDI5PC9rZXk+PC9mb3JlaWduLWtl
eXM+PHJlZi10eXBlIG5hbWU9IkpvdXJuYWwgQXJ0aWNsZSI+MTc8L3JlZi10eXBlPjxjb250cmli
dXRvcnM+PGF1dGhvcnM+PGF1dGhvcj5IYXJyaXNvbiwgRC4gRy48L2F1dGhvcj48YXV0aG9yPkJh
ZGVyLCBNLjwvYXV0aG9yPjxhdXRob3I+TGVybWFuLCBMLiBPLjwvYXV0aG9yPjxhdXRob3I+Rmlu
aywgRy48L2F1dGhvcj48YXV0aG9yPkthcnVtYW5jaGksIFMuIEEuPC9hdXRob3I+PGF1dGhvcj5S
ZWNrZWxob2ZmLCBKLiBGLjwvYXV0aG9yPjxhdXRob3I+U2VxdWVpcmEtTG9wZXosIE0uIEwuIFMu
PC9hdXRob3I+PGF1dGhvcj5Ub3V5eiwgUi4gTS48L2F1dGhvcj48L2F1dGhvcnM+PC9jb250cmli
dXRvcnM+PGF1dGgtYWRkcmVzcz5EaXZpc2lvbiBvZiBDbGluaWNhbCBQaGFybWFjb2xvZ3ksIERl
cGFydG1lbnQgb2YgTWVkaWNpbmUsIFZhbmRlcmJpbHQgVW5pdmVyc2l0eSBNZWRpY2FsIENlbnRl
ciwgTmFzaHZpbGxlLCBUTiAoRC5HLkguKS4mI3hEO01heC1EZWxicnVjay1DZW50ZXIgZm9yIE1v
bGVjdWxhciBNZWRpY2luZSwgQmVybGluLCBHZXJtYW55IChNLkIuKS4mI3hEO0RpdmlzaW9uIG9m
IE5lcGhyb2xvZ3kgYW5kIEh5cGVydGVuc2lvbiwgTWF5byBDbGluaWMsIFJvY2hlc3RlciwgTU4g
KEwuTy5MLikuJiN4RDtEZXBhcnRtZW50IG9mIFBoYXJtYWNvbG9neSBhbmQgVG94aWNvbG9neSwg
TWljaGlnYW4gU3RhdGUgVW5pdmVyc2l0eSwgQ29sbGVnZSBvZiBPc3Rlb3BhdGhpYyBNZWRpY2lu
ZSwgRWFzdCBMYW5zaW5nIChHLkYuKS4mI3hEO0RlcGFydG1lbnQgb2YgTWVkaWNpbmUsIENlZGFy
cy1TaW5haSBNZWRpY2FsIENlbnRlciwgTG9zIEFuZ2VsZXMsIENBIChTLkEuSy4pLiYjeEQ7RGVw
YXJ0bWVudCBvZiBDZWxsIGFuZCBNb2xlY3VsYXIgQmlvbG9neSBXb21lbiZhcG9zO3MgSGVhbHRo
IFJlc2VhcmNoIENlbnRlciwgVW5pdmVyc2l0eSBvZiBNaXNzaXNzaXBwaSBNZWRpY2FsIENlbnRl
ciwgSmFja3NvbiAoSi5GLlIuKS4mI3hEO0RlcGFydG1lbnQgb2YgUGFlZGlhdHJpY3MsIFVuaXZl
cnNpdHkgb2YgVmlyZ2luaWEsIENoYXJsb3R0ZXN2aWxsZSAoTS5MLlMuUy4tTC4pLiYjeEQ7UmVz
ZWFyY2ggSW5zdGl0dXRlIG9mIE1jR2lsbCBVbml2ZXJzaXR5IEhlYWx0aCBDZW50cmUsIE1jR2ls
bCBVbml2ZXJzaXR5LCBNb250cmVhbCwgUUMsIENhbmFkYSAoUi5NLlQuKS48L2F1dGgtYWRkcmVz
cz48dGl0bGVzPjx0aXRsZT5UYWlsLUN1ZmYgVmVyc3VzIFJhZGlvdGVsZW1ldHJ5IHRvIE1lYXN1
cmUgQmxvb2QgUHJlc3N1cmUgaW4gTWljZSBhbmQgUmF0czwvdGl0bGU+PHNlY29uZGFyeS10aXRs
ZT5IeXBlcnRlbnNpb248L3NlY29uZGFyeS10aXRsZT48L3RpdGxlcz48cGVyaW9kaWNhbD48ZnVs
bC10aXRsZT5IeXBlcnRlbnNpb248L2Z1bGwtdGl0bGU+PC9wZXJpb2RpY2FsPjxwYWdlcz4zLTU8
L3BhZ2VzPjx2b2x1bWU+ODE8L3ZvbHVtZT48bnVtYmVyPjE8L251bWJlcj48ZWRpdGlvbj4yMDIz
MTEyMjwvZWRpdGlvbj48a2V5d29yZHM+PGtleXdvcmQ+UmF0czwva2V5d29yZD48a2V5d29yZD5N
aWNlPC9rZXl3b3JkPjxrZXl3b3JkPkFuaW1hbHM8L2tleXdvcmQ+PGtleXdvcmQ+Qmxvb2QgUHJl
c3N1cmUvcGh5c2lvbG9neTwva2V5d29yZD48a2V5d29yZD4qVGFpbDwva2V5d29yZD48a2V5d29y
ZD5CbG9vZCBQcmVzc3VyZSBEZXRlcm1pbmF0aW9uPC9rZXl3b3JkPjxrZXl3b3JkPlRlbGVtZXRy
eTwva2V5d29yZD48a2V5d29yZD4qSHlwZXJ0ZW5zaW9uL2RpYWdub3Npczwva2V5d29yZD48a2V5
d29yZD5hbmltYWwgZXhwZXJpbWVudGF0aW9uPC9rZXl3b3JkPjxrZXl3b3JkPmhlbW9keW5hbWlj
czwva2V5d29yZD48L2tleXdvcmRzPjxkYXRlcz48eWVhcj4yMDI0PC95ZWFyPjxwdWItZGF0ZXM+
PGRhdGU+SmFuPC9kYXRlPjwvcHViLWRhdGVzPjwvZGF0ZXM+PGlzYm4+MTUyNC00NTYzIChFbGVj
dHJvbmljKSYjeEQ7MDE5NC05MTFYIChQcmludCkmI3hEOzAxOTQtOTExWCAoTGlua2luZyk8L2lz
Ym4+PGFjY2Vzc2lvbi1udW0+Mzc5OTA5MTg8L2FjY2Vzc2lvbi1udW0+PHVybHM+PHJlbGF0ZWQt
dXJscz48dXJsPmh0dHBzOi8vd3d3Lm5jYmkubmxtLm5paC5nb3YvcHVibWVkLzM3OTkwOTE4PC91
cmw+PC9yZWxhdGVkLXVybHM+PC91cmxzPjxjdXN0b20xPkRpc2Nsb3N1cmVzIE5vbmUuPC9jdXN0
b20xPjxjdXN0b20yPlBNQzEwODQyMDY5PC9jdXN0b20yPjxlbGVjdHJvbmljLXJlc291cmNlLW51
bT4xMC4xMTYxL0hZUEVSVEVOU0lPTkFIQS4xMjMuMjIzMjk8L2VsZWN0cm9uaWMtcmVzb3VyY2Ut
bnVtPjxyZW1vdGUtZGF0YWJhc2UtbmFtZT5NZWRsaW5lPC9yZW1vdGUtZGF0YWJhc2UtbmFtZT48
cmVtb3RlLWRhdGFiYXNlLXByb3ZpZGVyPk5MTTwvcmVtb3RlLWRhdGFiYXNlLXByb3ZpZGVyPjwv
cmVjb3JkPjwvQ2l0ZT48L0VuZE5vdGU+
</w:fldData>
        </w:fldChar>
      </w:r>
      <w:r w:rsidR="009E1A35" w:rsidRPr="005146A6">
        <w:rPr>
          <w:iCs/>
        </w:rPr>
        <w:instrText xml:space="preserve"> ADDIN EN.CITE </w:instrText>
      </w:r>
      <w:r w:rsidR="009E1A35" w:rsidRPr="005146A6">
        <w:rPr>
          <w:iCs/>
        </w:rPr>
        <w:fldChar w:fldCharType="begin">
          <w:fldData xml:space="preserve">PEVuZE5vdGU+PENpdGU+PEF1dGhvcj5CcmFnYTwvQXV0aG9yPjxZZWFyPjIwMDk8L1llYXI+PFJl
Y051bT40Mjg8L1JlY051bT48RGlzcGxheVRleHQ+PHN0eWxlIGZhY2U9InN1cGVyc2NyaXB0Ij4y
MSwgMjM8L3N0eWxlPjwvRGlzcGxheVRleHQ+PHJlY29yZD48cmVjLW51bWJlcj40Mjg8L3JlYy1u
dW1iZXI+PGZvcmVpZ24ta2V5cz48a2V5IGFwcD0iRU4iIGRiLWlkPSI5cDV2eGE1enRleHBhZGU5
ZnQzeDI1YXVlZHgyNXB2MGRlcDIiIHRpbWVzdGFtcD0iMTc2MTA1NzU0OCI+NDI4PC9rZXk+PC9m
b3JlaWduLWtleXM+PHJlZi10eXBlIG5hbWU9IkpvdXJuYWwgQXJ0aWNsZSI+MTc8L3JlZi10eXBl
Pjxjb250cmlidXRvcnM+PGF1dGhvcnM+PGF1dGhvcj5CcmFnYSwgVi4gQS48L2F1dGhvcj48YXV0
aG9yPlByYWJoYWthciwgTi4gUi48L2F1dGhvcj48L2F1dGhvcnM+PC9jb250cmlidXRvcnM+PGF1
dGgtYWRkcmVzcz5DZW50ZXIgZm9yIFN5c3RlbXMgQmlvbG9neSwgRGVwYXJ0bWVudCBvZiBNZWRp
Y2luZSwgVGhlIFVuaXZlcnNpdHkgb2YgQ2hpY2FnbywgQ2hpY2FnbywgSWxsaW5vaXMsIFVTQS4g
dmFsZGlyQGNjYS51ZnBiLmJyPC9hdXRoLWFkZHJlc3M+PHRpdGxlcz48dGl0bGU+UmVmaW5lbWVu
dCBvZiB0ZWxlbWV0cnkgZm9yIG1lYXN1cmluZyBibG9vZCBwcmVzc3VyZSBpbiBjb25zY2lvdXMg
cmF0czwvdGl0bGU+PHNlY29uZGFyeS10aXRsZT5KIEFtIEFzc29jIExhYiBBbmltIFNjaTwvc2Vj
b25kYXJ5LXRpdGxlPjwvdGl0bGVzPjxwZXJpb2RpY2FsPjxmdWxsLXRpdGxlPkogQW0gQXNzb2Mg
TGFiIEFuaW0gU2NpPC9mdWxsLXRpdGxlPjwvcGVyaW9kaWNhbD48cGFnZXM+MjY4LTcxPC9wYWdl
cz48dm9sdW1lPjQ4PC92b2x1bWU+PG51bWJlcj4zPC9udW1iZXI+PGtleXdvcmRzPjxrZXl3b3Jk
PkFuYWx5c2lzIG9mIFZhcmlhbmNlPC9rZXl3b3JkPjxrZXl3b3JkPkFuaW1hbHM8L2tleXdvcmQ+
PGtleXdvcmQ+Qmxvb2QgUHJlc3N1cmUgRGV0ZXJtaW5hdGlvbi8qbWV0aG9kczwva2V5d29yZD48
a2V5d29yZD5IZWFydCBSYXRlL3BoeXNpb2xvZ3k8L2tleXdvcmQ+PGtleXdvcmQ+TGFib3JhdG9y
eSBBbmltYWwgU2NpZW5jZS8qbWV0aG9kczwva2V5d29yZD48a2V5d29yZD5SYXRzPC9rZXl3b3Jk
PjxrZXl3b3JkPlRlbGVtZXRyeS8qbWV0aG9kczwva2V5d29yZD48L2tleXdvcmRzPjxkYXRlcz48
eWVhcj4yMDA5PC95ZWFyPjxwdWItZGF0ZXM+PGRhdGU+TWF5PC9kYXRlPjwvcHViLWRhdGVzPjwv
ZGF0ZXM+PGlzYm4+MTU1OS02MTA5IChQcmludCkmI3hEOzE1NTktNjEwOSAoTGlua2luZyk8L2lz
Ym4+PGFjY2Vzc2lvbi1udW0+MTk0NzY3MTU8L2FjY2Vzc2lvbi1udW0+PHVybHM+PHJlbGF0ZWQt
dXJscz48dXJsPmh0dHBzOi8vd3d3Lm5jYmkubmxtLm5paC5nb3YvcHVibWVkLzE5NDc2NzE1PC91
cmw+PC9yZWxhdGVkLXVybHM+PC91cmxzPjxjdXN0b20yPlBNQzI2OTY4Mjk8L2N1c3RvbTI+PHJl
bW90ZS1kYXRhYmFzZS1uYW1lPk1lZGxpbmU8L3JlbW90ZS1kYXRhYmFzZS1uYW1lPjxyZW1vdGUt
ZGF0YWJhc2UtcHJvdmlkZXI+TkxNPC9yZW1vdGUtZGF0YWJhc2UtcHJvdmlkZXI+PC9yZWNvcmQ+
PC9DaXRlPjxDaXRlPjxBdXRob3I+SGFycmlzb248L0F1dGhvcj48WWVhcj4yMDI0PC9ZZWFyPjxS
ZWNOdW0+NDI5PC9SZWNOdW0+PHJlY29yZD48cmVjLW51bWJlcj40Mjk8L3JlYy1udW1iZXI+PGZv
cmVpZ24ta2V5cz48a2V5IGFwcD0iRU4iIGRiLWlkPSI5cDV2eGE1enRleHBhZGU5ZnQzeDI1YXVl
ZHgyNXB2MGRlcDIiIHRpbWVzdGFtcD0iMTc2MTA1NzU0OCI+NDI5PC9rZXk+PC9mb3JlaWduLWtl
eXM+PHJlZi10eXBlIG5hbWU9IkpvdXJuYWwgQXJ0aWNsZSI+MTc8L3JlZi10eXBlPjxjb250cmli
dXRvcnM+PGF1dGhvcnM+PGF1dGhvcj5IYXJyaXNvbiwgRC4gRy48L2F1dGhvcj48YXV0aG9yPkJh
ZGVyLCBNLjwvYXV0aG9yPjxhdXRob3I+TGVybWFuLCBMLiBPLjwvYXV0aG9yPjxhdXRob3I+Rmlu
aywgRy48L2F1dGhvcj48YXV0aG9yPkthcnVtYW5jaGksIFMuIEEuPC9hdXRob3I+PGF1dGhvcj5S
ZWNrZWxob2ZmLCBKLiBGLjwvYXV0aG9yPjxhdXRob3I+U2VxdWVpcmEtTG9wZXosIE0uIEwuIFMu
PC9hdXRob3I+PGF1dGhvcj5Ub3V5eiwgUi4gTS48L2F1dGhvcj48L2F1dGhvcnM+PC9jb250cmli
dXRvcnM+PGF1dGgtYWRkcmVzcz5EaXZpc2lvbiBvZiBDbGluaWNhbCBQaGFybWFjb2xvZ3ksIERl
cGFydG1lbnQgb2YgTWVkaWNpbmUsIFZhbmRlcmJpbHQgVW5pdmVyc2l0eSBNZWRpY2FsIENlbnRl
ciwgTmFzaHZpbGxlLCBUTiAoRC5HLkguKS4mI3hEO01heC1EZWxicnVjay1DZW50ZXIgZm9yIE1v
bGVjdWxhciBNZWRpY2luZSwgQmVybGluLCBHZXJtYW55IChNLkIuKS4mI3hEO0RpdmlzaW9uIG9m
IE5lcGhyb2xvZ3kgYW5kIEh5cGVydGVuc2lvbiwgTWF5byBDbGluaWMsIFJvY2hlc3RlciwgTU4g
KEwuTy5MLikuJiN4RDtEZXBhcnRtZW50IG9mIFBoYXJtYWNvbG9neSBhbmQgVG94aWNvbG9neSwg
TWljaGlnYW4gU3RhdGUgVW5pdmVyc2l0eSwgQ29sbGVnZSBvZiBPc3Rlb3BhdGhpYyBNZWRpY2lu
ZSwgRWFzdCBMYW5zaW5nIChHLkYuKS4mI3hEO0RlcGFydG1lbnQgb2YgTWVkaWNpbmUsIENlZGFy
cy1TaW5haSBNZWRpY2FsIENlbnRlciwgTG9zIEFuZ2VsZXMsIENBIChTLkEuSy4pLiYjeEQ7RGVw
YXJ0bWVudCBvZiBDZWxsIGFuZCBNb2xlY3VsYXIgQmlvbG9neSBXb21lbiZhcG9zO3MgSGVhbHRo
IFJlc2VhcmNoIENlbnRlciwgVW5pdmVyc2l0eSBvZiBNaXNzaXNzaXBwaSBNZWRpY2FsIENlbnRl
ciwgSmFja3NvbiAoSi5GLlIuKS4mI3hEO0RlcGFydG1lbnQgb2YgUGFlZGlhdHJpY3MsIFVuaXZl
cnNpdHkgb2YgVmlyZ2luaWEsIENoYXJsb3R0ZXN2aWxsZSAoTS5MLlMuUy4tTC4pLiYjeEQ7UmVz
ZWFyY2ggSW5zdGl0dXRlIG9mIE1jR2lsbCBVbml2ZXJzaXR5IEhlYWx0aCBDZW50cmUsIE1jR2ls
bCBVbml2ZXJzaXR5LCBNb250cmVhbCwgUUMsIENhbmFkYSAoUi5NLlQuKS48L2F1dGgtYWRkcmVz
cz48dGl0bGVzPjx0aXRsZT5UYWlsLUN1ZmYgVmVyc3VzIFJhZGlvdGVsZW1ldHJ5IHRvIE1lYXN1
cmUgQmxvb2QgUHJlc3N1cmUgaW4gTWljZSBhbmQgUmF0czwvdGl0bGU+PHNlY29uZGFyeS10aXRs
ZT5IeXBlcnRlbnNpb248L3NlY29uZGFyeS10aXRsZT48L3RpdGxlcz48cGVyaW9kaWNhbD48ZnVs
bC10aXRsZT5IeXBlcnRlbnNpb248L2Z1bGwtdGl0bGU+PC9wZXJpb2RpY2FsPjxwYWdlcz4zLTU8
L3BhZ2VzPjx2b2x1bWU+ODE8L3ZvbHVtZT48bnVtYmVyPjE8L251bWJlcj48ZWRpdGlvbj4yMDIz
MTEyMjwvZWRpdGlvbj48a2V5d29yZHM+PGtleXdvcmQ+UmF0czwva2V5d29yZD48a2V5d29yZD5N
aWNlPC9rZXl3b3JkPjxrZXl3b3JkPkFuaW1hbHM8L2tleXdvcmQ+PGtleXdvcmQ+Qmxvb2QgUHJl
c3N1cmUvcGh5c2lvbG9neTwva2V5d29yZD48a2V5d29yZD4qVGFpbDwva2V5d29yZD48a2V5d29y
ZD5CbG9vZCBQcmVzc3VyZSBEZXRlcm1pbmF0aW9uPC9rZXl3b3JkPjxrZXl3b3JkPlRlbGVtZXRy
eTwva2V5d29yZD48a2V5d29yZD4qSHlwZXJ0ZW5zaW9uL2RpYWdub3Npczwva2V5d29yZD48a2V5
d29yZD5hbmltYWwgZXhwZXJpbWVudGF0aW9uPC9rZXl3b3JkPjxrZXl3b3JkPmhlbW9keW5hbWlj
czwva2V5d29yZD48L2tleXdvcmRzPjxkYXRlcz48eWVhcj4yMDI0PC95ZWFyPjxwdWItZGF0ZXM+
PGRhdGU+SmFuPC9kYXRlPjwvcHViLWRhdGVzPjwvZGF0ZXM+PGlzYm4+MTUyNC00NTYzIChFbGVj
dHJvbmljKSYjeEQ7MDE5NC05MTFYIChQcmludCkmI3hEOzAxOTQtOTExWCAoTGlua2luZyk8L2lz
Ym4+PGFjY2Vzc2lvbi1udW0+Mzc5OTA5MTg8L2FjY2Vzc2lvbi1udW0+PHVybHM+PHJlbGF0ZWQt
dXJscz48dXJsPmh0dHBzOi8vd3d3Lm5jYmkubmxtLm5paC5nb3YvcHVibWVkLzM3OTkwOTE4PC91
cmw+PC9yZWxhdGVkLXVybHM+PC91cmxzPjxjdXN0b20xPkRpc2Nsb3N1cmVzIE5vbmUuPC9jdXN0
b20xPjxjdXN0b20yPlBNQzEwODQyMDY5PC9jdXN0b20yPjxlbGVjdHJvbmljLXJlc291cmNlLW51
bT4xMC4xMTYxL0hZUEVSVEVOU0lPTkFIQS4xMjMuMjIzMjk8L2VsZWN0cm9uaWMtcmVzb3VyY2Ut
bnVtPjxyZW1vdGUtZGF0YWJhc2UtbmFtZT5NZWRsaW5lPC9yZW1vdGUtZGF0YWJhc2UtbmFtZT48
cmVtb3RlLWRhdGFiYXNlLXByb3ZpZGVyPk5MTTwvcmVtb3RlLWRhdGFiYXNlLXByb3ZpZGVyPjwv
cmVjb3JkPjwvQ2l0ZT48L0VuZE5vdGU+
</w:fldData>
        </w:fldChar>
      </w:r>
      <w:r w:rsidR="009E1A35" w:rsidRPr="005146A6">
        <w:rPr>
          <w:iCs/>
        </w:rPr>
        <w:instrText xml:space="preserve"> ADDIN EN.CITE.DATA </w:instrText>
      </w:r>
      <w:r w:rsidR="009E1A35" w:rsidRPr="005146A6">
        <w:rPr>
          <w:iCs/>
        </w:rPr>
      </w:r>
      <w:r w:rsidR="009E1A35" w:rsidRPr="005146A6">
        <w:rPr>
          <w:iCs/>
        </w:rPr>
        <w:fldChar w:fldCharType="end"/>
      </w:r>
      <w:r w:rsidR="002B7D58" w:rsidRPr="005146A6">
        <w:rPr>
          <w:iCs/>
        </w:rPr>
      </w:r>
      <w:r w:rsidR="002B7D58" w:rsidRPr="005146A6">
        <w:rPr>
          <w:iCs/>
        </w:rPr>
        <w:fldChar w:fldCharType="separate"/>
      </w:r>
      <w:r w:rsidR="009E1A35" w:rsidRPr="005146A6">
        <w:rPr>
          <w:iCs/>
          <w:noProof/>
          <w:vertAlign w:val="superscript"/>
        </w:rPr>
        <w:t>21,23</w:t>
      </w:r>
      <w:r w:rsidR="002B7D58" w:rsidRPr="005146A6">
        <w:rPr>
          <w:iCs/>
        </w:rPr>
        <w:fldChar w:fldCharType="end"/>
      </w:r>
      <w:r w:rsidRPr="005146A6">
        <w:rPr>
          <w:iCs/>
        </w:rPr>
        <w:t xml:space="preserve">. Telemetry also </w:t>
      </w:r>
      <w:r w:rsidR="002E4105" w:rsidRPr="005146A6">
        <w:rPr>
          <w:iCs/>
        </w:rPr>
        <w:t xml:space="preserve">offers </w:t>
      </w:r>
      <w:r w:rsidRPr="005146A6">
        <w:rPr>
          <w:iCs/>
        </w:rPr>
        <w:t>strong translational value in drug discovery and cardiovascular research, as the data closely resemble human physiological responses</w:t>
      </w:r>
      <w:r w:rsidR="002B7D58" w:rsidRPr="005146A6">
        <w:rPr>
          <w:iCs/>
        </w:rPr>
        <w:fldChar w:fldCharType="begin"/>
      </w:r>
      <w:r w:rsidR="009E1A35" w:rsidRPr="005146A6">
        <w:rPr>
          <w:iCs/>
        </w:rPr>
        <w:instrText xml:space="preserve"> ADDIN EN.CITE &lt;EndNote&gt;&lt;Cite&gt;&lt;Author&gt;Cruz-López&lt;/Author&gt;&lt;Year&gt;2024&lt;/Year&gt;&lt;RecNum&gt;437&lt;/RecNum&gt;&lt;DisplayText&gt;&lt;style face="superscript"&gt;28&lt;/style&gt;&lt;/DisplayText&gt;&lt;record&gt;&lt;rec-number&gt;437&lt;/rec-number&gt;&lt;foreign-keys&gt;&lt;key app="EN" db-id="9p5vxa5ztexpade9ft3x25auedx25pv0dep2" timestamp="1761412852"&gt;437&lt;/key&gt;&lt;/foreign-keys&gt;&lt;ref-type name="Journal Article"&gt;17&lt;/ref-type&gt;&lt;contributors&gt;&lt;authors&gt;&lt;author&gt;Cruz-López, E. O.&lt;/author&gt;&lt;author&gt;Merkus, D.&lt;/author&gt;&lt;author&gt;Danser, A. H. J.&lt;/author&gt;&lt;/authors&gt;&lt;/contributors&gt;&lt;auth-address&gt;Erasmus MC, Dept Internal Med, Div Vasc Med &amp;amp; Pharmacol, Rotterdam, Netherlands&amp;#xD;Erasmus MC, Cardiovasc Inst, Thorax Ctr, Dept Cardiol, Rotterdam, Netherlands&amp;#xD;Univ Clin Munich, Ludwig Maximilians Univ Munich, Walter Brendel Ctr Expt Med, Munich, Germany&amp;#xD;Ctr Cardiovasc Res, Munich Heart Alliance, Partner Site Munich, Munich, Germany&amp;#xD;Erasmus MC, Div Pharmacol, Room EE1418b,Wytemaweg 80, NL-3015 CN Rotterdam, Netherlands&lt;/auth-address&gt;&lt;titles&gt;&lt;title&gt;Blood Pressure Monitoring Through Radiotelemetry: Exploring the Viability of Its Application in Multihoused Small Laboratory Animals&lt;/title&gt;&lt;secondary-title&gt;Hypertension&lt;/secondary-title&gt;&lt;alt-title&gt;Hypertension&lt;/alt-title&gt;&lt;/titles&gt;&lt;periodical&gt;&lt;full-title&gt;Hypertension&lt;/full-title&gt;&lt;/periodical&gt;&lt;alt-periodical&gt;&lt;full-title&gt;Hypertension&lt;/full-title&gt;&lt;/alt-periodical&gt;&lt;pages&gt;947-950&lt;/pages&gt;&lt;volume&gt;81&lt;/volume&gt;&lt;number&gt;5&lt;/number&gt;&lt;keywords&gt;&lt;keyword&gt;heart-rate&lt;/keyword&gt;&lt;keyword&gt;male rats&lt;/keyword&gt;&lt;keyword&gt;responses&lt;/keyword&gt;&lt;keyword&gt;telemetry&lt;/keyword&gt;&lt;/keywords&gt;&lt;dates&gt;&lt;year&gt;2024&lt;/year&gt;&lt;pub-dates&gt;&lt;date&gt;May&lt;/date&gt;&lt;/pub-dates&gt;&lt;/dates&gt;&lt;isbn&gt;0194-911x&lt;/isbn&gt;&lt;accession-num&gt;WOS:001233761800003&lt;/accession-num&gt;&lt;urls&gt;&lt;related-urls&gt;&lt;url&gt;&amp;lt;Go to ISI&amp;gt;://WOS:001233761800003&lt;/url&gt;&lt;/related-urls&gt;&lt;/urls&gt;&lt;electronic-resource-num&gt;10.1161/Hypertensionaha.124.22756&lt;/electronic-resource-num&gt;&lt;language&gt;English&lt;/language&gt;&lt;/record&gt;&lt;/Cite&gt;&lt;/EndNote&gt;</w:instrText>
      </w:r>
      <w:r w:rsidR="002B7D58" w:rsidRPr="005146A6">
        <w:rPr>
          <w:iCs/>
        </w:rPr>
        <w:fldChar w:fldCharType="separate"/>
      </w:r>
      <w:r w:rsidR="009E1A35" w:rsidRPr="005146A6">
        <w:rPr>
          <w:iCs/>
          <w:noProof/>
          <w:vertAlign w:val="superscript"/>
        </w:rPr>
        <w:t>28</w:t>
      </w:r>
      <w:r w:rsidR="002B7D58" w:rsidRPr="005146A6">
        <w:rPr>
          <w:iCs/>
        </w:rPr>
        <w:fldChar w:fldCharType="end"/>
      </w:r>
      <w:r w:rsidRPr="005146A6">
        <w:rPr>
          <w:iCs/>
        </w:rPr>
        <w:t xml:space="preserve">. Collectively, the telemetric approach is superior and ethically preferable to non-telemetric methods. </w:t>
      </w:r>
    </w:p>
    <w:p w14:paraId="11F65E10" w14:textId="77777777" w:rsidR="002E4105" w:rsidRPr="005146A6" w:rsidRDefault="002E4105" w:rsidP="005146A6">
      <w:pPr>
        <w:rPr>
          <w:iCs/>
        </w:rPr>
      </w:pPr>
    </w:p>
    <w:p w14:paraId="6E940EC7" w14:textId="75580FB5" w:rsidR="0072297C" w:rsidRPr="005146A6" w:rsidRDefault="007425AC" w:rsidP="005146A6">
      <w:pPr>
        <w:rPr>
          <w:iCs/>
        </w:rPr>
      </w:pPr>
      <w:r w:rsidRPr="005146A6">
        <w:rPr>
          <w:iCs/>
        </w:rPr>
        <w:t>Telemetric implant</w:t>
      </w:r>
      <w:r w:rsidR="00703789" w:rsidRPr="005146A6">
        <w:rPr>
          <w:iCs/>
        </w:rPr>
        <w:t xml:space="preserve"> placement</w:t>
      </w:r>
      <w:r w:rsidRPr="005146A6">
        <w:rPr>
          <w:iCs/>
        </w:rPr>
        <w:t xml:space="preserve"> in the descending aorta of rats offers several advantages</w:t>
      </w:r>
      <w:r w:rsidR="003E4E4B" w:rsidRPr="005146A6">
        <w:rPr>
          <w:iCs/>
        </w:rPr>
        <w:t xml:space="preserve"> for </w:t>
      </w:r>
      <w:r w:rsidRPr="005146A6">
        <w:rPr>
          <w:iCs/>
        </w:rPr>
        <w:t xml:space="preserve">SCI research compared with </w:t>
      </w:r>
      <w:r w:rsidR="007F3856" w:rsidRPr="005146A6">
        <w:rPr>
          <w:iCs/>
        </w:rPr>
        <w:t xml:space="preserve">placement in the </w:t>
      </w:r>
      <w:r w:rsidRPr="005146A6">
        <w:rPr>
          <w:iCs/>
        </w:rPr>
        <w:t xml:space="preserve">carotid </w:t>
      </w:r>
      <w:r w:rsidR="0069170A" w:rsidRPr="005146A6">
        <w:rPr>
          <w:iCs/>
        </w:rPr>
        <w:t xml:space="preserve">or </w:t>
      </w:r>
      <w:r w:rsidRPr="005146A6">
        <w:rPr>
          <w:iCs/>
        </w:rPr>
        <w:t>femoral arteries, which</w:t>
      </w:r>
      <w:r w:rsidR="002E4105" w:rsidRPr="005146A6">
        <w:rPr>
          <w:iCs/>
        </w:rPr>
        <w:t xml:space="preserve"> serve as</w:t>
      </w:r>
      <w:r w:rsidRPr="005146A6">
        <w:rPr>
          <w:iCs/>
        </w:rPr>
        <w:t xml:space="preserve"> alternative implant </w:t>
      </w:r>
      <w:r w:rsidR="00E52470" w:rsidRPr="005146A6">
        <w:rPr>
          <w:iCs/>
        </w:rPr>
        <w:t>site</w:t>
      </w:r>
      <w:r w:rsidR="00601BEF" w:rsidRPr="005146A6">
        <w:rPr>
          <w:iCs/>
        </w:rPr>
        <w:t>s</w:t>
      </w:r>
      <w:r w:rsidR="002B7D58" w:rsidRPr="005146A6">
        <w:rPr>
          <w:iCs/>
        </w:rPr>
        <w:t xml:space="preserve"> in animal models</w:t>
      </w:r>
      <w:r w:rsidR="00E52470" w:rsidRPr="005146A6">
        <w:rPr>
          <w:iCs/>
        </w:rPr>
        <w:t xml:space="preserve">. Being a </w:t>
      </w:r>
      <w:r w:rsidRPr="005146A6">
        <w:rPr>
          <w:iCs/>
        </w:rPr>
        <w:t xml:space="preserve">large central vessel, </w:t>
      </w:r>
      <w:r w:rsidR="00E52470" w:rsidRPr="005146A6">
        <w:rPr>
          <w:iCs/>
        </w:rPr>
        <w:t xml:space="preserve">the descending aorta </w:t>
      </w:r>
      <w:r w:rsidRPr="005146A6">
        <w:rPr>
          <w:iCs/>
        </w:rPr>
        <w:t>provides stable and representative measurements of blood pressure and heart rate, critical</w:t>
      </w:r>
      <w:r w:rsidR="00E52470" w:rsidRPr="005146A6">
        <w:rPr>
          <w:iCs/>
        </w:rPr>
        <w:t xml:space="preserve"> indicators</w:t>
      </w:r>
      <w:r w:rsidRPr="005146A6">
        <w:rPr>
          <w:iCs/>
        </w:rPr>
        <w:t xml:space="preserve"> for assessing cardiovascular dysfunction after SCI</w:t>
      </w:r>
      <w:r w:rsidR="002B7D58" w:rsidRPr="005146A6">
        <w:rPr>
          <w:iCs/>
        </w:rPr>
        <w:fldChar w:fldCharType="begin">
          <w:fldData xml:space="preserve">PEVuZE5vdGU+PENpdGU+PEF1dGhvcj5XYW5nPC9BdXRob3I+PFllYXI+MjAyMjwvWWVhcj48UmVj
TnVtPjQ0MDwvUmVjTnVtPjxEaXNwbGF5VGV4dD48c3R5bGUgZmFjZT0ic3VwZXJzY3JpcHQiPjMw
LCAzMTwvc3R5bGU+PC9EaXNwbGF5VGV4dD48cmVjb3JkPjxyZWMtbnVtYmVyPjQ0MDwvcmVjLW51
bWJlcj48Zm9yZWlnbi1rZXlzPjxrZXkgYXBwPSJFTiIgZGItaWQ9IjlwNXZ4YTV6dGV4cGFkZTlm
dDN4MjVhdWVkeDI1cHYwZGVwMiIgdGltZXN0YW1wPSIxNzYxNDE0Njg5Ij40NDA8L2tleT48L2Zv
cmVpZ24ta2V5cz48cmVmLXR5cGUgbmFtZT0iSm91cm5hbCBBcnRpY2xlIj4xNzwvcmVmLXR5cGU+
PGNvbnRyaWJ1dG9ycz48YXV0aG9ycz48YXV0aG9yPldhbmcsIFkuPC9hdXRob3I+PGF1dGhvcj5C
YWksIEwuPC9hdXRob3I+PGF1dGhvcj5ZYW5nLCBKLjwvYXV0aG9yPjxhdXRob3I+THUsIFkuPC9h
dXRob3I+PGF1dGhvcj5GYW4sIFcuPC9hdXRob3I+PGF1dGhvcj5OaWUsIFouPC9hdXRob3I+PGF1
dGhvcj5ZdSwgSi48L2F1dGhvcj48YXV0aG9yPldlbiwgSy48L2F1dGhvcj48YXV0aG9yPldhbmcs
IFIuPC9hdXRob3I+PGF1dGhvcj5IZSwgTC48L2F1dGhvcj48YXV0aG9yPllhbmcsIEYuPC9hdXRo
b3I+PGF1dGhvcj5RaSwgQi48L2F1dGhvcj48L2F1dGhvcnM+PC9jb250cmlidXRvcnM+PGF1dGgt
YWRkcmVzcz5EZXBhcnRtZW50IG9mIEdlcmlhdHJpY3MsIFVuaW9uIEhvc3BpdGFsLCBUb25namkg
TWVkaWNhbCBDb2xsZWdlLCBIdWF6aG9uZyBVbml2ZXJzaXR5IG9mIFNjaWVuY2UgYW5kIFRlY2hu
b2xvZ3ksIFd1aGFuLCBDaGluYS4mI3hEO0RlcGFydG1lbnQgb2YgUmFkaW9sb2d5LCBVbmlvbiBI
b3NwaXRhbCwgVG9uZ2ppIE1lZGljYWwgQ29sbGVnZSwgSHVhemhvbmcgVW5pdmVyc2l0eSBvZiBT
Y2llbmNlIGFuZCBUZWNobm9sb2d5LCBXdWhhbiwgQ2hpbmEuJiN4RDtEaWdpdGFsIEhlYWx0aCwg
U2llbWVucyBIZWFsdGhpbmVlcnMgRGlnaXRhbCBUZWNobm9sb2d5KFNoYW5naGFpKUNvLiwgTHRk
LCBTaGFuZ2hhaSwgQ2hpbmEuJiN4RDtEZXBhcnRtZW50IG9mIFNvZnR3YXJlIEVuZ2luZWVyaW5n
IGFuZCBEYXRhIFRlY2hub2xvZ3ksIFNjaG9vbCBvZiBTb2Z0d2FyZSAmYW1wOyBNaWNyb2VsZWN0
cm9uaWNzLCBQZWtpbmcgVW5pdmVyc2l0eSwgQmVpamluZywgQ2hpbmEuPC9hdXRoLWFkZHJlc3M+
PHRpdGxlcz48dGl0bGU+QXJ0aWZpY2lhbCBpbnRlbGxpZ2VuY2UgbWVhc3VyaW5nIHRoZSBhb3J0
aWMgZGlhbWV0ZXIgYXNzaXN0IGluIGlkZW50aWZ5aW5nIGFkdmVyc2UgYmxvb2QgcHJlc3N1cmUg
c3RhdHVzIGluY2x1ZGluZyBtYXNrZWQgaHlwZXJ0ZW5zaW9uPC90aXRsZT48c2Vjb25kYXJ5LXRp
dGxlPlBvc3RncmFkIE1lZDwvc2Vjb25kYXJ5LXRpdGxlPjwvdGl0bGVzPjxwZXJpb2RpY2FsPjxm
dWxsLXRpdGxlPlBvc3RncmFkIE1lZDwvZnVsbC10aXRsZT48L3BlcmlvZGljYWw+PHBhZ2VzPjEx
MS0xMjE8L3BhZ2VzPjx2b2x1bWU+MTM0PC92b2x1bWU+PG51bWJlcj4xPC9udW1iZXI+PGVkaXRp
b24+MjAyMTEyMDM8L2VkaXRpb24+PGtleXdvcmRzPjxrZXl3b3JkPkFydGlmaWNpYWwgSW50ZWxs
aWdlbmNlPC9rZXl3b3JkPjxrZXl3b3JkPkJsb29kIFByZXNzdXJlPC9rZXl3b3JkPjxrZXl3b3Jk
PkJsb29kIFByZXNzdXJlIE1vbml0b3JpbmcsIEFtYnVsYXRvcnk8L2tleXdvcmQ+PGtleXdvcmQ+
SHVtYW5zPC9rZXl3b3JkPjxrZXl3b3JkPipIeXBlcnRlbnNpb24vZGlhZ25vc2lzPC9rZXl3b3Jk
PjxrZXl3b3JkPipNYXNrZWQgSHlwZXJ0ZW5zaW9uL2RpYWdub3Npcy9lcGlkZW1pb2xvZ3k8L2tl
eXdvcmQ+PGtleXdvcmQ+QW9ydGljIGRpYW1ldGVyPC9rZXl3b3JkPjxrZXl3b3JkPkNUIHBsYWlu
IHNjYW48L2tleXdvcmQ+PGtleXdvcmQ+aHlwZXJ0ZW5zaW9uPC9rZXl3b3JkPjxrZXl3b3JkPm1h
c2tlZCBoeXBlcnRlbnNpb248L2tleXdvcmQ+PC9rZXl3b3Jkcz48ZGF0ZXM+PHllYXI+MjAyMjwv
eWVhcj48cHViLWRhdGVzPjxkYXRlPkphbjwvZGF0ZT48L3B1Yi1kYXRlcz48L2RhdGVzPjxpc2Ju
PjE5NDEtOTI2MCAoRWxlY3Ryb25pYykmI3hEOzAwMzItNTQ4MSAoTGlua2luZyk8L2lzYm4+PGFj
Y2Vzc2lvbi1udW0+MzQ3NjI4MTU8L2FjY2Vzc2lvbi1udW0+PHVybHM+PHJlbGF0ZWQtdXJscz48
dXJsPmh0dHBzOi8vd3d3Lm5jYmkubmxtLm5paC5nb3YvcHVibWVkLzM0NzYyODE1PC91cmw+PC9y
ZWxhdGVkLXVybHM+PC91cmxzPjxlbGVjdHJvbmljLXJlc291cmNlLW51bT4xMC4xMDgwLzAwMzI1
NDgxLjIwMjEuMjAwMzE1MDwvZWxlY3Ryb25pYy1yZXNvdXJjZS1udW0+PHJlbW90ZS1kYXRhYmFz
ZS1uYW1lPk1lZGxpbmU8L3JlbW90ZS1kYXRhYmFzZS1uYW1lPjxyZW1vdGUtZGF0YWJhc2UtcHJv
dmlkZXI+TkxNPC9yZW1vdGUtZGF0YWJhc2UtcHJvdmlkZXI+PC9yZWNvcmQ+PC9DaXRlPjxDaXRl
PjxBdXRob3I+RGVQYW9sbzwvQXV0aG9yPjxZZWFyPjIwMjM8L1llYXI+PFJlY051bT40Mzk8L1Jl
Y051bT48cmVjb3JkPjxyZWMtbnVtYmVyPjQzOTwvcmVjLW51bWJlcj48Zm9yZWlnbi1rZXlzPjxr
ZXkgYXBwPSJFTiIgZGItaWQ9IjlwNXZ4YTV6dGV4cGFkZTlmdDN4MjVhdWVkeDI1cHYwZGVwMiIg
dGltZXN0YW1wPSIxNzYxNDE0NjQwIj40Mzk8L2tleT48L2ZvcmVpZ24ta2V5cz48cmVmLXR5cGUg
bmFtZT0iSm91cm5hbCBBcnRpY2xlIj4xNzwvcmVmLXR5cGU+PGNvbnRyaWJ1dG9ycz48YXV0aG9y
cz48YXV0aG9yPkRlUGFvbG8sIEouPC9hdXRob3I+PGF1dGhvcj5MZXZpbiwgTS4gRy48L2F1dGhv
cj48YXV0aG9yPlRjaGVhbmRqaWV1LCBDLjwvYXV0aG9yPjxhdXRob3I+UHJpZXN0LCBKLiBSLjwv
YXV0aG9yPjxhdXRob3I+R2lsbCwgRC48L2F1dGhvcj48YXV0aG9yPkJ1cmdlc3MsIFMuPC9hdXRo
b3I+PGF1dGhvcj5EYW1yYXVlciwgUy4gTS48L2F1dGhvcj48YXV0aG9yPkNoaXJpbm9zLCBKLiBB
LjwvYXV0aG9yPjwvYXV0aG9ycz48L2NvbnRyaWJ1dG9ycz48YXV0aC1hZGRyZXNzPlVuaXYgUGVu
biwgRGVwdCBTdXJnLCBQZXJlbG1hbiBTY2ggTWVkLCBQaGlsYWRlbHBoaWEsIFBBIFVTQSYjeEQ7
VW5pdiBQZW5uLCBQZXJlbG1hbiBTY2ggTWVkLCBEaXYgQ2FyZGlvdmFzYyBNZWQsIERlcHQgTWVk
LCBQaGlsYWRlbHBoaWEsIFBBIFVTQSYjeEQ7VW5pdiBQZW5uLCBEZXB0IEdlbmV0LCBQZXJlbG1h
biBTY2ggTWVkLCBQaGlsYWRlbHBoaWEsIFBBIFVTQSYjeEQ7R2xhZHN0b25lIEluc3QsIERhdGEg
U2NpICZhbXA7IEJpb3RlY2hub2wsIFNhbiBGcmFuY2lzY28sIENBIFVTQSYjeEQ7VW5pdiBDYWxp
ZiBTYW4gRnJhbmNpc2NvLCBEZXB0IEVwaWRlbWlvbCAmYW1wOyBCaW9zdGF0LCBTYW4gRnJhbmNp
c2NvLCBDQSBVU0EmI3hEO1N0YW5mb3JkIFVuaXYsIERpdiBQZWRpYXQgQ2FyZGlvbCwgRGVwdCBQ
ZWRpYXQsIFNjaCBNZWQsIFN0YW5mb3JkLCBDQSBVU0EmI3hEO05vdm8gTm9yZGlzaywgQ2hpZWYg
U2NpIEFkdmlzb3IgT2ZmLCBSZXMgJmFtcDsgRWFybHkgRGV2LCBDb3BlbmhhZ2VuLCBEZW5tYXJr
JiN4RDtJbXBlcmlhbCBDb2xsIExvbmRvbiwgU2NoIFB1YmwgSGx0aCwgRGVwdCBFcGlkZW1pb2wg
JmFtcDsgQmlvc3RhdCwgTG9uZG9uLCBFbmdsYW5kJiN4RDtVbml2IEJyaXN0b2wsIE1SQyBJbnRl
Z3JhdCBFcGlkZW1pb2wgVW5pdCwgQnJpc3RvbCwgRW5nbGFuZCYjeEQ7VW5pdiBDYW1icmlkZ2Us
IERlcHQgUHVibCBIbHRoICZhbXA7IFByaW1hcnkgQ2FyZSwgQ2FtYnJpZGdlLCBFbmdsYW5kJiN4
RDtDb3Jwb3JhbCBNaWNoYWVsIENyZXNjZW56IFZBIE1lZCBDdHIsIFBoaWxhZGVscGhpYSwgUEEg
VVNBPC9hdXRoLWFkZHJlc3M+PHRpdGxlcz48dGl0bGU+UmVsYXRpb25zaGlwIEJldHdlZW4gQXNj
ZW5kaW5nIFRob3JhY2ljIEFvcnRpYyBEaWFtZXRlciBhbmQgQmxvb2QgUHJlc3N1cmU6IEEgTWVu
ZGVsaWFuIFJhbmRvbWl6YXRpb24gU3R1ZHk8L3RpdGxlPjxzZWNvbmRhcnktdGl0bGU+QXJ0ZXJp
b3NjbGVyb3NpcyBUaHJvbWJvc2lzIGFuZCBWYXNjdWxhciBCaW9sb2d5PC9zZWNvbmRhcnktdGl0
bGU+PGFsdC10aXRsZT5BcnRlcmlvc2NsIFRocm9tIFZhczwvYWx0LXRpdGxlPjwvdGl0bGVzPjxw
ZXJpb2RpY2FsPjxmdWxsLXRpdGxlPkFydGVyaW9zY2xlcm9zaXMgVGhyb21ib3NpcyBhbmQgVmFz
Y3VsYXIgQmlvbG9neTwvZnVsbC10aXRsZT48YWJici0xPkFydGVyaW9zY2wgVGhyb20gVmFzPC9h
YmJyLTE+PC9wZXJpb2RpY2FsPjxhbHQtcGVyaW9kaWNhbD48ZnVsbC10aXRsZT5BcnRlcmlvc2Ns
ZXJvc2lzIFRocm9tYm9zaXMgYW5kIFZhc2N1bGFyIEJpb2xvZ3k8L2Z1bGwtdGl0bGU+PGFiYnIt
MT5BcnRlcmlvc2NsIFRocm9tIFZhczwvYWJici0xPjwvYWx0LXBlcmlvZGljYWw+PHBhZ2VzPjM1
OS0zNjY8L3BhZ2VzPjx2b2x1bWU+NDM8L3ZvbHVtZT48bnVtYmVyPjI8L251bWJlcj48a2V5d29y
ZHM+PGtleXdvcmQ+YW5ldXJ5c208L2tleXdvcmQ+PGtleXdvcmQ+YW9ydGE8L2tleXdvcmQ+PGtl
eXdvcmQ+Ymxvb2QgcHJlc3N1cmU8L2tleXdvcmQ+PGtleXdvcmQ+Z2Vub21pY3M8L2tleXdvcmQ+
PGtleXdvcmQ+bWVuZGVsaWFuIHJhbmRvbWl6YXRpb248L2tleXdvcmQ+PGtleXdvcmQ+YW5hbHlz
aXM8L2tleXdvcmQ+PGtleXdvcmQ+cHVsc2UgcHJlc3N1cmU8L2tleXdvcmQ+PGtleXdvcmQ+YXNz
b2NpYXRpb248L2tleXdvcmQ+PGtleXdvcmQ+ZGlzZWFzZTwva2V5d29yZD48a2V5d29yZD5wb3B1
bGF0aW9uPC9rZXl3b3JkPjxrZXl3b3JkPnN0aWZmbmVzczwva2V5d29yZD48a2V5d29yZD5hcnRl
cmlhbDwva2V5d29yZD48a2V5d29yZD5hZ2U8L2tleXdvcmQ+PC9rZXl3b3Jkcz48ZGF0ZXM+PHll
YXI+MjAyMzwveWVhcj48cHViLWRhdGVzPjxkYXRlPkZlYjwvZGF0ZT48L3B1Yi1kYXRlcz48L2Rh
dGVzPjxpc2JuPjEwNzktNTY0MjwvaXNibj48YWNjZXNzaW9uLW51bT5XT1M6MDAwOTIwOTc4MDAw
MDIyPC9hY2Nlc3Npb24tbnVtPjx1cmxzPjxyZWxhdGVkLXVybHM+PHVybD4mbHQ7R28gdG8gSVNJ
Jmd0OzovL1dPUzowMDA5MjA5NzgwMDAwMjI8L3VybD48L3JlbGF0ZWQtdXJscz48L3VybHM+PGVs
ZWN0cm9uaWMtcmVzb3VyY2UtbnVtPjEwLjExNjEvQXR2YmFoYS4xMjIuMzE4MTQ5PC9lbGVjdHJv
bmljLXJlc291cmNlLW51bT48bGFuZ3VhZ2U+RW5nbGlzaDwvbGFuZ3VhZ2U+PC9yZWNvcmQ+PC9D
aXRlPjwvRW5kTm90ZT4A
</w:fldData>
        </w:fldChar>
      </w:r>
      <w:r w:rsidR="009E1A35" w:rsidRPr="005146A6">
        <w:rPr>
          <w:iCs/>
        </w:rPr>
        <w:instrText xml:space="preserve"> ADDIN EN.CITE </w:instrText>
      </w:r>
      <w:r w:rsidR="009E1A35" w:rsidRPr="005146A6">
        <w:rPr>
          <w:iCs/>
        </w:rPr>
        <w:fldChar w:fldCharType="begin">
          <w:fldData xml:space="preserve">PEVuZE5vdGU+PENpdGU+PEF1dGhvcj5XYW5nPC9BdXRob3I+PFllYXI+MjAyMjwvWWVhcj48UmVj
TnVtPjQ0MDwvUmVjTnVtPjxEaXNwbGF5VGV4dD48c3R5bGUgZmFjZT0ic3VwZXJzY3JpcHQiPjMw
LCAzMTwvc3R5bGU+PC9EaXNwbGF5VGV4dD48cmVjb3JkPjxyZWMtbnVtYmVyPjQ0MDwvcmVjLW51
bWJlcj48Zm9yZWlnbi1rZXlzPjxrZXkgYXBwPSJFTiIgZGItaWQ9IjlwNXZ4YTV6dGV4cGFkZTlm
dDN4MjVhdWVkeDI1cHYwZGVwMiIgdGltZXN0YW1wPSIxNzYxNDE0Njg5Ij40NDA8L2tleT48L2Zv
cmVpZ24ta2V5cz48cmVmLXR5cGUgbmFtZT0iSm91cm5hbCBBcnRpY2xlIj4xNzwvcmVmLXR5cGU+
PGNvbnRyaWJ1dG9ycz48YXV0aG9ycz48YXV0aG9yPldhbmcsIFkuPC9hdXRob3I+PGF1dGhvcj5C
YWksIEwuPC9hdXRob3I+PGF1dGhvcj5ZYW5nLCBKLjwvYXV0aG9yPjxhdXRob3I+THUsIFkuPC9h
dXRob3I+PGF1dGhvcj5GYW4sIFcuPC9hdXRob3I+PGF1dGhvcj5OaWUsIFouPC9hdXRob3I+PGF1
dGhvcj5ZdSwgSi48L2F1dGhvcj48YXV0aG9yPldlbiwgSy48L2F1dGhvcj48YXV0aG9yPldhbmcs
IFIuPC9hdXRob3I+PGF1dGhvcj5IZSwgTC48L2F1dGhvcj48YXV0aG9yPllhbmcsIEYuPC9hdXRo
b3I+PGF1dGhvcj5RaSwgQi48L2F1dGhvcj48L2F1dGhvcnM+PC9jb250cmlidXRvcnM+PGF1dGgt
YWRkcmVzcz5EZXBhcnRtZW50IG9mIEdlcmlhdHJpY3MsIFVuaW9uIEhvc3BpdGFsLCBUb25namkg
TWVkaWNhbCBDb2xsZWdlLCBIdWF6aG9uZyBVbml2ZXJzaXR5IG9mIFNjaWVuY2UgYW5kIFRlY2hu
b2xvZ3ksIFd1aGFuLCBDaGluYS4mI3hEO0RlcGFydG1lbnQgb2YgUmFkaW9sb2d5LCBVbmlvbiBI
b3NwaXRhbCwgVG9uZ2ppIE1lZGljYWwgQ29sbGVnZSwgSHVhemhvbmcgVW5pdmVyc2l0eSBvZiBT
Y2llbmNlIGFuZCBUZWNobm9sb2d5LCBXdWhhbiwgQ2hpbmEuJiN4RDtEaWdpdGFsIEhlYWx0aCwg
U2llbWVucyBIZWFsdGhpbmVlcnMgRGlnaXRhbCBUZWNobm9sb2d5KFNoYW5naGFpKUNvLiwgTHRk
LCBTaGFuZ2hhaSwgQ2hpbmEuJiN4RDtEZXBhcnRtZW50IG9mIFNvZnR3YXJlIEVuZ2luZWVyaW5n
IGFuZCBEYXRhIFRlY2hub2xvZ3ksIFNjaG9vbCBvZiBTb2Z0d2FyZSAmYW1wOyBNaWNyb2VsZWN0
cm9uaWNzLCBQZWtpbmcgVW5pdmVyc2l0eSwgQmVpamluZywgQ2hpbmEuPC9hdXRoLWFkZHJlc3M+
PHRpdGxlcz48dGl0bGU+QXJ0aWZpY2lhbCBpbnRlbGxpZ2VuY2UgbWVhc3VyaW5nIHRoZSBhb3J0
aWMgZGlhbWV0ZXIgYXNzaXN0IGluIGlkZW50aWZ5aW5nIGFkdmVyc2UgYmxvb2QgcHJlc3N1cmUg
c3RhdHVzIGluY2x1ZGluZyBtYXNrZWQgaHlwZXJ0ZW5zaW9uPC90aXRsZT48c2Vjb25kYXJ5LXRp
dGxlPlBvc3RncmFkIE1lZDwvc2Vjb25kYXJ5LXRpdGxlPjwvdGl0bGVzPjxwZXJpb2RpY2FsPjxm
dWxsLXRpdGxlPlBvc3RncmFkIE1lZDwvZnVsbC10aXRsZT48L3BlcmlvZGljYWw+PHBhZ2VzPjEx
MS0xMjE8L3BhZ2VzPjx2b2x1bWU+MTM0PC92b2x1bWU+PG51bWJlcj4xPC9udW1iZXI+PGVkaXRp
b24+MjAyMTEyMDM8L2VkaXRpb24+PGtleXdvcmRzPjxrZXl3b3JkPkFydGlmaWNpYWwgSW50ZWxs
aWdlbmNlPC9rZXl3b3JkPjxrZXl3b3JkPkJsb29kIFByZXNzdXJlPC9rZXl3b3JkPjxrZXl3b3Jk
PkJsb29kIFByZXNzdXJlIE1vbml0b3JpbmcsIEFtYnVsYXRvcnk8L2tleXdvcmQ+PGtleXdvcmQ+
SHVtYW5zPC9rZXl3b3JkPjxrZXl3b3JkPipIeXBlcnRlbnNpb24vZGlhZ25vc2lzPC9rZXl3b3Jk
PjxrZXl3b3JkPipNYXNrZWQgSHlwZXJ0ZW5zaW9uL2RpYWdub3Npcy9lcGlkZW1pb2xvZ3k8L2tl
eXdvcmQ+PGtleXdvcmQ+QW9ydGljIGRpYW1ldGVyPC9rZXl3b3JkPjxrZXl3b3JkPkNUIHBsYWlu
IHNjYW48L2tleXdvcmQ+PGtleXdvcmQ+aHlwZXJ0ZW5zaW9uPC9rZXl3b3JkPjxrZXl3b3JkPm1h
c2tlZCBoeXBlcnRlbnNpb248L2tleXdvcmQ+PC9rZXl3b3Jkcz48ZGF0ZXM+PHllYXI+MjAyMjwv
eWVhcj48cHViLWRhdGVzPjxkYXRlPkphbjwvZGF0ZT48L3B1Yi1kYXRlcz48L2RhdGVzPjxpc2Ju
PjE5NDEtOTI2MCAoRWxlY3Ryb25pYykmI3hEOzAwMzItNTQ4MSAoTGlua2luZyk8L2lzYm4+PGFj
Y2Vzc2lvbi1udW0+MzQ3NjI4MTU8L2FjY2Vzc2lvbi1udW0+PHVybHM+PHJlbGF0ZWQtdXJscz48
dXJsPmh0dHBzOi8vd3d3Lm5jYmkubmxtLm5paC5nb3YvcHVibWVkLzM0NzYyODE1PC91cmw+PC9y
ZWxhdGVkLXVybHM+PC91cmxzPjxlbGVjdHJvbmljLXJlc291cmNlLW51bT4xMC4xMDgwLzAwMzI1
NDgxLjIwMjEuMjAwMzE1MDwvZWxlY3Ryb25pYy1yZXNvdXJjZS1udW0+PHJlbW90ZS1kYXRhYmFz
ZS1uYW1lPk1lZGxpbmU8L3JlbW90ZS1kYXRhYmFzZS1uYW1lPjxyZW1vdGUtZGF0YWJhc2UtcHJv
dmlkZXI+TkxNPC9yZW1vdGUtZGF0YWJhc2UtcHJvdmlkZXI+PC9yZWNvcmQ+PC9DaXRlPjxDaXRl
PjxBdXRob3I+RGVQYW9sbzwvQXV0aG9yPjxZZWFyPjIwMjM8L1llYXI+PFJlY051bT40Mzk8L1Jl
Y051bT48cmVjb3JkPjxyZWMtbnVtYmVyPjQzOTwvcmVjLW51bWJlcj48Zm9yZWlnbi1rZXlzPjxr
ZXkgYXBwPSJFTiIgZGItaWQ9IjlwNXZ4YTV6dGV4cGFkZTlmdDN4MjVhdWVkeDI1cHYwZGVwMiIg
dGltZXN0YW1wPSIxNzYxNDE0NjQwIj40Mzk8L2tleT48L2ZvcmVpZ24ta2V5cz48cmVmLXR5cGUg
bmFtZT0iSm91cm5hbCBBcnRpY2xlIj4xNzwvcmVmLXR5cGU+PGNvbnRyaWJ1dG9ycz48YXV0aG9y
cz48YXV0aG9yPkRlUGFvbG8sIEouPC9hdXRob3I+PGF1dGhvcj5MZXZpbiwgTS4gRy48L2F1dGhv
cj48YXV0aG9yPlRjaGVhbmRqaWV1LCBDLjwvYXV0aG9yPjxhdXRob3I+UHJpZXN0LCBKLiBSLjwv
YXV0aG9yPjxhdXRob3I+R2lsbCwgRC48L2F1dGhvcj48YXV0aG9yPkJ1cmdlc3MsIFMuPC9hdXRo
b3I+PGF1dGhvcj5EYW1yYXVlciwgUy4gTS48L2F1dGhvcj48YXV0aG9yPkNoaXJpbm9zLCBKLiBB
LjwvYXV0aG9yPjwvYXV0aG9ycz48L2NvbnRyaWJ1dG9ycz48YXV0aC1hZGRyZXNzPlVuaXYgUGVu
biwgRGVwdCBTdXJnLCBQZXJlbG1hbiBTY2ggTWVkLCBQaGlsYWRlbHBoaWEsIFBBIFVTQSYjeEQ7
VW5pdiBQZW5uLCBQZXJlbG1hbiBTY2ggTWVkLCBEaXYgQ2FyZGlvdmFzYyBNZWQsIERlcHQgTWVk
LCBQaGlsYWRlbHBoaWEsIFBBIFVTQSYjeEQ7VW5pdiBQZW5uLCBEZXB0IEdlbmV0LCBQZXJlbG1h
biBTY2ggTWVkLCBQaGlsYWRlbHBoaWEsIFBBIFVTQSYjeEQ7R2xhZHN0b25lIEluc3QsIERhdGEg
U2NpICZhbXA7IEJpb3RlY2hub2wsIFNhbiBGcmFuY2lzY28sIENBIFVTQSYjeEQ7VW5pdiBDYWxp
ZiBTYW4gRnJhbmNpc2NvLCBEZXB0IEVwaWRlbWlvbCAmYW1wOyBCaW9zdGF0LCBTYW4gRnJhbmNp
c2NvLCBDQSBVU0EmI3hEO1N0YW5mb3JkIFVuaXYsIERpdiBQZWRpYXQgQ2FyZGlvbCwgRGVwdCBQ
ZWRpYXQsIFNjaCBNZWQsIFN0YW5mb3JkLCBDQSBVU0EmI3hEO05vdm8gTm9yZGlzaywgQ2hpZWYg
U2NpIEFkdmlzb3IgT2ZmLCBSZXMgJmFtcDsgRWFybHkgRGV2LCBDb3BlbmhhZ2VuLCBEZW5tYXJr
JiN4RDtJbXBlcmlhbCBDb2xsIExvbmRvbiwgU2NoIFB1YmwgSGx0aCwgRGVwdCBFcGlkZW1pb2wg
JmFtcDsgQmlvc3RhdCwgTG9uZG9uLCBFbmdsYW5kJiN4RDtVbml2IEJyaXN0b2wsIE1SQyBJbnRl
Z3JhdCBFcGlkZW1pb2wgVW5pdCwgQnJpc3RvbCwgRW5nbGFuZCYjeEQ7VW5pdiBDYW1icmlkZ2Us
IERlcHQgUHVibCBIbHRoICZhbXA7IFByaW1hcnkgQ2FyZSwgQ2FtYnJpZGdlLCBFbmdsYW5kJiN4
RDtDb3Jwb3JhbCBNaWNoYWVsIENyZXNjZW56IFZBIE1lZCBDdHIsIFBoaWxhZGVscGhpYSwgUEEg
VVNBPC9hdXRoLWFkZHJlc3M+PHRpdGxlcz48dGl0bGU+UmVsYXRpb25zaGlwIEJldHdlZW4gQXNj
ZW5kaW5nIFRob3JhY2ljIEFvcnRpYyBEaWFtZXRlciBhbmQgQmxvb2QgUHJlc3N1cmU6IEEgTWVu
ZGVsaWFuIFJhbmRvbWl6YXRpb24gU3R1ZHk8L3RpdGxlPjxzZWNvbmRhcnktdGl0bGU+QXJ0ZXJp
b3NjbGVyb3NpcyBUaHJvbWJvc2lzIGFuZCBWYXNjdWxhciBCaW9sb2d5PC9zZWNvbmRhcnktdGl0
bGU+PGFsdC10aXRsZT5BcnRlcmlvc2NsIFRocm9tIFZhczwvYWx0LXRpdGxlPjwvdGl0bGVzPjxw
ZXJpb2RpY2FsPjxmdWxsLXRpdGxlPkFydGVyaW9zY2xlcm9zaXMgVGhyb21ib3NpcyBhbmQgVmFz
Y3VsYXIgQmlvbG9neTwvZnVsbC10aXRsZT48YWJici0xPkFydGVyaW9zY2wgVGhyb20gVmFzPC9h
YmJyLTE+PC9wZXJpb2RpY2FsPjxhbHQtcGVyaW9kaWNhbD48ZnVsbC10aXRsZT5BcnRlcmlvc2Ns
ZXJvc2lzIFRocm9tYm9zaXMgYW5kIFZhc2N1bGFyIEJpb2xvZ3k8L2Z1bGwtdGl0bGU+PGFiYnIt
MT5BcnRlcmlvc2NsIFRocm9tIFZhczwvYWJici0xPjwvYWx0LXBlcmlvZGljYWw+PHBhZ2VzPjM1
OS0zNjY8L3BhZ2VzPjx2b2x1bWU+NDM8L3ZvbHVtZT48bnVtYmVyPjI8L251bWJlcj48a2V5d29y
ZHM+PGtleXdvcmQ+YW5ldXJ5c208L2tleXdvcmQ+PGtleXdvcmQ+YW9ydGE8L2tleXdvcmQ+PGtl
eXdvcmQ+Ymxvb2QgcHJlc3N1cmU8L2tleXdvcmQ+PGtleXdvcmQ+Z2Vub21pY3M8L2tleXdvcmQ+
PGtleXdvcmQ+bWVuZGVsaWFuIHJhbmRvbWl6YXRpb248L2tleXdvcmQ+PGtleXdvcmQ+YW5hbHlz
aXM8L2tleXdvcmQ+PGtleXdvcmQ+cHVsc2UgcHJlc3N1cmU8L2tleXdvcmQ+PGtleXdvcmQ+YXNz
b2NpYXRpb248L2tleXdvcmQ+PGtleXdvcmQ+ZGlzZWFzZTwva2V5d29yZD48a2V5d29yZD5wb3B1
bGF0aW9uPC9rZXl3b3JkPjxrZXl3b3JkPnN0aWZmbmVzczwva2V5d29yZD48a2V5d29yZD5hcnRl
cmlhbDwva2V5d29yZD48a2V5d29yZD5hZ2U8L2tleXdvcmQ+PC9rZXl3b3Jkcz48ZGF0ZXM+PHll
YXI+MjAyMzwveWVhcj48cHViLWRhdGVzPjxkYXRlPkZlYjwvZGF0ZT48L3B1Yi1kYXRlcz48L2Rh
dGVzPjxpc2JuPjEwNzktNTY0MjwvaXNibj48YWNjZXNzaW9uLW51bT5XT1M6MDAwOTIwOTc4MDAw
MDIyPC9hY2Nlc3Npb24tbnVtPjx1cmxzPjxyZWxhdGVkLXVybHM+PHVybD4mbHQ7R28gdG8gSVNJ
Jmd0OzovL1dPUzowMDA5MjA5NzgwMDAwMjI8L3VybD48L3JlbGF0ZWQtdXJscz48L3VybHM+PGVs
ZWN0cm9uaWMtcmVzb3VyY2UtbnVtPjEwLjExNjEvQXR2YmFoYS4xMjIuMzE4MTQ5PC9lbGVjdHJv
bmljLXJlc291cmNlLW51bT48bGFuZ3VhZ2U+RW5nbGlzaDwvbGFuZ3VhZ2U+PC9yZWNvcmQ+PC9D
aXRlPjwvRW5kTm90ZT4A
</w:fldData>
        </w:fldChar>
      </w:r>
      <w:r w:rsidR="009E1A35" w:rsidRPr="005146A6">
        <w:rPr>
          <w:iCs/>
        </w:rPr>
        <w:instrText xml:space="preserve"> ADDIN EN.CITE.DATA </w:instrText>
      </w:r>
      <w:r w:rsidR="009E1A35" w:rsidRPr="005146A6">
        <w:rPr>
          <w:iCs/>
        </w:rPr>
      </w:r>
      <w:r w:rsidR="009E1A35" w:rsidRPr="005146A6">
        <w:rPr>
          <w:iCs/>
        </w:rPr>
        <w:fldChar w:fldCharType="end"/>
      </w:r>
      <w:r w:rsidR="002B7D58" w:rsidRPr="005146A6">
        <w:rPr>
          <w:iCs/>
        </w:rPr>
      </w:r>
      <w:r w:rsidR="002B7D58" w:rsidRPr="005146A6">
        <w:rPr>
          <w:iCs/>
        </w:rPr>
        <w:fldChar w:fldCharType="separate"/>
      </w:r>
      <w:r w:rsidR="009E1A35" w:rsidRPr="005146A6">
        <w:rPr>
          <w:iCs/>
          <w:noProof/>
          <w:vertAlign w:val="superscript"/>
        </w:rPr>
        <w:t>30,31</w:t>
      </w:r>
      <w:r w:rsidR="002B7D58" w:rsidRPr="005146A6">
        <w:rPr>
          <w:iCs/>
        </w:rPr>
        <w:fldChar w:fldCharType="end"/>
      </w:r>
      <w:r w:rsidRPr="005146A6">
        <w:rPr>
          <w:iCs/>
        </w:rPr>
        <w:t xml:space="preserve">. Implantation </w:t>
      </w:r>
      <w:r w:rsidR="00E52470" w:rsidRPr="005146A6">
        <w:rPr>
          <w:iCs/>
        </w:rPr>
        <w:t xml:space="preserve">at this site </w:t>
      </w:r>
      <w:r w:rsidRPr="005146A6">
        <w:rPr>
          <w:iCs/>
        </w:rPr>
        <w:t xml:space="preserve">minimizes interference with limb blood flow and reduces the risk of ischemia and other complications </w:t>
      </w:r>
      <w:r w:rsidR="00E52470" w:rsidRPr="005146A6">
        <w:rPr>
          <w:iCs/>
        </w:rPr>
        <w:t xml:space="preserve">often associated </w:t>
      </w:r>
      <w:r w:rsidRPr="005146A6">
        <w:rPr>
          <w:iCs/>
        </w:rPr>
        <w:t>with peripheral artery placement</w:t>
      </w:r>
      <w:r w:rsidR="009D7F6A" w:rsidRPr="005146A6">
        <w:rPr>
          <w:iCs/>
        </w:rPr>
        <w:fldChar w:fldCharType="begin">
          <w:fldData xml:space="preserve">PEVuZE5vdGU+PENpdGU+PEF1dGhvcj5XYW5nPC9BdXRob3I+PFllYXI+MjAyMjwvWWVhcj48UmVj
TnVtPjQ0MDwvUmVjTnVtPjxEaXNwbGF5VGV4dD48c3R5bGUgZmFjZT0ic3VwZXJzY3JpcHQiPjMw
LCAzMTwvc3R5bGU+PC9EaXNwbGF5VGV4dD48cmVjb3JkPjxyZWMtbnVtYmVyPjQ0MDwvcmVjLW51
bWJlcj48Zm9yZWlnbi1rZXlzPjxrZXkgYXBwPSJFTiIgZGItaWQ9IjlwNXZ4YTV6dGV4cGFkZTlm
dDN4MjVhdWVkeDI1cHYwZGVwMiIgdGltZXN0YW1wPSIxNzYxNDE0Njg5Ij40NDA8L2tleT48L2Zv
cmVpZ24ta2V5cz48cmVmLXR5cGUgbmFtZT0iSm91cm5hbCBBcnRpY2xlIj4xNzwvcmVmLXR5cGU+
PGNvbnRyaWJ1dG9ycz48YXV0aG9ycz48YXV0aG9yPldhbmcsIFkuPC9hdXRob3I+PGF1dGhvcj5C
YWksIEwuPC9hdXRob3I+PGF1dGhvcj5ZYW5nLCBKLjwvYXV0aG9yPjxhdXRob3I+THUsIFkuPC9h
dXRob3I+PGF1dGhvcj5GYW4sIFcuPC9hdXRob3I+PGF1dGhvcj5OaWUsIFouPC9hdXRob3I+PGF1
dGhvcj5ZdSwgSi48L2F1dGhvcj48YXV0aG9yPldlbiwgSy48L2F1dGhvcj48YXV0aG9yPldhbmcs
IFIuPC9hdXRob3I+PGF1dGhvcj5IZSwgTC48L2F1dGhvcj48YXV0aG9yPllhbmcsIEYuPC9hdXRo
b3I+PGF1dGhvcj5RaSwgQi48L2F1dGhvcj48L2F1dGhvcnM+PC9jb250cmlidXRvcnM+PGF1dGgt
YWRkcmVzcz5EZXBhcnRtZW50IG9mIEdlcmlhdHJpY3MsIFVuaW9uIEhvc3BpdGFsLCBUb25namkg
TWVkaWNhbCBDb2xsZWdlLCBIdWF6aG9uZyBVbml2ZXJzaXR5IG9mIFNjaWVuY2UgYW5kIFRlY2hu
b2xvZ3ksIFd1aGFuLCBDaGluYS4mI3hEO0RlcGFydG1lbnQgb2YgUmFkaW9sb2d5LCBVbmlvbiBI
b3NwaXRhbCwgVG9uZ2ppIE1lZGljYWwgQ29sbGVnZSwgSHVhemhvbmcgVW5pdmVyc2l0eSBvZiBT
Y2llbmNlIGFuZCBUZWNobm9sb2d5LCBXdWhhbiwgQ2hpbmEuJiN4RDtEaWdpdGFsIEhlYWx0aCwg
U2llbWVucyBIZWFsdGhpbmVlcnMgRGlnaXRhbCBUZWNobm9sb2d5KFNoYW5naGFpKUNvLiwgTHRk
LCBTaGFuZ2hhaSwgQ2hpbmEuJiN4RDtEZXBhcnRtZW50IG9mIFNvZnR3YXJlIEVuZ2luZWVyaW5n
IGFuZCBEYXRhIFRlY2hub2xvZ3ksIFNjaG9vbCBvZiBTb2Z0d2FyZSAmYW1wOyBNaWNyb2VsZWN0
cm9uaWNzLCBQZWtpbmcgVW5pdmVyc2l0eSwgQmVpamluZywgQ2hpbmEuPC9hdXRoLWFkZHJlc3M+
PHRpdGxlcz48dGl0bGU+QXJ0aWZpY2lhbCBpbnRlbGxpZ2VuY2UgbWVhc3VyaW5nIHRoZSBhb3J0
aWMgZGlhbWV0ZXIgYXNzaXN0IGluIGlkZW50aWZ5aW5nIGFkdmVyc2UgYmxvb2QgcHJlc3N1cmUg
c3RhdHVzIGluY2x1ZGluZyBtYXNrZWQgaHlwZXJ0ZW5zaW9uPC90aXRsZT48c2Vjb25kYXJ5LXRp
dGxlPlBvc3RncmFkIE1lZDwvc2Vjb25kYXJ5LXRpdGxlPjwvdGl0bGVzPjxwZXJpb2RpY2FsPjxm
dWxsLXRpdGxlPlBvc3RncmFkIE1lZDwvZnVsbC10aXRsZT48L3BlcmlvZGljYWw+PHBhZ2VzPjEx
MS0xMjE8L3BhZ2VzPjx2b2x1bWU+MTM0PC92b2x1bWU+PG51bWJlcj4xPC9udW1iZXI+PGVkaXRp
b24+MjAyMTEyMDM8L2VkaXRpb24+PGtleXdvcmRzPjxrZXl3b3JkPkFydGlmaWNpYWwgSW50ZWxs
aWdlbmNlPC9rZXl3b3JkPjxrZXl3b3JkPkJsb29kIFByZXNzdXJlPC9rZXl3b3JkPjxrZXl3b3Jk
PkJsb29kIFByZXNzdXJlIE1vbml0b3JpbmcsIEFtYnVsYXRvcnk8L2tleXdvcmQ+PGtleXdvcmQ+
SHVtYW5zPC9rZXl3b3JkPjxrZXl3b3JkPipIeXBlcnRlbnNpb24vZGlhZ25vc2lzPC9rZXl3b3Jk
PjxrZXl3b3JkPipNYXNrZWQgSHlwZXJ0ZW5zaW9uL2RpYWdub3Npcy9lcGlkZW1pb2xvZ3k8L2tl
eXdvcmQ+PGtleXdvcmQ+QW9ydGljIGRpYW1ldGVyPC9rZXl3b3JkPjxrZXl3b3JkPkNUIHBsYWlu
IHNjYW48L2tleXdvcmQ+PGtleXdvcmQ+aHlwZXJ0ZW5zaW9uPC9rZXl3b3JkPjxrZXl3b3JkPm1h
c2tlZCBoeXBlcnRlbnNpb248L2tleXdvcmQ+PC9rZXl3b3Jkcz48ZGF0ZXM+PHllYXI+MjAyMjwv
eWVhcj48cHViLWRhdGVzPjxkYXRlPkphbjwvZGF0ZT48L3B1Yi1kYXRlcz48L2RhdGVzPjxpc2Ju
PjE5NDEtOTI2MCAoRWxlY3Ryb25pYykmI3hEOzAwMzItNTQ4MSAoTGlua2luZyk8L2lzYm4+PGFj
Y2Vzc2lvbi1udW0+MzQ3NjI4MTU8L2FjY2Vzc2lvbi1udW0+PHVybHM+PHJlbGF0ZWQtdXJscz48
dXJsPmh0dHBzOi8vd3d3Lm5jYmkubmxtLm5paC5nb3YvcHVibWVkLzM0NzYyODE1PC91cmw+PC9y
ZWxhdGVkLXVybHM+PC91cmxzPjxlbGVjdHJvbmljLXJlc291cmNlLW51bT4xMC4xMDgwLzAwMzI1
NDgxLjIwMjEuMjAwMzE1MDwvZWxlY3Ryb25pYy1yZXNvdXJjZS1udW0+PHJlbW90ZS1kYXRhYmFz
ZS1uYW1lPk1lZGxpbmU8L3JlbW90ZS1kYXRhYmFzZS1uYW1lPjxyZW1vdGUtZGF0YWJhc2UtcHJv
dmlkZXI+TkxNPC9yZW1vdGUtZGF0YWJhc2UtcHJvdmlkZXI+PC9yZWNvcmQ+PC9DaXRlPjxDaXRl
PjxBdXRob3I+RGVQYW9sbzwvQXV0aG9yPjxZZWFyPjIwMjM8L1llYXI+PFJlY051bT40Mzk8L1Jl
Y051bT48cmVjb3JkPjxyZWMtbnVtYmVyPjQzOTwvcmVjLW51bWJlcj48Zm9yZWlnbi1rZXlzPjxr
ZXkgYXBwPSJFTiIgZGItaWQ9IjlwNXZ4YTV6dGV4cGFkZTlmdDN4MjVhdWVkeDI1cHYwZGVwMiIg
dGltZXN0YW1wPSIxNzYxNDE0NjQwIj40Mzk8L2tleT48L2ZvcmVpZ24ta2V5cz48cmVmLXR5cGUg
bmFtZT0iSm91cm5hbCBBcnRpY2xlIj4xNzwvcmVmLXR5cGU+PGNvbnRyaWJ1dG9ycz48YXV0aG9y
cz48YXV0aG9yPkRlUGFvbG8sIEouPC9hdXRob3I+PGF1dGhvcj5MZXZpbiwgTS4gRy48L2F1dGhv
cj48YXV0aG9yPlRjaGVhbmRqaWV1LCBDLjwvYXV0aG9yPjxhdXRob3I+UHJpZXN0LCBKLiBSLjwv
YXV0aG9yPjxhdXRob3I+R2lsbCwgRC48L2F1dGhvcj48YXV0aG9yPkJ1cmdlc3MsIFMuPC9hdXRo
b3I+PGF1dGhvcj5EYW1yYXVlciwgUy4gTS48L2F1dGhvcj48YXV0aG9yPkNoaXJpbm9zLCBKLiBB
LjwvYXV0aG9yPjwvYXV0aG9ycz48L2NvbnRyaWJ1dG9ycz48YXV0aC1hZGRyZXNzPlVuaXYgUGVu
biwgRGVwdCBTdXJnLCBQZXJlbG1hbiBTY2ggTWVkLCBQaGlsYWRlbHBoaWEsIFBBIFVTQSYjeEQ7
VW5pdiBQZW5uLCBQZXJlbG1hbiBTY2ggTWVkLCBEaXYgQ2FyZGlvdmFzYyBNZWQsIERlcHQgTWVk
LCBQaGlsYWRlbHBoaWEsIFBBIFVTQSYjeEQ7VW5pdiBQZW5uLCBEZXB0IEdlbmV0LCBQZXJlbG1h
biBTY2ggTWVkLCBQaGlsYWRlbHBoaWEsIFBBIFVTQSYjeEQ7R2xhZHN0b25lIEluc3QsIERhdGEg
U2NpICZhbXA7IEJpb3RlY2hub2wsIFNhbiBGcmFuY2lzY28sIENBIFVTQSYjeEQ7VW5pdiBDYWxp
ZiBTYW4gRnJhbmNpc2NvLCBEZXB0IEVwaWRlbWlvbCAmYW1wOyBCaW9zdGF0LCBTYW4gRnJhbmNp
c2NvLCBDQSBVU0EmI3hEO1N0YW5mb3JkIFVuaXYsIERpdiBQZWRpYXQgQ2FyZGlvbCwgRGVwdCBQ
ZWRpYXQsIFNjaCBNZWQsIFN0YW5mb3JkLCBDQSBVU0EmI3hEO05vdm8gTm9yZGlzaywgQ2hpZWYg
U2NpIEFkdmlzb3IgT2ZmLCBSZXMgJmFtcDsgRWFybHkgRGV2LCBDb3BlbmhhZ2VuLCBEZW5tYXJr
JiN4RDtJbXBlcmlhbCBDb2xsIExvbmRvbiwgU2NoIFB1YmwgSGx0aCwgRGVwdCBFcGlkZW1pb2wg
JmFtcDsgQmlvc3RhdCwgTG9uZG9uLCBFbmdsYW5kJiN4RDtVbml2IEJyaXN0b2wsIE1SQyBJbnRl
Z3JhdCBFcGlkZW1pb2wgVW5pdCwgQnJpc3RvbCwgRW5nbGFuZCYjeEQ7VW5pdiBDYW1icmlkZ2Us
IERlcHQgUHVibCBIbHRoICZhbXA7IFByaW1hcnkgQ2FyZSwgQ2FtYnJpZGdlLCBFbmdsYW5kJiN4
RDtDb3Jwb3JhbCBNaWNoYWVsIENyZXNjZW56IFZBIE1lZCBDdHIsIFBoaWxhZGVscGhpYSwgUEEg
VVNBPC9hdXRoLWFkZHJlc3M+PHRpdGxlcz48dGl0bGU+UmVsYXRpb25zaGlwIEJldHdlZW4gQXNj
ZW5kaW5nIFRob3JhY2ljIEFvcnRpYyBEaWFtZXRlciBhbmQgQmxvb2QgUHJlc3N1cmU6IEEgTWVu
ZGVsaWFuIFJhbmRvbWl6YXRpb24gU3R1ZHk8L3RpdGxlPjxzZWNvbmRhcnktdGl0bGU+QXJ0ZXJp
b3NjbGVyb3NpcyBUaHJvbWJvc2lzIGFuZCBWYXNjdWxhciBCaW9sb2d5PC9zZWNvbmRhcnktdGl0
bGU+PGFsdC10aXRsZT5BcnRlcmlvc2NsIFRocm9tIFZhczwvYWx0LXRpdGxlPjwvdGl0bGVzPjxw
ZXJpb2RpY2FsPjxmdWxsLXRpdGxlPkFydGVyaW9zY2xlcm9zaXMgVGhyb21ib3NpcyBhbmQgVmFz
Y3VsYXIgQmlvbG9neTwvZnVsbC10aXRsZT48YWJici0xPkFydGVyaW9zY2wgVGhyb20gVmFzPC9h
YmJyLTE+PC9wZXJpb2RpY2FsPjxhbHQtcGVyaW9kaWNhbD48ZnVsbC10aXRsZT5BcnRlcmlvc2Ns
ZXJvc2lzIFRocm9tYm9zaXMgYW5kIFZhc2N1bGFyIEJpb2xvZ3k8L2Z1bGwtdGl0bGU+PGFiYnIt
MT5BcnRlcmlvc2NsIFRocm9tIFZhczwvYWJici0xPjwvYWx0LXBlcmlvZGljYWw+PHBhZ2VzPjM1
OS0zNjY8L3BhZ2VzPjx2b2x1bWU+NDM8L3ZvbHVtZT48bnVtYmVyPjI8L251bWJlcj48a2V5d29y
ZHM+PGtleXdvcmQ+YW5ldXJ5c208L2tleXdvcmQ+PGtleXdvcmQ+YW9ydGE8L2tleXdvcmQ+PGtl
eXdvcmQ+Ymxvb2QgcHJlc3N1cmU8L2tleXdvcmQ+PGtleXdvcmQ+Z2Vub21pY3M8L2tleXdvcmQ+
PGtleXdvcmQ+bWVuZGVsaWFuIHJhbmRvbWl6YXRpb248L2tleXdvcmQ+PGtleXdvcmQ+YW5hbHlz
aXM8L2tleXdvcmQ+PGtleXdvcmQ+cHVsc2UgcHJlc3N1cmU8L2tleXdvcmQ+PGtleXdvcmQ+YXNz
b2NpYXRpb248L2tleXdvcmQ+PGtleXdvcmQ+ZGlzZWFzZTwva2V5d29yZD48a2V5d29yZD5wb3B1
bGF0aW9uPC9rZXl3b3JkPjxrZXl3b3JkPnN0aWZmbmVzczwva2V5d29yZD48a2V5d29yZD5hcnRl
cmlhbDwva2V5d29yZD48a2V5d29yZD5hZ2U8L2tleXdvcmQ+PC9rZXl3b3Jkcz48ZGF0ZXM+PHll
YXI+MjAyMzwveWVhcj48cHViLWRhdGVzPjxkYXRlPkZlYjwvZGF0ZT48L3B1Yi1kYXRlcz48L2Rh
dGVzPjxpc2JuPjEwNzktNTY0MjwvaXNibj48YWNjZXNzaW9uLW51bT5XT1M6MDAwOTIwOTc4MDAw
MDIyPC9hY2Nlc3Npb24tbnVtPjx1cmxzPjxyZWxhdGVkLXVybHM+PHVybD4mbHQ7R28gdG8gSVNJ
Jmd0OzovL1dPUzowMDA5MjA5NzgwMDAwMjI8L3VybD48L3JlbGF0ZWQtdXJscz48L3VybHM+PGVs
ZWN0cm9uaWMtcmVzb3VyY2UtbnVtPjEwLjExNjEvQXR2YmFoYS4xMjIuMzE4MTQ5PC9lbGVjdHJv
bmljLXJlc291cmNlLW51bT48bGFuZ3VhZ2U+RW5nbGlzaDwvbGFuZ3VhZ2U+PC9yZWNvcmQ+PC9D
aXRlPjwvRW5kTm90ZT4A
</w:fldData>
        </w:fldChar>
      </w:r>
      <w:r w:rsidR="009E1A35" w:rsidRPr="005146A6">
        <w:rPr>
          <w:iCs/>
        </w:rPr>
        <w:instrText xml:space="preserve"> ADDIN EN.CITE </w:instrText>
      </w:r>
      <w:r w:rsidR="009E1A35" w:rsidRPr="005146A6">
        <w:rPr>
          <w:iCs/>
        </w:rPr>
        <w:fldChar w:fldCharType="begin">
          <w:fldData xml:space="preserve">PEVuZE5vdGU+PENpdGU+PEF1dGhvcj5XYW5nPC9BdXRob3I+PFllYXI+MjAyMjwvWWVhcj48UmVj
TnVtPjQ0MDwvUmVjTnVtPjxEaXNwbGF5VGV4dD48c3R5bGUgZmFjZT0ic3VwZXJzY3JpcHQiPjMw
LCAzMTwvc3R5bGU+PC9EaXNwbGF5VGV4dD48cmVjb3JkPjxyZWMtbnVtYmVyPjQ0MDwvcmVjLW51
bWJlcj48Zm9yZWlnbi1rZXlzPjxrZXkgYXBwPSJFTiIgZGItaWQ9IjlwNXZ4YTV6dGV4cGFkZTlm
dDN4MjVhdWVkeDI1cHYwZGVwMiIgdGltZXN0YW1wPSIxNzYxNDE0Njg5Ij40NDA8L2tleT48L2Zv
cmVpZ24ta2V5cz48cmVmLXR5cGUgbmFtZT0iSm91cm5hbCBBcnRpY2xlIj4xNzwvcmVmLXR5cGU+
PGNvbnRyaWJ1dG9ycz48YXV0aG9ycz48YXV0aG9yPldhbmcsIFkuPC9hdXRob3I+PGF1dGhvcj5C
YWksIEwuPC9hdXRob3I+PGF1dGhvcj5ZYW5nLCBKLjwvYXV0aG9yPjxhdXRob3I+THUsIFkuPC9h
dXRob3I+PGF1dGhvcj5GYW4sIFcuPC9hdXRob3I+PGF1dGhvcj5OaWUsIFouPC9hdXRob3I+PGF1
dGhvcj5ZdSwgSi48L2F1dGhvcj48YXV0aG9yPldlbiwgSy48L2F1dGhvcj48YXV0aG9yPldhbmcs
IFIuPC9hdXRob3I+PGF1dGhvcj5IZSwgTC48L2F1dGhvcj48YXV0aG9yPllhbmcsIEYuPC9hdXRo
b3I+PGF1dGhvcj5RaSwgQi48L2F1dGhvcj48L2F1dGhvcnM+PC9jb250cmlidXRvcnM+PGF1dGgt
YWRkcmVzcz5EZXBhcnRtZW50IG9mIEdlcmlhdHJpY3MsIFVuaW9uIEhvc3BpdGFsLCBUb25namkg
TWVkaWNhbCBDb2xsZWdlLCBIdWF6aG9uZyBVbml2ZXJzaXR5IG9mIFNjaWVuY2UgYW5kIFRlY2hu
b2xvZ3ksIFd1aGFuLCBDaGluYS4mI3hEO0RlcGFydG1lbnQgb2YgUmFkaW9sb2d5LCBVbmlvbiBI
b3NwaXRhbCwgVG9uZ2ppIE1lZGljYWwgQ29sbGVnZSwgSHVhemhvbmcgVW5pdmVyc2l0eSBvZiBT
Y2llbmNlIGFuZCBUZWNobm9sb2d5LCBXdWhhbiwgQ2hpbmEuJiN4RDtEaWdpdGFsIEhlYWx0aCwg
U2llbWVucyBIZWFsdGhpbmVlcnMgRGlnaXRhbCBUZWNobm9sb2d5KFNoYW5naGFpKUNvLiwgTHRk
LCBTaGFuZ2hhaSwgQ2hpbmEuJiN4RDtEZXBhcnRtZW50IG9mIFNvZnR3YXJlIEVuZ2luZWVyaW5n
IGFuZCBEYXRhIFRlY2hub2xvZ3ksIFNjaG9vbCBvZiBTb2Z0d2FyZSAmYW1wOyBNaWNyb2VsZWN0
cm9uaWNzLCBQZWtpbmcgVW5pdmVyc2l0eSwgQmVpamluZywgQ2hpbmEuPC9hdXRoLWFkZHJlc3M+
PHRpdGxlcz48dGl0bGU+QXJ0aWZpY2lhbCBpbnRlbGxpZ2VuY2UgbWVhc3VyaW5nIHRoZSBhb3J0
aWMgZGlhbWV0ZXIgYXNzaXN0IGluIGlkZW50aWZ5aW5nIGFkdmVyc2UgYmxvb2QgcHJlc3N1cmUg
c3RhdHVzIGluY2x1ZGluZyBtYXNrZWQgaHlwZXJ0ZW5zaW9uPC90aXRsZT48c2Vjb25kYXJ5LXRp
dGxlPlBvc3RncmFkIE1lZDwvc2Vjb25kYXJ5LXRpdGxlPjwvdGl0bGVzPjxwZXJpb2RpY2FsPjxm
dWxsLXRpdGxlPlBvc3RncmFkIE1lZDwvZnVsbC10aXRsZT48L3BlcmlvZGljYWw+PHBhZ2VzPjEx
MS0xMjE8L3BhZ2VzPjx2b2x1bWU+MTM0PC92b2x1bWU+PG51bWJlcj4xPC9udW1iZXI+PGVkaXRp
b24+MjAyMTEyMDM8L2VkaXRpb24+PGtleXdvcmRzPjxrZXl3b3JkPkFydGlmaWNpYWwgSW50ZWxs
aWdlbmNlPC9rZXl3b3JkPjxrZXl3b3JkPkJsb29kIFByZXNzdXJlPC9rZXl3b3JkPjxrZXl3b3Jk
PkJsb29kIFByZXNzdXJlIE1vbml0b3JpbmcsIEFtYnVsYXRvcnk8L2tleXdvcmQ+PGtleXdvcmQ+
SHVtYW5zPC9rZXl3b3JkPjxrZXl3b3JkPipIeXBlcnRlbnNpb24vZGlhZ25vc2lzPC9rZXl3b3Jk
PjxrZXl3b3JkPipNYXNrZWQgSHlwZXJ0ZW5zaW9uL2RpYWdub3Npcy9lcGlkZW1pb2xvZ3k8L2tl
eXdvcmQ+PGtleXdvcmQ+QW9ydGljIGRpYW1ldGVyPC9rZXl3b3JkPjxrZXl3b3JkPkNUIHBsYWlu
IHNjYW48L2tleXdvcmQ+PGtleXdvcmQ+aHlwZXJ0ZW5zaW9uPC9rZXl3b3JkPjxrZXl3b3JkPm1h
c2tlZCBoeXBlcnRlbnNpb248L2tleXdvcmQ+PC9rZXl3b3Jkcz48ZGF0ZXM+PHllYXI+MjAyMjwv
eWVhcj48cHViLWRhdGVzPjxkYXRlPkphbjwvZGF0ZT48L3B1Yi1kYXRlcz48L2RhdGVzPjxpc2Ju
PjE5NDEtOTI2MCAoRWxlY3Ryb25pYykmI3hEOzAwMzItNTQ4MSAoTGlua2luZyk8L2lzYm4+PGFj
Y2Vzc2lvbi1udW0+MzQ3NjI4MTU8L2FjY2Vzc2lvbi1udW0+PHVybHM+PHJlbGF0ZWQtdXJscz48
dXJsPmh0dHBzOi8vd3d3Lm5jYmkubmxtLm5paC5nb3YvcHVibWVkLzM0NzYyODE1PC91cmw+PC9y
ZWxhdGVkLXVybHM+PC91cmxzPjxlbGVjdHJvbmljLXJlc291cmNlLW51bT4xMC4xMDgwLzAwMzI1
NDgxLjIwMjEuMjAwMzE1MDwvZWxlY3Ryb25pYy1yZXNvdXJjZS1udW0+PHJlbW90ZS1kYXRhYmFz
ZS1uYW1lPk1lZGxpbmU8L3JlbW90ZS1kYXRhYmFzZS1uYW1lPjxyZW1vdGUtZGF0YWJhc2UtcHJv
dmlkZXI+TkxNPC9yZW1vdGUtZGF0YWJhc2UtcHJvdmlkZXI+PC9yZWNvcmQ+PC9DaXRlPjxDaXRl
PjxBdXRob3I+RGVQYW9sbzwvQXV0aG9yPjxZZWFyPjIwMjM8L1llYXI+PFJlY051bT40Mzk8L1Jl
Y051bT48cmVjb3JkPjxyZWMtbnVtYmVyPjQzOTwvcmVjLW51bWJlcj48Zm9yZWlnbi1rZXlzPjxr
ZXkgYXBwPSJFTiIgZGItaWQ9IjlwNXZ4YTV6dGV4cGFkZTlmdDN4MjVhdWVkeDI1cHYwZGVwMiIg
dGltZXN0YW1wPSIxNzYxNDE0NjQwIj40Mzk8L2tleT48L2ZvcmVpZ24ta2V5cz48cmVmLXR5cGUg
bmFtZT0iSm91cm5hbCBBcnRpY2xlIj4xNzwvcmVmLXR5cGU+PGNvbnRyaWJ1dG9ycz48YXV0aG9y
cz48YXV0aG9yPkRlUGFvbG8sIEouPC9hdXRob3I+PGF1dGhvcj5MZXZpbiwgTS4gRy48L2F1dGhv
cj48YXV0aG9yPlRjaGVhbmRqaWV1LCBDLjwvYXV0aG9yPjxhdXRob3I+UHJpZXN0LCBKLiBSLjwv
YXV0aG9yPjxhdXRob3I+R2lsbCwgRC48L2F1dGhvcj48YXV0aG9yPkJ1cmdlc3MsIFMuPC9hdXRo
b3I+PGF1dGhvcj5EYW1yYXVlciwgUy4gTS48L2F1dGhvcj48YXV0aG9yPkNoaXJpbm9zLCBKLiBB
LjwvYXV0aG9yPjwvYXV0aG9ycz48L2NvbnRyaWJ1dG9ycz48YXV0aC1hZGRyZXNzPlVuaXYgUGVu
biwgRGVwdCBTdXJnLCBQZXJlbG1hbiBTY2ggTWVkLCBQaGlsYWRlbHBoaWEsIFBBIFVTQSYjeEQ7
VW5pdiBQZW5uLCBQZXJlbG1hbiBTY2ggTWVkLCBEaXYgQ2FyZGlvdmFzYyBNZWQsIERlcHQgTWVk
LCBQaGlsYWRlbHBoaWEsIFBBIFVTQSYjeEQ7VW5pdiBQZW5uLCBEZXB0IEdlbmV0LCBQZXJlbG1h
biBTY2ggTWVkLCBQaGlsYWRlbHBoaWEsIFBBIFVTQSYjeEQ7R2xhZHN0b25lIEluc3QsIERhdGEg
U2NpICZhbXA7IEJpb3RlY2hub2wsIFNhbiBGcmFuY2lzY28sIENBIFVTQSYjeEQ7VW5pdiBDYWxp
ZiBTYW4gRnJhbmNpc2NvLCBEZXB0IEVwaWRlbWlvbCAmYW1wOyBCaW9zdGF0LCBTYW4gRnJhbmNp
c2NvLCBDQSBVU0EmI3hEO1N0YW5mb3JkIFVuaXYsIERpdiBQZWRpYXQgQ2FyZGlvbCwgRGVwdCBQ
ZWRpYXQsIFNjaCBNZWQsIFN0YW5mb3JkLCBDQSBVU0EmI3hEO05vdm8gTm9yZGlzaywgQ2hpZWYg
U2NpIEFkdmlzb3IgT2ZmLCBSZXMgJmFtcDsgRWFybHkgRGV2LCBDb3BlbmhhZ2VuLCBEZW5tYXJr
JiN4RDtJbXBlcmlhbCBDb2xsIExvbmRvbiwgU2NoIFB1YmwgSGx0aCwgRGVwdCBFcGlkZW1pb2wg
JmFtcDsgQmlvc3RhdCwgTG9uZG9uLCBFbmdsYW5kJiN4RDtVbml2IEJyaXN0b2wsIE1SQyBJbnRl
Z3JhdCBFcGlkZW1pb2wgVW5pdCwgQnJpc3RvbCwgRW5nbGFuZCYjeEQ7VW5pdiBDYW1icmlkZ2Us
IERlcHQgUHVibCBIbHRoICZhbXA7IFByaW1hcnkgQ2FyZSwgQ2FtYnJpZGdlLCBFbmdsYW5kJiN4
RDtDb3Jwb3JhbCBNaWNoYWVsIENyZXNjZW56IFZBIE1lZCBDdHIsIFBoaWxhZGVscGhpYSwgUEEg
VVNBPC9hdXRoLWFkZHJlc3M+PHRpdGxlcz48dGl0bGU+UmVsYXRpb25zaGlwIEJldHdlZW4gQXNj
ZW5kaW5nIFRob3JhY2ljIEFvcnRpYyBEaWFtZXRlciBhbmQgQmxvb2QgUHJlc3N1cmU6IEEgTWVu
ZGVsaWFuIFJhbmRvbWl6YXRpb24gU3R1ZHk8L3RpdGxlPjxzZWNvbmRhcnktdGl0bGU+QXJ0ZXJp
b3NjbGVyb3NpcyBUaHJvbWJvc2lzIGFuZCBWYXNjdWxhciBCaW9sb2d5PC9zZWNvbmRhcnktdGl0
bGU+PGFsdC10aXRsZT5BcnRlcmlvc2NsIFRocm9tIFZhczwvYWx0LXRpdGxlPjwvdGl0bGVzPjxw
ZXJpb2RpY2FsPjxmdWxsLXRpdGxlPkFydGVyaW9zY2xlcm9zaXMgVGhyb21ib3NpcyBhbmQgVmFz
Y3VsYXIgQmlvbG9neTwvZnVsbC10aXRsZT48YWJici0xPkFydGVyaW9zY2wgVGhyb20gVmFzPC9h
YmJyLTE+PC9wZXJpb2RpY2FsPjxhbHQtcGVyaW9kaWNhbD48ZnVsbC10aXRsZT5BcnRlcmlvc2Ns
ZXJvc2lzIFRocm9tYm9zaXMgYW5kIFZhc2N1bGFyIEJpb2xvZ3k8L2Z1bGwtdGl0bGU+PGFiYnIt
MT5BcnRlcmlvc2NsIFRocm9tIFZhczwvYWJici0xPjwvYWx0LXBlcmlvZGljYWw+PHBhZ2VzPjM1
OS0zNjY8L3BhZ2VzPjx2b2x1bWU+NDM8L3ZvbHVtZT48bnVtYmVyPjI8L251bWJlcj48a2V5d29y
ZHM+PGtleXdvcmQ+YW5ldXJ5c208L2tleXdvcmQ+PGtleXdvcmQ+YW9ydGE8L2tleXdvcmQ+PGtl
eXdvcmQ+Ymxvb2QgcHJlc3N1cmU8L2tleXdvcmQ+PGtleXdvcmQ+Z2Vub21pY3M8L2tleXdvcmQ+
PGtleXdvcmQ+bWVuZGVsaWFuIHJhbmRvbWl6YXRpb248L2tleXdvcmQ+PGtleXdvcmQ+YW5hbHlz
aXM8L2tleXdvcmQ+PGtleXdvcmQ+cHVsc2UgcHJlc3N1cmU8L2tleXdvcmQ+PGtleXdvcmQ+YXNz
b2NpYXRpb248L2tleXdvcmQ+PGtleXdvcmQ+ZGlzZWFzZTwva2V5d29yZD48a2V5d29yZD5wb3B1
bGF0aW9uPC9rZXl3b3JkPjxrZXl3b3JkPnN0aWZmbmVzczwva2V5d29yZD48a2V5d29yZD5hcnRl
cmlhbDwva2V5d29yZD48a2V5d29yZD5hZ2U8L2tleXdvcmQ+PC9rZXl3b3Jkcz48ZGF0ZXM+PHll
YXI+MjAyMzwveWVhcj48cHViLWRhdGVzPjxkYXRlPkZlYjwvZGF0ZT48L3B1Yi1kYXRlcz48L2Rh
dGVzPjxpc2JuPjEwNzktNTY0MjwvaXNibj48YWNjZXNzaW9uLW51bT5XT1M6MDAwOTIwOTc4MDAw
MDIyPC9hY2Nlc3Npb24tbnVtPjx1cmxzPjxyZWxhdGVkLXVybHM+PHVybD4mbHQ7R28gdG8gSVNJ
Jmd0OzovL1dPUzowMDA5MjA5NzgwMDAwMjI8L3VybD48L3JlbGF0ZWQtdXJscz48L3VybHM+PGVs
ZWN0cm9uaWMtcmVzb3VyY2UtbnVtPjEwLjExNjEvQXR2YmFoYS4xMjIuMzE4MTQ5PC9lbGVjdHJv
bmljLXJlc291cmNlLW51bT48bGFuZ3VhZ2U+RW5nbGlzaDwvbGFuZ3VhZ2U+PC9yZWNvcmQ+PC9D
aXRlPjwvRW5kTm90ZT4A
</w:fldData>
        </w:fldChar>
      </w:r>
      <w:r w:rsidR="009E1A35" w:rsidRPr="005146A6">
        <w:rPr>
          <w:iCs/>
        </w:rPr>
        <w:instrText xml:space="preserve"> ADDIN EN.CITE.DATA </w:instrText>
      </w:r>
      <w:r w:rsidR="009E1A35" w:rsidRPr="005146A6">
        <w:rPr>
          <w:iCs/>
        </w:rPr>
      </w:r>
      <w:r w:rsidR="009E1A35" w:rsidRPr="005146A6">
        <w:rPr>
          <w:iCs/>
        </w:rPr>
        <w:fldChar w:fldCharType="end"/>
      </w:r>
      <w:r w:rsidR="009D7F6A" w:rsidRPr="005146A6">
        <w:rPr>
          <w:iCs/>
        </w:rPr>
      </w:r>
      <w:r w:rsidR="009D7F6A" w:rsidRPr="005146A6">
        <w:rPr>
          <w:iCs/>
        </w:rPr>
        <w:fldChar w:fldCharType="separate"/>
      </w:r>
      <w:r w:rsidR="009E1A35" w:rsidRPr="005146A6">
        <w:rPr>
          <w:iCs/>
          <w:noProof/>
          <w:vertAlign w:val="superscript"/>
        </w:rPr>
        <w:t>30,31</w:t>
      </w:r>
      <w:r w:rsidR="009D7F6A" w:rsidRPr="005146A6">
        <w:rPr>
          <w:iCs/>
        </w:rPr>
        <w:fldChar w:fldCharType="end"/>
      </w:r>
      <w:r w:rsidRPr="005146A6">
        <w:rPr>
          <w:iCs/>
        </w:rPr>
        <w:t xml:space="preserve">. It also </w:t>
      </w:r>
      <w:r w:rsidR="00E52470" w:rsidRPr="005146A6">
        <w:rPr>
          <w:iCs/>
        </w:rPr>
        <w:t>allows</w:t>
      </w:r>
      <w:r w:rsidRPr="005146A6">
        <w:rPr>
          <w:iCs/>
        </w:rPr>
        <w:t xml:space="preserve"> continuous monitoring of basal cardiovascular parameters and autonomic dysreflexia, both crucial in SCI research</w:t>
      </w:r>
      <w:r w:rsidR="009D7F6A" w:rsidRPr="005146A6">
        <w:rPr>
          <w:iCs/>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146A6">
        <w:rPr>
          <w:iCs/>
        </w:rPr>
        <w:instrText xml:space="preserve"> ADDIN EN.CITE </w:instrText>
      </w:r>
      <w:r w:rsidR="009E1A35" w:rsidRPr="005146A6">
        <w:rPr>
          <w:iCs/>
        </w:rPr>
        <w:fldChar w:fldCharType="begin">
          <w:fldData xml:space="preserve">PEVuZE5vdGU+PENpdGU+PEF1dGhvcj5SYWJjaGV2c2t5PC9BdXRob3I+PFllYXI+MjAxMjwvWWVh
cj48UmVjTnVtPjEyMTwvUmVjTnVtPjxEaXNwbGF5VGV4dD48c3R5bGUgZmFjZT0ic3VwZXJzY3Jp
cHQiPjI0PC9zdHlsZT48L0Rpc3BsYXlUZXh0PjxyZWNvcmQ+PHJlYy1udW1iZXI+MTIxPC9yZWMt
bnVtYmVyPjxmb3JlaWduLWtleXM+PGtleSBhcHA9IkVOIiBkYi1pZD0iOXA1dnhhNXp0ZXhwYWRl
OWZ0M3gyNWF1ZWR4MjVwdjBkZXAyIiB0aW1lc3RhbXA9IjE3MzA5OTU2NTAiPjEyMTwva2V5Pjwv
Zm9yZWlnbi1rZXlzPjxyZWYtdHlwZSBuYW1lPSJKb3VybmFsIEFydGljbGUiPjE3PC9yZWYtdHlw
ZT48Y29udHJpYnV0b3JzPjxhdXRob3JzPjxhdXRob3I+UmFiY2hldnNreSwgQS4gRy48L2F1dGhv
cj48YXV0aG9yPlBhdGVsLCBTLiBQLjwvYXV0aG9yPjxhdXRob3I+THl0dGxlLCBULiBTLjwvYXV0
aG9yPjxhdXRob3I+RWxkYWhhbiwgSy4gQy48L2F1dGhvcj48YXV0aG9yPk8mYXBvcztEZWxsLCBD
LiBSLjwvYXV0aG9yPjxhdXRob3I+WmhhbmcsIFkuPC9hdXRob3I+PGF1dGhvcj5Qb3BvdmljaCwg
UC4gRy48L2F1dGhvcj48YXV0aG9yPktpdHptYW4sIFAuIEguPC9hdXRob3I+PGF1dGhvcj5Eb25v
aHVlLCBLLiBELjwvYXV0aG9yPjwvYXV0aG9ycz48L2NvbnRyaWJ1dG9ycz48YXV0aC1hZGRyZXNz
PlVuaXYgS2VudHVja3ksIFNwaW5hbCBDb3JkICZhbXA7IEJyYWluIEluanVyeSBSZXMgQ3RyLCBM
ZXhpbmd0b24sIEtZIDQwNTM2IFVTQSYjeEQ7VW5pdiBLZW50dWNreSwgRGVwdCBQaHlzaW9sLCBM
ZXhpbmd0b24sIEtZIDQwNTM2IFVTQSYjeEQ7T2hpbyBTdGF0ZSBVbml2LCBEZXB0IE5ldXJvc2Np
LCBDb2x1bWJ1cywgT0ggNDMyMTAgVVNBJiN4RDtPaGlvIFN0YXRlIFVuaXYsIEN0ciBCcmFpbiAm
YW1wOyBTcGluYWwgQ29yZCBSZXBhaXIsIENvbHVtYnVzLCBPSCA0MzIxMCBVU0EmI3hEO1VuaXYg
S2VudHVja3ksIExleGluZ3RvbiwgS1kgNDA1MzYgVVNBPC9hdXRoLWFkZHJlc3M+PHRpdGxlcz48
dGl0bGU+RWZmZWN0cyBvZiBnYWJhcGVudGluIG9uIG11c2NsZSBzcGFzdGljaXR5IGFuZCBib3Ro
IGluZHVjZWQgYXMgd2VsbCBhcyBzcG9udGFuZW91cyBhdXRvbm9taWMgZHlzcmVmbGV4aWEgYWZ0
ZXIgY29tcGxldGUgc3BpbmFsIGNvcmQgaW5qdXJ5PC90aXRsZT48c2Vjb25kYXJ5LXRpdGxlPkZy
b250aWVycyBpbiBQaHlzaW9sb2d5PC9zZWNvbmRhcnktdGl0bGU+PGFsdC10aXRsZT5Gcm9udCBQ
aHlzaW9sPC9hbHQtdGl0bGU+PC90aXRsZXM+PHBlcmlvZGljYWw+PGZ1bGwtdGl0bGU+RnJvbnRp
ZXJzIGluIFBoeXNpb2xvZ3k8L2Z1bGwtdGl0bGU+PGFiYnItMT5Gcm9udCBQaHlzaW9sPC9hYmJy
LTE+PC9wZXJpb2RpY2FsPjxhbHQtcGVyaW9kaWNhbD48ZnVsbC10aXRsZT5Gcm9udGllcnMgaW4g
UGh5c2lvbG9neTwvZnVsbC10aXRsZT48YWJici0xPkZyb250IFBoeXNpb2w8L2FiYnItMT48L2Fs
dC1wZXJpb2RpY2FsPjx2b2x1bWU+Mzwvdm9sdW1lPjxrZXl3b3Jkcz48a2V5d29yZD5uZXVyb3Bh
dGhpYyBwYWluPC9rZXl3b3JkPjxrZXl3b3JkPmNvbG9yZWN0YWwgZGlzdGVuc2lvbjwva2V5d29y
ZD48a2V5d29yZD5wb3dlciBzcGVjdHJhbCBkZW5zaXR5PC9rZXl3b3JkPjxrZXl3b3JkPnRlbGVt
ZXRyeTwva2V5d29yZD48a2V5d29yZD5ibG9vZCBwcmVzc3VyZTwva2V5d29yZD48a2V5d29yZD5o
ZWFydCByYXRlPC9rZXl3b3JkPjwva2V5d29yZHM+PGRhdGVzPjx5ZWFyPjIwMTI8L3llYXI+PC9k
YXRlcz48aXNibj4xNjY0LTA0Mng8L2lzYm4+PGFjY2Vzc2lvbi1udW0+V09TOjAwMDIwOTE3MzAw
MDMyMzwvYWNjZXNzaW9uLW51bT48dXJscz48cmVsYXRlZC11cmxzPjx1cmw+Jmx0O0dvIHRvIElT
SSZndDs6Ly9XT1M6MDAwMjA5MTczMDAwMzIzPC91cmw+PC9yZWxhdGVkLXVybHM+PC91cmxzPjxl
bGVjdHJvbmljLXJlc291cmNlLW51bT5BUlROIDMyOSYjeEQ7MTAuMzM4OS9mcGh5cy4yMDEyLjAw
MzI5PC9lbGVjdHJvbmljLXJlc291cmNlLW51bT48bGFuZ3VhZ2U+RW5nbGlzaDwvbGFuZ3VhZ2U+
PC9yZWNvcmQ+PC9DaXRlPjwvRW5kTm90ZT5=
</w:fldData>
        </w:fldChar>
      </w:r>
      <w:r w:rsidR="009E1A35" w:rsidRPr="005146A6">
        <w:rPr>
          <w:iCs/>
        </w:rPr>
        <w:instrText xml:space="preserve"> ADDIN EN.CITE.DATA </w:instrText>
      </w:r>
      <w:r w:rsidR="009E1A35" w:rsidRPr="005146A6">
        <w:rPr>
          <w:iCs/>
        </w:rPr>
      </w:r>
      <w:r w:rsidR="009E1A35" w:rsidRPr="005146A6">
        <w:rPr>
          <w:iCs/>
        </w:rPr>
        <w:fldChar w:fldCharType="end"/>
      </w:r>
      <w:r w:rsidR="009D7F6A" w:rsidRPr="005146A6">
        <w:rPr>
          <w:iCs/>
        </w:rPr>
      </w:r>
      <w:r w:rsidR="009D7F6A" w:rsidRPr="005146A6">
        <w:rPr>
          <w:iCs/>
        </w:rPr>
        <w:fldChar w:fldCharType="separate"/>
      </w:r>
      <w:r w:rsidR="009E1A35" w:rsidRPr="005146A6">
        <w:rPr>
          <w:iCs/>
          <w:noProof/>
          <w:vertAlign w:val="superscript"/>
        </w:rPr>
        <w:t>24</w:t>
      </w:r>
      <w:r w:rsidR="009D7F6A" w:rsidRPr="005146A6">
        <w:rPr>
          <w:iCs/>
        </w:rPr>
        <w:fldChar w:fldCharType="end"/>
      </w:r>
      <w:r w:rsidR="009D7F6A" w:rsidRPr="005146A6">
        <w:rPr>
          <w:iCs/>
        </w:rPr>
        <w:t xml:space="preserve">. </w:t>
      </w:r>
      <w:r w:rsidRPr="005146A6">
        <w:rPr>
          <w:iCs/>
        </w:rPr>
        <w:t>Implanting in the femoral artery may compromise blood supply to the ipsilateral hindlimb, potentially affecting experimental outcomes and animal welfare</w:t>
      </w:r>
      <w:r w:rsidR="009D7F6A" w:rsidRPr="005146A6">
        <w:rPr>
          <w:iCs/>
        </w:rPr>
        <w:fldChar w:fldCharType="begin">
          <w:fldData xml:space="preserve">PEVuZE5vdGU+PENpdGU+PEF1dGhvcj5Ib3U8L0F1dGhvcj48WWVhcj4yMDE0PC9ZZWFyPjxSZWNO
dW0+NDQxPC9SZWNOdW0+PERpc3BsYXlUZXh0PjxzdHlsZSBmYWNlPSJzdXBlcnNjcmlwdCI+MzIs
IDMzPC9zdHlsZT48L0Rpc3BsYXlUZXh0PjxyZWNvcmQ+PHJlYy1udW1iZXI+NDQxPC9yZWMtbnVt
YmVyPjxmb3JlaWduLWtleXM+PGtleSBhcHA9IkVOIiBkYi1pZD0iOXA1dnhhNXp0ZXhwYWRlOWZ0
M3gyNWF1ZWR4MjVwdjBkZXAyIiB0aW1lc3RhbXA9IjE3NjE0MTUzNDYiPjQ0MTwva2V5PjwvZm9y
ZWlnbi1rZXlzPjxyZWYtdHlwZSBuYW1lPSJKb3VybmFsIEFydGljbGUiPjE3PC9yZWYtdHlwZT48
Y29udHJpYnV0b3JzPjxhdXRob3JzPjxhdXRob3I+SG91LCBTLjwvYXV0aG9yPjxhdXRob3I+Qmxl
c2NoLCBBLjwvYXV0aG9yPjxhdXRob3I+THUsIFAuPC9hdXRob3I+PC9hdXRob3JzPjwvY29udHJp
YnV0b3JzPjxhdXRoLWFkZHJlc3M+U3BpbmFsIENvcmQgUmVzZWFyY2ggQ2VudGVyLCBEZXBhcnRt
ZW50IG9mIE5ldXJvYmlvbG9neSAmYW1wOyBBbmF0b215LCBEcmV4ZWwgVW5pdmVyc2l0eSBDb2xs
ZWdlIG9mIE1lZGljaW5lOyBTaGFvcGluZy5Ib3VAZHJleGVsbWVkLmVkdS4mI3hEO1NwaW5hbCBD
b3JkIEluanVyeSBDZW50ZXIsIEhlaWRlbGJlcmcgVW5pdmVyc2l0eSBIb3NwaXRhbC4mI3hEO1Zl
dGVyYW5zIEFkbWluaXN0cmF0aW9uIE1lZGljYWwgQ2VudGVyLCBTYW4gRGllZ28sIENBOyBEZXBh
cnRtZW50IG9mIE5ldXJvc2NpZW5jZXMsIFVuaXZlcnNpdHkgb2YgQ2FsaWZvcm5pYSwgU2FuIERp
ZWdvLjwvYXV0aC1hZGRyZXNzPjx0aXRsZXM+PHRpdGxlPkEgcmFkaW8tdGVsZW1ldHJpYyBzeXN0
ZW0gdG8gbW9uaXRvciBjYXJkaW92YXNjdWxhciBmdW5jdGlvbiBpbiByYXRzIHdpdGggc3BpbmFs
IGNvcmQgdHJhbnNlY3Rpb24gYW5kIGVtYnJ5b25pYyBuZXVyYWwgc3RlbSBjZWxsIGdyYWZ0czwv
dGl0bGU+PHNlY29uZGFyeS10aXRsZT5KIFZpcyBFeHA8L3NlY29uZGFyeS10aXRsZT48L3RpdGxl
cz48cGVyaW9kaWNhbD48ZnVsbC10aXRsZT5KIFZpcyBFeHA8L2Z1bGwtdGl0bGU+PC9wZXJpb2Rp
Y2FsPjxwYWdlcz5lNTE5MTQ8L3BhZ2VzPjxudW1iZXI+OTI8L251bWJlcj48ZWRpdGlvbj4yMDE0
MTAwNzwvZWRpdGlvbj48a2V5d29yZHM+PGtleXdvcmQ+QW5pbWFsczwva2V5d29yZD48a2V5d29y
ZD5CcmFpbiBTdGVtL2N5dG9sb2d5L2VtYnJ5b2xvZ3k8L2tleXdvcmQ+PGtleXdvcmQ+Q2FyZGlv
dmFzY3VsYXIgU3lzdGVtLypwaHlzaW9wYXRob2xvZ3k8L2tleXdvcmQ+PGtleXdvcmQ+RW1icnlv
bmljIFN0ZW0gQ2VsbHMvKnRyYW5zcGxhbnRhdGlvbjwva2V5d29yZD48a2V5d29yZD5GZW1hbGU8
L2tleXdvcmQ+PGtleXdvcmQ+TmV1cmFsIFN0ZW0gQ2VsbHMvKnRyYW5zcGxhbnRhdGlvbjwva2V5
d29yZD48a2V5d29yZD5SYXRzPC9rZXl3b3JkPjxrZXl3b3JkPlJhdHMsIEluYnJlZCBGMzQ0PC9r
ZXl3b3JkPjxrZXl3b3JkPlNwaW5hbCBDb3JkIEluanVyaWVzL3BhdGhvbG9neS8qcGh5c2lvcGF0
aG9sb2d5Lyp0aGVyYXB5PC9rZXl3b3JkPjxrZXl3b3JkPlN0ZW0gQ2VsbCBUcmFuc3BsYW50YXRp
b24vKm1ldGhvZHM8L2tleXdvcmQ+PGtleXdvcmQ+VGVsZW1ldHJ5LyptZXRob2RzPC9rZXl3b3Jk
Pjwva2V5d29yZHM+PGRhdGVzPjx5ZWFyPjIwMTQ8L3llYXI+PHB1Yi1kYXRlcz48ZGF0ZT5PY3Qg
NzwvZGF0ZT48L3B1Yi1kYXRlcz48L2RhdGVzPjxpc2JuPjE5NDAtMDg3WCAoRWxlY3Ryb25pYykm
I3hEOzE5NDAtMDg3WCAoTGlua2luZyk8L2lzYm4+PGFjY2Vzc2lvbi1udW0+MjUzNTA0ODY8L2Fj
Y2Vzc2lvbi1udW0+PHVybHM+PHJlbGF0ZWQtdXJscz48dXJsPmh0dHBzOi8vd3d3Lm5jYmkubmxt
Lm5paC5nb3YvcHVibWVkLzI1MzUwNDg2PC91cmw+PC9yZWxhdGVkLXVybHM+PC91cmxzPjxjdXN0
b20yPlBNQzQ4NDEzMDA8L2N1c3RvbTI+PGVsZWN0cm9uaWMtcmVzb3VyY2UtbnVtPjEwLjM3OTEv
NTE5MTQ8L2VsZWN0cm9uaWMtcmVzb3VyY2UtbnVtPjxyZW1vdGUtZGF0YWJhc2UtbmFtZT5NZWRs
aW5lPC9yZW1vdGUtZGF0YWJhc2UtbmFtZT48cmVtb3RlLWRhdGFiYXNlLXByb3ZpZGVyPk5MTTwv
cmVtb3RlLWRhdGFiYXNlLXByb3ZpZGVyPjwvcmVjb3JkPjwvQ2l0ZT48Q2l0ZT48QXV0aG9yPk1h
cmllPC9BdXRob3I+PFllYXI+MjAyMTwvWWVhcj48UmVjTnVtPjQ0MzwvUmVjTnVtPjxyZWNvcmQ+
PHJlYy1udW1iZXI+NDQzPC9yZWMtbnVtYmVyPjxmb3JlaWduLWtleXM+PGtleSBhcHA9IkVOIiBk
Yi1pZD0iOXA1dnhhNXp0ZXhwYWRlOWZ0M3gyNWF1ZWR4MjVwdjBkZXAyIiB0aW1lc3RhbXA9IjE3
NjE0MTUzOTkiPjQ0Mzwva2V5PjwvZm9yZWlnbi1rZXlzPjxyZWYtdHlwZSBuYW1lPSJKb3VybmFs
IEFydGljbGUiPjE3PC9yZWYtdHlwZT48Y29udHJpYnV0b3JzPjxhdXRob3JzPjxhdXRob3I+TWFy
aWUsIEIuPC9hdXRob3I+PGF1dGhvcj5EYXZpZCwgQy4gSC48L2F1dGhvcj48YXV0aG9yPkd1aW1i
cmV0aWVyZSwgRy48L2F1dGhvcj48YXV0aG9yPkZvdWNoZXIsIFkuPC9hdXRob3I+PGF1dGhvcj5C
dXNjaGlhenpvLCBBLjwvYXV0aG9yPjxhdXRob3I+TGV0b2NhcnQsIFYuPC9hdXRob3I+PGF1dGhv
cj5NYW5pZ29sZCwgVC48L2F1dGhvcj48YXV0aG9yPlBsZXNzaXMsIEouPC9hdXRob3I+PGF1dGhv
cj5KYWFmYXIsIFAuPC9hdXRob3I+PGF1dGhvcj5Nb3JpbiwgSC48L2F1dGhvcj48YXV0aG9yPlJv
emVjLCBCLjwvYXV0aG9yPjxhdXRob3I+Um91c3NlbCwgSi4gQy48L2F1dGhvcj48YXV0aG9yPlNl
bmFnZSwgVC48L2F1dGhvcj48L2F1dGhvcnM+PC9jb250cmlidXRvcnM+PGF1dGgtYWRkcmVzcz5E
ZXBhcnRtZW50IG9mIFRob3JhY2ljIGFuZCBDYXJkaW8tVmFzY3VsYXIgU3VyZ2VyeSwgVGhvcmF4
IEluc3RpdHV0ZSwgTmFudGVzIEhvc3BpdGFsIFVuaXZlcnNpdHksIE5hbnRlcywgRnJhbmNlLiYj
eEQ7SU5TRVJNIFVNUiAxMjQ2IC0gU1BIRVJFLCBOYW50ZXMgVW5pdmVyc2l0eSwgVG91cnMgVW5p
dmVyc2l0eSwgTmFudGVzLCBGcmFuY2UuJiN4RDtEZXBhcnRtZW50IG9mIENhcmRpb2xvZ3ksIFRo
b3JheCBJbnN0aXR1dGUsIE5hbnRlcyBIb3NwaXRhbCBVbml2ZXJzaXR5LCBOYW50ZXMsIEZyYW5j
ZS4mI3hEO0RlcGFydG1lbnQgb2YgQW5lc3RoZXNpb2xvZ3ksIE5hbnRlcyBIb3NwaXRhbCBVbml2
ZXJzaXR5LCBOYW50ZXMsIEZyYW5jZS48L2F1dGgtYWRkcmVzcz48dGl0bGVzPjx0aXRsZT5DYXJv
dGlkIHZlcnN1cyBmZW1vcmFsIGFjY2VzcyBmb3IgdHJhbnNjYXRoZXRlciBhb3J0aWMgdmFsdmUg
cmVwbGFjZW1lbnQ6IGNvbXBhcmFibGUgcmVzdWx0cyBpbiB0aGUgY3VycmVudCBlcmE8L3RpdGxl
PjxzZWNvbmRhcnktdGl0bGU+RXVyIEogQ2FyZGlvdGhvcmFjIFN1cmc8L3NlY29uZGFyeS10aXRs
ZT48L3RpdGxlcz48cGVyaW9kaWNhbD48ZnVsbC10aXRsZT5FdXIgSiBDYXJkaW90aG9yYWMgU3Vy
ZzwvZnVsbC10aXRsZT48L3BlcmlvZGljYWw+PHBhZ2VzPjg3NC04Nzk8L3BhZ2VzPjx2b2x1bWU+
NjA8L3ZvbHVtZT48bnVtYmVyPjQ8L251bWJlcj48a2V5d29yZHM+PGtleXdvcmQ+QWdlZDwva2V5
d29yZD48a2V5d29yZD5BZ2VkLCA4MCBhbmQgb3Zlcjwva2V5d29yZD48a2V5d29yZD5Bb3J0aWMg
VmFsdmUvc3VyZ2VyeTwva2V5d29yZD48a2V5d29yZD4qQW9ydGljIFZhbHZlIFN0ZW5vc2lzL3N1
cmdlcnk8L2tleXdvcmQ+PGtleXdvcmQ+RmVtb3JhbCBBcnRlcnkvc3VyZ2VyeTwva2V5d29yZD48
a2V5d29yZD5IdW1hbnM8L2tleXdvcmQ+PGtleXdvcmQ+TWFsZTwva2V5d29yZD48a2V5d29yZD5S
ZXRyb3NwZWN0aXZlIFN0dWRpZXM8L2tleXdvcmQ+PGtleXdvcmQ+UmlzayBBc3Nlc3NtZW50PC9r
ZXl3b3JkPjxrZXl3b3JkPlJpc2sgRmFjdG9yczwva2V5d29yZD48a2V5d29yZD5UaW1lIEZhY3Rv
cnM8L2tleXdvcmQ+PGtleXdvcmQ+KlRyYW5zY2F0aGV0ZXIgQW9ydGljIFZhbHZlIFJlcGxhY2Vt
ZW50L2FkdmVyc2UgZWZmZWN0czwva2V5d29yZD48a2V5d29yZD5UcmVhdG1lbnQgT3V0Y29tZTwv
a2V5d29yZD48a2V5d29yZD4zMCBkYXlzIG91dGNvbWVzPC9rZXl3b3JkPjxrZXl3b3JkPlRyYW5z
LWNhcm90aWQ8L2tleXdvcmQ+PGtleXdvcmQ+VHJhbnNjYXRoZXRlciBhb3J0aWMgdmFsdmUgaW1w
bGFudGF0aW9uPC9rZXl3b3JkPjxrZXl3b3JkPlRyYW5zY2F0aGV0ZXIgYW9ydGljIHZhbHZlIHJl
cGxhY2VtZW50PC9rZXl3b3JkPjxrZXl3b3JkPlRyYW5zZmVtb3JhbDwva2V5d29yZD48a2V5d29y
ZD5WYXNjdWxhciBjb21wbGljYXRpb25zPC9rZXl3b3JkPjwva2V5d29yZHM+PGRhdGVzPjx5ZWFy
PjIwMjE8L3llYXI+PHB1Yi1kYXRlcz48ZGF0ZT5PY3QgMjI8L2RhdGU+PC9wdWItZGF0ZXM+PC9k
YXRlcz48aXNibj4xODczLTczNFggKEVsZWN0cm9uaWMpJiN4RDsxMDEwLTc5NDAgKExpbmtpbmcp
PC9pc2JuPjxhY2Nlc3Npb24tbnVtPjMzNzI0MzgwPC9hY2Nlc3Npb24tbnVtPjx1cmxzPjxyZWxh
dGVkLXVybHM+PHVybD5odHRwczovL3d3dy5uY2JpLm5sbS5uaWguZ292L3B1Ym1lZC8zMzcyNDM4
MDwvdXJsPjwvcmVsYXRlZC11cmxzPjwvdXJscz48ZWxlY3Ryb25pYy1yZXNvdXJjZS1udW0+MTAu
MTA5My9lamN0cy9lemFiMTA5PC9lbGVjdHJvbmljLXJlc291cmNlLW51bT48cmVtb3RlLWRhdGFi
YXNlLW5hbWU+TWVkbGluZTwvcmVtb3RlLWRhdGFiYXNlLW5hbWU+PHJlbW90ZS1kYXRhYmFzZS1w
cm92aWRlcj5OTE08L3JlbW90ZS1kYXRhYmFzZS1wcm92aWRlcj48L3JlY29yZD48L0NpdGU+PC9F
bmROb3RlPgB=
</w:fldData>
        </w:fldChar>
      </w:r>
      <w:r w:rsidR="009E1A35" w:rsidRPr="005146A6">
        <w:rPr>
          <w:iCs/>
        </w:rPr>
        <w:instrText xml:space="preserve"> ADDIN EN.CITE </w:instrText>
      </w:r>
      <w:r w:rsidR="009E1A35" w:rsidRPr="005146A6">
        <w:rPr>
          <w:iCs/>
        </w:rPr>
        <w:fldChar w:fldCharType="begin">
          <w:fldData xml:space="preserve">PEVuZE5vdGU+PENpdGU+PEF1dGhvcj5Ib3U8L0F1dGhvcj48WWVhcj4yMDE0PC9ZZWFyPjxSZWNO
dW0+NDQxPC9SZWNOdW0+PERpc3BsYXlUZXh0PjxzdHlsZSBmYWNlPSJzdXBlcnNjcmlwdCI+MzIs
IDMzPC9zdHlsZT48L0Rpc3BsYXlUZXh0PjxyZWNvcmQ+PHJlYy1udW1iZXI+NDQxPC9yZWMtbnVt
YmVyPjxmb3JlaWduLWtleXM+PGtleSBhcHA9IkVOIiBkYi1pZD0iOXA1dnhhNXp0ZXhwYWRlOWZ0
M3gyNWF1ZWR4MjVwdjBkZXAyIiB0aW1lc3RhbXA9IjE3NjE0MTUzNDYiPjQ0MTwva2V5PjwvZm9y
ZWlnbi1rZXlzPjxyZWYtdHlwZSBuYW1lPSJKb3VybmFsIEFydGljbGUiPjE3PC9yZWYtdHlwZT48
Y29udHJpYnV0b3JzPjxhdXRob3JzPjxhdXRob3I+SG91LCBTLjwvYXV0aG9yPjxhdXRob3I+Qmxl
c2NoLCBBLjwvYXV0aG9yPjxhdXRob3I+THUsIFAuPC9hdXRob3I+PC9hdXRob3JzPjwvY29udHJp
YnV0b3JzPjxhdXRoLWFkZHJlc3M+U3BpbmFsIENvcmQgUmVzZWFyY2ggQ2VudGVyLCBEZXBhcnRt
ZW50IG9mIE5ldXJvYmlvbG9neSAmYW1wOyBBbmF0b215LCBEcmV4ZWwgVW5pdmVyc2l0eSBDb2xs
ZWdlIG9mIE1lZGljaW5lOyBTaGFvcGluZy5Ib3VAZHJleGVsbWVkLmVkdS4mI3hEO1NwaW5hbCBD
b3JkIEluanVyeSBDZW50ZXIsIEhlaWRlbGJlcmcgVW5pdmVyc2l0eSBIb3NwaXRhbC4mI3hEO1Zl
dGVyYW5zIEFkbWluaXN0cmF0aW9uIE1lZGljYWwgQ2VudGVyLCBTYW4gRGllZ28sIENBOyBEZXBh
cnRtZW50IG9mIE5ldXJvc2NpZW5jZXMsIFVuaXZlcnNpdHkgb2YgQ2FsaWZvcm5pYSwgU2FuIERp
ZWdvLjwvYXV0aC1hZGRyZXNzPjx0aXRsZXM+PHRpdGxlPkEgcmFkaW8tdGVsZW1ldHJpYyBzeXN0
ZW0gdG8gbW9uaXRvciBjYXJkaW92YXNjdWxhciBmdW5jdGlvbiBpbiByYXRzIHdpdGggc3BpbmFs
IGNvcmQgdHJhbnNlY3Rpb24gYW5kIGVtYnJ5b25pYyBuZXVyYWwgc3RlbSBjZWxsIGdyYWZ0czwv
dGl0bGU+PHNlY29uZGFyeS10aXRsZT5KIFZpcyBFeHA8L3NlY29uZGFyeS10aXRsZT48L3RpdGxl
cz48cGVyaW9kaWNhbD48ZnVsbC10aXRsZT5KIFZpcyBFeHA8L2Z1bGwtdGl0bGU+PC9wZXJpb2Rp
Y2FsPjxwYWdlcz5lNTE5MTQ8L3BhZ2VzPjxudW1iZXI+OTI8L251bWJlcj48ZWRpdGlvbj4yMDE0
MTAwNzwvZWRpdGlvbj48a2V5d29yZHM+PGtleXdvcmQ+QW5pbWFsczwva2V5d29yZD48a2V5d29y
ZD5CcmFpbiBTdGVtL2N5dG9sb2d5L2VtYnJ5b2xvZ3k8L2tleXdvcmQ+PGtleXdvcmQ+Q2FyZGlv
dmFzY3VsYXIgU3lzdGVtLypwaHlzaW9wYXRob2xvZ3k8L2tleXdvcmQ+PGtleXdvcmQ+RW1icnlv
bmljIFN0ZW0gQ2VsbHMvKnRyYW5zcGxhbnRhdGlvbjwva2V5d29yZD48a2V5d29yZD5GZW1hbGU8
L2tleXdvcmQ+PGtleXdvcmQ+TmV1cmFsIFN0ZW0gQ2VsbHMvKnRyYW5zcGxhbnRhdGlvbjwva2V5
d29yZD48a2V5d29yZD5SYXRzPC9rZXl3b3JkPjxrZXl3b3JkPlJhdHMsIEluYnJlZCBGMzQ0PC9r
ZXl3b3JkPjxrZXl3b3JkPlNwaW5hbCBDb3JkIEluanVyaWVzL3BhdGhvbG9neS8qcGh5c2lvcGF0
aG9sb2d5Lyp0aGVyYXB5PC9rZXl3b3JkPjxrZXl3b3JkPlN0ZW0gQ2VsbCBUcmFuc3BsYW50YXRp
b24vKm1ldGhvZHM8L2tleXdvcmQ+PGtleXdvcmQ+VGVsZW1ldHJ5LyptZXRob2RzPC9rZXl3b3Jk
Pjwva2V5d29yZHM+PGRhdGVzPjx5ZWFyPjIwMTQ8L3llYXI+PHB1Yi1kYXRlcz48ZGF0ZT5PY3Qg
NzwvZGF0ZT48L3B1Yi1kYXRlcz48L2RhdGVzPjxpc2JuPjE5NDAtMDg3WCAoRWxlY3Ryb25pYykm
I3hEOzE5NDAtMDg3WCAoTGlua2luZyk8L2lzYm4+PGFjY2Vzc2lvbi1udW0+MjUzNTA0ODY8L2Fj
Y2Vzc2lvbi1udW0+PHVybHM+PHJlbGF0ZWQtdXJscz48dXJsPmh0dHBzOi8vd3d3Lm5jYmkubmxt
Lm5paC5nb3YvcHVibWVkLzI1MzUwNDg2PC91cmw+PC9yZWxhdGVkLXVybHM+PC91cmxzPjxjdXN0
b20yPlBNQzQ4NDEzMDA8L2N1c3RvbTI+PGVsZWN0cm9uaWMtcmVzb3VyY2UtbnVtPjEwLjM3OTEv
NTE5MTQ8L2VsZWN0cm9uaWMtcmVzb3VyY2UtbnVtPjxyZW1vdGUtZGF0YWJhc2UtbmFtZT5NZWRs
aW5lPC9yZW1vdGUtZGF0YWJhc2UtbmFtZT48cmVtb3RlLWRhdGFiYXNlLXByb3ZpZGVyPk5MTTwv
cmVtb3RlLWRhdGFiYXNlLXByb3ZpZGVyPjwvcmVjb3JkPjwvQ2l0ZT48Q2l0ZT48QXV0aG9yPk1h
cmllPC9BdXRob3I+PFllYXI+MjAyMTwvWWVhcj48UmVjTnVtPjQ0MzwvUmVjTnVtPjxyZWNvcmQ+
PHJlYy1udW1iZXI+NDQzPC9yZWMtbnVtYmVyPjxmb3JlaWduLWtleXM+PGtleSBhcHA9IkVOIiBk
Yi1pZD0iOXA1dnhhNXp0ZXhwYWRlOWZ0M3gyNWF1ZWR4MjVwdjBkZXAyIiB0aW1lc3RhbXA9IjE3
NjE0MTUzOTkiPjQ0Mzwva2V5PjwvZm9yZWlnbi1rZXlzPjxyZWYtdHlwZSBuYW1lPSJKb3VybmFs
IEFydGljbGUiPjE3PC9yZWYtdHlwZT48Y29udHJpYnV0b3JzPjxhdXRob3JzPjxhdXRob3I+TWFy
aWUsIEIuPC9hdXRob3I+PGF1dGhvcj5EYXZpZCwgQy4gSC48L2F1dGhvcj48YXV0aG9yPkd1aW1i
cmV0aWVyZSwgRy48L2F1dGhvcj48YXV0aG9yPkZvdWNoZXIsIFkuPC9hdXRob3I+PGF1dGhvcj5C
dXNjaGlhenpvLCBBLjwvYXV0aG9yPjxhdXRob3I+TGV0b2NhcnQsIFYuPC9hdXRob3I+PGF1dGhv
cj5NYW5pZ29sZCwgVC48L2F1dGhvcj48YXV0aG9yPlBsZXNzaXMsIEouPC9hdXRob3I+PGF1dGhv
cj5KYWFmYXIsIFAuPC9hdXRob3I+PGF1dGhvcj5Nb3JpbiwgSC48L2F1dGhvcj48YXV0aG9yPlJv
emVjLCBCLjwvYXV0aG9yPjxhdXRob3I+Um91c3NlbCwgSi4gQy48L2F1dGhvcj48YXV0aG9yPlNl
bmFnZSwgVC48L2F1dGhvcj48L2F1dGhvcnM+PC9jb250cmlidXRvcnM+PGF1dGgtYWRkcmVzcz5E
ZXBhcnRtZW50IG9mIFRob3JhY2ljIGFuZCBDYXJkaW8tVmFzY3VsYXIgU3VyZ2VyeSwgVGhvcmF4
IEluc3RpdHV0ZSwgTmFudGVzIEhvc3BpdGFsIFVuaXZlcnNpdHksIE5hbnRlcywgRnJhbmNlLiYj
eEQ7SU5TRVJNIFVNUiAxMjQ2IC0gU1BIRVJFLCBOYW50ZXMgVW5pdmVyc2l0eSwgVG91cnMgVW5p
dmVyc2l0eSwgTmFudGVzLCBGcmFuY2UuJiN4RDtEZXBhcnRtZW50IG9mIENhcmRpb2xvZ3ksIFRo
b3JheCBJbnN0aXR1dGUsIE5hbnRlcyBIb3NwaXRhbCBVbml2ZXJzaXR5LCBOYW50ZXMsIEZyYW5j
ZS4mI3hEO0RlcGFydG1lbnQgb2YgQW5lc3RoZXNpb2xvZ3ksIE5hbnRlcyBIb3NwaXRhbCBVbml2
ZXJzaXR5LCBOYW50ZXMsIEZyYW5jZS48L2F1dGgtYWRkcmVzcz48dGl0bGVzPjx0aXRsZT5DYXJv
dGlkIHZlcnN1cyBmZW1vcmFsIGFjY2VzcyBmb3IgdHJhbnNjYXRoZXRlciBhb3J0aWMgdmFsdmUg
cmVwbGFjZW1lbnQ6IGNvbXBhcmFibGUgcmVzdWx0cyBpbiB0aGUgY3VycmVudCBlcmE8L3RpdGxl
PjxzZWNvbmRhcnktdGl0bGU+RXVyIEogQ2FyZGlvdGhvcmFjIFN1cmc8L3NlY29uZGFyeS10aXRs
ZT48L3RpdGxlcz48cGVyaW9kaWNhbD48ZnVsbC10aXRsZT5FdXIgSiBDYXJkaW90aG9yYWMgU3Vy
ZzwvZnVsbC10aXRsZT48L3BlcmlvZGljYWw+PHBhZ2VzPjg3NC04Nzk8L3BhZ2VzPjx2b2x1bWU+
NjA8L3ZvbHVtZT48bnVtYmVyPjQ8L251bWJlcj48a2V5d29yZHM+PGtleXdvcmQ+QWdlZDwva2V5
d29yZD48a2V5d29yZD5BZ2VkLCA4MCBhbmQgb3Zlcjwva2V5d29yZD48a2V5d29yZD5Bb3J0aWMg
VmFsdmUvc3VyZ2VyeTwva2V5d29yZD48a2V5d29yZD4qQW9ydGljIFZhbHZlIFN0ZW5vc2lzL3N1
cmdlcnk8L2tleXdvcmQ+PGtleXdvcmQ+RmVtb3JhbCBBcnRlcnkvc3VyZ2VyeTwva2V5d29yZD48
a2V5d29yZD5IdW1hbnM8L2tleXdvcmQ+PGtleXdvcmQ+TWFsZTwva2V5d29yZD48a2V5d29yZD5S
ZXRyb3NwZWN0aXZlIFN0dWRpZXM8L2tleXdvcmQ+PGtleXdvcmQ+UmlzayBBc3Nlc3NtZW50PC9r
ZXl3b3JkPjxrZXl3b3JkPlJpc2sgRmFjdG9yczwva2V5d29yZD48a2V5d29yZD5UaW1lIEZhY3Rv
cnM8L2tleXdvcmQ+PGtleXdvcmQ+KlRyYW5zY2F0aGV0ZXIgQW9ydGljIFZhbHZlIFJlcGxhY2Vt
ZW50L2FkdmVyc2UgZWZmZWN0czwva2V5d29yZD48a2V5d29yZD5UcmVhdG1lbnQgT3V0Y29tZTwv
a2V5d29yZD48a2V5d29yZD4zMCBkYXlzIG91dGNvbWVzPC9rZXl3b3JkPjxrZXl3b3JkPlRyYW5z
LWNhcm90aWQ8L2tleXdvcmQ+PGtleXdvcmQ+VHJhbnNjYXRoZXRlciBhb3J0aWMgdmFsdmUgaW1w
bGFudGF0aW9uPC9rZXl3b3JkPjxrZXl3b3JkPlRyYW5zY2F0aGV0ZXIgYW9ydGljIHZhbHZlIHJl
cGxhY2VtZW50PC9rZXl3b3JkPjxrZXl3b3JkPlRyYW5zZmVtb3JhbDwva2V5d29yZD48a2V5d29y
ZD5WYXNjdWxhciBjb21wbGljYXRpb25zPC9rZXl3b3JkPjwva2V5d29yZHM+PGRhdGVzPjx5ZWFy
PjIwMjE8L3llYXI+PHB1Yi1kYXRlcz48ZGF0ZT5PY3QgMjI8L2RhdGU+PC9wdWItZGF0ZXM+PC9k
YXRlcz48aXNibj4xODczLTczNFggKEVsZWN0cm9uaWMpJiN4RDsxMDEwLTc5NDAgKExpbmtpbmcp
PC9pc2JuPjxhY2Nlc3Npb24tbnVtPjMzNzI0MzgwPC9hY2Nlc3Npb24tbnVtPjx1cmxzPjxyZWxh
dGVkLXVybHM+PHVybD5odHRwczovL3d3dy5uY2JpLm5sbS5uaWguZ292L3B1Ym1lZC8zMzcyNDM4
MDwvdXJsPjwvcmVsYXRlZC11cmxzPjwvdXJscz48ZWxlY3Ryb25pYy1yZXNvdXJjZS1udW0+MTAu
MTA5My9lamN0cy9lemFiMTA5PC9lbGVjdHJvbmljLXJlc291cmNlLW51bT48cmVtb3RlLWRhdGFi
YXNlLW5hbWU+TWVkbGluZTwvcmVtb3RlLWRhdGFiYXNlLW5hbWU+PHJlbW90ZS1kYXRhYmFzZS1w
cm92aWRlcj5OTE08L3JlbW90ZS1kYXRhYmFzZS1wcm92aWRlcj48L3JlY29yZD48L0NpdGU+PC9F
bmROb3RlPgB=
</w:fldData>
        </w:fldChar>
      </w:r>
      <w:r w:rsidR="009E1A35" w:rsidRPr="005146A6">
        <w:rPr>
          <w:iCs/>
        </w:rPr>
        <w:instrText xml:space="preserve"> ADDIN EN.CITE.DATA </w:instrText>
      </w:r>
      <w:r w:rsidR="009E1A35" w:rsidRPr="005146A6">
        <w:rPr>
          <w:iCs/>
        </w:rPr>
      </w:r>
      <w:r w:rsidR="009E1A35" w:rsidRPr="005146A6">
        <w:rPr>
          <w:iCs/>
        </w:rPr>
        <w:fldChar w:fldCharType="end"/>
      </w:r>
      <w:r w:rsidR="009D7F6A" w:rsidRPr="005146A6">
        <w:rPr>
          <w:iCs/>
        </w:rPr>
      </w:r>
      <w:r w:rsidR="009D7F6A" w:rsidRPr="005146A6">
        <w:rPr>
          <w:iCs/>
        </w:rPr>
        <w:fldChar w:fldCharType="separate"/>
      </w:r>
      <w:r w:rsidR="009E1A35" w:rsidRPr="005146A6">
        <w:rPr>
          <w:iCs/>
          <w:noProof/>
          <w:vertAlign w:val="superscript"/>
        </w:rPr>
        <w:t>32,33</w:t>
      </w:r>
      <w:r w:rsidR="009D7F6A" w:rsidRPr="005146A6">
        <w:rPr>
          <w:iCs/>
        </w:rPr>
        <w:fldChar w:fldCharType="end"/>
      </w:r>
      <w:r w:rsidRPr="005146A6">
        <w:rPr>
          <w:iCs/>
        </w:rPr>
        <w:t xml:space="preserve">. </w:t>
      </w:r>
      <w:r w:rsidR="00E52470" w:rsidRPr="005146A6">
        <w:rPr>
          <w:iCs/>
        </w:rPr>
        <w:t>A</w:t>
      </w:r>
      <w:r w:rsidRPr="005146A6">
        <w:rPr>
          <w:iCs/>
        </w:rPr>
        <w:t xml:space="preserve">lthough technically </w:t>
      </w:r>
      <w:r w:rsidR="00E52470" w:rsidRPr="005146A6">
        <w:rPr>
          <w:iCs/>
        </w:rPr>
        <w:t>simpler</w:t>
      </w:r>
      <w:r w:rsidRPr="005146A6">
        <w:rPr>
          <w:iCs/>
        </w:rPr>
        <w:t xml:space="preserve">, </w:t>
      </w:r>
      <w:r w:rsidR="00E52470" w:rsidRPr="005146A6">
        <w:rPr>
          <w:iCs/>
        </w:rPr>
        <w:t xml:space="preserve">carotid </w:t>
      </w:r>
      <w:r w:rsidR="00E52470" w:rsidRPr="005146A6">
        <w:rPr>
          <w:iCs/>
        </w:rPr>
        <w:lastRenderedPageBreak/>
        <w:t xml:space="preserve">artery implantation </w:t>
      </w:r>
      <w:r w:rsidRPr="005146A6">
        <w:rPr>
          <w:iCs/>
        </w:rPr>
        <w:t>carries risk</w:t>
      </w:r>
      <w:r w:rsidR="00E40652" w:rsidRPr="005146A6">
        <w:rPr>
          <w:iCs/>
        </w:rPr>
        <w:t>s</w:t>
      </w:r>
      <w:r w:rsidRPr="005146A6">
        <w:rPr>
          <w:iCs/>
        </w:rPr>
        <w:t xml:space="preserve"> such as stroke or neurological complications due to its </w:t>
      </w:r>
      <w:r w:rsidR="00E52470" w:rsidRPr="005146A6">
        <w:rPr>
          <w:iCs/>
        </w:rPr>
        <w:t xml:space="preserve">proximity </w:t>
      </w:r>
      <w:r w:rsidRPr="005146A6">
        <w:rPr>
          <w:iCs/>
        </w:rPr>
        <w:t xml:space="preserve">to </w:t>
      </w:r>
      <w:r w:rsidR="00E52470" w:rsidRPr="005146A6">
        <w:rPr>
          <w:iCs/>
        </w:rPr>
        <w:t xml:space="preserve">the </w:t>
      </w:r>
      <w:r w:rsidRPr="005146A6">
        <w:rPr>
          <w:iCs/>
        </w:rPr>
        <w:t xml:space="preserve">cerebral circulation, which is undesirable in studies </w:t>
      </w:r>
      <w:r w:rsidR="009D7F6A" w:rsidRPr="005146A6">
        <w:rPr>
          <w:iCs/>
        </w:rPr>
        <w:t>focused on</w:t>
      </w:r>
      <w:r w:rsidRPr="005146A6">
        <w:rPr>
          <w:iCs/>
        </w:rPr>
        <w:t xml:space="preserve"> peripheral cardiovascular effects</w:t>
      </w:r>
      <w:r w:rsidR="009D7F6A" w:rsidRPr="005146A6">
        <w:rPr>
          <w:iCs/>
        </w:rPr>
        <w:fldChar w:fldCharType="begin">
          <w:fldData xml:space="preserve">PEVuZE5vdGU+PENpdGU+PEF1dGhvcj5NYXJpZTwvQXV0aG9yPjxZZWFyPjIwMjE8L1llYXI+PFJl
Y051bT40NDI8L1JlY051bT48RGlzcGxheVRleHQ+PHN0eWxlIGZhY2U9InN1cGVyc2NyaXB0Ij4z
Mzwvc3R5bGU+PC9EaXNwbGF5VGV4dD48cmVjb3JkPjxyZWMtbnVtYmVyPjQ0MjwvcmVjLW51bWJl
cj48Zm9yZWlnbi1rZXlzPjxrZXkgYXBwPSJFTiIgZGItaWQ9IjlwNXZ4YTV6dGV4cGFkZTlmdDN4
MjVhdWVkeDI1cHYwZGVwMiIgdGltZXN0YW1wPSIxNzYxNDE1MzgyIj40NDI8L2tleT48L2ZvcmVp
Z24ta2V5cz48cmVmLXR5cGUgbmFtZT0iSm91cm5hbCBBcnRpY2xlIj4xNzwvcmVmLXR5cGU+PGNv
bnRyaWJ1dG9ycz48YXV0aG9ycz48YXV0aG9yPk1hcmllLCBCLjwvYXV0aG9yPjxhdXRob3I+RGF2
aWQsIEMuIEguPC9hdXRob3I+PGF1dGhvcj5HdWltYnJldGllcmUsIEcuPC9hdXRob3I+PGF1dGhv
cj5Gb3VjaGVyLCBZLjwvYXV0aG9yPjxhdXRob3I+QnVzY2hpYXp6bywgQS48L2F1dGhvcj48YXV0
aG9yPkxldG9jYXJ0LCBWLjwvYXV0aG9yPjxhdXRob3I+TWFuaWdvbGQsIFQuPC9hdXRob3I+PGF1
dGhvcj5QbGVzc2lzLCBKLjwvYXV0aG9yPjxhdXRob3I+SmFhZmFyLCBQLjwvYXV0aG9yPjxhdXRo
b3I+TW9yaW4sIEguPC9hdXRob3I+PGF1dGhvcj5Sb3plYywgQi48L2F1dGhvcj48YXV0aG9yPlJv
dXNzZWwsIEouIEMuPC9hdXRob3I+PGF1dGhvcj5TZW5hZ2UsIFQuPC9hdXRob3I+PC9hdXRob3Jz
PjwvY29udHJpYnV0b3JzPjxhdXRoLWFkZHJlc3M+RGVwYXJ0bWVudCBvZiBUaG9yYWNpYyBhbmQg
Q2FyZGlvLVZhc2N1bGFyIFN1cmdlcnksIFRob3JheCBJbnN0aXR1dGUsIE5hbnRlcyBIb3NwaXRh
bCBVbml2ZXJzaXR5LCBOYW50ZXMsIEZyYW5jZS4mI3hEO0lOU0VSTSBVTVIgMTI0NiAtIFNQSEVS
RSwgTmFudGVzIFVuaXZlcnNpdHksIFRvdXJzIFVuaXZlcnNpdHksIE5hbnRlcywgRnJhbmNlLiYj
eEQ7RGVwYXJ0bWVudCBvZiBDYXJkaW9sb2d5LCBUaG9yYXggSW5zdGl0dXRlLCBOYW50ZXMgSG9z
cGl0YWwgVW5pdmVyc2l0eSwgTmFudGVzLCBGcmFuY2UuJiN4RDtEZXBhcnRtZW50IG9mIEFuZXN0
aGVzaW9sb2d5LCBOYW50ZXMgSG9zcGl0YWwgVW5pdmVyc2l0eSwgTmFudGVzLCBGcmFuY2UuPC9h
dXRoLWFkZHJlc3M+PHRpdGxlcz48dGl0bGU+Q2Fyb3RpZCB2ZXJzdXMgZmVtb3JhbCBhY2Nlc3Mg
Zm9yIHRyYW5zY2F0aGV0ZXIgYW9ydGljIHZhbHZlIHJlcGxhY2VtZW50OiBjb21wYXJhYmxlIHJl
c3VsdHMgaW4gdGhlIGN1cnJlbnQgZXJhPC90aXRsZT48c2Vjb25kYXJ5LXRpdGxlPkV1ciBKIENh
cmRpb3Rob3JhYyBTdXJnPC9zZWNvbmRhcnktdGl0bGU+PC90aXRsZXM+PHBlcmlvZGljYWw+PGZ1
bGwtdGl0bGU+RXVyIEogQ2FyZGlvdGhvcmFjIFN1cmc8L2Z1bGwtdGl0bGU+PC9wZXJpb2RpY2Fs
PjxwYWdlcz44NzQtODc5PC9wYWdlcz48dm9sdW1lPjYwPC92b2x1bWU+PG51bWJlcj40PC9udW1i
ZXI+PGtleXdvcmRzPjxrZXl3b3JkPkFnZWQ8L2tleXdvcmQ+PGtleXdvcmQ+QWdlZCwgODAgYW5k
IG92ZXI8L2tleXdvcmQ+PGtleXdvcmQ+QW9ydGljIFZhbHZlL3N1cmdlcnk8L2tleXdvcmQ+PGtl
eXdvcmQ+KkFvcnRpYyBWYWx2ZSBTdGVub3Npcy9zdXJnZXJ5PC9rZXl3b3JkPjxrZXl3b3JkPkZl
bW9yYWwgQXJ0ZXJ5L3N1cmdlcnk8L2tleXdvcmQ+PGtleXdvcmQ+SHVtYW5zPC9rZXl3b3JkPjxr
ZXl3b3JkPk1hbGU8L2tleXdvcmQ+PGtleXdvcmQ+UmV0cm9zcGVjdGl2ZSBTdHVkaWVzPC9rZXl3
b3JkPjxrZXl3b3JkPlJpc2sgQXNzZXNzbWVudDwva2V5d29yZD48a2V5d29yZD5SaXNrIEZhY3Rv
cnM8L2tleXdvcmQ+PGtleXdvcmQ+VGltZSBGYWN0b3JzPC9rZXl3b3JkPjxrZXl3b3JkPipUcmFu
c2NhdGhldGVyIEFvcnRpYyBWYWx2ZSBSZXBsYWNlbWVudC9hZHZlcnNlIGVmZmVjdHM8L2tleXdv
cmQ+PGtleXdvcmQ+VHJlYXRtZW50IE91dGNvbWU8L2tleXdvcmQ+PGtleXdvcmQ+MzAgZGF5cyBv
dXRjb21lczwva2V5d29yZD48a2V5d29yZD5UcmFucy1jYXJvdGlkPC9rZXl3b3JkPjxrZXl3b3Jk
PlRyYW5zY2F0aGV0ZXIgYW9ydGljIHZhbHZlIGltcGxhbnRhdGlvbjwva2V5d29yZD48a2V5d29y
ZD5UcmFuc2NhdGhldGVyIGFvcnRpYyB2YWx2ZSByZXBsYWNlbWVudDwva2V5d29yZD48a2V5d29y
ZD5UcmFuc2ZlbW9yYWw8L2tleXdvcmQ+PGtleXdvcmQ+VmFzY3VsYXIgY29tcGxpY2F0aW9uczwv
a2V5d29yZD48L2tleXdvcmRzPjxkYXRlcz48eWVhcj4yMDIxPC95ZWFyPjxwdWItZGF0ZXM+PGRh
dGU+T2N0IDIyPC9kYXRlPjwvcHViLWRhdGVzPjwvZGF0ZXM+PGlzYm4+MTg3My03MzRYIChFbGVj
dHJvbmljKSYjeEQ7MTAxMC03OTQwIChMaW5raW5nKTwvaXNibj48YWNjZXNzaW9uLW51bT4zMzcy
NDM4MDwvYWNjZXNzaW9uLW51bT48dXJscz48cmVsYXRlZC11cmxzPjx1cmw+aHR0cHM6Ly93d3cu
bmNiaS5ubG0ubmloLmdvdi9wdWJtZWQvMzM3MjQzODA8L3VybD48L3JlbGF0ZWQtdXJscz48L3Vy
bHM+PGVsZWN0cm9uaWMtcmVzb3VyY2UtbnVtPjEwLjEwOTMvZWpjdHMvZXphYjEwOTwvZWxlY3Ry
b25pYy1yZXNvdXJjZS1udW0+PHJlbW90ZS1kYXRhYmFzZS1uYW1lPk1lZGxpbmU8L3JlbW90ZS1k
YXRhYmFzZS1uYW1lPjxyZW1vdGUtZGF0YWJhc2UtcHJvdmlkZXI+TkxNPC9yZW1vdGUtZGF0YWJh
c2UtcHJvdmlkZXI+PC9yZWNvcmQ+PC9DaXRlPjwvRW5kTm90ZT4A
</w:fldData>
        </w:fldChar>
      </w:r>
      <w:r w:rsidR="009E1A35" w:rsidRPr="005146A6">
        <w:rPr>
          <w:iCs/>
        </w:rPr>
        <w:instrText xml:space="preserve"> ADDIN EN.CITE </w:instrText>
      </w:r>
      <w:r w:rsidR="009E1A35" w:rsidRPr="005146A6">
        <w:rPr>
          <w:iCs/>
        </w:rPr>
        <w:fldChar w:fldCharType="begin">
          <w:fldData xml:space="preserve">PEVuZE5vdGU+PENpdGU+PEF1dGhvcj5NYXJpZTwvQXV0aG9yPjxZZWFyPjIwMjE8L1llYXI+PFJl
Y051bT40NDI8L1JlY051bT48RGlzcGxheVRleHQ+PHN0eWxlIGZhY2U9InN1cGVyc2NyaXB0Ij4z
Mzwvc3R5bGU+PC9EaXNwbGF5VGV4dD48cmVjb3JkPjxyZWMtbnVtYmVyPjQ0MjwvcmVjLW51bWJl
cj48Zm9yZWlnbi1rZXlzPjxrZXkgYXBwPSJFTiIgZGItaWQ9IjlwNXZ4YTV6dGV4cGFkZTlmdDN4
MjVhdWVkeDI1cHYwZGVwMiIgdGltZXN0YW1wPSIxNzYxNDE1MzgyIj40NDI8L2tleT48L2ZvcmVp
Z24ta2V5cz48cmVmLXR5cGUgbmFtZT0iSm91cm5hbCBBcnRpY2xlIj4xNzwvcmVmLXR5cGU+PGNv
bnRyaWJ1dG9ycz48YXV0aG9ycz48YXV0aG9yPk1hcmllLCBCLjwvYXV0aG9yPjxhdXRob3I+RGF2
aWQsIEMuIEguPC9hdXRob3I+PGF1dGhvcj5HdWltYnJldGllcmUsIEcuPC9hdXRob3I+PGF1dGhv
cj5Gb3VjaGVyLCBZLjwvYXV0aG9yPjxhdXRob3I+QnVzY2hpYXp6bywgQS48L2F1dGhvcj48YXV0
aG9yPkxldG9jYXJ0LCBWLjwvYXV0aG9yPjxhdXRob3I+TWFuaWdvbGQsIFQuPC9hdXRob3I+PGF1
dGhvcj5QbGVzc2lzLCBKLjwvYXV0aG9yPjxhdXRob3I+SmFhZmFyLCBQLjwvYXV0aG9yPjxhdXRo
b3I+TW9yaW4sIEguPC9hdXRob3I+PGF1dGhvcj5Sb3plYywgQi48L2F1dGhvcj48YXV0aG9yPlJv
dXNzZWwsIEouIEMuPC9hdXRob3I+PGF1dGhvcj5TZW5hZ2UsIFQuPC9hdXRob3I+PC9hdXRob3Jz
PjwvY29udHJpYnV0b3JzPjxhdXRoLWFkZHJlc3M+RGVwYXJ0bWVudCBvZiBUaG9yYWNpYyBhbmQg
Q2FyZGlvLVZhc2N1bGFyIFN1cmdlcnksIFRob3JheCBJbnN0aXR1dGUsIE5hbnRlcyBIb3NwaXRh
bCBVbml2ZXJzaXR5LCBOYW50ZXMsIEZyYW5jZS4mI3hEO0lOU0VSTSBVTVIgMTI0NiAtIFNQSEVS
RSwgTmFudGVzIFVuaXZlcnNpdHksIFRvdXJzIFVuaXZlcnNpdHksIE5hbnRlcywgRnJhbmNlLiYj
eEQ7RGVwYXJ0bWVudCBvZiBDYXJkaW9sb2d5LCBUaG9yYXggSW5zdGl0dXRlLCBOYW50ZXMgSG9z
cGl0YWwgVW5pdmVyc2l0eSwgTmFudGVzLCBGcmFuY2UuJiN4RDtEZXBhcnRtZW50IG9mIEFuZXN0
aGVzaW9sb2d5LCBOYW50ZXMgSG9zcGl0YWwgVW5pdmVyc2l0eSwgTmFudGVzLCBGcmFuY2UuPC9h
dXRoLWFkZHJlc3M+PHRpdGxlcz48dGl0bGU+Q2Fyb3RpZCB2ZXJzdXMgZmVtb3JhbCBhY2Nlc3Mg
Zm9yIHRyYW5zY2F0aGV0ZXIgYW9ydGljIHZhbHZlIHJlcGxhY2VtZW50OiBjb21wYXJhYmxlIHJl
c3VsdHMgaW4gdGhlIGN1cnJlbnQgZXJhPC90aXRsZT48c2Vjb25kYXJ5LXRpdGxlPkV1ciBKIENh
cmRpb3Rob3JhYyBTdXJnPC9zZWNvbmRhcnktdGl0bGU+PC90aXRsZXM+PHBlcmlvZGljYWw+PGZ1
bGwtdGl0bGU+RXVyIEogQ2FyZGlvdGhvcmFjIFN1cmc8L2Z1bGwtdGl0bGU+PC9wZXJpb2RpY2Fs
PjxwYWdlcz44NzQtODc5PC9wYWdlcz48dm9sdW1lPjYwPC92b2x1bWU+PG51bWJlcj40PC9udW1i
ZXI+PGtleXdvcmRzPjxrZXl3b3JkPkFnZWQ8L2tleXdvcmQ+PGtleXdvcmQ+QWdlZCwgODAgYW5k
IG92ZXI8L2tleXdvcmQ+PGtleXdvcmQ+QW9ydGljIFZhbHZlL3N1cmdlcnk8L2tleXdvcmQ+PGtl
eXdvcmQ+KkFvcnRpYyBWYWx2ZSBTdGVub3Npcy9zdXJnZXJ5PC9rZXl3b3JkPjxrZXl3b3JkPkZl
bW9yYWwgQXJ0ZXJ5L3N1cmdlcnk8L2tleXdvcmQ+PGtleXdvcmQ+SHVtYW5zPC9rZXl3b3JkPjxr
ZXl3b3JkPk1hbGU8L2tleXdvcmQ+PGtleXdvcmQ+UmV0cm9zcGVjdGl2ZSBTdHVkaWVzPC9rZXl3
b3JkPjxrZXl3b3JkPlJpc2sgQXNzZXNzbWVudDwva2V5d29yZD48a2V5d29yZD5SaXNrIEZhY3Rv
cnM8L2tleXdvcmQ+PGtleXdvcmQ+VGltZSBGYWN0b3JzPC9rZXl3b3JkPjxrZXl3b3JkPipUcmFu
c2NhdGhldGVyIEFvcnRpYyBWYWx2ZSBSZXBsYWNlbWVudC9hZHZlcnNlIGVmZmVjdHM8L2tleXdv
cmQ+PGtleXdvcmQ+VHJlYXRtZW50IE91dGNvbWU8L2tleXdvcmQ+PGtleXdvcmQ+MzAgZGF5cyBv
dXRjb21lczwva2V5d29yZD48a2V5d29yZD5UcmFucy1jYXJvdGlkPC9rZXl3b3JkPjxrZXl3b3Jk
PlRyYW5zY2F0aGV0ZXIgYW9ydGljIHZhbHZlIGltcGxhbnRhdGlvbjwva2V5d29yZD48a2V5d29y
ZD5UcmFuc2NhdGhldGVyIGFvcnRpYyB2YWx2ZSByZXBsYWNlbWVudDwva2V5d29yZD48a2V5d29y
ZD5UcmFuc2ZlbW9yYWw8L2tleXdvcmQ+PGtleXdvcmQ+VmFzY3VsYXIgY29tcGxpY2F0aW9uczwv
a2V5d29yZD48L2tleXdvcmRzPjxkYXRlcz48eWVhcj4yMDIxPC95ZWFyPjxwdWItZGF0ZXM+PGRh
dGU+T2N0IDIyPC9kYXRlPjwvcHViLWRhdGVzPjwvZGF0ZXM+PGlzYm4+MTg3My03MzRYIChFbGVj
dHJvbmljKSYjeEQ7MTAxMC03OTQwIChMaW5raW5nKTwvaXNibj48YWNjZXNzaW9uLW51bT4zMzcy
NDM4MDwvYWNjZXNzaW9uLW51bT48dXJscz48cmVsYXRlZC11cmxzPjx1cmw+aHR0cHM6Ly93d3cu
bmNiaS5ubG0ubmloLmdvdi9wdWJtZWQvMzM3MjQzODA8L3VybD48L3JlbGF0ZWQtdXJscz48L3Vy
bHM+PGVsZWN0cm9uaWMtcmVzb3VyY2UtbnVtPjEwLjEwOTMvZWpjdHMvZXphYjEwOTwvZWxlY3Ry
b25pYy1yZXNvdXJjZS1udW0+PHJlbW90ZS1kYXRhYmFzZS1uYW1lPk1lZGxpbmU8L3JlbW90ZS1k
YXRhYmFzZS1uYW1lPjxyZW1vdGUtZGF0YWJhc2UtcHJvdmlkZXI+TkxNPC9yZW1vdGUtZGF0YWJh
c2UtcHJvdmlkZXI+PC9yZWNvcmQ+PC9DaXRlPjwvRW5kTm90ZT4A
</w:fldData>
        </w:fldChar>
      </w:r>
      <w:r w:rsidR="009E1A35" w:rsidRPr="005146A6">
        <w:rPr>
          <w:iCs/>
        </w:rPr>
        <w:instrText xml:space="preserve"> ADDIN EN.CITE.DATA </w:instrText>
      </w:r>
      <w:r w:rsidR="009E1A35" w:rsidRPr="005146A6">
        <w:rPr>
          <w:iCs/>
        </w:rPr>
      </w:r>
      <w:r w:rsidR="009E1A35" w:rsidRPr="005146A6">
        <w:rPr>
          <w:iCs/>
        </w:rPr>
        <w:fldChar w:fldCharType="end"/>
      </w:r>
      <w:r w:rsidR="009D7F6A" w:rsidRPr="005146A6">
        <w:rPr>
          <w:iCs/>
        </w:rPr>
      </w:r>
      <w:r w:rsidR="009D7F6A" w:rsidRPr="005146A6">
        <w:rPr>
          <w:iCs/>
        </w:rPr>
        <w:fldChar w:fldCharType="separate"/>
      </w:r>
      <w:r w:rsidR="009E1A35" w:rsidRPr="005146A6">
        <w:rPr>
          <w:iCs/>
          <w:noProof/>
          <w:vertAlign w:val="superscript"/>
        </w:rPr>
        <w:t>33</w:t>
      </w:r>
      <w:r w:rsidR="009D7F6A" w:rsidRPr="005146A6">
        <w:rPr>
          <w:iCs/>
        </w:rPr>
        <w:fldChar w:fldCharType="end"/>
      </w:r>
      <w:r w:rsidRPr="005146A6">
        <w:rPr>
          <w:iCs/>
        </w:rPr>
        <w:t xml:space="preserve">. Therefore, </w:t>
      </w:r>
      <w:r w:rsidR="00E40652" w:rsidRPr="005146A6">
        <w:rPr>
          <w:iCs/>
        </w:rPr>
        <w:t>implantation</w:t>
      </w:r>
      <w:r w:rsidR="009D7F6A" w:rsidRPr="005146A6">
        <w:rPr>
          <w:iCs/>
        </w:rPr>
        <w:t xml:space="preserve"> in</w:t>
      </w:r>
      <w:r w:rsidRPr="005146A6">
        <w:rPr>
          <w:iCs/>
        </w:rPr>
        <w:t xml:space="preserve"> the descending aorta provides a dependable site, minimizes local complications, and enhances </w:t>
      </w:r>
      <w:r w:rsidR="00DC0F97" w:rsidRPr="005146A6">
        <w:rPr>
          <w:iCs/>
        </w:rPr>
        <w:t xml:space="preserve">both </w:t>
      </w:r>
      <w:r w:rsidRPr="005146A6">
        <w:rPr>
          <w:iCs/>
        </w:rPr>
        <w:t xml:space="preserve">the experimental </w:t>
      </w:r>
      <w:r w:rsidR="00DC0F97" w:rsidRPr="005146A6">
        <w:rPr>
          <w:iCs/>
        </w:rPr>
        <w:t xml:space="preserve">rigor </w:t>
      </w:r>
      <w:r w:rsidRPr="005146A6">
        <w:rPr>
          <w:iCs/>
        </w:rPr>
        <w:t>and translational value of data collected from conscious, freely moving animals.</w:t>
      </w:r>
      <w:r w:rsidR="00E40652" w:rsidRPr="005146A6">
        <w:rPr>
          <w:iCs/>
        </w:rPr>
        <w:t xml:space="preserve"> </w:t>
      </w:r>
      <w:r w:rsidR="009508BF" w:rsidRPr="005146A6">
        <w:rPr>
          <w:iCs/>
        </w:rPr>
        <w:t xml:space="preserve">Several common challenges </w:t>
      </w:r>
      <w:r w:rsidR="008071A2" w:rsidRPr="005146A6">
        <w:rPr>
          <w:iCs/>
        </w:rPr>
        <w:t xml:space="preserve">are </w:t>
      </w:r>
      <w:r w:rsidR="009508BF" w:rsidRPr="005146A6">
        <w:rPr>
          <w:iCs/>
        </w:rPr>
        <w:t xml:space="preserve">encountered while placing telemetric implants in the descending aorta. </w:t>
      </w:r>
    </w:p>
    <w:p w14:paraId="4DB2A239" w14:textId="77777777" w:rsidR="0072297C" w:rsidRPr="005146A6" w:rsidRDefault="0072297C" w:rsidP="005146A6">
      <w:pPr>
        <w:rPr>
          <w:iCs/>
        </w:rPr>
      </w:pPr>
    </w:p>
    <w:p w14:paraId="77C84B46" w14:textId="565CE0D0" w:rsidR="009508BF" w:rsidRPr="005146A6" w:rsidRDefault="009508BF" w:rsidP="00416BD2">
      <w:pPr>
        <w:rPr>
          <w:iCs/>
        </w:rPr>
      </w:pPr>
      <w:r w:rsidRPr="005146A6">
        <w:rPr>
          <w:iCs/>
        </w:rPr>
        <w:t>Through trial and error, the procedure was optimized to overcome</w:t>
      </w:r>
      <w:r w:rsidR="0072297C" w:rsidRPr="005146A6">
        <w:rPr>
          <w:iCs/>
        </w:rPr>
        <w:t xml:space="preserve"> the</w:t>
      </w:r>
      <w:r w:rsidRPr="005146A6">
        <w:rPr>
          <w:iCs/>
        </w:rPr>
        <w:t xml:space="preserve"> </w:t>
      </w:r>
      <w:r w:rsidR="0072297C" w:rsidRPr="005146A6">
        <w:rPr>
          <w:iCs/>
        </w:rPr>
        <w:t xml:space="preserve">following </w:t>
      </w:r>
      <w:r w:rsidRPr="005146A6">
        <w:rPr>
          <w:iCs/>
        </w:rPr>
        <w:t>obstacles</w:t>
      </w:r>
      <w:r w:rsidR="0072297C" w:rsidRPr="005146A6">
        <w:rPr>
          <w:iCs/>
        </w:rPr>
        <w:t>:</w:t>
      </w:r>
      <w:r w:rsidRPr="005146A6">
        <w:rPr>
          <w:iCs/>
        </w:rPr>
        <w:t xml:space="preserve"> </w:t>
      </w:r>
      <w:r w:rsidR="00416BD2">
        <w:rPr>
          <w:iCs/>
        </w:rPr>
        <w:t>(</w:t>
      </w:r>
      <w:r w:rsidRPr="005146A6">
        <w:t>1</w:t>
      </w:r>
      <w:r w:rsidR="00416BD2">
        <w:t>)</w:t>
      </w:r>
      <w:r w:rsidRPr="005146A6">
        <w:t xml:space="preserve"> Abdominal inflammation: Abdominal inflammation was observed in rats at both acute and chronic stages following telemetric implant surgery. To mitigate this, a post</w:t>
      </w:r>
      <w:r w:rsidR="00C3643C">
        <w:t>-</w:t>
      </w:r>
      <w:r w:rsidRPr="005146A6">
        <w:t xml:space="preserve">operative regimen consisting of the analgesic buprenorphine and anti-inflammatory meloxicam was implemented, resulting in a reduced incidence of abdominal inflammation. </w:t>
      </w:r>
      <w:r w:rsidR="006C0D2F" w:rsidRPr="005146A6">
        <w:t>Previously, in each cohort, a few animals developed</w:t>
      </w:r>
      <w:r w:rsidR="006C0D2F" w:rsidRPr="005146A6">
        <w:rPr>
          <w:rFonts w:eastAsia="Times New Roman"/>
        </w:rPr>
        <w:t xml:space="preserve"> bloated, firm abdomens and eventually died. During implant retrieval, the abdominal cavity often contained clear fluid or, in some cases, brownish fluid with a pungent odor.</w:t>
      </w:r>
      <w:r w:rsidR="006C0D2F" w:rsidRPr="005146A6">
        <w:t xml:space="preserve"> This regimen reduced the rate of inflammation by approximately 70</w:t>
      </w:r>
      <w:r w:rsidR="00416BD2">
        <w:t>%–</w:t>
      </w:r>
      <w:r w:rsidR="006C0D2F" w:rsidRPr="005146A6">
        <w:t>80</w:t>
      </w:r>
      <w:proofErr w:type="gramStart"/>
      <w:r w:rsidR="006C0D2F" w:rsidRPr="005146A6">
        <w:t>%  compared</w:t>
      </w:r>
      <w:proofErr w:type="gramEnd"/>
      <w:r w:rsidR="006C0D2F" w:rsidRPr="005146A6">
        <w:t xml:space="preserve"> to animals that underwent surgery without it</w:t>
      </w:r>
      <w:r w:rsidR="00416BD2">
        <w:t>;</w:t>
      </w:r>
      <w:r w:rsidR="006C0D2F" w:rsidRPr="005146A6">
        <w:t xml:space="preserve"> </w:t>
      </w:r>
      <w:r w:rsidR="00416BD2">
        <w:rPr>
          <w:iCs/>
        </w:rPr>
        <w:t>(</w:t>
      </w:r>
      <w:r w:rsidRPr="005146A6">
        <w:rPr>
          <w:iCs/>
        </w:rPr>
        <w:t>2</w:t>
      </w:r>
      <w:r w:rsidR="00416BD2">
        <w:rPr>
          <w:iCs/>
        </w:rPr>
        <w:t xml:space="preserve">) </w:t>
      </w:r>
      <w:r w:rsidRPr="005146A6">
        <w:rPr>
          <w:iCs/>
        </w:rPr>
        <w:t xml:space="preserve">Extensive bleeding during dissection of the descending aorta from the vena cava: </w:t>
      </w:r>
      <w:bookmarkStart w:id="13" w:name="_Hlk212035741"/>
      <w:r w:rsidR="0000720C" w:rsidRPr="005146A6">
        <w:rPr>
          <w:iCs/>
        </w:rPr>
        <w:t>Use fine forceps (microdissection tweezer</w:t>
      </w:r>
      <w:r w:rsidR="00416BD2">
        <w:rPr>
          <w:iCs/>
        </w:rPr>
        <w:t>s</w:t>
      </w:r>
      <w:r w:rsidR="0000720C" w:rsidRPr="005146A6">
        <w:rPr>
          <w:iCs/>
        </w:rPr>
        <w:t xml:space="preserve"> and mirror finish forceps) to gently separate </w:t>
      </w:r>
      <w:r w:rsidR="00E40652" w:rsidRPr="005146A6">
        <w:rPr>
          <w:iCs/>
        </w:rPr>
        <w:t xml:space="preserve">the </w:t>
      </w:r>
      <w:r w:rsidR="0000720C" w:rsidRPr="005146A6">
        <w:rPr>
          <w:iCs/>
        </w:rPr>
        <w:t xml:space="preserve">descending aorta from the vena cava using blunt dissection (hold and tear). Avoid cutting between the two using scissors or </w:t>
      </w:r>
      <w:r w:rsidR="00416BD2">
        <w:rPr>
          <w:iCs/>
        </w:rPr>
        <w:t xml:space="preserve">a </w:t>
      </w:r>
      <w:r w:rsidR="0000720C" w:rsidRPr="005146A6">
        <w:rPr>
          <w:iCs/>
        </w:rPr>
        <w:t>blade, as it can cause extensive bleeding due to rupture of the underlying vasculature</w:t>
      </w:r>
      <w:bookmarkEnd w:id="13"/>
      <w:r w:rsidR="00416BD2">
        <w:rPr>
          <w:iCs/>
        </w:rPr>
        <w:t>; (3)</w:t>
      </w:r>
      <w:r w:rsidR="00451390" w:rsidRPr="005146A6">
        <w:rPr>
          <w:iCs/>
        </w:rPr>
        <w:t xml:space="preserve"> </w:t>
      </w:r>
      <w:r w:rsidRPr="005146A6">
        <w:rPr>
          <w:iCs/>
        </w:rPr>
        <w:t xml:space="preserve">Insertion of telemetric implant in superficial layer: During descending aortic piercing, ensure that the needle passes through all three layers of the upper wall and not just the superficial layer. Oozing of blood after piercing indicates that all layers of the upper wall </w:t>
      </w:r>
      <w:r w:rsidR="001440F7" w:rsidRPr="005146A6">
        <w:rPr>
          <w:iCs/>
        </w:rPr>
        <w:t>are</w:t>
      </w:r>
      <w:r w:rsidRPr="005146A6">
        <w:rPr>
          <w:iCs/>
        </w:rPr>
        <w:t xml:space="preserve"> pierced. The telemetric implant will not record properly if the pressure catheter is inserted only in the superficial layer</w:t>
      </w:r>
      <w:r w:rsidR="00416BD2">
        <w:rPr>
          <w:iCs/>
        </w:rPr>
        <w:t>; (</w:t>
      </w:r>
      <w:r w:rsidRPr="005146A6">
        <w:rPr>
          <w:iCs/>
        </w:rPr>
        <w:t>4</w:t>
      </w:r>
      <w:r w:rsidR="00416BD2">
        <w:rPr>
          <w:iCs/>
        </w:rPr>
        <w:t>)</w:t>
      </w:r>
      <w:r w:rsidR="00451390" w:rsidRPr="005146A6">
        <w:rPr>
          <w:iCs/>
        </w:rPr>
        <w:t xml:space="preserve"> </w:t>
      </w:r>
      <w:r w:rsidRPr="005146A6">
        <w:rPr>
          <w:iCs/>
        </w:rPr>
        <w:t xml:space="preserve">Insertion of incorrect catheter length: Use a microscope during </w:t>
      </w:r>
      <w:r w:rsidR="00910F90" w:rsidRPr="005146A6">
        <w:rPr>
          <w:iCs/>
        </w:rPr>
        <w:t xml:space="preserve">and/ </w:t>
      </w:r>
      <w:r w:rsidRPr="005146A6">
        <w:rPr>
          <w:iCs/>
        </w:rPr>
        <w:t>or after implant insertion to</w:t>
      </w:r>
      <w:r w:rsidR="00910F90" w:rsidRPr="005146A6">
        <w:rPr>
          <w:iCs/>
        </w:rPr>
        <w:t xml:space="preserve"> </w:t>
      </w:r>
      <w:r w:rsidRPr="005146A6">
        <w:rPr>
          <w:iCs/>
        </w:rPr>
        <w:t xml:space="preserve">ensure the pressure catheter crosses the occlusion thread. The implant will not function properly if the </w:t>
      </w:r>
      <w:r w:rsidR="00E40652" w:rsidRPr="005146A6">
        <w:rPr>
          <w:iCs/>
        </w:rPr>
        <w:t xml:space="preserve">inserted </w:t>
      </w:r>
      <w:r w:rsidRPr="005146A6">
        <w:rPr>
          <w:iCs/>
        </w:rPr>
        <w:t>catheter length is incorrect</w:t>
      </w:r>
      <w:r w:rsidR="00416BD2">
        <w:rPr>
          <w:iCs/>
        </w:rPr>
        <w:t>; (</w:t>
      </w:r>
      <w:r w:rsidRPr="005146A6">
        <w:rPr>
          <w:iCs/>
        </w:rPr>
        <w:t>5</w:t>
      </w:r>
      <w:r w:rsidR="00416BD2">
        <w:rPr>
          <w:iCs/>
        </w:rPr>
        <w:t>)</w:t>
      </w:r>
      <w:r w:rsidR="00451390" w:rsidRPr="005146A6">
        <w:rPr>
          <w:iCs/>
        </w:rPr>
        <w:t xml:space="preserve"> </w:t>
      </w:r>
      <w:r w:rsidRPr="005146A6">
        <w:rPr>
          <w:iCs/>
        </w:rPr>
        <w:t xml:space="preserve">Blood leakage </w:t>
      </w:r>
      <w:r w:rsidR="00EB4BD8" w:rsidRPr="005146A6">
        <w:rPr>
          <w:iCs/>
        </w:rPr>
        <w:t>from descending aorta</w:t>
      </w:r>
      <w:r w:rsidRPr="005146A6">
        <w:rPr>
          <w:iCs/>
        </w:rPr>
        <w:t xml:space="preserve">: </w:t>
      </w:r>
      <w:r w:rsidR="00CC7649" w:rsidRPr="005146A6">
        <w:rPr>
          <w:iCs/>
        </w:rPr>
        <w:t xml:space="preserve">Allow </w:t>
      </w:r>
      <w:r w:rsidRPr="005146A6">
        <w:rPr>
          <w:iCs/>
        </w:rPr>
        <w:t>30</w:t>
      </w:r>
      <w:r w:rsidR="00416BD2">
        <w:rPr>
          <w:iCs/>
        </w:rPr>
        <w:t>–</w:t>
      </w:r>
      <w:r w:rsidR="00110E43" w:rsidRPr="005146A6">
        <w:rPr>
          <w:iCs/>
        </w:rPr>
        <w:t xml:space="preserve">45 </w:t>
      </w:r>
      <w:r w:rsidR="00EE5BED" w:rsidRPr="005146A6">
        <w:rPr>
          <w:iCs/>
        </w:rPr>
        <w:t>s</w:t>
      </w:r>
      <w:r w:rsidR="00110E43" w:rsidRPr="005146A6">
        <w:rPr>
          <w:iCs/>
        </w:rPr>
        <w:t xml:space="preserve"> </w:t>
      </w:r>
      <w:r w:rsidRPr="005146A6">
        <w:rPr>
          <w:iCs/>
        </w:rPr>
        <w:t xml:space="preserve">after implant insertion </w:t>
      </w:r>
      <w:r w:rsidR="007C5CFA" w:rsidRPr="005146A6">
        <w:rPr>
          <w:iCs/>
        </w:rPr>
        <w:t>for</w:t>
      </w:r>
      <w:r w:rsidR="00582EE6" w:rsidRPr="005146A6">
        <w:rPr>
          <w:iCs/>
        </w:rPr>
        <w:t xml:space="preserve"> </w:t>
      </w:r>
      <w:r w:rsidR="00B60730" w:rsidRPr="005146A6">
        <w:rPr>
          <w:iCs/>
        </w:rPr>
        <w:t xml:space="preserve">the </w:t>
      </w:r>
      <w:r w:rsidR="00582EE6" w:rsidRPr="005146A6">
        <w:rPr>
          <w:iCs/>
        </w:rPr>
        <w:t xml:space="preserve">adhesive </w:t>
      </w:r>
      <w:r w:rsidR="007C5CFA" w:rsidRPr="005146A6">
        <w:rPr>
          <w:iCs/>
        </w:rPr>
        <w:t xml:space="preserve">to </w:t>
      </w:r>
      <w:r w:rsidR="00582EE6" w:rsidRPr="005146A6">
        <w:rPr>
          <w:iCs/>
        </w:rPr>
        <w:t>dry</w:t>
      </w:r>
      <w:r w:rsidR="00B60730" w:rsidRPr="005146A6">
        <w:rPr>
          <w:iCs/>
        </w:rPr>
        <w:t>.</w:t>
      </w:r>
      <w:r w:rsidR="00582EE6" w:rsidRPr="005146A6">
        <w:rPr>
          <w:iCs/>
        </w:rPr>
        <w:t xml:space="preserve"> </w:t>
      </w:r>
      <w:r w:rsidR="001449F1" w:rsidRPr="005146A6">
        <w:rPr>
          <w:iCs/>
        </w:rPr>
        <w:t>This</w:t>
      </w:r>
      <w:r w:rsidR="00094A00" w:rsidRPr="005146A6">
        <w:rPr>
          <w:iCs/>
        </w:rPr>
        <w:t xml:space="preserve"> </w:t>
      </w:r>
      <w:r w:rsidRPr="005146A6">
        <w:rPr>
          <w:iCs/>
        </w:rPr>
        <w:t>ensure</w:t>
      </w:r>
      <w:r w:rsidR="00094A00" w:rsidRPr="005146A6">
        <w:rPr>
          <w:iCs/>
        </w:rPr>
        <w:t xml:space="preserve">s </w:t>
      </w:r>
      <w:r w:rsidRPr="005146A6">
        <w:rPr>
          <w:iCs/>
        </w:rPr>
        <w:t xml:space="preserve">the piercing in the descending aorta is </w:t>
      </w:r>
      <w:r w:rsidR="00094A00" w:rsidRPr="005146A6">
        <w:rPr>
          <w:iCs/>
        </w:rPr>
        <w:t>fully</w:t>
      </w:r>
      <w:r w:rsidRPr="005146A6">
        <w:rPr>
          <w:iCs/>
        </w:rPr>
        <w:t xml:space="preserve"> sealed and </w:t>
      </w:r>
      <w:r w:rsidR="00094A00" w:rsidRPr="005146A6">
        <w:rPr>
          <w:iCs/>
        </w:rPr>
        <w:t xml:space="preserve">not </w:t>
      </w:r>
      <w:r w:rsidRPr="005146A6">
        <w:rPr>
          <w:iCs/>
        </w:rPr>
        <w:t xml:space="preserve">bleeding. </w:t>
      </w:r>
      <w:r w:rsidR="00EB70F5" w:rsidRPr="005146A6">
        <w:rPr>
          <w:iCs/>
        </w:rPr>
        <w:t>Reseal</w:t>
      </w:r>
      <w:r w:rsidR="008241A5" w:rsidRPr="005146A6">
        <w:rPr>
          <w:iCs/>
        </w:rPr>
        <w:t xml:space="preserve"> </w:t>
      </w:r>
      <w:r w:rsidR="00EB70F5" w:rsidRPr="005146A6">
        <w:rPr>
          <w:iCs/>
        </w:rPr>
        <w:t>if minor bleeding occurs</w:t>
      </w:r>
      <w:r w:rsidR="006E41FF" w:rsidRPr="005146A6">
        <w:rPr>
          <w:iCs/>
        </w:rPr>
        <w:t xml:space="preserve"> due </w:t>
      </w:r>
      <w:r w:rsidR="00416BD2">
        <w:rPr>
          <w:iCs/>
        </w:rPr>
        <w:t xml:space="preserve">to </w:t>
      </w:r>
      <w:r w:rsidR="006E41FF" w:rsidRPr="005146A6">
        <w:rPr>
          <w:iCs/>
        </w:rPr>
        <w:t>blood backflow.</w:t>
      </w:r>
      <w:r w:rsidR="00EB70F5" w:rsidRPr="005146A6">
        <w:rPr>
          <w:iCs/>
        </w:rPr>
        <w:t xml:space="preserve"> </w:t>
      </w:r>
      <w:r w:rsidR="00677161" w:rsidRPr="005146A6">
        <w:rPr>
          <w:iCs/>
        </w:rPr>
        <w:t>Avoid</w:t>
      </w:r>
      <w:r w:rsidR="00085FD4" w:rsidRPr="005146A6">
        <w:rPr>
          <w:iCs/>
        </w:rPr>
        <w:t xml:space="preserve"> pull</w:t>
      </w:r>
      <w:r w:rsidR="00677161" w:rsidRPr="005146A6">
        <w:rPr>
          <w:iCs/>
        </w:rPr>
        <w:t xml:space="preserve">ing </w:t>
      </w:r>
      <w:r w:rsidR="00085FD4" w:rsidRPr="005146A6">
        <w:rPr>
          <w:iCs/>
        </w:rPr>
        <w:t>the</w:t>
      </w:r>
      <w:r w:rsidR="00BD475E" w:rsidRPr="005146A6">
        <w:rPr>
          <w:iCs/>
        </w:rPr>
        <w:t xml:space="preserve"> </w:t>
      </w:r>
      <w:r w:rsidR="00FD618C" w:rsidRPr="005146A6">
        <w:rPr>
          <w:iCs/>
        </w:rPr>
        <w:t xml:space="preserve">implant’s </w:t>
      </w:r>
      <w:r w:rsidR="00085FD4" w:rsidRPr="005146A6">
        <w:rPr>
          <w:iCs/>
        </w:rPr>
        <w:t>pressure catheter tip</w:t>
      </w:r>
      <w:r w:rsidR="00FD618C" w:rsidRPr="005146A6">
        <w:rPr>
          <w:iCs/>
        </w:rPr>
        <w:t xml:space="preserve"> </w:t>
      </w:r>
      <w:r w:rsidRPr="005146A6">
        <w:rPr>
          <w:iCs/>
        </w:rPr>
        <w:t>wh</w:t>
      </w:r>
      <w:r w:rsidR="005F78AE" w:rsidRPr="005146A6">
        <w:rPr>
          <w:iCs/>
        </w:rPr>
        <w:t>ile</w:t>
      </w:r>
      <w:r w:rsidRPr="005146A6">
        <w:rPr>
          <w:iCs/>
        </w:rPr>
        <w:t xml:space="preserve"> suturing the implant body to the </w:t>
      </w:r>
      <w:r w:rsidR="005F78AE" w:rsidRPr="005146A6">
        <w:rPr>
          <w:iCs/>
        </w:rPr>
        <w:t xml:space="preserve">side of the </w:t>
      </w:r>
      <w:r w:rsidRPr="005146A6">
        <w:rPr>
          <w:iCs/>
        </w:rPr>
        <w:t>abdominal wall</w:t>
      </w:r>
      <w:r w:rsidR="00A14AEE" w:rsidRPr="005146A6">
        <w:rPr>
          <w:iCs/>
        </w:rPr>
        <w:t>, as this can cause bleeding</w:t>
      </w:r>
      <w:r w:rsidR="00416BD2">
        <w:rPr>
          <w:iCs/>
        </w:rPr>
        <w:t>; (</w:t>
      </w:r>
      <w:r w:rsidRPr="005146A6">
        <w:rPr>
          <w:iCs/>
        </w:rPr>
        <w:t>6</w:t>
      </w:r>
      <w:r w:rsidR="00416BD2">
        <w:rPr>
          <w:iCs/>
        </w:rPr>
        <w:t>)</w:t>
      </w:r>
      <w:r w:rsidR="00451390" w:rsidRPr="005146A6">
        <w:rPr>
          <w:iCs/>
        </w:rPr>
        <w:t xml:space="preserve"> </w:t>
      </w:r>
      <w:r w:rsidRPr="005146A6">
        <w:rPr>
          <w:iCs/>
        </w:rPr>
        <w:t xml:space="preserve">Rats removing abdominal sutures: Rats may bite and remove sutures, leading to skin and internal organ damage. To reduce this, use uninterrupted sutures with a square knot for closing the abdominal wall. For skin closure, apply intradermal continuous sutures to minimize the animal’s access to the sutures and knots. Apply an e-collar for </w:t>
      </w:r>
      <w:r w:rsidR="00CC7951" w:rsidRPr="005146A6">
        <w:rPr>
          <w:iCs/>
        </w:rPr>
        <w:t xml:space="preserve">3 days </w:t>
      </w:r>
      <w:r w:rsidRPr="005146A6">
        <w:rPr>
          <w:iCs/>
        </w:rPr>
        <w:t xml:space="preserve">postoperatively to further restrict access. Ensure </w:t>
      </w:r>
      <w:r w:rsidR="00CC7951" w:rsidRPr="005146A6">
        <w:rPr>
          <w:iCs/>
        </w:rPr>
        <w:t xml:space="preserve">that </w:t>
      </w:r>
      <w:r w:rsidRPr="005146A6">
        <w:rPr>
          <w:iCs/>
        </w:rPr>
        <w:t xml:space="preserve">the </w:t>
      </w:r>
      <w:r w:rsidR="00CC7951" w:rsidRPr="005146A6">
        <w:rPr>
          <w:iCs/>
        </w:rPr>
        <w:t>fit is snug but not restrictive</w:t>
      </w:r>
      <w:r w:rsidRPr="005146A6">
        <w:rPr>
          <w:iCs/>
        </w:rPr>
        <w:t xml:space="preserve"> by placing </w:t>
      </w:r>
      <w:r w:rsidR="00416BD2">
        <w:rPr>
          <w:iCs/>
        </w:rPr>
        <w:t xml:space="preserve">an </w:t>
      </w:r>
      <w:r w:rsidRPr="005146A6">
        <w:rPr>
          <w:iCs/>
        </w:rPr>
        <w:t>index finger between the collar and the rat’s neck</w:t>
      </w:r>
      <w:r w:rsidR="00416BD2">
        <w:rPr>
          <w:iCs/>
        </w:rPr>
        <w:t xml:space="preserve">; (7) </w:t>
      </w:r>
      <w:r w:rsidRPr="005146A6">
        <w:rPr>
          <w:iCs/>
        </w:rPr>
        <w:t>Hindlimb ischemia: Previously, the aorta was occluded at two locations: one at the descending aorta 0.5 cm below the renal artery, and another above the iliac bifurcation. Th</w:t>
      </w:r>
      <w:r w:rsidR="00CC7951" w:rsidRPr="005146A6">
        <w:rPr>
          <w:iCs/>
        </w:rPr>
        <w:t>e</w:t>
      </w:r>
      <w:r w:rsidRPr="005146A6">
        <w:rPr>
          <w:iCs/>
        </w:rPr>
        <w:t xml:space="preserve"> bi-occlusion technique helped </w:t>
      </w:r>
      <w:r w:rsidR="00CC7951" w:rsidRPr="005146A6">
        <w:rPr>
          <w:iCs/>
        </w:rPr>
        <w:t xml:space="preserve">to </w:t>
      </w:r>
      <w:r w:rsidRPr="005146A6">
        <w:rPr>
          <w:iCs/>
        </w:rPr>
        <w:t xml:space="preserve">keep the artery taut, facilitating </w:t>
      </w:r>
      <w:r w:rsidR="00C330C0" w:rsidRPr="005146A6">
        <w:rPr>
          <w:iCs/>
        </w:rPr>
        <w:t xml:space="preserve">smoother </w:t>
      </w:r>
      <w:r w:rsidRPr="005146A6">
        <w:rPr>
          <w:iCs/>
        </w:rPr>
        <w:t>implant placement and limiting blood backflow. However, it led to hindlimb ischemia in some animals if catheter insertion is not performed rapidly. Presently, a mono-occlusion 0.5 cm below the renal artery is performed, which effectively eliminates hindlimb ischemia in rats.</w:t>
      </w:r>
      <w:r w:rsidR="00812CD4" w:rsidRPr="005146A6">
        <w:rPr>
          <w:iCs/>
        </w:rPr>
        <w:t xml:space="preserve"> With bi-occlusion, approximately 20</w:t>
      </w:r>
      <w:r w:rsidR="00416BD2">
        <w:rPr>
          <w:iCs/>
        </w:rPr>
        <w:t>%–</w:t>
      </w:r>
      <w:r w:rsidR="00812CD4" w:rsidRPr="005146A6">
        <w:rPr>
          <w:iCs/>
        </w:rPr>
        <w:t>30% ischemia was observed, whereas mono-occlusion complete</w:t>
      </w:r>
      <w:r w:rsidR="00E40652" w:rsidRPr="005146A6">
        <w:rPr>
          <w:iCs/>
        </w:rPr>
        <w:t>ly</w:t>
      </w:r>
      <w:r w:rsidR="00812CD4" w:rsidRPr="005146A6">
        <w:rPr>
          <w:iCs/>
        </w:rPr>
        <w:t xml:space="preserve"> eliminated hindlimb ischemia. </w:t>
      </w:r>
    </w:p>
    <w:p w14:paraId="7BDE0F3E" w14:textId="77777777" w:rsidR="00C330C0" w:rsidRPr="005146A6" w:rsidRDefault="00C330C0" w:rsidP="005146A6">
      <w:pPr>
        <w:rPr>
          <w:iCs/>
          <w:u w:val="single"/>
        </w:rPr>
      </w:pPr>
    </w:p>
    <w:p w14:paraId="3AD0275C" w14:textId="34AD6A91" w:rsidR="009508BF" w:rsidRPr="00370964" w:rsidRDefault="009508BF" w:rsidP="005146A6">
      <w:pPr>
        <w:rPr>
          <w:b/>
          <w:bCs/>
          <w:iCs/>
        </w:rPr>
      </w:pPr>
      <w:r w:rsidRPr="00370964">
        <w:rPr>
          <w:b/>
          <w:bCs/>
          <w:iCs/>
        </w:rPr>
        <w:lastRenderedPageBreak/>
        <w:t xml:space="preserve">Applications </w:t>
      </w:r>
    </w:p>
    <w:p w14:paraId="7EAB332A" w14:textId="4560D83E" w:rsidR="009508BF" w:rsidRPr="005146A6" w:rsidRDefault="009508BF" w:rsidP="005146A6">
      <w:pPr>
        <w:rPr>
          <w:iCs/>
        </w:rPr>
      </w:pPr>
      <w:r w:rsidRPr="005146A6">
        <w:rPr>
          <w:iCs/>
        </w:rPr>
        <w:t>Telemetric implants (HD-S10) are magnetically activated devices designed to record various physiological parameters in small animal models. The placement of these implants in the descending aorta is a precise and dependable method for continuous hemodynamic monitoring in unrestrained, unanesthetized, and freely moving animals. This methodology allows preclinical researchers to perform real-time assessments of various cardiovascular parameters</w:t>
      </w:r>
      <w:r w:rsidR="00B07668" w:rsidRPr="005146A6">
        <w:rPr>
          <w:iCs/>
        </w:rPr>
        <w:t>, temperature</w:t>
      </w:r>
      <w:r w:rsidR="001C17BF">
        <w:rPr>
          <w:iCs/>
        </w:rPr>
        <w:t>,</w:t>
      </w:r>
      <w:r w:rsidR="00B07668" w:rsidRPr="005146A6">
        <w:rPr>
          <w:iCs/>
        </w:rPr>
        <w:t xml:space="preserve"> and animal activity</w:t>
      </w:r>
      <w:r w:rsidRPr="005146A6">
        <w:rPr>
          <w:iCs/>
        </w:rPr>
        <w:t xml:space="preserve"> in the context of disease modeling</w:t>
      </w:r>
      <w:r w:rsidR="001C17BF">
        <w:rPr>
          <w:iCs/>
        </w:rPr>
        <w:t>,</w:t>
      </w:r>
      <w:r w:rsidRPr="005146A6">
        <w:rPr>
          <w:iCs/>
        </w:rPr>
        <w:t xml:space="preserve"> such as SCI, drug efficacy evaluation, and diurnal changes in autonomic function parameters. Researchers can acquire comprehensive physiological data from a single telemetric implant in an animal, covering both acute and</w:t>
      </w:r>
      <w:r w:rsidR="00E40652" w:rsidRPr="005146A6">
        <w:rPr>
          <w:iCs/>
        </w:rPr>
        <w:t xml:space="preserve"> chronic</w:t>
      </w:r>
      <w:r w:rsidRPr="005146A6">
        <w:rPr>
          <w:iCs/>
        </w:rPr>
        <w:t xml:space="preserve"> timepoints</w:t>
      </w:r>
      <w:r w:rsidR="001C17BF">
        <w:rPr>
          <w:iCs/>
        </w:rPr>
        <w:t>,</w:t>
      </w:r>
      <w:r w:rsidRPr="005146A6">
        <w:rPr>
          <w:iCs/>
        </w:rPr>
        <w:t xml:space="preserve"> making it an efficient technique. </w:t>
      </w:r>
      <w:r w:rsidRPr="005146A6">
        <w:rPr>
          <w:b/>
          <w:bCs/>
          <w:iCs/>
        </w:rPr>
        <w:t>Figure 1</w:t>
      </w:r>
      <w:r w:rsidRPr="005146A6">
        <w:rPr>
          <w:iCs/>
        </w:rPr>
        <w:t xml:space="preserve"> highlights this telemetry application and others currently used in the laboratory.</w:t>
      </w:r>
    </w:p>
    <w:p w14:paraId="08D6C414" w14:textId="77777777" w:rsidR="009508BF" w:rsidRPr="005146A6" w:rsidRDefault="009508BF" w:rsidP="005146A6">
      <w:pPr>
        <w:rPr>
          <w:iCs/>
        </w:rPr>
      </w:pPr>
    </w:p>
    <w:p w14:paraId="322CE372" w14:textId="6DB89952" w:rsidR="009508BF" w:rsidRPr="005146A6" w:rsidRDefault="009508BF" w:rsidP="005146A6">
      <w:pPr>
        <w:rPr>
          <w:iCs/>
        </w:rPr>
      </w:pPr>
      <w:r w:rsidRPr="005146A6">
        <w:rPr>
          <w:iCs/>
        </w:rPr>
        <w:t>Hemodynamic parameters</w:t>
      </w:r>
      <w:r w:rsidR="001C17BF">
        <w:rPr>
          <w:iCs/>
        </w:rPr>
        <w:t>,</w:t>
      </w:r>
      <w:r w:rsidR="006A2659" w:rsidRPr="005146A6">
        <w:rPr>
          <w:iCs/>
        </w:rPr>
        <w:t xml:space="preserve"> </w:t>
      </w:r>
      <w:r w:rsidRPr="005146A6">
        <w:rPr>
          <w:iCs/>
        </w:rPr>
        <w:t xml:space="preserve">including </w:t>
      </w:r>
      <w:r w:rsidR="00436B6E" w:rsidRPr="005146A6">
        <w:rPr>
          <w:iCs/>
        </w:rPr>
        <w:t>SBP, DBP</w:t>
      </w:r>
      <w:r w:rsidR="00466B84" w:rsidRPr="005146A6">
        <w:rPr>
          <w:iCs/>
        </w:rPr>
        <w:t xml:space="preserve">, and </w:t>
      </w:r>
      <w:r w:rsidR="008A6C5C" w:rsidRPr="005146A6">
        <w:rPr>
          <w:iCs/>
        </w:rPr>
        <w:t>MAP</w:t>
      </w:r>
      <w:r w:rsidR="001C17BF">
        <w:rPr>
          <w:iCs/>
        </w:rPr>
        <w:t>,</w:t>
      </w:r>
      <w:r w:rsidR="008A6C5C" w:rsidRPr="005146A6">
        <w:rPr>
          <w:iCs/>
        </w:rPr>
        <w:t xml:space="preserve"> </w:t>
      </w:r>
      <w:r w:rsidRPr="005146A6">
        <w:rPr>
          <w:iCs/>
        </w:rPr>
        <w:t xml:space="preserve">can be recorded over </w:t>
      </w:r>
      <w:r w:rsidR="00466B84" w:rsidRPr="005146A6">
        <w:rPr>
          <w:iCs/>
        </w:rPr>
        <w:t xml:space="preserve">both </w:t>
      </w:r>
      <w:r w:rsidRPr="005146A6">
        <w:rPr>
          <w:iCs/>
        </w:rPr>
        <w:t>acute and chronic periods. Monitoring the 24</w:t>
      </w:r>
      <w:r w:rsidR="001C17BF">
        <w:rPr>
          <w:iCs/>
        </w:rPr>
        <w:t>/</w:t>
      </w:r>
      <w:r w:rsidR="003A5595" w:rsidRPr="005146A6">
        <w:rPr>
          <w:iCs/>
        </w:rPr>
        <w:t xml:space="preserve">7 </w:t>
      </w:r>
      <w:r w:rsidR="00BF5E68" w:rsidRPr="005146A6">
        <w:rPr>
          <w:iCs/>
        </w:rPr>
        <w:t xml:space="preserve">rest-activity </w:t>
      </w:r>
      <w:r w:rsidRPr="005146A6">
        <w:rPr>
          <w:iCs/>
        </w:rPr>
        <w:t>rhythm can serve as a reliable marker of the acute effects of SCI</w:t>
      </w:r>
      <w:r w:rsidRPr="005146A6">
        <w:rPr>
          <w:iCs/>
        </w:rPr>
        <w:fldChar w:fldCharType="begin">
          <w:fldData xml:space="preserve">PEVuZE5vdGU+PENpdGU+PEF1dGhvcj5HYXVkZXQ8L0F1dGhvcj48WWVhcj4yMDE4PC9ZZWFyPjxS
ZWNOdW0+NDE3PC9SZWNOdW0+PERpc3BsYXlUZXh0PjxzdHlsZSBmYWNlPSJzdXBlcnNjcmlwdCI+
MzQ8L3N0eWxlPjwvRGlzcGxheVRleHQ+PHJlY29yZD48cmVjLW51bWJlcj40MTc8L3JlYy1udW1i
ZXI+PGZvcmVpZ24ta2V5cz48a2V5IGFwcD0iRU4iIGRiLWlkPSI5cDV2eGE1enRleHBhZGU5ZnQz
eDI1YXVlZHgyNXB2MGRlcDIiIHRpbWVzdGFtcD0iMTc1NzE4OTkyOSI+NDE3PC9rZXk+PC9mb3Jl
aWduLWtleXM+PHJlZi10eXBlIG5hbWU9IkpvdXJuYWwgQXJ0aWNsZSI+MTc8L3JlZi10eXBlPjxj
b250cmlidXRvcnM+PGF1dGhvcnM+PGF1dGhvcj5HYXVkZXQsIEEuIEQuPC9hdXRob3I+PGF1dGhv
cj5Gb25rZW4sIEwuIEsuPC9hdXRob3I+PGF1dGhvcj5BeWFsYSwgTS4gVC48L2F1dGhvcj48YXV0
aG9yPkJhdGVtYW4sIEUuIE0uPC9hdXRob3I+PGF1dGhvcj5TY2hsZWljaGVyLCBXLiBFLjwvYXV0
aG9yPjxhdXRob3I+U21pdGgsIEUuIEouPC9hdXRob3I+PGF1dGhvcj5EJmFwb3M7QW5nZWxvLCBI
LiBNLjwvYXV0aG9yPjxhdXRob3I+TWFpZXIsIFMuIEYuPC9hdXRob3I+PGF1dGhvcj5XYXRraW5z
LCBMLiBSLjwvYXV0aG9yPjwvYXV0aG9ycz48L2NvbnRyaWJ1dG9ycz48YXV0aC1hZGRyZXNzPkRl
cGFydG1lbnQgb2YgUHN5Y2hvbG9neSBhbmQgTmV1cm9zY2llbmNlLCBVbml2ZXJzaXR5IG9mIENv
bG9yYWRvIEJvdWxkZXIsIEJvdWxkZXIsIENvbG9yYWRvIDgwMzAxLiYjeEQ7Q2VudGVyIGZvciBO
ZXVyb3NjaWVuY2UsIFVuaXZlcnNpdHkgb2YgQ29sb3JhZG8gQm91bGRlciwgQm91bGRlciwgQ29s
b3JhZG8gODAzMDEuJiN4RDtEZXBhcnRtZW50IG9mIFBzeWNob2xvZ3ksIENvbGxlZ2Ugb2YgTGli
ZXJhbCBBcnRzLCBVbml2ZXJzaXR5IG9mIFRleGFzIGF0IEF1c3RpbiwgQXVzdGluLCBUZXhhcyA3
ODcxMi4mI3hEO0RlcGFydG1lbnQgb2YgTmV1cm9sb2d5LCBEZWxsIE1lZGljYWwgU2Nob29sLCBV
bml2ZXJzaXR5IG9mIFRleGFzIGF0IEF1c3RpbiwgQXVzdGluLCBUZXhhcyA3ODcxMi4mI3hEO0Rp
dmlzaW9uIG9mIFBoYXJtYWNvbG9neSBhbmQgVG94aWNvbG9neSwgVW5pdmVyc2l0eSBvZiBUZXhh
cyBhdCBBdXN0aW4sIEF1c3RpbiwgVGV4YXMgNzg3MTIuPC9hdXRoLWFkZHJlc3M+PHRpdGxlcz48
dGl0bGU+U3BpbmFsIENvcmQgSW5qdXJ5IGluIFJhdHMgRGlzcnVwdHMgdGhlIENpcmNhZGlhbiBT
eXN0ZW08L3RpdGxlPjxzZWNvbmRhcnktdGl0bGU+ZU5ldXJvPC9zZWNvbmRhcnktdGl0bGU+PC90
aXRsZXM+PHBlcmlvZGljYWw+PGZ1bGwtdGl0bGU+ZU5ldXJvPC9mdWxsLXRpdGxlPjwvcGVyaW9k
aWNhbD48dm9sdW1lPjU8L3ZvbHVtZT48bnVtYmVyPjY8L251bWJlcj48ZWRpdGlvbj4yMDE4MTIy
MTwvZWRpdGlvbj48a2V5d29yZHM+PGtleXdvcmQ+QW5hbHlzaXMgb2YgVmFyaWFuY2U8L2tleXdv
cmQ+PGtleXdvcmQ+QW5pbWFsczwva2V5d29yZD48a2V5d29yZD5BcnJoeXRobWlhcywgQ2FyZGlh
Yy9ldGlvbG9neTwva2V5d29yZD48a2V5d29yZD5Cb2R5IFdlaWdodC9waHlzaW9sb2d5PC9rZXl3
b3JkPjxrZXl3b3JkPkNMT0NLIFByb3RlaW5zL2dlbmV0aWNzL21ldGFib2xpc208L2tleXdvcmQ+
PGtleXdvcmQ+Q2hyb25vYmlvbG9neSBEaXNvcmRlcnMvKmV0aW9sb2d5PC9rZXl3b3JkPjxrZXl3
b3JkPkNpcmNhZGlhbiBSaHl0aG0vcGh5c2lvbG9neTwva2V5d29yZD48a2V5d29yZD5Db3J0aWNv
c3Rlcm9uZS9ibG9vZDwva2V5d29yZD48a2V5d29yZD5DeXRva2luZXMvZ2VuZXRpY3MvbWV0YWJv
bGlzbTwva2V5d29yZD48a2V5d29yZD5EaXNlYXNlIE1vZGVscywgQW5pbWFsPC9rZXl3b3JkPjxr
ZXl3b3JkPkZlbWFsZTwva2V5d29yZD48a2V5d29yZD5HZW5lIEV4cHJlc3Npb24gUmVndWxhdGlv
bi8qcGh5c2lvbG9neTwva2V5d29yZD48a2V5d29yZD5Mb2NvbW90aW9uL3BoeXNpb2xvZ3k8L2tl
eXdvcmQ+PGtleXdvcmQ+TWFsZTwva2V5d29yZD48a2V5d29yZD5Nb3RvciBEaXNvcmRlcnMvZXRp
b2xvZ3k8L2tleXdvcmQ+PGtleXdvcmQ+UmF0czwva2V5d29yZD48a2V5d29yZD5SYXRzLCBTcHJh
Z3VlLURhd2xleTwva2V5d29yZD48a2V5d29yZD5TZXggQ2hhcmFjdGVyaXN0aWNzPC9rZXl3b3Jk
PjxrZXl3b3JkPlNwaW5hbCBDb3JkIEluanVyaWVzL2Jsb29kLypjb21wbGljYXRpb25zL3BhdGhv
bG9neTwva2V5d29yZD48a2V5d29yZD5TdGF0aXN0aWNzLCBOb25wYXJhbWV0cmljPC9rZXl3b3Jk
PjxrZXl3b3JkPmJpb2xvZ2ljYWwgY2xvY2s8L2tleXdvcmQ+PGtleXdvcmQ+Y2lyY2FkaWFuIHJo
eXRobXM8L2tleXdvcmQ+PGtleXdvcmQ+ZGl1cm5hbCByaHl0aG1zPC9rZXl3b3JkPjxrZXl3b3Jk
Pm5ldXJvdHJhdW1hPC9rZXl3b3JkPjxrZXl3b3JkPnNwaW5hbCBjb3JkIGluanVyeTwva2V5d29y
ZD48L2tleXdvcmRzPjxkYXRlcz48eWVhcj4yMDE4PC95ZWFyPjxwdWItZGF0ZXM+PGRhdGU+Tm92
LURlYzwvZGF0ZT48L3B1Yi1kYXRlcz48L2RhdGVzPjxpc2JuPjIzNzMtMjgyMiAoRWxlY3Ryb25p
YykmI3hEOzIzNzMtMjgyMiAoTGlua2luZyk8L2lzYm4+PGFjY2Vzc2lvbi1udW0+MzA2Mjc2NTU8
L2FjY2Vzc2lvbi1udW0+PHVybHM+PHJlbGF0ZWQtdXJscz48dXJsPmh0dHBzOi8vd3d3Lm5jYmku
bmxtLm5paC5nb3YvcHVibWVkLzMwNjI3NjU1PC91cmw+PC9yZWxhdGVkLXVybHM+PC91cmxzPjxj
dXN0b20yPlBNQzYzMjU1NTk8L2N1c3RvbTI+PGVsZWN0cm9uaWMtcmVzb3VyY2UtbnVtPjEwLjE1
MjMvRU5FVVJPLjAzMjgtMTguMjAxODwvZWxlY3Ryb25pYy1yZXNvdXJjZS1udW0+PHJlbW90ZS1k
YXRhYmFzZS1uYW1lPk1lZGxpbmU8L3JlbW90ZS1kYXRhYmFzZS1uYW1lPjxyZW1vdGUtZGF0YWJh
c2UtcHJvdmlkZXI+TkxNPC9yZW1vdGUtZGF0YWJhc2UtcHJvdmlkZXI+PC9yZWNvcmQ+PC9DaXRl
PjwvRW5kTm90ZT4A
</w:fldData>
        </w:fldChar>
      </w:r>
      <w:r w:rsidR="009E1A35" w:rsidRPr="005146A6">
        <w:rPr>
          <w:iCs/>
        </w:rPr>
        <w:instrText xml:space="preserve"> ADDIN EN.CITE </w:instrText>
      </w:r>
      <w:r w:rsidR="009E1A35" w:rsidRPr="005146A6">
        <w:rPr>
          <w:iCs/>
        </w:rPr>
        <w:fldChar w:fldCharType="begin">
          <w:fldData xml:space="preserve">PEVuZE5vdGU+PENpdGU+PEF1dGhvcj5HYXVkZXQ8L0F1dGhvcj48WWVhcj4yMDE4PC9ZZWFyPjxS
ZWNOdW0+NDE3PC9SZWNOdW0+PERpc3BsYXlUZXh0PjxzdHlsZSBmYWNlPSJzdXBlcnNjcmlwdCI+
MzQ8L3N0eWxlPjwvRGlzcGxheVRleHQ+PHJlY29yZD48cmVjLW51bWJlcj40MTc8L3JlYy1udW1i
ZXI+PGZvcmVpZ24ta2V5cz48a2V5IGFwcD0iRU4iIGRiLWlkPSI5cDV2eGE1enRleHBhZGU5ZnQz
eDI1YXVlZHgyNXB2MGRlcDIiIHRpbWVzdGFtcD0iMTc1NzE4OTkyOSI+NDE3PC9rZXk+PC9mb3Jl
aWduLWtleXM+PHJlZi10eXBlIG5hbWU9IkpvdXJuYWwgQXJ0aWNsZSI+MTc8L3JlZi10eXBlPjxj
b250cmlidXRvcnM+PGF1dGhvcnM+PGF1dGhvcj5HYXVkZXQsIEEuIEQuPC9hdXRob3I+PGF1dGhv
cj5Gb25rZW4sIEwuIEsuPC9hdXRob3I+PGF1dGhvcj5BeWFsYSwgTS4gVC48L2F1dGhvcj48YXV0
aG9yPkJhdGVtYW4sIEUuIE0uPC9hdXRob3I+PGF1dGhvcj5TY2hsZWljaGVyLCBXLiBFLjwvYXV0
aG9yPjxhdXRob3I+U21pdGgsIEUuIEouPC9hdXRob3I+PGF1dGhvcj5EJmFwb3M7QW5nZWxvLCBI
LiBNLjwvYXV0aG9yPjxhdXRob3I+TWFpZXIsIFMuIEYuPC9hdXRob3I+PGF1dGhvcj5XYXRraW5z
LCBMLiBSLjwvYXV0aG9yPjwvYXV0aG9ycz48L2NvbnRyaWJ1dG9ycz48YXV0aC1hZGRyZXNzPkRl
cGFydG1lbnQgb2YgUHN5Y2hvbG9neSBhbmQgTmV1cm9zY2llbmNlLCBVbml2ZXJzaXR5IG9mIENv
bG9yYWRvIEJvdWxkZXIsIEJvdWxkZXIsIENvbG9yYWRvIDgwMzAxLiYjeEQ7Q2VudGVyIGZvciBO
ZXVyb3NjaWVuY2UsIFVuaXZlcnNpdHkgb2YgQ29sb3JhZG8gQm91bGRlciwgQm91bGRlciwgQ29s
b3JhZG8gODAzMDEuJiN4RDtEZXBhcnRtZW50IG9mIFBzeWNob2xvZ3ksIENvbGxlZ2Ugb2YgTGli
ZXJhbCBBcnRzLCBVbml2ZXJzaXR5IG9mIFRleGFzIGF0IEF1c3RpbiwgQXVzdGluLCBUZXhhcyA3
ODcxMi4mI3hEO0RlcGFydG1lbnQgb2YgTmV1cm9sb2d5LCBEZWxsIE1lZGljYWwgU2Nob29sLCBV
bml2ZXJzaXR5IG9mIFRleGFzIGF0IEF1c3RpbiwgQXVzdGluLCBUZXhhcyA3ODcxMi4mI3hEO0Rp
dmlzaW9uIG9mIFBoYXJtYWNvbG9neSBhbmQgVG94aWNvbG9neSwgVW5pdmVyc2l0eSBvZiBUZXhh
cyBhdCBBdXN0aW4sIEF1c3RpbiwgVGV4YXMgNzg3MTIuPC9hdXRoLWFkZHJlc3M+PHRpdGxlcz48
dGl0bGU+U3BpbmFsIENvcmQgSW5qdXJ5IGluIFJhdHMgRGlzcnVwdHMgdGhlIENpcmNhZGlhbiBT
eXN0ZW08L3RpdGxlPjxzZWNvbmRhcnktdGl0bGU+ZU5ldXJvPC9zZWNvbmRhcnktdGl0bGU+PC90
aXRsZXM+PHBlcmlvZGljYWw+PGZ1bGwtdGl0bGU+ZU5ldXJvPC9mdWxsLXRpdGxlPjwvcGVyaW9k
aWNhbD48dm9sdW1lPjU8L3ZvbHVtZT48bnVtYmVyPjY8L251bWJlcj48ZWRpdGlvbj4yMDE4MTIy
MTwvZWRpdGlvbj48a2V5d29yZHM+PGtleXdvcmQ+QW5hbHlzaXMgb2YgVmFyaWFuY2U8L2tleXdv
cmQ+PGtleXdvcmQ+QW5pbWFsczwva2V5d29yZD48a2V5d29yZD5BcnJoeXRobWlhcywgQ2FyZGlh
Yy9ldGlvbG9neTwva2V5d29yZD48a2V5d29yZD5Cb2R5IFdlaWdodC9waHlzaW9sb2d5PC9rZXl3
b3JkPjxrZXl3b3JkPkNMT0NLIFByb3RlaW5zL2dlbmV0aWNzL21ldGFib2xpc208L2tleXdvcmQ+
PGtleXdvcmQ+Q2hyb25vYmlvbG9neSBEaXNvcmRlcnMvKmV0aW9sb2d5PC9rZXl3b3JkPjxrZXl3
b3JkPkNpcmNhZGlhbiBSaHl0aG0vcGh5c2lvbG9neTwva2V5d29yZD48a2V5d29yZD5Db3J0aWNv
c3Rlcm9uZS9ibG9vZDwva2V5d29yZD48a2V5d29yZD5DeXRva2luZXMvZ2VuZXRpY3MvbWV0YWJv
bGlzbTwva2V5d29yZD48a2V5d29yZD5EaXNlYXNlIE1vZGVscywgQW5pbWFsPC9rZXl3b3JkPjxr
ZXl3b3JkPkZlbWFsZTwva2V5d29yZD48a2V5d29yZD5HZW5lIEV4cHJlc3Npb24gUmVndWxhdGlv
bi8qcGh5c2lvbG9neTwva2V5d29yZD48a2V5d29yZD5Mb2NvbW90aW9uL3BoeXNpb2xvZ3k8L2tl
eXdvcmQ+PGtleXdvcmQ+TWFsZTwva2V5d29yZD48a2V5d29yZD5Nb3RvciBEaXNvcmRlcnMvZXRp
b2xvZ3k8L2tleXdvcmQ+PGtleXdvcmQ+UmF0czwva2V5d29yZD48a2V5d29yZD5SYXRzLCBTcHJh
Z3VlLURhd2xleTwva2V5d29yZD48a2V5d29yZD5TZXggQ2hhcmFjdGVyaXN0aWNzPC9rZXl3b3Jk
PjxrZXl3b3JkPlNwaW5hbCBDb3JkIEluanVyaWVzL2Jsb29kLypjb21wbGljYXRpb25zL3BhdGhv
bG9neTwva2V5d29yZD48a2V5d29yZD5TdGF0aXN0aWNzLCBOb25wYXJhbWV0cmljPC9rZXl3b3Jk
PjxrZXl3b3JkPmJpb2xvZ2ljYWwgY2xvY2s8L2tleXdvcmQ+PGtleXdvcmQ+Y2lyY2FkaWFuIHJo
eXRobXM8L2tleXdvcmQ+PGtleXdvcmQ+ZGl1cm5hbCByaHl0aG1zPC9rZXl3b3JkPjxrZXl3b3Jk
Pm5ldXJvdHJhdW1hPC9rZXl3b3JkPjxrZXl3b3JkPnNwaW5hbCBjb3JkIGluanVyeTwva2V5d29y
ZD48L2tleXdvcmRzPjxkYXRlcz48eWVhcj4yMDE4PC95ZWFyPjxwdWItZGF0ZXM+PGRhdGU+Tm92
LURlYzwvZGF0ZT48L3B1Yi1kYXRlcz48L2RhdGVzPjxpc2JuPjIzNzMtMjgyMiAoRWxlY3Ryb25p
YykmI3hEOzIzNzMtMjgyMiAoTGlua2luZyk8L2lzYm4+PGFjY2Vzc2lvbi1udW0+MzA2Mjc2NTU8
L2FjY2Vzc2lvbi1udW0+PHVybHM+PHJlbGF0ZWQtdXJscz48dXJsPmh0dHBzOi8vd3d3Lm5jYmku
bmxtLm5paC5nb3YvcHVibWVkLzMwNjI3NjU1PC91cmw+PC9yZWxhdGVkLXVybHM+PC91cmxzPjxj
dXN0b20yPlBNQzYzMjU1NTk8L2N1c3RvbTI+PGVsZWN0cm9uaWMtcmVzb3VyY2UtbnVtPjEwLjE1
MjMvRU5FVVJPLjAzMjgtMTguMjAxODwvZWxlY3Ryb25pYy1yZXNvdXJjZS1udW0+PHJlbW90ZS1k
YXRhYmFzZS1uYW1lPk1lZGxpbmU8L3JlbW90ZS1kYXRhYmFzZS1uYW1lPjxyZW1vdGUtZGF0YWJh
c2UtcHJvdmlkZXI+TkxNPC9yZW1vdGUtZGF0YWJhc2UtcHJvdmlkZXI+PC9yZWNvcmQ+PC9DaXRl
PjwvRW5kTm90ZT4A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34</w:t>
      </w:r>
      <w:r w:rsidRPr="005146A6">
        <w:rPr>
          <w:iCs/>
        </w:rPr>
        <w:fldChar w:fldCharType="end"/>
      </w:r>
      <w:r w:rsidRPr="005146A6">
        <w:rPr>
          <w:iCs/>
        </w:rPr>
        <w:t>. Simultaneous heart rate monitoring enables the detection of heart rate variability</w:t>
      </w:r>
      <w:r w:rsidR="007602E5" w:rsidRPr="005146A6">
        <w:rPr>
          <w:iCs/>
        </w:rPr>
        <w:t xml:space="preserve">, </w:t>
      </w:r>
      <w:r w:rsidR="00252F0C" w:rsidRPr="005146A6">
        <w:rPr>
          <w:iCs/>
        </w:rPr>
        <w:t xml:space="preserve">including </w:t>
      </w:r>
      <w:r w:rsidRPr="005146A6">
        <w:rPr>
          <w:iCs/>
        </w:rPr>
        <w:t>tachycardia and bradycardia.</w:t>
      </w:r>
      <w:r w:rsidR="00443CB3" w:rsidRPr="005146A6">
        <w:rPr>
          <w:iCs/>
        </w:rPr>
        <w:t xml:space="preserve"> </w:t>
      </w:r>
      <w:r w:rsidRPr="005146A6">
        <w:rPr>
          <w:iCs/>
        </w:rPr>
        <w:t>Comparing blood pressure and heart rate fluctuations</w:t>
      </w:r>
      <w:r w:rsidR="002F0550" w:rsidRPr="005146A6">
        <w:rPr>
          <w:iCs/>
        </w:rPr>
        <w:t xml:space="preserve"> pre-</w:t>
      </w:r>
      <w:r w:rsidR="001F2809" w:rsidRPr="005146A6">
        <w:rPr>
          <w:iCs/>
        </w:rPr>
        <w:t xml:space="preserve"> </w:t>
      </w:r>
      <w:r w:rsidR="002F0550" w:rsidRPr="005146A6">
        <w:rPr>
          <w:iCs/>
        </w:rPr>
        <w:t>and post-SCI</w:t>
      </w:r>
      <w:r w:rsidR="001F2809" w:rsidRPr="005146A6">
        <w:rPr>
          <w:iCs/>
        </w:rPr>
        <w:t xml:space="preserve"> </w:t>
      </w:r>
      <w:r w:rsidRPr="005146A6">
        <w:rPr>
          <w:iCs/>
        </w:rPr>
        <w:t xml:space="preserve">allows researchers to understand </w:t>
      </w:r>
      <w:r w:rsidR="002843E9" w:rsidRPr="005146A6">
        <w:rPr>
          <w:iCs/>
        </w:rPr>
        <w:t xml:space="preserve">how </w:t>
      </w:r>
      <w:r w:rsidRPr="005146A6">
        <w:rPr>
          <w:iCs/>
        </w:rPr>
        <w:t xml:space="preserve">cardiovascular physiology </w:t>
      </w:r>
      <w:r w:rsidR="00535F5A" w:rsidRPr="005146A6">
        <w:rPr>
          <w:iCs/>
        </w:rPr>
        <w:t xml:space="preserve">changes </w:t>
      </w:r>
      <w:r w:rsidRPr="005146A6">
        <w:rPr>
          <w:iCs/>
        </w:rPr>
        <w:t xml:space="preserve">following injury. A robust daily rhythm in cardiovascular parameters, core body temperature, and activity </w:t>
      </w:r>
      <w:r w:rsidR="001C17BF">
        <w:rPr>
          <w:iCs/>
        </w:rPr>
        <w:t>is</w:t>
      </w:r>
      <w:r w:rsidRPr="005146A6">
        <w:rPr>
          <w:iCs/>
        </w:rPr>
        <w:t xml:space="preserve"> important for maintaining physiological homeostasis and overall </w:t>
      </w:r>
      <w:r w:rsidR="00DB5700" w:rsidRPr="005146A6">
        <w:rPr>
          <w:iCs/>
        </w:rPr>
        <w:t>health</w:t>
      </w:r>
      <w:r w:rsidRPr="005146A6">
        <w:rPr>
          <w:iCs/>
        </w:rPr>
        <w:t>. Changes in diurnal core body temperature are also indicative of impaired thermoregulation after SCI</w:t>
      </w:r>
      <w:r w:rsidRPr="005146A6">
        <w:rPr>
          <w:iCs/>
        </w:rPr>
        <w:fldChar w:fldCharType="begin">
          <w:fldData xml:space="preserve">PEVuZE5vdGU+PENpdGU+PEF1dGhvcj5HYXVkZXQ8L0F1dGhvcj48WWVhcj4yMDE4PC9ZZWFyPjxS
ZWNOdW0+NDE3PC9SZWNOdW0+PERpc3BsYXlUZXh0PjxzdHlsZSBmYWNlPSJzdXBlcnNjcmlwdCI+
MzQ8L3N0eWxlPjwvRGlzcGxheVRleHQ+PHJlY29yZD48cmVjLW51bWJlcj40MTc8L3JlYy1udW1i
ZXI+PGZvcmVpZ24ta2V5cz48a2V5IGFwcD0iRU4iIGRiLWlkPSI5cDV2eGE1enRleHBhZGU5ZnQz
eDI1YXVlZHgyNXB2MGRlcDIiIHRpbWVzdGFtcD0iMTc1NzE4OTkyOSI+NDE3PC9rZXk+PC9mb3Jl
aWduLWtleXM+PHJlZi10eXBlIG5hbWU9IkpvdXJuYWwgQXJ0aWNsZSI+MTc8L3JlZi10eXBlPjxj
b250cmlidXRvcnM+PGF1dGhvcnM+PGF1dGhvcj5HYXVkZXQsIEEuIEQuPC9hdXRob3I+PGF1dGhv
cj5Gb25rZW4sIEwuIEsuPC9hdXRob3I+PGF1dGhvcj5BeWFsYSwgTS4gVC48L2F1dGhvcj48YXV0
aG9yPkJhdGVtYW4sIEUuIE0uPC9hdXRob3I+PGF1dGhvcj5TY2hsZWljaGVyLCBXLiBFLjwvYXV0
aG9yPjxhdXRob3I+U21pdGgsIEUuIEouPC9hdXRob3I+PGF1dGhvcj5EJmFwb3M7QW5nZWxvLCBI
LiBNLjwvYXV0aG9yPjxhdXRob3I+TWFpZXIsIFMuIEYuPC9hdXRob3I+PGF1dGhvcj5XYXRraW5z
LCBMLiBSLjwvYXV0aG9yPjwvYXV0aG9ycz48L2NvbnRyaWJ1dG9ycz48YXV0aC1hZGRyZXNzPkRl
cGFydG1lbnQgb2YgUHN5Y2hvbG9neSBhbmQgTmV1cm9zY2llbmNlLCBVbml2ZXJzaXR5IG9mIENv
bG9yYWRvIEJvdWxkZXIsIEJvdWxkZXIsIENvbG9yYWRvIDgwMzAxLiYjeEQ7Q2VudGVyIGZvciBO
ZXVyb3NjaWVuY2UsIFVuaXZlcnNpdHkgb2YgQ29sb3JhZG8gQm91bGRlciwgQm91bGRlciwgQ29s
b3JhZG8gODAzMDEuJiN4RDtEZXBhcnRtZW50IG9mIFBzeWNob2xvZ3ksIENvbGxlZ2Ugb2YgTGli
ZXJhbCBBcnRzLCBVbml2ZXJzaXR5IG9mIFRleGFzIGF0IEF1c3RpbiwgQXVzdGluLCBUZXhhcyA3
ODcxMi4mI3hEO0RlcGFydG1lbnQgb2YgTmV1cm9sb2d5LCBEZWxsIE1lZGljYWwgU2Nob29sLCBV
bml2ZXJzaXR5IG9mIFRleGFzIGF0IEF1c3RpbiwgQXVzdGluLCBUZXhhcyA3ODcxMi4mI3hEO0Rp
dmlzaW9uIG9mIFBoYXJtYWNvbG9neSBhbmQgVG94aWNvbG9neSwgVW5pdmVyc2l0eSBvZiBUZXhh
cyBhdCBBdXN0aW4sIEF1c3RpbiwgVGV4YXMgNzg3MTIuPC9hdXRoLWFkZHJlc3M+PHRpdGxlcz48
dGl0bGU+U3BpbmFsIENvcmQgSW5qdXJ5IGluIFJhdHMgRGlzcnVwdHMgdGhlIENpcmNhZGlhbiBT
eXN0ZW08L3RpdGxlPjxzZWNvbmRhcnktdGl0bGU+ZU5ldXJvPC9zZWNvbmRhcnktdGl0bGU+PC90
aXRsZXM+PHBlcmlvZGljYWw+PGZ1bGwtdGl0bGU+ZU5ldXJvPC9mdWxsLXRpdGxlPjwvcGVyaW9k
aWNhbD48dm9sdW1lPjU8L3ZvbHVtZT48bnVtYmVyPjY8L251bWJlcj48ZWRpdGlvbj4yMDE4MTIy
MTwvZWRpdGlvbj48a2V5d29yZHM+PGtleXdvcmQ+QW5hbHlzaXMgb2YgVmFyaWFuY2U8L2tleXdv
cmQ+PGtleXdvcmQ+QW5pbWFsczwva2V5d29yZD48a2V5d29yZD5BcnJoeXRobWlhcywgQ2FyZGlh
Yy9ldGlvbG9neTwva2V5d29yZD48a2V5d29yZD5Cb2R5IFdlaWdodC9waHlzaW9sb2d5PC9rZXl3
b3JkPjxrZXl3b3JkPkNMT0NLIFByb3RlaW5zL2dlbmV0aWNzL21ldGFib2xpc208L2tleXdvcmQ+
PGtleXdvcmQ+Q2hyb25vYmlvbG9neSBEaXNvcmRlcnMvKmV0aW9sb2d5PC9rZXl3b3JkPjxrZXl3
b3JkPkNpcmNhZGlhbiBSaHl0aG0vcGh5c2lvbG9neTwva2V5d29yZD48a2V5d29yZD5Db3J0aWNv
c3Rlcm9uZS9ibG9vZDwva2V5d29yZD48a2V5d29yZD5DeXRva2luZXMvZ2VuZXRpY3MvbWV0YWJv
bGlzbTwva2V5d29yZD48a2V5d29yZD5EaXNlYXNlIE1vZGVscywgQW5pbWFsPC9rZXl3b3JkPjxr
ZXl3b3JkPkZlbWFsZTwva2V5d29yZD48a2V5d29yZD5HZW5lIEV4cHJlc3Npb24gUmVndWxhdGlv
bi8qcGh5c2lvbG9neTwva2V5d29yZD48a2V5d29yZD5Mb2NvbW90aW9uL3BoeXNpb2xvZ3k8L2tl
eXdvcmQ+PGtleXdvcmQ+TWFsZTwva2V5d29yZD48a2V5d29yZD5Nb3RvciBEaXNvcmRlcnMvZXRp
b2xvZ3k8L2tleXdvcmQ+PGtleXdvcmQ+UmF0czwva2V5d29yZD48a2V5d29yZD5SYXRzLCBTcHJh
Z3VlLURhd2xleTwva2V5d29yZD48a2V5d29yZD5TZXggQ2hhcmFjdGVyaXN0aWNzPC9rZXl3b3Jk
PjxrZXl3b3JkPlNwaW5hbCBDb3JkIEluanVyaWVzL2Jsb29kLypjb21wbGljYXRpb25zL3BhdGhv
bG9neTwva2V5d29yZD48a2V5d29yZD5TdGF0aXN0aWNzLCBOb25wYXJhbWV0cmljPC9rZXl3b3Jk
PjxrZXl3b3JkPmJpb2xvZ2ljYWwgY2xvY2s8L2tleXdvcmQ+PGtleXdvcmQ+Y2lyY2FkaWFuIHJo
eXRobXM8L2tleXdvcmQ+PGtleXdvcmQ+ZGl1cm5hbCByaHl0aG1zPC9rZXl3b3JkPjxrZXl3b3Jk
Pm5ldXJvdHJhdW1hPC9rZXl3b3JkPjxrZXl3b3JkPnNwaW5hbCBjb3JkIGluanVyeTwva2V5d29y
ZD48L2tleXdvcmRzPjxkYXRlcz48eWVhcj4yMDE4PC95ZWFyPjxwdWItZGF0ZXM+PGRhdGU+Tm92
LURlYzwvZGF0ZT48L3B1Yi1kYXRlcz48L2RhdGVzPjxpc2JuPjIzNzMtMjgyMiAoRWxlY3Ryb25p
YykmI3hEOzIzNzMtMjgyMiAoTGlua2luZyk8L2lzYm4+PGFjY2Vzc2lvbi1udW0+MzA2Mjc2NTU8
L2FjY2Vzc2lvbi1udW0+PHVybHM+PHJlbGF0ZWQtdXJscz48dXJsPmh0dHBzOi8vd3d3Lm5jYmku
bmxtLm5paC5nb3YvcHVibWVkLzMwNjI3NjU1PC91cmw+PC9yZWxhdGVkLXVybHM+PC91cmxzPjxj
dXN0b20yPlBNQzYzMjU1NTk8L2N1c3RvbTI+PGVsZWN0cm9uaWMtcmVzb3VyY2UtbnVtPjEwLjE1
MjMvRU5FVVJPLjAzMjgtMTguMjAxODwvZWxlY3Ryb25pYy1yZXNvdXJjZS1udW0+PHJlbW90ZS1k
YXRhYmFzZS1uYW1lPk1lZGxpbmU8L3JlbW90ZS1kYXRhYmFzZS1uYW1lPjxyZW1vdGUtZGF0YWJh
c2UtcHJvdmlkZXI+TkxNPC9yZW1vdGUtZGF0YWJhc2UtcHJvdmlkZXI+PC9yZWNvcmQ+PC9DaXRl
PjwvRW5kTm90ZT4A
</w:fldData>
        </w:fldChar>
      </w:r>
      <w:r w:rsidR="009E1A35" w:rsidRPr="005146A6">
        <w:rPr>
          <w:iCs/>
        </w:rPr>
        <w:instrText xml:space="preserve"> ADDIN EN.CITE </w:instrText>
      </w:r>
      <w:r w:rsidR="009E1A35" w:rsidRPr="005146A6">
        <w:rPr>
          <w:iCs/>
        </w:rPr>
        <w:fldChar w:fldCharType="begin">
          <w:fldData xml:space="preserve">PEVuZE5vdGU+PENpdGU+PEF1dGhvcj5HYXVkZXQ8L0F1dGhvcj48WWVhcj4yMDE4PC9ZZWFyPjxS
ZWNOdW0+NDE3PC9SZWNOdW0+PERpc3BsYXlUZXh0PjxzdHlsZSBmYWNlPSJzdXBlcnNjcmlwdCI+
MzQ8L3N0eWxlPjwvRGlzcGxheVRleHQ+PHJlY29yZD48cmVjLW51bWJlcj40MTc8L3JlYy1udW1i
ZXI+PGZvcmVpZ24ta2V5cz48a2V5IGFwcD0iRU4iIGRiLWlkPSI5cDV2eGE1enRleHBhZGU5ZnQz
eDI1YXVlZHgyNXB2MGRlcDIiIHRpbWVzdGFtcD0iMTc1NzE4OTkyOSI+NDE3PC9rZXk+PC9mb3Jl
aWduLWtleXM+PHJlZi10eXBlIG5hbWU9IkpvdXJuYWwgQXJ0aWNsZSI+MTc8L3JlZi10eXBlPjxj
b250cmlidXRvcnM+PGF1dGhvcnM+PGF1dGhvcj5HYXVkZXQsIEEuIEQuPC9hdXRob3I+PGF1dGhv
cj5Gb25rZW4sIEwuIEsuPC9hdXRob3I+PGF1dGhvcj5BeWFsYSwgTS4gVC48L2F1dGhvcj48YXV0
aG9yPkJhdGVtYW4sIEUuIE0uPC9hdXRob3I+PGF1dGhvcj5TY2hsZWljaGVyLCBXLiBFLjwvYXV0
aG9yPjxhdXRob3I+U21pdGgsIEUuIEouPC9hdXRob3I+PGF1dGhvcj5EJmFwb3M7QW5nZWxvLCBI
LiBNLjwvYXV0aG9yPjxhdXRob3I+TWFpZXIsIFMuIEYuPC9hdXRob3I+PGF1dGhvcj5XYXRraW5z
LCBMLiBSLjwvYXV0aG9yPjwvYXV0aG9ycz48L2NvbnRyaWJ1dG9ycz48YXV0aC1hZGRyZXNzPkRl
cGFydG1lbnQgb2YgUHN5Y2hvbG9neSBhbmQgTmV1cm9zY2llbmNlLCBVbml2ZXJzaXR5IG9mIENv
bG9yYWRvIEJvdWxkZXIsIEJvdWxkZXIsIENvbG9yYWRvIDgwMzAxLiYjeEQ7Q2VudGVyIGZvciBO
ZXVyb3NjaWVuY2UsIFVuaXZlcnNpdHkgb2YgQ29sb3JhZG8gQm91bGRlciwgQm91bGRlciwgQ29s
b3JhZG8gODAzMDEuJiN4RDtEZXBhcnRtZW50IG9mIFBzeWNob2xvZ3ksIENvbGxlZ2Ugb2YgTGli
ZXJhbCBBcnRzLCBVbml2ZXJzaXR5IG9mIFRleGFzIGF0IEF1c3RpbiwgQXVzdGluLCBUZXhhcyA3
ODcxMi4mI3hEO0RlcGFydG1lbnQgb2YgTmV1cm9sb2d5LCBEZWxsIE1lZGljYWwgU2Nob29sLCBV
bml2ZXJzaXR5IG9mIFRleGFzIGF0IEF1c3RpbiwgQXVzdGluLCBUZXhhcyA3ODcxMi4mI3hEO0Rp
dmlzaW9uIG9mIFBoYXJtYWNvbG9neSBhbmQgVG94aWNvbG9neSwgVW5pdmVyc2l0eSBvZiBUZXhh
cyBhdCBBdXN0aW4sIEF1c3RpbiwgVGV4YXMgNzg3MTIuPC9hdXRoLWFkZHJlc3M+PHRpdGxlcz48
dGl0bGU+U3BpbmFsIENvcmQgSW5qdXJ5IGluIFJhdHMgRGlzcnVwdHMgdGhlIENpcmNhZGlhbiBT
eXN0ZW08L3RpdGxlPjxzZWNvbmRhcnktdGl0bGU+ZU5ldXJvPC9zZWNvbmRhcnktdGl0bGU+PC90
aXRsZXM+PHBlcmlvZGljYWw+PGZ1bGwtdGl0bGU+ZU5ldXJvPC9mdWxsLXRpdGxlPjwvcGVyaW9k
aWNhbD48dm9sdW1lPjU8L3ZvbHVtZT48bnVtYmVyPjY8L251bWJlcj48ZWRpdGlvbj4yMDE4MTIy
MTwvZWRpdGlvbj48a2V5d29yZHM+PGtleXdvcmQ+QW5hbHlzaXMgb2YgVmFyaWFuY2U8L2tleXdv
cmQ+PGtleXdvcmQ+QW5pbWFsczwva2V5d29yZD48a2V5d29yZD5BcnJoeXRobWlhcywgQ2FyZGlh
Yy9ldGlvbG9neTwva2V5d29yZD48a2V5d29yZD5Cb2R5IFdlaWdodC9waHlzaW9sb2d5PC9rZXl3
b3JkPjxrZXl3b3JkPkNMT0NLIFByb3RlaW5zL2dlbmV0aWNzL21ldGFib2xpc208L2tleXdvcmQ+
PGtleXdvcmQ+Q2hyb25vYmlvbG9neSBEaXNvcmRlcnMvKmV0aW9sb2d5PC9rZXl3b3JkPjxrZXl3
b3JkPkNpcmNhZGlhbiBSaHl0aG0vcGh5c2lvbG9neTwva2V5d29yZD48a2V5d29yZD5Db3J0aWNv
c3Rlcm9uZS9ibG9vZDwva2V5d29yZD48a2V5d29yZD5DeXRva2luZXMvZ2VuZXRpY3MvbWV0YWJv
bGlzbTwva2V5d29yZD48a2V5d29yZD5EaXNlYXNlIE1vZGVscywgQW5pbWFsPC9rZXl3b3JkPjxr
ZXl3b3JkPkZlbWFsZTwva2V5d29yZD48a2V5d29yZD5HZW5lIEV4cHJlc3Npb24gUmVndWxhdGlv
bi8qcGh5c2lvbG9neTwva2V5d29yZD48a2V5d29yZD5Mb2NvbW90aW9uL3BoeXNpb2xvZ3k8L2tl
eXdvcmQ+PGtleXdvcmQ+TWFsZTwva2V5d29yZD48a2V5d29yZD5Nb3RvciBEaXNvcmRlcnMvZXRp
b2xvZ3k8L2tleXdvcmQ+PGtleXdvcmQ+UmF0czwva2V5d29yZD48a2V5d29yZD5SYXRzLCBTcHJh
Z3VlLURhd2xleTwva2V5d29yZD48a2V5d29yZD5TZXggQ2hhcmFjdGVyaXN0aWNzPC9rZXl3b3Jk
PjxrZXl3b3JkPlNwaW5hbCBDb3JkIEluanVyaWVzL2Jsb29kLypjb21wbGljYXRpb25zL3BhdGhv
bG9neTwva2V5d29yZD48a2V5d29yZD5TdGF0aXN0aWNzLCBOb25wYXJhbWV0cmljPC9rZXl3b3Jk
PjxrZXl3b3JkPmJpb2xvZ2ljYWwgY2xvY2s8L2tleXdvcmQ+PGtleXdvcmQ+Y2lyY2FkaWFuIHJo
eXRobXM8L2tleXdvcmQ+PGtleXdvcmQ+ZGl1cm5hbCByaHl0aG1zPC9rZXl3b3JkPjxrZXl3b3Jk
Pm5ldXJvdHJhdW1hPC9rZXl3b3JkPjxrZXl3b3JkPnNwaW5hbCBjb3JkIGluanVyeTwva2V5d29y
ZD48L2tleXdvcmRzPjxkYXRlcz48eWVhcj4yMDE4PC95ZWFyPjxwdWItZGF0ZXM+PGRhdGU+Tm92
LURlYzwvZGF0ZT48L3B1Yi1kYXRlcz48L2RhdGVzPjxpc2JuPjIzNzMtMjgyMiAoRWxlY3Ryb25p
YykmI3hEOzIzNzMtMjgyMiAoTGlua2luZyk8L2lzYm4+PGFjY2Vzc2lvbi1udW0+MzA2Mjc2NTU8
L2FjY2Vzc2lvbi1udW0+PHVybHM+PHJlbGF0ZWQtdXJscz48dXJsPmh0dHBzOi8vd3d3Lm5jYmku
bmxtLm5paC5nb3YvcHVibWVkLzMwNjI3NjU1PC91cmw+PC9yZWxhdGVkLXVybHM+PC91cmxzPjxj
dXN0b20yPlBNQzYzMjU1NTk8L2N1c3RvbTI+PGVsZWN0cm9uaWMtcmVzb3VyY2UtbnVtPjEwLjE1
MjMvRU5FVVJPLjAzMjgtMTguMjAxODwvZWxlY3Ryb25pYy1yZXNvdXJjZS1udW0+PHJlbW90ZS1k
YXRhYmFzZS1uYW1lPk1lZGxpbmU8L3JlbW90ZS1kYXRhYmFzZS1uYW1lPjxyZW1vdGUtZGF0YWJh
c2UtcHJvdmlkZXI+TkxNPC9yZW1vdGUtZGF0YWJhc2UtcHJvdmlkZXI+PC9yZWNvcmQ+PC9DaXRl
PjwvRW5kTm90ZT4A
</w:fldData>
        </w:fldChar>
      </w:r>
      <w:r w:rsidR="009E1A35" w:rsidRPr="005146A6">
        <w:rPr>
          <w:iCs/>
        </w:rPr>
        <w:instrText xml:space="preserve"> ADDIN EN.CITE.DATA </w:instrText>
      </w:r>
      <w:r w:rsidR="009E1A35" w:rsidRPr="005146A6">
        <w:rPr>
          <w:iCs/>
        </w:rPr>
      </w:r>
      <w:r w:rsidR="009E1A35" w:rsidRPr="005146A6">
        <w:rPr>
          <w:iCs/>
        </w:rPr>
        <w:fldChar w:fldCharType="end"/>
      </w:r>
      <w:r w:rsidRPr="005146A6">
        <w:rPr>
          <w:iCs/>
        </w:rPr>
      </w:r>
      <w:r w:rsidRPr="005146A6">
        <w:rPr>
          <w:iCs/>
        </w:rPr>
        <w:fldChar w:fldCharType="separate"/>
      </w:r>
      <w:r w:rsidR="009E1A35" w:rsidRPr="005146A6">
        <w:rPr>
          <w:iCs/>
          <w:noProof/>
          <w:vertAlign w:val="superscript"/>
        </w:rPr>
        <w:t>34</w:t>
      </w:r>
      <w:r w:rsidRPr="005146A6">
        <w:rPr>
          <w:iCs/>
        </w:rPr>
        <w:fldChar w:fldCharType="end"/>
      </w:r>
      <w:r w:rsidRPr="005146A6">
        <w:rPr>
          <w:iCs/>
        </w:rPr>
        <w:t xml:space="preserve">. It is well established that SCI is a whole-body syndrome. Therefore, incorporating telemetric-based outcomes allows researchers to collect comprehensive activity data post-SCI beyond locomotor recovery, which is typically evaluated in isolation. </w:t>
      </w:r>
    </w:p>
    <w:p w14:paraId="7F1E5E62" w14:textId="77777777" w:rsidR="009508BF" w:rsidRPr="005146A6" w:rsidRDefault="009508BF" w:rsidP="005146A6">
      <w:pPr>
        <w:rPr>
          <w:iCs/>
        </w:rPr>
      </w:pPr>
    </w:p>
    <w:p w14:paraId="4B17CADD" w14:textId="7A8A7394" w:rsidR="009508BF" w:rsidRPr="005146A6" w:rsidRDefault="009508BF" w:rsidP="005146A6">
      <w:r w:rsidRPr="005146A6">
        <w:rPr>
          <w:iCs/>
        </w:rPr>
        <w:t xml:space="preserve">However, there are certain limitations of this technique that need to be considered. The placement of a </w:t>
      </w:r>
      <w:r w:rsidRPr="005146A6">
        <w:t>telemetric probe in the descending aorta is a complicated procedure and therefore requires microsurgical expertise. The implant can become dislodged later due to various reasons, including mishandling during bladder expression in SCI rat</w:t>
      </w:r>
      <w:r w:rsidR="00BD07F3" w:rsidRPr="005146A6">
        <w:t>s</w:t>
      </w:r>
      <w:r w:rsidRPr="005146A6">
        <w:t>, infection, tissue irritation, or internal</w:t>
      </w:r>
      <w:r w:rsidR="00780E19" w:rsidRPr="005146A6">
        <w:t xml:space="preserve"> clot formation</w:t>
      </w:r>
      <w:r w:rsidRPr="005146A6">
        <w:t>.</w:t>
      </w:r>
      <w:bookmarkStart w:id="14" w:name="_Hlk213663750"/>
      <w:r w:rsidRPr="005146A6">
        <w:t xml:space="preserve"> </w:t>
      </w:r>
      <w:bookmarkStart w:id="15" w:name="_Hlk213662358"/>
      <w:bookmarkStart w:id="16" w:name="_Hlk213663455"/>
      <w:r w:rsidR="00780E19" w:rsidRPr="005146A6">
        <w:t xml:space="preserve">The cardiovascular recording will be </w:t>
      </w:r>
      <w:r w:rsidR="008E727F" w:rsidRPr="005146A6">
        <w:t xml:space="preserve">affected </w:t>
      </w:r>
      <w:r w:rsidR="00780E19" w:rsidRPr="005146A6">
        <w:t>if any of these occur</w:t>
      </w:r>
      <w:r w:rsidR="006838A9">
        <w:t>;</w:t>
      </w:r>
      <w:r w:rsidR="00EA4C4D" w:rsidRPr="005146A6">
        <w:t xml:space="preserve"> the data should be excluded. </w:t>
      </w:r>
      <w:bookmarkEnd w:id="14"/>
      <w:bookmarkEnd w:id="15"/>
      <w:bookmarkEnd w:id="16"/>
      <w:r w:rsidRPr="005146A6">
        <w:t xml:space="preserve">In addition, if a rat does not recover properly, the baseline cardiovascular data may be compromised. The telemetric setup and implants are expensive and require specialized software and equipment for data acquisition. Severe SCI may possibly lead to increased mortality; therefore, careful planning of animal numbers is necessary to maintain the overall statistical power of the study. </w:t>
      </w:r>
    </w:p>
    <w:p w14:paraId="3E1B4592" w14:textId="77777777" w:rsidR="00E04279" w:rsidRPr="005146A6" w:rsidRDefault="00E04279" w:rsidP="005146A6">
      <w:pPr>
        <w:rPr>
          <w:iCs/>
        </w:rPr>
      </w:pPr>
    </w:p>
    <w:p w14:paraId="6ACE6476" w14:textId="75FF943F" w:rsidR="009508BF" w:rsidRPr="005146A6" w:rsidRDefault="009508BF" w:rsidP="005146A6">
      <w:pPr>
        <w:rPr>
          <w:iCs/>
        </w:rPr>
      </w:pPr>
      <w:r w:rsidRPr="005146A6">
        <w:rPr>
          <w:iCs/>
        </w:rPr>
        <w:t xml:space="preserve">Overall, assessing </w:t>
      </w:r>
      <w:r w:rsidR="000D5AA2" w:rsidRPr="005146A6">
        <w:rPr>
          <w:iCs/>
        </w:rPr>
        <w:t xml:space="preserve">cardiovascular </w:t>
      </w:r>
      <w:r w:rsidRPr="005146A6">
        <w:rPr>
          <w:iCs/>
        </w:rPr>
        <w:t>dysfunctions</w:t>
      </w:r>
      <w:r w:rsidR="000D5AA2" w:rsidRPr="005146A6">
        <w:rPr>
          <w:iCs/>
        </w:rPr>
        <w:t>, temperature, and activity</w:t>
      </w:r>
      <w:r w:rsidRPr="005146A6">
        <w:rPr>
          <w:iCs/>
        </w:rPr>
        <w:t xml:space="preserve"> using telemetry after SCI, across acute and chronic periods</w:t>
      </w:r>
      <w:r w:rsidR="006838A9">
        <w:rPr>
          <w:iCs/>
        </w:rPr>
        <w:t>,</w:t>
      </w:r>
      <w:r w:rsidRPr="005146A6">
        <w:rPr>
          <w:iCs/>
        </w:rPr>
        <w:t xml:space="preserve"> is critical for understanding the impact of injury on cardiovascular health</w:t>
      </w:r>
      <w:r w:rsidR="00DB5700" w:rsidRPr="005146A6">
        <w:rPr>
          <w:iCs/>
        </w:rPr>
        <w:t>, overall well-being,</w:t>
      </w:r>
      <w:r w:rsidRPr="005146A6">
        <w:rPr>
          <w:iCs/>
        </w:rPr>
        <w:t xml:space="preserve"> and for designing potential interventions.</w:t>
      </w:r>
    </w:p>
    <w:p w14:paraId="0AF0FD74" w14:textId="77777777" w:rsidR="009508BF" w:rsidRPr="005146A6" w:rsidRDefault="009508BF" w:rsidP="005146A6">
      <w:pPr>
        <w:rPr>
          <w:b/>
        </w:rPr>
      </w:pPr>
    </w:p>
    <w:p w14:paraId="5A3804E9" w14:textId="77777777" w:rsidR="009508BF" w:rsidRPr="005146A6" w:rsidRDefault="009508BF" w:rsidP="005146A6">
      <w:pPr>
        <w:pBdr>
          <w:top w:val="nil"/>
          <w:left w:val="nil"/>
          <w:bottom w:val="nil"/>
          <w:right w:val="nil"/>
          <w:between w:val="nil"/>
        </w:pBdr>
      </w:pPr>
      <w:r w:rsidRPr="005146A6">
        <w:rPr>
          <w:b/>
        </w:rPr>
        <w:t xml:space="preserve"> ACKNOWLEDGMENTS: </w:t>
      </w:r>
    </w:p>
    <w:p w14:paraId="32213A35" w14:textId="3B62E6C3" w:rsidR="009508BF" w:rsidRPr="005146A6" w:rsidRDefault="009508BF" w:rsidP="005146A6">
      <w:r w:rsidRPr="005146A6">
        <w:t xml:space="preserve">The publication was made possible by R01 NS116068, Craig H Nielsen Foundation Fellowship for SK (CHNF 1341200), and University of Kentucky CNS metabolism (CNS-Met) COBRE (P20 GM148326). We would like to acknowledge </w:t>
      </w:r>
      <w:r w:rsidR="006838A9">
        <w:t xml:space="preserve">the </w:t>
      </w:r>
      <w:r w:rsidRPr="005146A6">
        <w:t xml:space="preserve">Division of Laboratory Animal Resources (DLAR) for </w:t>
      </w:r>
      <w:r w:rsidR="006838A9">
        <w:t>its</w:t>
      </w:r>
      <w:r w:rsidRPr="005146A6">
        <w:t xml:space="preserve"> support and cooperation.  </w:t>
      </w:r>
    </w:p>
    <w:p w14:paraId="3FC2DBBF" w14:textId="77777777" w:rsidR="009508BF" w:rsidRPr="005146A6" w:rsidRDefault="009508BF" w:rsidP="005146A6">
      <w:pPr>
        <w:rPr>
          <w:b/>
        </w:rPr>
      </w:pPr>
    </w:p>
    <w:p w14:paraId="3174F5B8" w14:textId="77777777" w:rsidR="009508BF" w:rsidRPr="005146A6" w:rsidRDefault="009508BF" w:rsidP="005146A6">
      <w:pPr>
        <w:pBdr>
          <w:top w:val="nil"/>
          <w:left w:val="nil"/>
          <w:bottom w:val="nil"/>
          <w:right w:val="nil"/>
          <w:between w:val="nil"/>
        </w:pBdr>
      </w:pPr>
      <w:r w:rsidRPr="005146A6">
        <w:rPr>
          <w:b/>
        </w:rPr>
        <w:t>DISCLOSURES:</w:t>
      </w:r>
    </w:p>
    <w:p w14:paraId="6F036AAF" w14:textId="77777777" w:rsidR="009508BF" w:rsidRPr="005146A6" w:rsidRDefault="009508BF" w:rsidP="005146A6">
      <w:r w:rsidRPr="005146A6">
        <w:t>The authors have nothing to disclose.</w:t>
      </w:r>
    </w:p>
    <w:p w14:paraId="7120A96B" w14:textId="77777777" w:rsidR="009508BF" w:rsidRPr="005146A6" w:rsidRDefault="009508BF" w:rsidP="005146A6"/>
    <w:p w14:paraId="6DE2B73C" w14:textId="5113C516" w:rsidR="006E4797" w:rsidRPr="005146A6" w:rsidRDefault="00551D82" w:rsidP="005146A6">
      <w:pPr>
        <w:rPr>
          <w:b/>
        </w:rPr>
      </w:pPr>
      <w:r w:rsidRPr="005146A6">
        <w:rPr>
          <w:b/>
        </w:rPr>
        <w:t>REFERENCES:</w:t>
      </w:r>
    </w:p>
    <w:p w14:paraId="007BA263" w14:textId="570B5998"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Bhattacharyya, S., Sahu, S., Kaur, S., Jain, S. Effect of low intensity magnetic field stimulation on calcium-mediated cytotoxicity after mild spinal cord contusion injury in rats. </w:t>
      </w:r>
      <w:r w:rsidRPr="00F16BDC">
        <w:rPr>
          <w:rStyle w:val="Emphasis"/>
          <w:rFonts w:ascii="Calibri" w:hAnsi="Calibri" w:cs="Calibri"/>
        </w:rPr>
        <w:t>Ann Neurosci.</w:t>
      </w:r>
      <w:r w:rsidRPr="00F16BDC">
        <w:rPr>
          <w:rFonts w:ascii="Calibri" w:hAnsi="Calibri" w:cs="Calibri"/>
        </w:rPr>
        <w:t xml:space="preserve"> </w:t>
      </w:r>
      <w:r w:rsidRPr="00F16BDC">
        <w:rPr>
          <w:rStyle w:val="Strong"/>
          <w:rFonts w:ascii="Calibri" w:hAnsi="Calibri" w:cs="Calibri"/>
        </w:rPr>
        <w:t>27</w:t>
      </w:r>
      <w:r w:rsidR="0033742A">
        <w:rPr>
          <w:rStyle w:val="Strong"/>
          <w:rFonts w:ascii="Calibri" w:hAnsi="Calibri" w:cs="Calibri"/>
        </w:rPr>
        <w:t xml:space="preserve"> </w:t>
      </w:r>
      <w:r w:rsidR="0033742A" w:rsidRPr="0033742A">
        <w:rPr>
          <w:rStyle w:val="Strong"/>
          <w:rFonts w:ascii="Calibri" w:hAnsi="Calibri" w:cs="Calibri"/>
          <w:b w:val="0"/>
          <w:bCs w:val="0"/>
        </w:rPr>
        <w:t>(2)</w:t>
      </w:r>
      <w:r w:rsidRPr="0033742A">
        <w:rPr>
          <w:rFonts w:ascii="Calibri" w:hAnsi="Calibri" w:cs="Calibri"/>
        </w:rPr>
        <w:t>,</w:t>
      </w:r>
      <w:r w:rsidRPr="00F16BDC">
        <w:rPr>
          <w:rFonts w:ascii="Calibri" w:hAnsi="Calibri" w:cs="Calibri"/>
        </w:rPr>
        <w:t xml:space="preserve"> 49–56 (2020).</w:t>
      </w:r>
    </w:p>
    <w:p w14:paraId="22116E88" w14:textId="46581CA6"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Hagen, E. M. Acute complications of spinal cord injuries. </w:t>
      </w:r>
      <w:r w:rsidRPr="00F16BDC">
        <w:rPr>
          <w:rStyle w:val="Emphasis"/>
          <w:rFonts w:ascii="Calibri" w:hAnsi="Calibri" w:cs="Calibri"/>
        </w:rPr>
        <w:t xml:space="preserve">World J </w:t>
      </w:r>
      <w:proofErr w:type="spellStart"/>
      <w:r w:rsidRPr="00F16BDC">
        <w:rPr>
          <w:rStyle w:val="Emphasis"/>
          <w:rFonts w:ascii="Calibri" w:hAnsi="Calibri" w:cs="Calibri"/>
        </w:rPr>
        <w:t>Orthop</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6</w:t>
      </w:r>
      <w:r w:rsidR="00C515BA">
        <w:rPr>
          <w:rStyle w:val="Strong"/>
          <w:rFonts w:ascii="Calibri" w:hAnsi="Calibri" w:cs="Calibri"/>
        </w:rPr>
        <w:t xml:space="preserve"> </w:t>
      </w:r>
      <w:r w:rsidR="00C515BA" w:rsidRPr="00C515BA">
        <w:rPr>
          <w:rStyle w:val="Strong"/>
          <w:rFonts w:ascii="Calibri" w:hAnsi="Calibri" w:cs="Calibri"/>
          <w:b w:val="0"/>
          <w:bCs w:val="0"/>
        </w:rPr>
        <w:t>(1)</w:t>
      </w:r>
      <w:r w:rsidRPr="00F16BDC">
        <w:rPr>
          <w:rFonts w:ascii="Calibri" w:hAnsi="Calibri" w:cs="Calibri"/>
        </w:rPr>
        <w:t>, 17–23 (2015).</w:t>
      </w:r>
    </w:p>
    <w:p w14:paraId="11CA2496" w14:textId="1E42C279"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Hagen, E. M., </w:t>
      </w:r>
      <w:proofErr w:type="spellStart"/>
      <w:r w:rsidRPr="00F16BDC">
        <w:rPr>
          <w:rFonts w:ascii="Calibri" w:hAnsi="Calibri" w:cs="Calibri"/>
        </w:rPr>
        <w:t>Rekand</w:t>
      </w:r>
      <w:proofErr w:type="spellEnd"/>
      <w:r w:rsidRPr="00F16BDC">
        <w:rPr>
          <w:rFonts w:ascii="Calibri" w:hAnsi="Calibri" w:cs="Calibri"/>
        </w:rPr>
        <w:t xml:space="preserve">, T., Gronning, M., </w:t>
      </w:r>
      <w:proofErr w:type="spellStart"/>
      <w:r w:rsidRPr="00F16BDC">
        <w:rPr>
          <w:rFonts w:ascii="Calibri" w:hAnsi="Calibri" w:cs="Calibri"/>
        </w:rPr>
        <w:t>Faerestrand</w:t>
      </w:r>
      <w:proofErr w:type="spellEnd"/>
      <w:r w:rsidRPr="00F16BDC">
        <w:rPr>
          <w:rFonts w:ascii="Calibri" w:hAnsi="Calibri" w:cs="Calibri"/>
        </w:rPr>
        <w:t xml:space="preserve">, S. Cardiovascular complications of spinal cord injury. </w:t>
      </w:r>
      <w:proofErr w:type="spellStart"/>
      <w:r w:rsidRPr="00F16BDC">
        <w:rPr>
          <w:rStyle w:val="Emphasis"/>
          <w:rFonts w:ascii="Calibri" w:hAnsi="Calibri" w:cs="Calibri"/>
        </w:rPr>
        <w:t>Tidsskr</w:t>
      </w:r>
      <w:proofErr w:type="spellEnd"/>
      <w:r w:rsidRPr="00F16BDC">
        <w:rPr>
          <w:rStyle w:val="Emphasis"/>
          <w:rFonts w:ascii="Calibri" w:hAnsi="Calibri" w:cs="Calibri"/>
        </w:rPr>
        <w:t xml:space="preserve"> Nor </w:t>
      </w:r>
      <w:proofErr w:type="spellStart"/>
      <w:r w:rsidRPr="00F16BDC">
        <w:rPr>
          <w:rStyle w:val="Emphasis"/>
          <w:rFonts w:ascii="Calibri" w:hAnsi="Calibri" w:cs="Calibri"/>
        </w:rPr>
        <w:t>Laegeforen</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132</w:t>
      </w:r>
      <w:r w:rsidR="00675B3D">
        <w:rPr>
          <w:rStyle w:val="Strong"/>
          <w:rFonts w:ascii="Calibri" w:hAnsi="Calibri" w:cs="Calibri"/>
        </w:rPr>
        <w:t xml:space="preserve"> </w:t>
      </w:r>
      <w:r w:rsidR="00675B3D" w:rsidRPr="00675B3D">
        <w:rPr>
          <w:rStyle w:val="Strong"/>
          <w:rFonts w:ascii="Calibri" w:hAnsi="Calibri" w:cs="Calibri"/>
          <w:b w:val="0"/>
          <w:bCs w:val="0"/>
        </w:rPr>
        <w:t>(9)</w:t>
      </w:r>
      <w:r w:rsidRPr="00F16BDC">
        <w:rPr>
          <w:rFonts w:ascii="Calibri" w:hAnsi="Calibri" w:cs="Calibri"/>
        </w:rPr>
        <w:t>, 1115–1120 (2012).</w:t>
      </w:r>
    </w:p>
    <w:p w14:paraId="12EA50EB" w14:textId="650B0407"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Kaur, S., Jain, S., Bhardwaj, R., Kumaran, S. S., Kochhar, K. P. Modulation of the biphasic pattern of cortical reorganization in spinal cord-transected rats by external magnetic fields. </w:t>
      </w:r>
      <w:r w:rsidRPr="00F16BDC">
        <w:rPr>
          <w:rStyle w:val="Emphasis"/>
          <w:rFonts w:ascii="Calibri" w:hAnsi="Calibri" w:cs="Calibri"/>
        </w:rPr>
        <w:t>J Biosci.</w:t>
      </w:r>
      <w:r w:rsidRPr="00F16BDC">
        <w:rPr>
          <w:rFonts w:ascii="Calibri" w:hAnsi="Calibri" w:cs="Calibri"/>
        </w:rPr>
        <w:t xml:space="preserve"> </w:t>
      </w:r>
      <w:r w:rsidRPr="00F16BDC">
        <w:rPr>
          <w:rStyle w:val="Strong"/>
          <w:rFonts w:ascii="Calibri" w:hAnsi="Calibri" w:cs="Calibri"/>
        </w:rPr>
        <w:t>50</w:t>
      </w:r>
      <w:r w:rsidR="0083533E">
        <w:rPr>
          <w:rFonts w:ascii="Calibri" w:hAnsi="Calibri" w:cs="Calibri"/>
        </w:rPr>
        <w:t xml:space="preserve">, 71 </w:t>
      </w:r>
      <w:r w:rsidRPr="00F16BDC">
        <w:rPr>
          <w:rFonts w:ascii="Calibri" w:hAnsi="Calibri" w:cs="Calibri"/>
        </w:rPr>
        <w:t>(2025).</w:t>
      </w:r>
    </w:p>
    <w:p w14:paraId="422F0EF7" w14:textId="26305771"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Furlan, J. C., </w:t>
      </w:r>
      <w:proofErr w:type="spellStart"/>
      <w:r w:rsidRPr="00F16BDC">
        <w:rPr>
          <w:rFonts w:ascii="Calibri" w:hAnsi="Calibri" w:cs="Calibri"/>
        </w:rPr>
        <w:t>Fehlings</w:t>
      </w:r>
      <w:proofErr w:type="spellEnd"/>
      <w:r w:rsidRPr="00F16BDC">
        <w:rPr>
          <w:rFonts w:ascii="Calibri" w:hAnsi="Calibri" w:cs="Calibri"/>
        </w:rPr>
        <w:t xml:space="preserve">, M. G. Cardiovascular complications after acute spinal cord injury: pathophysiology, diagnosis, and management. </w:t>
      </w:r>
      <w:proofErr w:type="spellStart"/>
      <w:r w:rsidRPr="00F16BDC">
        <w:rPr>
          <w:rStyle w:val="Emphasis"/>
          <w:rFonts w:ascii="Calibri" w:hAnsi="Calibri" w:cs="Calibri"/>
        </w:rPr>
        <w:t>Neurosurg</w:t>
      </w:r>
      <w:proofErr w:type="spellEnd"/>
      <w:r w:rsidRPr="00F16BDC">
        <w:rPr>
          <w:rStyle w:val="Emphasis"/>
          <w:rFonts w:ascii="Calibri" w:hAnsi="Calibri" w:cs="Calibri"/>
        </w:rPr>
        <w:t xml:space="preserve"> Focus.</w:t>
      </w:r>
      <w:r w:rsidRPr="00F16BDC">
        <w:rPr>
          <w:rFonts w:ascii="Calibri" w:hAnsi="Calibri" w:cs="Calibri"/>
        </w:rPr>
        <w:t xml:space="preserve"> </w:t>
      </w:r>
      <w:r w:rsidRPr="00F16BDC">
        <w:rPr>
          <w:rStyle w:val="Strong"/>
          <w:rFonts w:ascii="Calibri" w:hAnsi="Calibri" w:cs="Calibri"/>
        </w:rPr>
        <w:t>25</w:t>
      </w:r>
      <w:r w:rsidR="00096CAF">
        <w:rPr>
          <w:rStyle w:val="Strong"/>
          <w:rFonts w:ascii="Calibri" w:hAnsi="Calibri" w:cs="Calibri"/>
        </w:rPr>
        <w:t xml:space="preserve">                                                                                                                                                                                                                                                                                                                                                                                                                                                                                                      </w:t>
      </w:r>
      <w:r w:rsidR="00193A16" w:rsidRPr="00193A16">
        <w:rPr>
          <w:rStyle w:val="Strong"/>
          <w:rFonts w:ascii="Calibri" w:hAnsi="Calibri" w:cs="Calibri"/>
          <w:b w:val="0"/>
          <w:bCs w:val="0"/>
        </w:rPr>
        <w:t>(5)</w:t>
      </w:r>
      <w:r w:rsidRPr="00F16BDC">
        <w:rPr>
          <w:rFonts w:ascii="Calibri" w:hAnsi="Calibri" w:cs="Calibri"/>
        </w:rPr>
        <w:t>, E13 (2008).</w:t>
      </w:r>
    </w:p>
    <w:p w14:paraId="225DF5C8" w14:textId="02E0A5DC"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Cragg, J. J., Noonan, V. K., Krassioukov, A., Borisoff, J. Cardiovascular disease and spinal cord injury: results from a national population health survey. </w:t>
      </w:r>
      <w:r w:rsidRPr="00F16BDC">
        <w:rPr>
          <w:rStyle w:val="Emphasis"/>
          <w:rFonts w:ascii="Calibri" w:hAnsi="Calibri" w:cs="Calibri"/>
        </w:rPr>
        <w:t>Neurology.</w:t>
      </w:r>
      <w:r w:rsidRPr="00F16BDC">
        <w:rPr>
          <w:rFonts w:ascii="Calibri" w:hAnsi="Calibri" w:cs="Calibri"/>
        </w:rPr>
        <w:t xml:space="preserve"> </w:t>
      </w:r>
      <w:r w:rsidRPr="00F16BDC">
        <w:rPr>
          <w:rStyle w:val="Strong"/>
          <w:rFonts w:ascii="Calibri" w:hAnsi="Calibri" w:cs="Calibri"/>
        </w:rPr>
        <w:t>81</w:t>
      </w:r>
      <w:r w:rsidR="001E0475">
        <w:rPr>
          <w:rStyle w:val="Strong"/>
          <w:rFonts w:ascii="Calibri" w:hAnsi="Calibri" w:cs="Calibri"/>
        </w:rPr>
        <w:t xml:space="preserve"> </w:t>
      </w:r>
      <w:r w:rsidR="001E0475" w:rsidRPr="001E0475">
        <w:rPr>
          <w:rStyle w:val="Strong"/>
          <w:rFonts w:ascii="Calibri" w:hAnsi="Calibri" w:cs="Calibri"/>
          <w:b w:val="0"/>
          <w:bCs w:val="0"/>
        </w:rPr>
        <w:t>(8)</w:t>
      </w:r>
      <w:r w:rsidRPr="00F16BDC">
        <w:rPr>
          <w:rFonts w:ascii="Calibri" w:hAnsi="Calibri" w:cs="Calibri"/>
        </w:rPr>
        <w:t>, 723–728 (2013).</w:t>
      </w:r>
    </w:p>
    <w:p w14:paraId="09AAC5F0" w14:textId="6EDECBB2"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Grossmann, F., Flueck, J. L., Perret, C., Meeusen, R., </w:t>
      </w:r>
      <w:proofErr w:type="spellStart"/>
      <w:r w:rsidRPr="00F16BDC">
        <w:rPr>
          <w:rFonts w:ascii="Calibri" w:hAnsi="Calibri" w:cs="Calibri"/>
        </w:rPr>
        <w:t>Roelands</w:t>
      </w:r>
      <w:proofErr w:type="spellEnd"/>
      <w:r w:rsidRPr="00F16BDC">
        <w:rPr>
          <w:rFonts w:ascii="Calibri" w:hAnsi="Calibri" w:cs="Calibri"/>
        </w:rPr>
        <w:t>, B. The thermoregulatory and thermal responses of individuals with a spinal cord injury during exercise, acclimation and by using cooling strategies—</w:t>
      </w:r>
      <w:r w:rsidR="0070393C">
        <w:rPr>
          <w:rFonts w:ascii="Calibri" w:hAnsi="Calibri" w:cs="Calibri"/>
        </w:rPr>
        <w:t>A</w:t>
      </w:r>
      <w:r w:rsidRPr="00F16BDC">
        <w:rPr>
          <w:rFonts w:ascii="Calibri" w:hAnsi="Calibri" w:cs="Calibri"/>
        </w:rPr>
        <w:t xml:space="preserve"> systematic review. </w:t>
      </w:r>
      <w:r w:rsidRPr="00F16BDC">
        <w:rPr>
          <w:rStyle w:val="Emphasis"/>
          <w:rFonts w:ascii="Calibri" w:hAnsi="Calibri" w:cs="Calibri"/>
        </w:rPr>
        <w:t>Front Physiol.</w:t>
      </w:r>
      <w:r w:rsidRPr="00F16BDC">
        <w:rPr>
          <w:rFonts w:ascii="Calibri" w:hAnsi="Calibri" w:cs="Calibri"/>
        </w:rPr>
        <w:t xml:space="preserve"> </w:t>
      </w:r>
      <w:r w:rsidRPr="00F16BDC">
        <w:rPr>
          <w:rStyle w:val="Strong"/>
          <w:rFonts w:ascii="Calibri" w:hAnsi="Calibri" w:cs="Calibri"/>
        </w:rPr>
        <w:t>12</w:t>
      </w:r>
      <w:r w:rsidRPr="00F16BDC">
        <w:rPr>
          <w:rFonts w:ascii="Calibri" w:hAnsi="Calibri" w:cs="Calibri"/>
        </w:rPr>
        <w:t>, 636997 (2021).</w:t>
      </w:r>
    </w:p>
    <w:p w14:paraId="77783837" w14:textId="7DA7A996"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proofErr w:type="spellStart"/>
      <w:r w:rsidRPr="00F16BDC">
        <w:rPr>
          <w:rFonts w:ascii="Calibri" w:hAnsi="Calibri" w:cs="Calibri"/>
        </w:rPr>
        <w:t>Grigorean</w:t>
      </w:r>
      <w:proofErr w:type="spellEnd"/>
      <w:r w:rsidRPr="00F16BDC">
        <w:rPr>
          <w:rFonts w:ascii="Calibri" w:hAnsi="Calibri" w:cs="Calibri"/>
        </w:rPr>
        <w:t xml:space="preserve">, V. T. et al. Cardiac dysfunctions following spinal cord injury. </w:t>
      </w:r>
      <w:r w:rsidRPr="00F16BDC">
        <w:rPr>
          <w:rStyle w:val="Emphasis"/>
          <w:rFonts w:ascii="Calibri" w:hAnsi="Calibri" w:cs="Calibri"/>
        </w:rPr>
        <w:t>J Med Life.</w:t>
      </w:r>
      <w:r w:rsidRPr="00F16BDC">
        <w:rPr>
          <w:rFonts w:ascii="Calibri" w:hAnsi="Calibri" w:cs="Calibri"/>
        </w:rPr>
        <w:t xml:space="preserve"> </w:t>
      </w:r>
      <w:r w:rsidRPr="00F16BDC">
        <w:rPr>
          <w:rStyle w:val="Strong"/>
          <w:rFonts w:ascii="Calibri" w:hAnsi="Calibri" w:cs="Calibri"/>
        </w:rPr>
        <w:t>2</w:t>
      </w:r>
      <w:r w:rsidR="0070393C">
        <w:rPr>
          <w:rStyle w:val="Strong"/>
          <w:rFonts w:ascii="Calibri" w:hAnsi="Calibri" w:cs="Calibri"/>
        </w:rPr>
        <w:t xml:space="preserve"> </w:t>
      </w:r>
      <w:r w:rsidR="0070393C" w:rsidRPr="0070393C">
        <w:rPr>
          <w:rStyle w:val="Strong"/>
          <w:rFonts w:ascii="Calibri" w:hAnsi="Calibri" w:cs="Calibri"/>
          <w:b w:val="0"/>
          <w:bCs w:val="0"/>
        </w:rPr>
        <w:t>(2)</w:t>
      </w:r>
      <w:r w:rsidRPr="00F16BDC">
        <w:rPr>
          <w:rFonts w:ascii="Calibri" w:hAnsi="Calibri" w:cs="Calibri"/>
        </w:rPr>
        <w:t>, 133–145 (2009).</w:t>
      </w:r>
    </w:p>
    <w:p w14:paraId="5A118061" w14:textId="5B5E64EF"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Weaver, L. C., </w:t>
      </w:r>
      <w:proofErr w:type="spellStart"/>
      <w:r w:rsidRPr="00F16BDC">
        <w:rPr>
          <w:rFonts w:ascii="Calibri" w:hAnsi="Calibri" w:cs="Calibri"/>
        </w:rPr>
        <w:t>Flem</w:t>
      </w:r>
      <w:r w:rsidR="00ED211B">
        <w:rPr>
          <w:rFonts w:ascii="Calibri" w:hAnsi="Calibri" w:cs="Calibri"/>
        </w:rPr>
        <w:t>f</w:t>
      </w:r>
      <w:r w:rsidRPr="00F16BDC">
        <w:rPr>
          <w:rFonts w:ascii="Calibri" w:hAnsi="Calibri" w:cs="Calibri"/>
        </w:rPr>
        <w:t>ing</w:t>
      </w:r>
      <w:proofErr w:type="spellEnd"/>
      <w:r w:rsidRPr="00F16BDC">
        <w:rPr>
          <w:rFonts w:ascii="Calibri" w:hAnsi="Calibri" w:cs="Calibri"/>
        </w:rPr>
        <w:t xml:space="preserve">, J. C., Mathias, C. J., Krassioukov, A. V. Disordered cardiovascular control after spinal cord injury. </w:t>
      </w:r>
      <w:proofErr w:type="spellStart"/>
      <w:r w:rsidRPr="00F16BDC">
        <w:rPr>
          <w:rStyle w:val="Emphasis"/>
          <w:rFonts w:ascii="Calibri" w:hAnsi="Calibri" w:cs="Calibri"/>
        </w:rPr>
        <w:t>Handb</w:t>
      </w:r>
      <w:proofErr w:type="spellEnd"/>
      <w:r w:rsidRPr="00F16BDC">
        <w:rPr>
          <w:rStyle w:val="Emphasis"/>
          <w:rFonts w:ascii="Calibri" w:hAnsi="Calibri" w:cs="Calibri"/>
        </w:rPr>
        <w:t xml:space="preserve"> Clin Neurol.</w:t>
      </w:r>
      <w:r w:rsidRPr="00F16BDC">
        <w:rPr>
          <w:rFonts w:ascii="Calibri" w:hAnsi="Calibri" w:cs="Calibri"/>
        </w:rPr>
        <w:t xml:space="preserve"> </w:t>
      </w:r>
      <w:r w:rsidRPr="00F16BDC">
        <w:rPr>
          <w:rStyle w:val="Strong"/>
          <w:rFonts w:ascii="Calibri" w:hAnsi="Calibri" w:cs="Calibri"/>
        </w:rPr>
        <w:t>109</w:t>
      </w:r>
      <w:r w:rsidRPr="00F16BDC">
        <w:rPr>
          <w:rFonts w:ascii="Calibri" w:hAnsi="Calibri" w:cs="Calibri"/>
        </w:rPr>
        <w:t>, 213–233 (2012).</w:t>
      </w:r>
    </w:p>
    <w:p w14:paraId="6C76E061" w14:textId="1117408A"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Partida, E., </w:t>
      </w:r>
      <w:proofErr w:type="spellStart"/>
      <w:r w:rsidRPr="00F16BDC">
        <w:rPr>
          <w:rFonts w:ascii="Calibri" w:hAnsi="Calibri" w:cs="Calibri"/>
        </w:rPr>
        <w:t>Mironets</w:t>
      </w:r>
      <w:proofErr w:type="spellEnd"/>
      <w:r w:rsidRPr="00F16BDC">
        <w:rPr>
          <w:rFonts w:ascii="Calibri" w:hAnsi="Calibri" w:cs="Calibri"/>
        </w:rPr>
        <w:t xml:space="preserve">, E., Hou, S., Tom, V. J. Cardiovascular dysfunction following spinal cord injury. </w:t>
      </w:r>
      <w:r w:rsidRPr="00F16BDC">
        <w:rPr>
          <w:rStyle w:val="Emphasis"/>
          <w:rFonts w:ascii="Calibri" w:hAnsi="Calibri" w:cs="Calibri"/>
        </w:rPr>
        <w:t>Neural Regen Res.</w:t>
      </w:r>
      <w:r w:rsidRPr="00F16BDC">
        <w:rPr>
          <w:rFonts w:ascii="Calibri" w:hAnsi="Calibri" w:cs="Calibri"/>
        </w:rPr>
        <w:t xml:space="preserve"> </w:t>
      </w:r>
      <w:r w:rsidRPr="00F16BDC">
        <w:rPr>
          <w:rStyle w:val="Strong"/>
          <w:rFonts w:ascii="Calibri" w:hAnsi="Calibri" w:cs="Calibri"/>
        </w:rPr>
        <w:t>11</w:t>
      </w:r>
      <w:r w:rsidR="006018D7">
        <w:rPr>
          <w:rStyle w:val="Strong"/>
          <w:rFonts w:ascii="Calibri" w:hAnsi="Calibri" w:cs="Calibri"/>
        </w:rPr>
        <w:t xml:space="preserve"> </w:t>
      </w:r>
      <w:r w:rsidR="006018D7" w:rsidRPr="006018D7">
        <w:rPr>
          <w:rStyle w:val="Strong"/>
          <w:rFonts w:ascii="Calibri" w:hAnsi="Calibri" w:cs="Calibri"/>
          <w:b w:val="0"/>
          <w:bCs w:val="0"/>
        </w:rPr>
        <w:t>(2)</w:t>
      </w:r>
      <w:r w:rsidRPr="00F16BDC">
        <w:rPr>
          <w:rFonts w:ascii="Calibri" w:hAnsi="Calibri" w:cs="Calibri"/>
        </w:rPr>
        <w:t>, 189–194 (2016).</w:t>
      </w:r>
    </w:p>
    <w:p w14:paraId="278ACC98" w14:textId="10DDCD93"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proofErr w:type="spellStart"/>
      <w:r w:rsidRPr="00F16BDC">
        <w:rPr>
          <w:rFonts w:ascii="Calibri" w:hAnsi="Calibri" w:cs="Calibri"/>
        </w:rPr>
        <w:t>Garshick</w:t>
      </w:r>
      <w:proofErr w:type="spellEnd"/>
      <w:r w:rsidRPr="00F16BDC">
        <w:rPr>
          <w:rFonts w:ascii="Calibri" w:hAnsi="Calibri" w:cs="Calibri"/>
        </w:rPr>
        <w:t xml:space="preserve">, E. et al. A prospective assessment of mortality in chronic spinal cord injury. </w:t>
      </w:r>
      <w:r w:rsidRPr="00F16BDC">
        <w:rPr>
          <w:rStyle w:val="Emphasis"/>
          <w:rFonts w:ascii="Calibri" w:hAnsi="Calibri" w:cs="Calibri"/>
        </w:rPr>
        <w:t>Spinal Cord.</w:t>
      </w:r>
      <w:r w:rsidRPr="00F16BDC">
        <w:rPr>
          <w:rFonts w:ascii="Calibri" w:hAnsi="Calibri" w:cs="Calibri"/>
        </w:rPr>
        <w:t xml:space="preserve"> </w:t>
      </w:r>
      <w:r w:rsidRPr="00F16BDC">
        <w:rPr>
          <w:rStyle w:val="Strong"/>
          <w:rFonts w:ascii="Calibri" w:hAnsi="Calibri" w:cs="Calibri"/>
        </w:rPr>
        <w:t>43</w:t>
      </w:r>
      <w:r w:rsidR="00D469B6">
        <w:rPr>
          <w:rStyle w:val="Strong"/>
          <w:rFonts w:ascii="Calibri" w:hAnsi="Calibri" w:cs="Calibri"/>
        </w:rPr>
        <w:t xml:space="preserve"> </w:t>
      </w:r>
      <w:r w:rsidR="00D469B6" w:rsidRPr="00D469B6">
        <w:rPr>
          <w:rStyle w:val="Strong"/>
          <w:rFonts w:ascii="Calibri" w:hAnsi="Calibri" w:cs="Calibri"/>
          <w:b w:val="0"/>
          <w:bCs w:val="0"/>
        </w:rPr>
        <w:t>(7)</w:t>
      </w:r>
      <w:r w:rsidRPr="00F16BDC">
        <w:rPr>
          <w:rFonts w:ascii="Calibri" w:hAnsi="Calibri" w:cs="Calibri"/>
        </w:rPr>
        <w:t>, 408–416 (2005).</w:t>
      </w:r>
    </w:p>
    <w:p w14:paraId="12D7B7AB" w14:textId="78AB9372"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Krassioukov, A. V., Furlan, J. C., </w:t>
      </w:r>
      <w:proofErr w:type="spellStart"/>
      <w:r w:rsidRPr="00F16BDC">
        <w:rPr>
          <w:rFonts w:ascii="Calibri" w:hAnsi="Calibri" w:cs="Calibri"/>
        </w:rPr>
        <w:t>Fehlings</w:t>
      </w:r>
      <w:proofErr w:type="spellEnd"/>
      <w:r w:rsidRPr="00F16BDC">
        <w:rPr>
          <w:rFonts w:ascii="Calibri" w:hAnsi="Calibri" w:cs="Calibri"/>
        </w:rPr>
        <w:t xml:space="preserve">, M. G. Autonomic dysreflexia in acute spinal cord injury: an under-recognized clinical entity. </w:t>
      </w:r>
      <w:r w:rsidRPr="00F16BDC">
        <w:rPr>
          <w:rStyle w:val="Emphasis"/>
          <w:rFonts w:ascii="Calibri" w:hAnsi="Calibri" w:cs="Calibri"/>
        </w:rPr>
        <w:t>J Neurotrauma.</w:t>
      </w:r>
      <w:r w:rsidRPr="00F16BDC">
        <w:rPr>
          <w:rFonts w:ascii="Calibri" w:hAnsi="Calibri" w:cs="Calibri"/>
        </w:rPr>
        <w:t xml:space="preserve"> </w:t>
      </w:r>
      <w:r w:rsidRPr="00F16BDC">
        <w:rPr>
          <w:rStyle w:val="Strong"/>
          <w:rFonts w:ascii="Calibri" w:hAnsi="Calibri" w:cs="Calibri"/>
        </w:rPr>
        <w:t>20</w:t>
      </w:r>
      <w:r w:rsidR="003F14C1">
        <w:rPr>
          <w:rStyle w:val="Strong"/>
          <w:rFonts w:ascii="Calibri" w:hAnsi="Calibri" w:cs="Calibri"/>
        </w:rPr>
        <w:t xml:space="preserve"> </w:t>
      </w:r>
      <w:r w:rsidR="003F14C1" w:rsidRPr="003F14C1">
        <w:rPr>
          <w:rStyle w:val="Strong"/>
          <w:rFonts w:ascii="Calibri" w:hAnsi="Calibri" w:cs="Calibri"/>
          <w:b w:val="0"/>
          <w:bCs w:val="0"/>
        </w:rPr>
        <w:t>(8)</w:t>
      </w:r>
      <w:r w:rsidRPr="00F16BDC">
        <w:rPr>
          <w:rFonts w:ascii="Calibri" w:hAnsi="Calibri" w:cs="Calibri"/>
        </w:rPr>
        <w:t>, 707–716 (2003).</w:t>
      </w:r>
    </w:p>
    <w:p w14:paraId="78ADC36E" w14:textId="1D8461DF"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proofErr w:type="spellStart"/>
      <w:r w:rsidRPr="00F16BDC">
        <w:rPr>
          <w:rFonts w:ascii="Calibri" w:hAnsi="Calibri" w:cs="Calibri"/>
        </w:rPr>
        <w:t>Eldahan</w:t>
      </w:r>
      <w:proofErr w:type="spellEnd"/>
      <w:r w:rsidRPr="00F16BDC">
        <w:rPr>
          <w:rFonts w:ascii="Calibri" w:hAnsi="Calibri" w:cs="Calibri"/>
        </w:rPr>
        <w:t xml:space="preserve">, K. C., Rabchevsky, A. G. Autonomic dysreflexia after spinal cord injury: systemic pathophysiology and methods of management. </w:t>
      </w:r>
      <w:proofErr w:type="spellStart"/>
      <w:r w:rsidRPr="00F16BDC">
        <w:rPr>
          <w:rStyle w:val="Emphasis"/>
          <w:rFonts w:ascii="Calibri" w:hAnsi="Calibri" w:cs="Calibri"/>
        </w:rPr>
        <w:t>Auton</w:t>
      </w:r>
      <w:proofErr w:type="spellEnd"/>
      <w:r w:rsidRPr="00F16BDC">
        <w:rPr>
          <w:rStyle w:val="Emphasis"/>
          <w:rFonts w:ascii="Calibri" w:hAnsi="Calibri" w:cs="Calibri"/>
        </w:rPr>
        <w:t xml:space="preserve"> </w:t>
      </w:r>
      <w:proofErr w:type="spellStart"/>
      <w:r w:rsidRPr="00F16BDC">
        <w:rPr>
          <w:rStyle w:val="Emphasis"/>
          <w:rFonts w:ascii="Calibri" w:hAnsi="Calibri" w:cs="Calibri"/>
        </w:rPr>
        <w:t>Neurosci</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209</w:t>
      </w:r>
      <w:r w:rsidRPr="00F16BDC">
        <w:rPr>
          <w:rFonts w:ascii="Calibri" w:hAnsi="Calibri" w:cs="Calibri"/>
        </w:rPr>
        <w:t>, 59–70 (2018).</w:t>
      </w:r>
    </w:p>
    <w:p w14:paraId="3D2F4886" w14:textId="7AAB58B6"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Karlsson, A. K. Autonomic dysreflexia. </w:t>
      </w:r>
      <w:r w:rsidRPr="00F16BDC">
        <w:rPr>
          <w:rStyle w:val="Emphasis"/>
          <w:rFonts w:ascii="Calibri" w:hAnsi="Calibri" w:cs="Calibri"/>
        </w:rPr>
        <w:t>Spinal Cord.</w:t>
      </w:r>
      <w:r w:rsidRPr="00F16BDC">
        <w:rPr>
          <w:rFonts w:ascii="Calibri" w:hAnsi="Calibri" w:cs="Calibri"/>
        </w:rPr>
        <w:t xml:space="preserve"> </w:t>
      </w:r>
      <w:r w:rsidRPr="00F16BDC">
        <w:rPr>
          <w:rStyle w:val="Strong"/>
          <w:rFonts w:ascii="Calibri" w:hAnsi="Calibri" w:cs="Calibri"/>
        </w:rPr>
        <w:t>37</w:t>
      </w:r>
      <w:r w:rsidRPr="00F16BDC">
        <w:rPr>
          <w:rFonts w:ascii="Calibri" w:hAnsi="Calibri" w:cs="Calibri"/>
        </w:rPr>
        <w:t>, 383–391 (1999).</w:t>
      </w:r>
    </w:p>
    <w:p w14:paraId="59FE165E" w14:textId="1DF695EF"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Canon, S. et al. Autonomic dysreflexia during urodynamics in children and adolescents with spinal cord injury or severe neurologic disease. </w:t>
      </w:r>
      <w:r w:rsidRPr="00F16BDC">
        <w:rPr>
          <w:rStyle w:val="Emphasis"/>
          <w:rFonts w:ascii="Calibri" w:hAnsi="Calibri" w:cs="Calibri"/>
        </w:rPr>
        <w:t>J Pediatr Urol.</w:t>
      </w:r>
      <w:r w:rsidRPr="00F16BDC">
        <w:rPr>
          <w:rFonts w:ascii="Calibri" w:hAnsi="Calibri" w:cs="Calibri"/>
        </w:rPr>
        <w:t xml:space="preserve"> </w:t>
      </w:r>
      <w:r w:rsidRPr="00F16BDC">
        <w:rPr>
          <w:rStyle w:val="Strong"/>
          <w:rFonts w:ascii="Calibri" w:hAnsi="Calibri" w:cs="Calibri"/>
        </w:rPr>
        <w:t>11</w:t>
      </w:r>
      <w:r w:rsidR="00355198">
        <w:rPr>
          <w:rStyle w:val="Strong"/>
          <w:rFonts w:ascii="Calibri" w:hAnsi="Calibri" w:cs="Calibri"/>
        </w:rPr>
        <w:t xml:space="preserve"> </w:t>
      </w:r>
      <w:r w:rsidR="00355198" w:rsidRPr="00355198">
        <w:rPr>
          <w:rStyle w:val="Strong"/>
          <w:rFonts w:ascii="Calibri" w:hAnsi="Calibri" w:cs="Calibri"/>
          <w:b w:val="0"/>
          <w:bCs w:val="0"/>
        </w:rPr>
        <w:t>(1)</w:t>
      </w:r>
      <w:r w:rsidRPr="00F16BDC">
        <w:rPr>
          <w:rFonts w:ascii="Calibri" w:hAnsi="Calibri" w:cs="Calibri"/>
        </w:rPr>
        <w:t>, 32.e31–34 (2015).</w:t>
      </w:r>
    </w:p>
    <w:p w14:paraId="03ACFE40" w14:textId="7AED11E4"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Lindan, R., Joiner, E., </w:t>
      </w:r>
      <w:proofErr w:type="spellStart"/>
      <w:r w:rsidRPr="00F16BDC">
        <w:rPr>
          <w:rFonts w:ascii="Calibri" w:hAnsi="Calibri" w:cs="Calibri"/>
        </w:rPr>
        <w:t>Freehafer</w:t>
      </w:r>
      <w:proofErr w:type="spellEnd"/>
      <w:r w:rsidRPr="00F16BDC">
        <w:rPr>
          <w:rFonts w:ascii="Calibri" w:hAnsi="Calibri" w:cs="Calibri"/>
        </w:rPr>
        <w:t xml:space="preserve">, A. A., Hazel, C. Incidence and clinical features of autonomic dysreflexia in patients with spinal cord injury. </w:t>
      </w:r>
      <w:r w:rsidRPr="00F16BDC">
        <w:rPr>
          <w:rStyle w:val="Emphasis"/>
          <w:rFonts w:ascii="Calibri" w:hAnsi="Calibri" w:cs="Calibri"/>
        </w:rPr>
        <w:t>Paraplegia.</w:t>
      </w:r>
      <w:r w:rsidRPr="00F16BDC">
        <w:rPr>
          <w:rFonts w:ascii="Calibri" w:hAnsi="Calibri" w:cs="Calibri"/>
        </w:rPr>
        <w:t xml:space="preserve"> </w:t>
      </w:r>
      <w:r w:rsidRPr="00F16BDC">
        <w:rPr>
          <w:rStyle w:val="Strong"/>
          <w:rFonts w:ascii="Calibri" w:hAnsi="Calibri" w:cs="Calibri"/>
        </w:rPr>
        <w:t>18</w:t>
      </w:r>
      <w:r w:rsidR="000A0C1B">
        <w:rPr>
          <w:rStyle w:val="Strong"/>
          <w:rFonts w:ascii="Calibri" w:hAnsi="Calibri" w:cs="Calibri"/>
        </w:rPr>
        <w:t xml:space="preserve"> </w:t>
      </w:r>
      <w:r w:rsidR="000A0C1B" w:rsidRPr="000A0C1B">
        <w:rPr>
          <w:rStyle w:val="Strong"/>
          <w:rFonts w:ascii="Calibri" w:hAnsi="Calibri" w:cs="Calibri"/>
          <w:b w:val="0"/>
          <w:bCs w:val="0"/>
        </w:rPr>
        <w:t>(5)</w:t>
      </w:r>
      <w:r w:rsidRPr="00F16BDC">
        <w:rPr>
          <w:rFonts w:ascii="Calibri" w:hAnsi="Calibri" w:cs="Calibri"/>
        </w:rPr>
        <w:t>, 285–292 (1980).</w:t>
      </w:r>
    </w:p>
    <w:p w14:paraId="1EA29885" w14:textId="149A927E"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Ho, C. P., Krassioukov, A. V. Autonomic dysreflexia and myocardial ischemia. </w:t>
      </w:r>
      <w:r w:rsidRPr="00F16BDC">
        <w:rPr>
          <w:rStyle w:val="Emphasis"/>
          <w:rFonts w:ascii="Calibri" w:hAnsi="Calibri" w:cs="Calibri"/>
        </w:rPr>
        <w:t>Spinal Cord.</w:t>
      </w:r>
      <w:r w:rsidRPr="00F16BDC">
        <w:rPr>
          <w:rFonts w:ascii="Calibri" w:hAnsi="Calibri" w:cs="Calibri"/>
        </w:rPr>
        <w:t xml:space="preserve"> </w:t>
      </w:r>
      <w:r w:rsidRPr="00F16BDC">
        <w:rPr>
          <w:rStyle w:val="Strong"/>
          <w:rFonts w:ascii="Calibri" w:hAnsi="Calibri" w:cs="Calibri"/>
        </w:rPr>
        <w:t>48</w:t>
      </w:r>
      <w:r w:rsidR="00B87785">
        <w:rPr>
          <w:rStyle w:val="Strong"/>
          <w:rFonts w:ascii="Calibri" w:hAnsi="Calibri" w:cs="Calibri"/>
        </w:rPr>
        <w:t xml:space="preserve"> </w:t>
      </w:r>
      <w:r w:rsidR="00B87785" w:rsidRPr="00B87785">
        <w:rPr>
          <w:rStyle w:val="Strong"/>
          <w:rFonts w:ascii="Calibri" w:hAnsi="Calibri" w:cs="Calibri"/>
          <w:b w:val="0"/>
          <w:bCs w:val="0"/>
        </w:rPr>
        <w:t>(9)</w:t>
      </w:r>
      <w:r w:rsidRPr="00F16BDC">
        <w:rPr>
          <w:rFonts w:ascii="Calibri" w:hAnsi="Calibri" w:cs="Calibri"/>
        </w:rPr>
        <w:t>, 714–715 (2010).</w:t>
      </w:r>
    </w:p>
    <w:p w14:paraId="5EC1F3CA" w14:textId="797AB437"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Wan, D., Krassioukov, A. V. Life-threatening outcomes associated with autonomic dysreflexia: </w:t>
      </w:r>
      <w:r w:rsidR="0064387B">
        <w:rPr>
          <w:rFonts w:ascii="Calibri" w:hAnsi="Calibri" w:cs="Calibri"/>
        </w:rPr>
        <w:t>A</w:t>
      </w:r>
      <w:r w:rsidRPr="00F16BDC">
        <w:rPr>
          <w:rFonts w:ascii="Calibri" w:hAnsi="Calibri" w:cs="Calibri"/>
        </w:rPr>
        <w:t xml:space="preserve"> clinical review. </w:t>
      </w:r>
      <w:r w:rsidRPr="00F16BDC">
        <w:rPr>
          <w:rStyle w:val="Emphasis"/>
          <w:rFonts w:ascii="Calibri" w:hAnsi="Calibri" w:cs="Calibri"/>
        </w:rPr>
        <w:t>J Spinal Cord Med.</w:t>
      </w:r>
      <w:r w:rsidRPr="00F16BDC">
        <w:rPr>
          <w:rFonts w:ascii="Calibri" w:hAnsi="Calibri" w:cs="Calibri"/>
        </w:rPr>
        <w:t xml:space="preserve"> </w:t>
      </w:r>
      <w:r w:rsidRPr="00F16BDC">
        <w:rPr>
          <w:rStyle w:val="Strong"/>
          <w:rFonts w:ascii="Calibri" w:hAnsi="Calibri" w:cs="Calibri"/>
        </w:rPr>
        <w:t>37</w:t>
      </w:r>
      <w:r w:rsidR="00822FF4" w:rsidRPr="00822FF4">
        <w:rPr>
          <w:rStyle w:val="Strong"/>
          <w:rFonts w:ascii="Calibri" w:hAnsi="Calibri" w:cs="Calibri"/>
          <w:b w:val="0"/>
          <w:bCs w:val="0"/>
        </w:rPr>
        <w:t xml:space="preserve"> (1)</w:t>
      </w:r>
      <w:r w:rsidRPr="00F16BDC">
        <w:rPr>
          <w:rFonts w:ascii="Calibri" w:hAnsi="Calibri" w:cs="Calibri"/>
        </w:rPr>
        <w:t>, 2–10 (2014).</w:t>
      </w:r>
    </w:p>
    <w:p w14:paraId="51B2858B" w14:textId="5052413E"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lastRenderedPageBreak/>
        <w:t xml:space="preserve">Kalra, D. K., Raina, A., Sohal, S. Neurogenic orthostatic hypotension: </w:t>
      </w:r>
      <w:r w:rsidR="0064387B">
        <w:rPr>
          <w:rFonts w:ascii="Calibri" w:hAnsi="Calibri" w:cs="Calibri"/>
        </w:rPr>
        <w:t>S</w:t>
      </w:r>
      <w:r w:rsidRPr="00F16BDC">
        <w:rPr>
          <w:rFonts w:ascii="Calibri" w:hAnsi="Calibri" w:cs="Calibri"/>
        </w:rPr>
        <w:t xml:space="preserve">tate of the art and therapeutic strategies. </w:t>
      </w:r>
      <w:r w:rsidRPr="00F16BDC">
        <w:rPr>
          <w:rStyle w:val="Emphasis"/>
          <w:rFonts w:ascii="Calibri" w:hAnsi="Calibri" w:cs="Calibri"/>
        </w:rPr>
        <w:t xml:space="preserve">Clin Med Insights </w:t>
      </w:r>
      <w:proofErr w:type="spellStart"/>
      <w:r w:rsidRPr="00F16BDC">
        <w:rPr>
          <w:rStyle w:val="Emphasis"/>
          <w:rFonts w:ascii="Calibri" w:hAnsi="Calibri" w:cs="Calibri"/>
        </w:rPr>
        <w:t>Cardiol</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14</w:t>
      </w:r>
      <w:r w:rsidRPr="00F16BDC">
        <w:rPr>
          <w:rFonts w:ascii="Calibri" w:hAnsi="Calibri" w:cs="Calibri"/>
        </w:rPr>
        <w:t>, 1179546820953415 (2020).</w:t>
      </w:r>
    </w:p>
    <w:p w14:paraId="48B9F452" w14:textId="08B42772"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Kim, M. J., Farrell, J. Orthostatic hypotension: </w:t>
      </w:r>
      <w:r w:rsidR="003721E6">
        <w:rPr>
          <w:rFonts w:ascii="Calibri" w:hAnsi="Calibri" w:cs="Calibri"/>
        </w:rPr>
        <w:t>A</w:t>
      </w:r>
      <w:r w:rsidRPr="00F16BDC">
        <w:rPr>
          <w:rFonts w:ascii="Calibri" w:hAnsi="Calibri" w:cs="Calibri"/>
        </w:rPr>
        <w:t xml:space="preserve"> practical approach. </w:t>
      </w:r>
      <w:r w:rsidRPr="00F16BDC">
        <w:rPr>
          <w:rStyle w:val="Emphasis"/>
          <w:rFonts w:ascii="Calibri" w:hAnsi="Calibri" w:cs="Calibri"/>
        </w:rPr>
        <w:t>Am Fam Physician.</w:t>
      </w:r>
      <w:r w:rsidRPr="00F16BDC">
        <w:rPr>
          <w:rFonts w:ascii="Calibri" w:hAnsi="Calibri" w:cs="Calibri"/>
        </w:rPr>
        <w:t xml:space="preserve"> </w:t>
      </w:r>
      <w:r w:rsidRPr="00F16BDC">
        <w:rPr>
          <w:rStyle w:val="Strong"/>
          <w:rFonts w:ascii="Calibri" w:hAnsi="Calibri" w:cs="Calibri"/>
        </w:rPr>
        <w:t>105</w:t>
      </w:r>
      <w:r w:rsidR="0064387B">
        <w:rPr>
          <w:rStyle w:val="Strong"/>
          <w:rFonts w:ascii="Calibri" w:hAnsi="Calibri" w:cs="Calibri"/>
        </w:rPr>
        <w:t xml:space="preserve"> </w:t>
      </w:r>
      <w:r w:rsidR="0064387B" w:rsidRPr="0064387B">
        <w:rPr>
          <w:rStyle w:val="Strong"/>
          <w:rFonts w:ascii="Calibri" w:hAnsi="Calibri" w:cs="Calibri"/>
          <w:b w:val="0"/>
          <w:bCs w:val="0"/>
        </w:rPr>
        <w:t>(1)</w:t>
      </w:r>
      <w:r w:rsidRPr="00F16BDC">
        <w:rPr>
          <w:rFonts w:ascii="Calibri" w:hAnsi="Calibri" w:cs="Calibri"/>
        </w:rPr>
        <w:t>, 39–49 (2022).</w:t>
      </w:r>
    </w:p>
    <w:p w14:paraId="20DECAED" w14:textId="6CC4420B"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Braga, V. A., Prabhakar, N. R. Refinement of telemetry for measuring blood pressure in conscious rats. </w:t>
      </w:r>
      <w:r w:rsidRPr="00F16BDC">
        <w:rPr>
          <w:rStyle w:val="Emphasis"/>
          <w:rFonts w:ascii="Calibri" w:hAnsi="Calibri" w:cs="Calibri"/>
        </w:rPr>
        <w:t>J Am Assoc Lab Anim Sci.</w:t>
      </w:r>
      <w:r w:rsidRPr="00F16BDC">
        <w:rPr>
          <w:rFonts w:ascii="Calibri" w:hAnsi="Calibri" w:cs="Calibri"/>
        </w:rPr>
        <w:t xml:space="preserve"> </w:t>
      </w:r>
      <w:r w:rsidRPr="00F16BDC">
        <w:rPr>
          <w:rStyle w:val="Strong"/>
          <w:rFonts w:ascii="Calibri" w:hAnsi="Calibri" w:cs="Calibri"/>
        </w:rPr>
        <w:t>48</w:t>
      </w:r>
      <w:r w:rsidR="0091185E">
        <w:rPr>
          <w:rStyle w:val="Strong"/>
          <w:rFonts w:ascii="Calibri" w:hAnsi="Calibri" w:cs="Calibri"/>
        </w:rPr>
        <w:t xml:space="preserve"> </w:t>
      </w:r>
      <w:r w:rsidR="0091185E" w:rsidRPr="0091185E">
        <w:rPr>
          <w:rStyle w:val="Strong"/>
          <w:rFonts w:ascii="Calibri" w:hAnsi="Calibri" w:cs="Calibri"/>
          <w:b w:val="0"/>
          <w:bCs w:val="0"/>
        </w:rPr>
        <w:t>(3)</w:t>
      </w:r>
      <w:r w:rsidRPr="00F16BDC">
        <w:rPr>
          <w:rFonts w:ascii="Calibri" w:hAnsi="Calibri" w:cs="Calibri"/>
        </w:rPr>
        <w:t>, 268–271 (2009).</w:t>
      </w:r>
    </w:p>
    <w:p w14:paraId="1E1BB779" w14:textId="5A0D4777"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Chinnadurai, S. K. et al. Comparison of an implantable telemetry device and an </w:t>
      </w:r>
      <w:proofErr w:type="spellStart"/>
      <w:r w:rsidRPr="00F16BDC">
        <w:rPr>
          <w:rFonts w:ascii="Calibri" w:hAnsi="Calibri" w:cs="Calibri"/>
        </w:rPr>
        <w:t>oscillometric</w:t>
      </w:r>
      <w:proofErr w:type="spellEnd"/>
      <w:r w:rsidRPr="00F16BDC">
        <w:rPr>
          <w:rFonts w:ascii="Calibri" w:hAnsi="Calibri" w:cs="Calibri"/>
        </w:rPr>
        <w:t xml:space="preserve"> monitor for measurement of blood pressure in anaesthetized and unrestrained green iguanas (</w:t>
      </w:r>
      <w:r w:rsidRPr="00CB3CB9">
        <w:rPr>
          <w:rFonts w:ascii="Calibri" w:hAnsi="Calibri" w:cs="Calibri"/>
          <w:i/>
          <w:iCs/>
        </w:rPr>
        <w:t>Iguana iguana</w:t>
      </w:r>
      <w:r w:rsidRPr="00F16BDC">
        <w:rPr>
          <w:rFonts w:ascii="Calibri" w:hAnsi="Calibri" w:cs="Calibri"/>
        </w:rPr>
        <w:t xml:space="preserve">). </w:t>
      </w:r>
      <w:r w:rsidRPr="00F16BDC">
        <w:rPr>
          <w:rStyle w:val="Emphasis"/>
          <w:rFonts w:ascii="Calibri" w:hAnsi="Calibri" w:cs="Calibri"/>
        </w:rPr>
        <w:t xml:space="preserve">Vet </w:t>
      </w:r>
      <w:proofErr w:type="spellStart"/>
      <w:r w:rsidRPr="00F16BDC">
        <w:rPr>
          <w:rStyle w:val="Emphasis"/>
          <w:rFonts w:ascii="Calibri" w:hAnsi="Calibri" w:cs="Calibri"/>
        </w:rPr>
        <w:t>Anaesth</w:t>
      </w:r>
      <w:proofErr w:type="spellEnd"/>
      <w:r w:rsidRPr="00F16BDC">
        <w:rPr>
          <w:rStyle w:val="Emphasis"/>
          <w:rFonts w:ascii="Calibri" w:hAnsi="Calibri" w:cs="Calibri"/>
        </w:rPr>
        <w:t xml:space="preserve"> </w:t>
      </w:r>
      <w:proofErr w:type="spellStart"/>
      <w:r w:rsidRPr="00F16BDC">
        <w:rPr>
          <w:rStyle w:val="Emphasis"/>
          <w:rFonts w:ascii="Calibri" w:hAnsi="Calibri" w:cs="Calibri"/>
        </w:rPr>
        <w:t>Analg</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37</w:t>
      </w:r>
      <w:r w:rsidR="002C4CE7">
        <w:rPr>
          <w:rStyle w:val="Strong"/>
          <w:rFonts w:ascii="Calibri" w:hAnsi="Calibri" w:cs="Calibri"/>
        </w:rPr>
        <w:t xml:space="preserve"> </w:t>
      </w:r>
      <w:r w:rsidR="002C4CE7" w:rsidRPr="002C4CE7">
        <w:rPr>
          <w:rStyle w:val="Strong"/>
          <w:rFonts w:ascii="Calibri" w:hAnsi="Calibri" w:cs="Calibri"/>
          <w:b w:val="0"/>
          <w:bCs w:val="0"/>
        </w:rPr>
        <w:t>(5)</w:t>
      </w:r>
      <w:r w:rsidRPr="00F16BDC">
        <w:rPr>
          <w:rFonts w:ascii="Calibri" w:hAnsi="Calibri" w:cs="Calibri"/>
        </w:rPr>
        <w:t>, 434–439 (2010).</w:t>
      </w:r>
    </w:p>
    <w:p w14:paraId="285A5A7A" w14:textId="1A74A809"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Harrison, D. G. et al. Tail-cuff versus radiotelemetry to measure blood pressure in mice and rats. </w:t>
      </w:r>
      <w:r w:rsidRPr="00F16BDC">
        <w:rPr>
          <w:rStyle w:val="Emphasis"/>
          <w:rFonts w:ascii="Calibri" w:hAnsi="Calibri" w:cs="Calibri"/>
        </w:rPr>
        <w:t>Hypertension.</w:t>
      </w:r>
      <w:r w:rsidRPr="00F16BDC">
        <w:rPr>
          <w:rFonts w:ascii="Calibri" w:hAnsi="Calibri" w:cs="Calibri"/>
        </w:rPr>
        <w:t xml:space="preserve"> </w:t>
      </w:r>
      <w:r w:rsidRPr="00F16BDC">
        <w:rPr>
          <w:rStyle w:val="Strong"/>
          <w:rFonts w:ascii="Calibri" w:hAnsi="Calibri" w:cs="Calibri"/>
        </w:rPr>
        <w:t>81</w:t>
      </w:r>
      <w:r w:rsidR="00C806E3">
        <w:rPr>
          <w:rStyle w:val="Strong"/>
          <w:rFonts w:ascii="Calibri" w:hAnsi="Calibri" w:cs="Calibri"/>
        </w:rPr>
        <w:t xml:space="preserve"> </w:t>
      </w:r>
      <w:r w:rsidR="00C806E3" w:rsidRPr="00C806E3">
        <w:rPr>
          <w:rStyle w:val="Strong"/>
          <w:rFonts w:ascii="Calibri" w:hAnsi="Calibri" w:cs="Calibri"/>
          <w:b w:val="0"/>
          <w:bCs w:val="0"/>
        </w:rPr>
        <w:t>(1)</w:t>
      </w:r>
      <w:r w:rsidRPr="00F16BDC">
        <w:rPr>
          <w:rFonts w:ascii="Calibri" w:hAnsi="Calibri" w:cs="Calibri"/>
        </w:rPr>
        <w:t>, 3–5 (2024).</w:t>
      </w:r>
    </w:p>
    <w:p w14:paraId="2D4DB2AB" w14:textId="6C1DC962"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Rabchevsky, A. G. et al. Effects of gabapentin on muscle spasticity and both induced as well as spontaneous autonomic dysreflexia after complete spinal cord injury. </w:t>
      </w:r>
      <w:r w:rsidRPr="00F16BDC">
        <w:rPr>
          <w:rStyle w:val="Emphasis"/>
          <w:rFonts w:ascii="Calibri" w:hAnsi="Calibri" w:cs="Calibri"/>
        </w:rPr>
        <w:t>Front Physiol.</w:t>
      </w:r>
      <w:r w:rsidRPr="00F16BDC">
        <w:rPr>
          <w:rFonts w:ascii="Calibri" w:hAnsi="Calibri" w:cs="Calibri"/>
        </w:rPr>
        <w:t xml:space="preserve"> </w:t>
      </w:r>
      <w:r w:rsidRPr="00F16BDC">
        <w:rPr>
          <w:rStyle w:val="Strong"/>
          <w:rFonts w:ascii="Calibri" w:hAnsi="Calibri" w:cs="Calibri"/>
        </w:rPr>
        <w:t>3</w:t>
      </w:r>
      <w:r w:rsidR="001138CF">
        <w:rPr>
          <w:rFonts w:ascii="Calibri" w:hAnsi="Calibri" w:cs="Calibri"/>
        </w:rPr>
        <w:t xml:space="preserve">, 329 </w:t>
      </w:r>
      <w:r w:rsidRPr="00F16BDC">
        <w:rPr>
          <w:rFonts w:ascii="Calibri" w:hAnsi="Calibri" w:cs="Calibri"/>
        </w:rPr>
        <w:t>(2012).</w:t>
      </w:r>
    </w:p>
    <w:p w14:paraId="18CC1461" w14:textId="5C4CB196"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Squair, J. W., White, B. A., Bravo, G. I., Martin Ginis, K. A., Krassioukov, A. V. The economic burden of autonomic dysreflexia during hospitalization for individuals with spinal cord injury. </w:t>
      </w:r>
      <w:r w:rsidRPr="00F16BDC">
        <w:rPr>
          <w:rStyle w:val="Emphasis"/>
          <w:rFonts w:ascii="Calibri" w:hAnsi="Calibri" w:cs="Calibri"/>
        </w:rPr>
        <w:t>J Neurotrauma.</w:t>
      </w:r>
      <w:r w:rsidRPr="00F16BDC">
        <w:rPr>
          <w:rFonts w:ascii="Calibri" w:hAnsi="Calibri" w:cs="Calibri"/>
        </w:rPr>
        <w:t xml:space="preserve"> </w:t>
      </w:r>
      <w:r w:rsidRPr="00F16BDC">
        <w:rPr>
          <w:rStyle w:val="Strong"/>
          <w:rFonts w:ascii="Calibri" w:hAnsi="Calibri" w:cs="Calibri"/>
        </w:rPr>
        <w:t>33</w:t>
      </w:r>
      <w:r w:rsidR="00482ABD">
        <w:rPr>
          <w:rStyle w:val="Strong"/>
          <w:rFonts w:ascii="Calibri" w:hAnsi="Calibri" w:cs="Calibri"/>
        </w:rPr>
        <w:t xml:space="preserve"> </w:t>
      </w:r>
      <w:r w:rsidR="00482ABD" w:rsidRPr="00482ABD">
        <w:rPr>
          <w:rStyle w:val="Strong"/>
          <w:rFonts w:ascii="Calibri" w:hAnsi="Calibri" w:cs="Calibri"/>
          <w:b w:val="0"/>
          <w:bCs w:val="0"/>
        </w:rPr>
        <w:t>(15)</w:t>
      </w:r>
      <w:r w:rsidRPr="00F16BDC">
        <w:rPr>
          <w:rFonts w:ascii="Calibri" w:hAnsi="Calibri" w:cs="Calibri"/>
        </w:rPr>
        <w:t>, 1422–1427 (2016).</w:t>
      </w:r>
    </w:p>
    <w:p w14:paraId="683680F0" w14:textId="391AE990"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Squair, J. W. et al. Minocycline reduces the severity of autonomic dysreflexia after experimental spinal cord injury. </w:t>
      </w:r>
      <w:r w:rsidRPr="00F16BDC">
        <w:rPr>
          <w:rStyle w:val="Emphasis"/>
          <w:rFonts w:ascii="Calibri" w:hAnsi="Calibri" w:cs="Calibri"/>
        </w:rPr>
        <w:t>J Neurotrauma.</w:t>
      </w:r>
      <w:r w:rsidRPr="00F16BDC">
        <w:rPr>
          <w:rFonts w:ascii="Calibri" w:hAnsi="Calibri" w:cs="Calibri"/>
        </w:rPr>
        <w:t xml:space="preserve"> </w:t>
      </w:r>
      <w:r w:rsidRPr="00F16BDC">
        <w:rPr>
          <w:rStyle w:val="Strong"/>
          <w:rFonts w:ascii="Calibri" w:hAnsi="Calibri" w:cs="Calibri"/>
        </w:rPr>
        <w:t>35</w:t>
      </w:r>
      <w:r w:rsidR="008D5BB1">
        <w:rPr>
          <w:rStyle w:val="Strong"/>
          <w:rFonts w:ascii="Calibri" w:hAnsi="Calibri" w:cs="Calibri"/>
        </w:rPr>
        <w:t xml:space="preserve"> </w:t>
      </w:r>
      <w:r w:rsidR="008D5BB1" w:rsidRPr="008D5BB1">
        <w:rPr>
          <w:rStyle w:val="Strong"/>
          <w:rFonts w:ascii="Calibri" w:hAnsi="Calibri" w:cs="Calibri"/>
          <w:b w:val="0"/>
          <w:bCs w:val="0"/>
        </w:rPr>
        <w:t>(24)</w:t>
      </w:r>
      <w:r w:rsidRPr="00F16BDC">
        <w:rPr>
          <w:rFonts w:ascii="Calibri" w:hAnsi="Calibri" w:cs="Calibri"/>
        </w:rPr>
        <w:t>, 2861–2871 (2018).</w:t>
      </w:r>
    </w:p>
    <w:p w14:paraId="0DFD5DC5" w14:textId="1C54B80F"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Niemeyer, J. E. Telemetry for small animal physiology. </w:t>
      </w:r>
      <w:r w:rsidRPr="00F16BDC">
        <w:rPr>
          <w:rStyle w:val="Emphasis"/>
          <w:rFonts w:ascii="Calibri" w:hAnsi="Calibri" w:cs="Calibri"/>
        </w:rPr>
        <w:t>Lab Anim (NY).</w:t>
      </w:r>
      <w:r w:rsidRPr="00F16BDC">
        <w:rPr>
          <w:rFonts w:ascii="Calibri" w:hAnsi="Calibri" w:cs="Calibri"/>
        </w:rPr>
        <w:t xml:space="preserve"> </w:t>
      </w:r>
      <w:r w:rsidRPr="00F16BDC">
        <w:rPr>
          <w:rStyle w:val="Strong"/>
          <w:rFonts w:ascii="Calibri" w:hAnsi="Calibri" w:cs="Calibri"/>
        </w:rPr>
        <w:t>45</w:t>
      </w:r>
      <w:r w:rsidR="008D5BB1">
        <w:rPr>
          <w:rStyle w:val="Strong"/>
          <w:rFonts w:ascii="Calibri" w:hAnsi="Calibri" w:cs="Calibri"/>
        </w:rPr>
        <w:t xml:space="preserve"> </w:t>
      </w:r>
      <w:r w:rsidR="008D5BB1" w:rsidRPr="008D5BB1">
        <w:rPr>
          <w:rStyle w:val="Strong"/>
          <w:rFonts w:ascii="Calibri" w:hAnsi="Calibri" w:cs="Calibri"/>
          <w:b w:val="0"/>
          <w:bCs w:val="0"/>
        </w:rPr>
        <w:t>(7)</w:t>
      </w:r>
      <w:r w:rsidRPr="00F16BDC">
        <w:rPr>
          <w:rFonts w:ascii="Calibri" w:hAnsi="Calibri" w:cs="Calibri"/>
        </w:rPr>
        <w:t>, 255–257 (2016).</w:t>
      </w:r>
    </w:p>
    <w:p w14:paraId="4C02F53B" w14:textId="1AD5BEF0"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Cruz-López, E. O., Merkus, D., Danser, A. H. J. Blood pressure monitoring through radiotelemetry: exploring the viability of its application in </w:t>
      </w:r>
      <w:proofErr w:type="spellStart"/>
      <w:r w:rsidRPr="00F16BDC">
        <w:rPr>
          <w:rFonts w:ascii="Calibri" w:hAnsi="Calibri" w:cs="Calibri"/>
        </w:rPr>
        <w:t>multihoused</w:t>
      </w:r>
      <w:proofErr w:type="spellEnd"/>
      <w:r w:rsidRPr="00F16BDC">
        <w:rPr>
          <w:rFonts w:ascii="Calibri" w:hAnsi="Calibri" w:cs="Calibri"/>
        </w:rPr>
        <w:t xml:space="preserve"> small laboratory animals. </w:t>
      </w:r>
      <w:r w:rsidRPr="00F16BDC">
        <w:rPr>
          <w:rStyle w:val="Emphasis"/>
          <w:rFonts w:ascii="Calibri" w:hAnsi="Calibri" w:cs="Calibri"/>
        </w:rPr>
        <w:t>Hypertension.</w:t>
      </w:r>
      <w:r w:rsidRPr="00F16BDC">
        <w:rPr>
          <w:rFonts w:ascii="Calibri" w:hAnsi="Calibri" w:cs="Calibri"/>
        </w:rPr>
        <w:t xml:space="preserve"> </w:t>
      </w:r>
      <w:r w:rsidRPr="00F16BDC">
        <w:rPr>
          <w:rStyle w:val="Strong"/>
          <w:rFonts w:ascii="Calibri" w:hAnsi="Calibri" w:cs="Calibri"/>
        </w:rPr>
        <w:t>81</w:t>
      </w:r>
      <w:r w:rsidR="00CD7EA0">
        <w:rPr>
          <w:rStyle w:val="Strong"/>
          <w:rFonts w:ascii="Calibri" w:hAnsi="Calibri" w:cs="Calibri"/>
        </w:rPr>
        <w:t xml:space="preserve"> </w:t>
      </w:r>
      <w:r w:rsidR="00CD7EA0" w:rsidRPr="00CD7EA0">
        <w:rPr>
          <w:rStyle w:val="Strong"/>
          <w:rFonts w:ascii="Calibri" w:hAnsi="Calibri" w:cs="Calibri"/>
          <w:b w:val="0"/>
          <w:bCs w:val="0"/>
        </w:rPr>
        <w:t>(5)</w:t>
      </w:r>
      <w:r w:rsidRPr="00F16BDC">
        <w:rPr>
          <w:rFonts w:ascii="Calibri" w:hAnsi="Calibri" w:cs="Calibri"/>
        </w:rPr>
        <w:t>, 947–950 (2024).</w:t>
      </w:r>
    </w:p>
    <w:p w14:paraId="2886A7C9" w14:textId="54968CD7"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proofErr w:type="spellStart"/>
      <w:r w:rsidRPr="00F16BDC">
        <w:rPr>
          <w:rFonts w:ascii="Calibri" w:hAnsi="Calibri" w:cs="Calibri"/>
        </w:rPr>
        <w:t>Molcan</w:t>
      </w:r>
      <w:proofErr w:type="spellEnd"/>
      <w:r w:rsidRPr="00F16BDC">
        <w:rPr>
          <w:rFonts w:ascii="Calibri" w:hAnsi="Calibri" w:cs="Calibri"/>
        </w:rPr>
        <w:t xml:space="preserve">, L. Telemetric data collection should be standard in modern experimental cardiovascular research. </w:t>
      </w:r>
      <w:proofErr w:type="spellStart"/>
      <w:r w:rsidRPr="00F16BDC">
        <w:rPr>
          <w:rStyle w:val="Emphasis"/>
          <w:rFonts w:ascii="Calibri" w:hAnsi="Calibri" w:cs="Calibri"/>
        </w:rPr>
        <w:t>Physiol</w:t>
      </w:r>
      <w:proofErr w:type="spellEnd"/>
      <w:r w:rsidRPr="00F16BDC">
        <w:rPr>
          <w:rStyle w:val="Emphasis"/>
          <w:rFonts w:ascii="Calibri" w:hAnsi="Calibri" w:cs="Calibri"/>
        </w:rPr>
        <w:t xml:space="preserve"> </w:t>
      </w:r>
      <w:proofErr w:type="spellStart"/>
      <w:r w:rsidRPr="00F16BDC">
        <w:rPr>
          <w:rStyle w:val="Emphasis"/>
          <w:rFonts w:ascii="Calibri" w:hAnsi="Calibri" w:cs="Calibri"/>
        </w:rPr>
        <w:t>Behav</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242</w:t>
      </w:r>
      <w:r w:rsidR="00FB56ED">
        <w:rPr>
          <w:rFonts w:ascii="Calibri" w:hAnsi="Calibri" w:cs="Calibri"/>
        </w:rPr>
        <w:t xml:space="preserve">, 113620 </w:t>
      </w:r>
      <w:r w:rsidRPr="00F16BDC">
        <w:rPr>
          <w:rFonts w:ascii="Calibri" w:hAnsi="Calibri" w:cs="Calibri"/>
        </w:rPr>
        <w:t>(2021).</w:t>
      </w:r>
    </w:p>
    <w:p w14:paraId="50DF8B35" w14:textId="3C334A46"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Wang, Y. et al. Artificial intelligence measuring the aortic diameter assist in identifying adverse blood pressure status including masked hypertension. </w:t>
      </w:r>
      <w:r w:rsidRPr="00F16BDC">
        <w:rPr>
          <w:rStyle w:val="Emphasis"/>
          <w:rFonts w:ascii="Calibri" w:hAnsi="Calibri" w:cs="Calibri"/>
        </w:rPr>
        <w:t>Postgrad Med.</w:t>
      </w:r>
      <w:r w:rsidRPr="00F16BDC">
        <w:rPr>
          <w:rFonts w:ascii="Calibri" w:hAnsi="Calibri" w:cs="Calibri"/>
        </w:rPr>
        <w:t xml:space="preserve"> </w:t>
      </w:r>
      <w:r w:rsidRPr="00F16BDC">
        <w:rPr>
          <w:rStyle w:val="Strong"/>
          <w:rFonts w:ascii="Calibri" w:hAnsi="Calibri" w:cs="Calibri"/>
        </w:rPr>
        <w:t>134</w:t>
      </w:r>
      <w:r w:rsidR="00EA416C">
        <w:rPr>
          <w:rStyle w:val="Strong"/>
          <w:rFonts w:ascii="Calibri" w:hAnsi="Calibri" w:cs="Calibri"/>
        </w:rPr>
        <w:t xml:space="preserve"> </w:t>
      </w:r>
      <w:r w:rsidR="00EA416C" w:rsidRPr="00EA416C">
        <w:rPr>
          <w:rStyle w:val="Strong"/>
          <w:rFonts w:ascii="Calibri" w:hAnsi="Calibri" w:cs="Calibri"/>
          <w:b w:val="0"/>
          <w:bCs w:val="0"/>
        </w:rPr>
        <w:t>(1)</w:t>
      </w:r>
      <w:r w:rsidRPr="00F16BDC">
        <w:rPr>
          <w:rFonts w:ascii="Calibri" w:hAnsi="Calibri" w:cs="Calibri"/>
        </w:rPr>
        <w:t>, 111–121 (2022).</w:t>
      </w:r>
    </w:p>
    <w:p w14:paraId="2AEC4B25" w14:textId="2CA48CB3"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DePaolo, J. et al. Relationship between ascending thoracic aortic diameter and blood pressure: a Mendelian randomization study. </w:t>
      </w:r>
      <w:proofErr w:type="spellStart"/>
      <w:r w:rsidRPr="00F16BDC">
        <w:rPr>
          <w:rStyle w:val="Emphasis"/>
          <w:rFonts w:ascii="Calibri" w:hAnsi="Calibri" w:cs="Calibri"/>
        </w:rPr>
        <w:t>Arterioscl</w:t>
      </w:r>
      <w:proofErr w:type="spellEnd"/>
      <w:r w:rsidRPr="00F16BDC">
        <w:rPr>
          <w:rStyle w:val="Emphasis"/>
          <w:rFonts w:ascii="Calibri" w:hAnsi="Calibri" w:cs="Calibri"/>
        </w:rPr>
        <w:t xml:space="preserve"> </w:t>
      </w:r>
      <w:proofErr w:type="spellStart"/>
      <w:r w:rsidRPr="00F16BDC">
        <w:rPr>
          <w:rStyle w:val="Emphasis"/>
          <w:rFonts w:ascii="Calibri" w:hAnsi="Calibri" w:cs="Calibri"/>
        </w:rPr>
        <w:t>Throm</w:t>
      </w:r>
      <w:proofErr w:type="spellEnd"/>
      <w:r w:rsidRPr="00F16BDC">
        <w:rPr>
          <w:rStyle w:val="Emphasis"/>
          <w:rFonts w:ascii="Calibri" w:hAnsi="Calibri" w:cs="Calibri"/>
        </w:rPr>
        <w:t xml:space="preserve"> Vas.</w:t>
      </w:r>
      <w:r w:rsidRPr="00F16BDC">
        <w:rPr>
          <w:rFonts w:ascii="Calibri" w:hAnsi="Calibri" w:cs="Calibri"/>
        </w:rPr>
        <w:t xml:space="preserve"> </w:t>
      </w:r>
      <w:r w:rsidRPr="00F16BDC">
        <w:rPr>
          <w:rStyle w:val="Strong"/>
          <w:rFonts w:ascii="Calibri" w:hAnsi="Calibri" w:cs="Calibri"/>
        </w:rPr>
        <w:t>43</w:t>
      </w:r>
      <w:r w:rsidR="00805C94">
        <w:rPr>
          <w:rStyle w:val="Strong"/>
          <w:rFonts w:ascii="Calibri" w:hAnsi="Calibri" w:cs="Calibri"/>
        </w:rPr>
        <w:t xml:space="preserve"> </w:t>
      </w:r>
      <w:r w:rsidR="00805C94" w:rsidRPr="00805C94">
        <w:rPr>
          <w:rStyle w:val="Strong"/>
          <w:rFonts w:ascii="Calibri" w:hAnsi="Calibri" w:cs="Calibri"/>
          <w:b w:val="0"/>
          <w:bCs w:val="0"/>
        </w:rPr>
        <w:t>(2)</w:t>
      </w:r>
      <w:r w:rsidRPr="00F16BDC">
        <w:rPr>
          <w:rFonts w:ascii="Calibri" w:hAnsi="Calibri" w:cs="Calibri"/>
        </w:rPr>
        <w:t>, 359–366 (2023).</w:t>
      </w:r>
    </w:p>
    <w:p w14:paraId="460B8A94" w14:textId="3AE27865"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Hou, S., Blesch, A., Lu, P. A radio-telemetric system to monitor cardiovascular function in rats with spinal cord transection and embryonic neural stem cell grafts. </w:t>
      </w:r>
      <w:r w:rsidRPr="00F16BDC">
        <w:rPr>
          <w:rStyle w:val="Emphasis"/>
          <w:rFonts w:ascii="Calibri" w:hAnsi="Calibri" w:cs="Calibri"/>
        </w:rPr>
        <w:t>J Vis Exp.</w:t>
      </w:r>
      <w:r w:rsidRPr="00F16BDC">
        <w:rPr>
          <w:rFonts w:ascii="Calibri" w:hAnsi="Calibri" w:cs="Calibri"/>
        </w:rPr>
        <w:t xml:space="preserve"> </w:t>
      </w:r>
      <w:r w:rsidR="00805C94" w:rsidRPr="00805C94">
        <w:rPr>
          <w:rFonts w:ascii="Calibri" w:hAnsi="Calibri" w:cs="Calibri"/>
          <w:b/>
          <w:bCs/>
        </w:rPr>
        <w:t>92</w:t>
      </w:r>
      <w:r w:rsidR="00805C94">
        <w:rPr>
          <w:rFonts w:ascii="Calibri" w:hAnsi="Calibri" w:cs="Calibri"/>
        </w:rPr>
        <w:t xml:space="preserve">, </w:t>
      </w:r>
      <w:r w:rsidRPr="00F16BDC">
        <w:rPr>
          <w:rFonts w:ascii="Calibri" w:hAnsi="Calibri" w:cs="Calibri"/>
        </w:rPr>
        <w:t>e51914 (2014).</w:t>
      </w:r>
    </w:p>
    <w:p w14:paraId="43D03C30" w14:textId="1C2DE029" w:rsidR="00F16BDC" w:rsidRPr="00F16BDC" w:rsidRDefault="00F16BDC" w:rsidP="00F16BDC">
      <w:pPr>
        <w:pStyle w:val="NormalWeb"/>
        <w:numPr>
          <w:ilvl w:val="0"/>
          <w:numId w:val="27"/>
        </w:numPr>
        <w:spacing w:before="0" w:beforeAutospacing="0" w:after="0" w:afterAutospacing="0"/>
        <w:ind w:left="0" w:firstLine="0"/>
        <w:jc w:val="both"/>
        <w:rPr>
          <w:rFonts w:ascii="Calibri" w:hAnsi="Calibri" w:cs="Calibri"/>
        </w:rPr>
      </w:pPr>
      <w:r w:rsidRPr="00F16BDC">
        <w:rPr>
          <w:rFonts w:ascii="Calibri" w:hAnsi="Calibri" w:cs="Calibri"/>
        </w:rPr>
        <w:t xml:space="preserve">Marie, B., et al. Carotid versus femoral access for transcatheter aortic valve replacement: comparable results in the current era. </w:t>
      </w:r>
      <w:r w:rsidRPr="00F16BDC">
        <w:rPr>
          <w:rStyle w:val="Emphasis"/>
          <w:rFonts w:ascii="Calibri" w:hAnsi="Calibri" w:cs="Calibri"/>
        </w:rPr>
        <w:t xml:space="preserve">Eur J </w:t>
      </w:r>
      <w:proofErr w:type="spellStart"/>
      <w:r w:rsidRPr="00F16BDC">
        <w:rPr>
          <w:rStyle w:val="Emphasis"/>
          <w:rFonts w:ascii="Calibri" w:hAnsi="Calibri" w:cs="Calibri"/>
        </w:rPr>
        <w:t>Cardiothorac</w:t>
      </w:r>
      <w:proofErr w:type="spellEnd"/>
      <w:r w:rsidRPr="00F16BDC">
        <w:rPr>
          <w:rStyle w:val="Emphasis"/>
          <w:rFonts w:ascii="Calibri" w:hAnsi="Calibri" w:cs="Calibri"/>
        </w:rPr>
        <w:t xml:space="preserve"> Surg.</w:t>
      </w:r>
      <w:r w:rsidRPr="00F16BDC">
        <w:rPr>
          <w:rFonts w:ascii="Calibri" w:hAnsi="Calibri" w:cs="Calibri"/>
        </w:rPr>
        <w:t xml:space="preserve"> </w:t>
      </w:r>
      <w:r w:rsidRPr="00F16BDC">
        <w:rPr>
          <w:rStyle w:val="Strong"/>
          <w:rFonts w:ascii="Calibri" w:hAnsi="Calibri" w:cs="Calibri"/>
        </w:rPr>
        <w:t>60</w:t>
      </w:r>
      <w:r w:rsidR="00247969">
        <w:rPr>
          <w:rStyle w:val="Strong"/>
          <w:rFonts w:ascii="Calibri" w:hAnsi="Calibri" w:cs="Calibri"/>
        </w:rPr>
        <w:t xml:space="preserve"> </w:t>
      </w:r>
      <w:r w:rsidR="00247969" w:rsidRPr="00247969">
        <w:rPr>
          <w:rStyle w:val="Strong"/>
          <w:rFonts w:ascii="Calibri" w:hAnsi="Calibri" w:cs="Calibri"/>
          <w:b w:val="0"/>
          <w:bCs w:val="0"/>
        </w:rPr>
        <w:t>(4)</w:t>
      </w:r>
      <w:r w:rsidRPr="00247969">
        <w:rPr>
          <w:rFonts w:ascii="Calibri" w:hAnsi="Calibri" w:cs="Calibri"/>
        </w:rPr>
        <w:t>,</w:t>
      </w:r>
      <w:r w:rsidRPr="00F16BDC">
        <w:rPr>
          <w:rFonts w:ascii="Calibri" w:hAnsi="Calibri" w:cs="Calibri"/>
        </w:rPr>
        <w:t xml:space="preserve"> 874–879 (2021).</w:t>
      </w:r>
    </w:p>
    <w:p w14:paraId="7A83819D" w14:textId="32640FCF" w:rsidR="00F16BDC" w:rsidRPr="006D46F2" w:rsidRDefault="00F16BDC" w:rsidP="00795BFB">
      <w:pPr>
        <w:pStyle w:val="NormalWeb"/>
        <w:numPr>
          <w:ilvl w:val="0"/>
          <w:numId w:val="27"/>
        </w:numPr>
        <w:spacing w:before="0" w:beforeAutospacing="0" w:after="0" w:afterAutospacing="0"/>
        <w:ind w:left="0" w:firstLine="0"/>
        <w:jc w:val="both"/>
        <w:rPr>
          <w:rFonts w:ascii="Calibri" w:hAnsi="Calibri" w:cs="Calibri"/>
          <w:color w:val="C0504D" w:themeColor="accent2"/>
        </w:rPr>
      </w:pPr>
      <w:r w:rsidRPr="00F16BDC">
        <w:rPr>
          <w:rFonts w:ascii="Calibri" w:hAnsi="Calibri" w:cs="Calibri"/>
        </w:rPr>
        <w:t xml:space="preserve">Gaudet, A. D. et al. Spinal cord injury in rats disrupts the circadian system. </w:t>
      </w:r>
      <w:proofErr w:type="spellStart"/>
      <w:r w:rsidRPr="00F16BDC">
        <w:rPr>
          <w:rStyle w:val="Emphasis"/>
          <w:rFonts w:ascii="Calibri" w:hAnsi="Calibri" w:cs="Calibri"/>
        </w:rPr>
        <w:t>eNeuro</w:t>
      </w:r>
      <w:proofErr w:type="spellEnd"/>
      <w:r w:rsidRPr="00F16BDC">
        <w:rPr>
          <w:rStyle w:val="Emphasis"/>
          <w:rFonts w:ascii="Calibri" w:hAnsi="Calibri" w:cs="Calibri"/>
        </w:rPr>
        <w:t>.</w:t>
      </w:r>
      <w:r w:rsidRPr="00F16BDC">
        <w:rPr>
          <w:rFonts w:ascii="Calibri" w:hAnsi="Calibri" w:cs="Calibri"/>
        </w:rPr>
        <w:t xml:space="preserve"> </w:t>
      </w:r>
      <w:r w:rsidRPr="00F16BDC">
        <w:rPr>
          <w:rStyle w:val="Strong"/>
          <w:rFonts w:ascii="Calibri" w:hAnsi="Calibri" w:cs="Calibri"/>
        </w:rPr>
        <w:t>5</w:t>
      </w:r>
      <w:r w:rsidR="0065636D">
        <w:rPr>
          <w:rStyle w:val="Strong"/>
          <w:rFonts w:ascii="Calibri" w:hAnsi="Calibri" w:cs="Calibri"/>
        </w:rPr>
        <w:t xml:space="preserve"> </w:t>
      </w:r>
      <w:r w:rsidR="0065636D" w:rsidRPr="00EC47B8">
        <w:rPr>
          <w:rStyle w:val="Strong"/>
          <w:rFonts w:ascii="Calibri" w:hAnsi="Calibri" w:cs="Calibri"/>
          <w:b w:val="0"/>
          <w:bCs w:val="0"/>
        </w:rPr>
        <w:t xml:space="preserve">(6), </w:t>
      </w:r>
      <w:r w:rsidR="00EC47B8" w:rsidRPr="00EC47B8">
        <w:rPr>
          <w:rStyle w:val="Strong"/>
          <w:rFonts w:ascii="Calibri" w:hAnsi="Calibri" w:cs="Calibri"/>
          <w:b w:val="0"/>
          <w:bCs w:val="0"/>
        </w:rPr>
        <w:t>ENEURO.0328</w:t>
      </w:r>
      <w:r w:rsidR="00EC47B8">
        <w:rPr>
          <w:rStyle w:val="Strong"/>
          <w:rFonts w:ascii="Calibri" w:hAnsi="Calibri" w:cs="Calibri"/>
          <w:b w:val="0"/>
          <w:bCs w:val="0"/>
        </w:rPr>
        <w:t>–</w:t>
      </w:r>
      <w:r w:rsidR="00EC47B8" w:rsidRPr="00EC47B8">
        <w:rPr>
          <w:rStyle w:val="Strong"/>
          <w:rFonts w:ascii="Calibri" w:hAnsi="Calibri" w:cs="Calibri"/>
          <w:b w:val="0"/>
          <w:bCs w:val="0"/>
        </w:rPr>
        <w:t>18</w:t>
      </w:r>
      <w:r w:rsidRPr="00F16BDC">
        <w:rPr>
          <w:rFonts w:ascii="Calibri" w:hAnsi="Calibri" w:cs="Calibri"/>
        </w:rPr>
        <w:t xml:space="preserve"> (2018).</w:t>
      </w:r>
    </w:p>
    <w:sectPr w:rsidR="00F16BDC" w:rsidRPr="006D46F2" w:rsidSect="005146A6">
      <w:headerReference w:type="even" r:id="rId17"/>
      <w:headerReference w:type="default" r:id="rId18"/>
      <w:footerReference w:type="even" r:id="rId19"/>
      <w:head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71809" w14:textId="77777777" w:rsidR="00E03682" w:rsidRDefault="00E03682">
      <w:r>
        <w:separator/>
      </w:r>
    </w:p>
  </w:endnote>
  <w:endnote w:type="continuationSeparator" w:id="0">
    <w:p w14:paraId="48E2C34A" w14:textId="77777777" w:rsidR="00E03682" w:rsidRDefault="00E03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inionPro-Regular">
    <w:altName w:val="Yu Gothic"/>
    <w:panose1 w:val="00000000000000000000"/>
    <w:charset w:val="80"/>
    <w:family w:val="roman"/>
    <w:notTrueType/>
    <w:pitch w:val="default"/>
    <w:sig w:usb0="00000001" w:usb1="08070000" w:usb2="00000010" w:usb3="00000000" w:csb0="00020000" w:csb1="00000000"/>
  </w:font>
  <w:font w:name="ArialMT">
    <w:altName w:val="Heiti TC Light"/>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80604B" w:rsidRDefault="0080604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806FD" w14:textId="77777777" w:rsidR="00E03682" w:rsidRDefault="00E03682">
      <w:r>
        <w:separator/>
      </w:r>
    </w:p>
  </w:footnote>
  <w:footnote w:type="continuationSeparator" w:id="0">
    <w:p w14:paraId="62910DA9" w14:textId="77777777" w:rsidR="00E03682" w:rsidRDefault="00E03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80604B" w:rsidRDefault="0080604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80604B" w:rsidRDefault="0080604B">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1F995A3C" w:rsidR="0080604B" w:rsidRDefault="0080604B">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ABD4151"/>
    <w:multiLevelType w:val="multilevel"/>
    <w:tmpl w:val="587265C2"/>
    <w:lvl w:ilvl="0">
      <w:start w:val="2"/>
      <w:numFmt w:val="lowerLetter"/>
      <w:lvlText w:val="(%1)"/>
      <w:lvlJc w:val="left"/>
      <w:pPr>
        <w:tabs>
          <w:tab w:val="num" w:pos="720"/>
        </w:tabs>
        <w:ind w:left="720" w:hanging="360"/>
      </w:pPr>
      <w:rPr>
        <w:rFonts w:hint="default"/>
      </w:rPr>
    </w:lvl>
    <w:lvl w:ilvl="1">
      <w:start w:val="16"/>
      <w:numFmt w:val="decimal"/>
      <w:lvlText w:val="%2."/>
      <w:lvlJc w:val="left"/>
      <w:pPr>
        <w:ind w:left="1440" w:hanging="360"/>
      </w:pPr>
      <w:rPr>
        <w:rFonts w:hint="default"/>
      </w:rPr>
    </w:lvl>
    <w:lvl w:ilvl="2">
      <w:start w:val="16"/>
      <w:numFmt w:val="decimal"/>
      <w:lvlText w:val="%3."/>
      <w:lvlJc w:val="left"/>
      <w:pPr>
        <w:tabs>
          <w:tab w:val="num" w:pos="2160"/>
        </w:tabs>
        <w:ind w:left="2160" w:hanging="360"/>
      </w:pPr>
      <w:rPr>
        <w:rFonts w:ascii="Calibri" w:eastAsiaTheme="minorHAnsi" w:hAnsi="Calibri" w:cs="Calibri" w:hint="default"/>
      </w:rPr>
    </w:lvl>
    <w:lvl w:ilvl="3">
      <w:start w:val="2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2CB317AC"/>
    <w:multiLevelType w:val="hybridMultilevel"/>
    <w:tmpl w:val="BCA6C1E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E0A440C"/>
    <w:multiLevelType w:val="hybridMultilevel"/>
    <w:tmpl w:val="AD065940"/>
    <w:lvl w:ilvl="0" w:tplc="436005C2">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5947787"/>
    <w:multiLevelType w:val="hybridMultilevel"/>
    <w:tmpl w:val="3A2AB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AA7229"/>
    <w:multiLevelType w:val="hybridMultilevel"/>
    <w:tmpl w:val="7BE2FFD2"/>
    <w:lvl w:ilvl="0" w:tplc="C9623A8E">
      <w:start w:val="1"/>
      <w:numFmt w:val="decimal"/>
      <w:lvlText w:val="%1."/>
      <w:lvlJc w:val="left"/>
      <w:pPr>
        <w:ind w:left="360" w:hanging="360"/>
      </w:pPr>
      <w:rPr>
        <w:rFonts w:ascii="Calibri" w:eastAsiaTheme="minorHAns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321FD7"/>
    <w:multiLevelType w:val="hybridMultilevel"/>
    <w:tmpl w:val="B9882804"/>
    <w:lvl w:ilvl="0" w:tplc="F668989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11"/>
  </w:num>
  <w:num w:numId="2">
    <w:abstractNumId w:val="17"/>
  </w:num>
  <w:num w:numId="3">
    <w:abstractNumId w:val="24"/>
  </w:num>
  <w:num w:numId="4">
    <w:abstractNumId w:val="4"/>
  </w:num>
  <w:num w:numId="5">
    <w:abstractNumId w:val="20"/>
  </w:num>
  <w:num w:numId="6">
    <w:abstractNumId w:val="23"/>
  </w:num>
  <w:num w:numId="7">
    <w:abstractNumId w:val="12"/>
  </w:num>
  <w:num w:numId="8">
    <w:abstractNumId w:val="15"/>
  </w:num>
  <w:num w:numId="9">
    <w:abstractNumId w:val="5"/>
  </w:num>
  <w:num w:numId="10">
    <w:abstractNumId w:val="13"/>
  </w:num>
  <w:num w:numId="11">
    <w:abstractNumId w:val="19"/>
  </w:num>
  <w:num w:numId="12">
    <w:abstractNumId w:val="9"/>
  </w:num>
  <w:num w:numId="13">
    <w:abstractNumId w:val="26"/>
  </w:num>
  <w:num w:numId="14">
    <w:abstractNumId w:val="25"/>
  </w:num>
  <w:num w:numId="15">
    <w:abstractNumId w:val="10"/>
  </w:num>
  <w:num w:numId="16">
    <w:abstractNumId w:val="3"/>
  </w:num>
  <w:num w:numId="17">
    <w:abstractNumId w:val="2"/>
  </w:num>
  <w:num w:numId="18">
    <w:abstractNumId w:val="16"/>
  </w:num>
  <w:num w:numId="19">
    <w:abstractNumId w:val="8"/>
  </w:num>
  <w:num w:numId="20">
    <w:abstractNumId w:val="21"/>
  </w:num>
  <w:num w:numId="21">
    <w:abstractNumId w:val="0"/>
  </w:num>
  <w:num w:numId="22">
    <w:abstractNumId w:val="1"/>
  </w:num>
  <w:num w:numId="23">
    <w:abstractNumId w:val="18"/>
  </w:num>
  <w:num w:numId="24">
    <w:abstractNumId w:val="27"/>
  </w:num>
  <w:num w:numId="25">
    <w:abstractNumId w:val="6"/>
  </w:num>
  <w:num w:numId="26">
    <w:abstractNumId w:val="22"/>
  </w:num>
  <w:num w:numId="27">
    <w:abstractNumId w:val="14"/>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Nature Cell Biology&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5vxa5ztexpade9ft3x25auedx25pv0dep2&quot;&gt;test (2025-11-20T181758)&lt;record-ids&gt;&lt;item&gt;107&lt;/item&gt;&lt;item&gt;121&lt;/item&gt;&lt;item&gt;283&lt;/item&gt;&lt;item&gt;298&lt;/item&gt;&lt;item&gt;306&lt;/item&gt;&lt;item&gt;321&lt;/item&gt;&lt;item&gt;322&lt;/item&gt;&lt;item&gt;336&lt;/item&gt;&lt;item&gt;361&lt;/item&gt;&lt;item&gt;370&lt;/item&gt;&lt;item&gt;403&lt;/item&gt;&lt;item&gt;405&lt;/item&gt;&lt;item&gt;407&lt;/item&gt;&lt;item&gt;416&lt;/item&gt;&lt;item&gt;417&lt;/item&gt;&lt;item&gt;426&lt;/item&gt;&lt;item&gt;427&lt;/item&gt;&lt;item&gt;428&lt;/item&gt;&lt;item&gt;429&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E4797"/>
    <w:rsid w:val="00000111"/>
    <w:rsid w:val="00000531"/>
    <w:rsid w:val="00000F71"/>
    <w:rsid w:val="00003087"/>
    <w:rsid w:val="00005047"/>
    <w:rsid w:val="0000515B"/>
    <w:rsid w:val="0000553F"/>
    <w:rsid w:val="00005E51"/>
    <w:rsid w:val="00007085"/>
    <w:rsid w:val="0000720C"/>
    <w:rsid w:val="00007A51"/>
    <w:rsid w:val="00011457"/>
    <w:rsid w:val="00011BE1"/>
    <w:rsid w:val="00013652"/>
    <w:rsid w:val="00016757"/>
    <w:rsid w:val="00016796"/>
    <w:rsid w:val="00016B10"/>
    <w:rsid w:val="00020A33"/>
    <w:rsid w:val="000240B7"/>
    <w:rsid w:val="000259B4"/>
    <w:rsid w:val="00027787"/>
    <w:rsid w:val="000310A4"/>
    <w:rsid w:val="0003316B"/>
    <w:rsid w:val="00034C9D"/>
    <w:rsid w:val="00034DD1"/>
    <w:rsid w:val="00035AE3"/>
    <w:rsid w:val="00035CE1"/>
    <w:rsid w:val="00040906"/>
    <w:rsid w:val="000427A3"/>
    <w:rsid w:val="0004355D"/>
    <w:rsid w:val="00043F61"/>
    <w:rsid w:val="000445A3"/>
    <w:rsid w:val="0004601A"/>
    <w:rsid w:val="00046380"/>
    <w:rsid w:val="00052649"/>
    <w:rsid w:val="00054C6C"/>
    <w:rsid w:val="0005588B"/>
    <w:rsid w:val="000568C2"/>
    <w:rsid w:val="000578CE"/>
    <w:rsid w:val="00057B67"/>
    <w:rsid w:val="00061E0E"/>
    <w:rsid w:val="000629E9"/>
    <w:rsid w:val="00062C5A"/>
    <w:rsid w:val="00065922"/>
    <w:rsid w:val="00066DEF"/>
    <w:rsid w:val="0007506F"/>
    <w:rsid w:val="00076815"/>
    <w:rsid w:val="00077140"/>
    <w:rsid w:val="00077F02"/>
    <w:rsid w:val="000812DA"/>
    <w:rsid w:val="00081F44"/>
    <w:rsid w:val="0008250F"/>
    <w:rsid w:val="00082A5F"/>
    <w:rsid w:val="000845DA"/>
    <w:rsid w:val="0008467A"/>
    <w:rsid w:val="00085FD4"/>
    <w:rsid w:val="00090B0C"/>
    <w:rsid w:val="000940CE"/>
    <w:rsid w:val="00094A00"/>
    <w:rsid w:val="00095607"/>
    <w:rsid w:val="00096CAF"/>
    <w:rsid w:val="00097C78"/>
    <w:rsid w:val="000A0C1B"/>
    <w:rsid w:val="000A1407"/>
    <w:rsid w:val="000A698C"/>
    <w:rsid w:val="000B0F52"/>
    <w:rsid w:val="000B17A9"/>
    <w:rsid w:val="000B41B6"/>
    <w:rsid w:val="000B42D9"/>
    <w:rsid w:val="000B479A"/>
    <w:rsid w:val="000B68AB"/>
    <w:rsid w:val="000C1384"/>
    <w:rsid w:val="000C27BF"/>
    <w:rsid w:val="000C4434"/>
    <w:rsid w:val="000D2F74"/>
    <w:rsid w:val="000D5AA2"/>
    <w:rsid w:val="000E0696"/>
    <w:rsid w:val="000E0ABF"/>
    <w:rsid w:val="000E0EFC"/>
    <w:rsid w:val="000E2920"/>
    <w:rsid w:val="000E2ABF"/>
    <w:rsid w:val="000E2F98"/>
    <w:rsid w:val="000E3F21"/>
    <w:rsid w:val="000E4C51"/>
    <w:rsid w:val="000E54D7"/>
    <w:rsid w:val="000F06B4"/>
    <w:rsid w:val="000F2EDE"/>
    <w:rsid w:val="000F3B25"/>
    <w:rsid w:val="00103693"/>
    <w:rsid w:val="001063F4"/>
    <w:rsid w:val="001076DB"/>
    <w:rsid w:val="00110E43"/>
    <w:rsid w:val="00112C1E"/>
    <w:rsid w:val="001138CF"/>
    <w:rsid w:val="00117383"/>
    <w:rsid w:val="00122C0C"/>
    <w:rsid w:val="001269D7"/>
    <w:rsid w:val="0012731B"/>
    <w:rsid w:val="00130D63"/>
    <w:rsid w:val="00140398"/>
    <w:rsid w:val="00142BB5"/>
    <w:rsid w:val="00143AC8"/>
    <w:rsid w:val="001440F7"/>
    <w:rsid w:val="001449F1"/>
    <w:rsid w:val="00146C0E"/>
    <w:rsid w:val="00147CBA"/>
    <w:rsid w:val="00152CDD"/>
    <w:rsid w:val="0015327B"/>
    <w:rsid w:val="00153B3B"/>
    <w:rsid w:val="00156CFE"/>
    <w:rsid w:val="00157403"/>
    <w:rsid w:val="00157D3D"/>
    <w:rsid w:val="0016207A"/>
    <w:rsid w:val="001621A8"/>
    <w:rsid w:val="001624E4"/>
    <w:rsid w:val="001627D1"/>
    <w:rsid w:val="00163998"/>
    <w:rsid w:val="00164F61"/>
    <w:rsid w:val="00171BEB"/>
    <w:rsid w:val="00173889"/>
    <w:rsid w:val="00174667"/>
    <w:rsid w:val="00177269"/>
    <w:rsid w:val="00180DB1"/>
    <w:rsid w:val="00181A81"/>
    <w:rsid w:val="00182964"/>
    <w:rsid w:val="00182B0A"/>
    <w:rsid w:val="0018412F"/>
    <w:rsid w:val="001844D0"/>
    <w:rsid w:val="00184FB3"/>
    <w:rsid w:val="00185AC7"/>
    <w:rsid w:val="001868AE"/>
    <w:rsid w:val="00190738"/>
    <w:rsid w:val="001916BC"/>
    <w:rsid w:val="0019208F"/>
    <w:rsid w:val="00193A16"/>
    <w:rsid w:val="00194C04"/>
    <w:rsid w:val="00194CE8"/>
    <w:rsid w:val="00195805"/>
    <w:rsid w:val="001959A2"/>
    <w:rsid w:val="00196F91"/>
    <w:rsid w:val="001A1414"/>
    <w:rsid w:val="001A1847"/>
    <w:rsid w:val="001A1CA1"/>
    <w:rsid w:val="001A36AC"/>
    <w:rsid w:val="001A3D0F"/>
    <w:rsid w:val="001B2C45"/>
    <w:rsid w:val="001B3310"/>
    <w:rsid w:val="001B5EA1"/>
    <w:rsid w:val="001B794A"/>
    <w:rsid w:val="001C0F7A"/>
    <w:rsid w:val="001C17BF"/>
    <w:rsid w:val="001C1BCF"/>
    <w:rsid w:val="001C2284"/>
    <w:rsid w:val="001C5DC3"/>
    <w:rsid w:val="001C7B02"/>
    <w:rsid w:val="001D1578"/>
    <w:rsid w:val="001D1B4A"/>
    <w:rsid w:val="001D1C25"/>
    <w:rsid w:val="001D26BD"/>
    <w:rsid w:val="001D398E"/>
    <w:rsid w:val="001D51F6"/>
    <w:rsid w:val="001D71E3"/>
    <w:rsid w:val="001E0475"/>
    <w:rsid w:val="001E2776"/>
    <w:rsid w:val="001E3E2E"/>
    <w:rsid w:val="001E6537"/>
    <w:rsid w:val="001E7CD3"/>
    <w:rsid w:val="001F179A"/>
    <w:rsid w:val="001F2809"/>
    <w:rsid w:val="001F3109"/>
    <w:rsid w:val="001F6835"/>
    <w:rsid w:val="00204C27"/>
    <w:rsid w:val="00206BB6"/>
    <w:rsid w:val="00207ACA"/>
    <w:rsid w:val="00210DD6"/>
    <w:rsid w:val="00214319"/>
    <w:rsid w:val="00214A62"/>
    <w:rsid w:val="00215650"/>
    <w:rsid w:val="00216774"/>
    <w:rsid w:val="00217A5E"/>
    <w:rsid w:val="00221664"/>
    <w:rsid w:val="00223E8A"/>
    <w:rsid w:val="00224784"/>
    <w:rsid w:val="0023296D"/>
    <w:rsid w:val="00232DDC"/>
    <w:rsid w:val="002338C1"/>
    <w:rsid w:val="00234747"/>
    <w:rsid w:val="00235460"/>
    <w:rsid w:val="0024155F"/>
    <w:rsid w:val="00247969"/>
    <w:rsid w:val="00251E34"/>
    <w:rsid w:val="00252077"/>
    <w:rsid w:val="002522F4"/>
    <w:rsid w:val="00252763"/>
    <w:rsid w:val="00252F0C"/>
    <w:rsid w:val="00253CF9"/>
    <w:rsid w:val="0025534D"/>
    <w:rsid w:val="00255C3E"/>
    <w:rsid w:val="0025705F"/>
    <w:rsid w:val="00257B1B"/>
    <w:rsid w:val="00261282"/>
    <w:rsid w:val="002632D0"/>
    <w:rsid w:val="002668E0"/>
    <w:rsid w:val="00266A11"/>
    <w:rsid w:val="0027386F"/>
    <w:rsid w:val="00273EDD"/>
    <w:rsid w:val="00274AFE"/>
    <w:rsid w:val="00275917"/>
    <w:rsid w:val="00277B7F"/>
    <w:rsid w:val="00281FF2"/>
    <w:rsid w:val="00283292"/>
    <w:rsid w:val="002843E9"/>
    <w:rsid w:val="00285DAA"/>
    <w:rsid w:val="002869D5"/>
    <w:rsid w:val="00290CE5"/>
    <w:rsid w:val="00291723"/>
    <w:rsid w:val="0029202A"/>
    <w:rsid w:val="002930D1"/>
    <w:rsid w:val="00293426"/>
    <w:rsid w:val="002939A3"/>
    <w:rsid w:val="00296E07"/>
    <w:rsid w:val="002A4391"/>
    <w:rsid w:val="002A5088"/>
    <w:rsid w:val="002A6DEB"/>
    <w:rsid w:val="002A788B"/>
    <w:rsid w:val="002B1843"/>
    <w:rsid w:val="002B1D17"/>
    <w:rsid w:val="002B208D"/>
    <w:rsid w:val="002B2178"/>
    <w:rsid w:val="002B7D58"/>
    <w:rsid w:val="002C2780"/>
    <w:rsid w:val="002C4943"/>
    <w:rsid w:val="002C4CE7"/>
    <w:rsid w:val="002C5205"/>
    <w:rsid w:val="002C64E6"/>
    <w:rsid w:val="002C76A9"/>
    <w:rsid w:val="002D41A8"/>
    <w:rsid w:val="002D4490"/>
    <w:rsid w:val="002D5356"/>
    <w:rsid w:val="002E0B24"/>
    <w:rsid w:val="002E17A5"/>
    <w:rsid w:val="002E2219"/>
    <w:rsid w:val="002E4105"/>
    <w:rsid w:val="002E4443"/>
    <w:rsid w:val="002F0550"/>
    <w:rsid w:val="002F15D4"/>
    <w:rsid w:val="002F1983"/>
    <w:rsid w:val="002F1C52"/>
    <w:rsid w:val="002F2CD6"/>
    <w:rsid w:val="002F2E3F"/>
    <w:rsid w:val="002F6CAF"/>
    <w:rsid w:val="002F70EA"/>
    <w:rsid w:val="002F76AE"/>
    <w:rsid w:val="003038C2"/>
    <w:rsid w:val="00303D70"/>
    <w:rsid w:val="00305DF0"/>
    <w:rsid w:val="00310018"/>
    <w:rsid w:val="00315C7A"/>
    <w:rsid w:val="0031658E"/>
    <w:rsid w:val="00322BA2"/>
    <w:rsid w:val="003253B9"/>
    <w:rsid w:val="00326CCC"/>
    <w:rsid w:val="00327E8B"/>
    <w:rsid w:val="00327EC9"/>
    <w:rsid w:val="00330832"/>
    <w:rsid w:val="003329C1"/>
    <w:rsid w:val="00336E79"/>
    <w:rsid w:val="003372F2"/>
    <w:rsid w:val="0033742A"/>
    <w:rsid w:val="00342CAB"/>
    <w:rsid w:val="00345A90"/>
    <w:rsid w:val="0034769D"/>
    <w:rsid w:val="00347C10"/>
    <w:rsid w:val="00351087"/>
    <w:rsid w:val="00352C8E"/>
    <w:rsid w:val="00353015"/>
    <w:rsid w:val="003548DA"/>
    <w:rsid w:val="00355198"/>
    <w:rsid w:val="00356228"/>
    <w:rsid w:val="00356880"/>
    <w:rsid w:val="003610F3"/>
    <w:rsid w:val="00361D5E"/>
    <w:rsid w:val="00362053"/>
    <w:rsid w:val="00362E5B"/>
    <w:rsid w:val="00362E92"/>
    <w:rsid w:val="003639CC"/>
    <w:rsid w:val="00363D4A"/>
    <w:rsid w:val="00366EF7"/>
    <w:rsid w:val="0036775C"/>
    <w:rsid w:val="00370964"/>
    <w:rsid w:val="003721E6"/>
    <w:rsid w:val="003779ED"/>
    <w:rsid w:val="00381AB3"/>
    <w:rsid w:val="00387CDA"/>
    <w:rsid w:val="003912AA"/>
    <w:rsid w:val="003A1223"/>
    <w:rsid w:val="003A223D"/>
    <w:rsid w:val="003A37A2"/>
    <w:rsid w:val="003A478A"/>
    <w:rsid w:val="003A5297"/>
    <w:rsid w:val="003A5595"/>
    <w:rsid w:val="003A71E0"/>
    <w:rsid w:val="003B0208"/>
    <w:rsid w:val="003B0C61"/>
    <w:rsid w:val="003B4642"/>
    <w:rsid w:val="003B5C84"/>
    <w:rsid w:val="003C3FC1"/>
    <w:rsid w:val="003C5BC2"/>
    <w:rsid w:val="003D67E2"/>
    <w:rsid w:val="003E3E83"/>
    <w:rsid w:val="003E4E4B"/>
    <w:rsid w:val="003E50F9"/>
    <w:rsid w:val="003E64B7"/>
    <w:rsid w:val="003E6C0C"/>
    <w:rsid w:val="003F114C"/>
    <w:rsid w:val="003F14C1"/>
    <w:rsid w:val="003F296F"/>
    <w:rsid w:val="003F3470"/>
    <w:rsid w:val="00400CED"/>
    <w:rsid w:val="0040247F"/>
    <w:rsid w:val="0040579A"/>
    <w:rsid w:val="004107AC"/>
    <w:rsid w:val="004117B7"/>
    <w:rsid w:val="00414A6E"/>
    <w:rsid w:val="00414ADE"/>
    <w:rsid w:val="00415A8C"/>
    <w:rsid w:val="00416BD2"/>
    <w:rsid w:val="00416ED5"/>
    <w:rsid w:val="0042192E"/>
    <w:rsid w:val="00422D3C"/>
    <w:rsid w:val="00425535"/>
    <w:rsid w:val="00434133"/>
    <w:rsid w:val="0043471B"/>
    <w:rsid w:val="00435CFC"/>
    <w:rsid w:val="004361C8"/>
    <w:rsid w:val="00436B6E"/>
    <w:rsid w:val="00436F4D"/>
    <w:rsid w:val="004370CD"/>
    <w:rsid w:val="00437A40"/>
    <w:rsid w:val="00440BEE"/>
    <w:rsid w:val="00442CE1"/>
    <w:rsid w:val="0044353E"/>
    <w:rsid w:val="00443CB3"/>
    <w:rsid w:val="00443E26"/>
    <w:rsid w:val="00451390"/>
    <w:rsid w:val="004519F2"/>
    <w:rsid w:val="00456990"/>
    <w:rsid w:val="004579C4"/>
    <w:rsid w:val="00461B93"/>
    <w:rsid w:val="004620C9"/>
    <w:rsid w:val="004630C2"/>
    <w:rsid w:val="00466A86"/>
    <w:rsid w:val="00466B84"/>
    <w:rsid w:val="0047536A"/>
    <w:rsid w:val="00480CCF"/>
    <w:rsid w:val="00481770"/>
    <w:rsid w:val="00482ABD"/>
    <w:rsid w:val="00487A88"/>
    <w:rsid w:val="00490259"/>
    <w:rsid w:val="0049104C"/>
    <w:rsid w:val="00493235"/>
    <w:rsid w:val="004938FB"/>
    <w:rsid w:val="004939EE"/>
    <w:rsid w:val="00495651"/>
    <w:rsid w:val="004959B7"/>
    <w:rsid w:val="004969D3"/>
    <w:rsid w:val="00496CA1"/>
    <w:rsid w:val="004970B2"/>
    <w:rsid w:val="004A43C2"/>
    <w:rsid w:val="004A5695"/>
    <w:rsid w:val="004A615D"/>
    <w:rsid w:val="004B288F"/>
    <w:rsid w:val="004B5564"/>
    <w:rsid w:val="004B5920"/>
    <w:rsid w:val="004C0985"/>
    <w:rsid w:val="004C6BD4"/>
    <w:rsid w:val="004D1ED1"/>
    <w:rsid w:val="004D2FD7"/>
    <w:rsid w:val="004D362E"/>
    <w:rsid w:val="004D5EC6"/>
    <w:rsid w:val="004E1C89"/>
    <w:rsid w:val="004E705D"/>
    <w:rsid w:val="004F213D"/>
    <w:rsid w:val="004F6AD9"/>
    <w:rsid w:val="004F7731"/>
    <w:rsid w:val="00503B72"/>
    <w:rsid w:val="00504329"/>
    <w:rsid w:val="00504674"/>
    <w:rsid w:val="00504849"/>
    <w:rsid w:val="00504C18"/>
    <w:rsid w:val="00505FC9"/>
    <w:rsid w:val="00510F5B"/>
    <w:rsid w:val="00513CCF"/>
    <w:rsid w:val="005146A6"/>
    <w:rsid w:val="0051658B"/>
    <w:rsid w:val="00516914"/>
    <w:rsid w:val="00517941"/>
    <w:rsid w:val="00522934"/>
    <w:rsid w:val="0052651B"/>
    <w:rsid w:val="00527B6B"/>
    <w:rsid w:val="005305EC"/>
    <w:rsid w:val="00531A33"/>
    <w:rsid w:val="005341A6"/>
    <w:rsid w:val="00534818"/>
    <w:rsid w:val="00535016"/>
    <w:rsid w:val="00535F5A"/>
    <w:rsid w:val="00536D5A"/>
    <w:rsid w:val="00541E40"/>
    <w:rsid w:val="00543FA8"/>
    <w:rsid w:val="005443C7"/>
    <w:rsid w:val="005505E8"/>
    <w:rsid w:val="00550E9B"/>
    <w:rsid w:val="00551D82"/>
    <w:rsid w:val="005524F7"/>
    <w:rsid w:val="0055344F"/>
    <w:rsid w:val="005539C1"/>
    <w:rsid w:val="00562126"/>
    <w:rsid w:val="00563B03"/>
    <w:rsid w:val="00564F5A"/>
    <w:rsid w:val="005678F6"/>
    <w:rsid w:val="005734D7"/>
    <w:rsid w:val="00573765"/>
    <w:rsid w:val="005757F8"/>
    <w:rsid w:val="00575E55"/>
    <w:rsid w:val="0057767A"/>
    <w:rsid w:val="00582EE6"/>
    <w:rsid w:val="00583DA7"/>
    <w:rsid w:val="00585A3C"/>
    <w:rsid w:val="00585BF5"/>
    <w:rsid w:val="00591096"/>
    <w:rsid w:val="005944A9"/>
    <w:rsid w:val="005957C3"/>
    <w:rsid w:val="00595B84"/>
    <w:rsid w:val="00595E66"/>
    <w:rsid w:val="005A1300"/>
    <w:rsid w:val="005A637B"/>
    <w:rsid w:val="005A7343"/>
    <w:rsid w:val="005B00AA"/>
    <w:rsid w:val="005B1491"/>
    <w:rsid w:val="005B2FF2"/>
    <w:rsid w:val="005B333E"/>
    <w:rsid w:val="005B71EC"/>
    <w:rsid w:val="005C1024"/>
    <w:rsid w:val="005C40F6"/>
    <w:rsid w:val="005C65B9"/>
    <w:rsid w:val="005C763A"/>
    <w:rsid w:val="005D057E"/>
    <w:rsid w:val="005D0E5A"/>
    <w:rsid w:val="005D1BD2"/>
    <w:rsid w:val="005D5291"/>
    <w:rsid w:val="005D6304"/>
    <w:rsid w:val="005E15E7"/>
    <w:rsid w:val="005E1EE7"/>
    <w:rsid w:val="005E309D"/>
    <w:rsid w:val="005E74FD"/>
    <w:rsid w:val="005F2436"/>
    <w:rsid w:val="005F42DC"/>
    <w:rsid w:val="005F4567"/>
    <w:rsid w:val="005F61D7"/>
    <w:rsid w:val="005F78AE"/>
    <w:rsid w:val="006018D7"/>
    <w:rsid w:val="00601BEF"/>
    <w:rsid w:val="0060340D"/>
    <w:rsid w:val="006039F4"/>
    <w:rsid w:val="00604100"/>
    <w:rsid w:val="006115D4"/>
    <w:rsid w:val="00615035"/>
    <w:rsid w:val="00620842"/>
    <w:rsid w:val="00620ACA"/>
    <w:rsid w:val="00622578"/>
    <w:rsid w:val="006239A1"/>
    <w:rsid w:val="00630C64"/>
    <w:rsid w:val="00633335"/>
    <w:rsid w:val="00633EC3"/>
    <w:rsid w:val="00634672"/>
    <w:rsid w:val="00634EC4"/>
    <w:rsid w:val="00637376"/>
    <w:rsid w:val="0064058E"/>
    <w:rsid w:val="00641E5F"/>
    <w:rsid w:val="00643875"/>
    <w:rsid w:val="0064387B"/>
    <w:rsid w:val="0064439E"/>
    <w:rsid w:val="006445CA"/>
    <w:rsid w:val="006456A9"/>
    <w:rsid w:val="006462EB"/>
    <w:rsid w:val="00647209"/>
    <w:rsid w:val="00647B36"/>
    <w:rsid w:val="0065058F"/>
    <w:rsid w:val="00651D91"/>
    <w:rsid w:val="0065362B"/>
    <w:rsid w:val="00654390"/>
    <w:rsid w:val="00654BFA"/>
    <w:rsid w:val="0065636D"/>
    <w:rsid w:val="00657264"/>
    <w:rsid w:val="00662615"/>
    <w:rsid w:val="00663CFB"/>
    <w:rsid w:val="0066493C"/>
    <w:rsid w:val="00665AE6"/>
    <w:rsid w:val="0067090A"/>
    <w:rsid w:val="006755EE"/>
    <w:rsid w:val="00675868"/>
    <w:rsid w:val="00675B3D"/>
    <w:rsid w:val="00677161"/>
    <w:rsid w:val="00677713"/>
    <w:rsid w:val="0068122E"/>
    <w:rsid w:val="006824BF"/>
    <w:rsid w:val="006838A9"/>
    <w:rsid w:val="006848FE"/>
    <w:rsid w:val="00685546"/>
    <w:rsid w:val="00687460"/>
    <w:rsid w:val="0068746F"/>
    <w:rsid w:val="006901C1"/>
    <w:rsid w:val="0069170A"/>
    <w:rsid w:val="00691AFD"/>
    <w:rsid w:val="00691D7E"/>
    <w:rsid w:val="0069351B"/>
    <w:rsid w:val="00695E2B"/>
    <w:rsid w:val="006A034A"/>
    <w:rsid w:val="006A08A5"/>
    <w:rsid w:val="006A2659"/>
    <w:rsid w:val="006A505F"/>
    <w:rsid w:val="006A60A2"/>
    <w:rsid w:val="006A6821"/>
    <w:rsid w:val="006A7284"/>
    <w:rsid w:val="006B0C6B"/>
    <w:rsid w:val="006B6770"/>
    <w:rsid w:val="006C0A11"/>
    <w:rsid w:val="006C0D2F"/>
    <w:rsid w:val="006C56FC"/>
    <w:rsid w:val="006C78EC"/>
    <w:rsid w:val="006D0F29"/>
    <w:rsid w:val="006D33FC"/>
    <w:rsid w:val="006D46F2"/>
    <w:rsid w:val="006E41FF"/>
    <w:rsid w:val="006E4797"/>
    <w:rsid w:val="006E55D2"/>
    <w:rsid w:val="006E7B7F"/>
    <w:rsid w:val="006E7C64"/>
    <w:rsid w:val="006F4638"/>
    <w:rsid w:val="00702ADE"/>
    <w:rsid w:val="00703789"/>
    <w:rsid w:val="0070393C"/>
    <w:rsid w:val="0070444F"/>
    <w:rsid w:val="007103EA"/>
    <w:rsid w:val="007110B7"/>
    <w:rsid w:val="00711774"/>
    <w:rsid w:val="007124B1"/>
    <w:rsid w:val="00714BE0"/>
    <w:rsid w:val="00714F7B"/>
    <w:rsid w:val="00715043"/>
    <w:rsid w:val="0072297C"/>
    <w:rsid w:val="0072340D"/>
    <w:rsid w:val="00732168"/>
    <w:rsid w:val="00736371"/>
    <w:rsid w:val="007425AC"/>
    <w:rsid w:val="00747EEF"/>
    <w:rsid w:val="00750216"/>
    <w:rsid w:val="00750F70"/>
    <w:rsid w:val="00751D3D"/>
    <w:rsid w:val="0075398F"/>
    <w:rsid w:val="00753E0D"/>
    <w:rsid w:val="0075636C"/>
    <w:rsid w:val="00757C5A"/>
    <w:rsid w:val="0076002A"/>
    <w:rsid w:val="007602E5"/>
    <w:rsid w:val="007645BB"/>
    <w:rsid w:val="00766739"/>
    <w:rsid w:val="00776563"/>
    <w:rsid w:val="007774A3"/>
    <w:rsid w:val="00777759"/>
    <w:rsid w:val="00780392"/>
    <w:rsid w:val="007806E9"/>
    <w:rsid w:val="00780E19"/>
    <w:rsid w:val="007920E9"/>
    <w:rsid w:val="0079252F"/>
    <w:rsid w:val="007954C0"/>
    <w:rsid w:val="00796F47"/>
    <w:rsid w:val="007A0074"/>
    <w:rsid w:val="007A43ED"/>
    <w:rsid w:val="007A4BBA"/>
    <w:rsid w:val="007B488F"/>
    <w:rsid w:val="007B72A4"/>
    <w:rsid w:val="007C086F"/>
    <w:rsid w:val="007C1861"/>
    <w:rsid w:val="007C2935"/>
    <w:rsid w:val="007C5CFA"/>
    <w:rsid w:val="007C6791"/>
    <w:rsid w:val="007C768C"/>
    <w:rsid w:val="007D6BE0"/>
    <w:rsid w:val="007D6E30"/>
    <w:rsid w:val="007E4710"/>
    <w:rsid w:val="007E492A"/>
    <w:rsid w:val="007E6FE5"/>
    <w:rsid w:val="007F13E9"/>
    <w:rsid w:val="007F2030"/>
    <w:rsid w:val="007F3856"/>
    <w:rsid w:val="007F5EB0"/>
    <w:rsid w:val="00801640"/>
    <w:rsid w:val="00805AF3"/>
    <w:rsid w:val="00805C94"/>
    <w:rsid w:val="00805EB3"/>
    <w:rsid w:val="0080604B"/>
    <w:rsid w:val="008064EE"/>
    <w:rsid w:val="008065CF"/>
    <w:rsid w:val="008071A2"/>
    <w:rsid w:val="008102ED"/>
    <w:rsid w:val="008116AB"/>
    <w:rsid w:val="00812CD4"/>
    <w:rsid w:val="008213AC"/>
    <w:rsid w:val="00822FF4"/>
    <w:rsid w:val="008231A4"/>
    <w:rsid w:val="008241A5"/>
    <w:rsid w:val="00827F6E"/>
    <w:rsid w:val="0083186E"/>
    <w:rsid w:val="00833B96"/>
    <w:rsid w:val="0083533E"/>
    <w:rsid w:val="00836F17"/>
    <w:rsid w:val="0083761B"/>
    <w:rsid w:val="008425A4"/>
    <w:rsid w:val="008461C6"/>
    <w:rsid w:val="008479B8"/>
    <w:rsid w:val="00850306"/>
    <w:rsid w:val="008526A3"/>
    <w:rsid w:val="0085421A"/>
    <w:rsid w:val="0085548D"/>
    <w:rsid w:val="00855957"/>
    <w:rsid w:val="00860632"/>
    <w:rsid w:val="008609E5"/>
    <w:rsid w:val="00861B0E"/>
    <w:rsid w:val="00861EDB"/>
    <w:rsid w:val="008668BE"/>
    <w:rsid w:val="00871525"/>
    <w:rsid w:val="00876F5A"/>
    <w:rsid w:val="008825C9"/>
    <w:rsid w:val="00882827"/>
    <w:rsid w:val="008831EE"/>
    <w:rsid w:val="008844A2"/>
    <w:rsid w:val="00885468"/>
    <w:rsid w:val="00886D8F"/>
    <w:rsid w:val="00887661"/>
    <w:rsid w:val="008956BA"/>
    <w:rsid w:val="008970FE"/>
    <w:rsid w:val="008A1AAC"/>
    <w:rsid w:val="008A1C14"/>
    <w:rsid w:val="008A3FE0"/>
    <w:rsid w:val="008A4859"/>
    <w:rsid w:val="008A6C5C"/>
    <w:rsid w:val="008A7A39"/>
    <w:rsid w:val="008B2D50"/>
    <w:rsid w:val="008B35D2"/>
    <w:rsid w:val="008B47DE"/>
    <w:rsid w:val="008B70EE"/>
    <w:rsid w:val="008C1A08"/>
    <w:rsid w:val="008C3FB6"/>
    <w:rsid w:val="008D0F0A"/>
    <w:rsid w:val="008D293E"/>
    <w:rsid w:val="008D4811"/>
    <w:rsid w:val="008D5BB1"/>
    <w:rsid w:val="008D68B4"/>
    <w:rsid w:val="008E19AC"/>
    <w:rsid w:val="008E299E"/>
    <w:rsid w:val="008E2E20"/>
    <w:rsid w:val="008E447E"/>
    <w:rsid w:val="008E4ACB"/>
    <w:rsid w:val="008E727F"/>
    <w:rsid w:val="008E781E"/>
    <w:rsid w:val="008F214F"/>
    <w:rsid w:val="008F3FA3"/>
    <w:rsid w:val="008F579E"/>
    <w:rsid w:val="00901C81"/>
    <w:rsid w:val="009054A7"/>
    <w:rsid w:val="009075B7"/>
    <w:rsid w:val="00907913"/>
    <w:rsid w:val="00907A1A"/>
    <w:rsid w:val="00910F90"/>
    <w:rsid w:val="0091185E"/>
    <w:rsid w:val="00911EF7"/>
    <w:rsid w:val="00914EB5"/>
    <w:rsid w:val="00924F70"/>
    <w:rsid w:val="0092605C"/>
    <w:rsid w:val="00927141"/>
    <w:rsid w:val="00931A9D"/>
    <w:rsid w:val="00932A85"/>
    <w:rsid w:val="00935A92"/>
    <w:rsid w:val="00936E08"/>
    <w:rsid w:val="009409EA"/>
    <w:rsid w:val="009508BF"/>
    <w:rsid w:val="00950EF1"/>
    <w:rsid w:val="00951929"/>
    <w:rsid w:val="009536F2"/>
    <w:rsid w:val="0095487A"/>
    <w:rsid w:val="00955404"/>
    <w:rsid w:val="009626BB"/>
    <w:rsid w:val="00962F3C"/>
    <w:rsid w:val="009640E0"/>
    <w:rsid w:val="009641E8"/>
    <w:rsid w:val="0096556D"/>
    <w:rsid w:val="009659A3"/>
    <w:rsid w:val="00966D7E"/>
    <w:rsid w:val="009717B0"/>
    <w:rsid w:val="00972961"/>
    <w:rsid w:val="00973854"/>
    <w:rsid w:val="00976B07"/>
    <w:rsid w:val="00976FC1"/>
    <w:rsid w:val="009778C7"/>
    <w:rsid w:val="00981B1F"/>
    <w:rsid w:val="00985377"/>
    <w:rsid w:val="00985793"/>
    <w:rsid w:val="00987883"/>
    <w:rsid w:val="00991AAF"/>
    <w:rsid w:val="00993DDE"/>
    <w:rsid w:val="00994DF2"/>
    <w:rsid w:val="00994F50"/>
    <w:rsid w:val="00997004"/>
    <w:rsid w:val="0099767A"/>
    <w:rsid w:val="009A4502"/>
    <w:rsid w:val="009B1F6D"/>
    <w:rsid w:val="009B22D2"/>
    <w:rsid w:val="009B5CF5"/>
    <w:rsid w:val="009B5E2D"/>
    <w:rsid w:val="009B62D9"/>
    <w:rsid w:val="009B7812"/>
    <w:rsid w:val="009C48D2"/>
    <w:rsid w:val="009D5626"/>
    <w:rsid w:val="009D7F6A"/>
    <w:rsid w:val="009E1A35"/>
    <w:rsid w:val="009E2803"/>
    <w:rsid w:val="009E443B"/>
    <w:rsid w:val="009F1E31"/>
    <w:rsid w:val="009F2D90"/>
    <w:rsid w:val="009F2EC6"/>
    <w:rsid w:val="009F31D7"/>
    <w:rsid w:val="009F40CC"/>
    <w:rsid w:val="009F5D11"/>
    <w:rsid w:val="00A02F04"/>
    <w:rsid w:val="00A04B35"/>
    <w:rsid w:val="00A04B5B"/>
    <w:rsid w:val="00A12763"/>
    <w:rsid w:val="00A12E3C"/>
    <w:rsid w:val="00A14AEE"/>
    <w:rsid w:val="00A1684A"/>
    <w:rsid w:val="00A20603"/>
    <w:rsid w:val="00A219E9"/>
    <w:rsid w:val="00A22DD3"/>
    <w:rsid w:val="00A25F15"/>
    <w:rsid w:val="00A27123"/>
    <w:rsid w:val="00A27A4E"/>
    <w:rsid w:val="00A27C55"/>
    <w:rsid w:val="00A30BD5"/>
    <w:rsid w:val="00A31063"/>
    <w:rsid w:val="00A339AC"/>
    <w:rsid w:val="00A33DBE"/>
    <w:rsid w:val="00A35853"/>
    <w:rsid w:val="00A37A49"/>
    <w:rsid w:val="00A42EFE"/>
    <w:rsid w:val="00A43701"/>
    <w:rsid w:val="00A44C38"/>
    <w:rsid w:val="00A44E5F"/>
    <w:rsid w:val="00A455BE"/>
    <w:rsid w:val="00A461B9"/>
    <w:rsid w:val="00A470A5"/>
    <w:rsid w:val="00A521BA"/>
    <w:rsid w:val="00A61182"/>
    <w:rsid w:val="00A61636"/>
    <w:rsid w:val="00A62154"/>
    <w:rsid w:val="00A624BE"/>
    <w:rsid w:val="00A62D79"/>
    <w:rsid w:val="00A64754"/>
    <w:rsid w:val="00A65D14"/>
    <w:rsid w:val="00A67F13"/>
    <w:rsid w:val="00A71428"/>
    <w:rsid w:val="00A73211"/>
    <w:rsid w:val="00A73B42"/>
    <w:rsid w:val="00A77205"/>
    <w:rsid w:val="00A832C0"/>
    <w:rsid w:val="00A840C7"/>
    <w:rsid w:val="00A845A3"/>
    <w:rsid w:val="00A84BD9"/>
    <w:rsid w:val="00A852F9"/>
    <w:rsid w:val="00A85D02"/>
    <w:rsid w:val="00A9187C"/>
    <w:rsid w:val="00A91912"/>
    <w:rsid w:val="00A94435"/>
    <w:rsid w:val="00AA0C6C"/>
    <w:rsid w:val="00AA73C4"/>
    <w:rsid w:val="00AA7E23"/>
    <w:rsid w:val="00AB01C3"/>
    <w:rsid w:val="00AB1C13"/>
    <w:rsid w:val="00AB2EAA"/>
    <w:rsid w:val="00AB4038"/>
    <w:rsid w:val="00AC1F8A"/>
    <w:rsid w:val="00AC2AAF"/>
    <w:rsid w:val="00AC650E"/>
    <w:rsid w:val="00AD0DD0"/>
    <w:rsid w:val="00AD18A5"/>
    <w:rsid w:val="00AD2AC5"/>
    <w:rsid w:val="00AD4C4F"/>
    <w:rsid w:val="00AD4CD1"/>
    <w:rsid w:val="00AD6394"/>
    <w:rsid w:val="00AE2726"/>
    <w:rsid w:val="00AE3169"/>
    <w:rsid w:val="00AF0BED"/>
    <w:rsid w:val="00AF2DF3"/>
    <w:rsid w:val="00AF3EBC"/>
    <w:rsid w:val="00B00D95"/>
    <w:rsid w:val="00B02092"/>
    <w:rsid w:val="00B02BB7"/>
    <w:rsid w:val="00B05236"/>
    <w:rsid w:val="00B07668"/>
    <w:rsid w:val="00B135FC"/>
    <w:rsid w:val="00B17705"/>
    <w:rsid w:val="00B20BDA"/>
    <w:rsid w:val="00B22F22"/>
    <w:rsid w:val="00B2357A"/>
    <w:rsid w:val="00B24835"/>
    <w:rsid w:val="00B258D3"/>
    <w:rsid w:val="00B3163C"/>
    <w:rsid w:val="00B34144"/>
    <w:rsid w:val="00B36289"/>
    <w:rsid w:val="00B36D2D"/>
    <w:rsid w:val="00B460D5"/>
    <w:rsid w:val="00B50E8C"/>
    <w:rsid w:val="00B54ABF"/>
    <w:rsid w:val="00B54D6A"/>
    <w:rsid w:val="00B60730"/>
    <w:rsid w:val="00B616F0"/>
    <w:rsid w:val="00B66177"/>
    <w:rsid w:val="00B7014D"/>
    <w:rsid w:val="00B758CB"/>
    <w:rsid w:val="00B779F7"/>
    <w:rsid w:val="00B81064"/>
    <w:rsid w:val="00B81A40"/>
    <w:rsid w:val="00B83B42"/>
    <w:rsid w:val="00B85357"/>
    <w:rsid w:val="00B87681"/>
    <w:rsid w:val="00B87785"/>
    <w:rsid w:val="00B90FEC"/>
    <w:rsid w:val="00B931CB"/>
    <w:rsid w:val="00B94545"/>
    <w:rsid w:val="00B97C7E"/>
    <w:rsid w:val="00B97D8A"/>
    <w:rsid w:val="00BA10BE"/>
    <w:rsid w:val="00BA1D2E"/>
    <w:rsid w:val="00BA29C0"/>
    <w:rsid w:val="00BA425D"/>
    <w:rsid w:val="00BA601F"/>
    <w:rsid w:val="00BA7C4D"/>
    <w:rsid w:val="00BB04E7"/>
    <w:rsid w:val="00BB0819"/>
    <w:rsid w:val="00BB4E57"/>
    <w:rsid w:val="00BC0CC0"/>
    <w:rsid w:val="00BC4EFE"/>
    <w:rsid w:val="00BC527B"/>
    <w:rsid w:val="00BC53E2"/>
    <w:rsid w:val="00BC5AB7"/>
    <w:rsid w:val="00BC7EB4"/>
    <w:rsid w:val="00BD07F3"/>
    <w:rsid w:val="00BD1783"/>
    <w:rsid w:val="00BD3767"/>
    <w:rsid w:val="00BD401B"/>
    <w:rsid w:val="00BD475E"/>
    <w:rsid w:val="00BD5F95"/>
    <w:rsid w:val="00BD77BA"/>
    <w:rsid w:val="00BE0469"/>
    <w:rsid w:val="00BE0BCC"/>
    <w:rsid w:val="00BE22A2"/>
    <w:rsid w:val="00BE2769"/>
    <w:rsid w:val="00BE5C8D"/>
    <w:rsid w:val="00BE66D1"/>
    <w:rsid w:val="00BF0843"/>
    <w:rsid w:val="00BF1114"/>
    <w:rsid w:val="00BF1F17"/>
    <w:rsid w:val="00BF3936"/>
    <w:rsid w:val="00BF4223"/>
    <w:rsid w:val="00BF5E68"/>
    <w:rsid w:val="00C01E01"/>
    <w:rsid w:val="00C02941"/>
    <w:rsid w:val="00C03599"/>
    <w:rsid w:val="00C03849"/>
    <w:rsid w:val="00C05361"/>
    <w:rsid w:val="00C067B0"/>
    <w:rsid w:val="00C113F4"/>
    <w:rsid w:val="00C11D93"/>
    <w:rsid w:val="00C13606"/>
    <w:rsid w:val="00C21EFF"/>
    <w:rsid w:val="00C22F79"/>
    <w:rsid w:val="00C27C71"/>
    <w:rsid w:val="00C27EB2"/>
    <w:rsid w:val="00C330C0"/>
    <w:rsid w:val="00C35193"/>
    <w:rsid w:val="00C3643C"/>
    <w:rsid w:val="00C366E0"/>
    <w:rsid w:val="00C45960"/>
    <w:rsid w:val="00C472F4"/>
    <w:rsid w:val="00C5158B"/>
    <w:rsid w:val="00C515BA"/>
    <w:rsid w:val="00C52C49"/>
    <w:rsid w:val="00C550F3"/>
    <w:rsid w:val="00C604FD"/>
    <w:rsid w:val="00C646B4"/>
    <w:rsid w:val="00C652D8"/>
    <w:rsid w:val="00C65488"/>
    <w:rsid w:val="00C70498"/>
    <w:rsid w:val="00C70E96"/>
    <w:rsid w:val="00C806E3"/>
    <w:rsid w:val="00C83A6F"/>
    <w:rsid w:val="00C83A82"/>
    <w:rsid w:val="00C85F20"/>
    <w:rsid w:val="00C860A5"/>
    <w:rsid w:val="00C875D1"/>
    <w:rsid w:val="00C92705"/>
    <w:rsid w:val="00C9280F"/>
    <w:rsid w:val="00C937DC"/>
    <w:rsid w:val="00C962DB"/>
    <w:rsid w:val="00CA300F"/>
    <w:rsid w:val="00CA4D3F"/>
    <w:rsid w:val="00CB04D2"/>
    <w:rsid w:val="00CB0EC8"/>
    <w:rsid w:val="00CB1713"/>
    <w:rsid w:val="00CB1783"/>
    <w:rsid w:val="00CB2DE7"/>
    <w:rsid w:val="00CB3CB9"/>
    <w:rsid w:val="00CB53C5"/>
    <w:rsid w:val="00CB6169"/>
    <w:rsid w:val="00CC04EA"/>
    <w:rsid w:val="00CC20E4"/>
    <w:rsid w:val="00CC5334"/>
    <w:rsid w:val="00CC5D81"/>
    <w:rsid w:val="00CC6525"/>
    <w:rsid w:val="00CC7649"/>
    <w:rsid w:val="00CC7951"/>
    <w:rsid w:val="00CD06AF"/>
    <w:rsid w:val="00CD2F13"/>
    <w:rsid w:val="00CD6B6B"/>
    <w:rsid w:val="00CD74CE"/>
    <w:rsid w:val="00CD7643"/>
    <w:rsid w:val="00CD7EA0"/>
    <w:rsid w:val="00CE3C65"/>
    <w:rsid w:val="00CE4254"/>
    <w:rsid w:val="00CE4B2E"/>
    <w:rsid w:val="00CE4F3A"/>
    <w:rsid w:val="00CE70A4"/>
    <w:rsid w:val="00CE7B5E"/>
    <w:rsid w:val="00CF0D89"/>
    <w:rsid w:val="00CF1A3B"/>
    <w:rsid w:val="00CF60EA"/>
    <w:rsid w:val="00CF66A9"/>
    <w:rsid w:val="00CF673A"/>
    <w:rsid w:val="00CF7CC0"/>
    <w:rsid w:val="00D01D85"/>
    <w:rsid w:val="00D03758"/>
    <w:rsid w:val="00D040FD"/>
    <w:rsid w:val="00D04AFB"/>
    <w:rsid w:val="00D07A90"/>
    <w:rsid w:val="00D10CBB"/>
    <w:rsid w:val="00D116DB"/>
    <w:rsid w:val="00D13136"/>
    <w:rsid w:val="00D1392C"/>
    <w:rsid w:val="00D15305"/>
    <w:rsid w:val="00D15843"/>
    <w:rsid w:val="00D16253"/>
    <w:rsid w:val="00D211EB"/>
    <w:rsid w:val="00D2189E"/>
    <w:rsid w:val="00D22D7F"/>
    <w:rsid w:val="00D2510B"/>
    <w:rsid w:val="00D3154F"/>
    <w:rsid w:val="00D32319"/>
    <w:rsid w:val="00D34816"/>
    <w:rsid w:val="00D35C80"/>
    <w:rsid w:val="00D36DB9"/>
    <w:rsid w:val="00D423C1"/>
    <w:rsid w:val="00D43B05"/>
    <w:rsid w:val="00D447B1"/>
    <w:rsid w:val="00D459DF"/>
    <w:rsid w:val="00D469B6"/>
    <w:rsid w:val="00D5021C"/>
    <w:rsid w:val="00D533C2"/>
    <w:rsid w:val="00D57F1F"/>
    <w:rsid w:val="00D607CE"/>
    <w:rsid w:val="00D60B1A"/>
    <w:rsid w:val="00D6392E"/>
    <w:rsid w:val="00D64D1C"/>
    <w:rsid w:val="00D661BB"/>
    <w:rsid w:val="00D66286"/>
    <w:rsid w:val="00D7034E"/>
    <w:rsid w:val="00D72D86"/>
    <w:rsid w:val="00D72F8C"/>
    <w:rsid w:val="00D7413D"/>
    <w:rsid w:val="00D769B1"/>
    <w:rsid w:val="00D82883"/>
    <w:rsid w:val="00D85512"/>
    <w:rsid w:val="00D85C30"/>
    <w:rsid w:val="00D86D57"/>
    <w:rsid w:val="00D9004A"/>
    <w:rsid w:val="00D93217"/>
    <w:rsid w:val="00D959E7"/>
    <w:rsid w:val="00D967C4"/>
    <w:rsid w:val="00D96EE5"/>
    <w:rsid w:val="00DA154A"/>
    <w:rsid w:val="00DA2029"/>
    <w:rsid w:val="00DA3C5C"/>
    <w:rsid w:val="00DA442F"/>
    <w:rsid w:val="00DA4768"/>
    <w:rsid w:val="00DA680B"/>
    <w:rsid w:val="00DB5700"/>
    <w:rsid w:val="00DB57C4"/>
    <w:rsid w:val="00DB6E07"/>
    <w:rsid w:val="00DC0E61"/>
    <w:rsid w:val="00DC0F97"/>
    <w:rsid w:val="00DC18A7"/>
    <w:rsid w:val="00DC2CD5"/>
    <w:rsid w:val="00DC3FD1"/>
    <w:rsid w:val="00DC407C"/>
    <w:rsid w:val="00DC4374"/>
    <w:rsid w:val="00DC4F88"/>
    <w:rsid w:val="00DD00AB"/>
    <w:rsid w:val="00DD0D2A"/>
    <w:rsid w:val="00DD1929"/>
    <w:rsid w:val="00DD66A4"/>
    <w:rsid w:val="00DD6F41"/>
    <w:rsid w:val="00DE191B"/>
    <w:rsid w:val="00DE391A"/>
    <w:rsid w:val="00DF1337"/>
    <w:rsid w:val="00DF3176"/>
    <w:rsid w:val="00DF5605"/>
    <w:rsid w:val="00DF722C"/>
    <w:rsid w:val="00DF7943"/>
    <w:rsid w:val="00E00515"/>
    <w:rsid w:val="00E03054"/>
    <w:rsid w:val="00E03682"/>
    <w:rsid w:val="00E0374D"/>
    <w:rsid w:val="00E04279"/>
    <w:rsid w:val="00E043A9"/>
    <w:rsid w:val="00E04C5F"/>
    <w:rsid w:val="00E05921"/>
    <w:rsid w:val="00E05E4F"/>
    <w:rsid w:val="00E10D17"/>
    <w:rsid w:val="00E115F0"/>
    <w:rsid w:val="00E126E5"/>
    <w:rsid w:val="00E12A36"/>
    <w:rsid w:val="00E1537B"/>
    <w:rsid w:val="00E15A28"/>
    <w:rsid w:val="00E17843"/>
    <w:rsid w:val="00E23E84"/>
    <w:rsid w:val="00E2581A"/>
    <w:rsid w:val="00E2769C"/>
    <w:rsid w:val="00E30D35"/>
    <w:rsid w:val="00E33305"/>
    <w:rsid w:val="00E33C64"/>
    <w:rsid w:val="00E35778"/>
    <w:rsid w:val="00E35BB6"/>
    <w:rsid w:val="00E35F67"/>
    <w:rsid w:val="00E36C22"/>
    <w:rsid w:val="00E36E5B"/>
    <w:rsid w:val="00E401D5"/>
    <w:rsid w:val="00E40652"/>
    <w:rsid w:val="00E40670"/>
    <w:rsid w:val="00E43ECD"/>
    <w:rsid w:val="00E516F6"/>
    <w:rsid w:val="00E52470"/>
    <w:rsid w:val="00E528CD"/>
    <w:rsid w:val="00E5422A"/>
    <w:rsid w:val="00E63CE3"/>
    <w:rsid w:val="00E640FD"/>
    <w:rsid w:val="00E645DB"/>
    <w:rsid w:val="00E672CD"/>
    <w:rsid w:val="00E704B7"/>
    <w:rsid w:val="00E70890"/>
    <w:rsid w:val="00E70CBA"/>
    <w:rsid w:val="00E72018"/>
    <w:rsid w:val="00E74478"/>
    <w:rsid w:val="00E756C6"/>
    <w:rsid w:val="00E76842"/>
    <w:rsid w:val="00E810FA"/>
    <w:rsid w:val="00E81B38"/>
    <w:rsid w:val="00E8492E"/>
    <w:rsid w:val="00E90EA9"/>
    <w:rsid w:val="00E93061"/>
    <w:rsid w:val="00E96648"/>
    <w:rsid w:val="00E96751"/>
    <w:rsid w:val="00E972D2"/>
    <w:rsid w:val="00EA06C7"/>
    <w:rsid w:val="00EA13C7"/>
    <w:rsid w:val="00EA416C"/>
    <w:rsid w:val="00EA43E1"/>
    <w:rsid w:val="00EA4C4D"/>
    <w:rsid w:val="00EA63E7"/>
    <w:rsid w:val="00EB004D"/>
    <w:rsid w:val="00EB19E6"/>
    <w:rsid w:val="00EB1E68"/>
    <w:rsid w:val="00EB4BD8"/>
    <w:rsid w:val="00EB5126"/>
    <w:rsid w:val="00EB567C"/>
    <w:rsid w:val="00EB70F5"/>
    <w:rsid w:val="00EB72C4"/>
    <w:rsid w:val="00EC0169"/>
    <w:rsid w:val="00EC0649"/>
    <w:rsid w:val="00EC0F1B"/>
    <w:rsid w:val="00EC25EF"/>
    <w:rsid w:val="00EC47B8"/>
    <w:rsid w:val="00EC57F0"/>
    <w:rsid w:val="00EC7ACF"/>
    <w:rsid w:val="00ED05F0"/>
    <w:rsid w:val="00ED0A11"/>
    <w:rsid w:val="00ED211B"/>
    <w:rsid w:val="00ED3793"/>
    <w:rsid w:val="00ED4E62"/>
    <w:rsid w:val="00ED532A"/>
    <w:rsid w:val="00EE132D"/>
    <w:rsid w:val="00EE2553"/>
    <w:rsid w:val="00EE56C3"/>
    <w:rsid w:val="00EE5BED"/>
    <w:rsid w:val="00EF13C0"/>
    <w:rsid w:val="00EF1CC0"/>
    <w:rsid w:val="00EF73A4"/>
    <w:rsid w:val="00F05865"/>
    <w:rsid w:val="00F05BD5"/>
    <w:rsid w:val="00F13783"/>
    <w:rsid w:val="00F15DEA"/>
    <w:rsid w:val="00F16BDC"/>
    <w:rsid w:val="00F16BE9"/>
    <w:rsid w:val="00F20C62"/>
    <w:rsid w:val="00F22E20"/>
    <w:rsid w:val="00F22FB1"/>
    <w:rsid w:val="00F248A2"/>
    <w:rsid w:val="00F26938"/>
    <w:rsid w:val="00F31D85"/>
    <w:rsid w:val="00F31FEA"/>
    <w:rsid w:val="00F352C0"/>
    <w:rsid w:val="00F36869"/>
    <w:rsid w:val="00F41DE1"/>
    <w:rsid w:val="00F46FBD"/>
    <w:rsid w:val="00F506FE"/>
    <w:rsid w:val="00F50983"/>
    <w:rsid w:val="00F511BF"/>
    <w:rsid w:val="00F5447C"/>
    <w:rsid w:val="00F5456A"/>
    <w:rsid w:val="00F56245"/>
    <w:rsid w:val="00F56A69"/>
    <w:rsid w:val="00F56DA9"/>
    <w:rsid w:val="00F57BD3"/>
    <w:rsid w:val="00F649AF"/>
    <w:rsid w:val="00F66850"/>
    <w:rsid w:val="00F717BC"/>
    <w:rsid w:val="00F72213"/>
    <w:rsid w:val="00F74B87"/>
    <w:rsid w:val="00F76985"/>
    <w:rsid w:val="00F80BB4"/>
    <w:rsid w:val="00F833BB"/>
    <w:rsid w:val="00F84B83"/>
    <w:rsid w:val="00F85F19"/>
    <w:rsid w:val="00F86B7A"/>
    <w:rsid w:val="00F8717F"/>
    <w:rsid w:val="00F87D58"/>
    <w:rsid w:val="00F906F0"/>
    <w:rsid w:val="00F91D3D"/>
    <w:rsid w:val="00F926F9"/>
    <w:rsid w:val="00F928B2"/>
    <w:rsid w:val="00F94360"/>
    <w:rsid w:val="00F95564"/>
    <w:rsid w:val="00F95896"/>
    <w:rsid w:val="00FA22BC"/>
    <w:rsid w:val="00FA3B53"/>
    <w:rsid w:val="00FA6C9C"/>
    <w:rsid w:val="00FB04F4"/>
    <w:rsid w:val="00FB0500"/>
    <w:rsid w:val="00FB38F9"/>
    <w:rsid w:val="00FB5172"/>
    <w:rsid w:val="00FB56ED"/>
    <w:rsid w:val="00FC0801"/>
    <w:rsid w:val="00FC196C"/>
    <w:rsid w:val="00FC2413"/>
    <w:rsid w:val="00FC4DCD"/>
    <w:rsid w:val="00FD04A9"/>
    <w:rsid w:val="00FD05C7"/>
    <w:rsid w:val="00FD0C8E"/>
    <w:rsid w:val="00FD618C"/>
    <w:rsid w:val="00FE3205"/>
    <w:rsid w:val="00FE661F"/>
    <w:rsid w:val="00FE7F90"/>
    <w:rsid w:val="00FF2A9D"/>
    <w:rsid w:val="00FF33E9"/>
    <w:rsid w:val="00FF4595"/>
    <w:rsid w:val="00FF5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Default">
    <w:name w:val="Default"/>
    <w:rsid w:val="000F3B25"/>
    <w:pPr>
      <w:widowControl/>
      <w:autoSpaceDE w:val="0"/>
      <w:autoSpaceDN w:val="0"/>
      <w:adjustRightInd w:val="0"/>
      <w:jc w:val="left"/>
    </w:pPr>
    <w:rPr>
      <w:rFonts w:ascii="Arial" w:eastAsiaTheme="minorHAnsi" w:hAnsi="Arial" w:cs="Arial"/>
      <w:color w:val="000000"/>
    </w:rPr>
  </w:style>
  <w:style w:type="paragraph" w:customStyle="1" w:styleId="EndNoteBibliography">
    <w:name w:val="EndNote Bibliography"/>
    <w:basedOn w:val="Normal"/>
    <w:link w:val="EndNoteBibliographyChar"/>
    <w:rsid w:val="0049104C"/>
    <w:pPr>
      <w:widowControl/>
      <w:spacing w:after="160"/>
      <w:jc w:val="left"/>
    </w:pPr>
    <w:rPr>
      <w:rFonts w:ascii="Aptos" w:eastAsiaTheme="minorHAnsi" w:hAnsi="Aptos" w:cstheme="minorBidi"/>
      <w:kern w:val="2"/>
      <w14:ligatures w14:val="standardContextual"/>
    </w:rPr>
  </w:style>
  <w:style w:type="character" w:customStyle="1" w:styleId="EndNoteBibliographyChar">
    <w:name w:val="EndNote Bibliography Char"/>
    <w:basedOn w:val="DefaultParagraphFont"/>
    <w:link w:val="EndNoteBibliography"/>
    <w:rsid w:val="0049104C"/>
    <w:rPr>
      <w:rFonts w:ascii="Aptos" w:eastAsiaTheme="minorHAnsi" w:hAnsi="Aptos" w:cstheme="minorBidi"/>
      <w:kern w:val="2"/>
      <w14:ligatures w14:val="standardContextual"/>
    </w:rPr>
  </w:style>
  <w:style w:type="paragraph" w:styleId="NormalWeb">
    <w:name w:val="Normal (Web)"/>
    <w:basedOn w:val="Normal"/>
    <w:uiPriority w:val="99"/>
    <w:unhideWhenUsed/>
    <w:rsid w:val="00363D4A"/>
    <w:pPr>
      <w:widowControl/>
      <w:spacing w:before="100" w:beforeAutospacing="1" w:after="100" w:afterAutospacing="1"/>
      <w:jc w:val="left"/>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780392"/>
    <w:pPr>
      <w:jc w:val="center"/>
    </w:pPr>
    <w:rPr>
      <w:rFonts w:ascii="Aptos" w:hAnsi="Aptos"/>
    </w:rPr>
  </w:style>
  <w:style w:type="character" w:customStyle="1" w:styleId="EndNoteBibliographyTitleChar">
    <w:name w:val="EndNote Bibliography Title Char"/>
    <w:basedOn w:val="EndNoteBibliographyChar"/>
    <w:link w:val="EndNoteBibliographyTitle"/>
    <w:rsid w:val="00780392"/>
    <w:rPr>
      <w:rFonts w:ascii="Aptos" w:eastAsiaTheme="minorHAnsi" w:hAnsi="Aptos" w:cstheme="minorBidi"/>
      <w:kern w:val="2"/>
      <w14:ligatures w14:val="standardContextual"/>
    </w:rPr>
  </w:style>
  <w:style w:type="character" w:customStyle="1" w:styleId="ListParagraphChar">
    <w:name w:val="List Paragraph Char"/>
    <w:basedOn w:val="DefaultParagraphFont"/>
    <w:link w:val="ListParagraph"/>
    <w:uiPriority w:val="34"/>
    <w:rsid w:val="00E810FA"/>
    <w:rPr>
      <w:rFonts w:asciiTheme="minorHAnsi" w:eastAsiaTheme="minorHAnsi" w:hAnsiTheme="minorHAnsi" w:cstheme="minorBidi"/>
      <w:sz w:val="22"/>
      <w:szCs w:val="22"/>
    </w:rPr>
  </w:style>
  <w:style w:type="character" w:styleId="Strong">
    <w:name w:val="Strong"/>
    <w:basedOn w:val="DefaultParagraphFont"/>
    <w:uiPriority w:val="22"/>
    <w:qFormat/>
    <w:rsid w:val="000B42D9"/>
    <w:rPr>
      <w:b/>
      <w:bCs/>
    </w:rPr>
  </w:style>
  <w:style w:type="character" w:styleId="Emphasis">
    <w:name w:val="Emphasis"/>
    <w:basedOn w:val="DefaultParagraphFont"/>
    <w:uiPriority w:val="20"/>
    <w:qFormat/>
    <w:rsid w:val="002F2E3F"/>
    <w:rPr>
      <w:i/>
      <w:iCs/>
    </w:rPr>
  </w:style>
  <w:style w:type="paragraph" w:styleId="BalloonText">
    <w:name w:val="Balloon Text"/>
    <w:basedOn w:val="Normal"/>
    <w:link w:val="BalloonTextChar"/>
    <w:uiPriority w:val="99"/>
    <w:semiHidden/>
    <w:unhideWhenUsed/>
    <w:rsid w:val="00285D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DAA"/>
    <w:rPr>
      <w:rFonts w:ascii="Segoe UI" w:hAnsi="Segoe UI" w:cs="Segoe UI"/>
      <w:sz w:val="18"/>
      <w:szCs w:val="18"/>
    </w:rPr>
  </w:style>
  <w:style w:type="character" w:styleId="UnresolvedMention">
    <w:name w:val="Unresolved Mention"/>
    <w:basedOn w:val="DefaultParagraphFont"/>
    <w:uiPriority w:val="99"/>
    <w:semiHidden/>
    <w:unhideWhenUsed/>
    <w:rsid w:val="00907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46436">
      <w:bodyDiv w:val="1"/>
      <w:marLeft w:val="0"/>
      <w:marRight w:val="0"/>
      <w:marTop w:val="0"/>
      <w:marBottom w:val="0"/>
      <w:divBdr>
        <w:top w:val="none" w:sz="0" w:space="0" w:color="auto"/>
        <w:left w:val="none" w:sz="0" w:space="0" w:color="auto"/>
        <w:bottom w:val="none" w:sz="0" w:space="0" w:color="auto"/>
        <w:right w:val="none" w:sz="0" w:space="0" w:color="auto"/>
      </w:divBdr>
      <w:divsChild>
        <w:div w:id="63066331">
          <w:marLeft w:val="0"/>
          <w:marRight w:val="0"/>
          <w:marTop w:val="0"/>
          <w:marBottom w:val="0"/>
          <w:divBdr>
            <w:top w:val="none" w:sz="0" w:space="0" w:color="auto"/>
            <w:left w:val="none" w:sz="0" w:space="0" w:color="auto"/>
            <w:bottom w:val="none" w:sz="0" w:space="0" w:color="auto"/>
            <w:right w:val="none" w:sz="0" w:space="0" w:color="auto"/>
          </w:divBdr>
          <w:divsChild>
            <w:div w:id="1300068791">
              <w:marLeft w:val="0"/>
              <w:marRight w:val="0"/>
              <w:marTop w:val="0"/>
              <w:marBottom w:val="0"/>
              <w:divBdr>
                <w:top w:val="none" w:sz="0" w:space="0" w:color="auto"/>
                <w:left w:val="none" w:sz="0" w:space="0" w:color="auto"/>
                <w:bottom w:val="none" w:sz="0" w:space="0" w:color="auto"/>
                <w:right w:val="none" w:sz="0" w:space="0" w:color="auto"/>
              </w:divBdr>
              <w:divsChild>
                <w:div w:id="105462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531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ottya.gal@uky.ed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jillian.condrey@uky.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ensel.1@uky.ed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nabaur2030@u.northwestern.edu" TargetMode="External"/><Relationship Id="rId5" Type="http://schemas.openxmlformats.org/officeDocument/2006/relationships/numbering" Target="numbering.xml"/><Relationship Id="rId15" Type="http://schemas.openxmlformats.org/officeDocument/2006/relationships/hyperlink" Target="mailto:ska316@uky.ed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mir.patel@uky.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385D939AE3E74190D0D7A14443561E" ma:contentTypeVersion="16" ma:contentTypeDescription="Create a new document." ma:contentTypeScope="" ma:versionID="14f70160fea9ff6b4942d6cd42dc084a">
  <xsd:schema xmlns:xsd="http://www.w3.org/2001/XMLSchema" xmlns:xs="http://www.w3.org/2001/XMLSchema" xmlns:p="http://schemas.microsoft.com/office/2006/metadata/properties" xmlns:ns3="4ec72444-fc4f-4fb4-8029-a377c8a6e05c" xmlns:ns4="f41ce265-2aa2-424b-9a85-7e9bc138b822" targetNamespace="http://schemas.microsoft.com/office/2006/metadata/properties" ma:root="true" ma:fieldsID="ffadea0a4a51f6affb5389eee3d6bbec" ns3:_="" ns4:_="">
    <xsd:import namespace="4ec72444-fc4f-4fb4-8029-a377c8a6e05c"/>
    <xsd:import namespace="f41ce265-2aa2-424b-9a85-7e9bc138b8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72444-fc4f-4fb4-8029-a377c8a6e0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1ce265-2aa2-424b-9a85-7e9bc138b8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ec72444-fc4f-4fb4-8029-a377c8a6e05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50D4F-799D-471C-A999-5B626193C7F4}">
  <ds:schemaRefs>
    <ds:schemaRef ds:uri="http://schemas.microsoft.com/sharepoint/v3/contenttype/forms"/>
  </ds:schemaRefs>
</ds:datastoreItem>
</file>

<file path=customXml/itemProps2.xml><?xml version="1.0" encoding="utf-8"?>
<ds:datastoreItem xmlns:ds="http://schemas.openxmlformats.org/officeDocument/2006/customXml" ds:itemID="{59FC9DA9-D9E6-455A-8882-39320A654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72444-fc4f-4fb4-8029-a377c8a6e05c"/>
    <ds:schemaRef ds:uri="f41ce265-2aa2-424b-9a85-7e9bc138b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CADB33-FE13-466F-862A-781400578B20}">
  <ds:schemaRefs>
    <ds:schemaRef ds:uri="f41ce265-2aa2-424b-9a85-7e9bc138b822"/>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4ec72444-fc4f-4fb4-8029-a377c8a6e05c"/>
    <ds:schemaRef ds:uri="http://purl.org/dc/dcmitype/"/>
    <ds:schemaRef ds:uri="http://purl.org/dc/terms/"/>
  </ds:schemaRefs>
</ds:datastoreItem>
</file>

<file path=customXml/itemProps4.xml><?xml version="1.0" encoding="utf-8"?>
<ds:datastoreItem xmlns:ds="http://schemas.openxmlformats.org/officeDocument/2006/customXml" ds:itemID="{890EA597-DC17-4B6D-90E7-32982AF6B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74</Words>
  <Characters>42361</Characters>
  <Application>Microsoft Office Word</Application>
  <DocSecurity>0</DocSecurity>
  <Lines>353</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08T18:16:00Z</dcterms:created>
  <dcterms:modified xsi:type="dcterms:W3CDTF">2025-12-0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23385D939AE3E74190D0D7A14443561E</vt:lpwstr>
  </property>
</Properties>
</file>